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5009" w:rsidRDefault="00D25A58" w:rsidP="00CF0B75">
      <w:pPr>
        <w:pStyle w:val="Heading1"/>
      </w:pPr>
      <w:bookmarkStart w:id="0" w:name="_Toc506538895"/>
      <w:bookmarkStart w:id="1" w:name="_Toc508628266"/>
      <w:r w:rsidRPr="00CF0B75">
        <w:t>SENTIMENT</w:t>
      </w:r>
      <w:r w:rsidRPr="000D0D77">
        <w:t xml:space="preserve"> ANALYZING MACHINE THAT CAN UNDERSTAND ENUMERATED LANGUAGES</w:t>
      </w:r>
      <w:r w:rsidR="00CE6268">
        <w:t xml:space="preserve"> API</w:t>
      </w:r>
      <w:bookmarkEnd w:id="0"/>
      <w:bookmarkEnd w:id="1"/>
    </w:p>
    <w:p w:rsidR="00CF0B75" w:rsidRPr="00CF0B75" w:rsidRDefault="00CF0B75" w:rsidP="00CF0B75"/>
    <w:p w:rsidR="00CD5009" w:rsidRPr="000D0D77" w:rsidRDefault="00CD5009" w:rsidP="00CF0B75">
      <w:pPr>
        <w:spacing w:line="240" w:lineRule="auto"/>
        <w:jc w:val="center"/>
      </w:pPr>
    </w:p>
    <w:p w:rsidR="00CD5009" w:rsidRPr="000D0D77" w:rsidRDefault="00CD5009" w:rsidP="00CF0B75">
      <w:pPr>
        <w:spacing w:line="240" w:lineRule="auto"/>
      </w:pPr>
    </w:p>
    <w:p w:rsidR="00CD5009" w:rsidRPr="00164CAE" w:rsidRDefault="00D25A58" w:rsidP="00CF0B75">
      <w:pPr>
        <w:spacing w:line="240" w:lineRule="auto"/>
        <w:ind w:firstLine="0"/>
        <w:jc w:val="center"/>
        <w:rPr>
          <w:b/>
        </w:rPr>
      </w:pPr>
      <w:r w:rsidRPr="00164CAE">
        <w:rPr>
          <w:b/>
        </w:rPr>
        <w:t>DENNIS B. DE LEON</w:t>
      </w:r>
    </w:p>
    <w:p w:rsidR="00CD5009" w:rsidRPr="00164CAE" w:rsidRDefault="00D25A58" w:rsidP="00CF0B75">
      <w:pPr>
        <w:spacing w:line="240" w:lineRule="auto"/>
        <w:ind w:firstLine="0"/>
        <w:jc w:val="center"/>
        <w:rPr>
          <w:b/>
        </w:rPr>
      </w:pPr>
      <w:r w:rsidRPr="00164CAE">
        <w:rPr>
          <w:b/>
        </w:rPr>
        <w:t>CHRISTIAN NOEL</w:t>
      </w:r>
      <w:r w:rsidR="00150A54" w:rsidRPr="00164CAE">
        <w:rPr>
          <w:b/>
        </w:rPr>
        <w:t xml:space="preserve"> C. MOLINA</w:t>
      </w:r>
    </w:p>
    <w:p w:rsidR="00CD5009" w:rsidRPr="00164CAE" w:rsidRDefault="00D25A58" w:rsidP="00CF0B75">
      <w:pPr>
        <w:spacing w:line="240" w:lineRule="auto"/>
        <w:ind w:firstLine="0"/>
        <w:jc w:val="center"/>
        <w:rPr>
          <w:b/>
        </w:rPr>
      </w:pPr>
      <w:r w:rsidRPr="00164CAE">
        <w:rPr>
          <w:b/>
        </w:rPr>
        <w:t>PATRICK DALE F. RUGAYAN</w:t>
      </w:r>
    </w:p>
    <w:p w:rsidR="00AA3B6A" w:rsidRDefault="00D25A58" w:rsidP="00CF0B75">
      <w:pPr>
        <w:spacing w:line="240" w:lineRule="auto"/>
        <w:ind w:firstLine="0"/>
        <w:jc w:val="center"/>
        <w:rPr>
          <w:b/>
        </w:rPr>
      </w:pPr>
      <w:r w:rsidRPr="00164CAE">
        <w:rPr>
          <w:b/>
        </w:rPr>
        <w:t>ERIC</w:t>
      </w:r>
      <w:r w:rsidR="00150A54" w:rsidRPr="00164CAE">
        <w:rPr>
          <w:b/>
        </w:rPr>
        <w:t xml:space="preserve"> B.</w:t>
      </w:r>
      <w:r w:rsidRPr="00164CAE">
        <w:rPr>
          <w:b/>
        </w:rPr>
        <w:t xml:space="preserve"> SUMALINOG</w:t>
      </w:r>
    </w:p>
    <w:p w:rsidR="00CF0B75" w:rsidRDefault="00CF0B75" w:rsidP="00CF0B75">
      <w:pPr>
        <w:spacing w:line="240" w:lineRule="auto"/>
        <w:ind w:firstLine="0"/>
        <w:jc w:val="center"/>
        <w:rPr>
          <w:b/>
        </w:rPr>
      </w:pPr>
    </w:p>
    <w:p w:rsidR="00CF0B75" w:rsidRPr="00164CAE" w:rsidRDefault="00CF0B75" w:rsidP="00CF0B75">
      <w:pPr>
        <w:spacing w:line="240" w:lineRule="auto"/>
        <w:ind w:firstLine="0"/>
        <w:jc w:val="center"/>
        <w:rPr>
          <w:b/>
        </w:rPr>
      </w:pPr>
    </w:p>
    <w:p w:rsidR="00150A54" w:rsidRPr="00164CAE" w:rsidRDefault="00150A54" w:rsidP="00CF0B75">
      <w:pPr>
        <w:spacing w:line="240" w:lineRule="auto"/>
        <w:jc w:val="center"/>
        <w:rPr>
          <w:b/>
        </w:rPr>
      </w:pPr>
    </w:p>
    <w:p w:rsidR="00150A54" w:rsidRPr="00164CAE" w:rsidRDefault="0043122C" w:rsidP="00CF0B75">
      <w:pPr>
        <w:spacing w:line="240" w:lineRule="auto"/>
        <w:ind w:firstLine="0"/>
        <w:jc w:val="center"/>
        <w:rPr>
          <w:b/>
        </w:rPr>
      </w:pPr>
      <w:r>
        <w:rPr>
          <w:b/>
        </w:rPr>
        <w:t>A Thesis Presented</w:t>
      </w:r>
      <w:r w:rsidR="00150A54" w:rsidRPr="00164CAE">
        <w:rPr>
          <w:b/>
        </w:rPr>
        <w:t xml:space="preserve"> to the</w:t>
      </w:r>
    </w:p>
    <w:p w:rsidR="00150A54" w:rsidRPr="00164CAE" w:rsidRDefault="00150A54" w:rsidP="00CF0B75">
      <w:pPr>
        <w:spacing w:line="240" w:lineRule="auto"/>
        <w:ind w:firstLine="0"/>
        <w:jc w:val="center"/>
        <w:rPr>
          <w:b/>
        </w:rPr>
      </w:pPr>
      <w:r w:rsidRPr="00164CAE">
        <w:rPr>
          <w:b/>
        </w:rPr>
        <w:t>Faculty of the College of Science</w:t>
      </w:r>
    </w:p>
    <w:p w:rsidR="00150A54" w:rsidRPr="00164CAE" w:rsidRDefault="00150A54" w:rsidP="00CF0B75">
      <w:pPr>
        <w:spacing w:line="240" w:lineRule="auto"/>
        <w:ind w:firstLine="0"/>
        <w:jc w:val="center"/>
        <w:rPr>
          <w:b/>
        </w:rPr>
      </w:pPr>
      <w:r w:rsidRPr="00164CAE">
        <w:rPr>
          <w:b/>
        </w:rPr>
        <w:t>Technological University of the Philippines</w:t>
      </w:r>
    </w:p>
    <w:p w:rsidR="00150A54" w:rsidRDefault="00150A54" w:rsidP="00CF0B75">
      <w:pPr>
        <w:spacing w:line="240" w:lineRule="auto"/>
        <w:ind w:firstLine="0"/>
        <w:jc w:val="center"/>
        <w:rPr>
          <w:b/>
        </w:rPr>
      </w:pPr>
      <w:r w:rsidRPr="00164CAE">
        <w:rPr>
          <w:b/>
        </w:rPr>
        <w:t>Ayala Blvd., Manila</w:t>
      </w:r>
    </w:p>
    <w:p w:rsidR="00CF0B75" w:rsidRDefault="00CF0B75" w:rsidP="00CF0B75">
      <w:pPr>
        <w:spacing w:line="240" w:lineRule="auto"/>
        <w:ind w:firstLine="0"/>
        <w:jc w:val="center"/>
        <w:rPr>
          <w:b/>
        </w:rPr>
      </w:pPr>
    </w:p>
    <w:p w:rsidR="00CF0B75" w:rsidRPr="00164CAE" w:rsidRDefault="00CF0B75" w:rsidP="00CF0B75">
      <w:pPr>
        <w:spacing w:line="240" w:lineRule="auto"/>
        <w:ind w:firstLine="0"/>
        <w:jc w:val="center"/>
        <w:rPr>
          <w:b/>
        </w:rPr>
      </w:pPr>
    </w:p>
    <w:p w:rsidR="00150A54" w:rsidRPr="00164CAE" w:rsidRDefault="00150A54" w:rsidP="00CF0B75">
      <w:pPr>
        <w:spacing w:line="240" w:lineRule="auto"/>
        <w:jc w:val="center"/>
        <w:rPr>
          <w:b/>
        </w:rPr>
      </w:pPr>
    </w:p>
    <w:p w:rsidR="00150A54" w:rsidRPr="00164CAE" w:rsidRDefault="00150A54" w:rsidP="00CF0B75">
      <w:pPr>
        <w:spacing w:line="240" w:lineRule="auto"/>
        <w:ind w:firstLine="0"/>
        <w:jc w:val="center"/>
        <w:rPr>
          <w:b/>
        </w:rPr>
      </w:pPr>
      <w:r w:rsidRPr="00164CAE">
        <w:rPr>
          <w:b/>
        </w:rPr>
        <w:t xml:space="preserve">In Partial </w:t>
      </w:r>
      <w:r w:rsidR="001C74B8" w:rsidRPr="00164CAE">
        <w:rPr>
          <w:b/>
        </w:rPr>
        <w:t>Fulfilment</w:t>
      </w:r>
    </w:p>
    <w:p w:rsidR="00150A54" w:rsidRPr="00164CAE" w:rsidRDefault="00150A54" w:rsidP="00CF0B75">
      <w:pPr>
        <w:spacing w:line="240" w:lineRule="auto"/>
        <w:ind w:firstLine="0"/>
        <w:jc w:val="center"/>
        <w:rPr>
          <w:b/>
        </w:rPr>
      </w:pPr>
      <w:r w:rsidRPr="00164CAE">
        <w:rPr>
          <w:b/>
        </w:rPr>
        <w:t>Of the Requirements for the Degree</w:t>
      </w:r>
    </w:p>
    <w:p w:rsidR="00150A54" w:rsidRDefault="00150A54" w:rsidP="00CF0B75">
      <w:pPr>
        <w:spacing w:line="240" w:lineRule="auto"/>
        <w:ind w:firstLine="0"/>
        <w:jc w:val="center"/>
        <w:rPr>
          <w:b/>
        </w:rPr>
      </w:pPr>
      <w:r w:rsidRPr="00164CAE">
        <w:rPr>
          <w:b/>
        </w:rPr>
        <w:t>Bachelor of Science in Computer Science</w:t>
      </w:r>
    </w:p>
    <w:p w:rsidR="00CF0B75" w:rsidRPr="00164CAE" w:rsidRDefault="00CF0B75" w:rsidP="00CF0B75">
      <w:pPr>
        <w:spacing w:line="240" w:lineRule="auto"/>
        <w:ind w:firstLine="0"/>
        <w:jc w:val="center"/>
        <w:rPr>
          <w:b/>
        </w:rPr>
      </w:pPr>
    </w:p>
    <w:p w:rsidR="00150A54" w:rsidRPr="00164CAE" w:rsidRDefault="00150A54" w:rsidP="00C61C74">
      <w:pPr>
        <w:ind w:firstLine="0"/>
        <w:rPr>
          <w:b/>
        </w:rPr>
      </w:pPr>
    </w:p>
    <w:p w:rsidR="00D90B1B" w:rsidRDefault="00D90B1B" w:rsidP="00093F2E">
      <w:pPr>
        <w:ind w:firstLine="0"/>
        <w:jc w:val="center"/>
        <w:rPr>
          <w:b/>
        </w:rPr>
      </w:pPr>
    </w:p>
    <w:p w:rsidR="007160A3" w:rsidRDefault="007160A3" w:rsidP="00D90B1B">
      <w:pPr>
        <w:ind w:firstLine="0"/>
        <w:jc w:val="center"/>
        <w:rPr>
          <w:b/>
        </w:rPr>
      </w:pPr>
    </w:p>
    <w:p w:rsidR="00CF0B75" w:rsidRPr="00D90B1B" w:rsidRDefault="008A77AB" w:rsidP="00D90B1B">
      <w:pPr>
        <w:ind w:firstLine="0"/>
        <w:jc w:val="center"/>
        <w:rPr>
          <w:b/>
        </w:rPr>
      </w:pPr>
      <w:r w:rsidRPr="00164CAE">
        <w:rPr>
          <w:b/>
        </w:rPr>
        <w:t>March</w:t>
      </w:r>
      <w:r w:rsidR="003B5220">
        <w:rPr>
          <w:b/>
        </w:rPr>
        <w:t xml:space="preserve"> 2018</w:t>
      </w:r>
    </w:p>
    <w:p w:rsidR="004366DB" w:rsidRPr="00086133" w:rsidRDefault="004366DB" w:rsidP="00086133">
      <w:pPr>
        <w:tabs>
          <w:tab w:val="left" w:pos="540"/>
        </w:tabs>
        <w:spacing w:after="0" w:line="240" w:lineRule="auto"/>
        <w:jc w:val="center"/>
        <w:rPr>
          <w:rFonts w:eastAsia="Times New Roman"/>
          <w:b/>
        </w:rPr>
      </w:pPr>
      <w:r w:rsidRPr="00086133">
        <w:rPr>
          <w:b/>
          <w:noProof/>
          <w:lang w:eastAsia="en-PH"/>
        </w:rPr>
        <w:lastRenderedPageBreak/>
        <w:drawing>
          <wp:anchor distT="0" distB="0" distL="114300" distR="114300" simplePos="0" relativeHeight="251708416" behindDoc="0" locked="0" layoutInCell="1" allowOverlap="1" wp14:anchorId="36E7DAAC" wp14:editId="77BCD22C">
            <wp:simplePos x="0" y="0"/>
            <wp:positionH relativeFrom="margin">
              <wp:align>right</wp:align>
            </wp:positionH>
            <wp:positionV relativeFrom="paragraph">
              <wp:posOffset>10160</wp:posOffset>
            </wp:positionV>
            <wp:extent cx="714375" cy="685800"/>
            <wp:effectExtent l="0" t="0" r="9525" b="0"/>
            <wp:wrapSquare wrapText="bothSides"/>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79" t="6078" r="1779" b="5327"/>
                    <a:stretch/>
                  </pic:blipFill>
                  <pic:spPr bwMode="auto">
                    <a:xfrm>
                      <a:off x="0" y="0"/>
                      <a:ext cx="714375" cy="685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86133">
        <w:rPr>
          <w:b/>
          <w:noProof/>
          <w:lang w:eastAsia="en-PH"/>
        </w:rPr>
        <w:drawing>
          <wp:anchor distT="0" distB="0" distL="114300" distR="114300" simplePos="0" relativeHeight="251707392" behindDoc="1" locked="0" layoutInCell="1" allowOverlap="1" wp14:anchorId="21D7CC16" wp14:editId="6EBD2342">
            <wp:simplePos x="0" y="0"/>
            <wp:positionH relativeFrom="margin">
              <wp:align>left</wp:align>
            </wp:positionH>
            <wp:positionV relativeFrom="paragraph">
              <wp:posOffset>10160</wp:posOffset>
            </wp:positionV>
            <wp:extent cx="714375" cy="714375"/>
            <wp:effectExtent l="0" t="0" r="9525" b="9525"/>
            <wp:wrapSquare wrapText="bothSides"/>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86133">
        <w:rPr>
          <w:rFonts w:eastAsia="Times New Roman"/>
          <w:b/>
        </w:rPr>
        <w:t>Technological University of the Philippines</w:t>
      </w:r>
    </w:p>
    <w:p w:rsidR="00093F2E" w:rsidRDefault="00875238" w:rsidP="00086133">
      <w:pPr>
        <w:tabs>
          <w:tab w:val="left" w:pos="540"/>
          <w:tab w:val="center" w:pos="3960"/>
        </w:tabs>
        <w:spacing w:after="0" w:line="240" w:lineRule="auto"/>
        <w:jc w:val="center"/>
        <w:rPr>
          <w:rFonts w:eastAsia="Times New Roman"/>
          <w:b/>
        </w:rPr>
      </w:pPr>
      <w:r>
        <w:rPr>
          <w:rFonts w:eastAsia="Times New Roman"/>
          <w:b/>
        </w:rPr>
        <w:t>College of Science</w:t>
      </w:r>
    </w:p>
    <w:p w:rsidR="00086133" w:rsidRPr="00086133" w:rsidRDefault="00086133" w:rsidP="00086133">
      <w:pPr>
        <w:tabs>
          <w:tab w:val="left" w:pos="540"/>
        </w:tabs>
        <w:spacing w:after="0"/>
        <w:jc w:val="center"/>
        <w:rPr>
          <w:rFonts w:eastAsia="Times New Roman"/>
        </w:rPr>
      </w:pPr>
      <w:bookmarkStart w:id="2" w:name="_Toc508628267"/>
      <w:r>
        <w:rPr>
          <w:rFonts w:eastAsia="Times New Roman"/>
        </w:rPr>
        <w:t>Manila</w:t>
      </w:r>
    </w:p>
    <w:p w:rsidR="007F4AFC" w:rsidRPr="004366DB" w:rsidRDefault="00AE3D23" w:rsidP="00086133">
      <w:pPr>
        <w:pStyle w:val="Heading1"/>
        <w:tabs>
          <w:tab w:val="left" w:pos="810"/>
          <w:tab w:val="left" w:pos="1440"/>
        </w:tabs>
        <w:jc w:val="left"/>
      </w:pPr>
      <w:r>
        <w:tab/>
      </w:r>
      <w:r>
        <w:tab/>
      </w:r>
      <w:r>
        <w:tab/>
        <w:t xml:space="preserve">    </w:t>
      </w:r>
      <w:r w:rsidR="00093F2E" w:rsidRPr="004366DB">
        <w:t>APPROVAL SHEET</w:t>
      </w:r>
      <w:bookmarkEnd w:id="2"/>
    </w:p>
    <w:p w:rsidR="00C61C74" w:rsidRPr="00C61C74" w:rsidRDefault="00C61C74" w:rsidP="00C61C74">
      <w:pPr>
        <w:spacing w:line="240" w:lineRule="auto"/>
      </w:pPr>
    </w:p>
    <w:p w:rsidR="00093F2E" w:rsidRDefault="00093F2E" w:rsidP="00D357EB">
      <w:pPr>
        <w:spacing w:line="240" w:lineRule="auto"/>
        <w:ind w:firstLine="0"/>
        <w:jc w:val="both"/>
        <w:rPr>
          <w:rFonts w:eastAsia="Times New Roman"/>
          <w:i/>
        </w:rPr>
      </w:pPr>
      <w:r>
        <w:rPr>
          <w:rFonts w:eastAsia="Times New Roman"/>
          <w:i/>
        </w:rPr>
        <w:t xml:space="preserve">This thesis hereto entitled </w:t>
      </w:r>
    </w:p>
    <w:p w:rsidR="00093F2E" w:rsidRDefault="004366DB" w:rsidP="00093F2E">
      <w:pPr>
        <w:spacing w:line="240" w:lineRule="auto"/>
        <w:jc w:val="center"/>
        <w:rPr>
          <w:rFonts w:eastAsia="Times New Roman"/>
          <w:b/>
        </w:rPr>
      </w:pPr>
      <w:r>
        <w:rPr>
          <w:rFonts w:eastAsia="Times New Roman"/>
          <w:b/>
        </w:rPr>
        <w:t>“</w:t>
      </w:r>
      <w:r w:rsidR="00093F2E">
        <w:rPr>
          <w:rFonts w:eastAsia="Times New Roman"/>
          <w:b/>
        </w:rPr>
        <w:t>Sentiment Analyzing Machine that can Understand Enumerated Languages API</w:t>
      </w:r>
      <w:r>
        <w:rPr>
          <w:rFonts w:eastAsia="Times New Roman"/>
          <w:b/>
        </w:rPr>
        <w:t>”</w:t>
      </w:r>
    </w:p>
    <w:p w:rsidR="00093F2E" w:rsidRDefault="004D2217" w:rsidP="004D2217">
      <w:pPr>
        <w:spacing w:line="240" w:lineRule="auto"/>
        <w:ind w:firstLine="0"/>
        <w:jc w:val="both"/>
        <w:rPr>
          <w:rFonts w:eastAsia="Times New Roman"/>
        </w:rPr>
      </w:pPr>
      <w:r>
        <w:rPr>
          <w:rFonts w:eastAsia="Times New Roman"/>
        </w:rPr>
        <w:t xml:space="preserve">     </w:t>
      </w:r>
      <w:r w:rsidR="00093F2E">
        <w:rPr>
          <w:rFonts w:eastAsia="Times New Roman"/>
        </w:rPr>
        <w:t xml:space="preserve">Prepared and submitted by </w:t>
      </w:r>
      <w:r w:rsidR="00093F2E">
        <w:rPr>
          <w:rFonts w:eastAsia="Times New Roman"/>
          <w:b/>
        </w:rPr>
        <w:t xml:space="preserve">Dennis B. De Leon, Christian Noel C. Molina, Patrick Dale F. Rugayan </w:t>
      </w:r>
      <w:r w:rsidR="00093F2E">
        <w:rPr>
          <w:rFonts w:eastAsia="Times New Roman"/>
        </w:rPr>
        <w:t xml:space="preserve">and </w:t>
      </w:r>
      <w:r w:rsidR="00093F2E">
        <w:rPr>
          <w:rFonts w:eastAsia="Times New Roman"/>
          <w:b/>
        </w:rPr>
        <w:t xml:space="preserve">Eric B. Sumalinog </w:t>
      </w:r>
      <w:r w:rsidR="00093F2E">
        <w:rPr>
          <w:rFonts w:eastAsia="Times New Roman"/>
        </w:rPr>
        <w:t xml:space="preserve">in partial fulfillment of the requirement for the degree Bachelor of Science in Computer Science has been examined and is recommend for acceptance and approval for </w:t>
      </w:r>
      <w:r w:rsidR="00093F2E">
        <w:rPr>
          <w:rFonts w:eastAsia="Times New Roman"/>
          <w:b/>
        </w:rPr>
        <w:t>ORAL EXAMINATION</w:t>
      </w:r>
      <w:r w:rsidR="00093F2E">
        <w:rPr>
          <w:rFonts w:eastAsia="Times New Roman"/>
        </w:rPr>
        <w:t>.</w:t>
      </w:r>
    </w:p>
    <w:p w:rsidR="00093F2E" w:rsidRDefault="00093F2E" w:rsidP="00093F2E">
      <w:pPr>
        <w:spacing w:line="240" w:lineRule="auto"/>
        <w:jc w:val="center"/>
        <w:rPr>
          <w:rFonts w:eastAsia="Times New Roman"/>
          <w:b/>
        </w:rPr>
      </w:pPr>
    </w:p>
    <w:p w:rsidR="00093F2E" w:rsidRDefault="001D51A2" w:rsidP="001D51A2">
      <w:pPr>
        <w:spacing w:line="240" w:lineRule="auto"/>
        <w:ind w:left="2160" w:firstLine="0"/>
        <w:rPr>
          <w:rFonts w:eastAsia="Times New Roman"/>
          <w:b/>
        </w:rPr>
      </w:pPr>
      <w:r>
        <w:rPr>
          <w:b/>
        </w:rPr>
        <w:t xml:space="preserve">       </w:t>
      </w:r>
      <w:r w:rsidR="00093F2E">
        <w:rPr>
          <w:b/>
        </w:rPr>
        <w:t>FERNANDO L. RENEGADO</w:t>
      </w:r>
    </w:p>
    <w:p w:rsidR="00093F2E" w:rsidRDefault="001D51A2" w:rsidP="001D51A2">
      <w:pPr>
        <w:spacing w:line="240" w:lineRule="auto"/>
        <w:ind w:left="2160"/>
        <w:rPr>
          <w:rFonts w:eastAsia="Times New Roman"/>
        </w:rPr>
      </w:pPr>
      <w:r>
        <w:rPr>
          <w:rFonts w:eastAsia="Times New Roman"/>
        </w:rPr>
        <w:t xml:space="preserve">              Adviser</w:t>
      </w:r>
    </w:p>
    <w:p w:rsidR="00093F2E" w:rsidRDefault="004D2217" w:rsidP="004D2217">
      <w:pPr>
        <w:spacing w:line="240" w:lineRule="auto"/>
        <w:ind w:firstLine="0"/>
        <w:jc w:val="both"/>
        <w:rPr>
          <w:rFonts w:eastAsia="Times New Roman"/>
        </w:rPr>
      </w:pPr>
      <w:r>
        <w:rPr>
          <w:rFonts w:eastAsia="Times New Roman"/>
        </w:rPr>
        <w:t xml:space="preserve">     </w:t>
      </w:r>
      <w:r w:rsidR="00093F2E">
        <w:rPr>
          <w:rFonts w:eastAsia="Times New Roman"/>
        </w:rPr>
        <w:t xml:space="preserve">Approved by the Committee on oral examination with a grade of </w:t>
      </w:r>
      <w:r w:rsidR="00093F2E">
        <w:rPr>
          <w:rFonts w:eastAsia="Times New Roman"/>
          <w:b/>
        </w:rPr>
        <w:t xml:space="preserve">PASSED </w:t>
      </w:r>
      <w:r w:rsidR="00093F2E">
        <w:rPr>
          <w:rFonts w:eastAsia="Times New Roman"/>
        </w:rPr>
        <w:t>on February 19, 2018.</w:t>
      </w:r>
    </w:p>
    <w:p w:rsidR="00093F2E" w:rsidRDefault="00093F2E" w:rsidP="00093F2E">
      <w:pPr>
        <w:spacing w:line="240" w:lineRule="auto"/>
        <w:jc w:val="both"/>
        <w:rPr>
          <w:rFonts w:eastAsia="Times New Roman"/>
        </w:rPr>
      </w:pPr>
    </w:p>
    <w:p w:rsidR="004366DB" w:rsidRDefault="004366DB" w:rsidP="004366DB">
      <w:pPr>
        <w:spacing w:line="240" w:lineRule="auto"/>
        <w:ind w:left="2160" w:firstLine="0"/>
        <w:rPr>
          <w:b/>
        </w:rPr>
      </w:pPr>
      <w:r>
        <w:rPr>
          <w:rFonts w:eastAsia="Times New Roman"/>
          <w:b/>
        </w:rPr>
        <w:t>MARIA CARMELA F. FRANCISCO</w:t>
      </w:r>
    </w:p>
    <w:p w:rsidR="004366DB" w:rsidRDefault="008B0E7F" w:rsidP="008B0E7F">
      <w:pPr>
        <w:spacing w:line="240" w:lineRule="auto"/>
        <w:ind w:left="2880" w:firstLine="0"/>
      </w:pPr>
      <w:r>
        <w:t xml:space="preserve">          </w:t>
      </w:r>
      <w:r w:rsidR="00816425">
        <w:t xml:space="preserve"> </w:t>
      </w:r>
      <w:r w:rsidR="004366DB">
        <w:t>Chair Person</w:t>
      </w:r>
    </w:p>
    <w:p w:rsidR="00093F2E" w:rsidRDefault="00093F2E" w:rsidP="00093F2E">
      <w:pPr>
        <w:spacing w:line="240" w:lineRule="auto"/>
        <w:jc w:val="both"/>
        <w:rPr>
          <w:rFonts w:eastAsia="Times New Roman"/>
        </w:rPr>
      </w:pPr>
    </w:p>
    <w:p w:rsidR="00093F2E" w:rsidRPr="00023009" w:rsidRDefault="0022514D" w:rsidP="00093F2E">
      <w:pPr>
        <w:spacing w:line="240" w:lineRule="auto"/>
        <w:ind w:firstLine="0"/>
        <w:jc w:val="both"/>
        <w:rPr>
          <w:rFonts w:eastAsia="Times New Roman"/>
          <w:b/>
        </w:rPr>
      </w:pPr>
      <w:r>
        <w:rPr>
          <w:rFonts w:eastAsia="Times New Roman"/>
          <w:b/>
        </w:rPr>
        <w:t>JAN EILBERT L. LEE</w:t>
      </w:r>
      <w:r w:rsidR="00093F2E">
        <w:rPr>
          <w:rFonts w:eastAsia="Times New Roman"/>
          <w:b/>
        </w:rPr>
        <w:tab/>
        <w:t xml:space="preserve">           </w:t>
      </w:r>
      <w:r>
        <w:rPr>
          <w:rFonts w:eastAsia="Times New Roman"/>
          <w:b/>
        </w:rPr>
        <w:tab/>
      </w:r>
      <w:r>
        <w:rPr>
          <w:rFonts w:eastAsia="Times New Roman"/>
          <w:b/>
        </w:rPr>
        <w:tab/>
      </w:r>
      <w:r w:rsidR="008B7B1F">
        <w:rPr>
          <w:rFonts w:eastAsia="Times New Roman"/>
          <w:b/>
        </w:rPr>
        <w:tab/>
      </w:r>
      <w:r w:rsidR="00536355">
        <w:rPr>
          <w:rFonts w:eastAsia="Times New Roman"/>
          <w:b/>
        </w:rPr>
        <w:t xml:space="preserve">    PERAGRINO </w:t>
      </w:r>
      <w:r w:rsidR="00093F2E">
        <w:rPr>
          <w:rFonts w:eastAsia="Times New Roman"/>
          <w:b/>
        </w:rPr>
        <w:t xml:space="preserve">B. </w:t>
      </w:r>
      <w:r w:rsidR="00536355">
        <w:rPr>
          <w:rFonts w:eastAsia="Times New Roman"/>
          <w:b/>
        </w:rPr>
        <w:t>AMADOR JR.</w:t>
      </w:r>
      <w:r w:rsidR="00093F2E">
        <w:rPr>
          <w:rFonts w:eastAsia="Times New Roman"/>
          <w:b/>
        </w:rPr>
        <w:tab/>
      </w:r>
    </w:p>
    <w:p w:rsidR="00093F2E" w:rsidRPr="00023009" w:rsidRDefault="00093F2E" w:rsidP="00093F2E">
      <w:pPr>
        <w:spacing w:line="240" w:lineRule="auto"/>
      </w:pPr>
      <w:r>
        <w:t>Member</w:t>
      </w:r>
      <w:r>
        <w:tab/>
      </w:r>
      <w:r>
        <w:tab/>
      </w:r>
      <w:r>
        <w:tab/>
      </w:r>
      <w:r>
        <w:tab/>
        <w:t xml:space="preserve">   </w:t>
      </w:r>
      <w:r>
        <w:tab/>
        <w:t xml:space="preserve">    </w:t>
      </w:r>
      <w:r w:rsidR="008B7B1F">
        <w:tab/>
        <w:t xml:space="preserve">     </w:t>
      </w:r>
      <w:r>
        <w:t xml:space="preserve"> </w:t>
      </w:r>
      <w:r w:rsidR="00536355">
        <w:tab/>
        <w:t xml:space="preserve">  </w:t>
      </w:r>
      <w:r>
        <w:t>Member</w:t>
      </w:r>
    </w:p>
    <w:p w:rsidR="00093F2E" w:rsidRDefault="00093F2E" w:rsidP="00093F2E">
      <w:pPr>
        <w:spacing w:line="240" w:lineRule="auto"/>
        <w:jc w:val="center"/>
        <w:rPr>
          <w:b/>
        </w:rPr>
      </w:pPr>
    </w:p>
    <w:p w:rsidR="007160A3" w:rsidRDefault="007160A3" w:rsidP="00093F2E">
      <w:pPr>
        <w:spacing w:line="240" w:lineRule="auto"/>
        <w:jc w:val="center"/>
      </w:pPr>
    </w:p>
    <w:p w:rsidR="00093F2E" w:rsidRDefault="004D2217" w:rsidP="004D2217">
      <w:pPr>
        <w:spacing w:line="240" w:lineRule="auto"/>
        <w:ind w:firstLine="0"/>
        <w:jc w:val="both"/>
        <w:rPr>
          <w:b/>
        </w:rPr>
      </w:pPr>
      <w:r>
        <w:rPr>
          <w:rFonts w:eastAsia="Times New Roman"/>
        </w:rPr>
        <w:t xml:space="preserve">     </w:t>
      </w:r>
      <w:r w:rsidR="00093F2E">
        <w:t xml:space="preserve">Accepted in partial fulfillment of requirements for the degree </w:t>
      </w:r>
      <w:r w:rsidR="00093F2E" w:rsidRPr="00243CB8">
        <w:rPr>
          <w:b/>
        </w:rPr>
        <w:t>Bachelor of Science in Computer Science.</w:t>
      </w:r>
    </w:p>
    <w:p w:rsidR="004D2217" w:rsidRDefault="004D2217" w:rsidP="004D2217">
      <w:pPr>
        <w:spacing w:line="240" w:lineRule="auto"/>
        <w:ind w:firstLine="0"/>
        <w:jc w:val="both"/>
        <w:rPr>
          <w:b/>
        </w:rPr>
      </w:pPr>
    </w:p>
    <w:p w:rsidR="00093F2E" w:rsidRPr="004D2217" w:rsidRDefault="00093F2E" w:rsidP="004D2217">
      <w:pPr>
        <w:spacing w:line="240" w:lineRule="auto"/>
        <w:ind w:firstLine="0"/>
        <w:jc w:val="both"/>
      </w:pPr>
      <w:r>
        <w:t>Date:</w:t>
      </w:r>
      <w:r w:rsidR="004D2217">
        <w:tab/>
      </w:r>
      <w:r w:rsidR="004D2217">
        <w:tab/>
      </w:r>
      <w:r w:rsidR="004D2217">
        <w:tab/>
      </w:r>
      <w:r w:rsidR="004D2217">
        <w:tab/>
      </w:r>
      <w:r w:rsidR="004D2217">
        <w:tab/>
      </w:r>
      <w:r w:rsidR="004D2217">
        <w:tab/>
      </w:r>
      <w:r w:rsidR="004D2217">
        <w:tab/>
      </w:r>
      <w:r w:rsidR="004D2217">
        <w:tab/>
      </w:r>
      <w:r>
        <w:rPr>
          <w:b/>
        </w:rPr>
        <w:t>Prof. FIDELA Q.</w:t>
      </w:r>
      <w:r>
        <w:t xml:space="preserve"> </w:t>
      </w:r>
      <w:r>
        <w:rPr>
          <w:b/>
        </w:rPr>
        <w:t>ARAÑES</w:t>
      </w:r>
    </w:p>
    <w:p w:rsidR="00B11685" w:rsidRDefault="00093F2E" w:rsidP="00B11685">
      <w:pPr>
        <w:spacing w:line="360" w:lineRule="auto"/>
        <w:jc w:val="both"/>
      </w:pPr>
      <w:r>
        <w:rPr>
          <w:b/>
        </w:rPr>
        <w:tab/>
        <w:t xml:space="preserve">           </w:t>
      </w:r>
      <w:r>
        <w:rPr>
          <w:b/>
        </w:rPr>
        <w:tab/>
      </w:r>
      <w:r>
        <w:rPr>
          <w:b/>
        </w:rPr>
        <w:tab/>
      </w:r>
      <w:r>
        <w:rPr>
          <w:b/>
        </w:rPr>
        <w:tab/>
      </w:r>
      <w:r>
        <w:rPr>
          <w:b/>
        </w:rPr>
        <w:tab/>
        <w:t xml:space="preserve">     </w:t>
      </w:r>
      <w:r w:rsidR="008B7B1F">
        <w:rPr>
          <w:b/>
        </w:rPr>
        <w:tab/>
      </w:r>
      <w:r w:rsidR="008B7B1F">
        <w:rPr>
          <w:b/>
        </w:rPr>
        <w:tab/>
        <w:t xml:space="preserve">    </w:t>
      </w:r>
      <w:r w:rsidR="004366DB">
        <w:rPr>
          <w:b/>
        </w:rPr>
        <w:tab/>
        <w:t xml:space="preserve">         </w:t>
      </w:r>
      <w:r w:rsidR="004366DB">
        <w:t>Dean</w:t>
      </w:r>
    </w:p>
    <w:p w:rsidR="0022514D" w:rsidRDefault="00B11685" w:rsidP="00F70916">
      <w:pPr>
        <w:pStyle w:val="Heading1"/>
      </w:pPr>
      <w:r>
        <w:br w:type="page"/>
      </w:r>
      <w:bookmarkStart w:id="3" w:name="_Toc508628268"/>
      <w:r w:rsidR="00174F54">
        <w:lastRenderedPageBreak/>
        <w:t>Acknowledg</w:t>
      </w:r>
      <w:r>
        <w:t>ment</w:t>
      </w:r>
      <w:bookmarkEnd w:id="3"/>
    </w:p>
    <w:p w:rsidR="00F70916" w:rsidRPr="00F70916" w:rsidRDefault="00F70916" w:rsidP="00F70916"/>
    <w:p w:rsidR="00B11685" w:rsidRDefault="00F70916" w:rsidP="00F70916">
      <w:pPr>
        <w:spacing w:line="360" w:lineRule="auto"/>
        <w:ind w:firstLine="0"/>
      </w:pPr>
      <w:r>
        <w:t xml:space="preserve">     </w:t>
      </w:r>
      <w:r w:rsidR="00B11685">
        <w:t xml:space="preserve">In </w:t>
      </w:r>
      <w:r w:rsidR="005A5A85">
        <w:t xml:space="preserve">the </w:t>
      </w:r>
      <w:r w:rsidR="00B11685">
        <w:t xml:space="preserve">light of the success of </w:t>
      </w:r>
      <w:r w:rsidR="00AF2500">
        <w:t>this</w:t>
      </w:r>
      <w:r w:rsidR="00B11685">
        <w:t xml:space="preserve"> study,</w:t>
      </w:r>
      <w:r w:rsidR="00AF2500">
        <w:t xml:space="preserve"> we</w:t>
      </w:r>
      <w:r w:rsidR="00B11685">
        <w:t xml:space="preserve"> the authors would like to express </w:t>
      </w:r>
      <w:r w:rsidR="00AF2500">
        <w:t>our</w:t>
      </w:r>
      <w:r w:rsidR="00B11685">
        <w:t xml:space="preserve"> gratitude to the people who have been with us in our toughest time and have their support and encouragement throughout the entire time </w:t>
      </w:r>
      <w:r w:rsidR="00AF2500">
        <w:t>until</w:t>
      </w:r>
      <w:r w:rsidR="00B11685">
        <w:t xml:space="preserve"> the accomplishment of </w:t>
      </w:r>
      <w:r w:rsidR="00AF2500">
        <w:t>this</w:t>
      </w:r>
      <w:r w:rsidR="00B11685">
        <w:t xml:space="preserve"> study.</w:t>
      </w:r>
    </w:p>
    <w:p w:rsidR="00B11685" w:rsidRDefault="00253F26" w:rsidP="00253F26">
      <w:pPr>
        <w:spacing w:line="360" w:lineRule="auto"/>
        <w:ind w:firstLine="0"/>
      </w:pPr>
      <w:r>
        <w:t xml:space="preserve">     </w:t>
      </w:r>
      <w:r w:rsidR="00B11685">
        <w:t xml:space="preserve">First and </w:t>
      </w:r>
      <w:r w:rsidR="00AF2500">
        <w:t>foremost</w:t>
      </w:r>
      <w:r w:rsidR="00B11685">
        <w:t xml:space="preserve"> to God. For the everyday blessing</w:t>
      </w:r>
      <w:r w:rsidR="00AF2500">
        <w:t>s</w:t>
      </w:r>
      <w:r w:rsidR="00B11685">
        <w:t xml:space="preserve"> and protection </w:t>
      </w:r>
      <w:r w:rsidR="00AF2500">
        <w:t>He</w:t>
      </w:r>
      <w:r w:rsidR="00B11685">
        <w:t xml:space="preserve"> has given us. Thank </w:t>
      </w:r>
      <w:r w:rsidR="00AF2500">
        <w:t>You</w:t>
      </w:r>
      <w:r w:rsidR="00B11685">
        <w:t xml:space="preserve"> for giving us the strength and knowledge to finish </w:t>
      </w:r>
      <w:r w:rsidR="00AF2500">
        <w:t>this</w:t>
      </w:r>
      <w:r w:rsidR="00B11685">
        <w:t xml:space="preserve"> study.</w:t>
      </w:r>
    </w:p>
    <w:p w:rsidR="00B11685" w:rsidRDefault="00253F26" w:rsidP="00253F26">
      <w:pPr>
        <w:spacing w:line="360" w:lineRule="auto"/>
        <w:ind w:firstLine="0"/>
      </w:pPr>
      <w:r>
        <w:t xml:space="preserve">     </w:t>
      </w:r>
      <w:r w:rsidR="00B11685">
        <w:t xml:space="preserve">To our adviser, Prof. </w:t>
      </w:r>
      <w:r w:rsidR="00174F54">
        <w:t>FERNANDO L. RENEGADO</w:t>
      </w:r>
      <w:r w:rsidR="00B11685">
        <w:t xml:space="preserve"> thank you for sharing your knowledge to us. Thank you for assisting and supporting us until we finish our study. We </w:t>
      </w:r>
      <w:r w:rsidR="00142464">
        <w:t>wouldn’t</w:t>
      </w:r>
      <w:r w:rsidR="00B11685">
        <w:t xml:space="preserve"> </w:t>
      </w:r>
      <w:r w:rsidR="00AF2500">
        <w:t>be able to finish this study without your guidance</w:t>
      </w:r>
      <w:r w:rsidR="00B11685">
        <w:t>. Thank you for your patience and understanding.</w:t>
      </w:r>
    </w:p>
    <w:p w:rsidR="00B11685" w:rsidRDefault="00253F26" w:rsidP="00253F26">
      <w:pPr>
        <w:spacing w:line="360" w:lineRule="auto"/>
        <w:ind w:firstLine="0"/>
      </w:pPr>
      <w:r>
        <w:t xml:space="preserve">     </w:t>
      </w:r>
      <w:r w:rsidR="00B11685">
        <w:t>To our colleagues who have been there through the thick and thin of our life, who laughed and cried with us. Thank you for all your support to us.</w:t>
      </w:r>
    </w:p>
    <w:p w:rsidR="00B11685" w:rsidRDefault="00253F26" w:rsidP="0022514D">
      <w:pPr>
        <w:spacing w:line="360" w:lineRule="auto"/>
        <w:ind w:firstLine="0"/>
      </w:pPr>
      <w:r>
        <w:t xml:space="preserve">     </w:t>
      </w:r>
      <w:r w:rsidR="00B11685">
        <w:t xml:space="preserve">To our panel Prof. </w:t>
      </w:r>
      <w:r w:rsidR="00174F54">
        <w:t>MARIA</w:t>
      </w:r>
      <w:r w:rsidR="00B11685">
        <w:t xml:space="preserve"> </w:t>
      </w:r>
      <w:r w:rsidR="00174F54">
        <w:t>CARMELA</w:t>
      </w:r>
      <w:r w:rsidR="00B11685">
        <w:t xml:space="preserve"> </w:t>
      </w:r>
      <w:r w:rsidR="00174F54">
        <w:t>FRANCISCO</w:t>
      </w:r>
      <w:r w:rsidR="00B11685">
        <w:t xml:space="preserve">, Prof. </w:t>
      </w:r>
      <w:r w:rsidR="001C74B8">
        <w:t>PERAGRINO</w:t>
      </w:r>
      <w:r w:rsidR="00B11685">
        <w:t xml:space="preserve"> </w:t>
      </w:r>
      <w:r w:rsidR="001C74B8">
        <w:t>AMADIOR</w:t>
      </w:r>
      <w:r w:rsidR="002713A7">
        <w:t>, Prof.</w:t>
      </w:r>
      <w:r w:rsidR="001F501B">
        <w:t xml:space="preserve"> </w:t>
      </w:r>
      <w:r w:rsidR="00174F54">
        <w:t>JAN</w:t>
      </w:r>
      <w:r w:rsidR="001F501B">
        <w:t xml:space="preserve"> </w:t>
      </w:r>
      <w:r w:rsidR="00174F54">
        <w:t>EILBERT</w:t>
      </w:r>
      <w:r w:rsidR="002713A7">
        <w:t xml:space="preserve"> </w:t>
      </w:r>
      <w:r w:rsidR="00174F54">
        <w:t>LEE</w:t>
      </w:r>
      <w:r w:rsidR="00B11685">
        <w:t xml:space="preserve"> and Prof. </w:t>
      </w:r>
      <w:r w:rsidR="00174F54">
        <w:t>FERNANDO</w:t>
      </w:r>
      <w:r w:rsidR="00B11685">
        <w:t xml:space="preserve"> </w:t>
      </w:r>
      <w:r w:rsidR="00174F54">
        <w:t>RENEGADO</w:t>
      </w:r>
      <w:r w:rsidR="00B11685">
        <w:t xml:space="preserve"> for the wisdom and </w:t>
      </w:r>
      <w:r w:rsidR="002713A7">
        <w:t>advice</w:t>
      </w:r>
      <w:r w:rsidR="00B11685">
        <w:t xml:space="preserve"> you share</w:t>
      </w:r>
      <w:r w:rsidR="00AF2500">
        <w:t>d</w:t>
      </w:r>
      <w:r w:rsidR="00B11685">
        <w:t xml:space="preserve"> to us.</w:t>
      </w:r>
    </w:p>
    <w:p w:rsidR="00B11685" w:rsidRDefault="00253F26" w:rsidP="00253F26">
      <w:pPr>
        <w:spacing w:line="360" w:lineRule="auto"/>
        <w:ind w:firstLine="0"/>
      </w:pPr>
      <w:r>
        <w:t xml:space="preserve">     </w:t>
      </w:r>
      <w:r w:rsidR="00B11685">
        <w:t xml:space="preserve">And </w:t>
      </w:r>
      <w:r w:rsidR="002713A7">
        <w:t>lastly</w:t>
      </w:r>
      <w:r w:rsidR="00B11685">
        <w:t xml:space="preserve"> to our family, for the love, support, understanding and patience you have given us </w:t>
      </w:r>
      <w:r w:rsidR="00AF2500">
        <w:t>through</w:t>
      </w:r>
      <w:r w:rsidR="00B11685">
        <w:t xml:space="preserve"> our journey in college and</w:t>
      </w:r>
      <w:r w:rsidR="00AF2500">
        <w:t xml:space="preserve"> for being there</w:t>
      </w:r>
      <w:r w:rsidR="00B11685">
        <w:t xml:space="preserve"> every moment of our life.</w:t>
      </w:r>
    </w:p>
    <w:p w:rsidR="0022514D" w:rsidRDefault="0022514D" w:rsidP="0022514D">
      <w:pPr>
        <w:spacing w:line="360" w:lineRule="auto"/>
        <w:jc w:val="right"/>
      </w:pPr>
      <w:r>
        <w:t>D. De Leon</w:t>
      </w:r>
    </w:p>
    <w:p w:rsidR="0022514D" w:rsidRDefault="0022514D" w:rsidP="0022514D">
      <w:pPr>
        <w:spacing w:line="360" w:lineRule="auto"/>
        <w:jc w:val="right"/>
      </w:pPr>
      <w:r>
        <w:t>C.N. Molina</w:t>
      </w:r>
    </w:p>
    <w:p w:rsidR="0022514D" w:rsidRDefault="0022514D" w:rsidP="0022514D">
      <w:pPr>
        <w:spacing w:line="360" w:lineRule="auto"/>
        <w:jc w:val="right"/>
      </w:pPr>
      <w:r>
        <w:t>P.D. Rugayan</w:t>
      </w:r>
    </w:p>
    <w:p w:rsidR="0022514D" w:rsidRDefault="0022514D" w:rsidP="0022514D">
      <w:pPr>
        <w:spacing w:line="360" w:lineRule="auto"/>
        <w:jc w:val="right"/>
      </w:pPr>
      <w:r>
        <w:t>E. Sumalinog</w:t>
      </w:r>
    </w:p>
    <w:p w:rsidR="00B11685" w:rsidRDefault="00B11685" w:rsidP="00B11685">
      <w:r>
        <w:br w:type="page"/>
      </w:r>
    </w:p>
    <w:p w:rsidR="00B11685" w:rsidRDefault="00B11685" w:rsidP="00B11685">
      <w:pPr>
        <w:pStyle w:val="Heading1"/>
      </w:pPr>
      <w:bookmarkStart w:id="4" w:name="_Toc508628269"/>
      <w:r>
        <w:lastRenderedPageBreak/>
        <w:t>Abstract</w:t>
      </w:r>
      <w:bookmarkEnd w:id="4"/>
    </w:p>
    <w:p w:rsidR="00B11685" w:rsidRPr="00B11685" w:rsidRDefault="00260E9C" w:rsidP="005444BB">
      <w:pPr>
        <w:spacing w:line="240" w:lineRule="auto"/>
        <w:ind w:firstLine="0"/>
      </w:pPr>
      <w:r>
        <w:t>The SAMUEL API was developed to analyze</w:t>
      </w:r>
      <w:r w:rsidR="00F1656F">
        <w:t xml:space="preserve"> millions of different</w:t>
      </w:r>
      <w:r>
        <w:t xml:space="preserve"> </w:t>
      </w:r>
      <w:r w:rsidR="001F501B">
        <w:t>sentiments. It is a modular API that can be used easily by any developers on their projects. The API was developed using python as the core and JSON as the data interchange. Its objective</w:t>
      </w:r>
      <w:r w:rsidR="00AF2500">
        <w:t>s</w:t>
      </w:r>
      <w:r w:rsidR="001F501B">
        <w:t xml:space="preserve"> are</w:t>
      </w:r>
      <w:r w:rsidR="00EC41EF">
        <w:t>;</w:t>
      </w:r>
      <w:r w:rsidR="00F1656F">
        <w:t xml:space="preserve"> (1) </w:t>
      </w:r>
      <w:r w:rsidR="00EC41EF">
        <w:t>To</w:t>
      </w:r>
      <w:r w:rsidR="00AF2500">
        <w:t xml:space="preserve"> be a</w:t>
      </w:r>
      <w:r w:rsidR="00F1656F" w:rsidRPr="00F1656F">
        <w:t xml:space="preserve"> machine that can understand English and </w:t>
      </w:r>
      <w:r w:rsidR="00AF2500">
        <w:t>Filipino</w:t>
      </w:r>
      <w:r w:rsidR="00F1656F" w:rsidRPr="00F1656F">
        <w:t xml:space="preserve"> language.</w:t>
      </w:r>
      <w:r w:rsidR="00F1656F">
        <w:t xml:space="preserve"> (2) </w:t>
      </w:r>
      <w:r w:rsidR="00AF2500">
        <w:t>To c</w:t>
      </w:r>
      <w:r w:rsidR="00F1656F" w:rsidRPr="00F1656F">
        <w:t>lassify the given sentiments in two polarities, positive or negative polarity.</w:t>
      </w:r>
      <w:r w:rsidR="00F1656F">
        <w:t xml:space="preserve"> (3) </w:t>
      </w:r>
      <w:r w:rsidR="00AF2500">
        <w:t>To s</w:t>
      </w:r>
      <w:r w:rsidR="00F1656F" w:rsidRPr="00F1656F">
        <w:t>ummarize the given sentiments, opinions or comments on a particular topic, discussion, or argument and create a concise and compact conclusion out of it.</w:t>
      </w:r>
      <w:r w:rsidR="00F1656F">
        <w:t xml:space="preserve"> (4) </w:t>
      </w:r>
      <w:r w:rsidR="00AF2500">
        <w:t>To have a m</w:t>
      </w:r>
      <w:r w:rsidR="00F1656F" w:rsidRPr="00F1656F">
        <w:t>odular design of API that can be used and customized easily by any developers.</w:t>
      </w:r>
      <w:r w:rsidR="00F1656F">
        <w:t xml:space="preserve"> (5) </w:t>
      </w:r>
      <w:r w:rsidR="005E2EFF">
        <w:t>To have a</w:t>
      </w:r>
      <w:r w:rsidR="00EC41EF">
        <w:t xml:space="preserve"> comprehensive and easy to use L</w:t>
      </w:r>
      <w:r w:rsidR="00F1656F" w:rsidRPr="00F1656F">
        <w:t>inkifier</w:t>
      </w:r>
      <w:r w:rsidR="00F1656F">
        <w:t xml:space="preserve"> for non-developers</w:t>
      </w:r>
      <w:r w:rsidR="00F1656F" w:rsidRPr="00F1656F">
        <w:t xml:space="preserve"> to parse and analyze a</w:t>
      </w:r>
      <w:r w:rsidR="00F1656F">
        <w:t xml:space="preserve"> supported</w:t>
      </w:r>
      <w:r w:rsidR="00F1656F" w:rsidRPr="00F1656F">
        <w:t xml:space="preserve"> website with just a link.</w:t>
      </w:r>
      <w:r w:rsidR="00F1656F">
        <w:t xml:space="preserve"> </w:t>
      </w:r>
      <w:r w:rsidR="00F1656F" w:rsidRPr="00F1656F">
        <w:t>It was evaluated by 30 respondent</w:t>
      </w:r>
      <w:r w:rsidR="0068566B">
        <w:t xml:space="preserve"> consist of IT/CS/IS students</w:t>
      </w:r>
      <w:r w:rsidR="00F1656F" w:rsidRPr="00F1656F">
        <w:t xml:space="preserve"> from the Technological University of the Philippines (TUP)</w:t>
      </w:r>
      <w:r w:rsidR="00A949F5">
        <w:t xml:space="preserve"> using the ISO 9126 evaluation instrument to </w:t>
      </w:r>
      <w:r w:rsidR="00EC41EF">
        <w:t>assess</w:t>
      </w:r>
      <w:r w:rsidR="00A949F5">
        <w:t xml:space="preserve"> the acceptability of the system</w:t>
      </w:r>
      <w:r w:rsidR="004E4996">
        <w:t>. The weighted frequency rating</w:t>
      </w:r>
      <w:r w:rsidR="00F1656F" w:rsidRPr="00F1656F">
        <w:t xml:space="preserve"> </w:t>
      </w:r>
      <w:r w:rsidR="004E4996">
        <w:t>was</w:t>
      </w:r>
      <w:r w:rsidR="00BE4130">
        <w:t xml:space="preserve"> interpreted as </w:t>
      </w:r>
      <w:r w:rsidR="00A949F5">
        <w:t>Highly Acceptable</w:t>
      </w:r>
      <w:r w:rsidR="000D1909">
        <w:t xml:space="preserve">. </w:t>
      </w:r>
      <w:r w:rsidR="00F1656F" w:rsidRPr="00F1656F">
        <w:t xml:space="preserve">It indicated that the </w:t>
      </w:r>
      <w:r w:rsidR="00F1656F">
        <w:t xml:space="preserve">project </w:t>
      </w:r>
      <w:r w:rsidR="00FC1304">
        <w:t>will be</w:t>
      </w:r>
      <w:r w:rsidR="00F1656F">
        <w:t xml:space="preserve"> really helpful in analyzing millions of different sentiments.</w:t>
      </w:r>
    </w:p>
    <w:p w:rsidR="00150A54" w:rsidRPr="00B11685" w:rsidRDefault="00B11685" w:rsidP="00B11685">
      <w:pPr>
        <w:spacing w:line="259" w:lineRule="auto"/>
        <w:ind w:firstLine="0"/>
      </w:pPr>
      <w:r>
        <w:br w:type="page"/>
      </w:r>
    </w:p>
    <w:p w:rsidR="00C70DB9" w:rsidRPr="00CE6268" w:rsidRDefault="00CE61D1" w:rsidP="002A20F8">
      <w:pPr>
        <w:pStyle w:val="Heading1"/>
      </w:pPr>
      <w:bookmarkStart w:id="5" w:name="_Toc508628270"/>
      <w:r>
        <w:lastRenderedPageBreak/>
        <w:t>Table of Contents</w:t>
      </w:r>
      <w:bookmarkEnd w:id="5"/>
    </w:p>
    <w:p w:rsidR="00A1199A" w:rsidRPr="00E447FF" w:rsidRDefault="009A29F3" w:rsidP="00E447FF">
      <w:pPr>
        <w:pStyle w:val="TOC1"/>
        <w:spacing w:line="240" w:lineRule="auto"/>
        <w:rPr>
          <w:rFonts w:asciiTheme="minorHAnsi" w:eastAsiaTheme="minorEastAsia" w:hAnsiTheme="minorHAnsi" w:cstheme="minorBidi"/>
          <w:b w:val="0"/>
          <w:sz w:val="22"/>
          <w:szCs w:val="22"/>
          <w:lang w:val="en-US"/>
        </w:rPr>
      </w:pPr>
      <w:r>
        <w:rPr>
          <w:iCs/>
        </w:rPr>
        <w:fldChar w:fldCharType="begin"/>
      </w:r>
      <w:r>
        <w:rPr>
          <w:iCs/>
        </w:rPr>
        <w:instrText xml:space="preserve"> TOC \o "1-2" \u </w:instrText>
      </w:r>
      <w:r>
        <w:rPr>
          <w:iCs/>
        </w:rPr>
        <w:fldChar w:fldCharType="separate"/>
      </w:r>
      <w:r w:rsidR="009A1FBB" w:rsidRPr="00E447FF">
        <w:rPr>
          <w:b w:val="0"/>
        </w:rPr>
        <w:t>Title Page</w:t>
      </w:r>
      <w:r w:rsidR="00A1199A" w:rsidRPr="00E447FF">
        <w:rPr>
          <w:b w:val="0"/>
        </w:rPr>
        <w:tab/>
      </w:r>
      <w:r w:rsidR="00155016" w:rsidRPr="00E447FF">
        <w:rPr>
          <w:b w:val="0"/>
        </w:rPr>
        <w:tab/>
      </w:r>
      <w:r w:rsidR="00A1199A" w:rsidRPr="00E447FF">
        <w:rPr>
          <w:b w:val="0"/>
        </w:rPr>
        <w:fldChar w:fldCharType="begin"/>
      </w:r>
      <w:r w:rsidR="00A1199A" w:rsidRPr="00E447FF">
        <w:rPr>
          <w:b w:val="0"/>
        </w:rPr>
        <w:instrText xml:space="preserve"> PAGEREF _Toc508628266 \h </w:instrText>
      </w:r>
      <w:r w:rsidR="00A1199A" w:rsidRPr="00E447FF">
        <w:rPr>
          <w:b w:val="0"/>
        </w:rPr>
      </w:r>
      <w:r w:rsidR="00A1199A" w:rsidRPr="00E447FF">
        <w:rPr>
          <w:b w:val="0"/>
        </w:rPr>
        <w:fldChar w:fldCharType="separate"/>
      </w:r>
      <w:r w:rsidR="004F67D0" w:rsidRPr="00E447FF">
        <w:rPr>
          <w:b w:val="0"/>
        </w:rPr>
        <w:t>1</w:t>
      </w:r>
      <w:r w:rsidR="00A1199A" w:rsidRPr="00E447FF">
        <w:rPr>
          <w:b w:val="0"/>
        </w:rPr>
        <w:fldChar w:fldCharType="end"/>
      </w:r>
    </w:p>
    <w:p w:rsidR="00A1199A" w:rsidRPr="00E447FF" w:rsidRDefault="009A1FBB" w:rsidP="00E447FF">
      <w:pPr>
        <w:pStyle w:val="TOC1"/>
        <w:spacing w:line="240" w:lineRule="auto"/>
        <w:rPr>
          <w:rFonts w:asciiTheme="minorHAnsi" w:eastAsiaTheme="minorEastAsia" w:hAnsiTheme="minorHAnsi" w:cstheme="minorBidi"/>
          <w:b w:val="0"/>
          <w:sz w:val="22"/>
          <w:szCs w:val="22"/>
          <w:lang w:val="en-US"/>
        </w:rPr>
      </w:pPr>
      <w:r w:rsidRPr="00E447FF">
        <w:rPr>
          <w:rFonts w:eastAsia="Times New Roman"/>
          <w:b w:val="0"/>
        </w:rPr>
        <w:t>Approval Sheets</w:t>
      </w:r>
      <w:r w:rsidR="00A1199A" w:rsidRPr="00E447FF">
        <w:rPr>
          <w:b w:val="0"/>
        </w:rPr>
        <w:tab/>
      </w:r>
      <w:r w:rsidR="00155016" w:rsidRPr="00E447FF">
        <w:rPr>
          <w:b w:val="0"/>
        </w:rPr>
        <w:tab/>
      </w:r>
      <w:r w:rsidR="00A1199A" w:rsidRPr="00E447FF">
        <w:rPr>
          <w:b w:val="0"/>
        </w:rPr>
        <w:fldChar w:fldCharType="begin"/>
      </w:r>
      <w:r w:rsidR="00A1199A" w:rsidRPr="00E447FF">
        <w:rPr>
          <w:b w:val="0"/>
        </w:rPr>
        <w:instrText xml:space="preserve"> PAGEREF _Toc508628267 \h </w:instrText>
      </w:r>
      <w:r w:rsidR="00A1199A" w:rsidRPr="00E447FF">
        <w:rPr>
          <w:b w:val="0"/>
        </w:rPr>
      </w:r>
      <w:r w:rsidR="00A1199A" w:rsidRPr="00E447FF">
        <w:rPr>
          <w:b w:val="0"/>
        </w:rPr>
        <w:fldChar w:fldCharType="separate"/>
      </w:r>
      <w:r w:rsidR="004F67D0" w:rsidRPr="00E447FF">
        <w:rPr>
          <w:b w:val="0"/>
        </w:rPr>
        <w:t>2</w:t>
      </w:r>
      <w:r w:rsidR="00A1199A" w:rsidRPr="00E447FF">
        <w:rPr>
          <w:b w:val="0"/>
        </w:rPr>
        <w:fldChar w:fldCharType="end"/>
      </w:r>
    </w:p>
    <w:p w:rsidR="00A1199A" w:rsidRPr="00E447FF" w:rsidRDefault="00A1199A" w:rsidP="00E447FF">
      <w:pPr>
        <w:pStyle w:val="TOC1"/>
        <w:spacing w:line="240" w:lineRule="auto"/>
        <w:rPr>
          <w:rFonts w:asciiTheme="minorHAnsi" w:eastAsiaTheme="minorEastAsia" w:hAnsiTheme="minorHAnsi" w:cstheme="minorBidi"/>
          <w:b w:val="0"/>
          <w:sz w:val="22"/>
          <w:szCs w:val="22"/>
          <w:lang w:val="en-US"/>
        </w:rPr>
      </w:pPr>
      <w:r w:rsidRPr="00E447FF">
        <w:rPr>
          <w:b w:val="0"/>
        </w:rPr>
        <w:t>Acknowledgement</w:t>
      </w:r>
      <w:r w:rsidRPr="00E447FF">
        <w:rPr>
          <w:b w:val="0"/>
        </w:rPr>
        <w:tab/>
      </w:r>
      <w:r w:rsidRPr="00E447FF">
        <w:rPr>
          <w:b w:val="0"/>
        </w:rPr>
        <w:fldChar w:fldCharType="begin"/>
      </w:r>
      <w:r w:rsidRPr="00E447FF">
        <w:rPr>
          <w:b w:val="0"/>
        </w:rPr>
        <w:instrText xml:space="preserve"> PAGEREF _Toc508628268 \h </w:instrText>
      </w:r>
      <w:r w:rsidRPr="00E447FF">
        <w:rPr>
          <w:b w:val="0"/>
        </w:rPr>
      </w:r>
      <w:r w:rsidRPr="00E447FF">
        <w:rPr>
          <w:b w:val="0"/>
        </w:rPr>
        <w:fldChar w:fldCharType="separate"/>
      </w:r>
      <w:r w:rsidR="004F67D0" w:rsidRPr="00E447FF">
        <w:rPr>
          <w:b w:val="0"/>
        </w:rPr>
        <w:t>3</w:t>
      </w:r>
      <w:r w:rsidRPr="00E447FF">
        <w:rPr>
          <w:b w:val="0"/>
        </w:rPr>
        <w:fldChar w:fldCharType="end"/>
      </w:r>
    </w:p>
    <w:p w:rsidR="00A1199A" w:rsidRPr="00E447FF" w:rsidRDefault="00A1199A" w:rsidP="00E447FF">
      <w:pPr>
        <w:pStyle w:val="TOC1"/>
        <w:spacing w:line="240" w:lineRule="auto"/>
        <w:rPr>
          <w:rFonts w:asciiTheme="minorHAnsi" w:eastAsiaTheme="minorEastAsia" w:hAnsiTheme="minorHAnsi" w:cstheme="minorBidi"/>
          <w:b w:val="0"/>
          <w:sz w:val="22"/>
          <w:szCs w:val="22"/>
          <w:lang w:val="en-US"/>
        </w:rPr>
      </w:pPr>
      <w:r w:rsidRPr="00E447FF">
        <w:rPr>
          <w:b w:val="0"/>
        </w:rPr>
        <w:t>Abstract</w:t>
      </w:r>
      <w:r w:rsidRPr="00E447FF">
        <w:rPr>
          <w:b w:val="0"/>
        </w:rPr>
        <w:tab/>
      </w:r>
      <w:r w:rsidR="00155016" w:rsidRPr="00E447FF">
        <w:rPr>
          <w:b w:val="0"/>
        </w:rPr>
        <w:tab/>
      </w:r>
      <w:r w:rsidRPr="00E447FF">
        <w:rPr>
          <w:b w:val="0"/>
        </w:rPr>
        <w:fldChar w:fldCharType="begin"/>
      </w:r>
      <w:r w:rsidRPr="00E447FF">
        <w:rPr>
          <w:b w:val="0"/>
        </w:rPr>
        <w:instrText xml:space="preserve"> PAGEREF _Toc508628269 \h </w:instrText>
      </w:r>
      <w:r w:rsidRPr="00E447FF">
        <w:rPr>
          <w:b w:val="0"/>
        </w:rPr>
      </w:r>
      <w:r w:rsidRPr="00E447FF">
        <w:rPr>
          <w:b w:val="0"/>
        </w:rPr>
        <w:fldChar w:fldCharType="separate"/>
      </w:r>
      <w:r w:rsidR="004F67D0" w:rsidRPr="00E447FF">
        <w:rPr>
          <w:b w:val="0"/>
        </w:rPr>
        <w:t>4</w:t>
      </w:r>
      <w:r w:rsidRPr="00E447FF">
        <w:rPr>
          <w:b w:val="0"/>
        </w:rPr>
        <w:fldChar w:fldCharType="end"/>
      </w:r>
    </w:p>
    <w:p w:rsidR="00A1199A" w:rsidRPr="00E447FF" w:rsidRDefault="00A1199A" w:rsidP="00E447FF">
      <w:pPr>
        <w:pStyle w:val="TOC1"/>
        <w:spacing w:line="240" w:lineRule="auto"/>
        <w:rPr>
          <w:rFonts w:asciiTheme="minorHAnsi" w:eastAsiaTheme="minorEastAsia" w:hAnsiTheme="minorHAnsi" w:cstheme="minorBidi"/>
          <w:b w:val="0"/>
          <w:sz w:val="22"/>
          <w:szCs w:val="22"/>
          <w:lang w:val="en-US"/>
        </w:rPr>
      </w:pPr>
      <w:r w:rsidRPr="00E447FF">
        <w:rPr>
          <w:b w:val="0"/>
        </w:rPr>
        <w:t>Table of Contents</w:t>
      </w:r>
      <w:r w:rsidRPr="00E447FF">
        <w:rPr>
          <w:b w:val="0"/>
        </w:rPr>
        <w:tab/>
      </w:r>
      <w:r w:rsidR="00F45286" w:rsidRPr="00E447FF">
        <w:rPr>
          <w:b w:val="0"/>
        </w:rPr>
        <w:tab/>
      </w:r>
      <w:r w:rsidRPr="00E447FF">
        <w:rPr>
          <w:b w:val="0"/>
        </w:rPr>
        <w:fldChar w:fldCharType="begin"/>
      </w:r>
      <w:r w:rsidRPr="00E447FF">
        <w:rPr>
          <w:b w:val="0"/>
        </w:rPr>
        <w:instrText xml:space="preserve"> PAGEREF _Toc508628270 \h </w:instrText>
      </w:r>
      <w:r w:rsidRPr="00E447FF">
        <w:rPr>
          <w:b w:val="0"/>
        </w:rPr>
      </w:r>
      <w:r w:rsidRPr="00E447FF">
        <w:rPr>
          <w:b w:val="0"/>
        </w:rPr>
        <w:fldChar w:fldCharType="separate"/>
      </w:r>
      <w:r w:rsidR="004F67D0" w:rsidRPr="00E447FF">
        <w:rPr>
          <w:b w:val="0"/>
        </w:rPr>
        <w:t>5</w:t>
      </w:r>
      <w:r w:rsidRPr="00E447FF">
        <w:rPr>
          <w:b w:val="0"/>
        </w:rPr>
        <w:fldChar w:fldCharType="end"/>
      </w:r>
    </w:p>
    <w:p w:rsidR="00A1199A" w:rsidRPr="00E447FF" w:rsidRDefault="00A1199A" w:rsidP="00E447FF">
      <w:pPr>
        <w:pStyle w:val="TOC1"/>
        <w:spacing w:line="240" w:lineRule="auto"/>
        <w:rPr>
          <w:rFonts w:asciiTheme="minorHAnsi" w:eastAsiaTheme="minorEastAsia" w:hAnsiTheme="minorHAnsi" w:cstheme="minorBidi"/>
          <w:b w:val="0"/>
          <w:sz w:val="22"/>
          <w:szCs w:val="22"/>
          <w:lang w:val="en-US"/>
        </w:rPr>
      </w:pPr>
      <w:r w:rsidRPr="00E447FF">
        <w:rPr>
          <w:rFonts w:eastAsiaTheme="minorEastAsia"/>
          <w:b w:val="0"/>
          <w:lang w:eastAsia="en-PH"/>
        </w:rPr>
        <w:t>List of Tables</w:t>
      </w:r>
      <w:r w:rsidRPr="00E447FF">
        <w:rPr>
          <w:b w:val="0"/>
        </w:rPr>
        <w:tab/>
      </w:r>
      <w:r w:rsidR="00155016" w:rsidRPr="00E447FF">
        <w:rPr>
          <w:b w:val="0"/>
        </w:rPr>
        <w:tab/>
      </w:r>
      <w:r w:rsidRPr="00E447FF">
        <w:rPr>
          <w:b w:val="0"/>
        </w:rPr>
        <w:fldChar w:fldCharType="begin"/>
      </w:r>
      <w:r w:rsidRPr="00E447FF">
        <w:rPr>
          <w:b w:val="0"/>
        </w:rPr>
        <w:instrText xml:space="preserve"> PAGEREF _Toc508628271 \h </w:instrText>
      </w:r>
      <w:r w:rsidRPr="00E447FF">
        <w:rPr>
          <w:b w:val="0"/>
        </w:rPr>
      </w:r>
      <w:r w:rsidRPr="00E447FF">
        <w:rPr>
          <w:b w:val="0"/>
        </w:rPr>
        <w:fldChar w:fldCharType="separate"/>
      </w:r>
      <w:r w:rsidR="004F67D0" w:rsidRPr="00E447FF">
        <w:rPr>
          <w:b w:val="0"/>
        </w:rPr>
        <w:t>7</w:t>
      </w:r>
      <w:r w:rsidRPr="00E447FF">
        <w:rPr>
          <w:b w:val="0"/>
        </w:rPr>
        <w:fldChar w:fldCharType="end"/>
      </w:r>
    </w:p>
    <w:p w:rsidR="00A1199A" w:rsidRPr="00E447FF" w:rsidRDefault="00A1199A" w:rsidP="00E447FF">
      <w:pPr>
        <w:pStyle w:val="TOC1"/>
        <w:spacing w:line="240" w:lineRule="auto"/>
        <w:rPr>
          <w:rFonts w:asciiTheme="minorHAnsi" w:eastAsiaTheme="minorEastAsia" w:hAnsiTheme="minorHAnsi" w:cstheme="minorBidi"/>
          <w:b w:val="0"/>
          <w:sz w:val="22"/>
          <w:szCs w:val="22"/>
          <w:lang w:val="en-US"/>
        </w:rPr>
      </w:pPr>
      <w:r w:rsidRPr="00E447FF">
        <w:rPr>
          <w:rFonts w:eastAsiaTheme="minorEastAsia"/>
          <w:b w:val="0"/>
          <w:lang w:eastAsia="en-PH"/>
        </w:rPr>
        <w:t>List of Figures</w:t>
      </w:r>
      <w:r w:rsidRPr="00E447FF">
        <w:rPr>
          <w:b w:val="0"/>
        </w:rPr>
        <w:tab/>
      </w:r>
      <w:r w:rsidR="00155016" w:rsidRPr="00E447FF">
        <w:rPr>
          <w:b w:val="0"/>
        </w:rPr>
        <w:tab/>
      </w:r>
      <w:r w:rsidRPr="00E447FF">
        <w:rPr>
          <w:b w:val="0"/>
        </w:rPr>
        <w:fldChar w:fldCharType="begin"/>
      </w:r>
      <w:r w:rsidRPr="00E447FF">
        <w:rPr>
          <w:b w:val="0"/>
        </w:rPr>
        <w:instrText xml:space="preserve"> PAGEREF _Toc508628272 \h </w:instrText>
      </w:r>
      <w:r w:rsidRPr="00E447FF">
        <w:rPr>
          <w:b w:val="0"/>
        </w:rPr>
      </w:r>
      <w:r w:rsidRPr="00E447FF">
        <w:rPr>
          <w:b w:val="0"/>
        </w:rPr>
        <w:fldChar w:fldCharType="separate"/>
      </w:r>
      <w:r w:rsidR="004F67D0" w:rsidRPr="00E447FF">
        <w:rPr>
          <w:b w:val="0"/>
        </w:rPr>
        <w:t>8</w:t>
      </w:r>
      <w:r w:rsidRPr="00E447FF">
        <w:rPr>
          <w:b w:val="0"/>
        </w:rPr>
        <w:fldChar w:fldCharType="end"/>
      </w:r>
    </w:p>
    <w:p w:rsidR="00F45286" w:rsidRDefault="00A1199A" w:rsidP="00E447FF">
      <w:pPr>
        <w:pStyle w:val="TOC1"/>
        <w:spacing w:line="240" w:lineRule="auto"/>
        <w:rPr>
          <w:b w:val="0"/>
        </w:rPr>
      </w:pPr>
      <w:r w:rsidRPr="00E447FF">
        <w:rPr>
          <w:b w:val="0"/>
        </w:rPr>
        <w:t>List of Appendices</w:t>
      </w:r>
      <w:r w:rsidRPr="00E447FF">
        <w:rPr>
          <w:b w:val="0"/>
        </w:rPr>
        <w:tab/>
      </w:r>
      <w:r w:rsidR="00E447FF" w:rsidRPr="00E447FF">
        <w:rPr>
          <w:b w:val="0"/>
        </w:rPr>
        <w:tab/>
      </w:r>
      <w:r w:rsidRPr="00E447FF">
        <w:rPr>
          <w:b w:val="0"/>
        </w:rPr>
        <w:fldChar w:fldCharType="begin"/>
      </w:r>
      <w:r w:rsidRPr="00E447FF">
        <w:rPr>
          <w:b w:val="0"/>
        </w:rPr>
        <w:instrText xml:space="preserve"> PAGEREF _Toc508628273 \h </w:instrText>
      </w:r>
      <w:r w:rsidRPr="00E447FF">
        <w:rPr>
          <w:b w:val="0"/>
        </w:rPr>
      </w:r>
      <w:r w:rsidRPr="00E447FF">
        <w:rPr>
          <w:b w:val="0"/>
        </w:rPr>
        <w:fldChar w:fldCharType="separate"/>
      </w:r>
      <w:r w:rsidR="004F67D0" w:rsidRPr="00E447FF">
        <w:rPr>
          <w:b w:val="0"/>
        </w:rPr>
        <w:t>9</w:t>
      </w:r>
      <w:r w:rsidRPr="00E447FF">
        <w:rPr>
          <w:b w:val="0"/>
        </w:rPr>
        <w:fldChar w:fldCharType="end"/>
      </w:r>
    </w:p>
    <w:p w:rsidR="00E447FF" w:rsidRPr="00E447FF" w:rsidRDefault="00E447FF" w:rsidP="00E447FF"/>
    <w:p w:rsidR="00A1199A" w:rsidRDefault="00317D3B" w:rsidP="00E447FF">
      <w:pPr>
        <w:pStyle w:val="TOC1"/>
        <w:rPr>
          <w:rFonts w:asciiTheme="minorHAnsi" w:eastAsiaTheme="minorEastAsia" w:hAnsiTheme="minorHAnsi" w:cstheme="minorBidi"/>
          <w:sz w:val="22"/>
          <w:szCs w:val="22"/>
          <w:lang w:val="en-US"/>
        </w:rPr>
      </w:pPr>
      <w:r>
        <w:t>Chapter</w:t>
      </w:r>
      <w:r w:rsidR="00A1199A">
        <w:t xml:space="preserve"> 1</w:t>
      </w:r>
      <w:r w:rsidR="00E447FF">
        <w:t>.</w:t>
      </w:r>
      <w:r w:rsidR="00E44CF5">
        <w:t xml:space="preserve">       </w:t>
      </w:r>
      <w:r w:rsidR="009A1FBB">
        <w:t>THE PROBLEM AND ITS SETTING</w:t>
      </w:r>
      <w:r w:rsidR="00A1199A">
        <w:tab/>
      </w:r>
      <w:r w:rsidR="00E447FF">
        <w:tab/>
      </w:r>
      <w:r w:rsidR="00A1199A">
        <w:fldChar w:fldCharType="begin"/>
      </w:r>
      <w:r w:rsidR="00A1199A">
        <w:instrText xml:space="preserve"> PAGEREF _Toc508628274 \h </w:instrText>
      </w:r>
      <w:r w:rsidR="00A1199A">
        <w:fldChar w:fldCharType="separate"/>
      </w:r>
      <w:r w:rsidR="004F67D0">
        <w:t>10</w:t>
      </w:r>
      <w:r w:rsidR="00A1199A">
        <w:fldChar w:fldCharType="end"/>
      </w:r>
    </w:p>
    <w:p w:rsidR="00A1199A" w:rsidRPr="00E447FF" w:rsidRDefault="00A1199A" w:rsidP="00E447FF">
      <w:pPr>
        <w:pStyle w:val="TOC2"/>
        <w:tabs>
          <w:tab w:val="clear" w:pos="8280"/>
          <w:tab w:val="left" w:pos="7920"/>
        </w:tabs>
        <w:rPr>
          <w:rFonts w:asciiTheme="minorHAnsi" w:eastAsiaTheme="minorEastAsia" w:hAnsiTheme="minorHAnsi" w:cstheme="minorBidi"/>
          <w:i w:val="0"/>
          <w:noProof/>
          <w:sz w:val="220"/>
          <w:szCs w:val="22"/>
          <w:lang w:val="en-US"/>
        </w:rPr>
      </w:pPr>
      <w:r w:rsidRPr="00E447FF">
        <w:rPr>
          <w:i w:val="0"/>
          <w:noProof/>
          <w:sz w:val="24"/>
        </w:rPr>
        <w:t>Introduction</w:t>
      </w:r>
      <w:r w:rsidRPr="00E447FF">
        <w:rPr>
          <w:i w:val="0"/>
          <w:noProof/>
          <w:sz w:val="24"/>
        </w:rPr>
        <w:tab/>
      </w:r>
      <w:r w:rsidR="00E447FF" w:rsidRPr="00E447FF">
        <w:rPr>
          <w:i w:val="0"/>
          <w:noProof/>
          <w:sz w:val="24"/>
        </w:rPr>
        <w:tab/>
      </w:r>
      <w:r w:rsidRPr="00E447FF">
        <w:rPr>
          <w:i w:val="0"/>
          <w:noProof/>
          <w:sz w:val="24"/>
        </w:rPr>
        <w:fldChar w:fldCharType="begin"/>
      </w:r>
      <w:r w:rsidRPr="00E447FF">
        <w:rPr>
          <w:i w:val="0"/>
          <w:noProof/>
          <w:sz w:val="24"/>
        </w:rPr>
        <w:instrText xml:space="preserve"> PAGEREF _Toc508628276 \h </w:instrText>
      </w:r>
      <w:r w:rsidRPr="00E447FF">
        <w:rPr>
          <w:i w:val="0"/>
          <w:noProof/>
          <w:sz w:val="24"/>
        </w:rPr>
      </w:r>
      <w:r w:rsidRPr="00E447FF">
        <w:rPr>
          <w:i w:val="0"/>
          <w:noProof/>
          <w:sz w:val="24"/>
        </w:rPr>
        <w:fldChar w:fldCharType="separate"/>
      </w:r>
      <w:r w:rsidR="004F67D0" w:rsidRPr="00E447FF">
        <w:rPr>
          <w:i w:val="0"/>
          <w:noProof/>
          <w:sz w:val="24"/>
        </w:rPr>
        <w:t>10</w:t>
      </w:r>
      <w:r w:rsidRPr="00E447FF">
        <w:rPr>
          <w:i w:val="0"/>
          <w:noProof/>
          <w:sz w:val="24"/>
        </w:rPr>
        <w:fldChar w:fldCharType="end"/>
      </w:r>
    </w:p>
    <w:p w:rsidR="00A1199A" w:rsidRPr="00E447FF" w:rsidRDefault="00A1199A" w:rsidP="00E447FF">
      <w:pPr>
        <w:pStyle w:val="TOC2"/>
        <w:rPr>
          <w:rFonts w:asciiTheme="minorHAnsi" w:eastAsiaTheme="minorEastAsia" w:hAnsiTheme="minorHAnsi" w:cstheme="minorBidi"/>
          <w:i w:val="0"/>
          <w:noProof/>
          <w:sz w:val="220"/>
          <w:szCs w:val="22"/>
          <w:lang w:val="en-US"/>
        </w:rPr>
      </w:pPr>
      <w:r w:rsidRPr="00E447FF">
        <w:rPr>
          <w:i w:val="0"/>
          <w:noProof/>
          <w:sz w:val="24"/>
        </w:rPr>
        <w:t>Background of the Study</w:t>
      </w:r>
      <w:r w:rsidRPr="00E447FF">
        <w:rPr>
          <w:i w:val="0"/>
          <w:noProof/>
          <w:sz w:val="24"/>
        </w:rPr>
        <w:tab/>
      </w:r>
      <w:r w:rsidRPr="00E447FF">
        <w:rPr>
          <w:i w:val="0"/>
          <w:noProof/>
          <w:sz w:val="24"/>
        </w:rPr>
        <w:fldChar w:fldCharType="begin"/>
      </w:r>
      <w:r w:rsidRPr="00E447FF">
        <w:rPr>
          <w:i w:val="0"/>
          <w:noProof/>
          <w:sz w:val="24"/>
        </w:rPr>
        <w:instrText xml:space="preserve"> PAGEREF _Toc508628277 \h </w:instrText>
      </w:r>
      <w:r w:rsidRPr="00E447FF">
        <w:rPr>
          <w:i w:val="0"/>
          <w:noProof/>
          <w:sz w:val="24"/>
        </w:rPr>
      </w:r>
      <w:r w:rsidRPr="00E447FF">
        <w:rPr>
          <w:i w:val="0"/>
          <w:noProof/>
          <w:sz w:val="24"/>
        </w:rPr>
        <w:fldChar w:fldCharType="separate"/>
      </w:r>
      <w:r w:rsidR="004F67D0" w:rsidRPr="00E447FF">
        <w:rPr>
          <w:i w:val="0"/>
          <w:noProof/>
          <w:sz w:val="24"/>
        </w:rPr>
        <w:t>11</w:t>
      </w:r>
      <w:r w:rsidRPr="00E447FF">
        <w:rPr>
          <w:i w:val="0"/>
          <w:noProof/>
          <w:sz w:val="24"/>
        </w:rPr>
        <w:fldChar w:fldCharType="end"/>
      </w:r>
    </w:p>
    <w:p w:rsidR="00A1199A" w:rsidRPr="00E447FF" w:rsidRDefault="00A1199A" w:rsidP="00E447FF">
      <w:pPr>
        <w:pStyle w:val="TOC2"/>
        <w:rPr>
          <w:rFonts w:asciiTheme="minorHAnsi" w:eastAsiaTheme="minorEastAsia" w:hAnsiTheme="minorHAnsi" w:cstheme="minorBidi"/>
          <w:i w:val="0"/>
          <w:noProof/>
          <w:sz w:val="220"/>
          <w:szCs w:val="22"/>
          <w:lang w:val="en-US"/>
        </w:rPr>
      </w:pPr>
      <w:r w:rsidRPr="00E447FF">
        <w:rPr>
          <w:i w:val="0"/>
          <w:noProof/>
          <w:sz w:val="24"/>
        </w:rPr>
        <w:t>Objectives of the Study</w:t>
      </w:r>
      <w:r w:rsidRPr="00E447FF">
        <w:rPr>
          <w:i w:val="0"/>
          <w:noProof/>
          <w:sz w:val="24"/>
        </w:rPr>
        <w:tab/>
      </w:r>
      <w:r w:rsidRPr="00E447FF">
        <w:rPr>
          <w:i w:val="0"/>
          <w:noProof/>
          <w:sz w:val="24"/>
        </w:rPr>
        <w:fldChar w:fldCharType="begin"/>
      </w:r>
      <w:r w:rsidRPr="00E447FF">
        <w:rPr>
          <w:i w:val="0"/>
          <w:noProof/>
          <w:sz w:val="24"/>
        </w:rPr>
        <w:instrText xml:space="preserve"> PAGEREF _Toc508628278 \h </w:instrText>
      </w:r>
      <w:r w:rsidRPr="00E447FF">
        <w:rPr>
          <w:i w:val="0"/>
          <w:noProof/>
          <w:sz w:val="24"/>
        </w:rPr>
      </w:r>
      <w:r w:rsidRPr="00E447FF">
        <w:rPr>
          <w:i w:val="0"/>
          <w:noProof/>
          <w:sz w:val="24"/>
        </w:rPr>
        <w:fldChar w:fldCharType="separate"/>
      </w:r>
      <w:r w:rsidR="004F67D0" w:rsidRPr="00E447FF">
        <w:rPr>
          <w:i w:val="0"/>
          <w:noProof/>
          <w:sz w:val="24"/>
        </w:rPr>
        <w:t>12</w:t>
      </w:r>
      <w:r w:rsidRPr="00E447FF">
        <w:rPr>
          <w:i w:val="0"/>
          <w:noProof/>
          <w:sz w:val="24"/>
        </w:rPr>
        <w:fldChar w:fldCharType="end"/>
      </w:r>
    </w:p>
    <w:p w:rsidR="00A1199A" w:rsidRPr="00E447FF" w:rsidRDefault="00A1199A" w:rsidP="00E447FF">
      <w:pPr>
        <w:pStyle w:val="TOC2"/>
        <w:rPr>
          <w:rFonts w:asciiTheme="minorHAnsi" w:eastAsiaTheme="minorEastAsia" w:hAnsiTheme="minorHAnsi" w:cstheme="minorBidi"/>
          <w:i w:val="0"/>
          <w:noProof/>
          <w:sz w:val="180"/>
          <w:szCs w:val="22"/>
          <w:lang w:val="en-US"/>
        </w:rPr>
      </w:pPr>
      <w:r w:rsidRPr="00E447FF">
        <w:rPr>
          <w:i w:val="0"/>
          <w:noProof/>
          <w:sz w:val="24"/>
        </w:rPr>
        <w:t>Scope and Limitations of the Study</w:t>
      </w:r>
      <w:r w:rsidRPr="00E447FF">
        <w:rPr>
          <w:i w:val="0"/>
          <w:noProof/>
          <w:sz w:val="24"/>
        </w:rPr>
        <w:tab/>
      </w:r>
      <w:r w:rsidRPr="00E447FF">
        <w:rPr>
          <w:i w:val="0"/>
          <w:noProof/>
          <w:sz w:val="24"/>
        </w:rPr>
        <w:fldChar w:fldCharType="begin"/>
      </w:r>
      <w:r w:rsidRPr="00E447FF">
        <w:rPr>
          <w:i w:val="0"/>
          <w:noProof/>
          <w:sz w:val="24"/>
        </w:rPr>
        <w:instrText xml:space="preserve"> PAGEREF _Toc508628279 \h </w:instrText>
      </w:r>
      <w:r w:rsidRPr="00E447FF">
        <w:rPr>
          <w:i w:val="0"/>
          <w:noProof/>
          <w:sz w:val="24"/>
        </w:rPr>
      </w:r>
      <w:r w:rsidRPr="00E447FF">
        <w:rPr>
          <w:i w:val="0"/>
          <w:noProof/>
          <w:sz w:val="24"/>
        </w:rPr>
        <w:fldChar w:fldCharType="separate"/>
      </w:r>
      <w:r w:rsidR="004F67D0" w:rsidRPr="00E447FF">
        <w:rPr>
          <w:i w:val="0"/>
          <w:noProof/>
          <w:sz w:val="24"/>
        </w:rPr>
        <w:t>13</w:t>
      </w:r>
      <w:r w:rsidRPr="00E447FF">
        <w:rPr>
          <w:i w:val="0"/>
          <w:noProof/>
          <w:sz w:val="24"/>
        </w:rPr>
        <w:fldChar w:fldCharType="end"/>
      </w:r>
    </w:p>
    <w:p w:rsidR="00A1199A" w:rsidRDefault="00E447FF" w:rsidP="00E447FF">
      <w:pPr>
        <w:pStyle w:val="TOC1"/>
        <w:rPr>
          <w:rFonts w:asciiTheme="minorHAnsi" w:eastAsiaTheme="minorEastAsia" w:hAnsiTheme="minorHAnsi" w:cstheme="minorBidi"/>
          <w:sz w:val="22"/>
          <w:szCs w:val="22"/>
          <w:lang w:val="en-US"/>
        </w:rPr>
      </w:pPr>
      <w:r>
        <w:t xml:space="preserve">Chapter </w:t>
      </w:r>
      <w:r w:rsidR="00A1199A">
        <w:t>2</w:t>
      </w:r>
      <w:r>
        <w:t>.</w:t>
      </w:r>
      <w:r w:rsidR="009A1FBB">
        <w:t xml:space="preserve"> </w:t>
      </w:r>
      <w:r w:rsidR="00E44CF5">
        <w:t xml:space="preserve">      </w:t>
      </w:r>
      <w:r w:rsidR="009A1FBB">
        <w:t>CONCEPTUAL FRAMEWORK</w:t>
      </w:r>
      <w:r w:rsidR="00A1199A">
        <w:tab/>
      </w:r>
      <w:r w:rsidR="00A1199A">
        <w:fldChar w:fldCharType="begin"/>
      </w:r>
      <w:r w:rsidR="00A1199A">
        <w:instrText xml:space="preserve"> PAGEREF _Toc508628280 \h </w:instrText>
      </w:r>
      <w:r w:rsidR="00A1199A">
        <w:fldChar w:fldCharType="separate"/>
      </w:r>
      <w:r w:rsidR="004F67D0">
        <w:t>15</w:t>
      </w:r>
      <w:r w:rsidR="00A1199A">
        <w:fldChar w:fldCharType="end"/>
      </w:r>
    </w:p>
    <w:p w:rsidR="00A1199A" w:rsidRPr="00E447FF" w:rsidRDefault="00A1199A" w:rsidP="00E447FF">
      <w:pPr>
        <w:pStyle w:val="TOC2"/>
        <w:rPr>
          <w:rFonts w:asciiTheme="minorHAnsi" w:eastAsiaTheme="minorEastAsia" w:hAnsiTheme="minorHAnsi" w:cstheme="minorBidi"/>
          <w:i w:val="0"/>
          <w:noProof/>
          <w:sz w:val="24"/>
          <w:lang w:val="en-US"/>
        </w:rPr>
      </w:pPr>
      <w:r w:rsidRPr="00E447FF">
        <w:rPr>
          <w:i w:val="0"/>
          <w:noProof/>
          <w:sz w:val="24"/>
        </w:rPr>
        <w:t>Review of Related Literature</w:t>
      </w:r>
      <w:r w:rsidRPr="00E447FF">
        <w:rPr>
          <w:i w:val="0"/>
          <w:noProof/>
          <w:sz w:val="24"/>
        </w:rPr>
        <w:tab/>
      </w:r>
      <w:r w:rsidRPr="00E447FF">
        <w:rPr>
          <w:i w:val="0"/>
          <w:noProof/>
          <w:sz w:val="24"/>
        </w:rPr>
        <w:fldChar w:fldCharType="begin"/>
      </w:r>
      <w:r w:rsidRPr="00E447FF">
        <w:rPr>
          <w:i w:val="0"/>
          <w:noProof/>
          <w:sz w:val="24"/>
        </w:rPr>
        <w:instrText xml:space="preserve"> PAGEREF _Toc508628282 \h </w:instrText>
      </w:r>
      <w:r w:rsidRPr="00E447FF">
        <w:rPr>
          <w:i w:val="0"/>
          <w:noProof/>
          <w:sz w:val="24"/>
        </w:rPr>
      </w:r>
      <w:r w:rsidRPr="00E447FF">
        <w:rPr>
          <w:i w:val="0"/>
          <w:noProof/>
          <w:sz w:val="24"/>
        </w:rPr>
        <w:fldChar w:fldCharType="separate"/>
      </w:r>
      <w:r w:rsidR="004F67D0" w:rsidRPr="00E447FF">
        <w:rPr>
          <w:i w:val="0"/>
          <w:noProof/>
          <w:sz w:val="24"/>
        </w:rPr>
        <w:t>15</w:t>
      </w:r>
      <w:r w:rsidRPr="00E447FF">
        <w:rPr>
          <w:i w:val="0"/>
          <w:noProof/>
          <w:sz w:val="24"/>
        </w:rPr>
        <w:fldChar w:fldCharType="end"/>
      </w:r>
    </w:p>
    <w:p w:rsidR="00A1199A" w:rsidRPr="00E447FF" w:rsidRDefault="00A1199A" w:rsidP="00E447FF">
      <w:pPr>
        <w:pStyle w:val="TOC2"/>
        <w:rPr>
          <w:rFonts w:asciiTheme="minorHAnsi" w:eastAsiaTheme="minorEastAsia" w:hAnsiTheme="minorHAnsi" w:cstheme="minorBidi"/>
          <w:i w:val="0"/>
          <w:noProof/>
          <w:sz w:val="24"/>
          <w:lang w:val="en-US"/>
        </w:rPr>
      </w:pPr>
      <w:r w:rsidRPr="00E447FF">
        <w:rPr>
          <w:i w:val="0"/>
          <w:noProof/>
          <w:sz w:val="24"/>
        </w:rPr>
        <w:t>Related Studies</w:t>
      </w:r>
      <w:r w:rsidRPr="00E447FF">
        <w:rPr>
          <w:i w:val="0"/>
          <w:noProof/>
          <w:sz w:val="24"/>
        </w:rPr>
        <w:tab/>
      </w:r>
      <w:r w:rsidRPr="00E447FF">
        <w:rPr>
          <w:i w:val="0"/>
          <w:noProof/>
          <w:sz w:val="24"/>
        </w:rPr>
        <w:fldChar w:fldCharType="begin"/>
      </w:r>
      <w:r w:rsidRPr="00E447FF">
        <w:rPr>
          <w:i w:val="0"/>
          <w:noProof/>
          <w:sz w:val="24"/>
        </w:rPr>
        <w:instrText xml:space="preserve"> PAGEREF _Toc508628284 \h </w:instrText>
      </w:r>
      <w:r w:rsidRPr="00E447FF">
        <w:rPr>
          <w:i w:val="0"/>
          <w:noProof/>
          <w:sz w:val="24"/>
        </w:rPr>
      </w:r>
      <w:r w:rsidRPr="00E447FF">
        <w:rPr>
          <w:i w:val="0"/>
          <w:noProof/>
          <w:sz w:val="24"/>
        </w:rPr>
        <w:fldChar w:fldCharType="separate"/>
      </w:r>
      <w:r w:rsidR="004F67D0" w:rsidRPr="00E447FF">
        <w:rPr>
          <w:i w:val="0"/>
          <w:noProof/>
          <w:sz w:val="24"/>
        </w:rPr>
        <w:t>35</w:t>
      </w:r>
      <w:r w:rsidRPr="00E447FF">
        <w:rPr>
          <w:i w:val="0"/>
          <w:noProof/>
          <w:sz w:val="24"/>
        </w:rPr>
        <w:fldChar w:fldCharType="end"/>
      </w:r>
    </w:p>
    <w:p w:rsidR="00A1199A" w:rsidRPr="00E447FF" w:rsidRDefault="00A1199A" w:rsidP="00E447FF">
      <w:pPr>
        <w:pStyle w:val="TOC2"/>
        <w:rPr>
          <w:rFonts w:asciiTheme="minorHAnsi" w:eastAsiaTheme="minorEastAsia" w:hAnsiTheme="minorHAnsi" w:cstheme="minorBidi"/>
          <w:i w:val="0"/>
          <w:noProof/>
          <w:sz w:val="24"/>
          <w:lang w:val="en-US"/>
        </w:rPr>
      </w:pPr>
      <w:r w:rsidRPr="00E447FF">
        <w:rPr>
          <w:i w:val="0"/>
          <w:noProof/>
          <w:sz w:val="24"/>
        </w:rPr>
        <w:t>Conceptual Model of the Study</w:t>
      </w:r>
      <w:r w:rsidRPr="00E447FF">
        <w:rPr>
          <w:i w:val="0"/>
          <w:noProof/>
          <w:sz w:val="24"/>
        </w:rPr>
        <w:tab/>
      </w:r>
      <w:r w:rsidRPr="00E447FF">
        <w:rPr>
          <w:i w:val="0"/>
          <w:noProof/>
          <w:sz w:val="24"/>
        </w:rPr>
        <w:fldChar w:fldCharType="begin"/>
      </w:r>
      <w:r w:rsidRPr="00E447FF">
        <w:rPr>
          <w:i w:val="0"/>
          <w:noProof/>
          <w:sz w:val="24"/>
        </w:rPr>
        <w:instrText xml:space="preserve"> PAGEREF _Toc508628285 \h </w:instrText>
      </w:r>
      <w:r w:rsidRPr="00E447FF">
        <w:rPr>
          <w:i w:val="0"/>
          <w:noProof/>
          <w:sz w:val="24"/>
        </w:rPr>
      </w:r>
      <w:r w:rsidRPr="00E447FF">
        <w:rPr>
          <w:i w:val="0"/>
          <w:noProof/>
          <w:sz w:val="24"/>
        </w:rPr>
        <w:fldChar w:fldCharType="separate"/>
      </w:r>
      <w:r w:rsidR="004F67D0" w:rsidRPr="00E447FF">
        <w:rPr>
          <w:i w:val="0"/>
          <w:noProof/>
          <w:sz w:val="24"/>
        </w:rPr>
        <w:t>39</w:t>
      </w:r>
      <w:r w:rsidRPr="00E447FF">
        <w:rPr>
          <w:i w:val="0"/>
          <w:noProof/>
          <w:sz w:val="24"/>
        </w:rPr>
        <w:fldChar w:fldCharType="end"/>
      </w:r>
    </w:p>
    <w:p w:rsidR="00A1199A" w:rsidRPr="00E447FF" w:rsidRDefault="00A1199A" w:rsidP="00E447FF">
      <w:pPr>
        <w:pStyle w:val="TOC2"/>
        <w:rPr>
          <w:rFonts w:asciiTheme="minorHAnsi" w:eastAsiaTheme="minorEastAsia" w:hAnsiTheme="minorHAnsi" w:cstheme="minorBidi"/>
          <w:i w:val="0"/>
          <w:noProof/>
          <w:sz w:val="24"/>
          <w:lang w:val="en-US"/>
        </w:rPr>
      </w:pPr>
      <w:r w:rsidRPr="00E447FF">
        <w:rPr>
          <w:i w:val="0"/>
          <w:noProof/>
          <w:sz w:val="24"/>
        </w:rPr>
        <w:t>Operational Definition of Terms</w:t>
      </w:r>
      <w:r w:rsidRPr="00E447FF">
        <w:rPr>
          <w:i w:val="0"/>
          <w:noProof/>
          <w:sz w:val="24"/>
        </w:rPr>
        <w:tab/>
      </w:r>
      <w:r w:rsidRPr="00E447FF">
        <w:rPr>
          <w:i w:val="0"/>
          <w:noProof/>
          <w:sz w:val="24"/>
        </w:rPr>
        <w:fldChar w:fldCharType="begin"/>
      </w:r>
      <w:r w:rsidRPr="00E447FF">
        <w:rPr>
          <w:i w:val="0"/>
          <w:noProof/>
          <w:sz w:val="24"/>
        </w:rPr>
        <w:instrText xml:space="preserve"> PAGEREF _Toc508628286 \h </w:instrText>
      </w:r>
      <w:r w:rsidRPr="00E447FF">
        <w:rPr>
          <w:i w:val="0"/>
          <w:noProof/>
          <w:sz w:val="24"/>
        </w:rPr>
      </w:r>
      <w:r w:rsidRPr="00E447FF">
        <w:rPr>
          <w:i w:val="0"/>
          <w:noProof/>
          <w:sz w:val="24"/>
        </w:rPr>
        <w:fldChar w:fldCharType="separate"/>
      </w:r>
      <w:r w:rsidR="004F67D0" w:rsidRPr="00E447FF">
        <w:rPr>
          <w:i w:val="0"/>
          <w:noProof/>
          <w:sz w:val="24"/>
        </w:rPr>
        <w:t>42</w:t>
      </w:r>
      <w:r w:rsidRPr="00E447FF">
        <w:rPr>
          <w:i w:val="0"/>
          <w:noProof/>
          <w:sz w:val="24"/>
        </w:rPr>
        <w:fldChar w:fldCharType="end"/>
      </w:r>
    </w:p>
    <w:p w:rsidR="00A1199A" w:rsidRPr="00DE6547" w:rsidRDefault="00E447FF" w:rsidP="00E447FF">
      <w:pPr>
        <w:pStyle w:val="TOC1"/>
        <w:rPr>
          <w:rFonts w:asciiTheme="minorHAnsi" w:eastAsiaTheme="minorEastAsia" w:hAnsiTheme="minorHAnsi" w:cstheme="minorBidi"/>
          <w:lang w:val="en-US"/>
        </w:rPr>
      </w:pPr>
      <w:r>
        <w:lastRenderedPageBreak/>
        <w:t xml:space="preserve">Chapter </w:t>
      </w:r>
      <w:r w:rsidR="00A1199A" w:rsidRPr="00DE6547">
        <w:t>3</w:t>
      </w:r>
      <w:r>
        <w:t>.</w:t>
      </w:r>
      <w:r w:rsidR="009A1FBB" w:rsidRPr="00DE6547">
        <w:t xml:space="preserve"> </w:t>
      </w:r>
      <w:r w:rsidR="00E44CF5">
        <w:t xml:space="preserve">      </w:t>
      </w:r>
      <w:r w:rsidR="009A1FBB" w:rsidRPr="00DE6547">
        <w:t>METHODOLOGY</w:t>
      </w:r>
      <w:r w:rsidR="00A1199A" w:rsidRPr="00DE6547">
        <w:tab/>
      </w:r>
      <w:r w:rsidR="00A1199A" w:rsidRPr="00DE6547">
        <w:fldChar w:fldCharType="begin"/>
      </w:r>
      <w:r w:rsidR="00A1199A" w:rsidRPr="00DE6547">
        <w:instrText xml:space="preserve"> PAGEREF _Toc508628287 \h </w:instrText>
      </w:r>
      <w:r w:rsidR="00A1199A" w:rsidRPr="00DE6547">
        <w:fldChar w:fldCharType="separate"/>
      </w:r>
      <w:r w:rsidR="004F67D0">
        <w:t>44</w:t>
      </w:r>
      <w:r w:rsidR="00A1199A" w:rsidRPr="00DE6547">
        <w:fldChar w:fldCharType="end"/>
      </w:r>
    </w:p>
    <w:p w:rsidR="00A1199A" w:rsidRPr="00E447FF" w:rsidRDefault="00A1199A" w:rsidP="00E447FF">
      <w:pPr>
        <w:pStyle w:val="TOC2"/>
        <w:rPr>
          <w:rFonts w:asciiTheme="minorHAnsi" w:eastAsiaTheme="minorEastAsia" w:hAnsiTheme="minorHAnsi" w:cstheme="minorBidi"/>
          <w:i w:val="0"/>
          <w:noProof/>
          <w:sz w:val="24"/>
          <w:lang w:val="en-US"/>
        </w:rPr>
      </w:pPr>
      <w:r w:rsidRPr="00E447FF">
        <w:rPr>
          <w:i w:val="0"/>
          <w:noProof/>
          <w:sz w:val="24"/>
        </w:rPr>
        <w:t>Project Design</w:t>
      </w:r>
      <w:r w:rsidRPr="00E447FF">
        <w:rPr>
          <w:i w:val="0"/>
          <w:noProof/>
          <w:sz w:val="24"/>
        </w:rPr>
        <w:tab/>
      </w:r>
      <w:r w:rsidRPr="00E447FF">
        <w:rPr>
          <w:i w:val="0"/>
          <w:noProof/>
          <w:sz w:val="24"/>
        </w:rPr>
        <w:fldChar w:fldCharType="begin"/>
      </w:r>
      <w:r w:rsidRPr="00E447FF">
        <w:rPr>
          <w:i w:val="0"/>
          <w:noProof/>
          <w:sz w:val="24"/>
        </w:rPr>
        <w:instrText xml:space="preserve"> PAGEREF _Toc508628289 \h </w:instrText>
      </w:r>
      <w:r w:rsidRPr="00E447FF">
        <w:rPr>
          <w:i w:val="0"/>
          <w:noProof/>
          <w:sz w:val="24"/>
        </w:rPr>
      </w:r>
      <w:r w:rsidRPr="00E447FF">
        <w:rPr>
          <w:i w:val="0"/>
          <w:noProof/>
          <w:sz w:val="24"/>
        </w:rPr>
        <w:fldChar w:fldCharType="separate"/>
      </w:r>
      <w:r w:rsidR="004F67D0" w:rsidRPr="00E447FF">
        <w:rPr>
          <w:i w:val="0"/>
          <w:noProof/>
          <w:sz w:val="24"/>
        </w:rPr>
        <w:t>44</w:t>
      </w:r>
      <w:r w:rsidRPr="00E447FF">
        <w:rPr>
          <w:i w:val="0"/>
          <w:noProof/>
          <w:sz w:val="24"/>
        </w:rPr>
        <w:fldChar w:fldCharType="end"/>
      </w:r>
    </w:p>
    <w:p w:rsidR="00A1199A" w:rsidRPr="00E447FF" w:rsidRDefault="00A1199A" w:rsidP="00E447FF">
      <w:pPr>
        <w:pStyle w:val="TOC2"/>
        <w:rPr>
          <w:rFonts w:asciiTheme="minorHAnsi" w:eastAsiaTheme="minorEastAsia" w:hAnsiTheme="minorHAnsi" w:cstheme="minorBidi"/>
          <w:i w:val="0"/>
          <w:noProof/>
          <w:sz w:val="24"/>
          <w:lang w:val="en-US"/>
        </w:rPr>
      </w:pPr>
      <w:r w:rsidRPr="00E447FF">
        <w:rPr>
          <w:i w:val="0"/>
          <w:noProof/>
          <w:sz w:val="24"/>
        </w:rPr>
        <w:t>Project Development</w:t>
      </w:r>
      <w:r w:rsidRPr="00E447FF">
        <w:rPr>
          <w:i w:val="0"/>
          <w:noProof/>
          <w:sz w:val="24"/>
        </w:rPr>
        <w:tab/>
      </w:r>
      <w:r w:rsidRPr="00E447FF">
        <w:rPr>
          <w:i w:val="0"/>
          <w:noProof/>
          <w:sz w:val="24"/>
        </w:rPr>
        <w:fldChar w:fldCharType="begin"/>
      </w:r>
      <w:r w:rsidRPr="00E447FF">
        <w:rPr>
          <w:i w:val="0"/>
          <w:noProof/>
          <w:sz w:val="24"/>
        </w:rPr>
        <w:instrText xml:space="preserve"> PAGEREF _Toc508628290 \h </w:instrText>
      </w:r>
      <w:r w:rsidRPr="00E447FF">
        <w:rPr>
          <w:i w:val="0"/>
          <w:noProof/>
          <w:sz w:val="24"/>
        </w:rPr>
      </w:r>
      <w:r w:rsidRPr="00E447FF">
        <w:rPr>
          <w:i w:val="0"/>
          <w:noProof/>
          <w:sz w:val="24"/>
        </w:rPr>
        <w:fldChar w:fldCharType="separate"/>
      </w:r>
      <w:r w:rsidR="004F67D0" w:rsidRPr="00E447FF">
        <w:rPr>
          <w:i w:val="0"/>
          <w:noProof/>
          <w:sz w:val="24"/>
        </w:rPr>
        <w:t>55</w:t>
      </w:r>
      <w:r w:rsidRPr="00E447FF">
        <w:rPr>
          <w:i w:val="0"/>
          <w:noProof/>
          <w:sz w:val="24"/>
        </w:rPr>
        <w:fldChar w:fldCharType="end"/>
      </w:r>
    </w:p>
    <w:p w:rsidR="00A1199A" w:rsidRPr="00E447FF" w:rsidRDefault="00A1199A" w:rsidP="00E447FF">
      <w:pPr>
        <w:pStyle w:val="TOC2"/>
        <w:rPr>
          <w:rFonts w:asciiTheme="minorHAnsi" w:eastAsiaTheme="minorEastAsia" w:hAnsiTheme="minorHAnsi" w:cstheme="minorBidi"/>
          <w:i w:val="0"/>
          <w:noProof/>
          <w:sz w:val="24"/>
          <w:lang w:val="en-US"/>
        </w:rPr>
      </w:pPr>
      <w:r w:rsidRPr="00E447FF">
        <w:rPr>
          <w:i w:val="0"/>
          <w:noProof/>
          <w:sz w:val="24"/>
        </w:rPr>
        <w:t>Operation and Testing Procedure</w:t>
      </w:r>
      <w:r w:rsidRPr="00E447FF">
        <w:rPr>
          <w:i w:val="0"/>
          <w:noProof/>
          <w:sz w:val="24"/>
        </w:rPr>
        <w:tab/>
      </w:r>
      <w:r w:rsidRPr="00E447FF">
        <w:rPr>
          <w:i w:val="0"/>
          <w:noProof/>
          <w:sz w:val="24"/>
        </w:rPr>
        <w:fldChar w:fldCharType="begin"/>
      </w:r>
      <w:r w:rsidRPr="00E447FF">
        <w:rPr>
          <w:i w:val="0"/>
          <w:noProof/>
          <w:sz w:val="24"/>
        </w:rPr>
        <w:instrText xml:space="preserve"> PAGEREF _Toc508628291 \h </w:instrText>
      </w:r>
      <w:r w:rsidRPr="00E447FF">
        <w:rPr>
          <w:i w:val="0"/>
          <w:noProof/>
          <w:sz w:val="24"/>
        </w:rPr>
      </w:r>
      <w:r w:rsidRPr="00E447FF">
        <w:rPr>
          <w:i w:val="0"/>
          <w:noProof/>
          <w:sz w:val="24"/>
        </w:rPr>
        <w:fldChar w:fldCharType="separate"/>
      </w:r>
      <w:r w:rsidR="004F67D0" w:rsidRPr="00E447FF">
        <w:rPr>
          <w:i w:val="0"/>
          <w:noProof/>
          <w:sz w:val="24"/>
        </w:rPr>
        <w:t>56</w:t>
      </w:r>
      <w:r w:rsidRPr="00E447FF">
        <w:rPr>
          <w:i w:val="0"/>
          <w:noProof/>
          <w:sz w:val="24"/>
        </w:rPr>
        <w:fldChar w:fldCharType="end"/>
      </w:r>
    </w:p>
    <w:p w:rsidR="00A1199A" w:rsidRPr="00E447FF" w:rsidRDefault="00A1199A" w:rsidP="00E447FF">
      <w:pPr>
        <w:pStyle w:val="TOC2"/>
        <w:rPr>
          <w:rFonts w:asciiTheme="minorHAnsi" w:eastAsiaTheme="minorEastAsia" w:hAnsiTheme="minorHAnsi" w:cstheme="minorBidi"/>
          <w:i w:val="0"/>
          <w:noProof/>
          <w:sz w:val="24"/>
          <w:lang w:val="en-US"/>
        </w:rPr>
      </w:pPr>
      <w:r w:rsidRPr="00E447FF">
        <w:rPr>
          <w:i w:val="0"/>
          <w:noProof/>
          <w:sz w:val="24"/>
        </w:rPr>
        <w:t>Evaluation Procedure</w:t>
      </w:r>
      <w:r w:rsidRPr="00E447FF">
        <w:rPr>
          <w:i w:val="0"/>
          <w:noProof/>
          <w:sz w:val="24"/>
        </w:rPr>
        <w:tab/>
      </w:r>
      <w:r w:rsidRPr="00E447FF">
        <w:rPr>
          <w:i w:val="0"/>
          <w:noProof/>
          <w:sz w:val="24"/>
        </w:rPr>
        <w:fldChar w:fldCharType="begin"/>
      </w:r>
      <w:r w:rsidRPr="00E447FF">
        <w:rPr>
          <w:i w:val="0"/>
          <w:noProof/>
          <w:sz w:val="24"/>
        </w:rPr>
        <w:instrText xml:space="preserve"> PAGEREF _Toc508628292 \h </w:instrText>
      </w:r>
      <w:r w:rsidRPr="00E447FF">
        <w:rPr>
          <w:i w:val="0"/>
          <w:noProof/>
          <w:sz w:val="24"/>
        </w:rPr>
      </w:r>
      <w:r w:rsidRPr="00E447FF">
        <w:rPr>
          <w:i w:val="0"/>
          <w:noProof/>
          <w:sz w:val="24"/>
        </w:rPr>
        <w:fldChar w:fldCharType="separate"/>
      </w:r>
      <w:r w:rsidR="004F67D0" w:rsidRPr="00E447FF">
        <w:rPr>
          <w:i w:val="0"/>
          <w:noProof/>
          <w:sz w:val="24"/>
        </w:rPr>
        <w:t>57</w:t>
      </w:r>
      <w:r w:rsidRPr="00E447FF">
        <w:rPr>
          <w:i w:val="0"/>
          <w:noProof/>
          <w:sz w:val="24"/>
        </w:rPr>
        <w:fldChar w:fldCharType="end"/>
      </w:r>
    </w:p>
    <w:p w:rsidR="00A1199A" w:rsidRPr="00DE6547" w:rsidRDefault="00E447FF" w:rsidP="00E447FF">
      <w:pPr>
        <w:pStyle w:val="TOC1"/>
        <w:rPr>
          <w:rFonts w:asciiTheme="minorHAnsi" w:eastAsiaTheme="minorEastAsia" w:hAnsiTheme="minorHAnsi" w:cstheme="minorBidi"/>
          <w:lang w:val="en-US"/>
        </w:rPr>
      </w:pPr>
      <w:r>
        <w:t xml:space="preserve">Chapter </w:t>
      </w:r>
      <w:r w:rsidR="00A1199A" w:rsidRPr="00DE6547">
        <w:t>4</w:t>
      </w:r>
      <w:r>
        <w:t>.</w:t>
      </w:r>
      <w:r w:rsidR="009A1FBB" w:rsidRPr="00DE6547">
        <w:t xml:space="preserve"> </w:t>
      </w:r>
      <w:r w:rsidR="00E44CF5">
        <w:t xml:space="preserve">      </w:t>
      </w:r>
      <w:r w:rsidR="009A1FBB" w:rsidRPr="00DE6547">
        <w:t>RESULT AND DISCUSSION</w:t>
      </w:r>
      <w:r w:rsidR="00A1199A" w:rsidRPr="00DE6547">
        <w:tab/>
      </w:r>
      <w:r w:rsidR="00A1199A" w:rsidRPr="00DE6547">
        <w:fldChar w:fldCharType="begin"/>
      </w:r>
      <w:r w:rsidR="00A1199A" w:rsidRPr="00DE6547">
        <w:instrText xml:space="preserve"> PAGEREF _Toc508628295 \h </w:instrText>
      </w:r>
      <w:r w:rsidR="00A1199A" w:rsidRPr="00DE6547">
        <w:fldChar w:fldCharType="separate"/>
      </w:r>
      <w:r w:rsidR="004F67D0">
        <w:t>59</w:t>
      </w:r>
      <w:r w:rsidR="00A1199A" w:rsidRPr="00DE6547">
        <w:fldChar w:fldCharType="end"/>
      </w:r>
    </w:p>
    <w:p w:rsidR="00A1199A" w:rsidRPr="00E447FF" w:rsidRDefault="00A1199A" w:rsidP="00E447FF">
      <w:pPr>
        <w:pStyle w:val="TOC2"/>
        <w:rPr>
          <w:rFonts w:asciiTheme="minorHAnsi" w:eastAsiaTheme="minorEastAsia" w:hAnsiTheme="minorHAnsi" w:cstheme="minorBidi"/>
          <w:i w:val="0"/>
          <w:noProof/>
          <w:sz w:val="24"/>
          <w:lang w:val="en-US"/>
        </w:rPr>
      </w:pPr>
      <w:r w:rsidRPr="00E447FF">
        <w:rPr>
          <w:i w:val="0"/>
          <w:noProof/>
          <w:sz w:val="24"/>
        </w:rPr>
        <w:t>Project Description</w:t>
      </w:r>
      <w:r w:rsidRPr="00E447FF">
        <w:rPr>
          <w:i w:val="0"/>
          <w:noProof/>
          <w:sz w:val="24"/>
        </w:rPr>
        <w:tab/>
      </w:r>
      <w:r w:rsidRPr="00E447FF">
        <w:rPr>
          <w:i w:val="0"/>
          <w:noProof/>
          <w:sz w:val="24"/>
        </w:rPr>
        <w:fldChar w:fldCharType="begin"/>
      </w:r>
      <w:r w:rsidRPr="00E447FF">
        <w:rPr>
          <w:i w:val="0"/>
          <w:noProof/>
          <w:sz w:val="24"/>
        </w:rPr>
        <w:instrText xml:space="preserve"> PAGEREF _Toc508628297 \h </w:instrText>
      </w:r>
      <w:r w:rsidRPr="00E447FF">
        <w:rPr>
          <w:i w:val="0"/>
          <w:noProof/>
          <w:sz w:val="24"/>
        </w:rPr>
      </w:r>
      <w:r w:rsidRPr="00E447FF">
        <w:rPr>
          <w:i w:val="0"/>
          <w:noProof/>
          <w:sz w:val="24"/>
        </w:rPr>
        <w:fldChar w:fldCharType="separate"/>
      </w:r>
      <w:r w:rsidR="004F67D0" w:rsidRPr="00E447FF">
        <w:rPr>
          <w:i w:val="0"/>
          <w:noProof/>
          <w:sz w:val="24"/>
        </w:rPr>
        <w:t>59</w:t>
      </w:r>
      <w:r w:rsidRPr="00E447FF">
        <w:rPr>
          <w:i w:val="0"/>
          <w:noProof/>
          <w:sz w:val="24"/>
        </w:rPr>
        <w:fldChar w:fldCharType="end"/>
      </w:r>
    </w:p>
    <w:p w:rsidR="00A1199A" w:rsidRPr="00E447FF" w:rsidRDefault="00A1199A" w:rsidP="00E447FF">
      <w:pPr>
        <w:pStyle w:val="TOC2"/>
        <w:rPr>
          <w:rFonts w:asciiTheme="minorHAnsi" w:eastAsiaTheme="minorEastAsia" w:hAnsiTheme="minorHAnsi" w:cstheme="minorBidi"/>
          <w:i w:val="0"/>
          <w:noProof/>
          <w:sz w:val="24"/>
          <w:lang w:val="en-US"/>
        </w:rPr>
      </w:pPr>
      <w:r w:rsidRPr="00E447FF">
        <w:rPr>
          <w:i w:val="0"/>
          <w:noProof/>
          <w:sz w:val="24"/>
        </w:rPr>
        <w:t>Project Structure</w:t>
      </w:r>
      <w:r w:rsidRPr="00E447FF">
        <w:rPr>
          <w:i w:val="0"/>
          <w:noProof/>
          <w:sz w:val="24"/>
        </w:rPr>
        <w:tab/>
      </w:r>
      <w:r w:rsidRPr="00E447FF">
        <w:rPr>
          <w:i w:val="0"/>
          <w:noProof/>
          <w:sz w:val="24"/>
        </w:rPr>
        <w:fldChar w:fldCharType="begin"/>
      </w:r>
      <w:r w:rsidRPr="00E447FF">
        <w:rPr>
          <w:i w:val="0"/>
          <w:noProof/>
          <w:sz w:val="24"/>
        </w:rPr>
        <w:instrText xml:space="preserve"> PAGEREF _Toc508628298 \h </w:instrText>
      </w:r>
      <w:r w:rsidRPr="00E447FF">
        <w:rPr>
          <w:i w:val="0"/>
          <w:noProof/>
          <w:sz w:val="24"/>
        </w:rPr>
      </w:r>
      <w:r w:rsidRPr="00E447FF">
        <w:rPr>
          <w:i w:val="0"/>
          <w:noProof/>
          <w:sz w:val="24"/>
        </w:rPr>
        <w:fldChar w:fldCharType="separate"/>
      </w:r>
      <w:r w:rsidR="004F67D0" w:rsidRPr="00E447FF">
        <w:rPr>
          <w:i w:val="0"/>
          <w:noProof/>
          <w:sz w:val="24"/>
        </w:rPr>
        <w:t>60</w:t>
      </w:r>
      <w:r w:rsidRPr="00E447FF">
        <w:rPr>
          <w:i w:val="0"/>
          <w:noProof/>
          <w:sz w:val="24"/>
        </w:rPr>
        <w:fldChar w:fldCharType="end"/>
      </w:r>
    </w:p>
    <w:p w:rsidR="00A1199A" w:rsidRPr="00E447FF" w:rsidRDefault="00A1199A" w:rsidP="00E447FF">
      <w:pPr>
        <w:pStyle w:val="TOC2"/>
        <w:rPr>
          <w:rFonts w:asciiTheme="minorHAnsi" w:eastAsiaTheme="minorEastAsia" w:hAnsiTheme="minorHAnsi" w:cstheme="minorBidi"/>
          <w:i w:val="0"/>
          <w:noProof/>
          <w:sz w:val="24"/>
          <w:lang w:val="en-US"/>
        </w:rPr>
      </w:pPr>
      <w:r w:rsidRPr="00E447FF">
        <w:rPr>
          <w:i w:val="0"/>
          <w:noProof/>
          <w:sz w:val="24"/>
        </w:rPr>
        <w:t>Project Capabilities and Limitations</w:t>
      </w:r>
      <w:r w:rsidRPr="00E447FF">
        <w:rPr>
          <w:i w:val="0"/>
          <w:noProof/>
          <w:sz w:val="24"/>
        </w:rPr>
        <w:tab/>
      </w:r>
      <w:r w:rsidRPr="00E447FF">
        <w:rPr>
          <w:i w:val="0"/>
          <w:noProof/>
          <w:sz w:val="24"/>
        </w:rPr>
        <w:fldChar w:fldCharType="begin"/>
      </w:r>
      <w:r w:rsidRPr="00E447FF">
        <w:rPr>
          <w:i w:val="0"/>
          <w:noProof/>
          <w:sz w:val="24"/>
        </w:rPr>
        <w:instrText xml:space="preserve"> PAGEREF _Toc508628299 \h </w:instrText>
      </w:r>
      <w:r w:rsidRPr="00E447FF">
        <w:rPr>
          <w:i w:val="0"/>
          <w:noProof/>
          <w:sz w:val="24"/>
        </w:rPr>
      </w:r>
      <w:r w:rsidRPr="00E447FF">
        <w:rPr>
          <w:i w:val="0"/>
          <w:noProof/>
          <w:sz w:val="24"/>
        </w:rPr>
        <w:fldChar w:fldCharType="separate"/>
      </w:r>
      <w:r w:rsidR="004F67D0" w:rsidRPr="00E447FF">
        <w:rPr>
          <w:i w:val="0"/>
          <w:noProof/>
          <w:sz w:val="24"/>
        </w:rPr>
        <w:t>67</w:t>
      </w:r>
      <w:r w:rsidRPr="00E447FF">
        <w:rPr>
          <w:i w:val="0"/>
          <w:noProof/>
          <w:sz w:val="24"/>
        </w:rPr>
        <w:fldChar w:fldCharType="end"/>
      </w:r>
    </w:p>
    <w:p w:rsidR="00A1199A" w:rsidRPr="00E447FF" w:rsidRDefault="00A1199A" w:rsidP="00E447FF">
      <w:pPr>
        <w:pStyle w:val="TOC2"/>
        <w:rPr>
          <w:rFonts w:asciiTheme="minorHAnsi" w:eastAsiaTheme="minorEastAsia" w:hAnsiTheme="minorHAnsi" w:cstheme="minorBidi"/>
          <w:i w:val="0"/>
          <w:noProof/>
          <w:sz w:val="24"/>
          <w:lang w:val="en-US"/>
        </w:rPr>
      </w:pPr>
      <w:r w:rsidRPr="00E447FF">
        <w:rPr>
          <w:i w:val="0"/>
          <w:noProof/>
          <w:sz w:val="24"/>
        </w:rPr>
        <w:t>Project Evaluation</w:t>
      </w:r>
      <w:r w:rsidRPr="00E447FF">
        <w:rPr>
          <w:i w:val="0"/>
          <w:noProof/>
          <w:sz w:val="24"/>
        </w:rPr>
        <w:tab/>
      </w:r>
      <w:r w:rsidRPr="00E447FF">
        <w:rPr>
          <w:i w:val="0"/>
          <w:noProof/>
          <w:sz w:val="24"/>
        </w:rPr>
        <w:fldChar w:fldCharType="begin"/>
      </w:r>
      <w:r w:rsidRPr="00E447FF">
        <w:rPr>
          <w:i w:val="0"/>
          <w:noProof/>
          <w:sz w:val="24"/>
        </w:rPr>
        <w:instrText xml:space="preserve"> PAGEREF _Toc508628301 \h </w:instrText>
      </w:r>
      <w:r w:rsidRPr="00E447FF">
        <w:rPr>
          <w:i w:val="0"/>
          <w:noProof/>
          <w:sz w:val="24"/>
        </w:rPr>
      </w:r>
      <w:r w:rsidRPr="00E447FF">
        <w:rPr>
          <w:i w:val="0"/>
          <w:noProof/>
          <w:sz w:val="24"/>
        </w:rPr>
        <w:fldChar w:fldCharType="separate"/>
      </w:r>
      <w:r w:rsidR="004F67D0" w:rsidRPr="00E447FF">
        <w:rPr>
          <w:i w:val="0"/>
          <w:noProof/>
          <w:sz w:val="24"/>
        </w:rPr>
        <w:t>69</w:t>
      </w:r>
      <w:r w:rsidRPr="00E447FF">
        <w:rPr>
          <w:i w:val="0"/>
          <w:noProof/>
          <w:sz w:val="24"/>
        </w:rPr>
        <w:fldChar w:fldCharType="end"/>
      </w:r>
    </w:p>
    <w:p w:rsidR="00A1199A" w:rsidRPr="00DE6547" w:rsidRDefault="00E447FF" w:rsidP="00E447FF">
      <w:pPr>
        <w:pStyle w:val="TOC1"/>
        <w:rPr>
          <w:rFonts w:asciiTheme="minorHAnsi" w:eastAsiaTheme="minorEastAsia" w:hAnsiTheme="minorHAnsi" w:cstheme="minorBidi"/>
          <w:lang w:val="en-US"/>
        </w:rPr>
      </w:pPr>
      <w:r>
        <w:t xml:space="preserve">Chapter </w:t>
      </w:r>
      <w:r w:rsidR="00A1199A" w:rsidRPr="00DE6547">
        <w:t>5</w:t>
      </w:r>
      <w:r>
        <w:t>.</w:t>
      </w:r>
      <w:r w:rsidR="009A1FBB" w:rsidRPr="00DE6547">
        <w:t xml:space="preserve"> </w:t>
      </w:r>
      <w:r w:rsidR="00E44CF5">
        <w:t xml:space="preserve">      </w:t>
      </w:r>
      <w:r w:rsidR="009A1FBB" w:rsidRPr="00DE6547">
        <w:t xml:space="preserve">SUMMARY OF FINDINGS, CONCLUSIONS, AND </w:t>
      </w:r>
      <w:r w:rsidR="00E44CF5">
        <w:t xml:space="preserve">                    </w:t>
      </w:r>
      <w:r w:rsidR="009A1FBB" w:rsidRPr="00DE6547">
        <w:t>RECOMMENDATIONS</w:t>
      </w:r>
      <w:r w:rsidR="00A1199A" w:rsidRPr="00DE6547">
        <w:tab/>
      </w:r>
      <w:r w:rsidR="00A1199A" w:rsidRPr="00DE6547">
        <w:fldChar w:fldCharType="begin"/>
      </w:r>
      <w:r w:rsidR="00A1199A" w:rsidRPr="00DE6547">
        <w:instrText xml:space="preserve"> PAGEREF _Toc508628302 \h </w:instrText>
      </w:r>
      <w:r w:rsidR="00A1199A" w:rsidRPr="00DE6547">
        <w:fldChar w:fldCharType="separate"/>
      </w:r>
      <w:r w:rsidR="004F67D0">
        <w:t>72</w:t>
      </w:r>
      <w:r w:rsidR="00A1199A" w:rsidRPr="00DE6547">
        <w:fldChar w:fldCharType="end"/>
      </w:r>
    </w:p>
    <w:p w:rsidR="00A1199A" w:rsidRPr="00E447FF" w:rsidRDefault="00A1199A" w:rsidP="00E447FF">
      <w:pPr>
        <w:pStyle w:val="TOC2"/>
        <w:rPr>
          <w:rFonts w:asciiTheme="minorHAnsi" w:eastAsiaTheme="minorEastAsia" w:hAnsiTheme="minorHAnsi" w:cstheme="minorBidi"/>
          <w:i w:val="0"/>
          <w:noProof/>
          <w:sz w:val="24"/>
          <w:lang w:val="en-US"/>
        </w:rPr>
      </w:pPr>
      <w:r w:rsidRPr="00E447FF">
        <w:rPr>
          <w:i w:val="0"/>
          <w:noProof/>
          <w:sz w:val="24"/>
        </w:rPr>
        <w:t>Summary</w:t>
      </w:r>
      <w:r w:rsidR="00E447FF">
        <w:rPr>
          <w:i w:val="0"/>
          <w:noProof/>
          <w:sz w:val="24"/>
        </w:rPr>
        <w:t xml:space="preserve"> of Findings</w:t>
      </w:r>
      <w:r w:rsidRPr="00E447FF">
        <w:rPr>
          <w:i w:val="0"/>
          <w:noProof/>
          <w:sz w:val="24"/>
        </w:rPr>
        <w:tab/>
      </w:r>
      <w:r w:rsidRPr="00E447FF">
        <w:rPr>
          <w:i w:val="0"/>
          <w:noProof/>
          <w:sz w:val="24"/>
        </w:rPr>
        <w:fldChar w:fldCharType="begin"/>
      </w:r>
      <w:r w:rsidRPr="00E447FF">
        <w:rPr>
          <w:i w:val="0"/>
          <w:noProof/>
          <w:sz w:val="24"/>
        </w:rPr>
        <w:instrText xml:space="preserve"> PAGEREF _Toc508628304 \h </w:instrText>
      </w:r>
      <w:r w:rsidRPr="00E447FF">
        <w:rPr>
          <w:i w:val="0"/>
          <w:noProof/>
          <w:sz w:val="24"/>
        </w:rPr>
      </w:r>
      <w:r w:rsidRPr="00E447FF">
        <w:rPr>
          <w:i w:val="0"/>
          <w:noProof/>
          <w:sz w:val="24"/>
        </w:rPr>
        <w:fldChar w:fldCharType="separate"/>
      </w:r>
      <w:r w:rsidR="004F67D0" w:rsidRPr="00E447FF">
        <w:rPr>
          <w:i w:val="0"/>
          <w:noProof/>
          <w:sz w:val="24"/>
        </w:rPr>
        <w:t>72</w:t>
      </w:r>
      <w:r w:rsidRPr="00E447FF">
        <w:rPr>
          <w:i w:val="0"/>
          <w:noProof/>
          <w:sz w:val="24"/>
        </w:rPr>
        <w:fldChar w:fldCharType="end"/>
      </w:r>
    </w:p>
    <w:p w:rsidR="00A1199A" w:rsidRPr="00E447FF" w:rsidRDefault="00A1199A" w:rsidP="00E447FF">
      <w:pPr>
        <w:pStyle w:val="TOC2"/>
        <w:rPr>
          <w:rFonts w:asciiTheme="minorHAnsi" w:eastAsiaTheme="minorEastAsia" w:hAnsiTheme="minorHAnsi" w:cstheme="minorBidi"/>
          <w:i w:val="0"/>
          <w:noProof/>
          <w:sz w:val="24"/>
          <w:lang w:val="en-US"/>
        </w:rPr>
      </w:pPr>
      <w:r w:rsidRPr="00E447FF">
        <w:rPr>
          <w:i w:val="0"/>
          <w:noProof/>
          <w:sz w:val="24"/>
        </w:rPr>
        <w:t>Conclusions</w:t>
      </w:r>
      <w:r w:rsidRPr="00E447FF">
        <w:rPr>
          <w:i w:val="0"/>
          <w:noProof/>
          <w:sz w:val="24"/>
        </w:rPr>
        <w:tab/>
      </w:r>
      <w:r w:rsidRPr="00E447FF">
        <w:rPr>
          <w:i w:val="0"/>
          <w:noProof/>
          <w:sz w:val="24"/>
        </w:rPr>
        <w:fldChar w:fldCharType="begin"/>
      </w:r>
      <w:r w:rsidRPr="00E447FF">
        <w:rPr>
          <w:i w:val="0"/>
          <w:noProof/>
          <w:sz w:val="24"/>
        </w:rPr>
        <w:instrText xml:space="preserve"> PAGEREF _Toc508628305 \h </w:instrText>
      </w:r>
      <w:r w:rsidRPr="00E447FF">
        <w:rPr>
          <w:i w:val="0"/>
          <w:noProof/>
          <w:sz w:val="24"/>
        </w:rPr>
      </w:r>
      <w:r w:rsidRPr="00E447FF">
        <w:rPr>
          <w:i w:val="0"/>
          <w:noProof/>
          <w:sz w:val="24"/>
        </w:rPr>
        <w:fldChar w:fldCharType="separate"/>
      </w:r>
      <w:r w:rsidR="004F67D0" w:rsidRPr="00E447FF">
        <w:rPr>
          <w:i w:val="0"/>
          <w:noProof/>
          <w:sz w:val="24"/>
        </w:rPr>
        <w:t>73</w:t>
      </w:r>
      <w:r w:rsidRPr="00E447FF">
        <w:rPr>
          <w:i w:val="0"/>
          <w:noProof/>
          <w:sz w:val="24"/>
        </w:rPr>
        <w:fldChar w:fldCharType="end"/>
      </w:r>
    </w:p>
    <w:p w:rsidR="00A1199A" w:rsidRPr="00E447FF" w:rsidRDefault="00A1199A" w:rsidP="00E447FF">
      <w:pPr>
        <w:pStyle w:val="TOC2"/>
        <w:rPr>
          <w:rFonts w:asciiTheme="minorHAnsi" w:eastAsiaTheme="minorEastAsia" w:hAnsiTheme="minorHAnsi" w:cstheme="minorBidi"/>
          <w:i w:val="0"/>
          <w:noProof/>
          <w:sz w:val="24"/>
          <w:lang w:val="en-US"/>
        </w:rPr>
      </w:pPr>
      <w:r w:rsidRPr="00E447FF">
        <w:rPr>
          <w:i w:val="0"/>
          <w:noProof/>
          <w:sz w:val="24"/>
        </w:rPr>
        <w:t>Recommendations</w:t>
      </w:r>
      <w:r w:rsidRPr="00E447FF">
        <w:rPr>
          <w:i w:val="0"/>
          <w:noProof/>
          <w:sz w:val="24"/>
        </w:rPr>
        <w:tab/>
      </w:r>
      <w:r w:rsidRPr="00E447FF">
        <w:rPr>
          <w:i w:val="0"/>
          <w:noProof/>
          <w:sz w:val="24"/>
        </w:rPr>
        <w:fldChar w:fldCharType="begin"/>
      </w:r>
      <w:r w:rsidRPr="00E447FF">
        <w:rPr>
          <w:i w:val="0"/>
          <w:noProof/>
          <w:sz w:val="24"/>
        </w:rPr>
        <w:instrText xml:space="preserve"> PAGEREF _Toc508628306 \h </w:instrText>
      </w:r>
      <w:r w:rsidRPr="00E447FF">
        <w:rPr>
          <w:i w:val="0"/>
          <w:noProof/>
          <w:sz w:val="24"/>
        </w:rPr>
      </w:r>
      <w:r w:rsidRPr="00E447FF">
        <w:rPr>
          <w:i w:val="0"/>
          <w:noProof/>
          <w:sz w:val="24"/>
        </w:rPr>
        <w:fldChar w:fldCharType="separate"/>
      </w:r>
      <w:r w:rsidR="004F67D0" w:rsidRPr="00E447FF">
        <w:rPr>
          <w:i w:val="0"/>
          <w:noProof/>
          <w:sz w:val="24"/>
        </w:rPr>
        <w:t>74</w:t>
      </w:r>
      <w:r w:rsidRPr="00E447FF">
        <w:rPr>
          <w:i w:val="0"/>
          <w:noProof/>
          <w:sz w:val="24"/>
        </w:rPr>
        <w:fldChar w:fldCharType="end"/>
      </w:r>
    </w:p>
    <w:p w:rsidR="00A1199A" w:rsidRPr="00DE6547" w:rsidRDefault="00A1199A" w:rsidP="00E447FF">
      <w:pPr>
        <w:pStyle w:val="TOC1"/>
        <w:rPr>
          <w:rFonts w:asciiTheme="minorHAnsi" w:eastAsiaTheme="minorEastAsia" w:hAnsiTheme="minorHAnsi" w:cstheme="minorBidi"/>
          <w:lang w:val="en-US"/>
        </w:rPr>
      </w:pPr>
      <w:r w:rsidRPr="00DE6547">
        <w:t>REFERENCES</w:t>
      </w:r>
      <w:r w:rsidRPr="00DE6547">
        <w:tab/>
      </w:r>
      <w:r w:rsidR="00DA1327">
        <w:tab/>
      </w:r>
      <w:r w:rsidRPr="00DE6547">
        <w:fldChar w:fldCharType="begin"/>
      </w:r>
      <w:r w:rsidRPr="00DE6547">
        <w:instrText xml:space="preserve"> PAGEREF _Toc508628307 \h </w:instrText>
      </w:r>
      <w:r w:rsidRPr="00DE6547">
        <w:fldChar w:fldCharType="separate"/>
      </w:r>
      <w:r w:rsidR="004F67D0">
        <w:t>76</w:t>
      </w:r>
      <w:r w:rsidRPr="00DE6547">
        <w:fldChar w:fldCharType="end"/>
      </w:r>
    </w:p>
    <w:p w:rsidR="00A1199A" w:rsidRPr="00DE6547" w:rsidRDefault="009A1FBB" w:rsidP="00E447FF">
      <w:pPr>
        <w:pStyle w:val="TOC1"/>
        <w:rPr>
          <w:rFonts w:asciiTheme="minorHAnsi" w:eastAsiaTheme="minorEastAsia" w:hAnsiTheme="minorHAnsi" w:cstheme="minorBidi"/>
          <w:lang w:val="en-US"/>
        </w:rPr>
      </w:pPr>
      <w:r w:rsidRPr="00DE6547">
        <w:t>CURICULUM</w:t>
      </w:r>
      <w:r w:rsidR="00717F3A" w:rsidRPr="00DE6547">
        <w:t xml:space="preserve"> VITAE</w:t>
      </w:r>
      <w:r w:rsidR="00A1199A" w:rsidRPr="00DE6547">
        <w:tab/>
      </w:r>
      <w:r w:rsidR="00A1199A" w:rsidRPr="00DE6547">
        <w:fldChar w:fldCharType="begin"/>
      </w:r>
      <w:r w:rsidR="00A1199A" w:rsidRPr="00DE6547">
        <w:instrText xml:space="preserve"> PAGEREF _Toc508628319 \h </w:instrText>
      </w:r>
      <w:r w:rsidR="00A1199A" w:rsidRPr="00DE6547">
        <w:fldChar w:fldCharType="separate"/>
      </w:r>
      <w:r w:rsidR="004F67D0">
        <w:t>86</w:t>
      </w:r>
      <w:r w:rsidR="00A1199A" w:rsidRPr="00DE6547">
        <w:fldChar w:fldCharType="end"/>
      </w:r>
    </w:p>
    <w:p w:rsidR="00440C8E" w:rsidRPr="00552B20" w:rsidRDefault="009A29F3" w:rsidP="00D851CA">
      <w:pPr>
        <w:pStyle w:val="Heading1"/>
        <w:rPr>
          <w:rFonts w:asciiTheme="minorHAnsi" w:eastAsiaTheme="minorEastAsia" w:hAnsiTheme="minorHAnsi" w:cstheme="minorBidi"/>
          <w:sz w:val="22"/>
          <w:szCs w:val="22"/>
          <w:lang w:eastAsia="en-PH"/>
        </w:rPr>
      </w:pPr>
      <w:r>
        <w:lastRenderedPageBreak/>
        <w:fldChar w:fldCharType="end"/>
      </w:r>
      <w:bookmarkStart w:id="6" w:name="_Toc508628271"/>
      <w:bookmarkStart w:id="7" w:name="_Toc491031915"/>
      <w:bookmarkStart w:id="8" w:name="_Toc491032299"/>
      <w:r w:rsidR="00440C8E" w:rsidRPr="0051746D">
        <w:rPr>
          <w:rFonts w:eastAsiaTheme="minorEastAsia"/>
          <w:noProof/>
          <w:lang w:eastAsia="en-PH"/>
        </w:rPr>
        <w:t xml:space="preserve">List of </w:t>
      </w:r>
      <w:r w:rsidR="00497099">
        <w:rPr>
          <w:rFonts w:eastAsiaTheme="minorEastAsia"/>
          <w:noProof/>
          <w:lang w:eastAsia="en-PH"/>
        </w:rPr>
        <w:t>Tables</w:t>
      </w:r>
      <w:bookmarkEnd w:id="6"/>
    </w:p>
    <w:p w:rsidR="00440C8E" w:rsidRPr="009A29F3" w:rsidRDefault="00440C8E" w:rsidP="00440C8E">
      <w:pPr>
        <w:rPr>
          <w:noProof/>
          <w:lang w:eastAsia="en-PH"/>
        </w:rPr>
      </w:pPr>
      <w:r>
        <w:rPr>
          <w:noProof/>
          <w:lang w:eastAsia="en-PH"/>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5387"/>
        <w:gridCol w:w="1252"/>
      </w:tblGrid>
      <w:tr w:rsidR="00440C8E" w:rsidTr="006211A4">
        <w:tc>
          <w:tcPr>
            <w:tcW w:w="1271" w:type="dxa"/>
            <w:shd w:val="clear" w:color="auto" w:fill="FFFFFF" w:themeFill="background1"/>
          </w:tcPr>
          <w:p w:rsidR="00440C8E" w:rsidRPr="00D13B66" w:rsidRDefault="00497099" w:rsidP="0022514D">
            <w:pPr>
              <w:ind w:firstLine="0"/>
              <w:jc w:val="center"/>
              <w:rPr>
                <w:b/>
                <w:noProof/>
                <w:lang w:eastAsia="en-PH"/>
              </w:rPr>
            </w:pPr>
            <w:r>
              <w:rPr>
                <w:b/>
                <w:noProof/>
                <w:lang w:eastAsia="en-PH"/>
              </w:rPr>
              <w:t>Table</w:t>
            </w:r>
          </w:p>
        </w:tc>
        <w:tc>
          <w:tcPr>
            <w:tcW w:w="5387" w:type="dxa"/>
          </w:tcPr>
          <w:p w:rsidR="00440C8E" w:rsidRDefault="00440C8E" w:rsidP="0022514D">
            <w:pPr>
              <w:ind w:firstLine="0"/>
              <w:rPr>
                <w:noProof/>
                <w:lang w:eastAsia="en-PH"/>
              </w:rPr>
            </w:pPr>
          </w:p>
        </w:tc>
        <w:tc>
          <w:tcPr>
            <w:tcW w:w="1252" w:type="dxa"/>
          </w:tcPr>
          <w:p w:rsidR="00440C8E" w:rsidRPr="00D13B66" w:rsidRDefault="00440C8E" w:rsidP="0022514D">
            <w:pPr>
              <w:ind w:firstLine="0"/>
              <w:jc w:val="right"/>
              <w:rPr>
                <w:b/>
                <w:noProof/>
                <w:lang w:eastAsia="en-PH"/>
              </w:rPr>
            </w:pPr>
            <w:r w:rsidRPr="00D13B66">
              <w:rPr>
                <w:b/>
                <w:noProof/>
                <w:lang w:eastAsia="en-PH"/>
              </w:rPr>
              <w:t>Page</w:t>
            </w:r>
          </w:p>
        </w:tc>
      </w:tr>
      <w:tr w:rsidR="00440C8E" w:rsidTr="006211A4">
        <w:tc>
          <w:tcPr>
            <w:tcW w:w="1271" w:type="dxa"/>
          </w:tcPr>
          <w:p w:rsidR="00440C8E" w:rsidRDefault="004A20BA" w:rsidP="0022514D">
            <w:pPr>
              <w:ind w:firstLine="0"/>
              <w:jc w:val="center"/>
              <w:rPr>
                <w:noProof/>
                <w:lang w:eastAsia="en-PH"/>
              </w:rPr>
            </w:pPr>
            <w:r>
              <w:rPr>
                <w:noProof/>
                <w:lang w:eastAsia="en-PH"/>
              </w:rPr>
              <w:t>1</w:t>
            </w:r>
          </w:p>
        </w:tc>
        <w:tc>
          <w:tcPr>
            <w:tcW w:w="5387" w:type="dxa"/>
          </w:tcPr>
          <w:p w:rsidR="00440C8E" w:rsidRDefault="00497099" w:rsidP="0022514D">
            <w:pPr>
              <w:ind w:firstLine="0"/>
              <w:rPr>
                <w:noProof/>
                <w:lang w:eastAsia="en-PH"/>
              </w:rPr>
            </w:pPr>
            <w:r>
              <w:rPr>
                <w:noProof/>
                <w:lang w:eastAsia="en-PH"/>
              </w:rPr>
              <w:t>Mo</w:t>
            </w:r>
            <w:r w:rsidR="008C2A5D">
              <w:rPr>
                <w:noProof/>
                <w:lang w:eastAsia="en-PH"/>
              </w:rPr>
              <w:t>dules and Testing P</w:t>
            </w:r>
            <w:r>
              <w:rPr>
                <w:noProof/>
                <w:lang w:eastAsia="en-PH"/>
              </w:rPr>
              <w:t>rocedures</w:t>
            </w:r>
          </w:p>
        </w:tc>
        <w:tc>
          <w:tcPr>
            <w:tcW w:w="1252" w:type="dxa"/>
          </w:tcPr>
          <w:p w:rsidR="00440C8E" w:rsidRDefault="008F079B" w:rsidP="0022514D">
            <w:pPr>
              <w:ind w:firstLine="0"/>
              <w:jc w:val="right"/>
              <w:rPr>
                <w:noProof/>
                <w:lang w:eastAsia="en-PH"/>
              </w:rPr>
            </w:pPr>
            <w:r>
              <w:rPr>
                <w:noProof/>
                <w:lang w:eastAsia="en-PH"/>
              </w:rPr>
              <w:t>56</w:t>
            </w:r>
          </w:p>
        </w:tc>
      </w:tr>
      <w:tr w:rsidR="00440C8E" w:rsidTr="006211A4">
        <w:tc>
          <w:tcPr>
            <w:tcW w:w="1271" w:type="dxa"/>
          </w:tcPr>
          <w:p w:rsidR="00440C8E" w:rsidRDefault="004A20BA" w:rsidP="0022514D">
            <w:pPr>
              <w:ind w:firstLine="0"/>
              <w:jc w:val="center"/>
              <w:rPr>
                <w:noProof/>
                <w:lang w:eastAsia="en-PH"/>
              </w:rPr>
            </w:pPr>
            <w:r>
              <w:rPr>
                <w:noProof/>
                <w:lang w:eastAsia="en-PH"/>
              </w:rPr>
              <w:t>2</w:t>
            </w:r>
          </w:p>
        </w:tc>
        <w:tc>
          <w:tcPr>
            <w:tcW w:w="5387" w:type="dxa"/>
          </w:tcPr>
          <w:p w:rsidR="00440C8E" w:rsidRDefault="008C2A5D" w:rsidP="0022514D">
            <w:pPr>
              <w:ind w:firstLine="0"/>
              <w:rPr>
                <w:noProof/>
                <w:lang w:eastAsia="en-PH"/>
              </w:rPr>
            </w:pPr>
            <w:r>
              <w:rPr>
                <w:noProof/>
                <w:lang w:eastAsia="en-PH"/>
              </w:rPr>
              <w:t>Numerical Rating and its E</w:t>
            </w:r>
            <w:r w:rsidR="00497099">
              <w:rPr>
                <w:noProof/>
                <w:lang w:eastAsia="en-PH"/>
              </w:rPr>
              <w:t>quivalent</w:t>
            </w:r>
          </w:p>
        </w:tc>
        <w:tc>
          <w:tcPr>
            <w:tcW w:w="1252" w:type="dxa"/>
          </w:tcPr>
          <w:p w:rsidR="00440C8E" w:rsidRDefault="008F079B" w:rsidP="0022514D">
            <w:pPr>
              <w:ind w:firstLine="0"/>
              <w:jc w:val="right"/>
              <w:rPr>
                <w:noProof/>
                <w:lang w:eastAsia="en-PH"/>
              </w:rPr>
            </w:pPr>
            <w:r>
              <w:rPr>
                <w:noProof/>
                <w:lang w:eastAsia="en-PH"/>
              </w:rPr>
              <w:t>58</w:t>
            </w:r>
          </w:p>
        </w:tc>
      </w:tr>
      <w:tr w:rsidR="00440C8E" w:rsidTr="006211A4">
        <w:tc>
          <w:tcPr>
            <w:tcW w:w="1271" w:type="dxa"/>
          </w:tcPr>
          <w:p w:rsidR="00440C8E" w:rsidRDefault="004A20BA" w:rsidP="0022514D">
            <w:pPr>
              <w:ind w:firstLine="0"/>
              <w:jc w:val="center"/>
              <w:rPr>
                <w:noProof/>
                <w:lang w:eastAsia="en-PH"/>
              </w:rPr>
            </w:pPr>
            <w:r>
              <w:rPr>
                <w:noProof/>
                <w:lang w:eastAsia="en-PH"/>
              </w:rPr>
              <w:t>3</w:t>
            </w:r>
          </w:p>
        </w:tc>
        <w:tc>
          <w:tcPr>
            <w:tcW w:w="5387" w:type="dxa"/>
          </w:tcPr>
          <w:p w:rsidR="00440C8E" w:rsidRDefault="008C2A5D" w:rsidP="0022514D">
            <w:pPr>
              <w:ind w:firstLine="0"/>
              <w:rPr>
                <w:noProof/>
                <w:lang w:eastAsia="en-PH"/>
              </w:rPr>
            </w:pPr>
            <w:r>
              <w:rPr>
                <w:noProof/>
                <w:lang w:eastAsia="en-PH"/>
              </w:rPr>
              <w:t>Test Results for the Functionality of the P</w:t>
            </w:r>
            <w:r w:rsidR="00497099">
              <w:rPr>
                <w:noProof/>
                <w:lang w:eastAsia="en-PH"/>
              </w:rPr>
              <w:t>roject</w:t>
            </w:r>
          </w:p>
        </w:tc>
        <w:tc>
          <w:tcPr>
            <w:tcW w:w="1252" w:type="dxa"/>
          </w:tcPr>
          <w:p w:rsidR="00440C8E" w:rsidRDefault="008F079B" w:rsidP="0022514D">
            <w:pPr>
              <w:ind w:firstLine="0"/>
              <w:jc w:val="right"/>
              <w:rPr>
                <w:noProof/>
                <w:lang w:eastAsia="en-PH"/>
              </w:rPr>
            </w:pPr>
            <w:r>
              <w:rPr>
                <w:noProof/>
                <w:lang w:eastAsia="en-PH"/>
              </w:rPr>
              <w:t>68</w:t>
            </w:r>
          </w:p>
        </w:tc>
      </w:tr>
    </w:tbl>
    <w:p w:rsidR="0022514D" w:rsidRDefault="0022514D">
      <w:pPr>
        <w:spacing w:line="259" w:lineRule="auto"/>
        <w:ind w:firstLine="0"/>
        <w:rPr>
          <w:rFonts w:eastAsiaTheme="majorEastAsia" w:cstheme="majorBidi"/>
          <w:b/>
          <w:szCs w:val="32"/>
        </w:rPr>
      </w:pPr>
    </w:p>
    <w:p w:rsidR="0022514D" w:rsidRDefault="0022514D" w:rsidP="0022514D">
      <w:r>
        <w:br w:type="page"/>
      </w:r>
    </w:p>
    <w:p w:rsidR="0022514D" w:rsidRPr="0051746D" w:rsidRDefault="0022514D" w:rsidP="0022514D">
      <w:pPr>
        <w:pStyle w:val="Heading1"/>
        <w:shd w:val="clear" w:color="auto" w:fill="FFFFFF" w:themeFill="background1"/>
        <w:rPr>
          <w:rFonts w:eastAsiaTheme="minorEastAsia"/>
          <w:noProof/>
          <w:lang w:eastAsia="en-PH"/>
        </w:rPr>
      </w:pPr>
      <w:bookmarkStart w:id="9" w:name="_Toc508628272"/>
      <w:r w:rsidRPr="0051746D">
        <w:rPr>
          <w:rFonts w:eastAsiaTheme="minorEastAsia"/>
          <w:noProof/>
          <w:lang w:eastAsia="en-PH"/>
        </w:rPr>
        <w:lastRenderedPageBreak/>
        <w:t>List of Figures</w:t>
      </w:r>
      <w:bookmarkEnd w:id="9"/>
    </w:p>
    <w:p w:rsidR="0022514D" w:rsidRPr="009A29F3" w:rsidRDefault="0022514D" w:rsidP="004B2DA0">
      <w:pPr>
        <w:ind w:firstLine="0"/>
        <w:rPr>
          <w:noProof/>
          <w:lang w:eastAsia="en-PH"/>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5387"/>
        <w:gridCol w:w="1252"/>
      </w:tblGrid>
      <w:tr w:rsidR="0022514D" w:rsidTr="0022514D">
        <w:tc>
          <w:tcPr>
            <w:tcW w:w="1271" w:type="dxa"/>
            <w:shd w:val="clear" w:color="auto" w:fill="FFFFFF" w:themeFill="background1"/>
          </w:tcPr>
          <w:p w:rsidR="0022514D" w:rsidRPr="00D13B66" w:rsidRDefault="0022514D" w:rsidP="0022514D">
            <w:pPr>
              <w:ind w:firstLine="0"/>
              <w:jc w:val="center"/>
              <w:rPr>
                <w:b/>
                <w:noProof/>
                <w:lang w:eastAsia="en-PH"/>
              </w:rPr>
            </w:pPr>
            <w:r w:rsidRPr="00D13B66">
              <w:rPr>
                <w:b/>
                <w:noProof/>
                <w:lang w:eastAsia="en-PH"/>
              </w:rPr>
              <w:t>Figure</w:t>
            </w:r>
          </w:p>
        </w:tc>
        <w:tc>
          <w:tcPr>
            <w:tcW w:w="5387" w:type="dxa"/>
          </w:tcPr>
          <w:p w:rsidR="0022514D" w:rsidRDefault="0022514D" w:rsidP="0022514D">
            <w:pPr>
              <w:ind w:firstLine="0"/>
              <w:rPr>
                <w:noProof/>
                <w:lang w:eastAsia="en-PH"/>
              </w:rPr>
            </w:pPr>
          </w:p>
        </w:tc>
        <w:tc>
          <w:tcPr>
            <w:tcW w:w="1252" w:type="dxa"/>
          </w:tcPr>
          <w:p w:rsidR="0022514D" w:rsidRPr="00D13B66" w:rsidRDefault="0022514D" w:rsidP="0022514D">
            <w:pPr>
              <w:ind w:firstLine="0"/>
              <w:jc w:val="right"/>
              <w:rPr>
                <w:b/>
                <w:noProof/>
                <w:lang w:eastAsia="en-PH"/>
              </w:rPr>
            </w:pPr>
            <w:r w:rsidRPr="00D13B66">
              <w:rPr>
                <w:b/>
                <w:noProof/>
                <w:lang w:eastAsia="en-PH"/>
              </w:rPr>
              <w:t>Page</w:t>
            </w:r>
          </w:p>
        </w:tc>
      </w:tr>
      <w:tr w:rsidR="0022514D" w:rsidTr="0022514D">
        <w:tc>
          <w:tcPr>
            <w:tcW w:w="1271" w:type="dxa"/>
          </w:tcPr>
          <w:p w:rsidR="0022514D" w:rsidRDefault="004A20BA" w:rsidP="0022514D">
            <w:pPr>
              <w:ind w:firstLine="0"/>
              <w:jc w:val="center"/>
              <w:rPr>
                <w:noProof/>
                <w:lang w:eastAsia="en-PH"/>
              </w:rPr>
            </w:pPr>
            <w:r>
              <w:rPr>
                <w:noProof/>
                <w:lang w:eastAsia="en-PH"/>
              </w:rPr>
              <w:t>1</w:t>
            </w:r>
          </w:p>
        </w:tc>
        <w:tc>
          <w:tcPr>
            <w:tcW w:w="5387" w:type="dxa"/>
          </w:tcPr>
          <w:p w:rsidR="0022514D" w:rsidRDefault="0080075C" w:rsidP="0022514D">
            <w:pPr>
              <w:ind w:firstLine="0"/>
              <w:rPr>
                <w:noProof/>
                <w:lang w:eastAsia="en-PH"/>
              </w:rPr>
            </w:pPr>
            <w:r>
              <w:rPr>
                <w:noProof/>
                <w:lang w:eastAsia="en-PH"/>
              </w:rPr>
              <w:t>Intersection of Text M</w:t>
            </w:r>
            <w:r w:rsidR="0022514D">
              <w:rPr>
                <w:noProof/>
                <w:lang w:eastAsia="en-PH"/>
              </w:rPr>
              <w:t>ining</w:t>
            </w:r>
          </w:p>
        </w:tc>
        <w:tc>
          <w:tcPr>
            <w:tcW w:w="1252" w:type="dxa"/>
          </w:tcPr>
          <w:p w:rsidR="0022514D" w:rsidRDefault="000A6A2A" w:rsidP="0022514D">
            <w:pPr>
              <w:ind w:firstLine="0"/>
              <w:jc w:val="right"/>
              <w:rPr>
                <w:noProof/>
                <w:lang w:eastAsia="en-PH"/>
              </w:rPr>
            </w:pPr>
            <w:r>
              <w:rPr>
                <w:noProof/>
                <w:lang w:eastAsia="en-PH"/>
              </w:rPr>
              <w:t>22</w:t>
            </w:r>
          </w:p>
        </w:tc>
      </w:tr>
      <w:tr w:rsidR="0022514D" w:rsidTr="0022514D">
        <w:tc>
          <w:tcPr>
            <w:tcW w:w="1271" w:type="dxa"/>
          </w:tcPr>
          <w:p w:rsidR="0022514D" w:rsidRDefault="004A20BA" w:rsidP="0022514D">
            <w:pPr>
              <w:ind w:firstLine="0"/>
              <w:jc w:val="center"/>
              <w:rPr>
                <w:noProof/>
                <w:lang w:eastAsia="en-PH"/>
              </w:rPr>
            </w:pPr>
            <w:r>
              <w:rPr>
                <w:noProof/>
                <w:lang w:eastAsia="en-PH"/>
              </w:rPr>
              <w:t>2</w:t>
            </w:r>
          </w:p>
        </w:tc>
        <w:tc>
          <w:tcPr>
            <w:tcW w:w="5387" w:type="dxa"/>
          </w:tcPr>
          <w:p w:rsidR="0022514D" w:rsidRDefault="0080075C" w:rsidP="0022514D">
            <w:pPr>
              <w:ind w:firstLine="0"/>
              <w:rPr>
                <w:noProof/>
                <w:lang w:eastAsia="en-PH"/>
              </w:rPr>
            </w:pPr>
            <w:r>
              <w:rPr>
                <w:noProof/>
                <w:lang w:eastAsia="en-PH"/>
              </w:rPr>
              <w:t>The Conceptual Model of the S</w:t>
            </w:r>
            <w:r w:rsidR="0022514D">
              <w:rPr>
                <w:noProof/>
                <w:lang w:eastAsia="en-PH"/>
              </w:rPr>
              <w:t>tudy</w:t>
            </w:r>
          </w:p>
        </w:tc>
        <w:tc>
          <w:tcPr>
            <w:tcW w:w="1252" w:type="dxa"/>
          </w:tcPr>
          <w:p w:rsidR="0022514D" w:rsidRDefault="000A6A2A" w:rsidP="0022514D">
            <w:pPr>
              <w:ind w:firstLine="0"/>
              <w:jc w:val="right"/>
              <w:rPr>
                <w:noProof/>
                <w:lang w:eastAsia="en-PH"/>
              </w:rPr>
            </w:pPr>
            <w:r>
              <w:rPr>
                <w:noProof/>
                <w:lang w:eastAsia="en-PH"/>
              </w:rPr>
              <w:t>39</w:t>
            </w:r>
          </w:p>
        </w:tc>
      </w:tr>
      <w:tr w:rsidR="0022514D" w:rsidTr="0022514D">
        <w:tc>
          <w:tcPr>
            <w:tcW w:w="1271" w:type="dxa"/>
          </w:tcPr>
          <w:p w:rsidR="0022514D" w:rsidRDefault="004A20BA" w:rsidP="0022514D">
            <w:pPr>
              <w:ind w:firstLine="0"/>
              <w:jc w:val="center"/>
              <w:rPr>
                <w:noProof/>
                <w:lang w:eastAsia="en-PH"/>
              </w:rPr>
            </w:pPr>
            <w:r>
              <w:rPr>
                <w:noProof/>
                <w:lang w:eastAsia="en-PH"/>
              </w:rPr>
              <w:t>3</w:t>
            </w:r>
          </w:p>
        </w:tc>
        <w:tc>
          <w:tcPr>
            <w:tcW w:w="5387" w:type="dxa"/>
          </w:tcPr>
          <w:p w:rsidR="0022514D" w:rsidRDefault="0080075C" w:rsidP="0022514D">
            <w:pPr>
              <w:ind w:firstLine="0"/>
              <w:rPr>
                <w:noProof/>
                <w:lang w:eastAsia="en-PH"/>
              </w:rPr>
            </w:pPr>
            <w:r>
              <w:rPr>
                <w:noProof/>
                <w:lang w:eastAsia="en-PH"/>
              </w:rPr>
              <w:t>SAMUEL Project D</w:t>
            </w:r>
            <w:r w:rsidR="0022514D">
              <w:rPr>
                <w:noProof/>
                <w:lang w:eastAsia="en-PH"/>
              </w:rPr>
              <w:t>esign</w:t>
            </w:r>
          </w:p>
        </w:tc>
        <w:tc>
          <w:tcPr>
            <w:tcW w:w="1252" w:type="dxa"/>
          </w:tcPr>
          <w:p w:rsidR="0022514D" w:rsidRDefault="000A6A2A" w:rsidP="0022514D">
            <w:pPr>
              <w:ind w:firstLine="0"/>
              <w:jc w:val="right"/>
              <w:rPr>
                <w:noProof/>
                <w:lang w:eastAsia="en-PH"/>
              </w:rPr>
            </w:pPr>
            <w:r>
              <w:rPr>
                <w:noProof/>
                <w:lang w:eastAsia="en-PH"/>
              </w:rPr>
              <w:t>44</w:t>
            </w:r>
          </w:p>
        </w:tc>
      </w:tr>
      <w:tr w:rsidR="0022514D" w:rsidTr="0022514D">
        <w:tc>
          <w:tcPr>
            <w:tcW w:w="1271" w:type="dxa"/>
          </w:tcPr>
          <w:p w:rsidR="0022514D" w:rsidRDefault="004A20BA" w:rsidP="0022514D">
            <w:pPr>
              <w:ind w:firstLine="0"/>
              <w:jc w:val="center"/>
              <w:rPr>
                <w:noProof/>
                <w:lang w:eastAsia="en-PH"/>
              </w:rPr>
            </w:pPr>
            <w:r>
              <w:rPr>
                <w:noProof/>
                <w:lang w:eastAsia="en-PH"/>
              </w:rPr>
              <w:t>4</w:t>
            </w:r>
          </w:p>
        </w:tc>
        <w:tc>
          <w:tcPr>
            <w:tcW w:w="5387" w:type="dxa"/>
          </w:tcPr>
          <w:p w:rsidR="0022514D" w:rsidRDefault="0080075C" w:rsidP="0022514D">
            <w:pPr>
              <w:ind w:firstLine="0"/>
              <w:rPr>
                <w:noProof/>
                <w:lang w:eastAsia="en-PH"/>
              </w:rPr>
            </w:pPr>
            <w:r>
              <w:rPr>
                <w:noProof/>
                <w:lang w:eastAsia="en-PH"/>
              </w:rPr>
              <w:t>Bayesian I</w:t>
            </w:r>
            <w:r w:rsidR="0022514D">
              <w:rPr>
                <w:noProof/>
                <w:lang w:eastAsia="en-PH"/>
              </w:rPr>
              <w:t>nference</w:t>
            </w:r>
          </w:p>
        </w:tc>
        <w:tc>
          <w:tcPr>
            <w:tcW w:w="1252" w:type="dxa"/>
          </w:tcPr>
          <w:p w:rsidR="0022514D" w:rsidRDefault="000A6A2A" w:rsidP="0022514D">
            <w:pPr>
              <w:ind w:firstLine="0"/>
              <w:jc w:val="right"/>
              <w:rPr>
                <w:noProof/>
                <w:lang w:eastAsia="en-PH"/>
              </w:rPr>
            </w:pPr>
            <w:r>
              <w:rPr>
                <w:noProof/>
                <w:lang w:eastAsia="en-PH"/>
              </w:rPr>
              <w:t>48</w:t>
            </w:r>
          </w:p>
        </w:tc>
      </w:tr>
      <w:tr w:rsidR="0022514D" w:rsidTr="0022514D">
        <w:tc>
          <w:tcPr>
            <w:tcW w:w="1271" w:type="dxa"/>
          </w:tcPr>
          <w:p w:rsidR="0022514D" w:rsidRDefault="004A20BA" w:rsidP="0022514D">
            <w:pPr>
              <w:ind w:firstLine="0"/>
              <w:jc w:val="center"/>
              <w:rPr>
                <w:noProof/>
                <w:lang w:eastAsia="en-PH"/>
              </w:rPr>
            </w:pPr>
            <w:r>
              <w:rPr>
                <w:noProof/>
                <w:lang w:eastAsia="en-PH"/>
              </w:rPr>
              <w:t>5</w:t>
            </w:r>
          </w:p>
        </w:tc>
        <w:tc>
          <w:tcPr>
            <w:tcW w:w="5387" w:type="dxa"/>
          </w:tcPr>
          <w:p w:rsidR="0022514D" w:rsidRDefault="0080075C" w:rsidP="0022514D">
            <w:pPr>
              <w:ind w:firstLine="0"/>
              <w:rPr>
                <w:noProof/>
                <w:lang w:eastAsia="en-PH"/>
              </w:rPr>
            </w:pPr>
            <w:r>
              <w:rPr>
                <w:noProof/>
                <w:lang w:eastAsia="en-PH"/>
              </w:rPr>
              <w:t>Landing P</w:t>
            </w:r>
            <w:r w:rsidR="0022514D">
              <w:rPr>
                <w:noProof/>
                <w:lang w:eastAsia="en-PH"/>
              </w:rPr>
              <w:t>age</w:t>
            </w:r>
          </w:p>
        </w:tc>
        <w:tc>
          <w:tcPr>
            <w:tcW w:w="1252" w:type="dxa"/>
          </w:tcPr>
          <w:p w:rsidR="0022514D" w:rsidRDefault="000A6A2A" w:rsidP="0022514D">
            <w:pPr>
              <w:ind w:firstLine="0"/>
              <w:jc w:val="right"/>
              <w:rPr>
                <w:noProof/>
                <w:lang w:eastAsia="en-PH"/>
              </w:rPr>
            </w:pPr>
            <w:r>
              <w:rPr>
                <w:noProof/>
                <w:lang w:eastAsia="en-PH"/>
              </w:rPr>
              <w:t>60</w:t>
            </w:r>
          </w:p>
        </w:tc>
      </w:tr>
      <w:tr w:rsidR="0022514D" w:rsidTr="0022514D">
        <w:tc>
          <w:tcPr>
            <w:tcW w:w="1271" w:type="dxa"/>
          </w:tcPr>
          <w:p w:rsidR="0022514D" w:rsidRDefault="004A20BA" w:rsidP="0022514D">
            <w:pPr>
              <w:ind w:firstLine="0"/>
              <w:jc w:val="center"/>
              <w:rPr>
                <w:noProof/>
                <w:lang w:eastAsia="en-PH"/>
              </w:rPr>
            </w:pPr>
            <w:r>
              <w:rPr>
                <w:noProof/>
                <w:lang w:eastAsia="en-PH"/>
              </w:rPr>
              <w:t>6</w:t>
            </w:r>
          </w:p>
        </w:tc>
        <w:tc>
          <w:tcPr>
            <w:tcW w:w="5387" w:type="dxa"/>
          </w:tcPr>
          <w:p w:rsidR="0022514D" w:rsidRDefault="0022514D" w:rsidP="0022514D">
            <w:pPr>
              <w:ind w:firstLine="0"/>
              <w:rPr>
                <w:noProof/>
                <w:lang w:eastAsia="en-PH"/>
              </w:rPr>
            </w:pPr>
            <w:r>
              <w:rPr>
                <w:noProof/>
                <w:lang w:eastAsia="en-PH"/>
              </w:rPr>
              <w:t>About SAMUEL API page</w:t>
            </w:r>
          </w:p>
        </w:tc>
        <w:tc>
          <w:tcPr>
            <w:tcW w:w="1252" w:type="dxa"/>
          </w:tcPr>
          <w:p w:rsidR="0022514D" w:rsidRDefault="000A6A2A" w:rsidP="0022514D">
            <w:pPr>
              <w:ind w:firstLine="0"/>
              <w:jc w:val="right"/>
              <w:rPr>
                <w:noProof/>
                <w:lang w:eastAsia="en-PH"/>
              </w:rPr>
            </w:pPr>
            <w:r>
              <w:rPr>
                <w:noProof/>
                <w:lang w:eastAsia="en-PH"/>
              </w:rPr>
              <w:t>61</w:t>
            </w:r>
          </w:p>
        </w:tc>
      </w:tr>
      <w:tr w:rsidR="0022514D" w:rsidTr="0022514D">
        <w:tc>
          <w:tcPr>
            <w:tcW w:w="1271" w:type="dxa"/>
          </w:tcPr>
          <w:p w:rsidR="0022514D" w:rsidRDefault="004A20BA" w:rsidP="0022514D">
            <w:pPr>
              <w:ind w:firstLine="0"/>
              <w:jc w:val="center"/>
              <w:rPr>
                <w:noProof/>
                <w:lang w:eastAsia="en-PH"/>
              </w:rPr>
            </w:pPr>
            <w:r>
              <w:rPr>
                <w:noProof/>
                <w:lang w:eastAsia="en-PH"/>
              </w:rPr>
              <w:t>7</w:t>
            </w:r>
          </w:p>
        </w:tc>
        <w:tc>
          <w:tcPr>
            <w:tcW w:w="5387" w:type="dxa"/>
          </w:tcPr>
          <w:p w:rsidR="0022514D" w:rsidRDefault="0080075C" w:rsidP="0022514D">
            <w:pPr>
              <w:ind w:firstLine="0"/>
              <w:rPr>
                <w:noProof/>
                <w:lang w:eastAsia="en-PH"/>
              </w:rPr>
            </w:pPr>
            <w:r>
              <w:rPr>
                <w:noProof/>
                <w:lang w:eastAsia="en-PH"/>
              </w:rPr>
              <w:t>Developer's Registration P</w:t>
            </w:r>
            <w:r w:rsidR="0022514D">
              <w:rPr>
                <w:noProof/>
                <w:lang w:eastAsia="en-PH"/>
              </w:rPr>
              <w:t>age</w:t>
            </w:r>
          </w:p>
        </w:tc>
        <w:tc>
          <w:tcPr>
            <w:tcW w:w="1252" w:type="dxa"/>
          </w:tcPr>
          <w:p w:rsidR="0022514D" w:rsidRDefault="000A6A2A" w:rsidP="0022514D">
            <w:pPr>
              <w:ind w:firstLine="0"/>
              <w:jc w:val="right"/>
              <w:rPr>
                <w:noProof/>
                <w:lang w:eastAsia="en-PH"/>
              </w:rPr>
            </w:pPr>
            <w:r>
              <w:rPr>
                <w:noProof/>
                <w:lang w:eastAsia="en-PH"/>
              </w:rPr>
              <w:t>61</w:t>
            </w:r>
          </w:p>
        </w:tc>
      </w:tr>
      <w:tr w:rsidR="0022514D" w:rsidTr="0022514D">
        <w:tc>
          <w:tcPr>
            <w:tcW w:w="1271" w:type="dxa"/>
          </w:tcPr>
          <w:p w:rsidR="0022514D" w:rsidRDefault="004A20BA" w:rsidP="0022514D">
            <w:pPr>
              <w:ind w:firstLine="0"/>
              <w:jc w:val="center"/>
              <w:rPr>
                <w:noProof/>
                <w:lang w:eastAsia="en-PH"/>
              </w:rPr>
            </w:pPr>
            <w:r>
              <w:rPr>
                <w:noProof/>
                <w:lang w:eastAsia="en-PH"/>
              </w:rPr>
              <w:t>8</w:t>
            </w:r>
          </w:p>
        </w:tc>
        <w:tc>
          <w:tcPr>
            <w:tcW w:w="5387" w:type="dxa"/>
          </w:tcPr>
          <w:p w:rsidR="0022514D" w:rsidRDefault="0080075C" w:rsidP="0022514D">
            <w:pPr>
              <w:ind w:firstLine="0"/>
              <w:rPr>
                <w:noProof/>
                <w:lang w:eastAsia="en-PH"/>
              </w:rPr>
            </w:pPr>
            <w:r>
              <w:rPr>
                <w:noProof/>
                <w:lang w:eastAsia="en-PH"/>
              </w:rPr>
              <w:t>API Key Creation P</w:t>
            </w:r>
            <w:r w:rsidR="0022514D">
              <w:rPr>
                <w:noProof/>
                <w:lang w:eastAsia="en-PH"/>
              </w:rPr>
              <w:t>age</w:t>
            </w:r>
          </w:p>
        </w:tc>
        <w:tc>
          <w:tcPr>
            <w:tcW w:w="1252" w:type="dxa"/>
          </w:tcPr>
          <w:p w:rsidR="0022514D" w:rsidRDefault="00F162D6" w:rsidP="0022514D">
            <w:pPr>
              <w:ind w:firstLine="0"/>
              <w:jc w:val="right"/>
              <w:rPr>
                <w:noProof/>
                <w:lang w:eastAsia="en-PH"/>
              </w:rPr>
            </w:pPr>
            <w:r>
              <w:rPr>
                <w:noProof/>
                <w:lang w:eastAsia="en-PH"/>
              </w:rPr>
              <w:t>62</w:t>
            </w:r>
          </w:p>
        </w:tc>
      </w:tr>
      <w:tr w:rsidR="0022514D" w:rsidTr="0022514D">
        <w:tc>
          <w:tcPr>
            <w:tcW w:w="1271" w:type="dxa"/>
          </w:tcPr>
          <w:p w:rsidR="0022514D" w:rsidRDefault="004A20BA" w:rsidP="0022514D">
            <w:pPr>
              <w:ind w:firstLine="0"/>
              <w:jc w:val="center"/>
              <w:rPr>
                <w:noProof/>
                <w:lang w:eastAsia="en-PH"/>
              </w:rPr>
            </w:pPr>
            <w:r>
              <w:rPr>
                <w:noProof/>
                <w:lang w:eastAsia="en-PH"/>
              </w:rPr>
              <w:t>9</w:t>
            </w:r>
          </w:p>
        </w:tc>
        <w:tc>
          <w:tcPr>
            <w:tcW w:w="5387" w:type="dxa"/>
          </w:tcPr>
          <w:p w:rsidR="0022514D" w:rsidRDefault="0080075C" w:rsidP="0022514D">
            <w:pPr>
              <w:ind w:firstLine="0"/>
              <w:rPr>
                <w:noProof/>
                <w:lang w:eastAsia="en-PH"/>
              </w:rPr>
            </w:pPr>
            <w:r>
              <w:rPr>
                <w:noProof/>
                <w:lang w:eastAsia="en-PH"/>
              </w:rPr>
              <w:t>Documentation P</w:t>
            </w:r>
            <w:r w:rsidR="0022514D">
              <w:rPr>
                <w:noProof/>
                <w:lang w:eastAsia="en-PH"/>
              </w:rPr>
              <w:t>age</w:t>
            </w:r>
          </w:p>
        </w:tc>
        <w:tc>
          <w:tcPr>
            <w:tcW w:w="1252" w:type="dxa"/>
          </w:tcPr>
          <w:p w:rsidR="0022514D" w:rsidRDefault="00F162D6" w:rsidP="0022514D">
            <w:pPr>
              <w:ind w:firstLine="0"/>
              <w:jc w:val="right"/>
              <w:rPr>
                <w:noProof/>
                <w:lang w:eastAsia="en-PH"/>
              </w:rPr>
            </w:pPr>
            <w:r>
              <w:rPr>
                <w:noProof/>
                <w:lang w:eastAsia="en-PH"/>
              </w:rPr>
              <w:t>62</w:t>
            </w:r>
          </w:p>
        </w:tc>
      </w:tr>
      <w:tr w:rsidR="0022514D" w:rsidTr="0022514D">
        <w:tc>
          <w:tcPr>
            <w:tcW w:w="1271" w:type="dxa"/>
          </w:tcPr>
          <w:p w:rsidR="0022514D" w:rsidRDefault="004A20BA" w:rsidP="0022514D">
            <w:pPr>
              <w:ind w:firstLine="0"/>
              <w:jc w:val="center"/>
              <w:rPr>
                <w:noProof/>
                <w:lang w:eastAsia="en-PH"/>
              </w:rPr>
            </w:pPr>
            <w:r>
              <w:rPr>
                <w:noProof/>
                <w:lang w:eastAsia="en-PH"/>
              </w:rPr>
              <w:t>10</w:t>
            </w:r>
          </w:p>
        </w:tc>
        <w:tc>
          <w:tcPr>
            <w:tcW w:w="5387" w:type="dxa"/>
          </w:tcPr>
          <w:p w:rsidR="0022514D" w:rsidRDefault="0080075C" w:rsidP="0022514D">
            <w:pPr>
              <w:ind w:firstLine="0"/>
              <w:rPr>
                <w:noProof/>
                <w:lang w:eastAsia="en-PH"/>
              </w:rPr>
            </w:pPr>
            <w:r>
              <w:rPr>
                <w:noProof/>
                <w:lang w:eastAsia="en-PH"/>
              </w:rPr>
              <w:t>API Keys P</w:t>
            </w:r>
            <w:r w:rsidR="0022514D">
              <w:rPr>
                <w:noProof/>
                <w:lang w:eastAsia="en-PH"/>
              </w:rPr>
              <w:t>age</w:t>
            </w:r>
          </w:p>
        </w:tc>
        <w:tc>
          <w:tcPr>
            <w:tcW w:w="1252" w:type="dxa"/>
          </w:tcPr>
          <w:p w:rsidR="0022514D" w:rsidRDefault="00F162D6" w:rsidP="0022514D">
            <w:pPr>
              <w:ind w:firstLine="0"/>
              <w:jc w:val="right"/>
              <w:rPr>
                <w:noProof/>
                <w:lang w:eastAsia="en-PH"/>
              </w:rPr>
            </w:pPr>
            <w:r>
              <w:rPr>
                <w:noProof/>
                <w:lang w:eastAsia="en-PH"/>
              </w:rPr>
              <w:t>63</w:t>
            </w:r>
          </w:p>
        </w:tc>
      </w:tr>
      <w:tr w:rsidR="0022514D" w:rsidTr="0022514D">
        <w:tc>
          <w:tcPr>
            <w:tcW w:w="1271" w:type="dxa"/>
          </w:tcPr>
          <w:p w:rsidR="0022514D" w:rsidRDefault="004A20BA" w:rsidP="0022514D">
            <w:pPr>
              <w:ind w:firstLine="0"/>
              <w:jc w:val="center"/>
              <w:rPr>
                <w:noProof/>
                <w:lang w:eastAsia="en-PH"/>
              </w:rPr>
            </w:pPr>
            <w:r>
              <w:rPr>
                <w:noProof/>
                <w:lang w:eastAsia="en-PH"/>
              </w:rPr>
              <w:t>11</w:t>
            </w:r>
          </w:p>
        </w:tc>
        <w:tc>
          <w:tcPr>
            <w:tcW w:w="5387" w:type="dxa"/>
          </w:tcPr>
          <w:p w:rsidR="0022514D" w:rsidRDefault="0080075C" w:rsidP="0022514D">
            <w:pPr>
              <w:ind w:firstLine="0"/>
              <w:rPr>
                <w:noProof/>
                <w:lang w:eastAsia="en-PH"/>
              </w:rPr>
            </w:pPr>
            <w:r>
              <w:rPr>
                <w:noProof/>
                <w:lang w:eastAsia="en-PH"/>
              </w:rPr>
              <w:t>Developer's Dashoard P</w:t>
            </w:r>
            <w:r w:rsidR="0022514D">
              <w:rPr>
                <w:noProof/>
                <w:lang w:eastAsia="en-PH"/>
              </w:rPr>
              <w:t>age</w:t>
            </w:r>
          </w:p>
        </w:tc>
        <w:tc>
          <w:tcPr>
            <w:tcW w:w="1252" w:type="dxa"/>
          </w:tcPr>
          <w:p w:rsidR="0022514D" w:rsidRDefault="00F162D6" w:rsidP="0022514D">
            <w:pPr>
              <w:ind w:firstLine="0"/>
              <w:jc w:val="right"/>
              <w:rPr>
                <w:noProof/>
                <w:lang w:eastAsia="en-PH"/>
              </w:rPr>
            </w:pPr>
            <w:r>
              <w:rPr>
                <w:noProof/>
                <w:lang w:eastAsia="en-PH"/>
              </w:rPr>
              <w:t>63</w:t>
            </w:r>
          </w:p>
        </w:tc>
      </w:tr>
      <w:tr w:rsidR="0022514D" w:rsidTr="0022514D">
        <w:tc>
          <w:tcPr>
            <w:tcW w:w="1271" w:type="dxa"/>
          </w:tcPr>
          <w:p w:rsidR="0022514D" w:rsidRDefault="004A20BA" w:rsidP="0022514D">
            <w:pPr>
              <w:ind w:firstLine="0"/>
              <w:jc w:val="center"/>
              <w:rPr>
                <w:noProof/>
                <w:lang w:eastAsia="en-PH"/>
              </w:rPr>
            </w:pPr>
            <w:r>
              <w:rPr>
                <w:noProof/>
                <w:lang w:eastAsia="en-PH"/>
              </w:rPr>
              <w:t>12</w:t>
            </w:r>
          </w:p>
        </w:tc>
        <w:tc>
          <w:tcPr>
            <w:tcW w:w="5387" w:type="dxa"/>
          </w:tcPr>
          <w:p w:rsidR="0022514D" w:rsidRDefault="0080075C" w:rsidP="0022514D">
            <w:pPr>
              <w:ind w:firstLine="0"/>
              <w:rPr>
                <w:noProof/>
                <w:lang w:eastAsia="en-PH"/>
              </w:rPr>
            </w:pPr>
            <w:r>
              <w:rPr>
                <w:noProof/>
                <w:lang w:eastAsia="en-PH"/>
              </w:rPr>
              <w:t>SAMUEL API Linkifier Landing P</w:t>
            </w:r>
            <w:r w:rsidR="0022514D">
              <w:rPr>
                <w:noProof/>
                <w:lang w:eastAsia="en-PH"/>
              </w:rPr>
              <w:t>age</w:t>
            </w:r>
          </w:p>
        </w:tc>
        <w:tc>
          <w:tcPr>
            <w:tcW w:w="1252" w:type="dxa"/>
          </w:tcPr>
          <w:p w:rsidR="0022514D" w:rsidRDefault="00F162D6" w:rsidP="0022514D">
            <w:pPr>
              <w:ind w:firstLine="0"/>
              <w:jc w:val="right"/>
              <w:rPr>
                <w:noProof/>
                <w:lang w:eastAsia="en-PH"/>
              </w:rPr>
            </w:pPr>
            <w:r>
              <w:rPr>
                <w:noProof/>
                <w:lang w:eastAsia="en-PH"/>
              </w:rPr>
              <w:t>64</w:t>
            </w:r>
          </w:p>
        </w:tc>
      </w:tr>
      <w:tr w:rsidR="0022514D" w:rsidTr="0022514D">
        <w:tc>
          <w:tcPr>
            <w:tcW w:w="1271" w:type="dxa"/>
          </w:tcPr>
          <w:p w:rsidR="0022514D" w:rsidRDefault="004A20BA" w:rsidP="0022514D">
            <w:pPr>
              <w:ind w:firstLine="0"/>
              <w:jc w:val="center"/>
              <w:rPr>
                <w:noProof/>
                <w:lang w:eastAsia="en-PH"/>
              </w:rPr>
            </w:pPr>
            <w:r>
              <w:rPr>
                <w:noProof/>
                <w:lang w:eastAsia="en-PH"/>
              </w:rPr>
              <w:t>13</w:t>
            </w:r>
          </w:p>
        </w:tc>
        <w:tc>
          <w:tcPr>
            <w:tcW w:w="5387" w:type="dxa"/>
          </w:tcPr>
          <w:p w:rsidR="0022514D" w:rsidRDefault="0080075C" w:rsidP="0022514D">
            <w:pPr>
              <w:ind w:firstLine="0"/>
              <w:rPr>
                <w:noProof/>
                <w:lang w:eastAsia="en-PH"/>
              </w:rPr>
            </w:pPr>
            <w:r>
              <w:rPr>
                <w:noProof/>
                <w:lang w:eastAsia="en-PH"/>
              </w:rPr>
              <w:t>Linkifier P</w:t>
            </w:r>
            <w:r w:rsidR="0022514D">
              <w:rPr>
                <w:noProof/>
                <w:lang w:eastAsia="en-PH"/>
              </w:rPr>
              <w:t>age</w:t>
            </w:r>
          </w:p>
        </w:tc>
        <w:tc>
          <w:tcPr>
            <w:tcW w:w="1252" w:type="dxa"/>
          </w:tcPr>
          <w:p w:rsidR="0022514D" w:rsidRDefault="00F162D6" w:rsidP="0022514D">
            <w:pPr>
              <w:ind w:firstLine="0"/>
              <w:jc w:val="right"/>
              <w:rPr>
                <w:noProof/>
                <w:lang w:eastAsia="en-PH"/>
              </w:rPr>
            </w:pPr>
            <w:r>
              <w:rPr>
                <w:noProof/>
                <w:lang w:eastAsia="en-PH"/>
              </w:rPr>
              <w:t>64</w:t>
            </w:r>
          </w:p>
        </w:tc>
      </w:tr>
      <w:tr w:rsidR="0022514D" w:rsidTr="0022514D">
        <w:tc>
          <w:tcPr>
            <w:tcW w:w="1271" w:type="dxa"/>
          </w:tcPr>
          <w:p w:rsidR="0022514D" w:rsidRDefault="004A20BA" w:rsidP="0022514D">
            <w:pPr>
              <w:ind w:firstLine="0"/>
              <w:jc w:val="center"/>
              <w:rPr>
                <w:noProof/>
                <w:lang w:eastAsia="en-PH"/>
              </w:rPr>
            </w:pPr>
            <w:r>
              <w:rPr>
                <w:noProof/>
                <w:lang w:eastAsia="en-PH"/>
              </w:rPr>
              <w:t>14</w:t>
            </w:r>
          </w:p>
        </w:tc>
        <w:tc>
          <w:tcPr>
            <w:tcW w:w="5387" w:type="dxa"/>
          </w:tcPr>
          <w:p w:rsidR="0022514D" w:rsidRDefault="0080075C" w:rsidP="0022514D">
            <w:pPr>
              <w:ind w:firstLine="0"/>
              <w:rPr>
                <w:noProof/>
                <w:lang w:eastAsia="en-PH"/>
              </w:rPr>
            </w:pPr>
            <w:r>
              <w:rPr>
                <w:noProof/>
                <w:lang w:eastAsia="en-PH"/>
              </w:rPr>
              <w:t>Parsing S</w:t>
            </w:r>
            <w:r w:rsidR="0022514D">
              <w:rPr>
                <w:noProof/>
                <w:lang w:eastAsia="en-PH"/>
              </w:rPr>
              <w:t>tatus</w:t>
            </w:r>
          </w:p>
        </w:tc>
        <w:tc>
          <w:tcPr>
            <w:tcW w:w="1252" w:type="dxa"/>
          </w:tcPr>
          <w:p w:rsidR="0022514D" w:rsidRDefault="00F162D6" w:rsidP="0022514D">
            <w:pPr>
              <w:ind w:firstLine="0"/>
              <w:jc w:val="right"/>
              <w:rPr>
                <w:noProof/>
                <w:lang w:eastAsia="en-PH"/>
              </w:rPr>
            </w:pPr>
            <w:r>
              <w:rPr>
                <w:noProof/>
                <w:lang w:eastAsia="en-PH"/>
              </w:rPr>
              <w:t>65</w:t>
            </w:r>
          </w:p>
        </w:tc>
      </w:tr>
      <w:tr w:rsidR="0022514D" w:rsidTr="0022514D">
        <w:tc>
          <w:tcPr>
            <w:tcW w:w="1271" w:type="dxa"/>
          </w:tcPr>
          <w:p w:rsidR="0022514D" w:rsidRDefault="004A20BA" w:rsidP="0022514D">
            <w:pPr>
              <w:ind w:firstLine="0"/>
              <w:jc w:val="center"/>
              <w:rPr>
                <w:noProof/>
                <w:lang w:eastAsia="en-PH"/>
              </w:rPr>
            </w:pPr>
            <w:r>
              <w:rPr>
                <w:noProof/>
                <w:lang w:eastAsia="en-PH"/>
              </w:rPr>
              <w:t>15</w:t>
            </w:r>
          </w:p>
        </w:tc>
        <w:tc>
          <w:tcPr>
            <w:tcW w:w="5387" w:type="dxa"/>
          </w:tcPr>
          <w:p w:rsidR="0022514D" w:rsidRDefault="0080075C" w:rsidP="0022514D">
            <w:pPr>
              <w:ind w:firstLine="0"/>
              <w:rPr>
                <w:noProof/>
                <w:lang w:eastAsia="en-PH"/>
              </w:rPr>
            </w:pPr>
            <w:r>
              <w:rPr>
                <w:noProof/>
                <w:lang w:eastAsia="en-PH"/>
              </w:rPr>
              <w:t>Parsing C</w:t>
            </w:r>
            <w:r w:rsidR="0022514D">
              <w:rPr>
                <w:noProof/>
                <w:lang w:eastAsia="en-PH"/>
              </w:rPr>
              <w:t>omplete</w:t>
            </w:r>
          </w:p>
        </w:tc>
        <w:tc>
          <w:tcPr>
            <w:tcW w:w="1252" w:type="dxa"/>
          </w:tcPr>
          <w:p w:rsidR="0022514D" w:rsidRDefault="00F162D6" w:rsidP="0022514D">
            <w:pPr>
              <w:ind w:firstLine="0"/>
              <w:jc w:val="right"/>
              <w:rPr>
                <w:noProof/>
                <w:lang w:eastAsia="en-PH"/>
              </w:rPr>
            </w:pPr>
            <w:r>
              <w:rPr>
                <w:noProof/>
                <w:lang w:eastAsia="en-PH"/>
              </w:rPr>
              <w:t>65</w:t>
            </w:r>
          </w:p>
        </w:tc>
      </w:tr>
      <w:tr w:rsidR="0022514D" w:rsidTr="0022514D">
        <w:tc>
          <w:tcPr>
            <w:tcW w:w="1271" w:type="dxa"/>
          </w:tcPr>
          <w:p w:rsidR="0022514D" w:rsidRDefault="004A20BA" w:rsidP="0022514D">
            <w:pPr>
              <w:ind w:firstLine="0"/>
              <w:jc w:val="center"/>
              <w:rPr>
                <w:noProof/>
                <w:lang w:eastAsia="en-PH"/>
              </w:rPr>
            </w:pPr>
            <w:r>
              <w:rPr>
                <w:noProof/>
                <w:lang w:eastAsia="en-PH"/>
              </w:rPr>
              <w:t>16</w:t>
            </w:r>
          </w:p>
        </w:tc>
        <w:tc>
          <w:tcPr>
            <w:tcW w:w="5387" w:type="dxa"/>
          </w:tcPr>
          <w:p w:rsidR="0022514D" w:rsidRDefault="0080075C" w:rsidP="0022514D">
            <w:pPr>
              <w:ind w:firstLine="0"/>
              <w:rPr>
                <w:noProof/>
                <w:lang w:eastAsia="en-PH"/>
              </w:rPr>
            </w:pPr>
            <w:r>
              <w:rPr>
                <w:noProof/>
                <w:lang w:eastAsia="en-PH"/>
              </w:rPr>
              <w:t>Linkifier Result P</w:t>
            </w:r>
            <w:r w:rsidR="0022514D">
              <w:rPr>
                <w:noProof/>
                <w:lang w:eastAsia="en-PH"/>
              </w:rPr>
              <w:t>age</w:t>
            </w:r>
          </w:p>
        </w:tc>
        <w:tc>
          <w:tcPr>
            <w:tcW w:w="1252" w:type="dxa"/>
          </w:tcPr>
          <w:p w:rsidR="0022514D" w:rsidRDefault="00F162D6" w:rsidP="0022514D">
            <w:pPr>
              <w:ind w:firstLine="0"/>
              <w:jc w:val="right"/>
              <w:rPr>
                <w:noProof/>
                <w:lang w:eastAsia="en-PH"/>
              </w:rPr>
            </w:pPr>
            <w:r>
              <w:rPr>
                <w:noProof/>
                <w:lang w:eastAsia="en-PH"/>
              </w:rPr>
              <w:t>66</w:t>
            </w:r>
          </w:p>
        </w:tc>
      </w:tr>
      <w:tr w:rsidR="0022514D" w:rsidTr="0022514D">
        <w:tc>
          <w:tcPr>
            <w:tcW w:w="1271" w:type="dxa"/>
          </w:tcPr>
          <w:p w:rsidR="0022514D" w:rsidRDefault="004A20BA" w:rsidP="0022514D">
            <w:pPr>
              <w:ind w:firstLine="0"/>
              <w:jc w:val="center"/>
              <w:rPr>
                <w:noProof/>
                <w:lang w:eastAsia="en-PH"/>
              </w:rPr>
            </w:pPr>
            <w:r>
              <w:rPr>
                <w:noProof/>
                <w:lang w:eastAsia="en-PH"/>
              </w:rPr>
              <w:t>17</w:t>
            </w:r>
          </w:p>
        </w:tc>
        <w:tc>
          <w:tcPr>
            <w:tcW w:w="5387" w:type="dxa"/>
          </w:tcPr>
          <w:p w:rsidR="0022514D" w:rsidRDefault="0080075C" w:rsidP="0022514D">
            <w:pPr>
              <w:ind w:firstLine="0"/>
              <w:rPr>
                <w:noProof/>
                <w:lang w:eastAsia="en-PH"/>
              </w:rPr>
            </w:pPr>
            <w:r>
              <w:rPr>
                <w:noProof/>
                <w:lang w:eastAsia="en-PH"/>
              </w:rPr>
              <w:t>SAMUEL API Core Server L</w:t>
            </w:r>
            <w:r w:rsidR="0022514D">
              <w:rPr>
                <w:noProof/>
                <w:lang w:eastAsia="en-PH"/>
              </w:rPr>
              <w:t>og</w:t>
            </w:r>
          </w:p>
        </w:tc>
        <w:tc>
          <w:tcPr>
            <w:tcW w:w="1252" w:type="dxa"/>
          </w:tcPr>
          <w:p w:rsidR="0022514D" w:rsidRDefault="00F162D6" w:rsidP="0022514D">
            <w:pPr>
              <w:ind w:firstLine="0"/>
              <w:jc w:val="right"/>
              <w:rPr>
                <w:noProof/>
                <w:lang w:eastAsia="en-PH"/>
              </w:rPr>
            </w:pPr>
            <w:r>
              <w:rPr>
                <w:noProof/>
                <w:lang w:eastAsia="en-PH"/>
              </w:rPr>
              <w:t>66</w:t>
            </w:r>
          </w:p>
        </w:tc>
      </w:tr>
    </w:tbl>
    <w:p w:rsidR="0022514D" w:rsidRDefault="0022514D">
      <w:pPr>
        <w:spacing w:line="259" w:lineRule="auto"/>
        <w:ind w:firstLine="0"/>
        <w:rPr>
          <w:rFonts w:eastAsiaTheme="majorEastAsia" w:cstheme="majorBidi"/>
          <w:b/>
          <w:szCs w:val="32"/>
        </w:rPr>
      </w:pPr>
    </w:p>
    <w:p w:rsidR="0022514D" w:rsidRDefault="0022514D" w:rsidP="0022514D">
      <w:r>
        <w:br w:type="page"/>
      </w:r>
    </w:p>
    <w:p w:rsidR="00CE61D1" w:rsidRDefault="0022514D" w:rsidP="0022514D">
      <w:pPr>
        <w:pStyle w:val="Heading1"/>
      </w:pPr>
      <w:bookmarkStart w:id="10" w:name="_Toc508628273"/>
      <w:r>
        <w:lastRenderedPageBreak/>
        <w:t>List of Appendices</w:t>
      </w:r>
      <w:bookmarkEnd w:id="10"/>
    </w:p>
    <w:p w:rsidR="0022514D" w:rsidRDefault="0022514D">
      <w:pPr>
        <w:spacing w:line="259" w:lineRule="auto"/>
        <w:ind w:firstLine="0"/>
        <w:rPr>
          <w:rFonts w:eastAsiaTheme="majorEastAsia" w:cstheme="majorBidi"/>
          <w:b/>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5387"/>
        <w:gridCol w:w="1252"/>
      </w:tblGrid>
      <w:tr w:rsidR="0022514D" w:rsidTr="0022514D">
        <w:tc>
          <w:tcPr>
            <w:tcW w:w="1271" w:type="dxa"/>
            <w:shd w:val="clear" w:color="auto" w:fill="FFFFFF" w:themeFill="background1"/>
          </w:tcPr>
          <w:p w:rsidR="0022514D" w:rsidRPr="00D13B66" w:rsidRDefault="0022514D" w:rsidP="0022514D">
            <w:pPr>
              <w:ind w:firstLine="0"/>
              <w:jc w:val="center"/>
              <w:rPr>
                <w:b/>
                <w:noProof/>
                <w:lang w:eastAsia="en-PH"/>
              </w:rPr>
            </w:pPr>
            <w:r>
              <w:rPr>
                <w:b/>
                <w:noProof/>
                <w:lang w:eastAsia="en-PH"/>
              </w:rPr>
              <w:t>Appendix</w:t>
            </w:r>
          </w:p>
        </w:tc>
        <w:tc>
          <w:tcPr>
            <w:tcW w:w="5387" w:type="dxa"/>
          </w:tcPr>
          <w:p w:rsidR="0022514D" w:rsidRDefault="0022514D" w:rsidP="0022514D">
            <w:pPr>
              <w:ind w:firstLine="0"/>
              <w:rPr>
                <w:noProof/>
                <w:lang w:eastAsia="en-PH"/>
              </w:rPr>
            </w:pPr>
          </w:p>
        </w:tc>
        <w:tc>
          <w:tcPr>
            <w:tcW w:w="1252" w:type="dxa"/>
          </w:tcPr>
          <w:p w:rsidR="0022514D" w:rsidRPr="00D13B66" w:rsidRDefault="0022514D" w:rsidP="0022514D">
            <w:pPr>
              <w:ind w:firstLine="0"/>
              <w:jc w:val="right"/>
              <w:rPr>
                <w:b/>
                <w:noProof/>
                <w:lang w:eastAsia="en-PH"/>
              </w:rPr>
            </w:pPr>
            <w:r w:rsidRPr="00D13B66">
              <w:rPr>
                <w:b/>
                <w:noProof/>
                <w:lang w:eastAsia="en-PH"/>
              </w:rPr>
              <w:t>Page</w:t>
            </w:r>
          </w:p>
        </w:tc>
      </w:tr>
      <w:tr w:rsidR="0022514D" w:rsidTr="0022514D">
        <w:tc>
          <w:tcPr>
            <w:tcW w:w="1271" w:type="dxa"/>
          </w:tcPr>
          <w:p w:rsidR="0022514D" w:rsidRDefault="0022514D" w:rsidP="0022514D">
            <w:pPr>
              <w:ind w:firstLine="0"/>
              <w:jc w:val="center"/>
              <w:rPr>
                <w:noProof/>
                <w:lang w:eastAsia="en-PH"/>
              </w:rPr>
            </w:pPr>
            <w:r>
              <w:rPr>
                <w:noProof/>
                <w:lang w:eastAsia="en-PH"/>
              </w:rPr>
              <w:t>A</w:t>
            </w:r>
          </w:p>
        </w:tc>
        <w:tc>
          <w:tcPr>
            <w:tcW w:w="5387" w:type="dxa"/>
          </w:tcPr>
          <w:p w:rsidR="0022514D" w:rsidRDefault="002C0326" w:rsidP="0022514D">
            <w:pPr>
              <w:ind w:firstLine="0"/>
              <w:rPr>
                <w:noProof/>
                <w:lang w:eastAsia="en-PH"/>
              </w:rPr>
            </w:pPr>
            <w:r>
              <w:rPr>
                <w:noProof/>
                <w:lang w:eastAsia="en-PH"/>
              </w:rPr>
              <w:t>Evalutaion Instrument</w:t>
            </w:r>
          </w:p>
        </w:tc>
        <w:tc>
          <w:tcPr>
            <w:tcW w:w="1252" w:type="dxa"/>
          </w:tcPr>
          <w:p w:rsidR="0022514D" w:rsidRDefault="00927562" w:rsidP="0022514D">
            <w:pPr>
              <w:ind w:firstLine="0"/>
              <w:jc w:val="right"/>
              <w:rPr>
                <w:noProof/>
                <w:lang w:eastAsia="en-PH"/>
              </w:rPr>
            </w:pPr>
            <w:r>
              <w:rPr>
                <w:noProof/>
                <w:lang w:eastAsia="en-PH"/>
              </w:rPr>
              <w:t>79</w:t>
            </w:r>
          </w:p>
        </w:tc>
      </w:tr>
      <w:tr w:rsidR="0022514D" w:rsidTr="0022514D">
        <w:tc>
          <w:tcPr>
            <w:tcW w:w="1271" w:type="dxa"/>
          </w:tcPr>
          <w:p w:rsidR="0022514D" w:rsidRDefault="0022514D" w:rsidP="0022514D">
            <w:pPr>
              <w:tabs>
                <w:tab w:val="left" w:pos="352"/>
                <w:tab w:val="center" w:pos="527"/>
              </w:tabs>
              <w:ind w:firstLine="0"/>
              <w:rPr>
                <w:noProof/>
                <w:lang w:eastAsia="en-PH"/>
              </w:rPr>
            </w:pPr>
            <w:r>
              <w:rPr>
                <w:noProof/>
                <w:lang w:eastAsia="en-PH"/>
              </w:rPr>
              <w:tab/>
            </w:r>
            <w:r>
              <w:rPr>
                <w:noProof/>
                <w:lang w:eastAsia="en-PH"/>
              </w:rPr>
              <w:tab/>
              <w:t>B</w:t>
            </w:r>
          </w:p>
        </w:tc>
        <w:tc>
          <w:tcPr>
            <w:tcW w:w="5387" w:type="dxa"/>
          </w:tcPr>
          <w:p w:rsidR="0022514D" w:rsidRDefault="002C0326" w:rsidP="0022514D">
            <w:pPr>
              <w:ind w:firstLine="0"/>
              <w:rPr>
                <w:noProof/>
                <w:lang w:eastAsia="en-PH"/>
              </w:rPr>
            </w:pPr>
            <w:r>
              <w:rPr>
                <w:noProof/>
                <w:lang w:eastAsia="en-PH"/>
              </w:rPr>
              <w:t>Answered Evalution Sheet</w:t>
            </w:r>
          </w:p>
        </w:tc>
        <w:tc>
          <w:tcPr>
            <w:tcW w:w="1252" w:type="dxa"/>
          </w:tcPr>
          <w:p w:rsidR="0022514D" w:rsidRDefault="00927562" w:rsidP="0022514D">
            <w:pPr>
              <w:ind w:firstLine="0"/>
              <w:jc w:val="right"/>
              <w:rPr>
                <w:noProof/>
                <w:lang w:eastAsia="en-PH"/>
              </w:rPr>
            </w:pPr>
            <w:r>
              <w:rPr>
                <w:noProof/>
                <w:lang w:eastAsia="en-PH"/>
              </w:rPr>
              <w:t>81</w:t>
            </w:r>
          </w:p>
        </w:tc>
      </w:tr>
      <w:tr w:rsidR="0022514D" w:rsidTr="0022514D">
        <w:tc>
          <w:tcPr>
            <w:tcW w:w="1271" w:type="dxa"/>
          </w:tcPr>
          <w:p w:rsidR="0022514D" w:rsidRDefault="0022514D" w:rsidP="0022514D">
            <w:pPr>
              <w:ind w:firstLine="0"/>
              <w:jc w:val="center"/>
              <w:rPr>
                <w:noProof/>
                <w:lang w:eastAsia="en-PH"/>
              </w:rPr>
            </w:pPr>
            <w:r>
              <w:rPr>
                <w:noProof/>
                <w:lang w:eastAsia="en-PH"/>
              </w:rPr>
              <w:t>C</w:t>
            </w:r>
          </w:p>
        </w:tc>
        <w:tc>
          <w:tcPr>
            <w:tcW w:w="5387" w:type="dxa"/>
          </w:tcPr>
          <w:p w:rsidR="0022514D" w:rsidRDefault="002C0326" w:rsidP="001D7EDA">
            <w:pPr>
              <w:ind w:firstLine="0"/>
              <w:rPr>
                <w:noProof/>
                <w:lang w:eastAsia="en-PH"/>
              </w:rPr>
            </w:pPr>
            <w:r>
              <w:rPr>
                <w:noProof/>
                <w:lang w:eastAsia="en-PH"/>
              </w:rPr>
              <w:t xml:space="preserve">Summary of </w:t>
            </w:r>
            <w:r w:rsidR="001D7EDA">
              <w:rPr>
                <w:noProof/>
                <w:lang w:eastAsia="en-PH"/>
              </w:rPr>
              <w:t>Responses</w:t>
            </w:r>
          </w:p>
        </w:tc>
        <w:tc>
          <w:tcPr>
            <w:tcW w:w="1252" w:type="dxa"/>
          </w:tcPr>
          <w:p w:rsidR="0022514D" w:rsidRDefault="00927562" w:rsidP="0022514D">
            <w:pPr>
              <w:ind w:firstLine="0"/>
              <w:jc w:val="right"/>
              <w:rPr>
                <w:noProof/>
                <w:lang w:eastAsia="en-PH"/>
              </w:rPr>
            </w:pPr>
            <w:r>
              <w:rPr>
                <w:noProof/>
                <w:lang w:eastAsia="en-PH"/>
              </w:rPr>
              <w:t>82</w:t>
            </w:r>
          </w:p>
        </w:tc>
      </w:tr>
      <w:tr w:rsidR="0022514D" w:rsidTr="0022514D">
        <w:tc>
          <w:tcPr>
            <w:tcW w:w="1271" w:type="dxa"/>
          </w:tcPr>
          <w:p w:rsidR="0022514D" w:rsidRDefault="0022514D" w:rsidP="0022514D">
            <w:pPr>
              <w:ind w:firstLine="0"/>
              <w:jc w:val="center"/>
              <w:rPr>
                <w:noProof/>
                <w:lang w:eastAsia="en-PH"/>
              </w:rPr>
            </w:pPr>
            <w:r>
              <w:rPr>
                <w:noProof/>
                <w:lang w:eastAsia="en-PH"/>
              </w:rPr>
              <w:t>D</w:t>
            </w:r>
          </w:p>
        </w:tc>
        <w:tc>
          <w:tcPr>
            <w:tcW w:w="5387" w:type="dxa"/>
          </w:tcPr>
          <w:p w:rsidR="0022514D" w:rsidRDefault="002C0326" w:rsidP="0022514D">
            <w:pPr>
              <w:ind w:firstLine="0"/>
              <w:rPr>
                <w:noProof/>
                <w:lang w:eastAsia="en-PH"/>
              </w:rPr>
            </w:pPr>
            <w:r>
              <w:rPr>
                <w:noProof/>
                <w:lang w:eastAsia="en-PH"/>
              </w:rPr>
              <w:t>Gantt Chart</w:t>
            </w:r>
          </w:p>
        </w:tc>
        <w:tc>
          <w:tcPr>
            <w:tcW w:w="1252" w:type="dxa"/>
          </w:tcPr>
          <w:p w:rsidR="0022514D" w:rsidRDefault="00927562" w:rsidP="0022514D">
            <w:pPr>
              <w:ind w:firstLine="0"/>
              <w:jc w:val="right"/>
              <w:rPr>
                <w:noProof/>
                <w:lang w:eastAsia="en-PH"/>
              </w:rPr>
            </w:pPr>
            <w:r>
              <w:rPr>
                <w:noProof/>
                <w:lang w:eastAsia="en-PH"/>
              </w:rPr>
              <w:t>83</w:t>
            </w:r>
          </w:p>
        </w:tc>
      </w:tr>
      <w:tr w:rsidR="0022514D" w:rsidTr="0022514D">
        <w:tc>
          <w:tcPr>
            <w:tcW w:w="1271" w:type="dxa"/>
          </w:tcPr>
          <w:p w:rsidR="0022514D" w:rsidRDefault="0022514D" w:rsidP="0022514D">
            <w:pPr>
              <w:ind w:firstLine="0"/>
              <w:jc w:val="center"/>
              <w:rPr>
                <w:noProof/>
                <w:lang w:eastAsia="en-PH"/>
              </w:rPr>
            </w:pPr>
            <w:r>
              <w:rPr>
                <w:noProof/>
                <w:lang w:eastAsia="en-PH"/>
              </w:rPr>
              <w:t>E</w:t>
            </w:r>
          </w:p>
        </w:tc>
        <w:tc>
          <w:tcPr>
            <w:tcW w:w="5387" w:type="dxa"/>
          </w:tcPr>
          <w:p w:rsidR="0022514D" w:rsidRDefault="002C0326" w:rsidP="0022514D">
            <w:pPr>
              <w:ind w:firstLine="0"/>
              <w:rPr>
                <w:noProof/>
                <w:lang w:eastAsia="en-PH"/>
              </w:rPr>
            </w:pPr>
            <w:r>
              <w:rPr>
                <w:noProof/>
                <w:lang w:eastAsia="en-PH"/>
              </w:rPr>
              <w:t>User’s Manual</w:t>
            </w:r>
          </w:p>
        </w:tc>
        <w:tc>
          <w:tcPr>
            <w:tcW w:w="1252" w:type="dxa"/>
          </w:tcPr>
          <w:p w:rsidR="0022514D" w:rsidRDefault="00927562" w:rsidP="0022514D">
            <w:pPr>
              <w:ind w:firstLine="0"/>
              <w:jc w:val="right"/>
              <w:rPr>
                <w:noProof/>
                <w:lang w:eastAsia="en-PH"/>
              </w:rPr>
            </w:pPr>
            <w:r>
              <w:rPr>
                <w:noProof/>
                <w:lang w:eastAsia="en-PH"/>
              </w:rPr>
              <w:t>84</w:t>
            </w:r>
          </w:p>
        </w:tc>
      </w:tr>
    </w:tbl>
    <w:p w:rsidR="006211A4" w:rsidRDefault="006211A4">
      <w:pPr>
        <w:spacing w:line="259" w:lineRule="auto"/>
        <w:ind w:firstLine="0"/>
        <w:rPr>
          <w:rFonts w:eastAsiaTheme="majorEastAsia" w:cstheme="majorBidi"/>
          <w:b/>
          <w:szCs w:val="32"/>
        </w:rPr>
      </w:pPr>
    </w:p>
    <w:p w:rsidR="0022514D" w:rsidRDefault="0022514D">
      <w:pPr>
        <w:spacing w:line="259" w:lineRule="auto"/>
        <w:ind w:firstLine="0"/>
        <w:rPr>
          <w:rFonts w:eastAsiaTheme="majorEastAsia" w:cstheme="majorBidi"/>
          <w:b/>
          <w:szCs w:val="32"/>
        </w:rPr>
      </w:pPr>
      <w:r>
        <w:br w:type="page"/>
      </w:r>
    </w:p>
    <w:bookmarkStart w:id="11" w:name="_Toc508628274"/>
    <w:p w:rsidR="00AA3B6A" w:rsidRPr="000D0D77" w:rsidRDefault="00256004" w:rsidP="002A20F8">
      <w:pPr>
        <w:pStyle w:val="Heading1"/>
      </w:pPr>
      <w:r>
        <w:rPr>
          <w:noProof/>
          <w:lang w:eastAsia="en-PH"/>
        </w:rPr>
        <w:lastRenderedPageBreak/>
        <mc:AlternateContent>
          <mc:Choice Requires="wps">
            <w:drawing>
              <wp:anchor distT="0" distB="0" distL="114300" distR="114300" simplePos="0" relativeHeight="251759616" behindDoc="0" locked="0" layoutInCell="1" allowOverlap="1" wp14:anchorId="307E9DA0" wp14:editId="0471DDF1">
                <wp:simplePos x="0" y="0"/>
                <wp:positionH relativeFrom="column">
                  <wp:posOffset>5295900</wp:posOffset>
                </wp:positionH>
                <wp:positionV relativeFrom="paragraph">
                  <wp:posOffset>-523875</wp:posOffset>
                </wp:positionV>
                <wp:extent cx="257175" cy="276225"/>
                <wp:effectExtent l="0" t="0" r="9525" b="9525"/>
                <wp:wrapNone/>
                <wp:docPr id="45" name="Rectangle 45"/>
                <wp:cNvGraphicFramePr/>
                <a:graphic xmlns:a="http://schemas.openxmlformats.org/drawingml/2006/main">
                  <a:graphicData uri="http://schemas.microsoft.com/office/word/2010/wordprocessingShape">
                    <wps:wsp>
                      <wps:cNvSpPr/>
                      <wps:spPr>
                        <a:xfrm>
                          <a:off x="0" y="0"/>
                          <a:ext cx="257175" cy="276225"/>
                        </a:xfrm>
                        <a:prstGeom prst="rect">
                          <a:avLst/>
                        </a:prstGeom>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D871A5B" id="Rectangle 45" o:spid="_x0000_s1026" style="position:absolute;margin-left:417pt;margin-top:-41.25pt;width:20.25pt;height:21.7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" fillcolor="white [3201]" stroked="f" strokeweight="1pt"/>
            </w:pict>
          </mc:Fallback>
        </mc:AlternateContent>
      </w:r>
      <w:r w:rsidR="00AF17BE">
        <w:t>Chapter</w:t>
      </w:r>
      <w:r w:rsidR="00AA3B6A" w:rsidRPr="000D0D77">
        <w:t xml:space="preserve"> 1</w:t>
      </w:r>
      <w:bookmarkEnd w:id="7"/>
      <w:bookmarkEnd w:id="8"/>
      <w:bookmarkEnd w:id="11"/>
    </w:p>
    <w:p w:rsidR="00AA3B6A" w:rsidRPr="000D0D77" w:rsidRDefault="008059EB" w:rsidP="002A20F8">
      <w:pPr>
        <w:pStyle w:val="Heading1"/>
      </w:pPr>
      <w:bookmarkStart w:id="12" w:name="_Toc506351935"/>
      <w:bookmarkStart w:id="13" w:name="_Toc506538898"/>
      <w:bookmarkStart w:id="14" w:name="_Toc506748424"/>
      <w:bookmarkStart w:id="15" w:name="_Toc506749310"/>
      <w:bookmarkStart w:id="16" w:name="_Toc508143280"/>
      <w:bookmarkStart w:id="17" w:name="_Toc508299810"/>
      <w:bookmarkStart w:id="18" w:name="_Toc508628275"/>
      <w:r w:rsidRPr="000D0D77">
        <w:t>THE PROBLEM AND ITS SETTING</w:t>
      </w:r>
      <w:bookmarkEnd w:id="12"/>
      <w:bookmarkEnd w:id="13"/>
      <w:bookmarkEnd w:id="14"/>
      <w:bookmarkEnd w:id="15"/>
      <w:bookmarkEnd w:id="16"/>
      <w:bookmarkEnd w:id="17"/>
      <w:bookmarkEnd w:id="18"/>
    </w:p>
    <w:p w:rsidR="00BD537B" w:rsidRPr="000D0D77" w:rsidRDefault="00BD537B" w:rsidP="00EC00BD"/>
    <w:p w:rsidR="00CA764F" w:rsidRPr="00CA764F" w:rsidRDefault="003A4DF2" w:rsidP="0095247F">
      <w:pPr>
        <w:pStyle w:val="Heading2"/>
      </w:pPr>
      <w:bookmarkStart w:id="19" w:name="_Toc508628276"/>
      <w:r w:rsidRPr="00F53CA9">
        <w:t>Introduction</w:t>
      </w:r>
      <w:bookmarkEnd w:id="19"/>
    </w:p>
    <w:p w:rsidR="00EE3C33" w:rsidRDefault="00AF17BE" w:rsidP="00AF17BE">
      <w:pPr>
        <w:ind w:firstLine="0"/>
      </w:pPr>
      <w:r>
        <w:t xml:space="preserve">     </w:t>
      </w:r>
      <w:r w:rsidR="00EE3C33">
        <w:t xml:space="preserve">Our day-to-day actions </w:t>
      </w:r>
      <w:r w:rsidR="0059423B">
        <w:t>had</w:t>
      </w:r>
      <w:r w:rsidR="00EE3C33">
        <w:t xml:space="preserve"> been affected by other’s input which </w:t>
      </w:r>
      <w:r w:rsidR="0059423B">
        <w:t>has</w:t>
      </w:r>
      <w:r w:rsidR="00EE3C33">
        <w:t xml:space="preserve"> a powerful impact </w:t>
      </w:r>
      <w:r w:rsidR="0059423B">
        <w:t>in</w:t>
      </w:r>
      <w:r w:rsidR="00EE3C33">
        <w:t xml:space="preserve"> our behavior. These </w:t>
      </w:r>
      <w:r w:rsidR="0059423B">
        <w:t>judgements</w:t>
      </w:r>
      <w:r w:rsidR="00EE3C33">
        <w:t xml:space="preserve"> and </w:t>
      </w:r>
      <w:r w:rsidR="0059423B">
        <w:t>choices</w:t>
      </w:r>
      <w:r w:rsidR="00EE3C33">
        <w:t xml:space="preserve"> we had</w:t>
      </w:r>
      <w:r w:rsidR="0059423B">
        <w:t xml:space="preserve"> does</w:t>
      </w:r>
      <w:r w:rsidR="00EE3C33">
        <w:t xml:space="preserve"> not only range from picking a hero to fight in an all-out war in </w:t>
      </w:r>
      <w:r w:rsidR="0059423B">
        <w:t xml:space="preserve">a certain game, how to </w:t>
      </w:r>
      <w:r w:rsidR="00EE3C33">
        <w:t xml:space="preserve">project in a subject like modelling, </w:t>
      </w:r>
      <w:r w:rsidR="0059423B">
        <w:t>or</w:t>
      </w:r>
      <w:r w:rsidR="00EE3C33">
        <w:t xml:space="preserve"> what to think of </w:t>
      </w:r>
      <w:r w:rsidR="004E1C40">
        <w:t>our</w:t>
      </w:r>
      <w:r w:rsidR="00EE3C33">
        <w:t xml:space="preserve"> new</w:t>
      </w:r>
      <w:r w:rsidR="0059423B">
        <w:t>-found friend. Th</w:t>
      </w:r>
      <w:r w:rsidR="00EE3C33">
        <w:t xml:space="preserve">e most distinct and deviated decision </w:t>
      </w:r>
      <w:r w:rsidR="00540AE8">
        <w:t>we</w:t>
      </w:r>
      <w:r w:rsidR="00EE3C33">
        <w:t xml:space="preserve"> could ever make in your life</w:t>
      </w:r>
      <w:r w:rsidR="0059423B">
        <w:t xml:space="preserve"> is to do not let judgements or criticism affect you negatively</w:t>
      </w:r>
      <w:r w:rsidR="00EE3C33">
        <w:t xml:space="preserve">. </w:t>
      </w:r>
      <w:r w:rsidR="00DA155C">
        <w:t>During the</w:t>
      </w:r>
      <w:r w:rsidR="00EE3C33">
        <w:t xml:space="preserve"> pre-modern era, where the internet is seldom</w:t>
      </w:r>
      <w:r w:rsidR="00DA155C">
        <w:t xml:space="preserve"> available for people</w:t>
      </w:r>
      <w:r w:rsidR="00EE3C33">
        <w:t xml:space="preserve"> to encounter</w:t>
      </w:r>
      <w:r w:rsidR="00DA155C">
        <w:t>,</w:t>
      </w:r>
      <w:r w:rsidR="00EE3C33">
        <w:t xml:space="preserve"> </w:t>
      </w:r>
      <w:r w:rsidR="00DA155C">
        <w:t>particular</w:t>
      </w:r>
      <w:r w:rsidR="00EE3C33">
        <w:t xml:space="preserve"> humanity would look for thoughts and inputs on </w:t>
      </w:r>
      <w:r w:rsidR="00DA155C">
        <w:t>some</w:t>
      </w:r>
      <w:r w:rsidR="00EE3C33">
        <w:t xml:space="preserve"> ranges on </w:t>
      </w:r>
      <w:r w:rsidR="00DA155C">
        <w:t>particular things from different sources:</w:t>
      </w:r>
      <w:r w:rsidR="00EE3C33">
        <w:t xml:space="preserve"> be it family, comrades, or customer reviews which are printed on </w:t>
      </w:r>
      <w:r w:rsidR="008E7A0F">
        <w:t>paperback</w:t>
      </w:r>
      <w:r w:rsidR="00EE3C33">
        <w:t xml:space="preserve"> then. Unlike in this era, information is so accessible that you can instantly collect millions of feedback and advice about </w:t>
      </w:r>
      <w:r w:rsidR="006410FA">
        <w:t>our</w:t>
      </w:r>
      <w:r w:rsidR="00EE3C33">
        <w:t xml:space="preserve"> inquiry.</w:t>
      </w:r>
    </w:p>
    <w:p w:rsidR="00EE3C33" w:rsidRDefault="00AF17BE" w:rsidP="00AF17BE">
      <w:pPr>
        <w:ind w:firstLine="0"/>
      </w:pPr>
      <w:r>
        <w:t xml:space="preserve">     </w:t>
      </w:r>
      <w:r w:rsidR="00EE3C33">
        <w:t xml:space="preserve">New possibilities </w:t>
      </w:r>
      <w:r w:rsidR="00DA155C">
        <w:t>were</w:t>
      </w:r>
      <w:r w:rsidR="00EE3C33">
        <w:t xml:space="preserve"> opened for information exchange</w:t>
      </w:r>
      <w:r w:rsidR="00DA155C">
        <w:t>. E</w:t>
      </w:r>
      <w:r w:rsidR="00EE3C33">
        <w:t xml:space="preserve">xceptional opportunities for citizens </w:t>
      </w:r>
      <w:r w:rsidR="00DA155C">
        <w:t>was also</w:t>
      </w:r>
      <w:r w:rsidR="00EE3C33">
        <w:t xml:space="preserve"> created to publicly raise their opinions with the growth of social media and the Internet, but it has severe bottlenecks when it comes to </w:t>
      </w:r>
      <w:r w:rsidR="00DA155C">
        <w:t>creating</w:t>
      </w:r>
      <w:r w:rsidR="00EE3C33">
        <w:t xml:space="preserve"> an analysis of these opinions. Even the necessity to gain a real-time understanding of citizens concerns has grown </w:t>
      </w:r>
      <w:r w:rsidR="00DA155C">
        <w:t>rapidly</w:t>
      </w:r>
      <w:r w:rsidR="00EE3C33">
        <w:t xml:space="preserve">. </w:t>
      </w:r>
      <w:r w:rsidR="00DA155C">
        <w:t>T</w:t>
      </w:r>
      <w:r w:rsidR="00EE3C33">
        <w:t>he viral nature of social media which is swift and scattered, some issues get distributed</w:t>
      </w:r>
      <w:r w:rsidR="00DA155C">
        <w:t xml:space="preserve"> as fast as possible and unexpectedly beca</w:t>
      </w:r>
      <w:r w:rsidR="00EE3C33">
        <w:t xml:space="preserve">me significant through </w:t>
      </w:r>
      <w:r w:rsidR="00DA155C">
        <w:t xml:space="preserve">words of </w:t>
      </w:r>
      <w:r w:rsidR="00EE3C33">
        <w:t xml:space="preserve">opinions disclosed online which in turn has been known as the </w:t>
      </w:r>
      <w:r w:rsidR="00EE3C33">
        <w:lastRenderedPageBreak/>
        <w:t>sentiments of the users. The decision makers and people do not yet realize</w:t>
      </w:r>
      <w:r w:rsidR="0011167C">
        <w:t xml:space="preserve"> how</w:t>
      </w:r>
      <w:r w:rsidR="00EE3C33">
        <w:t xml:space="preserve"> to make use of this mass communication and</w:t>
      </w:r>
      <w:r w:rsidR="0011167C">
        <w:t xml:space="preserve"> how they can</w:t>
      </w:r>
      <w:r w:rsidR="00EE3C33">
        <w:t xml:space="preserve"> interact cleverly with thousands of </w:t>
      </w:r>
      <w:r w:rsidR="0011167C">
        <w:t>users</w:t>
      </w:r>
      <w:r w:rsidR="00EE3C33">
        <w:t xml:space="preserve"> with the help of sentiment analysis.</w:t>
      </w:r>
    </w:p>
    <w:p w:rsidR="00EE3C33" w:rsidRDefault="00AF17BE" w:rsidP="00AF17BE">
      <w:pPr>
        <w:ind w:firstLine="0"/>
      </w:pPr>
      <w:r>
        <w:t xml:space="preserve">     </w:t>
      </w:r>
      <w:r w:rsidR="00EE3C33">
        <w:t>People tend to seek review sites, e-commerce sites, online opinion sites and social media to get feedback</w:t>
      </w:r>
      <w:r w:rsidR="001701BA">
        <w:t>s</w:t>
      </w:r>
      <w:r w:rsidR="00EE3C33">
        <w:t xml:space="preserve"> on how a particular product or service </w:t>
      </w:r>
      <w:r w:rsidR="001701BA">
        <w:t>is</w:t>
      </w:r>
      <w:r w:rsidR="00EE3C33">
        <w:t xml:space="preserve"> perceived in the market. Similarly, organizations use surveys, opinion polls, and social media as an instrument to </w:t>
      </w:r>
      <w:r w:rsidR="001701BA">
        <w:t>gather</w:t>
      </w:r>
      <w:r w:rsidR="00EE3C33">
        <w:t xml:space="preserve"> feedback</w:t>
      </w:r>
      <w:r w:rsidR="001701BA">
        <w:t>s</w:t>
      </w:r>
      <w:r w:rsidR="00EE3C33">
        <w:t xml:space="preserve"> on their products and services. Sentiment analysis or opinion mining is the computational study of opinions, sentiments, and emotions expressed in the text. The use of sentiment analysis have been widely taken advantage of since the information it produces can result in the monetization of products and services. For instance, by retrieving</w:t>
      </w:r>
      <w:r w:rsidR="007F5F64">
        <w:t xml:space="preserve"> a</w:t>
      </w:r>
      <w:r w:rsidR="00EE3C33">
        <w:t xml:space="preserve"> consumer</w:t>
      </w:r>
      <w:r w:rsidR="007F5F64">
        <w:t>’s</w:t>
      </w:r>
      <w:r w:rsidR="00EE3C33">
        <w:t xml:space="preserve"> evaluation on a marketing campaign, an organization can measure how successful the campaign </w:t>
      </w:r>
      <w:r w:rsidR="007F5F64">
        <w:t>was</w:t>
      </w:r>
      <w:r w:rsidR="00EE3C33">
        <w:t xml:space="preserve"> and learn how to adjust </w:t>
      </w:r>
      <w:r w:rsidR="007F5F64">
        <w:t>things</w:t>
      </w:r>
      <w:r w:rsidR="00EE3C33">
        <w:t xml:space="preserve"> for greater success</w:t>
      </w:r>
      <w:r w:rsidR="007F5F64">
        <w:t xml:space="preserve"> in the future</w:t>
      </w:r>
      <w:r w:rsidR="00EE3C33">
        <w:t>. Product feedback is also helpful in establishing better products, which can have a direct impact on profit, as well as in comparing competitor</w:t>
      </w:r>
      <w:r w:rsidR="00FA5134">
        <w:t>’s</w:t>
      </w:r>
      <w:r w:rsidR="00EE3C33">
        <w:t xml:space="preserve"> offerings. </w:t>
      </w:r>
    </w:p>
    <w:p w:rsidR="00CA764F" w:rsidRPr="00CA764F" w:rsidRDefault="00CA764F" w:rsidP="00737D00">
      <w:pPr>
        <w:pStyle w:val="NormalWeb"/>
      </w:pPr>
    </w:p>
    <w:p w:rsidR="005B5A4B" w:rsidRPr="0095247F" w:rsidRDefault="00AA3B6A" w:rsidP="0095247F">
      <w:pPr>
        <w:pStyle w:val="Heading2"/>
      </w:pPr>
      <w:bookmarkStart w:id="20" w:name="_Toc508628277"/>
      <w:r w:rsidRPr="0095247F">
        <w:t>Background of the Study</w:t>
      </w:r>
      <w:bookmarkEnd w:id="20"/>
    </w:p>
    <w:p w:rsidR="00EE3C33" w:rsidRDefault="00AF17BE" w:rsidP="00AF17BE">
      <w:pPr>
        <w:ind w:firstLine="0"/>
      </w:pPr>
      <w:r>
        <w:t xml:space="preserve">     </w:t>
      </w:r>
      <w:r w:rsidR="00EE3C33">
        <w:t xml:space="preserve">The World Wide Web is a huge faucet of documents, many of which express opinion, provide input, advice, feedback, review, comments, critiques, and blogs. These important documents contain </w:t>
      </w:r>
      <w:r w:rsidR="008E7A0F">
        <w:t>information</w:t>
      </w:r>
      <w:r w:rsidR="00EE3C33">
        <w:t xml:space="preserve"> which can be an asset to people that has difficulty </w:t>
      </w:r>
      <w:r w:rsidR="00737D00">
        <w:t xml:space="preserve">in </w:t>
      </w:r>
      <w:r w:rsidR="00EE3C33">
        <w:t>making their decision</w:t>
      </w:r>
      <w:r w:rsidR="00737D00">
        <w:t>s</w:t>
      </w:r>
      <w:r w:rsidR="00EE3C33">
        <w:t>. For example, multiple product reviews can help an entrepreneur to promote</w:t>
      </w:r>
      <w:r w:rsidR="00737D00">
        <w:t xml:space="preserve"> his Product</w:t>
      </w:r>
      <w:r w:rsidR="00EE3C33">
        <w:t xml:space="preserve"> and know how to improve</w:t>
      </w:r>
      <w:r w:rsidR="00C87865">
        <w:t xml:space="preserve"> </w:t>
      </w:r>
      <w:r w:rsidR="00305B39">
        <w:t>it</w:t>
      </w:r>
      <w:r w:rsidR="00EE3C33">
        <w:t xml:space="preserve">; a politician having a hard time with his opponent can have a political strategy by securing the lifeline of advices and inputs </w:t>
      </w:r>
      <w:r w:rsidR="00EE3C33">
        <w:lastRenderedPageBreak/>
        <w:t xml:space="preserve">from strategists and political connoisseurs; event critiques can lend a hand by saying constructive criticism to the event organizers and offer an advice to further improve their events in the future. However, these inputs and comments ranges to billions of advices to read, and it is impossible for people with ample time to read and reflect </w:t>
      </w:r>
      <w:r w:rsidR="00C87865">
        <w:t xml:space="preserve">at each </w:t>
      </w:r>
      <w:r w:rsidR="00EE3C33">
        <w:t>one of them. Thus, providing automatic analyzation and conclusion to the opinions would be such a great leap for it will save countless amount of time and it is much more effective than manually contemplating</w:t>
      </w:r>
      <w:r w:rsidR="00C87865">
        <w:t xml:space="preserve"> on every single comment online. T</w:t>
      </w:r>
      <w:r w:rsidR="00EE3C33">
        <w:t>he task of developing the solution</w:t>
      </w:r>
      <w:r w:rsidR="00C87865">
        <w:t xml:space="preserve"> to the said problem is called Sentiment A</w:t>
      </w:r>
      <w:r w:rsidR="00EE3C33">
        <w:t>naly</w:t>
      </w:r>
      <w:r w:rsidR="00C87865">
        <w:t>sis or in other words, Opinion M</w:t>
      </w:r>
      <w:r w:rsidR="00EE3C33">
        <w:t>ining.</w:t>
      </w:r>
    </w:p>
    <w:p w:rsidR="00824337" w:rsidRDefault="00AF17BE" w:rsidP="00AF17BE">
      <w:pPr>
        <w:ind w:firstLine="0"/>
      </w:pPr>
      <w:bookmarkStart w:id="21" w:name="_m0pza0hcwqj4" w:colFirst="0" w:colLast="0"/>
      <w:bookmarkEnd w:id="21"/>
      <w:r>
        <w:t xml:space="preserve">     </w:t>
      </w:r>
      <w:r w:rsidR="00EE3C33">
        <w:t xml:space="preserve">In this comprehensive project, we attempt to analyze how the sample sentiment scales </w:t>
      </w:r>
      <w:r w:rsidR="00F75041">
        <w:t>can identify</w:t>
      </w:r>
      <w:r w:rsidR="00EE3C33">
        <w:t xml:space="preserve"> the connective, conjunctions, and phrases used in its t</w:t>
      </w:r>
      <w:r w:rsidR="00F75041">
        <w:t xml:space="preserve">ext and cross reference it to a </w:t>
      </w:r>
      <w:r w:rsidR="00EE3C33">
        <w:t xml:space="preserve">dictionary that will provide its meaning and placement on the scale.  As a result, the key phrase which expresses the sentiment orientation of the author can be identified.  The method </w:t>
      </w:r>
      <w:r w:rsidR="000423B5">
        <w:t>will be a combination of classical analysis methods</w:t>
      </w:r>
      <w:r w:rsidR="00EE3C33">
        <w:t xml:space="preserve"> </w:t>
      </w:r>
      <w:r w:rsidR="000423B5">
        <w:t>and</w:t>
      </w:r>
      <w:r w:rsidR="00EE3C33">
        <w:t xml:space="preserve"> machine learning based or if not applicable, clustering based, to achieve a higher accuracy.</w:t>
      </w:r>
    </w:p>
    <w:p w:rsidR="00247B9B" w:rsidRPr="00247B9B" w:rsidRDefault="00247B9B" w:rsidP="00247B9B"/>
    <w:p w:rsidR="005B5A4B" w:rsidRDefault="00AA3B6A" w:rsidP="0095247F">
      <w:pPr>
        <w:pStyle w:val="Heading2"/>
      </w:pPr>
      <w:bookmarkStart w:id="22" w:name="_Toc508628278"/>
      <w:r w:rsidRPr="000D0D77">
        <w:t>Objective</w:t>
      </w:r>
      <w:r w:rsidR="009B16E9">
        <w:t>s</w:t>
      </w:r>
      <w:r w:rsidRPr="000D0D77">
        <w:t xml:space="preserve"> of the Study</w:t>
      </w:r>
      <w:bookmarkEnd w:id="22"/>
    </w:p>
    <w:p w:rsidR="001F501B" w:rsidRDefault="00AF17BE" w:rsidP="00AF17BE">
      <w:pPr>
        <w:ind w:firstLine="0"/>
        <w:jc w:val="both"/>
      </w:pPr>
      <w:r>
        <w:t xml:space="preserve">     </w:t>
      </w:r>
      <w:r w:rsidR="001F501B">
        <w:t>The</w:t>
      </w:r>
      <w:r w:rsidR="002F429F">
        <w:t xml:space="preserve"> general objectives</w:t>
      </w:r>
      <w:r>
        <w:t xml:space="preserve"> </w:t>
      </w:r>
      <w:r w:rsidR="001F501B">
        <w:t>of the study is to develop a Sentiment Analyzing API that can help the developers to easily analyze different sentiments on their projects.</w:t>
      </w:r>
    </w:p>
    <w:p w:rsidR="001F501B" w:rsidRPr="001F501B" w:rsidRDefault="002F429F" w:rsidP="001F501B">
      <w:pPr>
        <w:ind w:firstLine="360"/>
        <w:jc w:val="both"/>
      </w:pPr>
      <w:r>
        <w:t>Specifically it aims to:</w:t>
      </w:r>
    </w:p>
    <w:p w:rsidR="00AA3B6A" w:rsidRPr="000D0D77" w:rsidRDefault="00AA3B6A" w:rsidP="00EC00BD">
      <w:pPr>
        <w:pStyle w:val="ListParagraph"/>
        <w:numPr>
          <w:ilvl w:val="0"/>
          <w:numId w:val="1"/>
        </w:numPr>
      </w:pPr>
      <w:r w:rsidRPr="000D0D77">
        <w:t>Design the project with the following features:</w:t>
      </w:r>
    </w:p>
    <w:p w:rsidR="00AA3B6A" w:rsidRPr="000D0D77" w:rsidRDefault="00AA3B6A" w:rsidP="00EC00BD">
      <w:pPr>
        <w:pStyle w:val="ListParagraph"/>
        <w:numPr>
          <w:ilvl w:val="1"/>
          <w:numId w:val="1"/>
        </w:numPr>
      </w:pPr>
      <w:r w:rsidRPr="000D0D77">
        <w:lastRenderedPageBreak/>
        <w:t xml:space="preserve">A machine that can understand English and </w:t>
      </w:r>
      <w:r w:rsidR="00E6470D">
        <w:t>Filipino</w:t>
      </w:r>
      <w:r w:rsidR="0046722E">
        <w:t xml:space="preserve"> language;</w:t>
      </w:r>
    </w:p>
    <w:p w:rsidR="00AA3B6A" w:rsidRPr="000D0D77" w:rsidRDefault="00C32C73" w:rsidP="00EC00BD">
      <w:pPr>
        <w:pStyle w:val="ListParagraph"/>
        <w:numPr>
          <w:ilvl w:val="1"/>
          <w:numId w:val="1"/>
        </w:numPr>
      </w:pPr>
      <w:r>
        <w:t>Can c</w:t>
      </w:r>
      <w:r w:rsidR="00AA3B6A" w:rsidRPr="000D0D77">
        <w:t xml:space="preserve">lassify the given sentiments in </w:t>
      </w:r>
      <w:r w:rsidR="00AA3B6A" w:rsidRPr="000D0D77">
        <w:rPr>
          <w:noProof/>
        </w:rPr>
        <w:t>two polarities</w:t>
      </w:r>
      <w:r w:rsidR="0046722E">
        <w:t>: positive or negative polarity;</w:t>
      </w:r>
    </w:p>
    <w:p w:rsidR="00AA3B6A" w:rsidRPr="000D0D77" w:rsidRDefault="0046722E" w:rsidP="00EC00BD">
      <w:pPr>
        <w:pStyle w:val="ListParagraph"/>
        <w:numPr>
          <w:ilvl w:val="1"/>
          <w:numId w:val="1"/>
        </w:numPr>
      </w:pPr>
      <w:r>
        <w:t>Can s</w:t>
      </w:r>
      <w:r w:rsidR="00AA3B6A" w:rsidRPr="000D0D77">
        <w:t xml:space="preserve">ummarize the given sentiments, opinions or comments </w:t>
      </w:r>
      <w:r w:rsidR="00AA3B6A" w:rsidRPr="000D0D77">
        <w:rPr>
          <w:noProof/>
        </w:rPr>
        <w:t>on</w:t>
      </w:r>
      <w:r w:rsidR="00AA3B6A" w:rsidRPr="000D0D77">
        <w:t xml:space="preserve"> a particular topic, discussion, or argument and create a concise a</w:t>
      </w:r>
      <w:r>
        <w:t>nd compact conclusion out of it;</w:t>
      </w:r>
    </w:p>
    <w:p w:rsidR="00AA3B6A" w:rsidRDefault="00AA3B6A" w:rsidP="00EC00BD">
      <w:pPr>
        <w:pStyle w:val="ListParagraph"/>
        <w:numPr>
          <w:ilvl w:val="1"/>
          <w:numId w:val="1"/>
        </w:numPr>
      </w:pPr>
      <w:r w:rsidRPr="000D0D77">
        <w:rPr>
          <w:noProof/>
        </w:rPr>
        <w:t>A Modular</w:t>
      </w:r>
      <w:r w:rsidRPr="000D0D77">
        <w:t xml:space="preserve"> design of API that can be used and customized easily by a</w:t>
      </w:r>
      <w:r w:rsidR="0046722E">
        <w:t>ny developers; and</w:t>
      </w:r>
    </w:p>
    <w:p w:rsidR="00CE6268" w:rsidRPr="00CE6268" w:rsidRDefault="00CE6268" w:rsidP="00EC00BD">
      <w:pPr>
        <w:pStyle w:val="ListParagraph"/>
        <w:numPr>
          <w:ilvl w:val="1"/>
          <w:numId w:val="1"/>
        </w:numPr>
      </w:pPr>
      <w:r w:rsidRPr="00CE6268">
        <w:t>A comprehensive and easy to us</w:t>
      </w:r>
      <w:r w:rsidR="008E7A0F">
        <w:t>e L</w:t>
      </w:r>
      <w:r w:rsidRPr="00CE6268">
        <w:t>inkifier</w:t>
      </w:r>
      <w:r w:rsidR="00F1656F">
        <w:t xml:space="preserve"> for non-developers</w:t>
      </w:r>
      <w:r w:rsidRPr="00CE6268">
        <w:t xml:space="preserve"> to parse and analyze a</w:t>
      </w:r>
      <w:r w:rsidR="00F1656F">
        <w:t xml:space="preserve"> supported</w:t>
      </w:r>
      <w:r w:rsidR="0046722E">
        <w:t xml:space="preserve"> website with just a link;</w:t>
      </w:r>
    </w:p>
    <w:p w:rsidR="00AA3B6A" w:rsidRPr="000D0D77" w:rsidRDefault="00AA3B6A" w:rsidP="00EC00BD">
      <w:pPr>
        <w:pStyle w:val="ListParagraph"/>
        <w:numPr>
          <w:ilvl w:val="0"/>
          <w:numId w:val="1"/>
        </w:numPr>
      </w:pPr>
      <w:r w:rsidRPr="000D0D77">
        <w:t>Create and implement the project using the following:</w:t>
      </w:r>
    </w:p>
    <w:p w:rsidR="00AA3B6A" w:rsidRDefault="00AA3B6A" w:rsidP="00EC00BD">
      <w:pPr>
        <w:pStyle w:val="ListParagraph"/>
        <w:numPr>
          <w:ilvl w:val="1"/>
          <w:numId w:val="1"/>
        </w:numPr>
      </w:pPr>
      <w:r w:rsidRPr="000D0D77">
        <w:t xml:space="preserve">Python </w:t>
      </w:r>
      <w:r w:rsidR="00863794">
        <w:rPr>
          <w:noProof/>
        </w:rPr>
        <w:t>for the</w:t>
      </w:r>
      <w:r w:rsidR="0046722E">
        <w:t xml:space="preserve"> Core L</w:t>
      </w:r>
      <w:r w:rsidRPr="000D0D77">
        <w:t>ibrary of the API.</w:t>
      </w:r>
    </w:p>
    <w:p w:rsidR="00CE6268" w:rsidRPr="00CE6268" w:rsidRDefault="0046722E" w:rsidP="00EC00BD">
      <w:pPr>
        <w:pStyle w:val="ListParagraph"/>
        <w:numPr>
          <w:ilvl w:val="1"/>
          <w:numId w:val="1"/>
        </w:numPr>
        <w:rPr>
          <w:lang w:val="en-PH"/>
        </w:rPr>
      </w:pPr>
      <w:r>
        <w:t xml:space="preserve">JSON </w:t>
      </w:r>
      <w:r w:rsidR="00A234A9">
        <w:t>for</w:t>
      </w:r>
      <w:r>
        <w:t xml:space="preserve"> the Data I</w:t>
      </w:r>
      <w:r w:rsidR="003E2323" w:rsidRPr="00CE6268">
        <w:t>nterchange of the API.</w:t>
      </w:r>
    </w:p>
    <w:p w:rsidR="00C90390" w:rsidRPr="00CE6268" w:rsidRDefault="0046722E" w:rsidP="00EC00BD">
      <w:pPr>
        <w:pStyle w:val="ListParagraph"/>
        <w:numPr>
          <w:ilvl w:val="1"/>
          <w:numId w:val="1"/>
        </w:numPr>
        <w:rPr>
          <w:lang w:val="en-PH"/>
        </w:rPr>
      </w:pPr>
      <w:r>
        <w:t>For the I</w:t>
      </w:r>
      <w:r w:rsidR="003E2323" w:rsidRPr="00CE6268">
        <w:t>mplementation, a key will be provided for the devel</w:t>
      </w:r>
      <w:r>
        <w:t>opers to have access to the API; and</w:t>
      </w:r>
    </w:p>
    <w:p w:rsidR="00CE6268" w:rsidRPr="00CE6268" w:rsidRDefault="003F5F5F" w:rsidP="00EC00BD">
      <w:pPr>
        <w:pStyle w:val="ListParagraph"/>
        <w:numPr>
          <w:ilvl w:val="1"/>
          <w:numId w:val="1"/>
        </w:numPr>
        <w:rPr>
          <w:lang w:val="en-PH"/>
        </w:rPr>
      </w:pPr>
      <w:r>
        <w:t>SAMUEL API</w:t>
      </w:r>
      <w:r w:rsidR="003D171C">
        <w:t xml:space="preserve"> website for the Linkifier and C</w:t>
      </w:r>
      <w:r w:rsidR="00CE6268">
        <w:t>reation of API keys</w:t>
      </w:r>
      <w:r w:rsidR="002B7C16">
        <w:t>.</w:t>
      </w:r>
    </w:p>
    <w:p w:rsidR="00AA3B6A" w:rsidRPr="000D0D77" w:rsidRDefault="00AA3B6A" w:rsidP="00EC00BD">
      <w:pPr>
        <w:pStyle w:val="ListParagraph"/>
        <w:numPr>
          <w:ilvl w:val="0"/>
          <w:numId w:val="1"/>
        </w:numPr>
      </w:pPr>
      <w:r w:rsidRPr="000D0D77">
        <w:t xml:space="preserve">Test and </w:t>
      </w:r>
      <w:r w:rsidRPr="000D0D77">
        <w:rPr>
          <w:noProof/>
        </w:rPr>
        <w:t>improve</w:t>
      </w:r>
      <w:r w:rsidRPr="000D0D77">
        <w:t xml:space="preserve"> the project based on portability and utility.</w:t>
      </w:r>
    </w:p>
    <w:p w:rsidR="00BC081B" w:rsidRDefault="00FB7BE0" w:rsidP="0022514D">
      <w:pPr>
        <w:pStyle w:val="ListParagraph"/>
        <w:numPr>
          <w:ilvl w:val="0"/>
          <w:numId w:val="1"/>
        </w:numPr>
      </w:pPr>
      <w:r>
        <w:t>Determine</w:t>
      </w:r>
      <w:r w:rsidR="00AA3B6A" w:rsidRPr="000D0D77">
        <w:t xml:space="preserve"> the </w:t>
      </w:r>
      <w:r>
        <w:t xml:space="preserve">level of </w:t>
      </w:r>
      <w:r w:rsidR="00AA3B6A" w:rsidRPr="000D0D77">
        <w:t>acceptability of the project using ISO 9126</w:t>
      </w:r>
      <w:r w:rsidR="003D171C">
        <w:t>.</w:t>
      </w:r>
    </w:p>
    <w:p w:rsidR="0022514D" w:rsidRPr="000D0D77" w:rsidRDefault="0022514D" w:rsidP="0022514D">
      <w:pPr>
        <w:pStyle w:val="ListParagraph"/>
        <w:ind w:firstLine="0"/>
      </w:pPr>
    </w:p>
    <w:p w:rsidR="005B5A4B" w:rsidRPr="000D0D77" w:rsidRDefault="00AA3B6A" w:rsidP="0095247F">
      <w:pPr>
        <w:pStyle w:val="Heading2"/>
      </w:pPr>
      <w:bookmarkStart w:id="23" w:name="_Toc508628279"/>
      <w:r w:rsidRPr="000D0D77">
        <w:t xml:space="preserve">Scope and </w:t>
      </w:r>
      <w:r w:rsidR="004B2DA0">
        <w:t>Limitations</w:t>
      </w:r>
      <w:r w:rsidRPr="000D0D77">
        <w:t xml:space="preserve"> of the Study</w:t>
      </w:r>
      <w:bookmarkEnd w:id="23"/>
    </w:p>
    <w:p w:rsidR="004821BE" w:rsidRDefault="00614252" w:rsidP="00614252">
      <w:pPr>
        <w:ind w:firstLine="0"/>
      </w:pPr>
      <w:r>
        <w:t xml:space="preserve">     </w:t>
      </w:r>
      <w:r w:rsidR="004821BE">
        <w:t>This project is all about analyzing sentiments, comments, reviews, opinions and create a conc</w:t>
      </w:r>
      <w:r w:rsidR="008B0F9E">
        <w:t xml:space="preserve">lusion out of it and determine </w:t>
      </w:r>
      <w:r w:rsidR="008E7A0F">
        <w:t>whether</w:t>
      </w:r>
      <w:r w:rsidR="008B0F9E">
        <w:t xml:space="preserve"> </w:t>
      </w:r>
      <w:r w:rsidR="004821BE">
        <w:t xml:space="preserve">the given sentiments are positive or </w:t>
      </w:r>
      <w:r w:rsidR="004821BE">
        <w:lastRenderedPageBreak/>
        <w:t xml:space="preserve">negative. The main focus of the project is to create a modular API (Application Program Interface) for the developers. </w:t>
      </w:r>
    </w:p>
    <w:p w:rsidR="00477980" w:rsidRPr="00477980" w:rsidRDefault="00614252" w:rsidP="00614252">
      <w:pPr>
        <w:ind w:firstLine="0"/>
      </w:pPr>
      <w:r>
        <w:t xml:space="preserve">     </w:t>
      </w:r>
      <w:r w:rsidR="004821BE">
        <w:t xml:space="preserve">The project is limited in understanding English and </w:t>
      </w:r>
      <w:r w:rsidR="008B0F9E">
        <w:t>Filipino</w:t>
      </w:r>
      <w:r w:rsidR="004821BE">
        <w:t xml:space="preserve"> language only, it cannot also understand </w:t>
      </w:r>
      <w:r w:rsidR="008B0F9E">
        <w:t>man-made</w:t>
      </w:r>
      <w:r w:rsidR="004821BE">
        <w:t xml:space="preserve"> languages such as Jejemon, Beki Lingo, etc.</w:t>
      </w:r>
      <w:r w:rsidR="008E7A0F">
        <w:t xml:space="preserve"> The L</w:t>
      </w:r>
      <w:r w:rsidR="0068033B">
        <w:t>inkifier only supports Reddit, Youtube and W</w:t>
      </w:r>
      <w:r w:rsidR="00477980">
        <w:t>ebistes with common forum layout.</w:t>
      </w:r>
    </w:p>
    <w:p w:rsidR="00AA3B6A" w:rsidRPr="000D0D77" w:rsidRDefault="00AA3B6A" w:rsidP="00EC00BD">
      <w:r w:rsidRPr="000D0D77">
        <w:br w:type="page"/>
      </w:r>
    </w:p>
    <w:bookmarkStart w:id="24" w:name="_Toc491031922"/>
    <w:bookmarkStart w:id="25" w:name="_Toc491032306"/>
    <w:bookmarkStart w:id="26" w:name="_Toc508628280"/>
    <w:p w:rsidR="00AA3B6A" w:rsidRPr="000D0D77" w:rsidRDefault="008010A3" w:rsidP="002A20F8">
      <w:pPr>
        <w:pStyle w:val="Heading1"/>
      </w:pPr>
      <w:r>
        <w:rPr>
          <w:noProof/>
          <w:lang w:eastAsia="en-PH"/>
        </w:rPr>
        <w:lastRenderedPageBreak/>
        <mc:AlternateContent>
          <mc:Choice Requires="wps">
            <w:drawing>
              <wp:anchor distT="0" distB="0" distL="114300" distR="114300" simplePos="0" relativeHeight="251760640" behindDoc="0" locked="0" layoutInCell="1" allowOverlap="1" wp14:anchorId="5842D9C6" wp14:editId="17A955D4">
                <wp:simplePos x="0" y="0"/>
                <wp:positionH relativeFrom="column">
                  <wp:posOffset>5305425</wp:posOffset>
                </wp:positionH>
                <wp:positionV relativeFrom="paragraph">
                  <wp:posOffset>-457200</wp:posOffset>
                </wp:positionV>
                <wp:extent cx="238125" cy="161925"/>
                <wp:effectExtent l="0" t="0" r="9525" b="9525"/>
                <wp:wrapNone/>
                <wp:docPr id="47" name="Rectangle 47"/>
                <wp:cNvGraphicFramePr/>
                <a:graphic xmlns:a="http://schemas.openxmlformats.org/drawingml/2006/main">
                  <a:graphicData uri="http://schemas.microsoft.com/office/word/2010/wordprocessingShape">
                    <wps:wsp>
                      <wps:cNvSpPr/>
                      <wps:spPr>
                        <a:xfrm>
                          <a:off x="0" y="0"/>
                          <a:ext cx="238125" cy="161925"/>
                        </a:xfrm>
                        <a:prstGeom prst="rect">
                          <a:avLst/>
                        </a:prstGeom>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256637A" id="Rectangle 47" o:spid="_x0000_s1026" style="position:absolute;margin-left:417.75pt;margin-top:-36pt;width:18.75pt;height:12.75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" fillcolor="white [3201]" stroked="f" strokeweight="1pt"/>
            </w:pict>
          </mc:Fallback>
        </mc:AlternateContent>
      </w:r>
      <w:r w:rsidR="006410FA">
        <w:t>Chapter</w:t>
      </w:r>
      <w:r w:rsidR="00AA3B6A" w:rsidRPr="000D0D77">
        <w:t xml:space="preserve"> 2</w:t>
      </w:r>
      <w:bookmarkEnd w:id="24"/>
      <w:bookmarkEnd w:id="25"/>
      <w:bookmarkEnd w:id="26"/>
    </w:p>
    <w:p w:rsidR="00AA3B6A" w:rsidRDefault="000F2FB8" w:rsidP="002A20F8">
      <w:pPr>
        <w:pStyle w:val="Heading1"/>
      </w:pPr>
      <w:bookmarkStart w:id="27" w:name="_Toc506351942"/>
      <w:bookmarkStart w:id="28" w:name="_Toc506538905"/>
      <w:bookmarkStart w:id="29" w:name="_Toc506748431"/>
      <w:bookmarkStart w:id="30" w:name="_Toc506749317"/>
      <w:bookmarkStart w:id="31" w:name="_Toc508143287"/>
      <w:bookmarkStart w:id="32" w:name="_Toc508299816"/>
      <w:bookmarkStart w:id="33" w:name="_Toc508628281"/>
      <w:r>
        <w:t>CONCEPTUAL</w:t>
      </w:r>
      <w:r w:rsidR="00AA3B6A" w:rsidRPr="000D0D77">
        <w:t xml:space="preserve"> FRAMEWORK</w:t>
      </w:r>
      <w:bookmarkEnd w:id="27"/>
      <w:bookmarkEnd w:id="28"/>
      <w:bookmarkEnd w:id="29"/>
      <w:bookmarkEnd w:id="30"/>
      <w:bookmarkEnd w:id="31"/>
      <w:bookmarkEnd w:id="32"/>
      <w:bookmarkEnd w:id="33"/>
    </w:p>
    <w:p w:rsidR="00137FE7" w:rsidRPr="00137FE7" w:rsidRDefault="00137FE7" w:rsidP="00137FE7">
      <w:bookmarkStart w:id="34" w:name="_GoBack"/>
      <w:bookmarkEnd w:id="34"/>
    </w:p>
    <w:p w:rsidR="006410FA" w:rsidRPr="006410FA" w:rsidRDefault="006410FA" w:rsidP="006410FA">
      <w:pPr>
        <w:ind w:firstLine="0"/>
      </w:pPr>
      <w:r>
        <w:t xml:space="preserve">     This chapter presents the related literature and parallel studies that is significant and relevant to the development of the SAMUEL API, This chapter also includes the conceptual model of the study and the study’s operational definition of terms.</w:t>
      </w:r>
    </w:p>
    <w:p w:rsidR="00AA3B6A" w:rsidRPr="000D0D77" w:rsidRDefault="00AA3B6A" w:rsidP="00EC00BD"/>
    <w:p w:rsidR="005B5A4B" w:rsidRPr="000D0D77" w:rsidRDefault="00AA3B6A" w:rsidP="0095247F">
      <w:pPr>
        <w:pStyle w:val="Heading2"/>
      </w:pPr>
      <w:bookmarkStart w:id="35" w:name="_Toc508628282"/>
      <w:r w:rsidRPr="000D0D77">
        <w:t>Review of Related Literature</w:t>
      </w:r>
      <w:bookmarkEnd w:id="35"/>
    </w:p>
    <w:p w:rsidR="00D91404" w:rsidRPr="0022514D" w:rsidRDefault="00D91404" w:rsidP="0022514D">
      <w:pPr>
        <w:pStyle w:val="Heading3"/>
      </w:pPr>
      <w:bookmarkStart w:id="36" w:name="_Toc506748433"/>
      <w:r w:rsidRPr="0022514D">
        <w:t>API</w:t>
      </w:r>
      <w:bookmarkEnd w:id="36"/>
    </w:p>
    <w:p w:rsidR="00D91404" w:rsidRDefault="006410FA" w:rsidP="006410FA">
      <w:pPr>
        <w:ind w:firstLine="0"/>
      </w:pPr>
      <w:r>
        <w:t xml:space="preserve">     </w:t>
      </w:r>
      <w:r w:rsidR="00D91404">
        <w:t xml:space="preserve">API or Application Program Interface (sometimes also known as software libraries) is a set of routines, protocols, and tools for building an efficient application software. It is a set of methods that help software components to communicate with each other. API is a great help for developers by providing building blocks that can be </w:t>
      </w:r>
      <w:r w:rsidR="00417B8B">
        <w:t xml:space="preserve">put </w:t>
      </w:r>
      <w:r w:rsidR="000238A3">
        <w:t>together</w:t>
      </w:r>
      <w:r w:rsidR="00417B8B">
        <w:t xml:space="preserve"> easily</w:t>
      </w:r>
      <w:r w:rsidR="00D91404">
        <w:t>. Just like the GUI or Graphical User Interface, it makes</w:t>
      </w:r>
      <w:r w:rsidR="00CF213A">
        <w:t xml:space="preserve"> it</w:t>
      </w:r>
      <w:r w:rsidR="00D91404">
        <w:t xml:space="preserve"> easier for the developers to program by using certain technologies in building applications.</w:t>
      </w:r>
    </w:p>
    <w:p w:rsidR="00D91404" w:rsidRDefault="006410FA" w:rsidP="006410FA">
      <w:pPr>
        <w:ind w:firstLine="0"/>
      </w:pPr>
      <w:r>
        <w:t xml:space="preserve">     </w:t>
      </w:r>
      <w:r w:rsidR="00D91404">
        <w:t>A good API is measured by its usability, it is important for the API to provide only the need</w:t>
      </w:r>
      <w:r w:rsidR="00DF2F78">
        <w:t>s of the user. T</w:t>
      </w:r>
      <w:r w:rsidR="00D91404">
        <w:t>his p</w:t>
      </w:r>
      <w:r w:rsidR="00DF2F78">
        <w:t>rinciple is called Information H</w:t>
      </w:r>
      <w:r w:rsidR="00D91404">
        <w:t xml:space="preserve">iding, making the API modular </w:t>
      </w:r>
      <w:r w:rsidR="002C1843">
        <w:t>through</w:t>
      </w:r>
      <w:r w:rsidR="00D91404">
        <w:t xml:space="preserve"> hiding the implementation details of the modules so that the users don’t need to study the deeper part of the modules. Joshua Bloch, Kin Lane, and Michi Henning are three of the several authors that created recommendations on how to design a good and efficient API.</w:t>
      </w:r>
    </w:p>
    <w:p w:rsidR="00D91404" w:rsidRDefault="001B4F90" w:rsidP="001B4F90">
      <w:pPr>
        <w:ind w:firstLine="0"/>
      </w:pPr>
      <w:r>
        <w:lastRenderedPageBreak/>
        <w:t xml:space="preserve">     </w:t>
      </w:r>
      <w:r w:rsidR="00D91404">
        <w:t>In developing an API, a descriptive documentation is really important. It must provide what the API can offer, how to use it and everything the client needs to know</w:t>
      </w:r>
      <w:r w:rsidR="00E91D7F">
        <w:t xml:space="preserve"> how</w:t>
      </w:r>
      <w:r w:rsidR="00D91404">
        <w:t xml:space="preserve"> to use the API effectively. </w:t>
      </w:r>
    </w:p>
    <w:p w:rsidR="00D91404" w:rsidRDefault="001B4F90" w:rsidP="00C86EEE">
      <w:pPr>
        <w:ind w:firstLine="0"/>
      </w:pPr>
      <w:r>
        <w:t xml:space="preserve">     </w:t>
      </w:r>
      <w:r w:rsidR="00C86EEE">
        <w:t>There are APIs</w:t>
      </w:r>
      <w:r w:rsidR="00D91404">
        <w:t xml:space="preserve"> available for operating systems, web-based applications, software applications, database system and computer hardware. The most popular API available now is Google Maps API, YouTube API, Amazon API and many others.</w:t>
      </w:r>
    </w:p>
    <w:p w:rsidR="00D91404" w:rsidRPr="00955A7C" w:rsidRDefault="00D91404" w:rsidP="0022514D">
      <w:pPr>
        <w:pStyle w:val="Heading3"/>
      </w:pPr>
      <w:bookmarkStart w:id="37" w:name="_Toc506748434"/>
      <w:r w:rsidRPr="00955A7C">
        <w:t>Machine Learning</w:t>
      </w:r>
      <w:bookmarkEnd w:id="37"/>
    </w:p>
    <w:p w:rsidR="00D91404" w:rsidRDefault="001B4F90" w:rsidP="001B4F90">
      <w:pPr>
        <w:ind w:firstLine="0"/>
      </w:pPr>
      <w:r>
        <w:t xml:space="preserve">     </w:t>
      </w:r>
      <w:r w:rsidR="00D91404">
        <w:t>In computer science, machine learning is one of its subfields, it is a method of analyzing big data. If humans can learn from past experiences, the machine can learn from past data and that is the idea of machine learning. According to Arthur Samuel in 1959, machine learning is a field of study that allows the computer to create insights from past data without being explicitly programmed.</w:t>
      </w:r>
    </w:p>
    <w:p w:rsidR="00D91404" w:rsidRDefault="001B4F90" w:rsidP="001B4F90">
      <w:pPr>
        <w:ind w:firstLine="0"/>
      </w:pPr>
      <w:r>
        <w:t xml:space="preserve">     </w:t>
      </w:r>
      <w:r w:rsidR="00D91404">
        <w:t>One of the biggest problem</w:t>
      </w:r>
      <w:r w:rsidR="00C86EEE">
        <w:t>s</w:t>
      </w:r>
      <w:r w:rsidR="00D91404">
        <w:t xml:space="preserve"> today is making models out of </w:t>
      </w:r>
      <w:r w:rsidR="00776916">
        <w:t>massive</w:t>
      </w:r>
      <w:r w:rsidR="00D91404">
        <w:t xml:space="preserve"> data to make data driven predictions or decisions ex</w:t>
      </w:r>
      <w:r w:rsidR="00C86EEE">
        <w:t>pressed as outputs, and that i</w:t>
      </w:r>
      <w:r w:rsidR="00D91404">
        <w:t>s where machine learning comes in</w:t>
      </w:r>
      <w:r w:rsidR="00C00EDC">
        <w:t xml:space="preserve"> because</w:t>
      </w:r>
      <w:r w:rsidR="00D91404">
        <w:t xml:space="preserve"> it automates analytical model building. Thomas H. Davenport says that “...in this growing volumes of data we need fast moving modeling steams to keep up”, he also said that “Humans can typically create one or two good models a week; machine learning can create thousands of them a week”.</w:t>
      </w:r>
    </w:p>
    <w:p w:rsidR="00D91404" w:rsidRDefault="00D91404" w:rsidP="00EC00BD">
      <w:r>
        <w:t>There are many approaches or algorithms in creat</w:t>
      </w:r>
      <w:r w:rsidR="006A2C1D">
        <w:t>ing a machine learning programs</w:t>
      </w:r>
      <w:r>
        <w:t xml:space="preserve"> like decision tree learning, artificial neural networks, deep learning, cluste</w:t>
      </w:r>
      <w:r w:rsidR="00C86EEE">
        <w:t>ring and many others. But there i</w:t>
      </w:r>
      <w:r>
        <w:t xml:space="preserve">s a challenge in creating an effective machine learning </w:t>
      </w:r>
      <w:r>
        <w:lastRenderedPageBreak/>
        <w:t xml:space="preserve">programs, inaccurate pattern recognition and sometimes not enough training data available that’s why it often fails to deliver. </w:t>
      </w:r>
    </w:p>
    <w:p w:rsidR="00D91404" w:rsidRDefault="001B4F90" w:rsidP="007E24E2">
      <w:pPr>
        <w:ind w:firstLine="0"/>
      </w:pPr>
      <w:r>
        <w:t xml:space="preserve">     </w:t>
      </w:r>
      <w:r w:rsidR="00D91404">
        <w:t>Right now there are machine learning applications that are widely publicized, here are some of them: The heavily hyped, self-driving car that was created by Google, Online recommendation offers like those from Amazon and Netflix, Knowing the customer’s s</w:t>
      </w:r>
      <w:r w:rsidR="007E24E2">
        <w:t>entiments, and Fraud Detection.</w:t>
      </w:r>
    </w:p>
    <w:p w:rsidR="00D91404" w:rsidRPr="00513440" w:rsidRDefault="00D91404" w:rsidP="0022514D">
      <w:pPr>
        <w:pStyle w:val="Heading3"/>
      </w:pPr>
      <w:bookmarkStart w:id="38" w:name="_Toc506748435"/>
      <w:r w:rsidRPr="00513440">
        <w:t>Natural Language Processing</w:t>
      </w:r>
      <w:bookmarkEnd w:id="38"/>
    </w:p>
    <w:p w:rsidR="00D91404" w:rsidRDefault="001B4F90" w:rsidP="001B4F90">
      <w:pPr>
        <w:ind w:firstLine="0"/>
      </w:pPr>
      <w:r>
        <w:t xml:space="preserve">     </w:t>
      </w:r>
      <w:r w:rsidR="00D91404">
        <w:t>Natural language processing (NLP) utilizes computational techniques for the purpose of learning, understanding, and producing human language content. It can be defined as the automatic or semi-automatic processing of human languages. It is a wide topic area in a sense that it covers any kind of computer manipulation of natural language. It could be as simple as counting word frequencies to compare different writing styles to</w:t>
      </w:r>
      <w:r w:rsidR="007D7B3D">
        <w:t xml:space="preserve"> and</w:t>
      </w:r>
      <w:r w:rsidR="00D91404">
        <w:t xml:space="preserve"> as complex as being able to understand complete human utterances and giving </w:t>
      </w:r>
      <w:r w:rsidR="007D7B3D">
        <w:t>helpful</w:t>
      </w:r>
      <w:r w:rsidR="00D91404">
        <w:t xml:space="preserve"> responses to them. </w:t>
      </w:r>
    </w:p>
    <w:p w:rsidR="00D91404" w:rsidRDefault="008B5A04" w:rsidP="008B5A04">
      <w:pPr>
        <w:ind w:firstLine="0"/>
      </w:pPr>
      <w:r>
        <w:t xml:space="preserve">     </w:t>
      </w:r>
      <w:r w:rsidR="00D91404">
        <w:t xml:space="preserve">The term NLP is sometimes used rather more narrowly, often excluding information retrieval and sometimes even excluding machine translation. </w:t>
      </w:r>
      <w:r w:rsidR="00724DDF">
        <w:t>Most of the time it</w:t>
      </w:r>
      <w:r w:rsidR="00D91404">
        <w:t xml:space="preserve"> is contrasted with computational linguistics, with NLP being thought of as more applied. Nowadays, alternative terms are often preferred, like Language Technology or Language Engineering.  </w:t>
      </w:r>
    </w:p>
    <w:p w:rsidR="00D91404" w:rsidRDefault="008B5A04" w:rsidP="008B5A04">
      <w:pPr>
        <w:ind w:firstLine="0"/>
      </w:pPr>
      <w:r>
        <w:t xml:space="preserve">     </w:t>
      </w:r>
      <w:r w:rsidR="005E5B77">
        <w:t>During</w:t>
      </w:r>
      <w:r w:rsidR="00D91404">
        <w:t xml:space="preserve"> the early days, computational approaches to language research concentrated on automating the analysis of the linguistic structure of languages and developing basic </w:t>
      </w:r>
      <w:r w:rsidR="00D91404">
        <w:lastRenderedPageBreak/>
        <w:t xml:space="preserve">technologies such as machine translation, speech recognition, and speech synthesis. In today’s modern society, researchers now polish and use such tools in real-world applications, creating spoken dialogue systems and speech-to-speech translation engines, mining social media for information about health or finance, and identifying sentiment and emotion toward products and services. Natural language processing undeniably aims to make the computers perform useful tasks involving natural human languages, making its technologies become </w:t>
      </w:r>
      <w:r w:rsidR="002B41E9">
        <w:t>increasing</w:t>
      </w:r>
      <w:r w:rsidR="00D91404">
        <w:t xml:space="preserve">. Phones and handheld computers can now support predictive text and handwriting recognition, web search engines can now give access to information locked up in unstructured text, and machine translation now allows us to retrieve texts written in Chinese and read them in Spanish. By providing more human-machine interfaces, and more sophisticated access to stored information, language processing has come to play a central role in the multilingual information society.  </w:t>
      </w:r>
    </w:p>
    <w:p w:rsidR="00D91404" w:rsidRDefault="008B5A04" w:rsidP="008B5A04">
      <w:pPr>
        <w:ind w:firstLine="0"/>
      </w:pPr>
      <w:r>
        <w:t xml:space="preserve">     </w:t>
      </w:r>
      <w:r w:rsidR="00D91404">
        <w:t>Systems that implement natural language processing take sentences as its input and output</w:t>
      </w:r>
      <w:r w:rsidR="002B5896">
        <w:t>’</w:t>
      </w:r>
      <w:r w:rsidR="00D91404">
        <w:t xml:space="preserve">s </w:t>
      </w:r>
      <w:r w:rsidR="002B5896">
        <w:t xml:space="preserve">structure represents </w:t>
      </w:r>
      <w:r w:rsidR="00D91404">
        <w:t xml:space="preserve">meaning of the sentences. The nature of the output highly depends on the task that is currently at hand. For instance, a natural language understanding system that serves as an interface to the specific database might accept questions in English which relate to the kind of data held by the database. For this case, the output of the system perhaps can be expressed in terms of structured SQL queries that can be straightly submitted to the database. </w:t>
      </w:r>
    </w:p>
    <w:p w:rsidR="00D91404" w:rsidRDefault="008B5A04" w:rsidP="008B5A04">
      <w:pPr>
        <w:ind w:firstLine="0"/>
      </w:pPr>
      <w:r>
        <w:t xml:space="preserve">     </w:t>
      </w:r>
      <w:r w:rsidR="00D91404">
        <w:t xml:space="preserve">Unfortunately, there are two (2) major problems in particular that make NLP really difficult to handle which eventually cause different techniques to be used than those associated with the construction of compilers for processing artificial languages. </w:t>
      </w:r>
      <w:r w:rsidR="00AA3B35">
        <w:t xml:space="preserve">The first </w:t>
      </w:r>
      <w:r w:rsidR="00AA3B35">
        <w:lastRenderedPageBreak/>
        <w:t>problem</w:t>
      </w:r>
      <w:r w:rsidR="00D91404">
        <w:t xml:space="preserve">, the existing level of ambiguity in natural languages, </w:t>
      </w:r>
      <w:r w:rsidR="009A0E8D">
        <w:t>while the second is</w:t>
      </w:r>
      <w:r w:rsidR="00D91404">
        <w:t xml:space="preserve">, the existence of complex semantic information even in simple sentences. Generally, language processors confront a large number of words which mostly have much alternative use and large grammars that allow various phrase types to be composed of the same string of words. They are indeed made more complicated since irregularity of languages and the different kinds of ambiguity exist within sentences. </w:t>
      </w:r>
    </w:p>
    <w:p w:rsidR="00D91404" w:rsidRDefault="008B5A04" w:rsidP="008B5A04">
      <w:pPr>
        <w:ind w:firstLine="0"/>
      </w:pPr>
      <w:r>
        <w:t xml:space="preserve">     </w:t>
      </w:r>
      <w:r w:rsidR="00D91404">
        <w:t xml:space="preserve">In </w:t>
      </w:r>
      <w:r w:rsidR="004E7837">
        <w:t xml:space="preserve">the </w:t>
      </w:r>
      <w:r w:rsidR="00D91404">
        <w:t>real natural language processing systems, the stages of NLP</w:t>
      </w:r>
      <w:r w:rsidR="003C5F34">
        <w:t xml:space="preserve"> namely:</w:t>
      </w:r>
      <w:r w:rsidR="00D91404">
        <w:t xml:space="preserve"> namely, morphological processing, syntax analysis, semantic analysis,</w:t>
      </w:r>
      <w:r w:rsidR="003460C8">
        <w:t xml:space="preserve"> and</w:t>
      </w:r>
      <w:r w:rsidR="001439FB">
        <w:t xml:space="preserve"> pragmatic analysis</w:t>
      </w:r>
      <w:r w:rsidR="00D91404">
        <w:t xml:space="preserve"> rar</w:t>
      </w:r>
      <w:r w:rsidR="001439FB">
        <w:t>ely</w:t>
      </w:r>
      <w:r w:rsidR="003B3497">
        <w:t xml:space="preserve"> </w:t>
      </w:r>
      <w:r w:rsidR="00D91404">
        <w:t xml:space="preserve">occur as separated, sequential processes. In the overview that follows it is assumed that syntactic analysis and semantic analysis will be dealt with by the same mechanism - the parser.  </w:t>
      </w:r>
    </w:p>
    <w:p w:rsidR="00D91404" w:rsidRDefault="008B5A04" w:rsidP="008B5A04">
      <w:pPr>
        <w:ind w:firstLine="0"/>
      </w:pPr>
      <w:r>
        <w:t xml:space="preserve">     </w:t>
      </w:r>
      <w:r w:rsidR="00D91404">
        <w:t xml:space="preserve">The first stage in the process after accepting the input is the morphological processing. It is the stage where the system aims to break strings of language input into sets of tokens corresponding to discrete words, </w:t>
      </w:r>
      <w:r w:rsidR="000238A3">
        <w:t>sub words</w:t>
      </w:r>
      <w:r w:rsidR="00D91404">
        <w:t xml:space="preserve">, and punctuation forms. Its primary concern is to recognize how base words have been modified to form other words with similar meanings but frequently with different syntactic categories. The output of this stage is a string of tokens, which can </w:t>
      </w:r>
      <w:r w:rsidR="00971F1F">
        <w:t>then be used for lexicon lookup</w:t>
      </w:r>
      <w:r w:rsidR="00D91404">
        <w:t xml:space="preserve"> that may contain tense, number, gender and proximity information, and in some cases, may also contain additional syntactic information for the parser. </w:t>
      </w:r>
    </w:p>
    <w:p w:rsidR="00D91404" w:rsidRDefault="008B5A04" w:rsidP="008B5A04">
      <w:pPr>
        <w:ind w:firstLine="0"/>
      </w:pPr>
      <w:r>
        <w:t xml:space="preserve">     </w:t>
      </w:r>
      <w:r w:rsidR="00D91404">
        <w:t xml:space="preserve">The next stage </w:t>
      </w:r>
      <w:r w:rsidR="00B7507C">
        <w:t>of</w:t>
      </w:r>
      <w:r w:rsidR="00D91404">
        <w:t xml:space="preserve"> </w:t>
      </w:r>
      <w:r w:rsidR="00C8515C">
        <w:t>the process is</w:t>
      </w:r>
      <w:r w:rsidR="00D91404">
        <w:t xml:space="preserve"> syntax analysis. It is known that a language processor must carry out a number of distinct functions which is basically based on syntax and semantic analysis. The purpose of syntax analysis is to check </w:t>
      </w:r>
      <w:r w:rsidR="00AD21FE">
        <w:t>if</w:t>
      </w:r>
      <w:r w:rsidR="00D91404">
        <w:t xml:space="preserve"> a sentence is correct and </w:t>
      </w:r>
      <w:r w:rsidR="00D91404">
        <w:lastRenderedPageBreak/>
        <w:t>to break it up into a structure of syntactic relationships between different words. A syntactic analyzer or parser does this by using a dictionary of word definitions which</w:t>
      </w:r>
      <w:r w:rsidR="00961E7C">
        <w:t xml:space="preserve"> is</w:t>
      </w:r>
      <w:r w:rsidR="00D91404">
        <w:t xml:space="preserve"> called as lexicon, and a set of syntax rules known as the grammar. In a simple lexicon, it only contains the syntactic category of each word, and in a simple grammar, it only describes rules </w:t>
      </w:r>
      <w:r w:rsidR="00AA6691">
        <w:t>that indicates</w:t>
      </w:r>
      <w:r w:rsidR="00D91404">
        <w:t xml:space="preserve"> how syntactic categories can be combined to form phrases of different types. On the other hand, semantic analysis is done by expanding the lexicon to include semantic definitions for each word there is, and by extending the grammar which specifies how the semantics of any phrase is formed </w:t>
      </w:r>
      <w:r w:rsidR="000238A3">
        <w:t>through</w:t>
      </w:r>
      <w:r w:rsidR="00D91404">
        <w:t xml:space="preserve"> the semantics of its component parts. After applying all of the relevant rules, the semantics are organized into larger sub-phrases until a semantic expression describing the whole sentence is produced.  </w:t>
      </w:r>
    </w:p>
    <w:p w:rsidR="00D91404" w:rsidRDefault="008B5A04" w:rsidP="008B5A04">
      <w:pPr>
        <w:ind w:firstLine="0"/>
      </w:pPr>
      <w:r>
        <w:t xml:space="preserve">     </w:t>
      </w:r>
      <w:r w:rsidR="00D91404">
        <w:t>After semantic analysis</w:t>
      </w:r>
      <w:r w:rsidR="00765956">
        <w:t xml:space="preserve"> comes</w:t>
      </w:r>
      <w:r w:rsidR="00D91404">
        <w:t xml:space="preserve"> the final stage of processing which is pragmatics analysis. Unfortunately, there is</w:t>
      </w:r>
      <w:r w:rsidR="00B17B6B">
        <w:t xml:space="preserve"> an</w:t>
      </w:r>
      <w:r w:rsidR="001B645C">
        <w:t xml:space="preserve"> ambiguity in distinguishing </w:t>
      </w:r>
      <w:r w:rsidR="00D91404">
        <w:t>the context of semantics and pragmatics. It is said that semantic analysis associates meaning with isolated sentences, while pragmatic analysis interprets the results of semantic analysis from the perspective of a specific context. In some cases, pragmatic analysis simply fits actual objects/events which exist</w:t>
      </w:r>
      <w:r w:rsidR="00561A2E">
        <w:t>s</w:t>
      </w:r>
      <w:r w:rsidR="00D91404">
        <w:t xml:space="preserve"> in a given context with object references obtained during semantic analysis. In other cases, pragmatic analysis can disambiguate sentences which cannot be fully disambiguated during the syntax and semantic analysis phases.  </w:t>
      </w:r>
    </w:p>
    <w:p w:rsidR="00BE3FF8" w:rsidRDefault="008B5A04" w:rsidP="00EB5854">
      <w:pPr>
        <w:ind w:firstLine="0"/>
      </w:pPr>
      <w:r>
        <w:t xml:space="preserve">     </w:t>
      </w:r>
      <w:r w:rsidR="00D91404">
        <w:t>At the end of the day, determining</w:t>
      </w:r>
      <w:r w:rsidR="008F2BCC">
        <w:t xml:space="preserve"> the meaning of an utterance is </w:t>
      </w:r>
      <w:r w:rsidR="00D91404">
        <w:t>really one-half of the story of natural language processing: in many situations, a response then needs to be generated, either in natural language alone or in combination with other modalities. For many of today’s applications, what is required here is rather trivial and can be handled</w:t>
      </w:r>
      <w:r w:rsidR="008F2BCC">
        <w:t xml:space="preserve"> by </w:t>
      </w:r>
      <w:r w:rsidR="008F2BCC">
        <w:lastRenderedPageBreak/>
        <w:t>means of canned responses. I</w:t>
      </w:r>
      <w:r w:rsidR="00D91404">
        <w:t>ncreasingly, however, we are seeing natural language generation techniques applied in the context of more sophisticated back-end systems, where the need to be able to custom-create fluent multi-sentential texts on demand becomes a priority.</w:t>
      </w:r>
    </w:p>
    <w:p w:rsidR="00D91404" w:rsidRPr="00513440" w:rsidRDefault="00D91404" w:rsidP="0022514D">
      <w:pPr>
        <w:pStyle w:val="Heading3"/>
      </w:pPr>
      <w:bookmarkStart w:id="39" w:name="_Toc506748436"/>
      <w:r w:rsidRPr="00513440">
        <w:t>Text Analytics</w:t>
      </w:r>
      <w:bookmarkEnd w:id="39"/>
      <w:r w:rsidRPr="00513440">
        <w:t xml:space="preserve"> </w:t>
      </w:r>
    </w:p>
    <w:p w:rsidR="00EB5854" w:rsidRDefault="008B5A04" w:rsidP="008B5A04">
      <w:pPr>
        <w:ind w:firstLine="0"/>
      </w:pPr>
      <w:r>
        <w:t xml:space="preserve">     </w:t>
      </w:r>
      <w:r w:rsidR="00D91404">
        <w:t>Text analytics also called as text mining, is a broad umbrella term used for describing a range of technologies that uncover</w:t>
      </w:r>
      <w:r w:rsidR="0011352D">
        <w:t>s</w:t>
      </w:r>
      <w:r w:rsidR="00D91404">
        <w:t xml:space="preserve"> business value in unstructured textual data and transform</w:t>
      </w:r>
      <w:r w:rsidR="009B20BE">
        <w:t>s</w:t>
      </w:r>
      <w:r w:rsidR="00D91404">
        <w:t xml:space="preserve"> it into a structured and numerical data format. Subsequently, it applies statistics, linguistics, machine learning, data analysis, visualization techniques and knowledge on how to combine techniques for handling texts, ranging from individual words to entire document databases, to identify and extract pertinent information. While the term text analytics and text mining are often used interchangeably, one can rather conceptualize that text mining is a subset of text analytics that focuses on applying data mining techniques in the domain of textual information. Text mining only considers the</w:t>
      </w:r>
      <w:r w:rsidR="00EB5854">
        <w:t xml:space="preserve"> </w:t>
      </w:r>
      <w:r w:rsidR="00D91404">
        <w:t xml:space="preserve">structural relationship between words which does not include phonetics, pragmatics, </w:t>
      </w:r>
      <w:r w:rsidR="00EB5854">
        <w:t xml:space="preserve">discourse, and such. </w:t>
      </w:r>
    </w:p>
    <w:p w:rsidR="00D91404" w:rsidRDefault="008B5A04" w:rsidP="008B5A04">
      <w:pPr>
        <w:ind w:firstLine="0"/>
      </w:pPr>
      <w:r>
        <w:t xml:space="preserve">     </w:t>
      </w:r>
      <w:r w:rsidR="00D91404">
        <w:t xml:space="preserve">Text analytics processes and analyzes texts to extract meanings, patterns, and structure hidden in the given data. The development of the field came from the problem with the beginning of the information age as a massive amount of textual data starts to pile up. People and businesses needed to comprehend those, so they </w:t>
      </w:r>
      <w:r w:rsidR="00660E59">
        <w:t>need</w:t>
      </w:r>
      <w:r w:rsidR="00D91404">
        <w:t xml:space="preserve"> to find a way to extract information without manually processing it as it is not practical for any individual or organization to do so. Over time, text analysis became a loosely integrated f</w:t>
      </w:r>
      <w:r w:rsidR="00653A24">
        <w:t xml:space="preserve">ramework by </w:t>
      </w:r>
      <w:r w:rsidR="00653A24">
        <w:lastRenderedPageBreak/>
        <w:t xml:space="preserve">borrowing different </w:t>
      </w:r>
      <w:r w:rsidR="00D91404">
        <w:t xml:space="preserve">techniques from data mining, machine learning, and natural language processing (NLP), information retrieval, and knowledge management. </w:t>
      </w:r>
    </w:p>
    <w:p w:rsidR="00D91404" w:rsidRDefault="008B5A04" w:rsidP="008B5A04">
      <w:pPr>
        <w:ind w:firstLine="0"/>
      </w:pPr>
      <w:r>
        <w:t xml:space="preserve">     </w:t>
      </w:r>
      <w:r w:rsidR="00D91404">
        <w:t xml:space="preserve">Text analytics applications are widely used in the business environment and are implemented into various industries from discovering trends and predicting outcomes, understanding market dynamics, preventing crimes and detecting frauds using social media data, improving patient outcomes and providing better care in hospitals, to mining biomedical literature and discovering new drugs. It incorporates numerous tools and techniques that are used to derive insights from unstructured data, such as concept extraction, summarization, topic tracking, deep learning, and sentiment analysis. </w:t>
      </w:r>
    </w:p>
    <w:p w:rsidR="00EB5854" w:rsidRDefault="00824337" w:rsidP="00824337">
      <w:pPr>
        <w:ind w:firstLine="0"/>
      </w:pPr>
      <w:r>
        <w:rPr>
          <w:rFonts w:ascii="Calibri" w:eastAsia="Calibri" w:hAnsi="Calibri" w:cs="Calibri"/>
          <w:noProof/>
          <w:lang w:eastAsia="en-PH"/>
        </w:rPr>
        <w:drawing>
          <wp:anchor distT="0" distB="0" distL="114300" distR="114300" simplePos="0" relativeHeight="251724800" behindDoc="0" locked="0" layoutInCell="1" allowOverlap="1" wp14:anchorId="564E51C6" wp14:editId="15A3F5C5">
            <wp:simplePos x="0" y="0"/>
            <wp:positionH relativeFrom="margin">
              <wp:posOffset>-231775</wp:posOffset>
            </wp:positionH>
            <wp:positionV relativeFrom="paragraph">
              <wp:posOffset>257810</wp:posOffset>
            </wp:positionV>
            <wp:extent cx="5715000" cy="2778760"/>
            <wp:effectExtent l="0" t="0" r="0" b="2540"/>
            <wp:wrapSquare wrapText="bothSides"/>
            <wp:docPr id="6" name="Picture 6" descr="https://lh5.googleusercontent.com/SyKyMqQ-1jbi-aMU53aFx9G-hN3rpGpCnXUxoEPLYGwr6_JHcyZ9dPkhxLCjGMzBVpratHfKuZu4p4ADmKcJElldSZHGWec1T4qQNfvh17IzP9-QuRy9x-qDNgP7ZkWircX8ud9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2.png" descr="https://lh5.googleusercontent.com/SyKyMqQ-1jbi-aMU53aFx9G-hN3rpGpCnXUxoEPLYGwr6_JHcyZ9dPkhxLCjGMzBVpratHfKuZu4p4ADmKcJElldSZHGWec1T4qQNfvh17IzP9-QuRy9x-qDNgP7ZkWircX8ud9R"/>
                    <pic:cNvPicPr>
                      <a:picLocks noChangeAspect="1" noChangeArrowheads="1"/>
                    </pic:cNvPicPr>
                  </pic:nvPicPr>
                  <pic:blipFill rotWithShape="1">
                    <a:blip r:embed="rId10">
                      <a:extLst>
                        <a:ext uri="{28A0092B-C50C-407E-A947-70E740481C1C}">
                          <a14:useLocalDpi xmlns:a14="http://schemas.microsoft.com/office/drawing/2010/main" val="0"/>
                        </a:ext>
                      </a:extLst>
                    </a:blip>
                    <a:srcRect b="12361"/>
                    <a:stretch/>
                  </pic:blipFill>
                  <pic:spPr bwMode="auto">
                    <a:xfrm>
                      <a:off x="0" y="0"/>
                      <a:ext cx="5715000" cy="2778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B5854" w:rsidRDefault="00CF19EB" w:rsidP="00247B9B">
      <w:pPr>
        <w:pStyle w:val="Heading4"/>
      </w:pPr>
      <w:r>
        <w:rPr>
          <w:b/>
        </w:rPr>
        <w:t>Figure 1</w:t>
      </w:r>
      <w:r w:rsidR="0017016E">
        <w:rPr>
          <w:b/>
        </w:rPr>
        <w:t>.</w:t>
      </w:r>
      <w:r w:rsidR="00EB5854">
        <w:rPr>
          <w:b/>
        </w:rPr>
        <w:t xml:space="preserve"> </w:t>
      </w:r>
      <w:r w:rsidR="00EB5854">
        <w:t xml:space="preserve"> </w:t>
      </w:r>
      <w:r w:rsidR="00EB5854" w:rsidRPr="00CF19EB">
        <w:rPr>
          <w:i w:val="0"/>
        </w:rPr>
        <w:t>Intersection of Text Mining</w:t>
      </w:r>
    </w:p>
    <w:p w:rsidR="00D91404" w:rsidRDefault="008B5A04" w:rsidP="007E24E2">
      <w:pPr>
        <w:ind w:firstLine="0"/>
      </w:pPr>
      <w:r>
        <w:t xml:space="preserve">     </w:t>
      </w:r>
      <w:r w:rsidR="00D91404">
        <w:t>The steps and tasks of a typical text analytics application begin</w:t>
      </w:r>
      <w:r w:rsidR="001D2B77">
        <w:t>s</w:t>
      </w:r>
      <w:r w:rsidR="00D91404">
        <w:t xml:space="preserve"> with </w:t>
      </w:r>
      <w:r w:rsidR="001D2B77">
        <w:t>the</w:t>
      </w:r>
      <w:r w:rsidR="00D91404">
        <w:t xml:space="preserve"> collection of documents, in which a text mining tool retrieves a particular document then pre-process it by checking formats and character sets. Afterward, it undergoes a text analysis phase </w:t>
      </w:r>
      <w:r w:rsidR="00D91404">
        <w:lastRenderedPageBreak/>
        <w:t>wherein techniques are repeatedly done until the information is extracted. The fundamental strategy in all of the components is to find a pattern that needs to match a particular rule, then applies that rule to eventually annotate the text. Each component performs a specific process on the text such as sentence segmentation which divides the text into sentences, tokenization that identifies individual words in the text, part-of-speech tagging which determines relationship among words, shallow syntactic parsing that divides text by noun phrase, verb phrase and alike, named entity recognition in which entities in the text s</w:t>
      </w:r>
      <w:r w:rsidR="008C7E37">
        <w:t>uch as people are distinguished. And</w:t>
      </w:r>
      <w:r w:rsidR="00D91404">
        <w:t xml:space="preserve"> dependency analysis that identifies dependency of phrases and words to each other like subordinate c</w:t>
      </w:r>
      <w:r w:rsidR="007E24E2">
        <w:t>lauses and pronominal anaphora.</w:t>
      </w:r>
    </w:p>
    <w:p w:rsidR="00D91404" w:rsidRPr="00513440" w:rsidRDefault="00D91404" w:rsidP="0022514D">
      <w:pPr>
        <w:pStyle w:val="Heading3"/>
      </w:pPr>
      <w:bookmarkStart w:id="40" w:name="_Toc506748437"/>
      <w:r w:rsidRPr="00513440">
        <w:t>Sentiment Analysis</w:t>
      </w:r>
      <w:bookmarkEnd w:id="40"/>
      <w:r w:rsidRPr="00513440">
        <w:t xml:space="preserve"> </w:t>
      </w:r>
    </w:p>
    <w:p w:rsidR="00D91404" w:rsidRDefault="008B5A04" w:rsidP="008B5A04">
      <w:pPr>
        <w:ind w:firstLine="0"/>
      </w:pPr>
      <w:r>
        <w:t xml:space="preserve">     </w:t>
      </w:r>
      <w:r w:rsidR="00D91404">
        <w:t>Opinions are one of the most central</w:t>
      </w:r>
      <w:r w:rsidR="006B4ACE">
        <w:t xml:space="preserve"> standpoint</w:t>
      </w:r>
      <w:r w:rsidR="007E24E2">
        <w:t>s</w:t>
      </w:r>
      <w:r w:rsidR="00D91404">
        <w:t xml:space="preserve"> to all human activities. It is the underlying key to influence other behaviors and with that in mind, different businesses' and organizations' lean on their customer's opinions about their products and services. </w:t>
      </w:r>
      <w:r w:rsidR="007E3EB8">
        <w:t>The</w:t>
      </w:r>
      <w:r w:rsidR="00D91404">
        <w:t xml:space="preserve"> mere fact made the field of sentiment analysis flourished throughout with the explosive growth of social media, from reviews, forum discussions, blogs, micro-blogs, Twitter, comments, to postings on all social network sites on the web, as individuals and public consumers tend out to highly express their sentiments and opinions using these tools.  </w:t>
      </w:r>
    </w:p>
    <w:p w:rsidR="00D91404" w:rsidRDefault="008B5A04" w:rsidP="008B5A04">
      <w:pPr>
        <w:ind w:firstLine="0"/>
      </w:pPr>
      <w:r>
        <w:t xml:space="preserve">     </w:t>
      </w:r>
      <w:r w:rsidR="00D91404">
        <w:t xml:space="preserve">Sentiment Analysis, also known as Opinion Mining, is a field of study that thoroughly analyzes and evaluates people's sentiments, evaluations, reactions, appraisals, attitudes, and emotions towards a particular or involved topic concerning any entity of products, </w:t>
      </w:r>
      <w:r w:rsidR="00D91404">
        <w:lastRenderedPageBreak/>
        <w:t>services, organizations, individuals, issues, events, topics, and their att</w:t>
      </w:r>
      <w:r w:rsidR="008B71D0">
        <w:t>ributes. Despite its many names</w:t>
      </w:r>
      <w:r w:rsidR="00422306">
        <w:t xml:space="preserve"> namely:</w:t>
      </w:r>
      <w:r w:rsidR="00D91404">
        <w:t xml:space="preserve"> sentiment analysis, opinion mining, opinion extraction, sentiment mining, subjectivity analysis, effect analysis, emotion analysis, and review mining, which runs slightly different tasks and goals, they all now fall under the same concept and field. </w:t>
      </w:r>
    </w:p>
    <w:p w:rsidR="00D91404" w:rsidRDefault="008B5A04" w:rsidP="008B5A04">
      <w:pPr>
        <w:ind w:firstLine="0"/>
      </w:pPr>
      <w:r>
        <w:t xml:space="preserve">     </w:t>
      </w:r>
      <w:r w:rsidR="00D91404">
        <w:t xml:space="preserve">Sentiment analysis can occur and are investigated under three (3) main levels. The first level is the Document Level Analysis in which the whole sentiment is classified whether it is positive or negative and assumes that it is only about a single entity. The second level is known as the Sentence Level Analysis which usually involves two steps; namely, the subjectivity classification and sentiment classification, in which the analysis aims to determine whether each sentence is positive, negative, or neutral.  </w:t>
      </w:r>
    </w:p>
    <w:p w:rsidR="00D91404" w:rsidRDefault="008B5A04" w:rsidP="008B5A04">
      <w:pPr>
        <w:ind w:firstLine="0"/>
      </w:pPr>
      <w:r>
        <w:t xml:space="preserve">     </w:t>
      </w:r>
      <w:r w:rsidR="00D91404">
        <w:t xml:space="preserve">In subjectivity classification, it distinguishes whether the sentence itself is objective that represents factual information or subjective that expresses personal feelings, views, emotions, or beliefs and can be achieved through different methods such as the Naïve Bayesian classification. This intermediate step will help to filter out the sentences with those that have no opinions and eventually determine to an extent if sentiments about entities and their aspects are positive or </w:t>
      </w:r>
      <w:r w:rsidR="007E24E2">
        <w:t>negative. Throughout the two</w:t>
      </w:r>
      <w:r w:rsidR="00D91404">
        <w:t xml:space="preserve"> levels, the analysis does not exactly know what does the person actually likes or dislikes, and that's where the third level of analysis comes</w:t>
      </w:r>
      <w:r w:rsidR="00346047">
        <w:t xml:space="preserve">, </w:t>
      </w:r>
      <w:r w:rsidR="00E221E4">
        <w:t>the Aspect Level Analysis. This</w:t>
      </w:r>
      <w:r w:rsidR="00D91404">
        <w:t xml:space="preserve"> third level of analysis focuses on the opinion itself instead of just looking at language constructs, where the idea is that</w:t>
      </w:r>
      <w:r w:rsidR="003A3DAC">
        <w:t xml:space="preserve"> an opinion </w:t>
      </w:r>
      <w:r w:rsidR="00D91404">
        <w:t xml:space="preserve">consists of a sentiment and a target of that opinion, discovering their sentiments on entities and/or their aspects. </w:t>
      </w:r>
    </w:p>
    <w:p w:rsidR="00D91404" w:rsidRDefault="008B5A04" w:rsidP="008B5A04">
      <w:pPr>
        <w:ind w:firstLine="0"/>
      </w:pPr>
      <w:r>
        <w:lastRenderedPageBreak/>
        <w:t xml:space="preserve">     </w:t>
      </w:r>
      <w:r w:rsidR="00D91404">
        <w:t>Unsurprisingly, sentiment words or also known as opinion words</w:t>
      </w:r>
      <w:r w:rsidR="00FA4312">
        <w:t>, are the most important aspect</w:t>
      </w:r>
      <w:r w:rsidR="00D91404">
        <w:t xml:space="preserve"> in identifying a sentiment's polarity, as these words are commonly used to express positive or</w:t>
      </w:r>
      <w:r w:rsidR="00FA4312">
        <w:t xml:space="preserve"> negative sentiments. Sentiment</w:t>
      </w:r>
      <w:r w:rsidR="00D91404">
        <w:t xml:space="preserve"> words are individual words such as fascinating, amazing, and incredible, which are positive sentiment words; disgusting, terrible, and worst, which are negat</w:t>
      </w:r>
      <w:r w:rsidR="00913D7E">
        <w:t>ive sentiment words. A</w:t>
      </w:r>
      <w:r w:rsidR="00D91404">
        <w:t xml:space="preserve">lso, it includes phrases and idioms such as in good spirit which basically means the person is indeed happy. The list of such words and phrases is called sentiment lexicon or opinion lexicon. Although sentiment lexicon is significant for performing sentiment analysis, it is </w:t>
      </w:r>
      <w:r w:rsidR="00913D7E">
        <w:t>way too far</w:t>
      </w:r>
      <w:r w:rsidR="00D91404">
        <w:t xml:space="preserve"> from enough to solve the problems that the field is currently facing. Some of the difficult problems are that a positive or negative sentiment word may have opposite orientations in different application domains, and other sentences </w:t>
      </w:r>
      <w:r w:rsidR="00286219">
        <w:t>that contains</w:t>
      </w:r>
      <w:r w:rsidR="00D91404">
        <w:t xml:space="preserve"> sentiment words may not express any sentiment at all. Additionally, the sentence</w:t>
      </w:r>
      <w:r w:rsidR="00286219">
        <w:t xml:space="preserve"> that</w:t>
      </w:r>
      <w:r w:rsidR="00D91404">
        <w:t xml:space="preserve"> </w:t>
      </w:r>
      <w:r w:rsidR="00286219">
        <w:t xml:space="preserve">is </w:t>
      </w:r>
      <w:r w:rsidR="00D91404">
        <w:t xml:space="preserve">containing sarcasm with or without sentiment words are hard to deal with, and many sentences without sentiment words can also imply opinions.  </w:t>
      </w:r>
    </w:p>
    <w:p w:rsidR="00D91404" w:rsidRDefault="008B5A04" w:rsidP="008B5A04">
      <w:pPr>
        <w:ind w:firstLine="0"/>
      </w:pPr>
      <w:r>
        <w:t xml:space="preserve">     </w:t>
      </w:r>
      <w:r w:rsidR="00D91404">
        <w:t xml:space="preserve">Subsequently, sentiment analysis is actually Natural Language Processing (NLP) problem, it almost touches every aspect of the field including coreference resolution, negation handling, and word sense disambiguation which makes it more difficult to handle. Yet, it is useful to remember that sentiment analysis is a highly restricted NLP problem because the system does not need to fully understand the semantics of each sentence or document. It needs to understand some of its aspects such as positive or negative sentiments and their target entities or topics. In such sense, it becomes a great </w:t>
      </w:r>
      <w:r w:rsidR="00D91404">
        <w:lastRenderedPageBreak/>
        <w:t xml:space="preserve">platform for the field of NLP as touching the field of sentiment analysis almost also touches the forefront fields of NLP itself. </w:t>
      </w:r>
    </w:p>
    <w:p w:rsidR="00D91404" w:rsidRDefault="008B5A04" w:rsidP="008B5A04">
      <w:pPr>
        <w:ind w:firstLine="0"/>
      </w:pPr>
      <w:r>
        <w:t xml:space="preserve">     </w:t>
      </w:r>
      <w:r w:rsidR="00D91404">
        <w:t xml:space="preserve">A sentiment is indeed really formatted in such unstructured ways, and this is where text analysis comes into play, for </w:t>
      </w:r>
      <w:r w:rsidR="009C4C07">
        <w:t xml:space="preserve">the </w:t>
      </w:r>
      <w:r w:rsidR="00D91404">
        <w:t xml:space="preserve">data to be converted into a more structured format that facilitates analysis of data and getting deeper insights into the sentiments. There are existing various techniques to achieve such requirements such as expressing the opinion as a quintuple (ej , ajk , soijkl , hi , tl) where ej is the entity target, ajk is an aspect/feature of the entity ej, soijkl is the sentiment value of the opinion from the opinion holder; soijkl is +ve, -ve, or neutral, or more granular ratings, hi is an opinion holder, and tl is the time when the opinion is expressed. Once the data becomes structured, it will be much easier to analyze and perform sentiment analysis. </w:t>
      </w:r>
    </w:p>
    <w:p w:rsidR="008B5A04" w:rsidRDefault="008B5A04" w:rsidP="007E24E2">
      <w:pPr>
        <w:ind w:firstLine="0"/>
      </w:pPr>
      <w:r>
        <w:t xml:space="preserve">     </w:t>
      </w:r>
      <w:r w:rsidR="00D91404">
        <w:t xml:space="preserve">As stated by Katrekar, sentiment analysis is an evolving field with a variety of useful applications. Although sentiment analysis tasks are challenging due to their natural language processing origins, much progress </w:t>
      </w:r>
      <w:r w:rsidR="005B1AB3">
        <w:t>have</w:t>
      </w:r>
      <w:r w:rsidR="00D91404">
        <w:t xml:space="preserve"> been made over the last few years due to the high demand for it. Not only do companies want to know how their products and services are perceived by consumers (and compare to competitors), but consumers want to know the opinions of others before making buying decisions. The growing need for product insights – and the technical challenges </w:t>
      </w:r>
      <w:r w:rsidR="005B1AB3">
        <w:t>the  field is currently facing</w:t>
      </w:r>
      <w:r w:rsidR="00D91404">
        <w:t xml:space="preserve"> –will keep sentiment analysis and opinion mining relevant for the foreseeable future. Next-generation opinion mining systems need a deeper bond between complete knowledge bases with reasoning methods inspired by human thought and psychology. This will lead to a better understanding of natural language opinions and will more efficiently bridge </w:t>
      </w:r>
      <w:r w:rsidR="00D91404">
        <w:lastRenderedPageBreak/>
        <w:t>the gap between unstructured information in the form of human thoughts and structured data that can be analyzed and processed by a machine. The result: intelligent opinion mining systems</w:t>
      </w:r>
      <w:r w:rsidR="00C93F88">
        <w:t xml:space="preserve"> will be</w:t>
      </w:r>
      <w:r w:rsidR="00D91404">
        <w:t xml:space="preserve"> capable of handling semantic knowledge, making analogies, continuous learning, and detecting emotions — leading to highl</w:t>
      </w:r>
      <w:r w:rsidR="00EF501B">
        <w:t>y efficient sentiment analysis.</w:t>
      </w:r>
      <w:bookmarkStart w:id="41" w:name="_Toc506748438"/>
    </w:p>
    <w:p w:rsidR="007E24E2" w:rsidRPr="007E24E2" w:rsidRDefault="007E24E2" w:rsidP="007E24E2">
      <w:pPr>
        <w:ind w:firstLine="0"/>
      </w:pPr>
    </w:p>
    <w:p w:rsidR="00D91404" w:rsidRPr="009D6EB1" w:rsidRDefault="00D91404" w:rsidP="0022514D">
      <w:pPr>
        <w:pStyle w:val="Heading3"/>
      </w:pPr>
      <w:r w:rsidRPr="009D6EB1">
        <w:t>Computational Linguistics</w:t>
      </w:r>
      <w:bookmarkEnd w:id="41"/>
      <w:r w:rsidRPr="009D6EB1">
        <w:t xml:space="preserve"> </w:t>
      </w:r>
    </w:p>
    <w:p w:rsidR="00D91404" w:rsidRDefault="008B5A04" w:rsidP="008B5A04">
      <w:pPr>
        <w:ind w:firstLine="0"/>
      </w:pPr>
      <w:r>
        <w:t xml:space="preserve">     </w:t>
      </w:r>
      <w:r w:rsidR="00D91404">
        <w:t xml:space="preserve">The idea of giving computers the ability to process human language is as old as the idea of computers themselves, and with that idea, came the science of computational linguistics. Computational Linguistics (CL) is basically the discipline that concerns dealing with various models, methods, technologies, systems and applications which automate the processing of languages, both spoken and written. </w:t>
      </w:r>
      <w:r w:rsidR="0077348D">
        <w:t>Therefore it</w:t>
      </w:r>
      <w:r w:rsidR="00D91404">
        <w:t xml:space="preserve"> includes fields such as Speech Processing (SP) that processes spoken words, and Natural Language Processing (NLP) that processes texts. However, the term computational linguistics is often used interchangeably and related to natural language processing. If someone needs to be more specific between the two terms, one may consider that computational linguistics is the scientific and theoretical side while natural language processing is one of its engineering domain. </w:t>
      </w:r>
    </w:p>
    <w:p w:rsidR="00D91404" w:rsidRDefault="008B5A04" w:rsidP="008B5A04">
      <w:pPr>
        <w:ind w:firstLine="0"/>
      </w:pPr>
      <w:r>
        <w:t xml:space="preserve">     </w:t>
      </w:r>
      <w:r w:rsidR="00D91404">
        <w:t xml:space="preserve">Computational linguistics has developed hastily from a relatively obscure auxiliary of both AI and formal linguistics into a thriving scientific discipline, and later on, has been an intermediate position between Computer Science and Artificial Intelligence, </w:t>
      </w:r>
      <w:r w:rsidR="00D91404">
        <w:lastRenderedPageBreak/>
        <w:t xml:space="preserve">Linguistics and Cognitive Science, and Engineering. Computer Science itself shares its roots with Computational Linguistics as parsing, which is an essential </w:t>
      </w:r>
      <w:r w:rsidR="0012010D">
        <w:t>in</w:t>
      </w:r>
      <w:r w:rsidR="00D91404">
        <w:t xml:space="preserve"> designing compilers for programming languages, is also one of the most significant components of any natural language processing engine, and both are the results of the Chomskian theory of formal languages.  </w:t>
      </w:r>
    </w:p>
    <w:p w:rsidR="00D91404" w:rsidRDefault="00D91404" w:rsidP="00EC00BD">
      <w:r>
        <w:t xml:space="preserve">Traditional linguistics also shares some properties with CL, yet CL has indeed some new characteristics in comparison. Foremost, computational linguistics obviously </w:t>
      </w:r>
      <w:r w:rsidR="00DF0C2C">
        <w:t>saves</w:t>
      </w:r>
      <w:r>
        <w:t xml:space="preserve"> linguistic problems with computational techniques like statistical analysis of linguistic data, cross-language feature extraction, and the knowledge-based perception and production of linguistic materials. Secondly, multiple components of computational linguistics can assist linguistic research from different angles. Lastly, computational linguistics is certainly a multi-disciplinary subject, similar to traditional linguistics. </w:t>
      </w:r>
    </w:p>
    <w:p w:rsidR="002601A6" w:rsidRDefault="008B5A04" w:rsidP="007E24E2">
      <w:pPr>
        <w:ind w:firstLine="0"/>
      </w:pPr>
      <w:r>
        <w:t xml:space="preserve">     </w:t>
      </w:r>
      <w:r w:rsidR="00D91404">
        <w:t xml:space="preserve">Computational linguistics produced technologies which are </w:t>
      </w:r>
      <w:r w:rsidR="00532FD4">
        <w:t>acquired</w:t>
      </w:r>
      <w:r w:rsidR="00D91404">
        <w:t xml:space="preserve"> in various areas from different communities and </w:t>
      </w:r>
      <w:r w:rsidR="00031080">
        <w:t>became</w:t>
      </w:r>
      <w:r w:rsidR="00D91404">
        <w:t xml:space="preserve"> an important area of industrial development. Specifically, the focus of research in CL and NLP has changed over the past three decades from the study of small prototypes and theoretical models to powerful learning and processing systems applied to a large collection of texts. Computer scientists started to lean to the field of CL for dealing automatic translations, telecommunication engineers for working out with speech processing, and linguists for handling the structure and evolution of languages. Truly, it is a field that eventually became a multidisciplinary area of research with an interdisciplinary between the far areas of Humanities and hard sci</w:t>
      </w:r>
      <w:r w:rsidR="007E24E2">
        <w:t>ences such as Computer Science.</w:t>
      </w:r>
    </w:p>
    <w:p w:rsidR="00D91404" w:rsidRPr="009E2FF4" w:rsidRDefault="00D91404" w:rsidP="0022514D">
      <w:pPr>
        <w:pStyle w:val="Heading3"/>
      </w:pPr>
      <w:bookmarkStart w:id="42" w:name="_Toc506748439"/>
      <w:r w:rsidRPr="009E2FF4">
        <w:lastRenderedPageBreak/>
        <w:t>Soft Computing</w:t>
      </w:r>
      <w:bookmarkEnd w:id="42"/>
    </w:p>
    <w:p w:rsidR="00D91404" w:rsidRDefault="008B5A04" w:rsidP="008B5A04">
      <w:pPr>
        <w:ind w:firstLine="0"/>
      </w:pPr>
      <w:r>
        <w:t xml:space="preserve">     </w:t>
      </w:r>
      <w:r w:rsidR="00D91404">
        <w:t>Soft Computing is a solution or method for developing a system, program or machine in which the objective is to make its output and computation more intelligent and wiser by aiming a similarity of how a human being think and decide such as solving complicated task and providing output by applying consciousness and wisdom that the computer cannot easily obtain. Tolerating the lack of accuracy, lack of explicitness and approximation dependency are the principles of this method.</w:t>
      </w:r>
    </w:p>
    <w:p w:rsidR="00D91404" w:rsidRDefault="008B5A04" w:rsidP="008B5A04">
      <w:pPr>
        <w:ind w:firstLine="0"/>
      </w:pPr>
      <w:r>
        <w:t xml:space="preserve">     </w:t>
      </w:r>
      <w:r w:rsidR="00D91404">
        <w:t xml:space="preserve">Soft computing is a collection of methodologies that implies learning from experience, applying theoretical computation, simulating biological processes, complicated representations and so on. Being the intelligent and challenging method had its drawbacks such as inaccuracy, imprecision and relativity in the domain experiences. </w:t>
      </w:r>
    </w:p>
    <w:p w:rsidR="008B5A04" w:rsidRDefault="008B5A04" w:rsidP="008B5A04">
      <w:pPr>
        <w:ind w:firstLine="0"/>
      </w:pPr>
      <w:r>
        <w:t xml:space="preserve">     </w:t>
      </w:r>
      <w:r w:rsidR="00D91404">
        <w:t>Modern application such as data mining techniques, image processing, customer profiling, facial recognition, fraud detection and the plagiarism checker are developed and implemented</w:t>
      </w:r>
      <w:r w:rsidR="00DD2946">
        <w:t xml:space="preserve"> in</w:t>
      </w:r>
      <w:r w:rsidR="00D91404">
        <w:t xml:space="preserve"> the soft computing solution.</w:t>
      </w:r>
      <w:bookmarkStart w:id="43" w:name="_Toc506748440"/>
    </w:p>
    <w:p w:rsidR="00D91404" w:rsidRDefault="00D91404" w:rsidP="008B5A04">
      <w:pPr>
        <w:pStyle w:val="Heading3"/>
      </w:pPr>
      <w:r>
        <w:t>Python</w:t>
      </w:r>
      <w:bookmarkEnd w:id="43"/>
    </w:p>
    <w:p w:rsidR="00D91404" w:rsidRDefault="008B5A04" w:rsidP="008B5A04">
      <w:pPr>
        <w:ind w:firstLine="0"/>
      </w:pPr>
      <w:r>
        <w:t xml:space="preserve">     </w:t>
      </w:r>
      <w:r w:rsidR="00D91404">
        <w:t xml:space="preserve">Python that was created by Guido van Rossum is a high-level programming language that is </w:t>
      </w:r>
      <w:r w:rsidR="003A41BB">
        <w:t>practical</w:t>
      </w:r>
      <w:r w:rsidR="00D91404">
        <w:t xml:space="preserve"> to use in</w:t>
      </w:r>
      <w:r w:rsidR="003A41BB">
        <w:t xml:space="preserve"> the</w:t>
      </w:r>
      <w:r w:rsidR="00D91404">
        <w:t xml:space="preserve"> development of prototype programs purposeful </w:t>
      </w:r>
      <w:r w:rsidR="00B92D8B">
        <w:t xml:space="preserve">to </w:t>
      </w:r>
      <w:r w:rsidR="00D91404">
        <w:t xml:space="preserve">programming tasks that </w:t>
      </w:r>
      <w:r w:rsidR="007E24E2">
        <w:t>does not</w:t>
      </w:r>
      <w:r w:rsidR="00D91404">
        <w:t xml:space="preserve"> affect the maintainability process which </w:t>
      </w:r>
      <w:r w:rsidR="007E24E2">
        <w:t>developer’s</w:t>
      </w:r>
      <w:r w:rsidR="00D91404">
        <w:t xml:space="preserve"> time and workload is usually spend. It</w:t>
      </w:r>
      <w:r w:rsidR="00FC5471">
        <w:t>s syntax can be interpreted in several</w:t>
      </w:r>
      <w:r w:rsidR="00D91404">
        <w:t xml:space="preserve"> operating system which requires dynamically typing and a bunch of classes and data types that supports standard technicalities and task on an internal system of computer. It also </w:t>
      </w:r>
      <w:r w:rsidR="00D91404">
        <w:lastRenderedPageBreak/>
        <w:t>provides standard library and dynamic modules that uses to compile other programming languages, extended interface for various application and capability to run in different operating system</w:t>
      </w:r>
      <w:r w:rsidR="002B2C24">
        <w:t>s</w:t>
      </w:r>
      <w:r w:rsidR="00D91404">
        <w:t>.</w:t>
      </w:r>
    </w:p>
    <w:p w:rsidR="00D91404" w:rsidRDefault="008B5A04" w:rsidP="008B5A04">
      <w:pPr>
        <w:ind w:firstLine="0"/>
      </w:pPr>
      <w:r>
        <w:t xml:space="preserve">     </w:t>
      </w:r>
      <w:r w:rsidR="00D91404">
        <w:t>Python covers modules, classes and inheritance which define</w:t>
      </w:r>
      <w:r w:rsidR="002B2C24">
        <w:t>s</w:t>
      </w:r>
      <w:r w:rsidR="00D91404">
        <w:t xml:space="preserve"> it as an object-oriented programming language. It also features advanced concepts which utilize its dynamic components and libraries. Various standard programming concepts that defines the language are the variety of data types such as complex and infinitive length integers, dictionaries, lists, tuples, error handling, dynamically typed data types, generators, memory management, unique libraries and so on.</w:t>
      </w:r>
    </w:p>
    <w:p w:rsidR="00247B9B" w:rsidRPr="008B5A04" w:rsidRDefault="008B5A04" w:rsidP="008B5A04">
      <w:pPr>
        <w:ind w:firstLine="0"/>
      </w:pPr>
      <w:r>
        <w:t xml:space="preserve">     </w:t>
      </w:r>
      <w:r w:rsidR="00D91404">
        <w:t>Python ca</w:t>
      </w:r>
      <w:r w:rsidR="00486794">
        <w:t>n be freely modified which lead</w:t>
      </w:r>
      <w:r w:rsidR="00D91404">
        <w:t xml:space="preserve"> different developers, hobbyist and programmers from different community to contribute and feature contemporary changes that is modern and significant in the current era. It provides free software that doesn’t consume </w:t>
      </w:r>
      <w:r w:rsidR="00486794">
        <w:t>monetary</w:t>
      </w:r>
      <w:r w:rsidR="00D91404">
        <w:t xml:space="preserve"> to download and to i</w:t>
      </w:r>
      <w:r w:rsidR="00860124">
        <w:t>nclude in various applications.</w:t>
      </w:r>
      <w:bookmarkStart w:id="44" w:name="_Toc506748441"/>
    </w:p>
    <w:p w:rsidR="00D91404" w:rsidRDefault="00D91404" w:rsidP="0022514D">
      <w:pPr>
        <w:pStyle w:val="Heading3"/>
      </w:pPr>
      <w:r>
        <w:t>Flask</w:t>
      </w:r>
      <w:bookmarkEnd w:id="44"/>
    </w:p>
    <w:p w:rsidR="00D91404" w:rsidRDefault="008B5A04" w:rsidP="008B5A04">
      <w:pPr>
        <w:ind w:firstLine="0"/>
      </w:pPr>
      <w:r>
        <w:t xml:space="preserve">     </w:t>
      </w:r>
      <w:r w:rsidR="00D91404">
        <w:t xml:space="preserve">Flask is a python micro web framework that </w:t>
      </w:r>
      <w:r w:rsidR="008A28A7">
        <w:t>is</w:t>
      </w:r>
      <w:r w:rsidR="00D91404">
        <w:t xml:space="preserve"> based on Werkzeug toolkit and Jinja2 template engine. It does not require particular tools or libraries, no database abstraction layer or pre-existing components that are available on any other libraries. But, </w:t>
      </w:r>
      <w:r w:rsidR="008E3192">
        <w:t>Flask</w:t>
      </w:r>
      <w:r w:rsidR="00D91404">
        <w:t xml:space="preserve"> supports extensions that can add application features </w:t>
      </w:r>
      <w:r w:rsidR="001E272B">
        <w:t>as if they were implemented in F</w:t>
      </w:r>
      <w:r w:rsidR="00D91404">
        <w:t>lask itself, that’s what</w:t>
      </w:r>
      <w:r w:rsidR="002F62A7">
        <w:t xml:space="preserve"> it makes it special. Flask has</w:t>
      </w:r>
      <w:r w:rsidR="00D91404">
        <w:t xml:space="preserve"> so many features, </w:t>
      </w:r>
      <w:r w:rsidR="009D4901">
        <w:t>but one distinctive feature of F</w:t>
      </w:r>
      <w:r w:rsidR="00D91404">
        <w:t>lask is the easy and efficient creating of RESTful API as the bridge of data to the core of the application or system</w:t>
      </w:r>
    </w:p>
    <w:p w:rsidR="008B5A04" w:rsidRPr="007E24E2" w:rsidRDefault="008B5A04" w:rsidP="007E24E2">
      <w:pPr>
        <w:ind w:firstLine="0"/>
      </w:pPr>
      <w:r>
        <w:lastRenderedPageBreak/>
        <w:t xml:space="preserve">     </w:t>
      </w:r>
      <w:r w:rsidR="00D91404">
        <w:t>Pinterest and LinkedIn are some w</w:t>
      </w:r>
      <w:r w:rsidR="00E94892">
        <w:t>eb applications that are using F</w:t>
      </w:r>
      <w:r w:rsidR="00D91404">
        <w:t>lask as their framework. The latest release as of May 2017 is 0.12.2.</w:t>
      </w:r>
      <w:bookmarkStart w:id="45" w:name="_Toc506748442"/>
    </w:p>
    <w:p w:rsidR="00D91404" w:rsidRDefault="00D91404" w:rsidP="0022514D">
      <w:pPr>
        <w:pStyle w:val="Heading3"/>
      </w:pPr>
      <w:r>
        <w:t>JSON (JavaScript Object Notation)</w:t>
      </w:r>
      <w:bookmarkEnd w:id="45"/>
    </w:p>
    <w:p w:rsidR="00D91404" w:rsidRDefault="008B5A04" w:rsidP="008B5A04">
      <w:pPr>
        <w:ind w:firstLine="0"/>
      </w:pPr>
      <w:r>
        <w:t xml:space="preserve">     </w:t>
      </w:r>
      <w:r w:rsidR="00D91404">
        <w:t>JSON is a lightweight data-interchange language, a text format that are easy for humans to read and write, also easy for machines to parse and generate. It can be used nowadays for many programming languages like C, C++, C#, Java, JavaScript, Perl, Python, and</w:t>
      </w:r>
      <w:r w:rsidR="00A94F75">
        <w:t xml:space="preserve"> many others. Because of this</w:t>
      </w:r>
      <w:r w:rsidR="00D91404">
        <w:t xml:space="preserve"> is an ideal data-interchange language.</w:t>
      </w:r>
    </w:p>
    <w:p w:rsidR="001E5C25" w:rsidRDefault="00E551EF" w:rsidP="00E551EF">
      <w:pPr>
        <w:ind w:firstLine="0"/>
      </w:pPr>
      <w:r>
        <w:t xml:space="preserve">     </w:t>
      </w:r>
      <w:r w:rsidR="00D91404">
        <w:t>JSON</w:t>
      </w:r>
      <w:r w:rsidR="00D91404">
        <w:rPr>
          <w:b/>
        </w:rPr>
        <w:t xml:space="preserve"> </w:t>
      </w:r>
      <w:r w:rsidR="00D91404">
        <w:t>is built on two structure. The first one is called collection of name or value pairs, in other languages it is called as an object, record, struct, dictionary, hash table, keyed list or associative array. The other structure is called an ordered list of values, in other languages it is called as array, vector, list or sequence.</w:t>
      </w:r>
    </w:p>
    <w:p w:rsidR="001E5C25" w:rsidRPr="001E5C25" w:rsidRDefault="001E5C25" w:rsidP="0022514D">
      <w:pPr>
        <w:pStyle w:val="Heading3"/>
      </w:pPr>
      <w:bookmarkStart w:id="46" w:name="_Toc506748443"/>
      <w:r w:rsidRPr="001E5C25">
        <w:t>Google Translate</w:t>
      </w:r>
      <w:bookmarkEnd w:id="46"/>
    </w:p>
    <w:p w:rsidR="001E5C25" w:rsidRPr="001E5C25" w:rsidRDefault="00E551EF" w:rsidP="00E551EF">
      <w:pPr>
        <w:ind w:firstLine="0"/>
      </w:pPr>
      <w:r>
        <w:t xml:space="preserve">     </w:t>
      </w:r>
      <w:r w:rsidR="001E5C25" w:rsidRPr="001E5C25">
        <w:t>A free machine translation tool developed by Google that translate</w:t>
      </w:r>
      <w:r w:rsidR="000D025B">
        <w:t>s</w:t>
      </w:r>
      <w:r w:rsidR="001E5C25" w:rsidRPr="001E5C25">
        <w:t xml:space="preserve"> text from and to different languages. It is usually integrated in browser extensions and software applications using their website interface, mobile apps and API. The multilingual tool can support over 100 languages as of May 2017.</w:t>
      </w:r>
    </w:p>
    <w:p w:rsidR="001E5C25" w:rsidRPr="001E5C25" w:rsidRDefault="00E551EF" w:rsidP="00E551EF">
      <w:pPr>
        <w:ind w:firstLine="0"/>
      </w:pPr>
      <w:r>
        <w:t xml:space="preserve">     </w:t>
      </w:r>
      <w:r w:rsidR="001E5C25" w:rsidRPr="001E5C25">
        <w:t xml:space="preserve">The tool is made possible by gathering linguistic data or adopting a statistical machine translation service that looks for patterns and recognizing millions of documents to navigate for its best result. As of November 2016, the technology company announced that it would use an engine called Google Neural Machine </w:t>
      </w:r>
      <w:r w:rsidR="001E425D">
        <w:t xml:space="preserve">Translation which can </w:t>
      </w:r>
      <w:r w:rsidR="001E425D">
        <w:lastRenderedPageBreak/>
        <w:t>translate</w:t>
      </w:r>
      <w:r w:rsidR="001E5C25" w:rsidRPr="001E5C25">
        <w:t xml:space="preserve"> whole sentences rather than every word so that it can be differentiate with the humans speaking and proper grammar acknowledgement.</w:t>
      </w:r>
    </w:p>
    <w:p w:rsidR="00DA6117" w:rsidRDefault="00E551EF" w:rsidP="002D3282">
      <w:pPr>
        <w:ind w:firstLine="0"/>
      </w:pPr>
      <w:r>
        <w:t xml:space="preserve">     </w:t>
      </w:r>
      <w:r w:rsidR="001E5C25" w:rsidRPr="001E5C25">
        <w:t xml:space="preserve">The machine translation’s accuracy is highly being criticized from people who threatens their language </w:t>
      </w:r>
      <w:r w:rsidR="005B74F6" w:rsidRPr="001E5C25">
        <w:t>professionals’</w:t>
      </w:r>
      <w:r w:rsidR="001E5C25" w:rsidRPr="001E5C25">
        <w:t xml:space="preserve"> career, but most people accept</w:t>
      </w:r>
      <w:r w:rsidR="00060498">
        <w:t>s</w:t>
      </w:r>
      <w:r w:rsidR="001E5C25" w:rsidRPr="001E5C25">
        <w:t xml:space="preserve"> the uncertainty of this tool considering that it is constantly improving.</w:t>
      </w:r>
    </w:p>
    <w:p w:rsidR="001E5C25" w:rsidRPr="001E5C25" w:rsidRDefault="001E5C25" w:rsidP="0022514D">
      <w:pPr>
        <w:pStyle w:val="Heading3"/>
      </w:pPr>
      <w:bookmarkStart w:id="47" w:name="_Toc506748444"/>
      <w:r w:rsidRPr="001E5C25">
        <w:t>Unsupervised Lexicon-Based Classification</w:t>
      </w:r>
      <w:bookmarkEnd w:id="47"/>
    </w:p>
    <w:p w:rsidR="001E5C25" w:rsidRPr="001E5C25" w:rsidRDefault="00E551EF" w:rsidP="00E551EF">
      <w:pPr>
        <w:ind w:firstLine="0"/>
      </w:pPr>
      <w:r>
        <w:t xml:space="preserve">     </w:t>
      </w:r>
      <w:r w:rsidR="001E5C25" w:rsidRPr="001E5C25">
        <w:t xml:space="preserve">It is a technique for Sentiment Analysis for comparing lexicon data from different sentiments and classification such as positive, negative and neutral by assigning labels and weights to the recorded list of words. All data that will be included in the process of this method must acquire the labels to derive a </w:t>
      </w:r>
      <w:r w:rsidR="00673584">
        <w:t>probable</w:t>
      </w:r>
      <w:r w:rsidR="001E5C25" w:rsidRPr="001E5C25">
        <w:t xml:space="preserve"> justification, analysis of accuracy and expected to be equally predictive. It includes calculating orientation of words and phrases of a document and building a classifier from labeled instances of data such as text and sentences.</w:t>
      </w:r>
    </w:p>
    <w:p w:rsidR="001E5C25" w:rsidRPr="001E5C25" w:rsidRDefault="00E711EB" w:rsidP="00E711EB">
      <w:pPr>
        <w:ind w:firstLine="0"/>
      </w:pPr>
      <w:r>
        <w:t xml:space="preserve">     </w:t>
      </w:r>
      <w:r w:rsidR="001E5C25" w:rsidRPr="001E5C25">
        <w:t>Its contrary method of classifying sentiments is called supervised classifier. The difference is that it leverages the co-occurrences of words and data in a statistical manner across the document by using training data. The task is describing the labels of every lexicon in a machine-learning approach while the unsupervised method uses a dictionary of words that is annotated with word’s polarity and strength. The method adapted a Greedy algorithm which possesses a threshold to determine the exploitation and computational output of a traditional problem-solving heuristic.</w:t>
      </w:r>
    </w:p>
    <w:p w:rsidR="00B852F2" w:rsidRDefault="00E711EB" w:rsidP="00E711EB">
      <w:pPr>
        <w:ind w:firstLine="0"/>
      </w:pPr>
      <w:r>
        <w:lastRenderedPageBreak/>
        <w:t xml:space="preserve">     </w:t>
      </w:r>
      <w:r w:rsidR="001E5C25" w:rsidRPr="001E5C25">
        <w:t>Common lexical resources such as MPQA, SentiWordNet, WordNet-Affect, SenticNet is regarded in integrating this technique.</w:t>
      </w:r>
    </w:p>
    <w:p w:rsidR="001E5C25" w:rsidRPr="001E5C25" w:rsidRDefault="001E5C25" w:rsidP="0022514D">
      <w:pPr>
        <w:pStyle w:val="Heading3"/>
      </w:pPr>
      <w:bookmarkStart w:id="48" w:name="_Toc506748445"/>
      <w:r w:rsidRPr="001E5C25">
        <w:t>Text Normalization</w:t>
      </w:r>
      <w:bookmarkEnd w:id="48"/>
    </w:p>
    <w:p w:rsidR="001E5C25" w:rsidRPr="001E5C25" w:rsidRDefault="00E711EB" w:rsidP="00E711EB">
      <w:pPr>
        <w:pStyle w:val="NoSpacing"/>
        <w:ind w:firstLine="0"/>
      </w:pPr>
      <w:r>
        <w:t xml:space="preserve">     </w:t>
      </w:r>
      <w:r w:rsidR="001E5C25" w:rsidRPr="001E5C25">
        <w:t>A process of changing text that is different from before is called Text Normalization. It transforms set of strings into a canonical form that allows separation of concerns and processes that comes with the application, system and operation that integrates with it. It is most commonly suitable in advance concepts of language manipulations such as Natural Language Processing tasks like Machine Translation, Opinion Mining, Sentiment Analysis and Information Retrieval.</w:t>
      </w:r>
    </w:p>
    <w:p w:rsidR="001E5C25" w:rsidRPr="005B74F6" w:rsidRDefault="00E711EB" w:rsidP="00E711EB">
      <w:pPr>
        <w:pStyle w:val="NoSpacing"/>
        <w:ind w:firstLine="0"/>
      </w:pPr>
      <w:r>
        <w:t xml:space="preserve">     </w:t>
      </w:r>
      <w:r w:rsidR="001E5C25" w:rsidRPr="005B74F6">
        <w:t xml:space="preserve">This pre-processing technique must conform </w:t>
      </w:r>
      <w:r w:rsidR="005B74F6" w:rsidRPr="005B74F6">
        <w:t>to</w:t>
      </w:r>
      <w:r w:rsidR="001E5C25" w:rsidRPr="005B74F6">
        <w:t xml:space="preserve"> the system or application it specifies to work as long as it complies with the Unicode standard and natural language. It has only few requirements to be implemented. One must be aware of the type</w:t>
      </w:r>
      <w:r w:rsidR="00B2344A">
        <w:t xml:space="preserve"> that</w:t>
      </w:r>
      <w:r w:rsidR="001E5C25" w:rsidRPr="005B74F6">
        <w:t xml:space="preserve"> it is being transformed and processed for and must be dependent on the procedure it</w:t>
      </w:r>
      <w:r w:rsidR="00E02505">
        <w:t xml:space="preserve"> is</w:t>
      </w:r>
      <w:r w:rsidR="001E5C25" w:rsidRPr="005B74F6">
        <w:t xml:space="preserve"> being produced for.</w:t>
      </w:r>
    </w:p>
    <w:p w:rsidR="00247B9B" w:rsidRDefault="00E711EB" w:rsidP="002D3282">
      <w:pPr>
        <w:ind w:firstLine="0"/>
      </w:pPr>
      <w:r>
        <w:t xml:space="preserve">     </w:t>
      </w:r>
      <w:r w:rsidR="001E5C25" w:rsidRPr="001E5C25">
        <w:t>Normalization is being presented in converting different type</w:t>
      </w:r>
      <w:r w:rsidR="002D3282">
        <w:t>s</w:t>
      </w:r>
      <w:r w:rsidR="001E5C25" w:rsidRPr="001E5C25">
        <w:t xml:space="preserve"> of characters with diacritical marks, forming to upper and lower cases, decomposing ligatures from different languages such as Mandar</w:t>
      </w:r>
      <w:bookmarkStart w:id="49" w:name="_Toc506748446"/>
      <w:r w:rsidR="002601A6">
        <w:t>in, Nihongo, Arabic</w:t>
      </w:r>
      <w:r w:rsidR="000238A3">
        <w:t>,</w:t>
      </w:r>
      <w:r w:rsidR="002D3282">
        <w:t xml:space="preserve"> and so on.</w:t>
      </w:r>
    </w:p>
    <w:p w:rsidR="001E5C25" w:rsidRPr="001E5C25" w:rsidRDefault="001E5C25" w:rsidP="004F629A">
      <w:pPr>
        <w:pStyle w:val="Heading3"/>
      </w:pPr>
      <w:bookmarkStart w:id="50" w:name="_Toc508628283"/>
      <w:r w:rsidRPr="001E5C25">
        <w:t>Regular Expressions</w:t>
      </w:r>
      <w:bookmarkEnd w:id="49"/>
      <w:bookmarkEnd w:id="50"/>
    </w:p>
    <w:p w:rsidR="001E5C25" w:rsidRPr="001E5C25" w:rsidRDefault="00E711EB" w:rsidP="00E711EB">
      <w:pPr>
        <w:ind w:firstLine="0"/>
      </w:pPr>
      <w:r>
        <w:t xml:space="preserve">     </w:t>
      </w:r>
      <w:r w:rsidR="001E5C25" w:rsidRPr="001E5C25">
        <w:t xml:space="preserve">A regular expression also called regex, regexp, rational expression or RE is a sequence of characters that consist of alphanumeric and special characters </w:t>
      </w:r>
      <w:r w:rsidR="00B01810">
        <w:t xml:space="preserve">as well as </w:t>
      </w:r>
      <w:r w:rsidR="001E5C25" w:rsidRPr="001E5C25">
        <w:t xml:space="preserve">simply metacharacters used to define for searching combination of strings, pattern matching and </w:t>
      </w:r>
      <w:r w:rsidR="001E5C25" w:rsidRPr="001E5C25">
        <w:lastRenderedPageBreak/>
        <w:t>text replacements. This concept began when Stephen Cole Kleene, a notable American mathematician use</w:t>
      </w:r>
      <w:r w:rsidR="002D3282">
        <w:t>d</w:t>
      </w:r>
      <w:r w:rsidR="001E5C25" w:rsidRPr="001E5C25">
        <w:t xml:space="preserve"> regular language also called regular sets to define most of his mathematical notation and symbols. Its first common use is with the </w:t>
      </w:r>
      <w:r w:rsidR="005B74F6" w:rsidRPr="001E5C25">
        <w:t>UNIX</w:t>
      </w:r>
      <w:r w:rsidR="001E5C25" w:rsidRPr="001E5C25">
        <w:t xml:space="preserve"> text-processing utilities, being in the POSIX standard and in Perl syntax. </w:t>
      </w:r>
    </w:p>
    <w:p w:rsidR="00E711EB" w:rsidRDefault="00E711EB" w:rsidP="002D3282">
      <w:pPr>
        <w:ind w:firstLine="0"/>
      </w:pPr>
      <w:r>
        <w:t xml:space="preserve">     </w:t>
      </w:r>
      <w:r w:rsidR="001E5C25" w:rsidRPr="001E5C25">
        <w:t>Standard usage of the concept is for search engines, splitting and replacing set of strings in word processors and editors, filtering data in documents, checking validity of email addresses</w:t>
      </w:r>
      <w:r w:rsidR="002D3282">
        <w:t>,</w:t>
      </w:r>
      <w:r w:rsidR="001E5C25" w:rsidRPr="001E5C25">
        <w:t xml:space="preserve"> etc. It has a relative version which is called wildcard expression that is frequently used in file management. Most languages are integrated with this method such as PHP, JavaScript, Perl, C#, Java, Ruby and Python that work</w:t>
      </w:r>
      <w:r w:rsidR="001921CF">
        <w:t>s</w:t>
      </w:r>
      <w:r w:rsidR="001E5C25" w:rsidRPr="001E5C25">
        <w:t xml:space="preserve"> as built-in or as a library. Programs like grep, awk, ed and sed and certain utility such as lexical analysis are heavily dependent in this concept.</w:t>
      </w:r>
      <w:bookmarkStart w:id="51" w:name="_Toc508628284"/>
    </w:p>
    <w:p w:rsidR="002D3282" w:rsidRPr="002D3282" w:rsidRDefault="002D3282" w:rsidP="002D3282">
      <w:pPr>
        <w:ind w:firstLine="0"/>
      </w:pPr>
    </w:p>
    <w:p w:rsidR="00A9728F" w:rsidRPr="000D0D77" w:rsidRDefault="00AA3B6A" w:rsidP="002601A6">
      <w:pPr>
        <w:pStyle w:val="Heading2"/>
      </w:pPr>
      <w:r w:rsidRPr="000D0D77">
        <w:t>Related Studies</w:t>
      </w:r>
      <w:bookmarkEnd w:id="51"/>
    </w:p>
    <w:p w:rsidR="00784FCE" w:rsidRPr="000D0D77" w:rsidRDefault="00784FCE" w:rsidP="0022514D">
      <w:pPr>
        <w:pStyle w:val="Heading3"/>
      </w:pPr>
      <w:bookmarkStart w:id="52" w:name="_Toc506748448"/>
      <w:r w:rsidRPr="000D0D77">
        <w:t>Sentiment Analysis of Twitter posts about news</w:t>
      </w:r>
      <w:bookmarkEnd w:id="52"/>
    </w:p>
    <w:p w:rsidR="000901F3" w:rsidRPr="000D0D77" w:rsidRDefault="00175C32" w:rsidP="00175C32">
      <w:pPr>
        <w:ind w:firstLine="0"/>
      </w:pPr>
      <w:r>
        <w:t xml:space="preserve">     </w:t>
      </w:r>
      <w:r w:rsidR="000901F3" w:rsidRPr="000D0D77">
        <w:t>The study has made some improvements of the previous studies existing. Improvements in the machine learning technique that they use</w:t>
      </w:r>
      <w:r w:rsidR="008377CB">
        <w:t>d</w:t>
      </w:r>
      <w:r w:rsidR="000901F3" w:rsidRPr="000D0D77">
        <w:t xml:space="preserve"> </w:t>
      </w:r>
      <w:r w:rsidR="000901F3" w:rsidRPr="000D0D77">
        <w:rPr>
          <w:noProof/>
        </w:rPr>
        <w:t>is</w:t>
      </w:r>
      <w:r w:rsidR="000901F3" w:rsidRPr="000D0D77">
        <w:t xml:space="preserve"> the great help for the success of this study because it gives a </w:t>
      </w:r>
      <w:r w:rsidR="000901F3" w:rsidRPr="000D0D77">
        <w:rPr>
          <w:noProof/>
        </w:rPr>
        <w:t>better</w:t>
      </w:r>
      <w:r w:rsidR="000901F3" w:rsidRPr="000D0D77">
        <w:t xml:space="preserve"> result than the other existing techniques.</w:t>
      </w:r>
    </w:p>
    <w:p w:rsidR="007B6264" w:rsidRPr="000D0D77" w:rsidRDefault="00175C32" w:rsidP="002D3282">
      <w:pPr>
        <w:ind w:firstLine="0"/>
      </w:pPr>
      <w:r>
        <w:t xml:space="preserve">     </w:t>
      </w:r>
      <w:r w:rsidR="000901F3" w:rsidRPr="000D0D77">
        <w:t xml:space="preserve">The study has shown that the tweets about </w:t>
      </w:r>
      <w:r w:rsidR="000901F3" w:rsidRPr="000D0D77">
        <w:rPr>
          <w:noProof/>
        </w:rPr>
        <w:t>news</w:t>
      </w:r>
      <w:r w:rsidR="000901F3" w:rsidRPr="000D0D77">
        <w:t xml:space="preserve"> can be automatically collected and successfully analyzed for their sentiment. Multinomial Naïve Bayes classifier using unigram + bigram presence is what they used to </w:t>
      </w:r>
      <w:r w:rsidR="000901F3" w:rsidRPr="000D0D77">
        <w:rPr>
          <w:noProof/>
        </w:rPr>
        <w:t>achieve</w:t>
      </w:r>
      <w:r w:rsidR="000901F3" w:rsidRPr="000D0D77">
        <w:t xml:space="preserve"> higher accuracy. They’ve got up to 90.79% accuracy higher than the existing sentiment analysis. This is an impressive </w:t>
      </w:r>
      <w:r w:rsidR="000901F3" w:rsidRPr="000D0D77">
        <w:lastRenderedPageBreak/>
        <w:t>result and can be applied for practical applications dealing with sentiment analysis of Twitter posts about news in particular and Twitter posts in general.</w:t>
      </w:r>
      <w:r w:rsidR="00784FCE" w:rsidRPr="000D0D77">
        <w:t xml:space="preserve"> </w:t>
      </w:r>
    </w:p>
    <w:p w:rsidR="004306B5" w:rsidRPr="000D0D77" w:rsidRDefault="004306B5" w:rsidP="0022514D">
      <w:pPr>
        <w:pStyle w:val="Heading3"/>
      </w:pPr>
      <w:bookmarkStart w:id="53" w:name="_Toc506748449"/>
      <w:r w:rsidRPr="000D0D77">
        <w:t>Multilingual Sentiment Analysis on Social Media</w:t>
      </w:r>
      <w:bookmarkEnd w:id="53"/>
    </w:p>
    <w:p w:rsidR="00A63FB4" w:rsidRPr="000D0D77" w:rsidRDefault="00175C32" w:rsidP="00175C32">
      <w:pPr>
        <w:ind w:firstLine="0"/>
      </w:pPr>
      <w:r>
        <w:t xml:space="preserve">     </w:t>
      </w:r>
      <w:r w:rsidR="00A63FB4" w:rsidRPr="000D0D77">
        <w:t xml:space="preserve">This study is unlike the usual sentiment analysis that only focuses on one language, typically the English language </w:t>
      </w:r>
      <w:r w:rsidR="00A63FB4" w:rsidRPr="000D0D77">
        <w:rPr>
          <w:noProof/>
        </w:rPr>
        <w:t>because it is</w:t>
      </w:r>
      <w:r w:rsidR="00A63FB4" w:rsidRPr="000D0D77">
        <w:t xml:space="preserve"> the international language. This study presented a </w:t>
      </w:r>
      <w:r w:rsidR="00A63FB4" w:rsidRPr="000D0D77">
        <w:rPr>
          <w:noProof/>
        </w:rPr>
        <w:t>multi lingual</w:t>
      </w:r>
      <w:r w:rsidR="00A63FB4" w:rsidRPr="000D0D77">
        <w:t xml:space="preserve"> solution </w:t>
      </w:r>
      <w:r w:rsidR="00A63FB4" w:rsidRPr="000D0D77">
        <w:rPr>
          <w:noProof/>
        </w:rPr>
        <w:t>of</w:t>
      </w:r>
      <w:r w:rsidR="00A63FB4" w:rsidRPr="000D0D77">
        <w:t xml:space="preserve"> sentiment analysis by taking both English and Dutch into account.</w:t>
      </w:r>
    </w:p>
    <w:p w:rsidR="00F96FAA" w:rsidRPr="000D0D77" w:rsidRDefault="00175C32" w:rsidP="002D3282">
      <w:pPr>
        <w:ind w:firstLine="0"/>
      </w:pPr>
      <w:r>
        <w:t xml:space="preserve">     </w:t>
      </w:r>
      <w:r w:rsidR="00A63FB4" w:rsidRPr="000D0D77">
        <w:t xml:space="preserve">They come up </w:t>
      </w:r>
      <w:r w:rsidR="00A63FB4" w:rsidRPr="000D0D77">
        <w:rPr>
          <w:noProof/>
        </w:rPr>
        <w:t>with</w:t>
      </w:r>
      <w:r w:rsidR="00A63FB4" w:rsidRPr="000D0D77">
        <w:t xml:space="preserve"> their own solution to solve the problem. For the part of speech tagging they used an existing approach, but for the language </w:t>
      </w:r>
      <w:r w:rsidR="00A63FB4" w:rsidRPr="000D0D77">
        <w:rPr>
          <w:noProof/>
        </w:rPr>
        <w:t>identification,</w:t>
      </w:r>
      <w:r w:rsidR="00A63FB4" w:rsidRPr="000D0D77">
        <w:t xml:space="preserve"> they proposed a new graph based approach they called LIGA. For polarity </w:t>
      </w:r>
      <w:r w:rsidR="00A63FB4" w:rsidRPr="000D0D77">
        <w:rPr>
          <w:noProof/>
        </w:rPr>
        <w:t>detection,</w:t>
      </w:r>
      <w:r w:rsidR="00A63FB4" w:rsidRPr="000D0D77">
        <w:t xml:space="preserve"> they also use</w:t>
      </w:r>
      <w:r w:rsidR="00B53625">
        <w:t>d</w:t>
      </w:r>
      <w:r w:rsidR="00A63FB4" w:rsidRPr="000D0D77">
        <w:t xml:space="preserve"> the idea of the prev</w:t>
      </w:r>
      <w:r w:rsidR="00364BB6">
        <w:t>ious works to create their own</w:t>
      </w:r>
      <w:r w:rsidR="00A63FB4" w:rsidRPr="000D0D77">
        <w:t xml:space="preserve"> approach called Rule Based Emission Model (RBEM) algorithm, but for more </w:t>
      </w:r>
      <w:r w:rsidR="00A63FB4" w:rsidRPr="000D0D77">
        <w:rPr>
          <w:noProof/>
        </w:rPr>
        <w:t>accuracy,</w:t>
      </w:r>
      <w:r w:rsidR="00A63FB4" w:rsidRPr="000D0D77">
        <w:t xml:space="preserve"> they also create</w:t>
      </w:r>
      <w:r w:rsidR="002D3282">
        <w:t>d</w:t>
      </w:r>
      <w:r w:rsidR="00A63FB4" w:rsidRPr="000D0D77">
        <w:t xml:space="preserve"> a technique that uses eight heuristic rules to solve the polarity of the s</w:t>
      </w:r>
      <w:r w:rsidR="00AD6F61">
        <w:t>entiments. Both LIGA and RBEM are</w:t>
      </w:r>
      <w:r w:rsidR="00A63FB4" w:rsidRPr="000D0D77">
        <w:t xml:space="preserve"> a solid foundation that </w:t>
      </w:r>
      <w:r w:rsidR="00806538">
        <w:t>can be</w:t>
      </w:r>
      <w:r w:rsidR="00A63FB4" w:rsidRPr="000D0D77">
        <w:t xml:space="preserve"> easily extended.</w:t>
      </w:r>
    </w:p>
    <w:p w:rsidR="004306B5" w:rsidRPr="000D0D77" w:rsidRDefault="004306B5" w:rsidP="0022514D">
      <w:pPr>
        <w:pStyle w:val="Heading3"/>
      </w:pPr>
      <w:bookmarkStart w:id="54" w:name="_Toc506748450"/>
      <w:r w:rsidRPr="000D0D77">
        <w:t>Automatic Analysis of Document Sentiment</w:t>
      </w:r>
      <w:bookmarkEnd w:id="54"/>
    </w:p>
    <w:p w:rsidR="00E957CD" w:rsidRDefault="00175C32" w:rsidP="00175C32">
      <w:pPr>
        <w:ind w:firstLine="0"/>
      </w:pPr>
      <w:r>
        <w:t xml:space="preserve">     </w:t>
      </w:r>
      <w:r w:rsidR="00E957CD">
        <w:t xml:space="preserve">This study focuses on the subjectivity detection and polarity classification, they showed that subjectivity detection can compress reviews into much shorter extracts </w:t>
      </w:r>
      <w:r w:rsidR="00E957CD" w:rsidRPr="000D0D77">
        <w:t>that still retain polarity information at a level comparable to that of the full review</w:t>
      </w:r>
      <w:r w:rsidR="00E957CD">
        <w:t>. They prove that the subjectivity extracts are more effective input than the originating document, because they are not only shorter but also cleaner representation of the intended polarity.</w:t>
      </w:r>
    </w:p>
    <w:p w:rsidR="00247B9B" w:rsidRPr="00806538" w:rsidRDefault="00175C32" w:rsidP="00806538">
      <w:pPr>
        <w:ind w:firstLine="0"/>
      </w:pPr>
      <w:r>
        <w:lastRenderedPageBreak/>
        <w:t xml:space="preserve">     </w:t>
      </w:r>
      <w:r w:rsidR="00E957CD">
        <w:t xml:space="preserve">They have also shown that implementing the minimum cut framework results better in the development of efficient and effective sentiment analysis algorithm. Utilizing this framework can lead to ideal improvement in polarity classification accuracy of the sentiments. </w:t>
      </w:r>
      <w:bookmarkStart w:id="55" w:name="_Toc506748451"/>
    </w:p>
    <w:p w:rsidR="001E7D75" w:rsidRPr="000D0D77" w:rsidRDefault="001E7D75" w:rsidP="0022514D">
      <w:pPr>
        <w:pStyle w:val="Heading3"/>
      </w:pPr>
      <w:r w:rsidRPr="000D0D77">
        <w:t>Sentim</w:t>
      </w:r>
      <w:r w:rsidR="005661E1">
        <w:t>ent A</w:t>
      </w:r>
      <w:r w:rsidR="008837BA">
        <w:t>nalysis within and across Social Media S</w:t>
      </w:r>
      <w:r w:rsidRPr="000D0D77">
        <w:t>treams</w:t>
      </w:r>
      <w:bookmarkEnd w:id="55"/>
    </w:p>
    <w:p w:rsidR="001E7D75" w:rsidRPr="000D0D77" w:rsidRDefault="00175C32" w:rsidP="00175C32">
      <w:pPr>
        <w:ind w:firstLine="0"/>
      </w:pPr>
      <w:r>
        <w:t xml:space="preserve">     </w:t>
      </w:r>
      <w:r w:rsidR="001E7D75" w:rsidRPr="000D0D77">
        <w:t>They conclude</w:t>
      </w:r>
      <w:r w:rsidR="00806538">
        <w:t>d</w:t>
      </w:r>
      <w:r w:rsidR="001E7D75" w:rsidRPr="000D0D77">
        <w:t xml:space="preserve"> that </w:t>
      </w:r>
      <w:r w:rsidR="009F6BFA">
        <w:t>even though</w:t>
      </w:r>
      <w:r w:rsidR="001E7D75" w:rsidRPr="000D0D77">
        <w:t xml:space="preserve"> the general proportion of positive to negative </w:t>
      </w:r>
      <w:r w:rsidR="009F6BFA">
        <w:t>is</w:t>
      </w:r>
      <w:r w:rsidR="001E7D75" w:rsidRPr="000D0D77">
        <w:t xml:space="preserve"> similar across streams, there are marked diﬀerences between </w:t>
      </w:r>
      <w:r w:rsidR="009F6BFA">
        <w:t xml:space="preserve">the two </w:t>
      </w:r>
      <w:r w:rsidR="005966EB">
        <w:t>polarities</w:t>
      </w:r>
      <w:r w:rsidR="001E7D75" w:rsidRPr="000D0D77">
        <w:t xml:space="preserve">. </w:t>
      </w:r>
      <w:r w:rsidR="005966EB">
        <w:t>They indicate</w:t>
      </w:r>
      <w:r w:rsidR="004E1C9E">
        <w:t>d</w:t>
      </w:r>
      <w:r w:rsidR="001E7D75" w:rsidRPr="000D0D77">
        <w:t xml:space="preserve"> that stream-speciﬁc topical tendencies must be taken into account when mining sentiment.</w:t>
      </w:r>
    </w:p>
    <w:p w:rsidR="00B72C82" w:rsidRDefault="00175C32" w:rsidP="00175C32">
      <w:pPr>
        <w:ind w:firstLine="0"/>
      </w:pPr>
      <w:r>
        <w:t xml:space="preserve">     </w:t>
      </w:r>
      <w:r w:rsidR="001E7D75" w:rsidRPr="000D0D77">
        <w:t>Their</w:t>
      </w:r>
      <w:r w:rsidR="007938A7">
        <w:t xml:space="preserve"> stream adaptation </w:t>
      </w:r>
      <w:r w:rsidR="001E7D75" w:rsidRPr="000D0D77">
        <w:t>show</w:t>
      </w:r>
      <w:r w:rsidR="007938A7">
        <w:t>s the importance</w:t>
      </w:r>
      <w:r w:rsidR="001E7D75" w:rsidRPr="000D0D77">
        <w:t xml:space="preserve"> of each stream as a source of training data. </w:t>
      </w:r>
      <w:r w:rsidR="001638FD">
        <w:t>They proved that the c</w:t>
      </w:r>
      <w:r w:rsidR="001E7D75" w:rsidRPr="000D0D77">
        <w:t>lassiﬁers</w:t>
      </w:r>
      <w:r w:rsidR="001638FD">
        <w:t xml:space="preserve"> that are</w:t>
      </w:r>
      <w:r w:rsidR="001E7D75" w:rsidRPr="000D0D77">
        <w:t xml:space="preserve"> built using reviews</w:t>
      </w:r>
      <w:r w:rsidR="001638FD">
        <w:t xml:space="preserve"> </w:t>
      </w:r>
      <w:r w:rsidR="007A2CC3">
        <w:t>are</w:t>
      </w:r>
      <w:r w:rsidR="001638FD">
        <w:t xml:space="preserve"> </w:t>
      </w:r>
      <w:r w:rsidR="001E7D75" w:rsidRPr="000D0D77">
        <w:t xml:space="preserve">most generalizable to other streams, followed by Twitter, with Twitter-based model </w:t>
      </w:r>
      <w:r w:rsidR="00B72C82">
        <w:t>that performs</w:t>
      </w:r>
      <w:r w:rsidR="001E7D75" w:rsidRPr="000D0D77">
        <w:t xml:space="preserve"> as the native classiﬁer</w:t>
      </w:r>
      <w:r w:rsidR="00B72C82">
        <w:t>,</w:t>
      </w:r>
      <w:r w:rsidR="001E7D75" w:rsidRPr="000D0D77">
        <w:t xml:space="preserve"> 8 out of 10 for blogs and 5 out of 10 for reviews. </w:t>
      </w:r>
    </w:p>
    <w:p w:rsidR="001E7D75" w:rsidRPr="000D0D77" w:rsidRDefault="00175C32" w:rsidP="00175C32">
      <w:pPr>
        <w:ind w:firstLine="0"/>
      </w:pPr>
      <w:r>
        <w:t xml:space="preserve">     </w:t>
      </w:r>
      <w:r w:rsidR="001E7D75" w:rsidRPr="000D0D77">
        <w:t>They also show</w:t>
      </w:r>
      <w:r w:rsidR="00F41740">
        <w:t>ed</w:t>
      </w:r>
      <w:r w:rsidR="001E7D75" w:rsidRPr="000D0D77">
        <w:t xml:space="preserve"> that combining training data from </w:t>
      </w:r>
      <w:r w:rsidR="00931327">
        <w:t>different</w:t>
      </w:r>
      <w:r w:rsidR="001E7D75" w:rsidRPr="000D0D77">
        <w:t xml:space="preserve"> strea</w:t>
      </w:r>
      <w:r w:rsidR="00931327">
        <w:t xml:space="preserve">ms is a big help to boost the </w:t>
      </w:r>
      <w:r w:rsidR="001E7D75" w:rsidRPr="000D0D77">
        <w:t>performance</w:t>
      </w:r>
      <w:r w:rsidR="00931327">
        <w:t xml:space="preserve"> and the efficiency</w:t>
      </w:r>
      <w:r w:rsidR="001E7D75" w:rsidRPr="000D0D77">
        <w:t xml:space="preserve">, and combining data from </w:t>
      </w:r>
      <w:r w:rsidR="00931327">
        <w:t xml:space="preserve">several </w:t>
      </w:r>
      <w:r w:rsidR="001E7D75" w:rsidRPr="000D0D77">
        <w:t>topics</w:t>
      </w:r>
      <w:r w:rsidR="00E57F46">
        <w:t xml:space="preserve"> that</w:t>
      </w:r>
      <w:r w:rsidR="001E7D75" w:rsidRPr="000D0D77">
        <w:t xml:space="preserve"> may even produce classiﬁers</w:t>
      </w:r>
      <w:r w:rsidR="00931327">
        <w:t xml:space="preserve"> that</w:t>
      </w:r>
      <w:r w:rsidR="001E7D75" w:rsidRPr="000D0D77">
        <w:t xml:space="preserve"> </w:t>
      </w:r>
      <w:r w:rsidR="00931327">
        <w:t>outperforms</w:t>
      </w:r>
      <w:r w:rsidR="001E7D75" w:rsidRPr="000D0D77">
        <w:t xml:space="preserve"> </w:t>
      </w:r>
      <w:r w:rsidR="00931327">
        <w:t>other approaches</w:t>
      </w:r>
      <w:r w:rsidR="001E7D75" w:rsidRPr="000D0D77">
        <w:t>.</w:t>
      </w:r>
    </w:p>
    <w:p w:rsidR="00B231DB" w:rsidRDefault="00175C32" w:rsidP="00B231DB">
      <w:pPr>
        <w:ind w:firstLine="0"/>
      </w:pPr>
      <w:r>
        <w:t xml:space="preserve">     </w:t>
      </w:r>
      <w:r w:rsidR="001E7D75" w:rsidRPr="000D0D77">
        <w:t>Their study of the relative usefulness of social media streams as sources of training data allows more informed design of sentiment analysis tools wherein resources are spent on collecting and labeling data best suited for the task.</w:t>
      </w:r>
    </w:p>
    <w:p w:rsidR="00D673DA" w:rsidRPr="000D0D77" w:rsidRDefault="00A31105" w:rsidP="0022514D">
      <w:pPr>
        <w:pStyle w:val="Heading3"/>
      </w:pPr>
      <w:bookmarkStart w:id="56" w:name="_Toc506748452"/>
      <w:r w:rsidRPr="000D0D77">
        <w:t>Sentiment Analysis using Deep Convolutional Neural Networks with Distant Supervision</w:t>
      </w:r>
      <w:bookmarkEnd w:id="56"/>
      <w:r w:rsidRPr="000D0D77">
        <w:t xml:space="preserve"> </w:t>
      </w:r>
    </w:p>
    <w:p w:rsidR="0097034E" w:rsidRDefault="00175C32" w:rsidP="00175C32">
      <w:pPr>
        <w:ind w:firstLine="0"/>
      </w:pPr>
      <w:r>
        <w:lastRenderedPageBreak/>
        <w:t xml:space="preserve">     </w:t>
      </w:r>
      <w:r w:rsidR="0097034E" w:rsidRPr="0097034E">
        <w:t xml:space="preserve">In this </w:t>
      </w:r>
      <w:r w:rsidR="005728EC">
        <w:t>study</w:t>
      </w:r>
      <w:r w:rsidR="0097034E" w:rsidRPr="0097034E">
        <w:t xml:space="preserve"> </w:t>
      </w:r>
      <w:r w:rsidR="00F41740">
        <w:t>the authors</w:t>
      </w:r>
      <w:r w:rsidR="0097034E" w:rsidRPr="0097034E">
        <w:t xml:space="preserve"> described a CNN system for automatic sentiment prediction and presented an in depth analysis of said system. </w:t>
      </w:r>
      <w:r w:rsidR="0097034E">
        <w:t>They</w:t>
      </w:r>
      <w:r w:rsidR="0097034E" w:rsidRPr="0097034E">
        <w:t xml:space="preserve"> investigated</w:t>
      </w:r>
      <w:r w:rsidR="0097034E">
        <w:t xml:space="preserve"> </w:t>
      </w:r>
      <w:r w:rsidR="0097034E" w:rsidRPr="0097034E">
        <w:t>deeper</w:t>
      </w:r>
      <w:r w:rsidR="0097034E">
        <w:t xml:space="preserve"> </w:t>
      </w:r>
      <w:r w:rsidR="0097034E" w:rsidRPr="0097034E">
        <w:t>network</w:t>
      </w:r>
      <w:r w:rsidR="0097034E">
        <w:t xml:space="preserve"> </w:t>
      </w:r>
      <w:r w:rsidR="0097034E" w:rsidRPr="0097034E">
        <w:t>architectures. Furthermore</w:t>
      </w:r>
      <w:r w:rsidR="0097034E">
        <w:t xml:space="preserve"> </w:t>
      </w:r>
      <w:r w:rsidR="00F85CE0">
        <w:t>they</w:t>
      </w:r>
      <w:r w:rsidR="0097034E">
        <w:t xml:space="preserve"> </w:t>
      </w:r>
      <w:r w:rsidR="0097034E" w:rsidRPr="0097034E">
        <w:t>showed</w:t>
      </w:r>
      <w:r w:rsidR="0097034E">
        <w:t xml:space="preserve"> </w:t>
      </w:r>
      <w:r w:rsidR="0097034E" w:rsidRPr="0097034E">
        <w:t>the</w:t>
      </w:r>
      <w:r w:rsidR="0097034E">
        <w:t xml:space="preserve"> </w:t>
      </w:r>
      <w:r w:rsidR="0097034E" w:rsidRPr="0097034E">
        <w:t>importance of high quality word-embedding as well as the impact of the distant</w:t>
      </w:r>
      <w:r w:rsidR="0097034E">
        <w:t xml:space="preserve"> </w:t>
      </w:r>
      <w:r w:rsidR="0097034E" w:rsidRPr="0097034E">
        <w:t xml:space="preserve">supervised phase. </w:t>
      </w:r>
    </w:p>
    <w:p w:rsidR="00E37E2C" w:rsidRDefault="00175C32" w:rsidP="00175C32">
      <w:pPr>
        <w:ind w:firstLine="0"/>
      </w:pPr>
      <w:r>
        <w:t xml:space="preserve">     </w:t>
      </w:r>
      <w:r w:rsidR="00F85CE0">
        <w:t>They</w:t>
      </w:r>
      <w:r w:rsidR="0097034E" w:rsidRPr="0097034E">
        <w:t xml:space="preserve"> empirically demonstrated that deeper network architectures need a signiﬁcant amount of training data in the distant-supervised phase. </w:t>
      </w:r>
      <w:r w:rsidR="00F85CE0">
        <w:t>They</w:t>
      </w:r>
      <w:r w:rsidR="0097034E" w:rsidRPr="0097034E">
        <w:t xml:space="preserve"> discussed the importance of the distant-supervised phase with respect to the supervised phase. </w:t>
      </w:r>
      <w:r w:rsidR="00F85CE0">
        <w:t>They</w:t>
      </w:r>
      <w:r w:rsidR="0097034E" w:rsidRPr="0097034E">
        <w:t xml:space="preserve"> presented an in-depth analysis of the mistakes the classiﬁer makes hinting at how to further improve the system. </w:t>
      </w:r>
      <w:r w:rsidR="00FA7C81">
        <w:t>They</w:t>
      </w:r>
      <w:r w:rsidR="0097034E" w:rsidRPr="0097034E">
        <w:t xml:space="preserve"> showed that </w:t>
      </w:r>
      <w:r w:rsidR="00FA7C81">
        <w:t>their</w:t>
      </w:r>
      <w:r w:rsidR="0097034E" w:rsidRPr="0097034E">
        <w:t xml:space="preserve"> CNN outperforms the system based on hand-crafted features by 3.39 points. This indicates that the trend in sentiment analysis shifts towards the use of deep learning methods.</w:t>
      </w:r>
    </w:p>
    <w:p w:rsidR="00EF501B" w:rsidRPr="00EF501B" w:rsidRDefault="00EF501B" w:rsidP="00EF501B"/>
    <w:p w:rsidR="007C123C" w:rsidRDefault="007C123C">
      <w:pPr>
        <w:spacing w:line="259" w:lineRule="auto"/>
        <w:ind w:firstLine="0"/>
        <w:rPr>
          <w:rFonts w:eastAsiaTheme="majorEastAsia" w:cstheme="majorBidi"/>
          <w:b/>
          <w:szCs w:val="26"/>
        </w:rPr>
      </w:pPr>
      <w:r>
        <w:br w:type="page"/>
      </w:r>
    </w:p>
    <w:p w:rsidR="009737A4" w:rsidRPr="009737A4" w:rsidRDefault="00AA3B6A" w:rsidP="009737A4">
      <w:pPr>
        <w:pStyle w:val="Heading2"/>
      </w:pPr>
      <w:bookmarkStart w:id="57" w:name="_Toc508628285"/>
      <w:r w:rsidRPr="000D0D77">
        <w:lastRenderedPageBreak/>
        <w:t>Conceptual Model of the Study</w:t>
      </w:r>
      <w:bookmarkEnd w:id="57"/>
    </w:p>
    <w:p w:rsidR="00C546E3" w:rsidRPr="000F2FB8" w:rsidRDefault="00175C32" w:rsidP="00175C32">
      <w:pPr>
        <w:ind w:firstLine="0"/>
      </w:pPr>
      <w:r>
        <w:t xml:space="preserve">     </w:t>
      </w:r>
      <w:r w:rsidR="00F41740">
        <w:t>Figure 2</w:t>
      </w:r>
      <w:r w:rsidR="000F2FB8">
        <w:t xml:space="preserve"> </w:t>
      </w:r>
      <w:r w:rsidR="0088564D">
        <w:t>shows</w:t>
      </w:r>
      <w:r w:rsidR="000F2FB8">
        <w:t xml:space="preserve"> the conceptual model of the study that</w:t>
      </w:r>
      <w:r w:rsidR="00F41740">
        <w:t xml:space="preserve"> </w:t>
      </w:r>
      <w:r w:rsidR="000F2FB8">
        <w:t>serve</w:t>
      </w:r>
      <w:r w:rsidR="00F41740">
        <w:t>d</w:t>
      </w:r>
      <w:r w:rsidR="000F2FB8">
        <w:t xml:space="preserve"> as a guide in developing the SAMUEL API. This conceptual method used the Input – Process – Output to group </w:t>
      </w:r>
      <w:r w:rsidR="00F41740">
        <w:t>the</w:t>
      </w:r>
      <w:r w:rsidR="000F2FB8">
        <w:t xml:space="preserve"> components of the study.</w:t>
      </w:r>
    </w:p>
    <w:p w:rsidR="000F2FB8" w:rsidRDefault="007E7211" w:rsidP="00412CEB">
      <w:pPr>
        <w:tabs>
          <w:tab w:val="left" w:pos="1185"/>
          <w:tab w:val="left" w:pos="3690"/>
          <w:tab w:val="left" w:pos="4065"/>
          <w:tab w:val="center" w:pos="5400"/>
          <w:tab w:val="left" w:pos="6300"/>
        </w:tabs>
        <w:jc w:val="both"/>
        <w:rPr>
          <w:b/>
        </w:rPr>
      </w:pPr>
      <w:r>
        <w:rPr>
          <w:noProof/>
          <w:lang w:eastAsia="en-PH"/>
        </w:rPr>
        <mc:AlternateContent>
          <mc:Choice Requires="wps">
            <w:drawing>
              <wp:anchor distT="0" distB="0" distL="114300" distR="114300" simplePos="0" relativeHeight="251757568" behindDoc="0" locked="0" layoutInCell="1" allowOverlap="1" wp14:anchorId="4E183C11" wp14:editId="12C5262E">
                <wp:simplePos x="0" y="0"/>
                <wp:positionH relativeFrom="column">
                  <wp:posOffset>3648075</wp:posOffset>
                </wp:positionH>
                <wp:positionV relativeFrom="paragraph">
                  <wp:posOffset>2287270</wp:posOffset>
                </wp:positionV>
                <wp:extent cx="266700" cy="0"/>
                <wp:effectExtent l="0" t="76200" r="19050" b="95250"/>
                <wp:wrapNone/>
                <wp:docPr id="34" name="Straight Arrow Connector 34"/>
                <wp:cNvGraphicFramePr/>
                <a:graphic xmlns:a="http://schemas.openxmlformats.org/drawingml/2006/main">
                  <a:graphicData uri="http://schemas.microsoft.com/office/word/2010/wordprocessingShape">
                    <wps:wsp>
                      <wps:cNvCnPr/>
                      <wps:spPr>
                        <a:xfrm>
                          <a:off x="0" y="0"/>
                          <a:ext cx="2667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1F3BFF1" id="_x0000_t32" coordsize="21600,21600" o:spt="32" o:oned="t" path="m,l21600,21600e" filled="f">
                <v:path arrowok="t" fillok="f" o:connecttype="none"/>
                <o:lock v:ext="edit" shapetype="t"/>
              </v:shapetype>
              <v:shape id="Straight Arrow Connector 34" o:spid="_x0000_s1026" type="#_x0000_t32" style="position:absolute;margin-left:287.25pt;margin-top:180.1pt;width:21pt;height:0;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" strokecolor="black [3200]" strokeweight=".5pt">
                <v:stroke endarrow="block" joinstyle="miter"/>
              </v:shape>
            </w:pict>
          </mc:Fallback>
        </mc:AlternateContent>
      </w:r>
      <w:r w:rsidR="00CE2192">
        <w:rPr>
          <w:noProof/>
          <w:lang w:eastAsia="en-PH"/>
        </w:rPr>
        <mc:AlternateContent>
          <mc:Choice Requires="wps">
            <w:drawing>
              <wp:anchor distT="0" distB="0" distL="114300" distR="114300" simplePos="0" relativeHeight="251758592" behindDoc="0" locked="0" layoutInCell="1" allowOverlap="1" wp14:anchorId="3056698F" wp14:editId="7E1C6B49">
                <wp:simplePos x="0" y="0"/>
                <wp:positionH relativeFrom="column">
                  <wp:posOffset>3743325</wp:posOffset>
                </wp:positionH>
                <wp:positionV relativeFrom="paragraph">
                  <wp:posOffset>4878070</wp:posOffset>
                </wp:positionV>
                <wp:extent cx="1905000" cy="447675"/>
                <wp:effectExtent l="38100" t="0" r="19050" b="85725"/>
                <wp:wrapNone/>
                <wp:docPr id="44" name="Connector: Elbow 44"/>
                <wp:cNvGraphicFramePr/>
                <a:graphic xmlns:a="http://schemas.openxmlformats.org/drawingml/2006/main">
                  <a:graphicData uri="http://schemas.microsoft.com/office/word/2010/wordprocessingShape">
                    <wps:wsp>
                      <wps:cNvCnPr/>
                      <wps:spPr>
                        <a:xfrm flipH="1">
                          <a:off x="0" y="0"/>
                          <a:ext cx="1905000" cy="447675"/>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91B84C6"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4" o:spid="_x0000_s1026" type="#_x0000_t34" style="position:absolute;margin-left:294.75pt;margin-top:384.1pt;width:150pt;height:35.25pt;flip:x;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" strokecolor="black [3200]" strokeweight=".5pt">
                <v:stroke endarrow="block"/>
              </v:shape>
            </w:pict>
          </mc:Fallback>
        </mc:AlternateContent>
      </w:r>
      <w:r w:rsidR="00CE2192" w:rsidRPr="000D0D77">
        <w:rPr>
          <w:noProof/>
          <w:lang w:eastAsia="en-PH"/>
        </w:rPr>
        <mc:AlternateContent>
          <mc:Choice Requires="wps">
            <w:drawing>
              <wp:anchor distT="0" distB="0" distL="114300" distR="114300" simplePos="0" relativeHeight="251687936" behindDoc="0" locked="0" layoutInCell="1" allowOverlap="1" wp14:anchorId="234CD5A5" wp14:editId="55ACD3D0">
                <wp:simplePos x="0" y="0"/>
                <wp:positionH relativeFrom="margin">
                  <wp:align>center</wp:align>
                </wp:positionH>
                <wp:positionV relativeFrom="paragraph">
                  <wp:posOffset>5148580</wp:posOffset>
                </wp:positionV>
                <wp:extent cx="1737360" cy="314325"/>
                <wp:effectExtent l="0" t="0" r="15240" b="28575"/>
                <wp:wrapThrough wrapText="bothSides">
                  <wp:wrapPolygon edited="0">
                    <wp:start x="0" y="0"/>
                    <wp:lineTo x="0" y="22255"/>
                    <wp:lineTo x="21553" y="22255"/>
                    <wp:lineTo x="21553" y="0"/>
                    <wp:lineTo x="0" y="0"/>
                  </wp:wrapPolygon>
                </wp:wrapThrough>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7360" cy="314325"/>
                        </a:xfrm>
                        <a:prstGeom prst="rect">
                          <a:avLst/>
                        </a:prstGeom>
                        <a:solidFill>
                          <a:srgbClr val="FFFFFF"/>
                        </a:solidFill>
                        <a:ln w="9525">
                          <a:solidFill>
                            <a:srgbClr val="000000"/>
                          </a:solidFill>
                          <a:miter lim="800000"/>
                          <a:headEnd/>
                          <a:tailEnd/>
                        </a:ln>
                      </wps:spPr>
                      <wps:txbx>
                        <w:txbxContent>
                          <w:p w:rsidR="00C86EEE" w:rsidRPr="0022514D" w:rsidRDefault="00C86EEE" w:rsidP="00CA7894">
                            <w:pPr>
                              <w:spacing w:line="240" w:lineRule="auto"/>
                              <w:rPr>
                                <w:b/>
                              </w:rPr>
                            </w:pPr>
                            <w:r w:rsidRPr="0022514D">
                              <w:rPr>
                                <w:b/>
                              </w:rPr>
                              <w:t>Evalu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4CD5A5" id="_x0000_t202" coordsize="21600,21600" o:spt="202" path="m,l,21600r21600,l21600,xe">
                <v:stroke joinstyle="miter"/>
                <v:path gradientshapeok="t" o:connecttype="rect"/>
              </v:shapetype>
              <v:shape id="Text Box 4" o:spid="_x0000_s1026" type="#_x0000_t202" style="position:absolute;left:0;text-align:left;margin-left:0;margin-top:405.4pt;width:136.8pt;height:24.7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">
                <v:textbox>
                  <w:txbxContent>
                    <w:p w:rsidR="00C86EEE" w:rsidRPr="0022514D" w:rsidRDefault="00C86EEE" w:rsidP="00CA7894">
                      <w:pPr>
                        <w:spacing w:line="240" w:lineRule="auto"/>
                        <w:rPr>
                          <w:b/>
                        </w:rPr>
                      </w:pPr>
                      <w:r w:rsidRPr="0022514D">
                        <w:rPr>
                          <w:b/>
                        </w:rPr>
                        <w:t>Evaluation</w:t>
                      </w:r>
                    </w:p>
                  </w:txbxContent>
                </v:textbox>
                <w10:wrap type="through" anchorx="margin"/>
              </v:shape>
            </w:pict>
          </mc:Fallback>
        </mc:AlternateContent>
      </w:r>
      <w:r w:rsidR="00CA7894">
        <w:rPr>
          <w:noProof/>
          <w:lang w:eastAsia="en-PH"/>
        </w:rPr>
        <mc:AlternateContent>
          <mc:Choice Requires="wps">
            <w:drawing>
              <wp:anchor distT="0" distB="0" distL="114300" distR="114300" simplePos="0" relativeHeight="251718656" behindDoc="0" locked="0" layoutInCell="1" allowOverlap="1" wp14:anchorId="6246A73B" wp14:editId="4B8A6603">
                <wp:simplePos x="0" y="0"/>
                <wp:positionH relativeFrom="column">
                  <wp:posOffset>1552575</wp:posOffset>
                </wp:positionH>
                <wp:positionV relativeFrom="paragraph">
                  <wp:posOffset>2259965</wp:posOffset>
                </wp:positionV>
                <wp:extent cx="276225" cy="0"/>
                <wp:effectExtent l="0" t="76200" r="9525" b="95250"/>
                <wp:wrapNone/>
                <wp:docPr id="31" name="Straight Arrow Connector 31"/>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4BEBA3" id="Straight Arrow Connector 31" o:spid="_x0000_s1026" type="#_x0000_t32" style="position:absolute;margin-left:122.25pt;margin-top:177.95pt;width:21.75pt;height:0;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" strokecolor="black [3200]" strokeweight=".5pt">
                <v:stroke endarrow="block" joinstyle="miter"/>
              </v:shape>
            </w:pict>
          </mc:Fallback>
        </mc:AlternateContent>
      </w:r>
      <w:r w:rsidR="00CA7894" w:rsidRPr="000D0D77">
        <w:rPr>
          <w:noProof/>
          <w:lang w:eastAsia="en-PH"/>
        </w:rPr>
        <mc:AlternateContent>
          <mc:Choice Requires="wps">
            <w:drawing>
              <wp:anchor distT="0" distB="0" distL="114300" distR="114300" simplePos="0" relativeHeight="251683840" behindDoc="0" locked="0" layoutInCell="1" allowOverlap="1" wp14:anchorId="17786A4B" wp14:editId="019273A0">
                <wp:simplePos x="0" y="0"/>
                <wp:positionH relativeFrom="margin">
                  <wp:posOffset>3943350</wp:posOffset>
                </wp:positionH>
                <wp:positionV relativeFrom="paragraph">
                  <wp:posOffset>307340</wp:posOffset>
                </wp:positionV>
                <wp:extent cx="1737360" cy="4572000"/>
                <wp:effectExtent l="0" t="0" r="15240" b="19050"/>
                <wp:wrapThrough wrapText="bothSides">
                  <wp:wrapPolygon edited="0">
                    <wp:start x="0" y="0"/>
                    <wp:lineTo x="0" y="21600"/>
                    <wp:lineTo x="21553" y="21600"/>
                    <wp:lineTo x="21553" y="0"/>
                    <wp:lineTo x="0" y="0"/>
                  </wp:wrapPolygon>
                </wp:wrapThrough>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7360" cy="4572000"/>
                        </a:xfrm>
                        <a:prstGeom prst="rect">
                          <a:avLst/>
                        </a:prstGeom>
                        <a:solidFill>
                          <a:srgbClr val="FFFFFF"/>
                        </a:solidFill>
                        <a:ln w="9525">
                          <a:solidFill>
                            <a:srgbClr val="000000"/>
                          </a:solidFill>
                          <a:miter lim="800000"/>
                          <a:headEnd/>
                          <a:tailEnd/>
                        </a:ln>
                      </wps:spPr>
                      <wps:txbx>
                        <w:txbxContent>
                          <w:p w:rsidR="00C86EEE" w:rsidRPr="00CA7894" w:rsidRDefault="00C86EEE" w:rsidP="00FF5CF6">
                            <w:pPr>
                              <w:spacing w:line="240" w:lineRule="auto"/>
                              <w:ind w:firstLine="0"/>
                              <w:jc w:val="center"/>
                              <w:rPr>
                                <w:b/>
                                <w:sz w:val="18"/>
                              </w:rPr>
                            </w:pPr>
                            <w:r w:rsidRPr="00CA7894">
                              <w:rPr>
                                <w:b/>
                                <w:sz w:val="18"/>
                              </w:rPr>
                              <w:t>Sentiment Analyzing Machine that can Understand Enumerated Languages API (SAMUEL API)</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7786A4B" id="Text Box 10" o:spid="_x0000_s1027" type="#_x0000_t202" style="position:absolute;left:0;text-align:left;margin-left:310.5pt;margin-top:24.2pt;width:136.8pt;height:5in;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">
                <v:textbox>
                  <w:txbxContent>
                    <w:p w:rsidR="00C86EEE" w:rsidRPr="00CA7894" w:rsidRDefault="00C86EEE" w:rsidP="00FF5CF6">
                      <w:pPr>
                        <w:spacing w:line="240" w:lineRule="auto"/>
                        <w:ind w:firstLine="0"/>
                        <w:jc w:val="center"/>
                        <w:rPr>
                          <w:b/>
                          <w:sz w:val="18"/>
                        </w:rPr>
                      </w:pPr>
                      <w:r w:rsidRPr="00CA7894">
                        <w:rPr>
                          <w:b/>
                          <w:sz w:val="18"/>
                        </w:rPr>
                        <w:t>Sentiment Analyzing Machine that can Understand Enumerated Languages API (SAMUEL API)</w:t>
                      </w:r>
                    </w:p>
                  </w:txbxContent>
                </v:textbox>
                <w10:wrap type="through" anchorx="margin"/>
              </v:shape>
            </w:pict>
          </mc:Fallback>
        </mc:AlternateContent>
      </w:r>
      <w:r w:rsidR="00CA7894" w:rsidRPr="000D0D77">
        <w:rPr>
          <w:noProof/>
          <w:lang w:eastAsia="en-PH"/>
        </w:rPr>
        <mc:AlternateContent>
          <mc:Choice Requires="wps">
            <w:drawing>
              <wp:anchor distT="0" distB="0" distL="114300" distR="114300" simplePos="0" relativeHeight="251686912" behindDoc="0" locked="0" layoutInCell="1" allowOverlap="1" wp14:anchorId="6A6A7353" wp14:editId="10D72BD2">
                <wp:simplePos x="0" y="0"/>
                <wp:positionH relativeFrom="margin">
                  <wp:align>center</wp:align>
                </wp:positionH>
                <wp:positionV relativeFrom="paragraph">
                  <wp:posOffset>315595</wp:posOffset>
                </wp:positionV>
                <wp:extent cx="1737360" cy="4572000"/>
                <wp:effectExtent l="0" t="0" r="15240" b="19050"/>
                <wp:wrapThrough wrapText="bothSides">
                  <wp:wrapPolygon edited="0">
                    <wp:start x="0" y="0"/>
                    <wp:lineTo x="0" y="21600"/>
                    <wp:lineTo x="21553" y="21600"/>
                    <wp:lineTo x="21553" y="0"/>
                    <wp:lineTo x="0" y="0"/>
                  </wp:wrapPolygon>
                </wp:wrapThrough>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7360" cy="4572000"/>
                        </a:xfrm>
                        <a:prstGeom prst="rect">
                          <a:avLst/>
                        </a:prstGeom>
                        <a:solidFill>
                          <a:srgbClr val="FFFFFF"/>
                        </a:solidFill>
                        <a:ln w="9525">
                          <a:solidFill>
                            <a:srgbClr val="000000"/>
                          </a:solidFill>
                          <a:miter lim="800000"/>
                          <a:headEnd/>
                          <a:tailEnd/>
                        </a:ln>
                      </wps:spPr>
                      <wps:txbx>
                        <w:txbxContent>
                          <w:p w:rsidR="00C86EEE" w:rsidRPr="00CA7894" w:rsidRDefault="00C86EEE" w:rsidP="00C546E3">
                            <w:pPr>
                              <w:spacing w:line="240" w:lineRule="auto"/>
                              <w:ind w:firstLine="0"/>
                              <w:rPr>
                                <w:b/>
                                <w:sz w:val="18"/>
                              </w:rPr>
                            </w:pPr>
                            <w:r w:rsidRPr="00CA7894">
                              <w:rPr>
                                <w:b/>
                                <w:sz w:val="18"/>
                              </w:rPr>
                              <w:t>Project Design</w:t>
                            </w:r>
                          </w:p>
                          <w:p w:rsidR="00C86EEE" w:rsidRPr="00CA7894" w:rsidRDefault="00C86EEE" w:rsidP="00C546E3">
                            <w:pPr>
                              <w:pStyle w:val="ListParagraph"/>
                              <w:numPr>
                                <w:ilvl w:val="0"/>
                                <w:numId w:val="3"/>
                              </w:numPr>
                              <w:spacing w:line="240" w:lineRule="auto"/>
                              <w:rPr>
                                <w:sz w:val="18"/>
                              </w:rPr>
                            </w:pPr>
                            <w:r w:rsidRPr="00CA7894">
                              <w:rPr>
                                <w:sz w:val="18"/>
                              </w:rPr>
                              <w:t>System Flow Chart</w:t>
                            </w:r>
                          </w:p>
                          <w:p w:rsidR="00C86EEE" w:rsidRPr="00CA7894" w:rsidRDefault="00C86EEE" w:rsidP="00C546E3">
                            <w:pPr>
                              <w:pStyle w:val="ListParagraph"/>
                              <w:numPr>
                                <w:ilvl w:val="0"/>
                                <w:numId w:val="3"/>
                              </w:numPr>
                              <w:spacing w:line="240" w:lineRule="auto"/>
                              <w:rPr>
                                <w:sz w:val="18"/>
                              </w:rPr>
                            </w:pPr>
                            <w:r w:rsidRPr="00CA7894">
                              <w:rPr>
                                <w:sz w:val="18"/>
                              </w:rPr>
                              <w:t>Block Diagram</w:t>
                            </w:r>
                          </w:p>
                          <w:p w:rsidR="00C86EEE" w:rsidRPr="00CA7894" w:rsidRDefault="00C86EEE" w:rsidP="00C546E3">
                            <w:pPr>
                              <w:pStyle w:val="ListParagraph"/>
                              <w:spacing w:line="240" w:lineRule="auto"/>
                              <w:ind w:firstLine="0"/>
                              <w:rPr>
                                <w:sz w:val="18"/>
                              </w:rPr>
                            </w:pPr>
                          </w:p>
                          <w:p w:rsidR="00C86EEE" w:rsidRPr="00CA7894" w:rsidRDefault="00C86EEE" w:rsidP="00C546E3">
                            <w:pPr>
                              <w:spacing w:line="240" w:lineRule="auto"/>
                              <w:ind w:firstLine="0"/>
                              <w:rPr>
                                <w:b/>
                                <w:sz w:val="18"/>
                              </w:rPr>
                            </w:pPr>
                            <w:r w:rsidRPr="00CA7894">
                              <w:rPr>
                                <w:b/>
                                <w:sz w:val="18"/>
                              </w:rPr>
                              <w:t>Project Development</w:t>
                            </w:r>
                          </w:p>
                          <w:p w:rsidR="00C86EEE" w:rsidRPr="00CA7894" w:rsidRDefault="00C86EEE" w:rsidP="0041232E">
                            <w:pPr>
                              <w:pStyle w:val="ListParagraph"/>
                              <w:numPr>
                                <w:ilvl w:val="0"/>
                                <w:numId w:val="23"/>
                              </w:numPr>
                              <w:spacing w:line="240" w:lineRule="auto"/>
                              <w:rPr>
                                <w:b/>
                                <w:sz w:val="18"/>
                              </w:rPr>
                            </w:pPr>
                            <w:r w:rsidRPr="00CA7894">
                              <w:rPr>
                                <w:sz w:val="18"/>
                              </w:rPr>
                              <w:t>Coding and Debugging</w:t>
                            </w:r>
                          </w:p>
                          <w:p w:rsidR="00C86EEE" w:rsidRPr="00CA7894" w:rsidRDefault="00C86EEE" w:rsidP="00C546E3">
                            <w:pPr>
                              <w:pStyle w:val="ListParagraph"/>
                              <w:spacing w:line="240" w:lineRule="auto"/>
                              <w:ind w:firstLine="0"/>
                              <w:rPr>
                                <w:b/>
                                <w:sz w:val="18"/>
                              </w:rPr>
                            </w:pPr>
                          </w:p>
                          <w:p w:rsidR="00C86EEE" w:rsidRPr="00CA7894" w:rsidRDefault="00C86EEE" w:rsidP="00C546E3">
                            <w:pPr>
                              <w:spacing w:line="240" w:lineRule="auto"/>
                              <w:ind w:firstLine="0"/>
                              <w:rPr>
                                <w:b/>
                                <w:sz w:val="18"/>
                              </w:rPr>
                            </w:pPr>
                            <w:r w:rsidRPr="00CA7894">
                              <w:rPr>
                                <w:b/>
                                <w:sz w:val="18"/>
                              </w:rPr>
                              <w:t>Project Operation and Testing Procedure</w:t>
                            </w:r>
                          </w:p>
                          <w:p w:rsidR="00C86EEE" w:rsidRPr="00CA7894" w:rsidRDefault="00C86EEE" w:rsidP="00C546E3">
                            <w:pPr>
                              <w:pStyle w:val="ListParagraph"/>
                              <w:numPr>
                                <w:ilvl w:val="0"/>
                                <w:numId w:val="4"/>
                              </w:numPr>
                              <w:spacing w:line="240" w:lineRule="auto"/>
                              <w:rPr>
                                <w:b/>
                                <w:sz w:val="18"/>
                              </w:rPr>
                            </w:pPr>
                            <w:r w:rsidRPr="00CA7894">
                              <w:rPr>
                                <w:sz w:val="18"/>
                              </w:rPr>
                              <w:t>Installation and Process</w:t>
                            </w:r>
                          </w:p>
                          <w:p w:rsidR="00C86EEE" w:rsidRPr="00CA7894" w:rsidRDefault="00C86EEE" w:rsidP="00C546E3">
                            <w:pPr>
                              <w:pStyle w:val="ListParagraph"/>
                              <w:numPr>
                                <w:ilvl w:val="0"/>
                                <w:numId w:val="4"/>
                              </w:numPr>
                              <w:spacing w:line="240" w:lineRule="auto"/>
                              <w:rPr>
                                <w:b/>
                                <w:sz w:val="18"/>
                              </w:rPr>
                            </w:pPr>
                            <w:r w:rsidRPr="00CA7894">
                              <w:rPr>
                                <w:sz w:val="18"/>
                              </w:rPr>
                              <w:t>Live Data Testing</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6A7353" id="Text Box 3" o:spid="_x0000_s1028" type="#_x0000_t202" style="position:absolute;left:0;text-align:left;margin-left:0;margin-top:24.85pt;width:136.8pt;height:5in;z-index:251686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">
                <v:textbox>
                  <w:txbxContent>
                    <w:p w:rsidR="00C86EEE" w:rsidRPr="00CA7894" w:rsidRDefault="00C86EEE" w:rsidP="00C546E3">
                      <w:pPr>
                        <w:spacing w:line="240" w:lineRule="auto"/>
                        <w:ind w:firstLine="0"/>
                        <w:rPr>
                          <w:b/>
                          <w:sz w:val="18"/>
                        </w:rPr>
                      </w:pPr>
                      <w:r w:rsidRPr="00CA7894">
                        <w:rPr>
                          <w:b/>
                          <w:sz w:val="18"/>
                        </w:rPr>
                        <w:t>Project Design</w:t>
                      </w:r>
                    </w:p>
                    <w:p w:rsidR="00C86EEE" w:rsidRPr="00CA7894" w:rsidRDefault="00C86EEE" w:rsidP="00C546E3">
                      <w:pPr>
                        <w:pStyle w:val="ListParagraph"/>
                        <w:numPr>
                          <w:ilvl w:val="0"/>
                          <w:numId w:val="3"/>
                        </w:numPr>
                        <w:spacing w:line="240" w:lineRule="auto"/>
                        <w:rPr>
                          <w:sz w:val="18"/>
                        </w:rPr>
                      </w:pPr>
                      <w:r w:rsidRPr="00CA7894">
                        <w:rPr>
                          <w:sz w:val="18"/>
                        </w:rPr>
                        <w:t>System Flow Chart</w:t>
                      </w:r>
                    </w:p>
                    <w:p w:rsidR="00C86EEE" w:rsidRPr="00CA7894" w:rsidRDefault="00C86EEE" w:rsidP="00C546E3">
                      <w:pPr>
                        <w:pStyle w:val="ListParagraph"/>
                        <w:numPr>
                          <w:ilvl w:val="0"/>
                          <w:numId w:val="3"/>
                        </w:numPr>
                        <w:spacing w:line="240" w:lineRule="auto"/>
                        <w:rPr>
                          <w:sz w:val="18"/>
                        </w:rPr>
                      </w:pPr>
                      <w:r w:rsidRPr="00CA7894">
                        <w:rPr>
                          <w:sz w:val="18"/>
                        </w:rPr>
                        <w:t>Block Diagram</w:t>
                      </w:r>
                    </w:p>
                    <w:p w:rsidR="00C86EEE" w:rsidRPr="00CA7894" w:rsidRDefault="00C86EEE" w:rsidP="00C546E3">
                      <w:pPr>
                        <w:pStyle w:val="ListParagraph"/>
                        <w:spacing w:line="240" w:lineRule="auto"/>
                        <w:ind w:firstLine="0"/>
                        <w:rPr>
                          <w:sz w:val="18"/>
                        </w:rPr>
                      </w:pPr>
                    </w:p>
                    <w:p w:rsidR="00C86EEE" w:rsidRPr="00CA7894" w:rsidRDefault="00C86EEE" w:rsidP="00C546E3">
                      <w:pPr>
                        <w:spacing w:line="240" w:lineRule="auto"/>
                        <w:ind w:firstLine="0"/>
                        <w:rPr>
                          <w:b/>
                          <w:sz w:val="18"/>
                        </w:rPr>
                      </w:pPr>
                      <w:r w:rsidRPr="00CA7894">
                        <w:rPr>
                          <w:b/>
                          <w:sz w:val="18"/>
                        </w:rPr>
                        <w:t>Project Development</w:t>
                      </w:r>
                    </w:p>
                    <w:p w:rsidR="00C86EEE" w:rsidRPr="00CA7894" w:rsidRDefault="00C86EEE" w:rsidP="0041232E">
                      <w:pPr>
                        <w:pStyle w:val="ListParagraph"/>
                        <w:numPr>
                          <w:ilvl w:val="0"/>
                          <w:numId w:val="23"/>
                        </w:numPr>
                        <w:spacing w:line="240" w:lineRule="auto"/>
                        <w:rPr>
                          <w:b/>
                          <w:sz w:val="18"/>
                        </w:rPr>
                      </w:pPr>
                      <w:r w:rsidRPr="00CA7894">
                        <w:rPr>
                          <w:sz w:val="18"/>
                        </w:rPr>
                        <w:t>Coding and Debugging</w:t>
                      </w:r>
                    </w:p>
                    <w:p w:rsidR="00C86EEE" w:rsidRPr="00CA7894" w:rsidRDefault="00C86EEE" w:rsidP="00C546E3">
                      <w:pPr>
                        <w:pStyle w:val="ListParagraph"/>
                        <w:spacing w:line="240" w:lineRule="auto"/>
                        <w:ind w:firstLine="0"/>
                        <w:rPr>
                          <w:b/>
                          <w:sz w:val="18"/>
                        </w:rPr>
                      </w:pPr>
                    </w:p>
                    <w:p w:rsidR="00C86EEE" w:rsidRPr="00CA7894" w:rsidRDefault="00C86EEE" w:rsidP="00C546E3">
                      <w:pPr>
                        <w:spacing w:line="240" w:lineRule="auto"/>
                        <w:ind w:firstLine="0"/>
                        <w:rPr>
                          <w:b/>
                          <w:sz w:val="18"/>
                        </w:rPr>
                      </w:pPr>
                      <w:r w:rsidRPr="00CA7894">
                        <w:rPr>
                          <w:b/>
                          <w:sz w:val="18"/>
                        </w:rPr>
                        <w:t>Project Operation and Testing Procedure</w:t>
                      </w:r>
                    </w:p>
                    <w:p w:rsidR="00C86EEE" w:rsidRPr="00CA7894" w:rsidRDefault="00C86EEE" w:rsidP="00C546E3">
                      <w:pPr>
                        <w:pStyle w:val="ListParagraph"/>
                        <w:numPr>
                          <w:ilvl w:val="0"/>
                          <w:numId w:val="4"/>
                        </w:numPr>
                        <w:spacing w:line="240" w:lineRule="auto"/>
                        <w:rPr>
                          <w:b/>
                          <w:sz w:val="18"/>
                        </w:rPr>
                      </w:pPr>
                      <w:r w:rsidRPr="00CA7894">
                        <w:rPr>
                          <w:sz w:val="18"/>
                        </w:rPr>
                        <w:t>Installation and Process</w:t>
                      </w:r>
                    </w:p>
                    <w:p w:rsidR="00C86EEE" w:rsidRPr="00CA7894" w:rsidRDefault="00C86EEE" w:rsidP="00C546E3">
                      <w:pPr>
                        <w:pStyle w:val="ListParagraph"/>
                        <w:numPr>
                          <w:ilvl w:val="0"/>
                          <w:numId w:val="4"/>
                        </w:numPr>
                        <w:spacing w:line="240" w:lineRule="auto"/>
                        <w:rPr>
                          <w:b/>
                          <w:sz w:val="18"/>
                        </w:rPr>
                      </w:pPr>
                      <w:r w:rsidRPr="00CA7894">
                        <w:rPr>
                          <w:sz w:val="18"/>
                        </w:rPr>
                        <w:t>Live Data Testing</w:t>
                      </w:r>
                    </w:p>
                  </w:txbxContent>
                </v:textbox>
                <w10:wrap type="through" anchorx="margin"/>
              </v:shape>
            </w:pict>
          </mc:Fallback>
        </mc:AlternateContent>
      </w:r>
      <w:r w:rsidR="00CA7894" w:rsidRPr="000D0D77">
        <w:rPr>
          <w:noProof/>
          <w:lang w:eastAsia="en-PH"/>
        </w:rPr>
        <mc:AlternateContent>
          <mc:Choice Requires="wps">
            <w:drawing>
              <wp:anchor distT="0" distB="0" distL="114300" distR="114300" simplePos="0" relativeHeight="251685888" behindDoc="0" locked="0" layoutInCell="1" allowOverlap="1" wp14:anchorId="29B8CF1D" wp14:editId="31EE4B60">
                <wp:simplePos x="0" y="0"/>
                <wp:positionH relativeFrom="margin">
                  <wp:posOffset>-228600</wp:posOffset>
                </wp:positionH>
                <wp:positionV relativeFrom="paragraph">
                  <wp:posOffset>315595</wp:posOffset>
                </wp:positionV>
                <wp:extent cx="1737360" cy="4572635"/>
                <wp:effectExtent l="0" t="0" r="15240" b="18415"/>
                <wp:wrapThrough wrapText="bothSides">
                  <wp:wrapPolygon edited="0">
                    <wp:start x="0" y="0"/>
                    <wp:lineTo x="0" y="21597"/>
                    <wp:lineTo x="21553" y="21597"/>
                    <wp:lineTo x="21553" y="0"/>
                    <wp:lineTo x="0" y="0"/>
                  </wp:wrapPolygon>
                </wp:wrapThrough>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37360" cy="4572635"/>
                        </a:xfrm>
                        <a:prstGeom prst="rect">
                          <a:avLst/>
                        </a:prstGeom>
                        <a:solidFill>
                          <a:srgbClr val="FFFFFF"/>
                        </a:solidFill>
                        <a:ln w="9525">
                          <a:solidFill>
                            <a:srgbClr val="000000"/>
                          </a:solidFill>
                          <a:miter lim="800000"/>
                          <a:headEnd/>
                          <a:tailEnd/>
                        </a:ln>
                      </wps:spPr>
                      <wps:txbx>
                        <w:txbxContent>
                          <w:p w:rsidR="00C86EEE" w:rsidRPr="00CA7894" w:rsidRDefault="00C86EEE" w:rsidP="00C546E3">
                            <w:pPr>
                              <w:spacing w:line="240" w:lineRule="auto"/>
                              <w:ind w:firstLine="0"/>
                              <w:rPr>
                                <w:b/>
                                <w:sz w:val="18"/>
                              </w:rPr>
                            </w:pPr>
                            <w:r w:rsidRPr="00CA7894">
                              <w:rPr>
                                <w:b/>
                                <w:sz w:val="18"/>
                              </w:rPr>
                              <w:t>Knowledge Requirements</w:t>
                            </w:r>
                          </w:p>
                          <w:p w:rsidR="00C86EEE" w:rsidRPr="00CA7894" w:rsidRDefault="00C86EEE" w:rsidP="0041232E">
                            <w:pPr>
                              <w:pStyle w:val="NormalWeb"/>
                              <w:numPr>
                                <w:ilvl w:val="0"/>
                                <w:numId w:val="24"/>
                              </w:numPr>
                              <w:spacing w:before="0" w:beforeAutospacing="0" w:after="0" w:afterAutospacing="0"/>
                              <w:textAlignment w:val="baseline"/>
                              <w:rPr>
                                <w:color w:val="000000"/>
                                <w:sz w:val="18"/>
                                <w:szCs w:val="20"/>
                              </w:rPr>
                            </w:pPr>
                            <w:r w:rsidRPr="00CA7894">
                              <w:rPr>
                                <w:color w:val="000000"/>
                                <w:sz w:val="18"/>
                                <w:szCs w:val="20"/>
                              </w:rPr>
                              <w:t>Soft Computing</w:t>
                            </w:r>
                          </w:p>
                          <w:p w:rsidR="00C86EEE" w:rsidRPr="00CA7894" w:rsidRDefault="00C86EEE" w:rsidP="0041232E">
                            <w:pPr>
                              <w:pStyle w:val="NormalWeb"/>
                              <w:numPr>
                                <w:ilvl w:val="0"/>
                                <w:numId w:val="24"/>
                              </w:numPr>
                              <w:spacing w:before="0" w:beforeAutospacing="0" w:after="0" w:afterAutospacing="0"/>
                              <w:textAlignment w:val="baseline"/>
                              <w:rPr>
                                <w:color w:val="000000"/>
                                <w:sz w:val="18"/>
                                <w:szCs w:val="20"/>
                              </w:rPr>
                            </w:pPr>
                            <w:r w:rsidRPr="00CA7894">
                              <w:rPr>
                                <w:color w:val="000000"/>
                                <w:sz w:val="18"/>
                                <w:szCs w:val="20"/>
                              </w:rPr>
                              <w:t>Text Analytics</w:t>
                            </w:r>
                          </w:p>
                          <w:p w:rsidR="00C86EEE" w:rsidRPr="00CA7894" w:rsidRDefault="00C86EEE" w:rsidP="0041232E">
                            <w:pPr>
                              <w:pStyle w:val="NormalWeb"/>
                              <w:numPr>
                                <w:ilvl w:val="0"/>
                                <w:numId w:val="24"/>
                              </w:numPr>
                              <w:spacing w:before="0" w:beforeAutospacing="0" w:after="0" w:afterAutospacing="0"/>
                              <w:textAlignment w:val="baseline"/>
                              <w:rPr>
                                <w:color w:val="000000"/>
                                <w:sz w:val="18"/>
                                <w:szCs w:val="20"/>
                              </w:rPr>
                            </w:pPr>
                            <w:r w:rsidRPr="00CA7894">
                              <w:rPr>
                                <w:color w:val="000000"/>
                                <w:sz w:val="18"/>
                                <w:szCs w:val="20"/>
                              </w:rPr>
                              <w:t xml:space="preserve">Natural Language Processing </w:t>
                            </w:r>
                          </w:p>
                          <w:p w:rsidR="00C86EEE" w:rsidRPr="00CA7894" w:rsidRDefault="00C86EEE" w:rsidP="0041232E">
                            <w:pPr>
                              <w:pStyle w:val="NormalWeb"/>
                              <w:numPr>
                                <w:ilvl w:val="0"/>
                                <w:numId w:val="24"/>
                              </w:numPr>
                              <w:spacing w:before="0" w:beforeAutospacing="0" w:after="0" w:afterAutospacing="0"/>
                              <w:textAlignment w:val="baseline"/>
                              <w:rPr>
                                <w:color w:val="000000"/>
                                <w:sz w:val="18"/>
                                <w:szCs w:val="20"/>
                              </w:rPr>
                            </w:pPr>
                            <w:r w:rsidRPr="00CA7894">
                              <w:rPr>
                                <w:color w:val="000000"/>
                                <w:sz w:val="18"/>
                                <w:szCs w:val="20"/>
                              </w:rPr>
                              <w:t xml:space="preserve">Semantic Analysis </w:t>
                            </w:r>
                          </w:p>
                          <w:p w:rsidR="00C86EEE" w:rsidRPr="00CA7894" w:rsidRDefault="00C86EEE" w:rsidP="0041232E">
                            <w:pPr>
                              <w:pStyle w:val="NormalWeb"/>
                              <w:numPr>
                                <w:ilvl w:val="0"/>
                                <w:numId w:val="24"/>
                              </w:numPr>
                              <w:spacing w:before="0" w:beforeAutospacing="0" w:after="0" w:afterAutospacing="0"/>
                              <w:textAlignment w:val="baseline"/>
                              <w:rPr>
                                <w:color w:val="000000"/>
                                <w:sz w:val="18"/>
                                <w:szCs w:val="20"/>
                              </w:rPr>
                            </w:pPr>
                            <w:r w:rsidRPr="00CA7894">
                              <w:rPr>
                                <w:color w:val="000000"/>
                                <w:sz w:val="18"/>
                                <w:szCs w:val="20"/>
                              </w:rPr>
                              <w:t xml:space="preserve">Computational Linguistics </w:t>
                            </w:r>
                          </w:p>
                          <w:p w:rsidR="00C86EEE" w:rsidRPr="00CA7894" w:rsidRDefault="00C86EEE" w:rsidP="0041232E">
                            <w:pPr>
                              <w:pStyle w:val="NormalWeb"/>
                              <w:numPr>
                                <w:ilvl w:val="0"/>
                                <w:numId w:val="24"/>
                              </w:numPr>
                              <w:spacing w:before="0" w:beforeAutospacing="0" w:after="0" w:afterAutospacing="0"/>
                              <w:textAlignment w:val="baseline"/>
                              <w:rPr>
                                <w:color w:val="000000"/>
                                <w:sz w:val="18"/>
                                <w:szCs w:val="20"/>
                              </w:rPr>
                            </w:pPr>
                            <w:r w:rsidRPr="00CA7894">
                              <w:rPr>
                                <w:color w:val="000000"/>
                                <w:sz w:val="18"/>
                                <w:szCs w:val="20"/>
                              </w:rPr>
                              <w:t xml:space="preserve">API </w:t>
                            </w:r>
                          </w:p>
                          <w:p w:rsidR="00C86EEE" w:rsidRPr="00CA7894" w:rsidRDefault="00C86EEE" w:rsidP="0041232E">
                            <w:pPr>
                              <w:pStyle w:val="NormalWeb"/>
                              <w:numPr>
                                <w:ilvl w:val="0"/>
                                <w:numId w:val="24"/>
                              </w:numPr>
                              <w:spacing w:before="0" w:beforeAutospacing="0" w:after="0" w:afterAutospacing="0"/>
                              <w:textAlignment w:val="baseline"/>
                              <w:rPr>
                                <w:color w:val="000000"/>
                                <w:sz w:val="18"/>
                                <w:szCs w:val="20"/>
                              </w:rPr>
                            </w:pPr>
                            <w:r w:rsidRPr="00CA7894">
                              <w:rPr>
                                <w:color w:val="000000"/>
                                <w:sz w:val="18"/>
                                <w:szCs w:val="20"/>
                              </w:rPr>
                              <w:t xml:space="preserve">Machine Learning </w:t>
                            </w:r>
                          </w:p>
                          <w:p w:rsidR="00C86EEE" w:rsidRPr="00CA7894" w:rsidRDefault="00C86EEE" w:rsidP="0041232E">
                            <w:pPr>
                              <w:pStyle w:val="NormalWeb"/>
                              <w:numPr>
                                <w:ilvl w:val="0"/>
                                <w:numId w:val="24"/>
                              </w:numPr>
                              <w:spacing w:before="0" w:beforeAutospacing="0" w:after="0" w:afterAutospacing="0"/>
                              <w:textAlignment w:val="baseline"/>
                              <w:rPr>
                                <w:color w:val="000000"/>
                                <w:sz w:val="18"/>
                                <w:szCs w:val="20"/>
                              </w:rPr>
                            </w:pPr>
                            <w:r w:rsidRPr="00CA7894">
                              <w:rPr>
                                <w:color w:val="000000"/>
                                <w:sz w:val="18"/>
                                <w:szCs w:val="20"/>
                              </w:rPr>
                              <w:t>Text Normalization</w:t>
                            </w:r>
                          </w:p>
                          <w:p w:rsidR="00C86EEE" w:rsidRPr="00CA7894" w:rsidRDefault="00C86EEE" w:rsidP="0041232E">
                            <w:pPr>
                              <w:pStyle w:val="NormalWeb"/>
                              <w:numPr>
                                <w:ilvl w:val="0"/>
                                <w:numId w:val="24"/>
                              </w:numPr>
                              <w:spacing w:before="0" w:beforeAutospacing="0" w:after="0" w:afterAutospacing="0"/>
                              <w:textAlignment w:val="baseline"/>
                              <w:rPr>
                                <w:color w:val="000000"/>
                                <w:sz w:val="18"/>
                                <w:szCs w:val="20"/>
                              </w:rPr>
                            </w:pPr>
                            <w:r w:rsidRPr="00CA7894">
                              <w:rPr>
                                <w:color w:val="000000"/>
                                <w:sz w:val="18"/>
                                <w:szCs w:val="20"/>
                              </w:rPr>
                              <w:t>Unsupervised Lexicon Based Classification</w:t>
                            </w:r>
                          </w:p>
                          <w:p w:rsidR="00C86EEE" w:rsidRPr="00CA7894" w:rsidRDefault="00C86EEE" w:rsidP="0041232E">
                            <w:pPr>
                              <w:pStyle w:val="NormalWeb"/>
                              <w:numPr>
                                <w:ilvl w:val="0"/>
                                <w:numId w:val="24"/>
                              </w:numPr>
                              <w:spacing w:before="0" w:beforeAutospacing="0" w:after="0" w:afterAutospacing="0"/>
                              <w:textAlignment w:val="baseline"/>
                              <w:rPr>
                                <w:color w:val="000000"/>
                                <w:szCs w:val="28"/>
                              </w:rPr>
                            </w:pPr>
                            <w:r w:rsidRPr="00CA7894">
                              <w:rPr>
                                <w:color w:val="000000"/>
                                <w:sz w:val="18"/>
                                <w:szCs w:val="20"/>
                              </w:rPr>
                              <w:t>Regular Expressions</w:t>
                            </w:r>
                          </w:p>
                          <w:p w:rsidR="00C86EEE" w:rsidRPr="00CA7894" w:rsidRDefault="00C86EEE" w:rsidP="0041232E">
                            <w:pPr>
                              <w:pStyle w:val="NormalWeb"/>
                              <w:numPr>
                                <w:ilvl w:val="0"/>
                                <w:numId w:val="24"/>
                              </w:numPr>
                              <w:spacing w:before="0" w:beforeAutospacing="0" w:after="0" w:afterAutospacing="0"/>
                              <w:textAlignment w:val="baseline"/>
                              <w:rPr>
                                <w:color w:val="000000"/>
                                <w:szCs w:val="28"/>
                              </w:rPr>
                            </w:pPr>
                            <w:r w:rsidRPr="00CA7894">
                              <w:rPr>
                                <w:color w:val="000000"/>
                                <w:sz w:val="18"/>
                                <w:szCs w:val="20"/>
                              </w:rPr>
                              <w:t>ISO 1926</w:t>
                            </w:r>
                          </w:p>
                          <w:p w:rsidR="00C86EEE" w:rsidRPr="00CA7894" w:rsidRDefault="00C86EEE" w:rsidP="00C546E3">
                            <w:pPr>
                              <w:pStyle w:val="NormalWeb"/>
                              <w:spacing w:before="0" w:beforeAutospacing="0" w:after="0" w:afterAutospacing="0"/>
                              <w:ind w:left="720" w:firstLine="0"/>
                              <w:textAlignment w:val="baseline"/>
                              <w:rPr>
                                <w:color w:val="000000"/>
                                <w:szCs w:val="28"/>
                              </w:rPr>
                            </w:pPr>
                          </w:p>
                          <w:p w:rsidR="00C86EEE" w:rsidRPr="00CA7894" w:rsidRDefault="00C86EEE" w:rsidP="00C546E3">
                            <w:pPr>
                              <w:spacing w:line="240" w:lineRule="auto"/>
                              <w:ind w:firstLine="0"/>
                              <w:rPr>
                                <w:b/>
                                <w:sz w:val="18"/>
                              </w:rPr>
                            </w:pPr>
                            <w:r w:rsidRPr="00CA7894">
                              <w:rPr>
                                <w:b/>
                                <w:sz w:val="18"/>
                              </w:rPr>
                              <w:t>Software Requirements</w:t>
                            </w:r>
                          </w:p>
                          <w:p w:rsidR="00C86EEE" w:rsidRPr="00CA7894" w:rsidRDefault="00C86EEE" w:rsidP="00C546E3">
                            <w:pPr>
                              <w:pStyle w:val="ListParagraph"/>
                              <w:numPr>
                                <w:ilvl w:val="0"/>
                                <w:numId w:val="2"/>
                              </w:numPr>
                              <w:spacing w:line="240" w:lineRule="auto"/>
                              <w:rPr>
                                <w:b/>
                                <w:sz w:val="18"/>
                              </w:rPr>
                            </w:pPr>
                            <w:r w:rsidRPr="00CA7894">
                              <w:rPr>
                                <w:sz w:val="18"/>
                              </w:rPr>
                              <w:t>Python</w:t>
                            </w:r>
                          </w:p>
                          <w:p w:rsidR="00C86EEE" w:rsidRPr="00CA7894" w:rsidRDefault="00C86EEE" w:rsidP="00C546E3">
                            <w:pPr>
                              <w:pStyle w:val="ListParagraph"/>
                              <w:numPr>
                                <w:ilvl w:val="0"/>
                                <w:numId w:val="2"/>
                              </w:numPr>
                              <w:spacing w:line="240" w:lineRule="auto"/>
                              <w:rPr>
                                <w:sz w:val="18"/>
                              </w:rPr>
                            </w:pPr>
                            <w:r w:rsidRPr="00CA7894">
                              <w:rPr>
                                <w:sz w:val="18"/>
                              </w:rPr>
                              <w:t>Natural Language Tool Kit</w:t>
                            </w:r>
                          </w:p>
                          <w:p w:rsidR="00C86EEE" w:rsidRPr="00CA7894" w:rsidRDefault="00C86EEE" w:rsidP="00C546E3">
                            <w:pPr>
                              <w:pStyle w:val="ListParagraph"/>
                              <w:numPr>
                                <w:ilvl w:val="0"/>
                                <w:numId w:val="2"/>
                              </w:numPr>
                              <w:spacing w:line="240" w:lineRule="auto"/>
                              <w:rPr>
                                <w:sz w:val="18"/>
                              </w:rPr>
                            </w:pPr>
                            <w:r w:rsidRPr="00CA7894">
                              <w:rPr>
                                <w:sz w:val="18"/>
                              </w:rPr>
                              <w:t>Google Translate</w:t>
                            </w:r>
                          </w:p>
                          <w:p w:rsidR="00C86EEE" w:rsidRPr="00CA7894" w:rsidRDefault="00C86EEE" w:rsidP="00C546E3">
                            <w:pPr>
                              <w:pStyle w:val="ListParagraph"/>
                              <w:numPr>
                                <w:ilvl w:val="0"/>
                                <w:numId w:val="2"/>
                              </w:numPr>
                              <w:spacing w:line="240" w:lineRule="auto"/>
                              <w:rPr>
                                <w:sz w:val="18"/>
                              </w:rPr>
                            </w:pPr>
                            <w:r w:rsidRPr="00CA7894">
                              <w:rPr>
                                <w:sz w:val="18"/>
                              </w:rPr>
                              <w:t>Flask</w:t>
                            </w:r>
                          </w:p>
                          <w:p w:rsidR="00C86EEE" w:rsidRPr="00CA7894" w:rsidRDefault="00C86EEE" w:rsidP="00C546E3">
                            <w:pPr>
                              <w:pStyle w:val="ListParagraph"/>
                              <w:numPr>
                                <w:ilvl w:val="0"/>
                                <w:numId w:val="2"/>
                              </w:numPr>
                              <w:spacing w:line="240" w:lineRule="auto"/>
                              <w:rPr>
                                <w:sz w:val="18"/>
                              </w:rPr>
                            </w:pPr>
                            <w:r w:rsidRPr="00CA7894">
                              <w:rPr>
                                <w:sz w:val="18"/>
                              </w:rPr>
                              <w:t>JSON</w:t>
                            </w:r>
                          </w:p>
                          <w:p w:rsidR="00C86EEE" w:rsidRPr="00CA7894" w:rsidRDefault="00C86EEE" w:rsidP="00CB3E1B">
                            <w:pPr>
                              <w:pStyle w:val="ListParagraph"/>
                              <w:spacing w:line="240" w:lineRule="auto"/>
                              <w:ind w:left="360" w:firstLine="0"/>
                              <w:rPr>
                                <w:sz w:val="18"/>
                              </w:rPr>
                            </w:pPr>
                          </w:p>
                          <w:p w:rsidR="00C86EEE" w:rsidRPr="00CA7894" w:rsidRDefault="00C86EEE" w:rsidP="000E16AF">
                            <w:pPr>
                              <w:spacing w:line="240" w:lineRule="auto"/>
                              <w:ind w:firstLine="0"/>
                              <w:rPr>
                                <w:b/>
                                <w:sz w:val="18"/>
                              </w:rPr>
                            </w:pPr>
                            <w:r w:rsidRPr="00CA7894">
                              <w:rPr>
                                <w:b/>
                                <w:sz w:val="18"/>
                              </w:rPr>
                              <w:t>Hardware Requirements</w:t>
                            </w:r>
                          </w:p>
                          <w:p w:rsidR="00C86EEE" w:rsidRPr="00CA7894" w:rsidRDefault="00C86EEE" w:rsidP="00C546E3">
                            <w:pPr>
                              <w:pStyle w:val="ListParagraph"/>
                              <w:numPr>
                                <w:ilvl w:val="0"/>
                                <w:numId w:val="2"/>
                              </w:numPr>
                              <w:spacing w:line="240" w:lineRule="auto"/>
                              <w:rPr>
                                <w:sz w:val="18"/>
                              </w:rPr>
                            </w:pPr>
                            <w:r w:rsidRPr="00CA7894">
                              <w:rPr>
                                <w:sz w:val="18"/>
                              </w:rPr>
                              <w:t>Computer Desktop / Laptop</w:t>
                            </w:r>
                          </w:p>
                          <w:p w:rsidR="00C86EEE" w:rsidRPr="00CA7894" w:rsidRDefault="00C86EEE" w:rsidP="000E16AF">
                            <w:pPr>
                              <w:pStyle w:val="ListParagraph"/>
                              <w:numPr>
                                <w:ilvl w:val="1"/>
                                <w:numId w:val="2"/>
                              </w:numPr>
                              <w:spacing w:line="240" w:lineRule="auto"/>
                              <w:rPr>
                                <w:sz w:val="18"/>
                              </w:rPr>
                            </w:pPr>
                            <w:r w:rsidRPr="00CA7894">
                              <w:rPr>
                                <w:sz w:val="18"/>
                              </w:rPr>
                              <w:t>3 Ghz Processor</w:t>
                            </w:r>
                          </w:p>
                          <w:p w:rsidR="00C86EEE" w:rsidRPr="00CA7894" w:rsidRDefault="00C86EEE" w:rsidP="000E16AF">
                            <w:pPr>
                              <w:pStyle w:val="ListParagraph"/>
                              <w:numPr>
                                <w:ilvl w:val="1"/>
                                <w:numId w:val="2"/>
                              </w:numPr>
                              <w:spacing w:line="240" w:lineRule="auto"/>
                              <w:rPr>
                                <w:sz w:val="18"/>
                              </w:rPr>
                            </w:pPr>
                            <w:r w:rsidRPr="00CA7894">
                              <w:rPr>
                                <w:sz w:val="18"/>
                              </w:rPr>
                              <w:t>4 Gb RAM</w:t>
                            </w:r>
                          </w:p>
                          <w:p w:rsidR="00C86EEE" w:rsidRPr="00CA7894" w:rsidRDefault="00C86EEE" w:rsidP="000E16AF">
                            <w:pPr>
                              <w:pStyle w:val="ListParagraph"/>
                              <w:numPr>
                                <w:ilvl w:val="1"/>
                                <w:numId w:val="2"/>
                              </w:numPr>
                              <w:spacing w:line="240" w:lineRule="auto"/>
                              <w:rPr>
                                <w:sz w:val="18"/>
                              </w:rPr>
                            </w:pPr>
                            <w:r w:rsidRPr="00CA7894">
                              <w:rPr>
                                <w:sz w:val="18"/>
                              </w:rPr>
                              <w:t>10 Gb Available Hard Disk Space</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9B8CF1D" id="Text Box 217" o:spid="_x0000_s1029" type="#_x0000_t202" style="position:absolute;left:0;text-align:left;margin-left:-18pt;margin-top:24.85pt;width:136.8pt;height:360.0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">
                <v:textbox>
                  <w:txbxContent>
                    <w:p w:rsidR="00C86EEE" w:rsidRPr="00CA7894" w:rsidRDefault="00C86EEE" w:rsidP="00C546E3">
                      <w:pPr>
                        <w:spacing w:line="240" w:lineRule="auto"/>
                        <w:ind w:firstLine="0"/>
                        <w:rPr>
                          <w:b/>
                          <w:sz w:val="18"/>
                        </w:rPr>
                      </w:pPr>
                      <w:r w:rsidRPr="00CA7894">
                        <w:rPr>
                          <w:b/>
                          <w:sz w:val="18"/>
                        </w:rPr>
                        <w:t>Knowledge Requirements</w:t>
                      </w:r>
                    </w:p>
                    <w:p w:rsidR="00C86EEE" w:rsidRPr="00CA7894" w:rsidRDefault="00C86EEE" w:rsidP="0041232E">
                      <w:pPr>
                        <w:pStyle w:val="NormalWeb"/>
                        <w:numPr>
                          <w:ilvl w:val="0"/>
                          <w:numId w:val="24"/>
                        </w:numPr>
                        <w:spacing w:before="0" w:beforeAutospacing="0" w:after="0" w:afterAutospacing="0"/>
                        <w:textAlignment w:val="baseline"/>
                        <w:rPr>
                          <w:color w:val="000000"/>
                          <w:sz w:val="18"/>
                          <w:szCs w:val="20"/>
                        </w:rPr>
                      </w:pPr>
                      <w:r w:rsidRPr="00CA7894">
                        <w:rPr>
                          <w:color w:val="000000"/>
                          <w:sz w:val="18"/>
                          <w:szCs w:val="20"/>
                        </w:rPr>
                        <w:t>Soft Computing</w:t>
                      </w:r>
                    </w:p>
                    <w:p w:rsidR="00C86EEE" w:rsidRPr="00CA7894" w:rsidRDefault="00C86EEE" w:rsidP="0041232E">
                      <w:pPr>
                        <w:pStyle w:val="NormalWeb"/>
                        <w:numPr>
                          <w:ilvl w:val="0"/>
                          <w:numId w:val="24"/>
                        </w:numPr>
                        <w:spacing w:before="0" w:beforeAutospacing="0" w:after="0" w:afterAutospacing="0"/>
                        <w:textAlignment w:val="baseline"/>
                        <w:rPr>
                          <w:color w:val="000000"/>
                          <w:sz w:val="18"/>
                          <w:szCs w:val="20"/>
                        </w:rPr>
                      </w:pPr>
                      <w:r w:rsidRPr="00CA7894">
                        <w:rPr>
                          <w:color w:val="000000"/>
                          <w:sz w:val="18"/>
                          <w:szCs w:val="20"/>
                        </w:rPr>
                        <w:t>Text Analytics</w:t>
                      </w:r>
                    </w:p>
                    <w:p w:rsidR="00C86EEE" w:rsidRPr="00CA7894" w:rsidRDefault="00C86EEE" w:rsidP="0041232E">
                      <w:pPr>
                        <w:pStyle w:val="NormalWeb"/>
                        <w:numPr>
                          <w:ilvl w:val="0"/>
                          <w:numId w:val="24"/>
                        </w:numPr>
                        <w:spacing w:before="0" w:beforeAutospacing="0" w:after="0" w:afterAutospacing="0"/>
                        <w:textAlignment w:val="baseline"/>
                        <w:rPr>
                          <w:color w:val="000000"/>
                          <w:sz w:val="18"/>
                          <w:szCs w:val="20"/>
                        </w:rPr>
                      </w:pPr>
                      <w:r w:rsidRPr="00CA7894">
                        <w:rPr>
                          <w:color w:val="000000"/>
                          <w:sz w:val="18"/>
                          <w:szCs w:val="20"/>
                        </w:rPr>
                        <w:t xml:space="preserve">Natural Language Processing </w:t>
                      </w:r>
                    </w:p>
                    <w:p w:rsidR="00C86EEE" w:rsidRPr="00CA7894" w:rsidRDefault="00C86EEE" w:rsidP="0041232E">
                      <w:pPr>
                        <w:pStyle w:val="NormalWeb"/>
                        <w:numPr>
                          <w:ilvl w:val="0"/>
                          <w:numId w:val="24"/>
                        </w:numPr>
                        <w:spacing w:before="0" w:beforeAutospacing="0" w:after="0" w:afterAutospacing="0"/>
                        <w:textAlignment w:val="baseline"/>
                        <w:rPr>
                          <w:color w:val="000000"/>
                          <w:sz w:val="18"/>
                          <w:szCs w:val="20"/>
                        </w:rPr>
                      </w:pPr>
                      <w:r w:rsidRPr="00CA7894">
                        <w:rPr>
                          <w:color w:val="000000"/>
                          <w:sz w:val="18"/>
                          <w:szCs w:val="20"/>
                        </w:rPr>
                        <w:t xml:space="preserve">Semantic Analysis </w:t>
                      </w:r>
                    </w:p>
                    <w:p w:rsidR="00C86EEE" w:rsidRPr="00CA7894" w:rsidRDefault="00C86EEE" w:rsidP="0041232E">
                      <w:pPr>
                        <w:pStyle w:val="NormalWeb"/>
                        <w:numPr>
                          <w:ilvl w:val="0"/>
                          <w:numId w:val="24"/>
                        </w:numPr>
                        <w:spacing w:before="0" w:beforeAutospacing="0" w:after="0" w:afterAutospacing="0"/>
                        <w:textAlignment w:val="baseline"/>
                        <w:rPr>
                          <w:color w:val="000000"/>
                          <w:sz w:val="18"/>
                          <w:szCs w:val="20"/>
                        </w:rPr>
                      </w:pPr>
                      <w:r w:rsidRPr="00CA7894">
                        <w:rPr>
                          <w:color w:val="000000"/>
                          <w:sz w:val="18"/>
                          <w:szCs w:val="20"/>
                        </w:rPr>
                        <w:t xml:space="preserve">Computational Linguistics </w:t>
                      </w:r>
                    </w:p>
                    <w:p w:rsidR="00C86EEE" w:rsidRPr="00CA7894" w:rsidRDefault="00C86EEE" w:rsidP="0041232E">
                      <w:pPr>
                        <w:pStyle w:val="NormalWeb"/>
                        <w:numPr>
                          <w:ilvl w:val="0"/>
                          <w:numId w:val="24"/>
                        </w:numPr>
                        <w:spacing w:before="0" w:beforeAutospacing="0" w:after="0" w:afterAutospacing="0"/>
                        <w:textAlignment w:val="baseline"/>
                        <w:rPr>
                          <w:color w:val="000000"/>
                          <w:sz w:val="18"/>
                          <w:szCs w:val="20"/>
                        </w:rPr>
                      </w:pPr>
                      <w:r w:rsidRPr="00CA7894">
                        <w:rPr>
                          <w:color w:val="000000"/>
                          <w:sz w:val="18"/>
                          <w:szCs w:val="20"/>
                        </w:rPr>
                        <w:t xml:space="preserve">API </w:t>
                      </w:r>
                    </w:p>
                    <w:p w:rsidR="00C86EEE" w:rsidRPr="00CA7894" w:rsidRDefault="00C86EEE" w:rsidP="0041232E">
                      <w:pPr>
                        <w:pStyle w:val="NormalWeb"/>
                        <w:numPr>
                          <w:ilvl w:val="0"/>
                          <w:numId w:val="24"/>
                        </w:numPr>
                        <w:spacing w:before="0" w:beforeAutospacing="0" w:after="0" w:afterAutospacing="0"/>
                        <w:textAlignment w:val="baseline"/>
                        <w:rPr>
                          <w:color w:val="000000"/>
                          <w:sz w:val="18"/>
                          <w:szCs w:val="20"/>
                        </w:rPr>
                      </w:pPr>
                      <w:r w:rsidRPr="00CA7894">
                        <w:rPr>
                          <w:color w:val="000000"/>
                          <w:sz w:val="18"/>
                          <w:szCs w:val="20"/>
                        </w:rPr>
                        <w:t xml:space="preserve">Machine Learning </w:t>
                      </w:r>
                    </w:p>
                    <w:p w:rsidR="00C86EEE" w:rsidRPr="00CA7894" w:rsidRDefault="00C86EEE" w:rsidP="0041232E">
                      <w:pPr>
                        <w:pStyle w:val="NormalWeb"/>
                        <w:numPr>
                          <w:ilvl w:val="0"/>
                          <w:numId w:val="24"/>
                        </w:numPr>
                        <w:spacing w:before="0" w:beforeAutospacing="0" w:after="0" w:afterAutospacing="0"/>
                        <w:textAlignment w:val="baseline"/>
                        <w:rPr>
                          <w:color w:val="000000"/>
                          <w:sz w:val="18"/>
                          <w:szCs w:val="20"/>
                        </w:rPr>
                      </w:pPr>
                      <w:r w:rsidRPr="00CA7894">
                        <w:rPr>
                          <w:color w:val="000000"/>
                          <w:sz w:val="18"/>
                          <w:szCs w:val="20"/>
                        </w:rPr>
                        <w:t>Text Normalization</w:t>
                      </w:r>
                    </w:p>
                    <w:p w:rsidR="00C86EEE" w:rsidRPr="00CA7894" w:rsidRDefault="00C86EEE" w:rsidP="0041232E">
                      <w:pPr>
                        <w:pStyle w:val="NormalWeb"/>
                        <w:numPr>
                          <w:ilvl w:val="0"/>
                          <w:numId w:val="24"/>
                        </w:numPr>
                        <w:spacing w:before="0" w:beforeAutospacing="0" w:after="0" w:afterAutospacing="0"/>
                        <w:textAlignment w:val="baseline"/>
                        <w:rPr>
                          <w:color w:val="000000"/>
                          <w:sz w:val="18"/>
                          <w:szCs w:val="20"/>
                        </w:rPr>
                      </w:pPr>
                      <w:r w:rsidRPr="00CA7894">
                        <w:rPr>
                          <w:color w:val="000000"/>
                          <w:sz w:val="18"/>
                          <w:szCs w:val="20"/>
                        </w:rPr>
                        <w:t>Unsupervised Lexicon Based Classification</w:t>
                      </w:r>
                    </w:p>
                    <w:p w:rsidR="00C86EEE" w:rsidRPr="00CA7894" w:rsidRDefault="00C86EEE" w:rsidP="0041232E">
                      <w:pPr>
                        <w:pStyle w:val="NormalWeb"/>
                        <w:numPr>
                          <w:ilvl w:val="0"/>
                          <w:numId w:val="24"/>
                        </w:numPr>
                        <w:spacing w:before="0" w:beforeAutospacing="0" w:after="0" w:afterAutospacing="0"/>
                        <w:textAlignment w:val="baseline"/>
                        <w:rPr>
                          <w:color w:val="000000"/>
                          <w:szCs w:val="28"/>
                        </w:rPr>
                      </w:pPr>
                      <w:r w:rsidRPr="00CA7894">
                        <w:rPr>
                          <w:color w:val="000000"/>
                          <w:sz w:val="18"/>
                          <w:szCs w:val="20"/>
                        </w:rPr>
                        <w:t>Regular Expressions</w:t>
                      </w:r>
                    </w:p>
                    <w:p w:rsidR="00C86EEE" w:rsidRPr="00CA7894" w:rsidRDefault="00C86EEE" w:rsidP="0041232E">
                      <w:pPr>
                        <w:pStyle w:val="NormalWeb"/>
                        <w:numPr>
                          <w:ilvl w:val="0"/>
                          <w:numId w:val="24"/>
                        </w:numPr>
                        <w:spacing w:before="0" w:beforeAutospacing="0" w:after="0" w:afterAutospacing="0"/>
                        <w:textAlignment w:val="baseline"/>
                        <w:rPr>
                          <w:color w:val="000000"/>
                          <w:szCs w:val="28"/>
                        </w:rPr>
                      </w:pPr>
                      <w:r w:rsidRPr="00CA7894">
                        <w:rPr>
                          <w:color w:val="000000"/>
                          <w:sz w:val="18"/>
                          <w:szCs w:val="20"/>
                        </w:rPr>
                        <w:t>ISO 1926</w:t>
                      </w:r>
                    </w:p>
                    <w:p w:rsidR="00C86EEE" w:rsidRPr="00CA7894" w:rsidRDefault="00C86EEE" w:rsidP="00C546E3">
                      <w:pPr>
                        <w:pStyle w:val="NormalWeb"/>
                        <w:spacing w:before="0" w:beforeAutospacing="0" w:after="0" w:afterAutospacing="0"/>
                        <w:ind w:left="720" w:firstLine="0"/>
                        <w:textAlignment w:val="baseline"/>
                        <w:rPr>
                          <w:color w:val="000000"/>
                          <w:szCs w:val="28"/>
                        </w:rPr>
                      </w:pPr>
                    </w:p>
                    <w:p w:rsidR="00C86EEE" w:rsidRPr="00CA7894" w:rsidRDefault="00C86EEE" w:rsidP="00C546E3">
                      <w:pPr>
                        <w:spacing w:line="240" w:lineRule="auto"/>
                        <w:ind w:firstLine="0"/>
                        <w:rPr>
                          <w:b/>
                          <w:sz w:val="18"/>
                        </w:rPr>
                      </w:pPr>
                      <w:r w:rsidRPr="00CA7894">
                        <w:rPr>
                          <w:b/>
                          <w:sz w:val="18"/>
                        </w:rPr>
                        <w:t>Software Requirements</w:t>
                      </w:r>
                    </w:p>
                    <w:p w:rsidR="00C86EEE" w:rsidRPr="00CA7894" w:rsidRDefault="00C86EEE" w:rsidP="00C546E3">
                      <w:pPr>
                        <w:pStyle w:val="ListParagraph"/>
                        <w:numPr>
                          <w:ilvl w:val="0"/>
                          <w:numId w:val="2"/>
                        </w:numPr>
                        <w:spacing w:line="240" w:lineRule="auto"/>
                        <w:rPr>
                          <w:b/>
                          <w:sz w:val="18"/>
                        </w:rPr>
                      </w:pPr>
                      <w:r w:rsidRPr="00CA7894">
                        <w:rPr>
                          <w:sz w:val="18"/>
                        </w:rPr>
                        <w:t>Python</w:t>
                      </w:r>
                    </w:p>
                    <w:p w:rsidR="00C86EEE" w:rsidRPr="00CA7894" w:rsidRDefault="00C86EEE" w:rsidP="00C546E3">
                      <w:pPr>
                        <w:pStyle w:val="ListParagraph"/>
                        <w:numPr>
                          <w:ilvl w:val="0"/>
                          <w:numId w:val="2"/>
                        </w:numPr>
                        <w:spacing w:line="240" w:lineRule="auto"/>
                        <w:rPr>
                          <w:sz w:val="18"/>
                        </w:rPr>
                      </w:pPr>
                      <w:r w:rsidRPr="00CA7894">
                        <w:rPr>
                          <w:sz w:val="18"/>
                        </w:rPr>
                        <w:t>Natural Language Tool Kit</w:t>
                      </w:r>
                    </w:p>
                    <w:p w:rsidR="00C86EEE" w:rsidRPr="00CA7894" w:rsidRDefault="00C86EEE" w:rsidP="00C546E3">
                      <w:pPr>
                        <w:pStyle w:val="ListParagraph"/>
                        <w:numPr>
                          <w:ilvl w:val="0"/>
                          <w:numId w:val="2"/>
                        </w:numPr>
                        <w:spacing w:line="240" w:lineRule="auto"/>
                        <w:rPr>
                          <w:sz w:val="18"/>
                        </w:rPr>
                      </w:pPr>
                      <w:r w:rsidRPr="00CA7894">
                        <w:rPr>
                          <w:sz w:val="18"/>
                        </w:rPr>
                        <w:t>Google Translate</w:t>
                      </w:r>
                    </w:p>
                    <w:p w:rsidR="00C86EEE" w:rsidRPr="00CA7894" w:rsidRDefault="00C86EEE" w:rsidP="00C546E3">
                      <w:pPr>
                        <w:pStyle w:val="ListParagraph"/>
                        <w:numPr>
                          <w:ilvl w:val="0"/>
                          <w:numId w:val="2"/>
                        </w:numPr>
                        <w:spacing w:line="240" w:lineRule="auto"/>
                        <w:rPr>
                          <w:sz w:val="18"/>
                        </w:rPr>
                      </w:pPr>
                      <w:r w:rsidRPr="00CA7894">
                        <w:rPr>
                          <w:sz w:val="18"/>
                        </w:rPr>
                        <w:t>Flask</w:t>
                      </w:r>
                    </w:p>
                    <w:p w:rsidR="00C86EEE" w:rsidRPr="00CA7894" w:rsidRDefault="00C86EEE" w:rsidP="00C546E3">
                      <w:pPr>
                        <w:pStyle w:val="ListParagraph"/>
                        <w:numPr>
                          <w:ilvl w:val="0"/>
                          <w:numId w:val="2"/>
                        </w:numPr>
                        <w:spacing w:line="240" w:lineRule="auto"/>
                        <w:rPr>
                          <w:sz w:val="18"/>
                        </w:rPr>
                      </w:pPr>
                      <w:r w:rsidRPr="00CA7894">
                        <w:rPr>
                          <w:sz w:val="18"/>
                        </w:rPr>
                        <w:t>JSON</w:t>
                      </w:r>
                    </w:p>
                    <w:p w:rsidR="00C86EEE" w:rsidRPr="00CA7894" w:rsidRDefault="00C86EEE" w:rsidP="00CB3E1B">
                      <w:pPr>
                        <w:pStyle w:val="ListParagraph"/>
                        <w:spacing w:line="240" w:lineRule="auto"/>
                        <w:ind w:left="360" w:firstLine="0"/>
                        <w:rPr>
                          <w:sz w:val="18"/>
                        </w:rPr>
                      </w:pPr>
                    </w:p>
                    <w:p w:rsidR="00C86EEE" w:rsidRPr="00CA7894" w:rsidRDefault="00C86EEE" w:rsidP="000E16AF">
                      <w:pPr>
                        <w:spacing w:line="240" w:lineRule="auto"/>
                        <w:ind w:firstLine="0"/>
                        <w:rPr>
                          <w:b/>
                          <w:sz w:val="18"/>
                        </w:rPr>
                      </w:pPr>
                      <w:r w:rsidRPr="00CA7894">
                        <w:rPr>
                          <w:b/>
                          <w:sz w:val="18"/>
                        </w:rPr>
                        <w:t>Hardware Requirements</w:t>
                      </w:r>
                    </w:p>
                    <w:p w:rsidR="00C86EEE" w:rsidRPr="00CA7894" w:rsidRDefault="00C86EEE" w:rsidP="00C546E3">
                      <w:pPr>
                        <w:pStyle w:val="ListParagraph"/>
                        <w:numPr>
                          <w:ilvl w:val="0"/>
                          <w:numId w:val="2"/>
                        </w:numPr>
                        <w:spacing w:line="240" w:lineRule="auto"/>
                        <w:rPr>
                          <w:sz w:val="18"/>
                        </w:rPr>
                      </w:pPr>
                      <w:r w:rsidRPr="00CA7894">
                        <w:rPr>
                          <w:sz w:val="18"/>
                        </w:rPr>
                        <w:t>Computer Desktop / Laptop</w:t>
                      </w:r>
                    </w:p>
                    <w:p w:rsidR="00C86EEE" w:rsidRPr="00CA7894" w:rsidRDefault="00C86EEE" w:rsidP="000E16AF">
                      <w:pPr>
                        <w:pStyle w:val="ListParagraph"/>
                        <w:numPr>
                          <w:ilvl w:val="1"/>
                          <w:numId w:val="2"/>
                        </w:numPr>
                        <w:spacing w:line="240" w:lineRule="auto"/>
                        <w:rPr>
                          <w:sz w:val="18"/>
                        </w:rPr>
                      </w:pPr>
                      <w:r w:rsidRPr="00CA7894">
                        <w:rPr>
                          <w:sz w:val="18"/>
                        </w:rPr>
                        <w:t>3 Ghz Processor</w:t>
                      </w:r>
                    </w:p>
                    <w:p w:rsidR="00C86EEE" w:rsidRPr="00CA7894" w:rsidRDefault="00C86EEE" w:rsidP="000E16AF">
                      <w:pPr>
                        <w:pStyle w:val="ListParagraph"/>
                        <w:numPr>
                          <w:ilvl w:val="1"/>
                          <w:numId w:val="2"/>
                        </w:numPr>
                        <w:spacing w:line="240" w:lineRule="auto"/>
                        <w:rPr>
                          <w:sz w:val="18"/>
                        </w:rPr>
                      </w:pPr>
                      <w:r w:rsidRPr="00CA7894">
                        <w:rPr>
                          <w:sz w:val="18"/>
                        </w:rPr>
                        <w:t>4 Gb RAM</w:t>
                      </w:r>
                    </w:p>
                    <w:p w:rsidR="00C86EEE" w:rsidRPr="00CA7894" w:rsidRDefault="00C86EEE" w:rsidP="000E16AF">
                      <w:pPr>
                        <w:pStyle w:val="ListParagraph"/>
                        <w:numPr>
                          <w:ilvl w:val="1"/>
                          <w:numId w:val="2"/>
                        </w:numPr>
                        <w:spacing w:line="240" w:lineRule="auto"/>
                        <w:rPr>
                          <w:sz w:val="18"/>
                        </w:rPr>
                      </w:pPr>
                      <w:r w:rsidRPr="00CA7894">
                        <w:rPr>
                          <w:sz w:val="18"/>
                        </w:rPr>
                        <w:t>10 Gb Available Hard Disk Space</w:t>
                      </w:r>
                    </w:p>
                  </w:txbxContent>
                </v:textbox>
                <w10:wrap type="through" anchorx="margin"/>
              </v:shape>
            </w:pict>
          </mc:Fallback>
        </mc:AlternateContent>
      </w:r>
      <w:r w:rsidR="00C546E3" w:rsidRPr="000D0D77">
        <w:rPr>
          <w:noProof/>
          <w:lang w:eastAsia="en-PH"/>
        </w:rPr>
        <mc:AlternateContent>
          <mc:Choice Requires="wps">
            <w:drawing>
              <wp:anchor distT="4294967295" distB="4294967295" distL="114300" distR="114300" simplePos="0" relativeHeight="251684864" behindDoc="0" locked="0" layoutInCell="1" allowOverlap="1" wp14:anchorId="1DCE726D" wp14:editId="14087D31">
                <wp:simplePos x="0" y="0"/>
                <wp:positionH relativeFrom="column">
                  <wp:posOffset>2552700</wp:posOffset>
                </wp:positionH>
                <wp:positionV relativeFrom="paragraph">
                  <wp:posOffset>2333625</wp:posOffset>
                </wp:positionV>
                <wp:extent cx="285750" cy="0"/>
                <wp:effectExtent l="0" t="76200" r="19050" b="952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57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53D206" id="Straight Arrow Connector 5" o:spid="_x0000_s1026" type="#_x0000_t32" style="position:absolute;margin-left:201pt;margin-top:183.75pt;width:22.5pt;height:0;z-index:2516848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" strokecolor="black [3200]" strokeweight=".5pt">
                <v:stroke endarrow="block" joinstyle="miter"/>
                <o:lock v:ext="edit" shapetype="f"/>
              </v:shape>
            </w:pict>
          </mc:Fallback>
        </mc:AlternateContent>
      </w:r>
      <w:r w:rsidR="000F2FB8">
        <w:rPr>
          <w:b/>
        </w:rPr>
        <w:t xml:space="preserve">  INPUTS</w:t>
      </w:r>
      <w:r w:rsidR="000F2FB8">
        <w:rPr>
          <w:b/>
        </w:rPr>
        <w:tab/>
        <w:t xml:space="preserve"> PROCESS</w:t>
      </w:r>
      <w:r w:rsidR="000F2FB8">
        <w:rPr>
          <w:b/>
        </w:rPr>
        <w:tab/>
      </w:r>
      <w:r w:rsidR="000F2FB8">
        <w:rPr>
          <w:b/>
        </w:rPr>
        <w:tab/>
        <w:t>OUTPUT</w:t>
      </w:r>
      <w:r w:rsidR="000F2FB8">
        <w:rPr>
          <w:b/>
        </w:rPr>
        <w:tab/>
      </w:r>
      <w:r w:rsidR="000F2FB8">
        <w:rPr>
          <w:b/>
        </w:rPr>
        <w:tab/>
      </w:r>
      <w:r w:rsidR="00C546E3">
        <w:rPr>
          <w:b/>
        </w:rPr>
        <w:tab/>
      </w:r>
    </w:p>
    <w:p w:rsidR="00412CEB" w:rsidRDefault="00412CEB" w:rsidP="00412CEB">
      <w:pPr>
        <w:tabs>
          <w:tab w:val="left" w:pos="1185"/>
          <w:tab w:val="left" w:pos="3690"/>
          <w:tab w:val="left" w:pos="4065"/>
          <w:tab w:val="center" w:pos="5400"/>
          <w:tab w:val="left" w:pos="6300"/>
        </w:tabs>
        <w:jc w:val="both"/>
        <w:rPr>
          <w:b/>
        </w:rPr>
      </w:pPr>
    </w:p>
    <w:p w:rsidR="00CA7894" w:rsidRDefault="00653A24" w:rsidP="00206B1B">
      <w:pPr>
        <w:pStyle w:val="Heading4"/>
      </w:pPr>
      <w:r>
        <w:rPr>
          <w:b/>
        </w:rPr>
        <w:t>F</w:t>
      </w:r>
      <w:r w:rsidR="004C66EF">
        <w:rPr>
          <w:b/>
        </w:rPr>
        <w:t>igure 2</w:t>
      </w:r>
      <w:r w:rsidR="0017016E">
        <w:rPr>
          <w:b/>
        </w:rPr>
        <w:t>.</w:t>
      </w:r>
      <w:r w:rsidR="00FF5CF6" w:rsidRPr="004B6F04">
        <w:rPr>
          <w:b/>
        </w:rPr>
        <w:t xml:space="preserve"> </w:t>
      </w:r>
      <w:r w:rsidR="00FF5CF6" w:rsidRPr="000D0D77">
        <w:t xml:space="preserve"> </w:t>
      </w:r>
      <w:r w:rsidR="00FF5CF6" w:rsidRPr="006A6CB0">
        <w:rPr>
          <w:i w:val="0"/>
        </w:rPr>
        <w:t>The Conceptual Model of the Study</w:t>
      </w:r>
    </w:p>
    <w:p w:rsidR="004C66EF" w:rsidRDefault="009737A4" w:rsidP="009737A4">
      <w:pPr>
        <w:ind w:firstLine="0"/>
      </w:pPr>
      <w:r>
        <w:lastRenderedPageBreak/>
        <w:t xml:space="preserve">     </w:t>
      </w:r>
      <w:r w:rsidR="00412CEB">
        <w:t xml:space="preserve">The conceptual model, </w:t>
      </w:r>
      <w:r w:rsidR="00320912">
        <w:t>further</w:t>
      </w:r>
      <w:r w:rsidR="004C66EF">
        <w:t xml:space="preserve"> shows the different stages of the processes involved in order to achieve the objectives of the study.</w:t>
      </w:r>
    </w:p>
    <w:p w:rsidR="004C66EF" w:rsidRDefault="004C66EF" w:rsidP="004C66EF">
      <w:pPr>
        <w:ind w:firstLine="0"/>
        <w:rPr>
          <w:b/>
        </w:rPr>
      </w:pPr>
      <w:r>
        <w:rPr>
          <w:b/>
        </w:rPr>
        <w:t>Input</w:t>
      </w:r>
    </w:p>
    <w:p w:rsidR="004C66EF" w:rsidRDefault="009737A4" w:rsidP="004C66EF">
      <w:pPr>
        <w:ind w:firstLine="0"/>
      </w:pPr>
      <w:r>
        <w:t xml:space="preserve">     </w:t>
      </w:r>
      <w:r w:rsidR="004C66EF">
        <w:t>The input phase is categorized i</w:t>
      </w:r>
      <w:r w:rsidR="005314D3">
        <w:t>n three major components namely:</w:t>
      </w:r>
      <w:r w:rsidR="004C66EF">
        <w:t xml:space="preserve"> knowledge requirements, software requirements and hardware requirements.</w:t>
      </w:r>
    </w:p>
    <w:p w:rsidR="00AC42AD" w:rsidRDefault="009737A4" w:rsidP="004C66EF">
      <w:pPr>
        <w:ind w:firstLine="0"/>
      </w:pPr>
      <w:r>
        <w:t xml:space="preserve">     </w:t>
      </w:r>
      <w:r w:rsidR="004C66EF">
        <w:t>The knowledge require</w:t>
      </w:r>
      <w:r w:rsidR="00BD349C">
        <w:t>ments consist of the following: Soft Computing, Text Analytics, Natural Language Processing, Semantic Analysis, Computational Linguistics, API, Machine Learning,</w:t>
      </w:r>
      <w:r w:rsidR="00AC42AD">
        <w:t xml:space="preserve"> Text Normalization, Unsupervised Lexicon based Classification, Regular Expressions, all this knowledge are needed to come up with an accurate and reliable sentiment analyzer.</w:t>
      </w:r>
    </w:p>
    <w:p w:rsidR="00AC42AD" w:rsidRDefault="009737A4" w:rsidP="004C66EF">
      <w:pPr>
        <w:ind w:firstLine="0"/>
      </w:pPr>
      <w:r>
        <w:t xml:space="preserve">     </w:t>
      </w:r>
      <w:r w:rsidR="00AC42AD">
        <w:t>The software requirements of the application support</w:t>
      </w:r>
      <w:r w:rsidR="003C3BF7">
        <w:t>s</w:t>
      </w:r>
      <w:r w:rsidR="00AC42AD">
        <w:t xml:space="preserve"> the following language, platform and resources such as: Python, Natural Language Tool Kit, Google Translate, Flask, and JSON. These </w:t>
      </w:r>
      <w:r w:rsidR="004C645E">
        <w:t xml:space="preserve">tools are essential for </w:t>
      </w:r>
      <w:r w:rsidR="000238A3">
        <w:t>continuous</w:t>
      </w:r>
      <w:r w:rsidR="00AC42AD">
        <w:t xml:space="preserve"> development and maintenance of the project.</w:t>
      </w:r>
    </w:p>
    <w:p w:rsidR="00AC42AD" w:rsidRDefault="009737A4" w:rsidP="004C66EF">
      <w:pPr>
        <w:ind w:firstLine="0"/>
      </w:pPr>
      <w:r>
        <w:t xml:space="preserve">     </w:t>
      </w:r>
      <w:r w:rsidR="00551049">
        <w:t>The hardware requirements is</w:t>
      </w:r>
      <w:r>
        <w:t xml:space="preserve"> Computer Desktop or Laptop with a minimum requirements of 3 GHz processor, 4 GB of RAM, and 10 GB available Hard Disk space.</w:t>
      </w:r>
    </w:p>
    <w:p w:rsidR="00AC42AD" w:rsidRDefault="00AC42AD" w:rsidP="004C66EF">
      <w:pPr>
        <w:ind w:firstLine="0"/>
        <w:rPr>
          <w:b/>
        </w:rPr>
      </w:pPr>
      <w:r>
        <w:rPr>
          <w:b/>
        </w:rPr>
        <w:t>Process</w:t>
      </w:r>
    </w:p>
    <w:p w:rsidR="000D05EB" w:rsidRDefault="007D65CD" w:rsidP="004C66EF">
      <w:pPr>
        <w:ind w:firstLine="0"/>
      </w:pPr>
      <w:r>
        <w:t xml:space="preserve">     </w:t>
      </w:r>
      <w:r w:rsidR="00AC42AD">
        <w:t>The process section in the conceptual model of the study is referred to as the software development phase which consist</w:t>
      </w:r>
      <w:r w:rsidR="00962341">
        <w:t>s</w:t>
      </w:r>
      <w:r w:rsidR="00AC42AD">
        <w:t xml:space="preserve"> of </w:t>
      </w:r>
      <w:r w:rsidR="00660DEF">
        <w:t>three</w:t>
      </w:r>
      <w:r w:rsidR="00AC42AD">
        <w:t xml:space="preserve"> parts namely; first, the Project Design which includes the System Flowchart and Block Diagram. Second, Project Development which </w:t>
      </w:r>
      <w:r w:rsidR="00AC42AD">
        <w:lastRenderedPageBreak/>
        <w:t xml:space="preserve">includes the coding and debugging. Lastly, the Project Operation and Testing Procedure which includes Installation and </w:t>
      </w:r>
      <w:r w:rsidR="00206B1B">
        <w:t>Process, and Live Data Testing.</w:t>
      </w:r>
    </w:p>
    <w:p w:rsidR="009E139A" w:rsidRPr="00206B1B" w:rsidRDefault="009E139A" w:rsidP="004C66EF">
      <w:pPr>
        <w:ind w:firstLine="0"/>
      </w:pPr>
      <w:r>
        <w:t xml:space="preserve">     </w:t>
      </w:r>
      <w:r>
        <w:t>The evaluation phase which determines the frequency of the respondents regarding the proposed project. The concept of the whole study was evaluated in order to know the acceptability of the project. The evaluation was based on the following criteria, namely: Functionality, Reliability, Usability, Efficiency, Maintainability, and Portability.</w:t>
      </w:r>
    </w:p>
    <w:p w:rsidR="00AC42AD" w:rsidRDefault="00AC42AD" w:rsidP="004C66EF">
      <w:pPr>
        <w:ind w:firstLine="0"/>
        <w:rPr>
          <w:b/>
        </w:rPr>
      </w:pPr>
      <w:r>
        <w:rPr>
          <w:b/>
        </w:rPr>
        <w:t>Output</w:t>
      </w:r>
    </w:p>
    <w:p w:rsidR="008D40A0" w:rsidRDefault="007D65CD" w:rsidP="009E139A">
      <w:pPr>
        <w:ind w:firstLine="0"/>
        <w:rPr>
          <w:b/>
        </w:rPr>
      </w:pPr>
      <w:r>
        <w:t xml:space="preserve">     </w:t>
      </w:r>
      <w:r w:rsidR="008D40A0">
        <w:t>Following all the essential and recommended requirements the Sentiment Analyzing Machine that can Understand Enumerated Languages API was developed.</w:t>
      </w:r>
    </w:p>
    <w:p w:rsidR="00412CEB" w:rsidRDefault="007D65CD" w:rsidP="004C66EF">
      <w:pPr>
        <w:ind w:firstLine="0"/>
        <w:rPr>
          <w:rFonts w:eastAsiaTheme="majorEastAsia" w:cstheme="majorBidi"/>
          <w:szCs w:val="26"/>
        </w:rPr>
      </w:pPr>
      <w:r>
        <w:t xml:space="preserve">     </w:t>
      </w:r>
      <w:r w:rsidR="004C66EF">
        <w:tab/>
      </w:r>
      <w:r w:rsidR="00412CEB">
        <w:br w:type="page"/>
      </w:r>
    </w:p>
    <w:p w:rsidR="00D673DA" w:rsidRDefault="00412CEB" w:rsidP="00987D5A">
      <w:pPr>
        <w:pStyle w:val="Heading2"/>
      </w:pPr>
      <w:bookmarkStart w:id="58" w:name="_Toc508628286"/>
      <w:r>
        <w:lastRenderedPageBreak/>
        <w:t xml:space="preserve">Operational </w:t>
      </w:r>
      <w:r w:rsidR="00AA3B6A" w:rsidRPr="000D0D77">
        <w:t>Definition of Terms</w:t>
      </w:r>
      <w:bookmarkEnd w:id="58"/>
    </w:p>
    <w:p w:rsidR="003E1176" w:rsidRPr="003E1176" w:rsidRDefault="003E1176" w:rsidP="003E1176">
      <w:pPr>
        <w:ind w:firstLine="0"/>
      </w:pPr>
      <w:r>
        <w:t xml:space="preserve">     The operational definition of terms defines the necessary terms used in the study in the way they were used in the context of relation to the de</w:t>
      </w:r>
      <w:r w:rsidR="000508B4">
        <w:t>velopment of the study.</w:t>
      </w:r>
    </w:p>
    <w:p w:rsidR="00FE0D19" w:rsidRPr="00412CEB" w:rsidRDefault="000508B4" w:rsidP="000508B4">
      <w:pPr>
        <w:ind w:firstLine="0"/>
        <w:rPr>
          <w:b/>
        </w:rPr>
      </w:pPr>
      <w:r>
        <w:t xml:space="preserve">     </w:t>
      </w:r>
      <w:r w:rsidR="008D40A0">
        <w:rPr>
          <w:b/>
        </w:rPr>
        <w:t xml:space="preserve">Ambiguity </w:t>
      </w:r>
      <w:r w:rsidR="008D40A0">
        <w:t>refers to the q</w:t>
      </w:r>
      <w:r w:rsidR="00FE0D19">
        <w:t>uality of being open to more than one interpretation.</w:t>
      </w:r>
    </w:p>
    <w:p w:rsidR="00FE0D19" w:rsidRPr="00412CEB" w:rsidRDefault="000508B4" w:rsidP="000508B4">
      <w:pPr>
        <w:ind w:firstLine="0"/>
        <w:rPr>
          <w:b/>
        </w:rPr>
      </w:pPr>
      <w:r>
        <w:t xml:space="preserve">     </w:t>
      </w:r>
      <w:r w:rsidR="00FE0D19" w:rsidRPr="00412CEB">
        <w:rPr>
          <w:b/>
        </w:rPr>
        <w:t xml:space="preserve">Backpropagation </w:t>
      </w:r>
      <w:r w:rsidR="008D40A0">
        <w:t>refers to the p</w:t>
      </w:r>
      <w:r w:rsidR="00FE0D19">
        <w:t>rocess used in neural networks that calculates the error of each neuron.</w:t>
      </w:r>
    </w:p>
    <w:p w:rsidR="00FE0D19" w:rsidRPr="00412CEB" w:rsidRDefault="000508B4" w:rsidP="000508B4">
      <w:pPr>
        <w:ind w:firstLine="0"/>
        <w:rPr>
          <w:b/>
        </w:rPr>
      </w:pPr>
      <w:r>
        <w:t xml:space="preserve">     </w:t>
      </w:r>
      <w:r w:rsidR="00FE0D19" w:rsidRPr="00412CEB">
        <w:rPr>
          <w:b/>
        </w:rPr>
        <w:t xml:space="preserve">Chomskyan Theory </w:t>
      </w:r>
      <w:r w:rsidR="009F073B">
        <w:t>refers</w:t>
      </w:r>
      <w:r w:rsidR="00206B1B">
        <w:t xml:space="preserve"> to</w:t>
      </w:r>
      <w:r w:rsidR="008D40A0">
        <w:t xml:space="preserve"> t</w:t>
      </w:r>
      <w:r w:rsidR="00FE0D19">
        <w:t>he theory of universal grammar, the idea that all languages is innate and notion.</w:t>
      </w:r>
    </w:p>
    <w:p w:rsidR="00FE0D19" w:rsidRPr="00412CEB" w:rsidRDefault="000508B4" w:rsidP="000508B4">
      <w:pPr>
        <w:ind w:firstLine="0"/>
        <w:rPr>
          <w:b/>
        </w:rPr>
      </w:pPr>
      <w:r>
        <w:t xml:space="preserve">     </w:t>
      </w:r>
      <w:r w:rsidR="00FE0D19" w:rsidRPr="00412CEB">
        <w:rPr>
          <w:b/>
        </w:rPr>
        <w:t xml:space="preserve">Core Library </w:t>
      </w:r>
      <w:r w:rsidR="008D40A0">
        <w:t>refers to the l</w:t>
      </w:r>
      <w:r w:rsidR="00FE0D19">
        <w:t>ibrary that receives instructions and create calculations or actions based on the instructions.</w:t>
      </w:r>
    </w:p>
    <w:p w:rsidR="00FE0D19" w:rsidRPr="00412CEB" w:rsidRDefault="000508B4" w:rsidP="000508B4">
      <w:pPr>
        <w:ind w:firstLine="0"/>
        <w:rPr>
          <w:b/>
        </w:rPr>
      </w:pPr>
      <w:r>
        <w:t xml:space="preserve">     </w:t>
      </w:r>
      <w:r w:rsidR="00FE0D19" w:rsidRPr="00412CEB">
        <w:rPr>
          <w:b/>
        </w:rPr>
        <w:t xml:space="preserve">Crowdsourcing </w:t>
      </w:r>
      <w:r w:rsidR="008D40A0">
        <w:t>refers to t</w:t>
      </w:r>
      <w:r w:rsidR="00FE0D19">
        <w:t>he practice of gathering information from a large number of people.</w:t>
      </w:r>
    </w:p>
    <w:p w:rsidR="00FE0D19" w:rsidRPr="00412CEB" w:rsidRDefault="000508B4" w:rsidP="000508B4">
      <w:pPr>
        <w:ind w:firstLine="0"/>
        <w:rPr>
          <w:b/>
        </w:rPr>
      </w:pPr>
      <w:r>
        <w:t xml:space="preserve">     </w:t>
      </w:r>
      <w:r w:rsidR="00FE0D19" w:rsidRPr="00412CEB">
        <w:rPr>
          <w:b/>
        </w:rPr>
        <w:t xml:space="preserve">ISO 9126 </w:t>
      </w:r>
      <w:r w:rsidR="008D40A0">
        <w:t>is the</w:t>
      </w:r>
      <w:r w:rsidR="00FE0D19">
        <w:t xml:space="preserve"> international standard for the evaluation of computer software’s quality.</w:t>
      </w:r>
    </w:p>
    <w:p w:rsidR="00FE0D19" w:rsidRPr="00412CEB" w:rsidRDefault="000508B4" w:rsidP="000508B4">
      <w:pPr>
        <w:ind w:firstLine="0"/>
        <w:rPr>
          <w:b/>
        </w:rPr>
      </w:pPr>
      <w:r>
        <w:t xml:space="preserve">     </w:t>
      </w:r>
      <w:r w:rsidR="00FE0D19" w:rsidRPr="00412CEB">
        <w:rPr>
          <w:b/>
        </w:rPr>
        <w:t xml:space="preserve">Lexicon </w:t>
      </w:r>
      <w:r w:rsidR="008D40A0">
        <w:t>refers to t</w:t>
      </w:r>
      <w:r w:rsidR="00FE0D19">
        <w:t xml:space="preserve">he vocabulary of a particular language, an individual speaker or group of speakers, or a subject, sometimes another term for dictionary. </w:t>
      </w:r>
    </w:p>
    <w:p w:rsidR="00FE0D19" w:rsidRPr="00412CEB" w:rsidRDefault="000508B4" w:rsidP="000508B4">
      <w:pPr>
        <w:ind w:firstLine="0"/>
        <w:rPr>
          <w:b/>
        </w:rPr>
      </w:pPr>
      <w:r>
        <w:t xml:space="preserve">     </w:t>
      </w:r>
      <w:r w:rsidR="00FE0D19" w:rsidRPr="00412CEB">
        <w:rPr>
          <w:b/>
        </w:rPr>
        <w:t xml:space="preserve">Modular </w:t>
      </w:r>
      <w:r w:rsidR="00206B1B">
        <w:t>refers to</w:t>
      </w:r>
      <w:r w:rsidR="00FE0D19">
        <w:t xml:space="preserve"> a software design architecture that separates </w:t>
      </w:r>
      <w:r>
        <w:t>standalone</w:t>
      </w:r>
      <w:r w:rsidR="00FE0D19">
        <w:t xml:space="preserve"> components of a program.</w:t>
      </w:r>
    </w:p>
    <w:p w:rsidR="00AA3B6A" w:rsidRDefault="000508B4" w:rsidP="000508B4">
      <w:pPr>
        <w:ind w:firstLine="0"/>
      </w:pPr>
      <w:r>
        <w:t xml:space="preserve">     </w:t>
      </w:r>
      <w:r w:rsidR="00FE0D19" w:rsidRPr="00412CEB">
        <w:rPr>
          <w:b/>
        </w:rPr>
        <w:t xml:space="preserve">Parser </w:t>
      </w:r>
      <w:r w:rsidR="009F073B">
        <w:t>refers</w:t>
      </w:r>
      <w:r w:rsidR="00206B1B">
        <w:t xml:space="preserve"> to</w:t>
      </w:r>
      <w:r w:rsidR="00FE0D19">
        <w:t xml:space="preserve"> the receiver of inputs in the form of sequential source program instructions.</w:t>
      </w:r>
    </w:p>
    <w:p w:rsidR="00206B1B" w:rsidRPr="00E632C6" w:rsidRDefault="000508B4" w:rsidP="000508B4">
      <w:pPr>
        <w:ind w:firstLine="0"/>
      </w:pPr>
      <w:r>
        <w:lastRenderedPageBreak/>
        <w:t xml:space="preserve">     </w:t>
      </w:r>
      <w:r w:rsidR="00206B1B">
        <w:rPr>
          <w:b/>
        </w:rPr>
        <w:t>Sentiments</w:t>
      </w:r>
      <w:r w:rsidR="00E632C6">
        <w:rPr>
          <w:b/>
        </w:rPr>
        <w:t xml:space="preserve"> </w:t>
      </w:r>
      <w:r w:rsidR="00E632C6">
        <w:t>refers to the</w:t>
      </w:r>
      <w:r w:rsidR="00B7501B">
        <w:t xml:space="preserve"> formal of though, opinion, or idea based on a feeling </w:t>
      </w:r>
      <w:r w:rsidR="009F073B">
        <w:t>about</w:t>
      </w:r>
      <w:r w:rsidR="00B7501B">
        <w:t xml:space="preserve"> a situation or a way of thinking about something.</w:t>
      </w:r>
    </w:p>
    <w:p w:rsidR="00206B1B" w:rsidRPr="00B7501B" w:rsidRDefault="000508B4" w:rsidP="000508B4">
      <w:pPr>
        <w:ind w:firstLine="0"/>
      </w:pPr>
      <w:r>
        <w:t xml:space="preserve">     </w:t>
      </w:r>
      <w:r w:rsidR="00206B1B">
        <w:rPr>
          <w:b/>
        </w:rPr>
        <w:t>Opinions</w:t>
      </w:r>
      <w:r w:rsidR="00B7501B">
        <w:rPr>
          <w:b/>
        </w:rPr>
        <w:t xml:space="preserve"> </w:t>
      </w:r>
      <w:r w:rsidR="00B7501B">
        <w:t>refers to the belief, judgement, or way of thinking about something.</w:t>
      </w:r>
    </w:p>
    <w:p w:rsidR="00206B1B" w:rsidRPr="00B7501B" w:rsidRDefault="000508B4" w:rsidP="000508B4">
      <w:pPr>
        <w:ind w:firstLine="0"/>
      </w:pPr>
      <w:r>
        <w:t xml:space="preserve">     </w:t>
      </w:r>
      <w:r w:rsidR="00206B1B">
        <w:rPr>
          <w:b/>
        </w:rPr>
        <w:t>Comments</w:t>
      </w:r>
      <w:r w:rsidR="00B7501B">
        <w:rPr>
          <w:b/>
        </w:rPr>
        <w:t xml:space="preserve"> </w:t>
      </w:r>
      <w:r w:rsidR="00B7501B">
        <w:t>refers to the spoken or written statement that expresses an opinion about someone or something.</w:t>
      </w:r>
    </w:p>
    <w:p w:rsidR="00206B1B" w:rsidRPr="00B7501B" w:rsidRDefault="000508B4" w:rsidP="000508B4">
      <w:pPr>
        <w:ind w:firstLine="0"/>
      </w:pPr>
      <w:r>
        <w:t xml:space="preserve">     </w:t>
      </w:r>
      <w:r w:rsidR="00206B1B">
        <w:rPr>
          <w:b/>
        </w:rPr>
        <w:t>Linkifier</w:t>
      </w:r>
      <w:r w:rsidR="00B7501B">
        <w:rPr>
          <w:b/>
        </w:rPr>
        <w:t xml:space="preserve"> </w:t>
      </w:r>
      <w:r w:rsidR="00B7501B">
        <w:t xml:space="preserve">refers to the application of the SAMUEL API that can parse </w:t>
      </w:r>
      <w:r w:rsidR="00DB6DEF">
        <w:t xml:space="preserve">supported forum websites and analyze it </w:t>
      </w:r>
      <w:r w:rsidR="00B601B9">
        <w:t>to documents of sentiments and syntactic tokens.</w:t>
      </w:r>
    </w:p>
    <w:p w:rsidR="00AA3B6A" w:rsidRPr="000D0D77" w:rsidRDefault="00AA3B6A" w:rsidP="00EC00BD">
      <w:pPr>
        <w:rPr>
          <w:lang w:val="en-US"/>
        </w:rPr>
      </w:pPr>
      <w:r w:rsidRPr="000D0D77">
        <w:br w:type="page"/>
      </w:r>
    </w:p>
    <w:bookmarkStart w:id="59" w:name="_Toc491031928"/>
    <w:bookmarkStart w:id="60" w:name="_Toc491032312"/>
    <w:bookmarkStart w:id="61" w:name="_Toc508628287"/>
    <w:p w:rsidR="00AA3B6A" w:rsidRPr="000D0D77" w:rsidRDefault="008010A3" w:rsidP="002A20F8">
      <w:pPr>
        <w:pStyle w:val="Heading1"/>
      </w:pPr>
      <w:r>
        <w:rPr>
          <w:noProof/>
          <w:lang w:eastAsia="en-PH"/>
        </w:rPr>
        <w:lastRenderedPageBreak/>
        <mc:AlternateContent>
          <mc:Choice Requires="wps">
            <w:drawing>
              <wp:anchor distT="0" distB="0" distL="114300" distR="114300" simplePos="0" relativeHeight="251761664" behindDoc="0" locked="0" layoutInCell="1" allowOverlap="1" wp14:anchorId="24B7801E" wp14:editId="2EBAC508">
                <wp:simplePos x="0" y="0"/>
                <wp:positionH relativeFrom="column">
                  <wp:posOffset>5334000</wp:posOffset>
                </wp:positionH>
                <wp:positionV relativeFrom="paragraph">
                  <wp:posOffset>-457200</wp:posOffset>
                </wp:positionV>
                <wp:extent cx="219075" cy="161925"/>
                <wp:effectExtent l="0" t="0" r="9525" b="9525"/>
                <wp:wrapNone/>
                <wp:docPr id="53" name="Rectangle 53"/>
                <wp:cNvGraphicFramePr/>
                <a:graphic xmlns:a="http://schemas.openxmlformats.org/drawingml/2006/main">
                  <a:graphicData uri="http://schemas.microsoft.com/office/word/2010/wordprocessingShape">
                    <wps:wsp>
                      <wps:cNvSpPr/>
                      <wps:spPr>
                        <a:xfrm>
                          <a:off x="0" y="0"/>
                          <a:ext cx="219075" cy="16192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1911764" id="Rectangle 53" o:spid="_x0000_s1026" style="position:absolute;margin-left:420pt;margin-top:-36pt;width:17.25pt;height:12.75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" fillcolor="white [3201]" stroked="f" strokeweight="1pt"/>
            </w:pict>
          </mc:Fallback>
        </mc:AlternateContent>
      </w:r>
      <w:r w:rsidR="008C77AA">
        <w:t>Chapter</w:t>
      </w:r>
      <w:r w:rsidR="00AA3B6A" w:rsidRPr="000D0D77">
        <w:t xml:space="preserve"> 3</w:t>
      </w:r>
      <w:bookmarkEnd w:id="59"/>
      <w:bookmarkEnd w:id="60"/>
      <w:bookmarkEnd w:id="61"/>
    </w:p>
    <w:p w:rsidR="00AA3B6A" w:rsidRPr="000D0D77" w:rsidRDefault="00AA3B6A" w:rsidP="002A20F8">
      <w:pPr>
        <w:pStyle w:val="Heading1"/>
      </w:pPr>
      <w:bookmarkStart w:id="62" w:name="_Toc506351948"/>
      <w:bookmarkStart w:id="63" w:name="_Toc506538911"/>
      <w:bookmarkStart w:id="64" w:name="_Toc506748456"/>
      <w:bookmarkStart w:id="65" w:name="_Toc506749323"/>
      <w:bookmarkStart w:id="66" w:name="_Toc508143293"/>
      <w:bookmarkStart w:id="67" w:name="_Toc508299822"/>
      <w:bookmarkStart w:id="68" w:name="_Toc508628288"/>
      <w:r w:rsidRPr="000D0D77">
        <w:t>METHODOLOGY</w:t>
      </w:r>
      <w:bookmarkEnd w:id="62"/>
      <w:bookmarkEnd w:id="63"/>
      <w:bookmarkEnd w:id="64"/>
      <w:bookmarkEnd w:id="65"/>
      <w:bookmarkEnd w:id="66"/>
      <w:bookmarkEnd w:id="67"/>
      <w:bookmarkEnd w:id="68"/>
    </w:p>
    <w:p w:rsidR="000B5EB8" w:rsidRPr="000D0D77" w:rsidRDefault="000B5EB8" w:rsidP="00EC00BD"/>
    <w:p w:rsidR="00AA3B6A" w:rsidRPr="000D0D77" w:rsidRDefault="00AA3B6A" w:rsidP="00EC00BD">
      <w:r w:rsidRPr="000D0D77">
        <w:t>This chapter focus</w:t>
      </w:r>
      <w:r w:rsidR="00394F98">
        <w:t>ed</w:t>
      </w:r>
      <w:r w:rsidRPr="000D0D77">
        <w:t xml:space="preserve"> on the methods used in conducting the study. This includes the Project Design, Project Development, Operation and Testing </w:t>
      </w:r>
      <w:r w:rsidRPr="000D0D77">
        <w:rPr>
          <w:noProof/>
        </w:rPr>
        <w:t>Procedures</w:t>
      </w:r>
      <w:r w:rsidR="00C65520">
        <w:t>, and the Evaluation Procedure</w:t>
      </w:r>
      <w:r w:rsidRPr="000D0D77">
        <w:t>.</w:t>
      </w:r>
    </w:p>
    <w:p w:rsidR="00AA3B6A" w:rsidRPr="000D0D77" w:rsidRDefault="00AA3B6A" w:rsidP="00EC00BD"/>
    <w:p w:rsidR="00AA3B6A" w:rsidRPr="000D0D77" w:rsidRDefault="00AA3B6A" w:rsidP="0095247F">
      <w:pPr>
        <w:pStyle w:val="Heading2"/>
      </w:pPr>
      <w:bookmarkStart w:id="69" w:name="_Toc508628289"/>
      <w:r w:rsidRPr="000D0D77">
        <w:rPr>
          <w:noProof/>
          <w:lang w:eastAsia="en-PH"/>
        </w:rPr>
        <w:drawing>
          <wp:anchor distT="0" distB="0" distL="114300" distR="114300" simplePos="0" relativeHeight="251672576" behindDoc="0" locked="0" layoutInCell="1" allowOverlap="1" wp14:anchorId="4E259E58" wp14:editId="14387907">
            <wp:simplePos x="0" y="0"/>
            <wp:positionH relativeFrom="margin">
              <wp:align>right</wp:align>
            </wp:positionH>
            <wp:positionV relativeFrom="paragraph">
              <wp:posOffset>185420</wp:posOffset>
            </wp:positionV>
            <wp:extent cx="5284470" cy="4171315"/>
            <wp:effectExtent l="0" t="0" r="0" b="635"/>
            <wp:wrapSquare wrapText="bothSides"/>
            <wp:docPr id="11" name="Picture 11" descr="project_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ject_desig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4470" cy="4171315"/>
                    </a:xfrm>
                    <a:prstGeom prst="rect">
                      <a:avLst/>
                    </a:prstGeom>
                    <a:noFill/>
                  </pic:spPr>
                </pic:pic>
              </a:graphicData>
            </a:graphic>
            <wp14:sizeRelH relativeFrom="page">
              <wp14:pctWidth>0</wp14:pctWidth>
            </wp14:sizeRelH>
            <wp14:sizeRelV relativeFrom="page">
              <wp14:pctHeight>0</wp14:pctHeight>
            </wp14:sizeRelV>
          </wp:anchor>
        </w:drawing>
      </w:r>
      <w:r w:rsidRPr="000D0D77">
        <w:t>Project Design</w:t>
      </w:r>
      <w:bookmarkEnd w:id="69"/>
    </w:p>
    <w:p w:rsidR="00AA3B6A" w:rsidRPr="008010A3" w:rsidRDefault="004C66EF" w:rsidP="00E63FE5">
      <w:pPr>
        <w:pStyle w:val="Heading4"/>
        <w:rPr>
          <w:i w:val="0"/>
        </w:rPr>
      </w:pPr>
      <w:r>
        <w:rPr>
          <w:b/>
        </w:rPr>
        <w:t>Figure 3</w:t>
      </w:r>
      <w:r w:rsidR="00394F98">
        <w:rPr>
          <w:b/>
        </w:rPr>
        <w:t>.</w:t>
      </w:r>
      <w:r w:rsidR="00AA3B6A" w:rsidRPr="00E63FE5">
        <w:t xml:space="preserve"> </w:t>
      </w:r>
      <w:r w:rsidR="009F073B">
        <w:rPr>
          <w:i w:val="0"/>
        </w:rPr>
        <w:t>Architectural</w:t>
      </w:r>
      <w:r w:rsidR="008010A3">
        <w:rPr>
          <w:i w:val="0"/>
        </w:rPr>
        <w:t xml:space="preserve"> System Design of the Developed System</w:t>
      </w:r>
    </w:p>
    <w:p w:rsidR="00366616" w:rsidRDefault="008C77AA" w:rsidP="008C77AA">
      <w:pPr>
        <w:ind w:firstLine="0"/>
      </w:pPr>
      <w:r>
        <w:lastRenderedPageBreak/>
        <w:t xml:space="preserve">     </w:t>
      </w:r>
      <w:r w:rsidR="00114080">
        <w:t>As shown in F</w:t>
      </w:r>
      <w:r w:rsidR="00A95D22">
        <w:t>igure 3</w:t>
      </w:r>
      <w:r w:rsidR="00366616">
        <w:t>, the user or the developer needs to connec</w:t>
      </w:r>
      <w:r w:rsidR="00542E81">
        <w:t>t first to the API and specify</w:t>
      </w:r>
      <w:r w:rsidR="00366616">
        <w:t xml:space="preserve"> the area in which the API will draw</w:t>
      </w:r>
      <w:r w:rsidR="00C1479B">
        <w:t xml:space="preserve"> the</w:t>
      </w:r>
      <w:r w:rsidR="00366616">
        <w:t xml:space="preserve"> statements from. The API will check the API key and validate the data specified by the user. </w:t>
      </w:r>
      <w:r w:rsidR="00E0443B">
        <w:t>Once it is</w:t>
      </w:r>
      <w:r w:rsidR="00366616">
        <w:t xml:space="preserve"> authenticated the API will then throw the data given by the user to the Samuel Core. Once caught by the Samuel Core, it will process the data and classify each statement in two different polarities, positive and negative, and</w:t>
      </w:r>
      <w:r w:rsidR="00325A50">
        <w:t xml:space="preserve"> it</w:t>
      </w:r>
      <w:r w:rsidR="00366616">
        <w:t xml:space="preserve"> will draw out its conclusion from the statements. </w:t>
      </w:r>
    </w:p>
    <w:p w:rsidR="00366616" w:rsidRDefault="00244E31" w:rsidP="00244E31">
      <w:pPr>
        <w:ind w:firstLine="0"/>
      </w:pPr>
      <w:r>
        <w:t xml:space="preserve">     </w:t>
      </w:r>
      <w:r w:rsidR="00366616">
        <w:t xml:space="preserve">The process always starts with what is known as </w:t>
      </w:r>
      <w:r w:rsidR="00366616">
        <w:rPr>
          <w:i/>
        </w:rPr>
        <w:t>normalization</w:t>
      </w:r>
      <w:r w:rsidR="00366616">
        <w:t>. Different NLP and analytics system</w:t>
      </w:r>
      <w:r w:rsidR="005636DF">
        <w:t>s</w:t>
      </w:r>
      <w:r w:rsidR="00366616">
        <w:t xml:space="preserve"> require different </w:t>
      </w:r>
      <w:r w:rsidR="005636DF">
        <w:t>forms of normalization to be fe</w:t>
      </w:r>
      <w:r w:rsidR="00366616">
        <w:t>d to them, so a normalized text for one system cannot always be considered “normalized” by the other. Normalizing a text can be</w:t>
      </w:r>
      <w:r w:rsidR="00E66980">
        <w:t xml:space="preserve"> as</w:t>
      </w:r>
      <w:r w:rsidR="00366616">
        <w:t xml:space="preserve"> simple as removing stop words in a text, words which </w:t>
      </w:r>
      <w:r w:rsidR="00366616">
        <w:rPr>
          <w:color w:val="222222"/>
          <w:highlight w:val="white"/>
        </w:rPr>
        <w:t xml:space="preserve">do not contain </w:t>
      </w:r>
      <w:r w:rsidR="00007BFE">
        <w:rPr>
          <w:color w:val="222222"/>
          <w:highlight w:val="white"/>
        </w:rPr>
        <w:t>any</w:t>
      </w:r>
      <w:r w:rsidR="00366616">
        <w:rPr>
          <w:color w:val="222222"/>
          <w:highlight w:val="white"/>
        </w:rPr>
        <w:t xml:space="preserve"> significance e.g. </w:t>
      </w:r>
      <w:r w:rsidR="00366616">
        <w:rPr>
          <w:i/>
          <w:color w:val="222222"/>
          <w:highlight w:val="white"/>
        </w:rPr>
        <w:t xml:space="preserve">the, and, that, to, </w:t>
      </w:r>
      <w:r w:rsidR="00366616">
        <w:rPr>
          <w:color w:val="222222"/>
          <w:highlight w:val="white"/>
        </w:rPr>
        <w:t xml:space="preserve">and then returning a sequence of tokens of words. There are also various techniques that can be done in the process of text normalization, such as case conversion, correcting spellings, and </w:t>
      </w:r>
      <w:r w:rsidR="00366616">
        <w:rPr>
          <w:i/>
          <w:color w:val="222222"/>
          <w:highlight w:val="white"/>
        </w:rPr>
        <w:t>stemming</w:t>
      </w:r>
      <w:r w:rsidR="00366616">
        <w:rPr>
          <w:color w:val="222222"/>
          <w:highlight w:val="white"/>
        </w:rPr>
        <w:t xml:space="preserve"> and </w:t>
      </w:r>
      <w:r w:rsidR="00366616">
        <w:rPr>
          <w:i/>
          <w:color w:val="222222"/>
          <w:highlight w:val="white"/>
        </w:rPr>
        <w:t>lemmatization</w:t>
      </w:r>
      <w:r w:rsidR="00366616">
        <w:rPr>
          <w:color w:val="222222"/>
          <w:highlight w:val="white"/>
        </w:rPr>
        <w:t xml:space="preserve"> of words which reduces the inflectional forms of words to a common base form in the text </w:t>
      </w:r>
      <w:r w:rsidR="009F073B">
        <w:rPr>
          <w:color w:val="222222"/>
          <w:highlight w:val="white"/>
        </w:rPr>
        <w:t>e.g.</w:t>
      </w:r>
      <w:r w:rsidR="00366616">
        <w:rPr>
          <w:color w:val="222222"/>
          <w:highlight w:val="white"/>
        </w:rPr>
        <w:t xml:space="preserve"> </w:t>
      </w:r>
      <w:r w:rsidR="00366616">
        <w:rPr>
          <w:i/>
          <w:color w:val="222222"/>
          <w:highlight w:val="white"/>
        </w:rPr>
        <w:t>car, cars, car's, cars' =&gt; car</w:t>
      </w:r>
      <w:r w:rsidR="00366616">
        <w:rPr>
          <w:color w:val="222222"/>
          <w:highlight w:val="white"/>
        </w:rPr>
        <w:t xml:space="preserve">. </w:t>
      </w:r>
      <w:r w:rsidR="00366616">
        <w:t xml:space="preserve">After the text has been normalized, the system can now start processing those data, first off with the sentiment analysis. </w:t>
      </w:r>
    </w:p>
    <w:p w:rsidR="00366616" w:rsidRDefault="00244E31" w:rsidP="00244E31">
      <w:pPr>
        <w:ind w:firstLine="0"/>
      </w:pPr>
      <w:r>
        <w:t xml:space="preserve">     </w:t>
      </w:r>
      <w:r w:rsidR="00366616">
        <w:t>The sentiment analyzer uses an unsupervised lexicon-based technique instead of a supervised machine learning technique such as</w:t>
      </w:r>
      <w:r w:rsidR="00366616">
        <w:rPr>
          <w:i/>
        </w:rPr>
        <w:t xml:space="preserve"> SVM (Support Vector Machines)</w:t>
      </w:r>
      <w:r w:rsidR="00366616">
        <w:t xml:space="preserve"> and </w:t>
      </w:r>
      <w:r w:rsidR="00366616">
        <w:rPr>
          <w:i/>
        </w:rPr>
        <w:t>ME (Maximum Entropy)</w:t>
      </w:r>
      <w:r w:rsidR="00366616">
        <w:t xml:space="preserve"> due to the lack of a well-labeled training dataset. In this technique, the analyzer uses a lexicon, particularly the </w:t>
      </w:r>
      <w:r w:rsidR="00366616">
        <w:rPr>
          <w:i/>
        </w:rPr>
        <w:t>VADER Lexicon</w:t>
      </w:r>
      <w:r w:rsidR="00366616">
        <w:t xml:space="preserve"> </w:t>
      </w:r>
      <w:r w:rsidR="00366616">
        <w:rPr>
          <w:i/>
        </w:rPr>
        <w:t>(</w:t>
      </w:r>
      <w:r w:rsidR="000C4A58">
        <w:rPr>
          <w:i/>
          <w:highlight w:val="white"/>
        </w:rPr>
        <w:t>Valence Aware Dictionary and Se</w:t>
      </w:r>
      <w:r w:rsidR="00366616">
        <w:rPr>
          <w:i/>
          <w:highlight w:val="white"/>
        </w:rPr>
        <w:t>ntiment Reasoner</w:t>
      </w:r>
      <w:r w:rsidR="00366616">
        <w:rPr>
          <w:rFonts w:ascii="Arial" w:eastAsia="Arial" w:hAnsi="Arial" w:cs="Arial"/>
          <w:i/>
          <w:color w:val="545454"/>
          <w:highlight w:val="white"/>
        </w:rPr>
        <w:t>),</w:t>
      </w:r>
      <w:r w:rsidR="00366616">
        <w:rPr>
          <w:rFonts w:ascii="Arial" w:eastAsia="Arial" w:hAnsi="Arial" w:cs="Arial"/>
          <w:color w:val="545454"/>
          <w:highlight w:val="white"/>
        </w:rPr>
        <w:t xml:space="preserve"> </w:t>
      </w:r>
      <w:r w:rsidR="00366616">
        <w:t xml:space="preserve">which is a dictionary or book of words that have associated polarity scores with them, on how positive or negative the word is. However, the use of </w:t>
      </w:r>
      <w:r w:rsidR="00366616">
        <w:lastRenderedPageBreak/>
        <w:t xml:space="preserve">lexicon does not mean it is inferior to other existing techniques, indeed, existing lexicons such as </w:t>
      </w:r>
      <w:r w:rsidR="00366616">
        <w:rPr>
          <w:i/>
        </w:rPr>
        <w:t>VADER</w:t>
      </w:r>
      <w:r w:rsidR="00366616">
        <w:t xml:space="preserve"> can even outperform machine learning models in the same domain which they were trained for </w:t>
      </w:r>
      <w:r w:rsidR="002C2887">
        <w:t>as well as</w:t>
      </w:r>
      <w:r w:rsidR="00366616">
        <w:t xml:space="preserve"> human raters in correctly classifying sentiments into positive, neutral, or negative classes.</w:t>
      </w:r>
    </w:p>
    <w:p w:rsidR="00366616" w:rsidRDefault="00244E31" w:rsidP="00244E31">
      <w:pPr>
        <w:ind w:firstLine="0"/>
      </w:pPr>
      <w:r>
        <w:t xml:space="preserve">     </w:t>
      </w:r>
      <w:r w:rsidR="00366616">
        <w:t xml:space="preserve">The analyzer checks </w:t>
      </w:r>
      <w:r w:rsidR="000249B5">
        <w:t>the existing words</w:t>
      </w:r>
      <w:r w:rsidR="00366616">
        <w:t xml:space="preserve"> in the lexicon, then assigns a corresponding valence to the word in which the valence represents the polarity score of the word. After the initial valence has been set for </w:t>
      </w:r>
      <w:r w:rsidR="00A07EE1">
        <w:t>each</w:t>
      </w:r>
      <w:r w:rsidR="00366616">
        <w:t xml:space="preserve"> word, it will now check the context in which the word is contained. First of all, it will check whether the word is capitalized in which it demands emphasis of the word, then it later goes on to check the surrounding adverbs and adjectives of the word and adjust the valence appropriately according to the words’ distances, and whether those words are negated or not. The analyzer also checks for existing emoticons, and</w:t>
      </w:r>
      <w:r w:rsidR="00FB6581">
        <w:t xml:space="preserve"> even</w:t>
      </w:r>
      <w:r w:rsidR="00366616">
        <w:t xml:space="preserve"> exclamation and question marks around the text for additional emp</w:t>
      </w:r>
      <w:r w:rsidR="003D7375">
        <w:t>hasis. T</w:t>
      </w:r>
      <w:r w:rsidR="00366616">
        <w:t>hen, it aggregates the valence of each word to give the final sentiment of the text.</w:t>
      </w:r>
    </w:p>
    <w:p w:rsidR="00366616" w:rsidRDefault="00244E31" w:rsidP="00244E31">
      <w:pPr>
        <w:ind w:firstLine="0"/>
      </w:pPr>
      <w:r>
        <w:t xml:space="preserve">     </w:t>
      </w:r>
      <w:r w:rsidR="00B14BE9">
        <w:t>T</w:t>
      </w:r>
      <w:r w:rsidR="00BA4685">
        <w:t>he next system</w:t>
      </w:r>
      <w:r w:rsidR="00366616">
        <w:t xml:space="preserve"> which is the topic modeller. Topic modelling involves an extra step after normalization which is known as </w:t>
      </w:r>
      <w:r w:rsidR="00366616">
        <w:rPr>
          <w:i/>
        </w:rPr>
        <w:t>feature extraction</w:t>
      </w:r>
      <w:r w:rsidR="00366616">
        <w:t xml:space="preserve">. This process, often related with </w:t>
      </w:r>
      <w:r w:rsidR="00366616">
        <w:rPr>
          <w:i/>
        </w:rPr>
        <w:t>dimensionality reduction</w:t>
      </w:r>
      <w:r w:rsidR="00366616">
        <w:t xml:space="preserve">, builds derived values that are informative and non-redundant, namely </w:t>
      </w:r>
      <w:r w:rsidR="00366616">
        <w:rPr>
          <w:i/>
        </w:rPr>
        <w:t>features,</w:t>
      </w:r>
      <w:r w:rsidR="00366616">
        <w:t xml:space="preserve"> from an initial set of measured data. </w:t>
      </w:r>
    </w:p>
    <w:p w:rsidR="00366616" w:rsidRDefault="00244E31" w:rsidP="00244E31">
      <w:pPr>
        <w:ind w:firstLine="0"/>
        <w:rPr>
          <w:i/>
        </w:rPr>
      </w:pPr>
      <w:r>
        <w:t xml:space="preserve">     </w:t>
      </w:r>
      <w:r w:rsidR="00366616">
        <w:rPr>
          <w:i/>
        </w:rPr>
        <w:t>Features</w:t>
      </w:r>
      <w:r w:rsidR="00366616">
        <w:t xml:space="preserve"> are unique and measurable characteristics or properties for each given observation of phenomenon in a dataset. For this matter, feature extraction can largely reduce the resources required to perform complex analysis on large data since it drastically reduces the number of variables involved in the computation whilst keeping </w:t>
      </w:r>
      <w:r w:rsidR="00366616">
        <w:lastRenderedPageBreak/>
        <w:t>the data sufficiently accurate. Feature extraction aligned towards text data commonly involves transforming the textual data into a numeric data since computers can only make sense of numbers and not words and the most known concept</w:t>
      </w:r>
      <w:r w:rsidR="00EF6466">
        <w:t xml:space="preserve"> about this</w:t>
      </w:r>
      <w:r w:rsidR="00366616">
        <w:t xml:space="preserve"> is the </w:t>
      </w:r>
      <w:r w:rsidR="00366616">
        <w:rPr>
          <w:i/>
        </w:rPr>
        <w:t>Vector Space Model.</w:t>
      </w:r>
    </w:p>
    <w:p w:rsidR="00366616" w:rsidRDefault="00244E31" w:rsidP="00244E31">
      <w:pPr>
        <w:ind w:firstLine="0"/>
      </w:pPr>
      <w:r>
        <w:t xml:space="preserve">     </w:t>
      </w:r>
      <w:r w:rsidR="00366616">
        <w:t xml:space="preserve">Vector space model is a very popular concept for information retrieval and document ranking. It is composed of numeric vectors of specific terms which forms the vector dimension. Hence, for each document </w:t>
      </w:r>
      <w:r w:rsidR="00366616">
        <w:rPr>
          <w:i/>
        </w:rPr>
        <w:t xml:space="preserve">D </w:t>
      </w:r>
      <w:r w:rsidR="00366616">
        <w:t xml:space="preserve">in a document vector space </w:t>
      </w:r>
      <w:r w:rsidR="00366616">
        <w:rPr>
          <w:i/>
        </w:rPr>
        <w:t>VS</w:t>
      </w:r>
      <w:r w:rsidR="00366616">
        <w:t>, the number of dimensions or columns in each document will be the total number of unique words in all of th</w:t>
      </w:r>
      <w:r w:rsidR="00232E2C">
        <w:t>e documents in the vector space. E</w:t>
      </w:r>
      <w:r w:rsidR="00366616">
        <w:t>ach of containing weights that can be either</w:t>
      </w:r>
      <w:r w:rsidR="00AB6257">
        <w:t xml:space="preserve"> a</w:t>
      </w:r>
      <w:r w:rsidR="00366616">
        <w:t xml:space="preserve"> word frequency in a document or the average frequency of occurrence. There are existing several feature extra</w:t>
      </w:r>
      <w:r w:rsidR="007F3E3C">
        <w:t>ction techniques for this model</w:t>
      </w:r>
      <w:r w:rsidR="00366616">
        <w:t xml:space="preserve"> such as the </w:t>
      </w:r>
      <w:r w:rsidR="00366616">
        <w:rPr>
          <w:i/>
        </w:rPr>
        <w:t>Bag-of-Words</w:t>
      </w:r>
      <w:r w:rsidR="00366616">
        <w:t xml:space="preserve"> and the </w:t>
      </w:r>
      <w:r w:rsidR="00366616">
        <w:rPr>
          <w:i/>
        </w:rPr>
        <w:t xml:space="preserve">TF-IDF (Term Frequency - Inverse Document Frequency) </w:t>
      </w:r>
      <w:r w:rsidR="00366616">
        <w:t xml:space="preserve">model. </w:t>
      </w:r>
    </w:p>
    <w:p w:rsidR="00366616" w:rsidRDefault="00244E31" w:rsidP="00244E31">
      <w:pPr>
        <w:ind w:firstLine="0"/>
      </w:pPr>
      <w:r>
        <w:t xml:space="preserve">     </w:t>
      </w:r>
      <w:r w:rsidR="00366616">
        <w:t xml:space="preserve">The topic modeller uses an unsupervised approach which is known as </w:t>
      </w:r>
      <w:r w:rsidR="00366616">
        <w:rPr>
          <w:i/>
        </w:rPr>
        <w:t xml:space="preserve">LDA (Latent Dirichlet Allocation). </w:t>
      </w:r>
      <w:r w:rsidR="00366616">
        <w:t>It is</w:t>
      </w:r>
      <w:r w:rsidR="00EB6BA2">
        <w:t xml:space="preserve"> a</w:t>
      </w:r>
      <w:r w:rsidR="00366616">
        <w:t xml:space="preserve"> three-level hierarchical </w:t>
      </w:r>
      <w:r w:rsidR="00366616">
        <w:rPr>
          <w:color w:val="222222"/>
          <w:highlight w:val="white"/>
        </w:rPr>
        <w:t>probabilistic directed acyclic model</w:t>
      </w:r>
      <w:r w:rsidR="00366616">
        <w:t xml:space="preserve">, known as </w:t>
      </w:r>
      <w:r w:rsidR="00366616">
        <w:rPr>
          <w:i/>
        </w:rPr>
        <w:t>Bayesian model</w:t>
      </w:r>
      <w:r w:rsidR="00366616">
        <w:t xml:space="preserve"> from </w:t>
      </w:r>
      <w:r w:rsidR="00366616">
        <w:rPr>
          <w:i/>
        </w:rPr>
        <w:t>Bayesian statistics</w:t>
      </w:r>
      <w:r w:rsidR="00366616">
        <w:t xml:space="preserve">, in which each document is modeled as a mixture of a definite set of topics. The number of topics to be defined by the technique are predetermined prior to the creation of the model. There also exists two (2) hyperparameters of </w:t>
      </w:r>
      <w:r w:rsidR="00366616">
        <w:rPr>
          <w:i/>
        </w:rPr>
        <w:t>Dirichlet distribution</w:t>
      </w:r>
      <w:r w:rsidR="00366616">
        <w:t xml:space="preserve"> alpha </w:t>
      </w:r>
      <w:r w:rsidR="00366616">
        <w:rPr>
          <w:i/>
          <w:color w:val="222222"/>
          <w:highlight w:val="white"/>
        </w:rPr>
        <w:t>α</w:t>
      </w:r>
      <w:r w:rsidR="00366616">
        <w:t xml:space="preserve"> which sets the per-document topic distribution and beta </w:t>
      </w:r>
      <w:r w:rsidR="00366616">
        <w:rPr>
          <w:i/>
          <w:color w:val="222222"/>
          <w:highlight w:val="white"/>
        </w:rPr>
        <w:t>β</w:t>
      </w:r>
      <w:r w:rsidR="00366616">
        <w:t xml:space="preserve"> which sets the per-topic word distribution. In such case, the dirichlet </w:t>
      </w:r>
      <w:r w:rsidR="008A3521">
        <w:t xml:space="preserve">distribution </w:t>
      </w:r>
      <w:r w:rsidR="008A3521">
        <w:rPr>
          <w:color w:val="222222"/>
          <w:highlight w:val="white"/>
        </w:rPr>
        <w:t>p</w:t>
      </w:r>
      <w:r w:rsidR="00366616">
        <w:t>(</w:t>
      </w:r>
      <w:r w:rsidR="00366616">
        <w:rPr>
          <w:i/>
          <w:color w:val="222222"/>
          <w:highlight w:val="white"/>
        </w:rPr>
        <w:t>θ | α</w:t>
      </w:r>
      <w:r w:rsidR="00366616">
        <w:rPr>
          <w:color w:val="222222"/>
          <w:highlight w:val="white"/>
        </w:rPr>
        <w:t xml:space="preserve">)  </w:t>
      </w:r>
      <w:r w:rsidR="00366616">
        <w:t xml:space="preserve">of </w:t>
      </w:r>
      <w:r w:rsidR="00366616">
        <w:rPr>
          <w:color w:val="222222"/>
          <w:highlight w:val="white"/>
        </w:rPr>
        <w:t xml:space="preserve">order </w:t>
      </w:r>
      <w:r w:rsidR="00366616">
        <w:rPr>
          <w:i/>
          <w:color w:val="222222"/>
          <w:highlight w:val="white"/>
        </w:rPr>
        <w:t>K</w:t>
      </w:r>
      <w:r w:rsidR="00366616">
        <w:rPr>
          <w:rFonts w:ascii="Gungsuh" w:eastAsia="Gungsuh" w:hAnsi="Gungsuh" w:cs="Gungsuh"/>
          <w:color w:val="222222"/>
          <w:highlight w:val="white"/>
        </w:rPr>
        <w:t xml:space="preserve"> ≥ 2 with parameters </w:t>
      </w:r>
      <w:r w:rsidR="00366616">
        <w:rPr>
          <w:i/>
          <w:color w:val="222222"/>
          <w:highlight w:val="white"/>
        </w:rPr>
        <w:t>α=</w:t>
      </w:r>
      <w:r w:rsidR="00366616">
        <w:rPr>
          <w:color w:val="222222"/>
          <w:highlight w:val="white"/>
        </w:rPr>
        <w:t>{</w:t>
      </w:r>
      <w:r w:rsidR="00366616">
        <w:rPr>
          <w:i/>
          <w:color w:val="222222"/>
          <w:highlight w:val="white"/>
        </w:rPr>
        <w:t>α</w:t>
      </w:r>
      <w:r w:rsidR="00366616">
        <w:rPr>
          <w:color w:val="222222"/>
          <w:highlight w:val="white"/>
          <w:vertAlign w:val="subscript"/>
        </w:rPr>
        <w:t>1</w:t>
      </w:r>
      <w:r w:rsidR="00366616">
        <w:rPr>
          <w:color w:val="222222"/>
          <w:highlight w:val="white"/>
        </w:rPr>
        <w:t xml:space="preserve">, ..., </w:t>
      </w:r>
      <w:r w:rsidR="00366616">
        <w:rPr>
          <w:i/>
          <w:color w:val="222222"/>
          <w:highlight w:val="white"/>
        </w:rPr>
        <w:t>α</w:t>
      </w:r>
      <w:r w:rsidR="00366616">
        <w:rPr>
          <w:i/>
          <w:color w:val="222222"/>
          <w:highlight w:val="white"/>
          <w:vertAlign w:val="subscript"/>
        </w:rPr>
        <w:t>K</w:t>
      </w:r>
      <w:r w:rsidR="00366616">
        <w:rPr>
          <w:color w:val="222222"/>
          <w:highlight w:val="white"/>
        </w:rPr>
        <w:t xml:space="preserve">: </w:t>
      </w:r>
      <w:r w:rsidR="00366616">
        <w:rPr>
          <w:i/>
          <w:color w:val="222222"/>
          <w:highlight w:val="white"/>
        </w:rPr>
        <w:t>α</w:t>
      </w:r>
      <w:r w:rsidR="00366616">
        <w:rPr>
          <w:i/>
          <w:color w:val="222222"/>
          <w:highlight w:val="white"/>
          <w:vertAlign w:val="subscript"/>
        </w:rPr>
        <w:t>i</w:t>
      </w:r>
      <w:r w:rsidR="00366616">
        <w:rPr>
          <w:color w:val="222222"/>
          <w:highlight w:val="white"/>
        </w:rPr>
        <w:t xml:space="preserve"> &gt; 0} and </w:t>
      </w:r>
      <w:r w:rsidR="00366616">
        <w:rPr>
          <w:color w:val="222222"/>
          <w:highlight w:val="white"/>
        </w:rPr>
        <w:lastRenderedPageBreak/>
        <w:t xml:space="preserve">where </w:t>
      </w:r>
      <w:r w:rsidR="00366616">
        <w:rPr>
          <w:i/>
          <w:color w:val="222222"/>
          <w:highlight w:val="white"/>
        </w:rPr>
        <w:t>θ=</w:t>
      </w:r>
      <w:r w:rsidR="00366616">
        <w:rPr>
          <w:color w:val="222222"/>
          <w:highlight w:val="white"/>
        </w:rPr>
        <w:t>{</w:t>
      </w:r>
      <w:r w:rsidR="00366616">
        <w:rPr>
          <w:i/>
          <w:color w:val="222222"/>
          <w:highlight w:val="white"/>
        </w:rPr>
        <w:t>θ</w:t>
      </w:r>
      <w:r w:rsidR="00366616">
        <w:rPr>
          <w:i/>
          <w:color w:val="222222"/>
          <w:highlight w:val="white"/>
          <w:vertAlign w:val="subscript"/>
        </w:rPr>
        <w:t>1</w:t>
      </w:r>
      <w:r w:rsidR="00366616">
        <w:rPr>
          <w:i/>
          <w:color w:val="222222"/>
          <w:highlight w:val="white"/>
        </w:rPr>
        <w:t>, ..., θ</w:t>
      </w:r>
      <w:r w:rsidR="00366616">
        <w:rPr>
          <w:i/>
          <w:color w:val="222222"/>
          <w:highlight w:val="white"/>
          <w:vertAlign w:val="subscript"/>
        </w:rPr>
        <w:t>K</w:t>
      </w:r>
      <w:r w:rsidR="00366616">
        <w:rPr>
          <w:i/>
          <w:color w:val="222222"/>
          <w:highlight w:val="white"/>
        </w:rPr>
        <w:t>: θ</w:t>
      </w:r>
      <w:r w:rsidR="00366616">
        <w:rPr>
          <w:i/>
          <w:color w:val="222222"/>
          <w:highlight w:val="white"/>
          <w:vertAlign w:val="subscript"/>
        </w:rPr>
        <w:t>i</w:t>
      </w:r>
      <w:r w:rsidR="00366616">
        <w:rPr>
          <w:rFonts w:ascii="Gungsuh" w:eastAsia="Gungsuh" w:hAnsi="Gungsuh" w:cs="Gungsuh"/>
          <w:i/>
          <w:color w:val="222222"/>
          <w:highlight w:val="white"/>
        </w:rPr>
        <w:t xml:space="preserve"> ≥ 0, </w:t>
      </w:r>
      <m:oMath>
        <m:nary>
          <m:naryPr>
            <m:chr m:val="∑"/>
            <m:ctrlPr>
              <w:rPr>
                <w:rFonts w:ascii="Cambria Math" w:hAnsi="Cambria Math"/>
                <w:i/>
                <w:color w:val="222222"/>
                <w:highlight w:val="white"/>
              </w:rPr>
            </m:ctrlPr>
          </m:naryPr>
          <m:sub>
            <m:r>
              <w:rPr>
                <w:rFonts w:ascii="Cambria Math" w:hAnsi="Cambria Math"/>
                <w:color w:val="222222"/>
                <w:highlight w:val="white"/>
              </w:rPr>
              <m:t>i=1</m:t>
            </m:r>
          </m:sub>
          <m:sup>
            <m:r>
              <w:rPr>
                <w:rFonts w:ascii="Cambria Math" w:hAnsi="Cambria Math"/>
                <w:color w:val="222222"/>
                <w:highlight w:val="white"/>
              </w:rPr>
              <m:t>K</m:t>
            </m:r>
          </m:sup>
          <m:e/>
        </m:nary>
        <m:sSub>
          <m:sSubPr>
            <m:ctrlPr>
              <w:rPr>
                <w:rFonts w:ascii="Cambria Math" w:hAnsi="Cambria Math"/>
                <w:i/>
                <w:color w:val="222222"/>
                <w:highlight w:val="white"/>
              </w:rPr>
            </m:ctrlPr>
          </m:sSubPr>
          <m:e>
            <m:r>
              <w:rPr>
                <w:rFonts w:ascii="Cambria Math" w:hAnsi="Cambria Math"/>
                <w:color w:val="222222"/>
                <w:highlight w:val="white"/>
              </w:rPr>
              <m:t>θ</m:t>
            </m:r>
          </m:e>
          <m:sub>
            <m:r>
              <w:rPr>
                <w:rFonts w:ascii="Cambria Math" w:hAnsi="Cambria Math"/>
                <w:color w:val="222222"/>
                <w:highlight w:val="white"/>
              </w:rPr>
              <m:t>i</m:t>
            </m:r>
          </m:sub>
        </m:sSub>
      </m:oMath>
      <w:r w:rsidR="00366616">
        <w:rPr>
          <w:i/>
          <w:color w:val="222222"/>
          <w:highlight w:val="white"/>
        </w:rPr>
        <w:t>=</w:t>
      </w:r>
      <w:r w:rsidR="00366616">
        <w:rPr>
          <w:color w:val="222222"/>
          <w:highlight w:val="white"/>
        </w:rPr>
        <w:t xml:space="preserve">1}, which is a probability simplex, </w:t>
      </w:r>
      <w:r w:rsidR="00366616">
        <w:t xml:space="preserve">has a </w:t>
      </w:r>
      <w:r w:rsidR="00366616">
        <w:rPr>
          <w:i/>
        </w:rPr>
        <w:t>probability density function</w:t>
      </w:r>
      <w:r w:rsidR="00366616">
        <w:t xml:space="preserve"> of</w:t>
      </w:r>
    </w:p>
    <w:p w:rsidR="00366616" w:rsidRDefault="00366616" w:rsidP="00EC00BD">
      <w:r>
        <w:rPr>
          <w:noProof/>
          <w:lang w:eastAsia="en-PH"/>
        </w:rPr>
        <w:drawing>
          <wp:inline distT="0" distB="0" distL="0" distR="0" wp14:anchorId="5F397309" wp14:editId="39FF09B2">
            <wp:extent cx="3248025" cy="5429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48025" cy="542925"/>
                    </a:xfrm>
                    <a:prstGeom prst="rect">
                      <a:avLst/>
                    </a:prstGeom>
                    <a:noFill/>
                    <a:ln>
                      <a:noFill/>
                    </a:ln>
                  </pic:spPr>
                </pic:pic>
              </a:graphicData>
            </a:graphic>
          </wp:inline>
        </w:drawing>
      </w:r>
      <w:r>
        <w:t xml:space="preserve">, </w:t>
      </w:r>
    </w:p>
    <w:p w:rsidR="00366616" w:rsidRDefault="00244E31" w:rsidP="00244E31">
      <w:pPr>
        <w:ind w:firstLine="0"/>
      </w:pPr>
      <w:r>
        <w:rPr>
          <w:rFonts w:ascii="Calibri" w:eastAsia="Calibri" w:hAnsi="Calibri" w:cs="Calibri"/>
          <w:noProof/>
          <w:lang w:eastAsia="en-PH"/>
        </w:rPr>
        <w:drawing>
          <wp:anchor distT="114300" distB="114300" distL="114300" distR="114300" simplePos="0" relativeHeight="251680768" behindDoc="0" locked="0" layoutInCell="1" allowOverlap="1" wp14:anchorId="422DA4C2" wp14:editId="6C168901">
            <wp:simplePos x="0" y="0"/>
            <wp:positionH relativeFrom="margin">
              <wp:posOffset>1409700</wp:posOffset>
            </wp:positionH>
            <wp:positionV relativeFrom="paragraph">
              <wp:posOffset>396459</wp:posOffset>
            </wp:positionV>
            <wp:extent cx="1443355" cy="55245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4.png"/>
                    <pic:cNvPicPr>
                      <a:picLocks noChangeAspect="1" noChangeArrowheads="1"/>
                    </pic:cNvPicPr>
                  </pic:nvPicPr>
                  <pic:blipFill>
                    <a:blip r:embed="rId13">
                      <a:extLst>
                        <a:ext uri="{28A0092B-C50C-407E-A947-70E740481C1C}">
                          <a14:useLocalDpi xmlns:a14="http://schemas.microsoft.com/office/drawing/2010/main" val="0"/>
                        </a:ext>
                      </a:extLst>
                    </a:blip>
                    <a:srcRect r="49332"/>
                    <a:stretch>
                      <a:fillRect/>
                    </a:stretch>
                  </pic:blipFill>
                  <pic:spPr bwMode="auto">
                    <a:xfrm>
                      <a:off x="0" y="0"/>
                      <a:ext cx="1443355" cy="552450"/>
                    </a:xfrm>
                    <a:prstGeom prst="rect">
                      <a:avLst/>
                    </a:prstGeom>
                    <a:noFill/>
                  </pic:spPr>
                </pic:pic>
              </a:graphicData>
            </a:graphic>
            <wp14:sizeRelH relativeFrom="page">
              <wp14:pctWidth>0</wp14:pctWidth>
            </wp14:sizeRelH>
            <wp14:sizeRelV relativeFrom="page">
              <wp14:pctHeight>0</wp14:pctHeight>
            </wp14:sizeRelV>
          </wp:anchor>
        </w:drawing>
      </w:r>
      <w:r>
        <w:t xml:space="preserve">     </w:t>
      </w:r>
      <w:r w:rsidR="008A3521">
        <w:t>Where</w:t>
      </w:r>
      <w:r w:rsidR="00366616">
        <w:t xml:space="preserve"> the </w:t>
      </w:r>
      <w:r w:rsidR="00366616">
        <w:rPr>
          <w:i/>
        </w:rPr>
        <w:t>Beta function</w:t>
      </w:r>
      <w:r w:rsidR="00366616">
        <w:t xml:space="preserve"> is written in terms of the </w:t>
      </w:r>
      <w:r w:rsidR="00366616">
        <w:rPr>
          <w:i/>
        </w:rPr>
        <w:t>Gamma function</w:t>
      </w:r>
    </w:p>
    <w:p w:rsidR="00366616" w:rsidRDefault="00366616" w:rsidP="00EC00BD">
      <w:pPr>
        <w:rPr>
          <w:rFonts w:eastAsia="Times New Roman"/>
        </w:rPr>
      </w:pPr>
      <w:r>
        <w:rPr>
          <w:noProof/>
          <w:lang w:eastAsia="en-PH"/>
        </w:rPr>
        <w:drawing>
          <wp:anchor distT="114300" distB="114300" distL="114300" distR="114300" simplePos="0" relativeHeight="251681792" behindDoc="0" locked="0" layoutInCell="1" allowOverlap="1" wp14:anchorId="5E8BA122" wp14:editId="2DB17676">
            <wp:simplePos x="0" y="0"/>
            <wp:positionH relativeFrom="margin">
              <wp:posOffset>3143250</wp:posOffset>
            </wp:positionH>
            <wp:positionV relativeFrom="paragraph">
              <wp:posOffset>81280</wp:posOffset>
            </wp:positionV>
            <wp:extent cx="1190625" cy="219075"/>
            <wp:effectExtent l="0" t="0" r="9525" b="952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90625" cy="219075"/>
                    </a:xfrm>
                    <a:prstGeom prst="rect">
                      <a:avLst/>
                    </a:prstGeom>
                    <a:noFill/>
                  </pic:spPr>
                </pic:pic>
              </a:graphicData>
            </a:graphic>
            <wp14:sizeRelH relativeFrom="page">
              <wp14:pctWidth>0</wp14:pctWidth>
            </wp14:sizeRelH>
            <wp14:sizeRelV relativeFrom="page">
              <wp14:pctHeight>0</wp14:pctHeight>
            </wp14:sizeRelV>
          </wp:anchor>
        </w:drawing>
      </w:r>
    </w:p>
    <w:p w:rsidR="00366616" w:rsidRDefault="00366616" w:rsidP="00EC00BD"/>
    <w:p w:rsidR="00366616" w:rsidRDefault="00244E31" w:rsidP="00244E31">
      <w:pPr>
        <w:ind w:firstLine="0"/>
      </w:pPr>
      <w:r>
        <w:t xml:space="preserve">     </w:t>
      </w:r>
      <w:r w:rsidR="00366616">
        <w:t xml:space="preserve">Dependencies among variables can be thoroughly represented by the </w:t>
      </w:r>
      <w:r w:rsidR="00366616">
        <w:rPr>
          <w:i/>
        </w:rPr>
        <w:t>plate notation</w:t>
      </w:r>
      <w:r w:rsidR="00366616">
        <w:t xml:space="preserve">, a method of efficiently representing repeating variables in a graphical model of </w:t>
      </w:r>
      <w:r w:rsidR="00366616">
        <w:rPr>
          <w:i/>
        </w:rPr>
        <w:t>Bayesian inference</w:t>
      </w:r>
      <w:r w:rsidR="00366616">
        <w:t>.</w:t>
      </w:r>
    </w:p>
    <w:p w:rsidR="00366616" w:rsidRDefault="00366616" w:rsidP="00EC00BD">
      <w:r>
        <w:rPr>
          <w:noProof/>
          <w:lang w:eastAsia="en-PH"/>
        </w:rPr>
        <w:drawing>
          <wp:inline distT="0" distB="0" distL="0" distR="0" wp14:anchorId="0C1A4FEE" wp14:editId="687926BD">
            <wp:extent cx="3400425" cy="16764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00425" cy="1676400"/>
                    </a:xfrm>
                    <a:prstGeom prst="rect">
                      <a:avLst/>
                    </a:prstGeom>
                    <a:noFill/>
                    <a:ln>
                      <a:noFill/>
                    </a:ln>
                  </pic:spPr>
                </pic:pic>
              </a:graphicData>
            </a:graphic>
          </wp:inline>
        </w:drawing>
      </w:r>
      <w:r>
        <w:t xml:space="preserve">  </w:t>
      </w:r>
    </w:p>
    <w:p w:rsidR="00653A24" w:rsidRPr="00653A24" w:rsidRDefault="004C66EF" w:rsidP="00653A24">
      <w:pPr>
        <w:pStyle w:val="Heading4"/>
      </w:pPr>
      <w:r>
        <w:rPr>
          <w:b/>
        </w:rPr>
        <w:t>Figure 4</w:t>
      </w:r>
      <w:r w:rsidR="000F5E30">
        <w:rPr>
          <w:b/>
        </w:rPr>
        <w:t>.</w:t>
      </w:r>
      <w:r w:rsidR="00653A24">
        <w:rPr>
          <w:b/>
        </w:rPr>
        <w:t xml:space="preserve"> </w:t>
      </w:r>
      <w:r w:rsidR="00653A24">
        <w:t xml:space="preserve"> </w:t>
      </w:r>
      <w:r w:rsidR="00653A24" w:rsidRPr="00A03860">
        <w:rPr>
          <w:i w:val="0"/>
        </w:rPr>
        <w:t>Bayesian Inference</w:t>
      </w:r>
    </w:p>
    <w:p w:rsidR="00366616" w:rsidRDefault="00244E31" w:rsidP="00244E31">
      <w:pPr>
        <w:ind w:firstLine="0"/>
      </w:pPr>
      <w:r>
        <w:t xml:space="preserve">     </w:t>
      </w:r>
      <w:r w:rsidR="00366616">
        <w:t>LDA Plate Notation</w:t>
      </w:r>
    </w:p>
    <w:p w:rsidR="00366616" w:rsidRDefault="00244E31" w:rsidP="00244E31">
      <w:pPr>
        <w:ind w:firstLine="0"/>
        <w:rPr>
          <w:highlight w:val="white"/>
        </w:rPr>
      </w:pPr>
      <w:r>
        <w:t xml:space="preserve">     </w:t>
      </w:r>
      <w:r w:rsidR="00366616">
        <w:rPr>
          <w:highlight w:val="white"/>
        </w:rPr>
        <w:t>K is the number of topics</w:t>
      </w:r>
    </w:p>
    <w:p w:rsidR="00366616" w:rsidRDefault="00244E31" w:rsidP="00244E31">
      <w:pPr>
        <w:ind w:firstLine="0"/>
        <w:rPr>
          <w:highlight w:val="white"/>
        </w:rPr>
      </w:pPr>
      <w:r>
        <w:t xml:space="preserve">     </w:t>
      </w:r>
      <w:r w:rsidR="00366616">
        <w:rPr>
          <w:highlight w:val="white"/>
        </w:rPr>
        <w:t>N is the number of words in the document</w:t>
      </w:r>
    </w:p>
    <w:p w:rsidR="00366616" w:rsidRDefault="00244E31" w:rsidP="00244E31">
      <w:pPr>
        <w:ind w:firstLine="0"/>
        <w:rPr>
          <w:highlight w:val="white"/>
        </w:rPr>
      </w:pPr>
      <w:r>
        <w:lastRenderedPageBreak/>
        <w:t xml:space="preserve">     </w:t>
      </w:r>
      <w:r w:rsidR="00366616">
        <w:rPr>
          <w:highlight w:val="white"/>
        </w:rPr>
        <w:t>M is the number of documents to analyze</w:t>
      </w:r>
    </w:p>
    <w:p w:rsidR="00366616" w:rsidRDefault="00244E31" w:rsidP="00244E31">
      <w:pPr>
        <w:ind w:firstLine="0"/>
        <w:rPr>
          <w:highlight w:val="white"/>
        </w:rPr>
      </w:pPr>
      <w:r>
        <w:t xml:space="preserve">     </w:t>
      </w:r>
      <w:r w:rsidR="00366616">
        <w:rPr>
          <w:highlight w:val="white"/>
        </w:rPr>
        <w:t>α is the parameter of the Dirichlet prior on the per-document topic distributions</w:t>
      </w:r>
    </w:p>
    <w:p w:rsidR="00366616" w:rsidRDefault="00244E31" w:rsidP="00244E31">
      <w:pPr>
        <w:ind w:firstLine="0"/>
        <w:rPr>
          <w:highlight w:val="white"/>
        </w:rPr>
      </w:pPr>
      <w:r>
        <w:t xml:space="preserve">     </w:t>
      </w:r>
      <w:r w:rsidR="00366616">
        <w:rPr>
          <w:highlight w:val="white"/>
        </w:rPr>
        <w:t>β is the parameter of the Dirichlet prior on the per-topic word distribution</w:t>
      </w:r>
    </w:p>
    <w:p w:rsidR="00366616" w:rsidRDefault="0060225F" w:rsidP="0060225F">
      <w:pPr>
        <w:ind w:firstLine="0"/>
        <w:rPr>
          <w:highlight w:val="white"/>
        </w:rPr>
      </w:pPr>
      <w:r>
        <w:rPr>
          <w:rFonts w:eastAsia="Times New Roman"/>
        </w:rPr>
        <w:t xml:space="preserve">     </w:t>
      </w:r>
      <w:r w:rsidR="00366616">
        <w:rPr>
          <w:sz w:val="25"/>
          <w:szCs w:val="25"/>
          <w:highlight w:val="white"/>
        </w:rPr>
        <w:t>θ</w:t>
      </w:r>
      <w:r w:rsidR="00366616">
        <w:rPr>
          <w:sz w:val="25"/>
          <w:szCs w:val="25"/>
          <w:highlight w:val="white"/>
          <w:vertAlign w:val="subscript"/>
        </w:rPr>
        <w:t>m</w:t>
      </w:r>
      <w:r w:rsidR="00366616">
        <w:rPr>
          <w:highlight w:val="white"/>
        </w:rPr>
        <w:t xml:space="preserve"> is the topic distribution for document m</w:t>
      </w:r>
    </w:p>
    <w:p w:rsidR="00366616" w:rsidRDefault="0060225F" w:rsidP="0060225F">
      <w:pPr>
        <w:ind w:firstLine="0"/>
        <w:rPr>
          <w:highlight w:val="white"/>
        </w:rPr>
      </w:pPr>
      <w:r>
        <w:rPr>
          <w:rFonts w:eastAsia="Times New Roman"/>
        </w:rPr>
        <w:t xml:space="preserve">     </w:t>
      </w:r>
      <w:r w:rsidR="00366616">
        <w:rPr>
          <w:sz w:val="25"/>
          <w:szCs w:val="25"/>
          <w:highlight w:val="white"/>
        </w:rPr>
        <w:t>φ</w:t>
      </w:r>
      <w:r w:rsidR="00366616">
        <w:rPr>
          <w:sz w:val="25"/>
          <w:szCs w:val="25"/>
          <w:highlight w:val="white"/>
          <w:vertAlign w:val="subscript"/>
        </w:rPr>
        <w:t xml:space="preserve">k </w:t>
      </w:r>
      <w:r w:rsidR="00366616">
        <w:rPr>
          <w:highlight w:val="white"/>
        </w:rPr>
        <w:t>is the word distribution for topic k</w:t>
      </w:r>
    </w:p>
    <w:p w:rsidR="00366616" w:rsidRDefault="0060225F" w:rsidP="0060225F">
      <w:pPr>
        <w:ind w:firstLine="0"/>
        <w:rPr>
          <w:highlight w:val="white"/>
        </w:rPr>
      </w:pPr>
      <w:r>
        <w:rPr>
          <w:rFonts w:eastAsia="Times New Roman"/>
        </w:rPr>
        <w:t xml:space="preserve">     </w:t>
      </w:r>
      <w:r w:rsidR="00366616">
        <w:rPr>
          <w:sz w:val="25"/>
          <w:szCs w:val="25"/>
          <w:highlight w:val="white"/>
        </w:rPr>
        <w:t>z</w:t>
      </w:r>
      <w:r w:rsidR="00366616">
        <w:rPr>
          <w:sz w:val="25"/>
          <w:szCs w:val="25"/>
          <w:highlight w:val="white"/>
          <w:vertAlign w:val="subscript"/>
        </w:rPr>
        <w:t>mn</w:t>
      </w:r>
      <w:r w:rsidR="00366616">
        <w:rPr>
          <w:highlight w:val="white"/>
        </w:rPr>
        <w:t xml:space="preserve"> is the topic for the nth word in document m</w:t>
      </w:r>
    </w:p>
    <w:p w:rsidR="00366616" w:rsidRDefault="0060225F" w:rsidP="0060225F">
      <w:pPr>
        <w:ind w:firstLine="0"/>
        <w:rPr>
          <w:color w:val="000000"/>
        </w:rPr>
      </w:pPr>
      <w:r>
        <w:rPr>
          <w:rFonts w:eastAsia="Times New Roman"/>
        </w:rPr>
        <w:t xml:space="preserve">     </w:t>
      </w:r>
      <w:r w:rsidR="00366616">
        <w:rPr>
          <w:sz w:val="25"/>
          <w:szCs w:val="25"/>
          <w:highlight w:val="white"/>
        </w:rPr>
        <w:t>w</w:t>
      </w:r>
      <w:r w:rsidR="00366616">
        <w:rPr>
          <w:sz w:val="25"/>
          <w:szCs w:val="25"/>
          <w:highlight w:val="white"/>
          <w:vertAlign w:val="subscript"/>
        </w:rPr>
        <w:t>mn</w:t>
      </w:r>
      <w:r w:rsidR="00366616">
        <w:rPr>
          <w:highlight w:val="white"/>
        </w:rPr>
        <w:t xml:space="preserve"> is the specific word.</w:t>
      </w:r>
    </w:p>
    <w:p w:rsidR="00366616" w:rsidRDefault="0060225F" w:rsidP="0060225F">
      <w:pPr>
        <w:ind w:firstLine="0"/>
      </w:pPr>
      <w:r>
        <w:rPr>
          <w:rFonts w:eastAsia="Times New Roman"/>
        </w:rPr>
        <w:t xml:space="preserve">     </w:t>
      </w:r>
      <w:r w:rsidR="00366616">
        <w:t xml:space="preserve">In this regard, high alpha will make documents appear more similar to each other and high beta will make topics more similar to each other, affecting the Dirichlet distribution </w:t>
      </w:r>
      <w:r w:rsidR="00366616">
        <w:rPr>
          <w:i/>
          <w:color w:val="222222"/>
          <w:sz w:val="25"/>
          <w:szCs w:val="25"/>
          <w:highlight w:val="white"/>
        </w:rPr>
        <w:t>θ</w:t>
      </w:r>
      <w:r w:rsidR="00366616">
        <w:t xml:space="preserve"> and </w:t>
      </w:r>
      <w:r w:rsidR="00366616">
        <w:rPr>
          <w:i/>
          <w:color w:val="222222"/>
          <w:sz w:val="25"/>
          <w:szCs w:val="25"/>
          <w:highlight w:val="white"/>
        </w:rPr>
        <w:t xml:space="preserve">φ </w:t>
      </w:r>
      <w:r w:rsidR="00366616">
        <w:rPr>
          <w:color w:val="222222"/>
          <w:sz w:val="25"/>
          <w:szCs w:val="25"/>
          <w:highlight w:val="white"/>
        </w:rPr>
        <w:t>respectively</w:t>
      </w:r>
      <w:r w:rsidR="00366616">
        <w:t xml:space="preserve">. It can also be seen that words </w:t>
      </w:r>
      <w:r w:rsidR="00366616">
        <w:rPr>
          <w:i/>
        </w:rPr>
        <w:t>w</w:t>
      </w:r>
      <w:r w:rsidR="00366616">
        <w:t xml:space="preserve"> is the only observable variable and the rest </w:t>
      </w:r>
      <w:r w:rsidR="00EA12B5">
        <w:t>are latent</w:t>
      </w:r>
      <w:r w:rsidR="00366616">
        <w:t xml:space="preserve"> variables in which </w:t>
      </w:r>
      <w:r w:rsidR="00366616">
        <w:rPr>
          <w:i/>
        </w:rPr>
        <w:t>w</w:t>
      </w:r>
      <w:r w:rsidR="00366616">
        <w:t xml:space="preserve"> and </w:t>
      </w:r>
      <w:r w:rsidR="00366616">
        <w:rPr>
          <w:i/>
        </w:rPr>
        <w:t xml:space="preserve">z </w:t>
      </w:r>
      <w:r w:rsidR="00366616">
        <w:t xml:space="preserve">are of </w:t>
      </w:r>
      <w:r w:rsidR="008A3521">
        <w:t>multinomial</w:t>
      </w:r>
      <w:r w:rsidR="00366616">
        <w:t>.</w:t>
      </w:r>
    </w:p>
    <w:p w:rsidR="00366616" w:rsidRDefault="0060225F" w:rsidP="0060225F">
      <w:pPr>
        <w:ind w:firstLine="0"/>
        <w:rPr>
          <w:color w:val="222222"/>
          <w:highlight w:val="white"/>
        </w:rPr>
      </w:pPr>
      <w:r>
        <w:rPr>
          <w:rFonts w:eastAsia="Times New Roman"/>
        </w:rPr>
        <w:t xml:space="preserve">     </w:t>
      </w:r>
      <w:r w:rsidR="00366616">
        <w:t>The process start</w:t>
      </w:r>
      <w:r w:rsidR="009A62BE">
        <w:t>s</w:t>
      </w:r>
      <w:r w:rsidR="00366616">
        <w:t xml:space="preserve"> with initializing the necessary parameters, then for each document, randomly initialize each word to one of the </w:t>
      </w:r>
      <w:r w:rsidR="00366616">
        <w:rPr>
          <w:i/>
        </w:rPr>
        <w:t>k</w:t>
      </w:r>
      <w:r w:rsidR="00366616">
        <w:t xml:space="preserve"> topics. Afterwards, for each word </w:t>
      </w:r>
      <w:r w:rsidR="00366616">
        <w:rPr>
          <w:i/>
        </w:rPr>
        <w:t>w</w:t>
      </w:r>
      <w:r w:rsidR="00366616">
        <w:t xml:space="preserve"> in each document</w:t>
      </w:r>
      <w:r w:rsidR="00366616">
        <w:rPr>
          <w:i/>
        </w:rPr>
        <w:t xml:space="preserve"> m</w:t>
      </w:r>
      <w:r w:rsidR="00366616">
        <w:t xml:space="preserve">, word </w:t>
      </w:r>
      <w:r w:rsidR="00366616">
        <w:rPr>
          <w:i/>
        </w:rPr>
        <w:t>w</w:t>
      </w:r>
      <w:r w:rsidR="00366616">
        <w:t xml:space="preserve"> is reassigned with a topic </w:t>
      </w:r>
      <w:r w:rsidR="00366616">
        <w:rPr>
          <w:i/>
        </w:rPr>
        <w:t>k</w:t>
      </w:r>
      <w:r w:rsidR="00366616">
        <w:t xml:space="preserve"> with probability</w:t>
      </w:r>
      <w:r w:rsidR="00366616">
        <w:rPr>
          <w:i/>
        </w:rPr>
        <w:t xml:space="preserve"> p</w:t>
      </w:r>
      <w:r w:rsidR="00366616">
        <w:t>(</w:t>
      </w:r>
      <w:r w:rsidR="00366616">
        <w:rPr>
          <w:i/>
        </w:rPr>
        <w:t>z</w:t>
      </w:r>
      <w:r w:rsidR="00366616">
        <w:rPr>
          <w:i/>
          <w:vertAlign w:val="subscript"/>
        </w:rPr>
        <w:t xml:space="preserve">n </w:t>
      </w:r>
      <w:r w:rsidR="00366616">
        <w:rPr>
          <w:i/>
        </w:rPr>
        <w:t xml:space="preserve">| </w:t>
      </w:r>
      <w:r w:rsidR="00366616">
        <w:rPr>
          <w:i/>
          <w:color w:val="222222"/>
          <w:highlight w:val="white"/>
        </w:rPr>
        <w:t>θ</w:t>
      </w:r>
      <w:r w:rsidR="00366616">
        <w:rPr>
          <w:color w:val="222222"/>
          <w:highlight w:val="white"/>
        </w:rPr>
        <w:t>)</w:t>
      </w:r>
      <w:r w:rsidR="00366616">
        <w:rPr>
          <w:i/>
          <w:color w:val="222222"/>
          <w:highlight w:val="white"/>
        </w:rPr>
        <w:t xml:space="preserve"> x p</w:t>
      </w:r>
      <w:r w:rsidR="00366616">
        <w:rPr>
          <w:color w:val="222222"/>
          <w:highlight w:val="white"/>
        </w:rPr>
        <w:t>(</w:t>
      </w:r>
      <w:r w:rsidR="00366616">
        <w:rPr>
          <w:i/>
          <w:color w:val="222222"/>
          <w:highlight w:val="white"/>
        </w:rPr>
        <w:t>w</w:t>
      </w:r>
      <w:r w:rsidR="00366616">
        <w:rPr>
          <w:i/>
          <w:color w:val="222222"/>
          <w:highlight w:val="white"/>
          <w:vertAlign w:val="subscript"/>
        </w:rPr>
        <w:t xml:space="preserve">n </w:t>
      </w:r>
      <w:r w:rsidR="00366616">
        <w:rPr>
          <w:i/>
          <w:color w:val="222222"/>
          <w:highlight w:val="white"/>
        </w:rPr>
        <w:t>| z</w:t>
      </w:r>
      <w:r w:rsidR="00366616">
        <w:rPr>
          <w:i/>
          <w:color w:val="222222"/>
          <w:highlight w:val="white"/>
          <w:vertAlign w:val="subscript"/>
        </w:rPr>
        <w:t xml:space="preserve">n </w:t>
      </w:r>
      <w:r w:rsidR="00366616">
        <w:rPr>
          <w:i/>
          <w:color w:val="222222"/>
          <w:highlight w:val="white"/>
        </w:rPr>
        <w:t>, φ</w:t>
      </w:r>
      <w:r w:rsidR="00366616">
        <w:rPr>
          <w:i/>
          <w:color w:val="222222"/>
          <w:highlight w:val="white"/>
          <w:vertAlign w:val="subscript"/>
        </w:rPr>
        <w:t>k</w:t>
      </w:r>
      <w:r w:rsidR="00366616">
        <w:rPr>
          <w:color w:val="222222"/>
          <w:highlight w:val="white"/>
        </w:rPr>
        <w:t>) considering all other words and their topic assignments</w:t>
      </w:r>
      <w:r w:rsidR="00366616">
        <w:rPr>
          <w:color w:val="222222"/>
          <w:sz w:val="25"/>
          <w:szCs w:val="25"/>
          <w:highlight w:val="white"/>
        </w:rPr>
        <w:t xml:space="preserve">. </w:t>
      </w:r>
      <w:r w:rsidR="00366616">
        <w:rPr>
          <w:color w:val="222222"/>
          <w:highlight w:val="white"/>
        </w:rPr>
        <w:t>Once the process is repeated several times, the model will be able to reach a roughly stable state in which one could properly estimate the mixture of topics in a document and the words associated to each topic.</w:t>
      </w:r>
    </w:p>
    <w:p w:rsidR="00366616" w:rsidRDefault="0060225F" w:rsidP="0060225F">
      <w:pPr>
        <w:ind w:firstLine="0"/>
        <w:rPr>
          <w:highlight w:val="white"/>
        </w:rPr>
      </w:pPr>
      <w:r>
        <w:rPr>
          <w:rFonts w:eastAsia="Times New Roman"/>
        </w:rPr>
        <w:t xml:space="preserve">     </w:t>
      </w:r>
      <w:r w:rsidR="00366616">
        <w:rPr>
          <w:highlight w:val="white"/>
        </w:rPr>
        <w:t xml:space="preserve">The next system is the summarizer, which provides several ranking and reranking unsupervised extraction-based techniques to summarize the documents. But before one </w:t>
      </w:r>
      <w:r w:rsidR="00366616">
        <w:rPr>
          <w:highlight w:val="white"/>
        </w:rPr>
        <w:lastRenderedPageBreak/>
        <w:t>could go into any ranking al</w:t>
      </w:r>
      <w:r w:rsidR="001E2EF0">
        <w:rPr>
          <w:highlight w:val="white"/>
        </w:rPr>
        <w:t>gorithms, one should establish</w:t>
      </w:r>
      <w:r w:rsidR="00366616">
        <w:rPr>
          <w:highlight w:val="white"/>
        </w:rPr>
        <w:t xml:space="preserve"> a </w:t>
      </w:r>
      <w:r w:rsidR="00366616">
        <w:rPr>
          <w:i/>
          <w:highlight w:val="white"/>
        </w:rPr>
        <w:t>cosine similarity matrix</w:t>
      </w:r>
      <w:r w:rsidR="00366616">
        <w:rPr>
          <w:highlight w:val="white"/>
        </w:rPr>
        <w:t xml:space="preserve"> which is built from the TF-IDF model</w:t>
      </w:r>
    </w:p>
    <w:p w:rsidR="00366616" w:rsidRDefault="00366616" w:rsidP="00EC00BD">
      <w:pPr>
        <w:rPr>
          <w:highlight w:val="white"/>
        </w:rPr>
      </w:pPr>
      <w:r>
        <w:rPr>
          <w:noProof/>
          <w:lang w:eastAsia="en-PH"/>
        </w:rPr>
        <w:drawing>
          <wp:inline distT="0" distB="0" distL="0" distR="0" wp14:anchorId="0AD0133B" wp14:editId="6B7E677E">
            <wp:extent cx="4572000" cy="533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000" cy="533400"/>
                    </a:xfrm>
                    <a:prstGeom prst="rect">
                      <a:avLst/>
                    </a:prstGeom>
                    <a:noFill/>
                    <a:ln>
                      <a:noFill/>
                    </a:ln>
                  </pic:spPr>
                </pic:pic>
              </a:graphicData>
            </a:graphic>
          </wp:inline>
        </w:drawing>
      </w:r>
      <w:r>
        <w:rPr>
          <w:highlight w:val="white"/>
        </w:rPr>
        <w:t>,</w:t>
      </w:r>
    </w:p>
    <w:p w:rsidR="00366616" w:rsidRDefault="0060225F" w:rsidP="0060225F">
      <w:pPr>
        <w:ind w:firstLine="0"/>
        <w:rPr>
          <w:highlight w:val="white"/>
        </w:rPr>
      </w:pPr>
      <w:r>
        <w:rPr>
          <w:rFonts w:eastAsia="Times New Roman"/>
        </w:rPr>
        <w:t xml:space="preserve">     </w:t>
      </w:r>
      <w:r w:rsidR="008A3521">
        <w:rPr>
          <w:highlight w:val="white"/>
        </w:rPr>
        <w:t>Which</w:t>
      </w:r>
      <w:r w:rsidR="00366616">
        <w:rPr>
          <w:highlight w:val="white"/>
        </w:rPr>
        <w:t xml:space="preserve"> can be seen derived from the mathematical equation</w:t>
      </w:r>
    </w:p>
    <w:p w:rsidR="00366616" w:rsidRDefault="00366616" w:rsidP="00EC00BD">
      <w:pPr>
        <w:rPr>
          <w:highlight w:val="white"/>
        </w:rPr>
      </w:pPr>
      <w:r>
        <w:rPr>
          <w:noProof/>
          <w:lang w:eastAsia="en-PH"/>
        </w:rPr>
        <w:drawing>
          <wp:inline distT="0" distB="0" distL="0" distR="0" wp14:anchorId="6B553B4A" wp14:editId="3FD08317">
            <wp:extent cx="3143250" cy="838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43250" cy="838200"/>
                    </a:xfrm>
                    <a:prstGeom prst="rect">
                      <a:avLst/>
                    </a:prstGeom>
                    <a:noFill/>
                    <a:ln>
                      <a:noFill/>
                    </a:ln>
                  </pic:spPr>
                </pic:pic>
              </a:graphicData>
            </a:graphic>
          </wp:inline>
        </w:drawing>
      </w:r>
    </w:p>
    <w:p w:rsidR="00366616" w:rsidRDefault="00366616" w:rsidP="00EC00BD">
      <w:pPr>
        <w:rPr>
          <w:highlight w:val="white"/>
        </w:rPr>
      </w:pPr>
    </w:p>
    <w:p w:rsidR="00366616" w:rsidRDefault="0060225F" w:rsidP="0060225F">
      <w:pPr>
        <w:ind w:firstLine="0"/>
        <w:rPr>
          <w:highlight w:val="white"/>
        </w:rPr>
      </w:pPr>
      <w:r>
        <w:rPr>
          <w:rFonts w:eastAsia="Times New Roman"/>
        </w:rPr>
        <w:t xml:space="preserve">     </w:t>
      </w:r>
      <w:r w:rsidR="00366616">
        <w:rPr>
          <w:highlight w:val="white"/>
        </w:rPr>
        <w:t xml:space="preserve">This matrix constructs a </w:t>
      </w:r>
      <w:r w:rsidR="00366616">
        <w:rPr>
          <w:i/>
          <w:highlight w:val="white"/>
        </w:rPr>
        <w:t>similarity graph</w:t>
      </w:r>
      <w:r w:rsidR="00366616">
        <w:rPr>
          <w:highlight w:val="white"/>
        </w:rPr>
        <w:t xml:space="preserve"> containing numeric floating-point value</w:t>
      </w:r>
      <w:r w:rsidR="00C963F5">
        <w:rPr>
          <w:highlight w:val="white"/>
        </w:rPr>
        <w:t xml:space="preserve">s that determines how </w:t>
      </w:r>
      <w:r w:rsidR="00366616">
        <w:rPr>
          <w:highlight w:val="white"/>
        </w:rPr>
        <w:t xml:space="preserve">similar the document is to the rest of the documents. Since each document can be represented by a vector of </w:t>
      </w:r>
      <w:r w:rsidR="00366616">
        <w:rPr>
          <w:i/>
          <w:highlight w:val="white"/>
        </w:rPr>
        <w:t>N</w:t>
      </w:r>
      <w:r w:rsidR="00366616">
        <w:rPr>
          <w:highlight w:val="white"/>
        </w:rPr>
        <w:t>-dimension, one could compare it with other documents with their corresponding vectors and thus calculate its similarity with cosine where the value of 1 represents total similarity and the value of 0 represents total difference of documents. Hence, the diagonal</w:t>
      </w:r>
      <w:r w:rsidR="008536C4">
        <w:rPr>
          <w:highlight w:val="white"/>
        </w:rPr>
        <w:t xml:space="preserve"> part</w:t>
      </w:r>
      <w:r w:rsidR="00366616">
        <w:rPr>
          <w:highlight w:val="white"/>
        </w:rPr>
        <w:t xml:space="preserve"> of the matrix is indeed a series of 1 since the corresponding document is totally similar to itself. A threshold can be set within the matrix</w:t>
      </w:r>
      <w:r w:rsidR="00E058D7">
        <w:rPr>
          <w:highlight w:val="white"/>
        </w:rPr>
        <w:t>,</w:t>
      </w:r>
      <w:r w:rsidR="00366616">
        <w:rPr>
          <w:highlight w:val="white"/>
        </w:rPr>
        <w:t xml:space="preserve"> in which if a similarity score falls the indicated threshold, it is immediately converted to a value of 0; otherwise, a value of 1.</w:t>
      </w:r>
    </w:p>
    <w:p w:rsidR="00366616" w:rsidRDefault="004F1CE1" w:rsidP="004F1CE1">
      <w:pPr>
        <w:ind w:firstLine="0"/>
        <w:rPr>
          <w:highlight w:val="white"/>
        </w:rPr>
      </w:pPr>
      <w:r>
        <w:rPr>
          <w:rFonts w:eastAsia="Times New Roman"/>
        </w:rPr>
        <w:t xml:space="preserve">     </w:t>
      </w:r>
      <w:r w:rsidR="00366616">
        <w:rPr>
          <w:highlight w:val="white"/>
        </w:rPr>
        <w:t xml:space="preserve">After the cosine similarity matrix is provided, ranking algorithms can now be properly implemented. </w:t>
      </w:r>
      <w:r w:rsidR="00EE6DAB">
        <w:rPr>
          <w:highlight w:val="white"/>
        </w:rPr>
        <w:t>T</w:t>
      </w:r>
      <w:r w:rsidR="00366616">
        <w:rPr>
          <w:highlight w:val="white"/>
        </w:rPr>
        <w:t xml:space="preserve">he default summarizer used by the system which is </w:t>
      </w:r>
      <w:r w:rsidR="00366616">
        <w:rPr>
          <w:i/>
          <w:highlight w:val="white"/>
        </w:rPr>
        <w:t>DivRank (Diverse Rank)</w:t>
      </w:r>
      <w:r w:rsidR="00366616">
        <w:rPr>
          <w:highlight w:val="white"/>
        </w:rPr>
        <w:t xml:space="preserve">. It is a novel ranking algorithm motivated from a general time-variant random </w:t>
      </w:r>
      <w:r w:rsidR="00366616">
        <w:rPr>
          <w:highlight w:val="white"/>
        </w:rPr>
        <w:lastRenderedPageBreak/>
        <w:t xml:space="preserve">walk, known as </w:t>
      </w:r>
      <w:r w:rsidR="00366616">
        <w:rPr>
          <w:i/>
          <w:highlight w:val="white"/>
        </w:rPr>
        <w:t>vertex-reinforced random walk</w:t>
      </w:r>
      <w:r w:rsidR="00366616">
        <w:rPr>
          <w:highlight w:val="white"/>
        </w:rPr>
        <w:t>, in an information network that balances prestige and diversity among top ranked vertices. The algorithm has the form</w:t>
      </w:r>
    </w:p>
    <w:p w:rsidR="00366616" w:rsidRDefault="00366616" w:rsidP="00EC00BD">
      <w:pPr>
        <w:rPr>
          <w:highlight w:val="white"/>
        </w:rPr>
      </w:pPr>
      <w:r>
        <w:rPr>
          <w:noProof/>
          <w:lang w:eastAsia="en-PH"/>
        </w:rPr>
        <w:drawing>
          <wp:inline distT="0" distB="0" distL="0" distR="0" wp14:anchorId="3D41D0EA" wp14:editId="20F86665">
            <wp:extent cx="4229100" cy="6000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8.png"/>
                    <pic:cNvPicPr>
                      <a:picLocks noChangeAspect="1" noChangeArrowheads="1"/>
                    </pic:cNvPicPr>
                  </pic:nvPicPr>
                  <pic:blipFill>
                    <a:blip r:embed="rId18" cstate="print">
                      <a:extLst>
                        <a:ext uri="{28A0092B-C50C-407E-A947-70E740481C1C}">
                          <a14:useLocalDpi xmlns:a14="http://schemas.microsoft.com/office/drawing/2010/main" val="0"/>
                        </a:ext>
                      </a:extLst>
                    </a:blip>
                    <a:srcRect l="10416" t="59259" r="18588" b="22792"/>
                    <a:stretch>
                      <a:fillRect/>
                    </a:stretch>
                  </pic:blipFill>
                  <pic:spPr bwMode="auto">
                    <a:xfrm>
                      <a:off x="0" y="0"/>
                      <a:ext cx="4229100" cy="600075"/>
                    </a:xfrm>
                    <a:prstGeom prst="rect">
                      <a:avLst/>
                    </a:prstGeom>
                    <a:noFill/>
                    <a:ln>
                      <a:noFill/>
                    </a:ln>
                  </pic:spPr>
                </pic:pic>
              </a:graphicData>
            </a:graphic>
          </wp:inline>
        </w:drawing>
      </w:r>
    </w:p>
    <w:p w:rsidR="00366616" w:rsidRDefault="008A3521" w:rsidP="00EC00BD">
      <w:pPr>
        <w:rPr>
          <w:highlight w:val="white"/>
        </w:rPr>
      </w:pPr>
      <w:r>
        <w:rPr>
          <w:highlight w:val="white"/>
        </w:rPr>
        <w:t>Where</w:t>
      </w:r>
    </w:p>
    <w:p w:rsidR="00366616" w:rsidRDefault="00366616" w:rsidP="00EC00BD">
      <w:pPr>
        <w:rPr>
          <w:highlight w:val="white"/>
        </w:rPr>
      </w:pPr>
      <w:r>
        <w:rPr>
          <w:noProof/>
          <w:lang w:eastAsia="en-PH"/>
        </w:rPr>
        <w:drawing>
          <wp:inline distT="0" distB="0" distL="0" distR="0" wp14:anchorId="747CEBCF" wp14:editId="776F4A19">
            <wp:extent cx="2190750" cy="4762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png"/>
                    <pic:cNvPicPr>
                      <a:picLocks noChangeAspect="1" noChangeArrowheads="1"/>
                    </pic:cNvPicPr>
                  </pic:nvPicPr>
                  <pic:blipFill>
                    <a:blip r:embed="rId19" cstate="print">
                      <a:extLst>
                        <a:ext uri="{28A0092B-C50C-407E-A947-70E740481C1C}">
                          <a14:useLocalDpi xmlns:a14="http://schemas.microsoft.com/office/drawing/2010/main" val="0"/>
                        </a:ext>
                      </a:extLst>
                    </a:blip>
                    <a:srcRect l="24358" t="27635" r="24358" b="52422"/>
                    <a:stretch>
                      <a:fillRect/>
                    </a:stretch>
                  </pic:blipFill>
                  <pic:spPr bwMode="auto">
                    <a:xfrm>
                      <a:off x="0" y="0"/>
                      <a:ext cx="2190750" cy="476250"/>
                    </a:xfrm>
                    <a:prstGeom prst="rect">
                      <a:avLst/>
                    </a:prstGeom>
                    <a:noFill/>
                    <a:ln>
                      <a:noFill/>
                    </a:ln>
                  </pic:spPr>
                </pic:pic>
              </a:graphicData>
            </a:graphic>
          </wp:inline>
        </w:drawing>
      </w:r>
    </w:p>
    <w:p w:rsidR="00366616" w:rsidRDefault="004F1CE1" w:rsidP="004F1CE1">
      <w:pPr>
        <w:ind w:firstLine="0"/>
        <w:rPr>
          <w:i/>
          <w:highlight w:val="white"/>
        </w:rPr>
      </w:pPr>
      <w:r>
        <w:rPr>
          <w:rFonts w:eastAsia="Times New Roman"/>
        </w:rPr>
        <w:t xml:space="preserve">     </w:t>
      </w:r>
      <w:r w:rsidR="00366616">
        <w:rPr>
          <w:highlight w:val="white"/>
        </w:rPr>
        <w:t xml:space="preserve">Here, </w:t>
      </w:r>
      <w:r w:rsidR="00366616">
        <w:rPr>
          <w:i/>
          <w:highlight w:val="white"/>
        </w:rPr>
        <w:t>p</w:t>
      </w:r>
      <w:r w:rsidR="00366616">
        <w:rPr>
          <w:highlight w:val="white"/>
          <w:vertAlign w:val="subscript"/>
        </w:rPr>
        <w:t>T</w:t>
      </w:r>
      <w:r w:rsidR="00366616">
        <w:rPr>
          <w:highlight w:val="white"/>
        </w:rPr>
        <w:t>(</w:t>
      </w:r>
      <w:r w:rsidR="00366616">
        <w:rPr>
          <w:i/>
          <w:highlight w:val="white"/>
        </w:rPr>
        <w:t>u</w:t>
      </w:r>
      <w:r w:rsidR="00366616">
        <w:rPr>
          <w:highlight w:val="white"/>
        </w:rPr>
        <w:t xml:space="preserve">, </w:t>
      </w:r>
      <w:r w:rsidR="00366616">
        <w:rPr>
          <w:i/>
          <w:highlight w:val="white"/>
        </w:rPr>
        <w:t>v</w:t>
      </w:r>
      <w:r w:rsidR="00366616">
        <w:rPr>
          <w:highlight w:val="white"/>
        </w:rPr>
        <w:t xml:space="preserve">) is reinforced with </w:t>
      </w:r>
      <w:r w:rsidR="00366616">
        <w:rPr>
          <w:i/>
          <w:highlight w:val="white"/>
        </w:rPr>
        <w:t>N</w:t>
      </w:r>
      <w:r w:rsidR="00366616">
        <w:rPr>
          <w:i/>
          <w:highlight w:val="white"/>
          <w:vertAlign w:val="subscript"/>
        </w:rPr>
        <w:t>T</w:t>
      </w:r>
      <w:r w:rsidR="00366616">
        <w:rPr>
          <w:highlight w:val="white"/>
        </w:rPr>
        <w:t>(</w:t>
      </w:r>
      <w:r w:rsidR="00366616">
        <w:rPr>
          <w:i/>
          <w:highlight w:val="white"/>
        </w:rPr>
        <w:t>v</w:t>
      </w:r>
      <w:r w:rsidR="00366616">
        <w:rPr>
          <w:highlight w:val="white"/>
        </w:rPr>
        <w:t xml:space="preserve">), which is the number of times the walk has visited </w:t>
      </w:r>
      <w:r w:rsidR="00366616">
        <w:rPr>
          <w:i/>
          <w:highlight w:val="white"/>
        </w:rPr>
        <w:t>v</w:t>
      </w:r>
      <w:r w:rsidR="00366616">
        <w:rPr>
          <w:highlight w:val="white"/>
        </w:rPr>
        <w:t xml:space="preserve"> up to time </w:t>
      </w:r>
      <w:r w:rsidR="00366616">
        <w:rPr>
          <w:i/>
          <w:highlight w:val="white"/>
        </w:rPr>
        <w:t>T</w:t>
      </w:r>
      <w:r w:rsidR="00366616">
        <w:rPr>
          <w:highlight w:val="white"/>
        </w:rPr>
        <w:t>,</w:t>
      </w:r>
      <w:r w:rsidR="00366616">
        <w:rPr>
          <w:i/>
          <w:highlight w:val="white"/>
        </w:rPr>
        <w:t xml:space="preserve"> </w:t>
      </w:r>
      <w:r w:rsidR="00366616">
        <w:rPr>
          <w:highlight w:val="white"/>
        </w:rPr>
        <w:t xml:space="preserve">since at time </w:t>
      </w:r>
      <w:r w:rsidR="00366616">
        <w:rPr>
          <w:i/>
          <w:highlight w:val="white"/>
        </w:rPr>
        <w:t>T</w:t>
      </w:r>
      <w:r w:rsidR="00366616">
        <w:rPr>
          <w:highlight w:val="white"/>
        </w:rPr>
        <w:t xml:space="preserve">+1, the random walk moves to state </w:t>
      </w:r>
      <w:r w:rsidR="00366616">
        <w:rPr>
          <w:i/>
          <w:highlight w:val="white"/>
        </w:rPr>
        <w:t>v</w:t>
      </w:r>
      <w:r w:rsidR="00366616">
        <w:rPr>
          <w:highlight w:val="white"/>
        </w:rPr>
        <w:t xml:space="preserve"> with probability </w:t>
      </w:r>
      <w:r w:rsidR="00366616">
        <w:rPr>
          <w:i/>
          <w:highlight w:val="white"/>
        </w:rPr>
        <w:t>p</w:t>
      </w:r>
      <w:r w:rsidR="00366616">
        <w:rPr>
          <w:highlight w:val="white"/>
          <w:vertAlign w:val="subscript"/>
        </w:rPr>
        <w:t>T</w:t>
      </w:r>
      <w:r w:rsidR="00366616">
        <w:rPr>
          <w:highlight w:val="white"/>
        </w:rPr>
        <w:t>(</w:t>
      </w:r>
      <w:r w:rsidR="00366616">
        <w:rPr>
          <w:i/>
          <w:highlight w:val="white"/>
        </w:rPr>
        <w:t>u</w:t>
      </w:r>
      <w:r w:rsidR="00366616">
        <w:rPr>
          <w:highlight w:val="white"/>
        </w:rPr>
        <w:t xml:space="preserve">, </w:t>
      </w:r>
      <w:r w:rsidR="00366616">
        <w:rPr>
          <w:i/>
          <w:highlight w:val="white"/>
        </w:rPr>
        <w:t>v</w:t>
      </w:r>
      <w:r w:rsidR="00366616">
        <w:rPr>
          <w:rFonts w:ascii="Gungsuh" w:eastAsia="Gungsuh" w:hAnsi="Gungsuh" w:cs="Gungsuh"/>
          <w:highlight w:val="white"/>
        </w:rPr>
        <w:t xml:space="preserve">) </w:t>
      </w:r>
      <w:r w:rsidR="00366616">
        <w:rPr>
          <w:rFonts w:ascii="Cambria Math" w:eastAsia="Gungsuh" w:hAnsi="Cambria Math" w:cs="Cambria Math"/>
          <w:highlight w:val="white"/>
        </w:rPr>
        <w:t>∝</w:t>
      </w:r>
      <w:r w:rsidR="00366616">
        <w:rPr>
          <w:rFonts w:ascii="Gungsuh" w:eastAsia="Gungsuh" w:hAnsi="Gungsuh" w:cs="Gungsuh"/>
          <w:highlight w:val="white"/>
        </w:rPr>
        <w:t xml:space="preserve"> </w:t>
      </w:r>
      <w:r w:rsidR="00366616">
        <w:rPr>
          <w:i/>
          <w:highlight w:val="white"/>
        </w:rPr>
        <w:t>p</w:t>
      </w:r>
      <w:r w:rsidR="00366616">
        <w:rPr>
          <w:highlight w:val="white"/>
          <w:vertAlign w:val="subscript"/>
        </w:rPr>
        <w:t>0</w:t>
      </w:r>
      <w:r w:rsidR="00366616">
        <w:rPr>
          <w:highlight w:val="white"/>
        </w:rPr>
        <w:t>(</w:t>
      </w:r>
      <w:r w:rsidR="00366616">
        <w:rPr>
          <w:i/>
          <w:highlight w:val="white"/>
        </w:rPr>
        <w:t>u</w:t>
      </w:r>
      <w:r w:rsidR="00366616">
        <w:rPr>
          <w:highlight w:val="white"/>
        </w:rPr>
        <w:t xml:space="preserve">, </w:t>
      </w:r>
      <w:r w:rsidR="00366616">
        <w:rPr>
          <w:i/>
          <w:highlight w:val="white"/>
        </w:rPr>
        <w:t>v</w:t>
      </w:r>
      <w:r w:rsidR="00366616">
        <w:rPr>
          <w:highlight w:val="white"/>
        </w:rPr>
        <w:t>)</w:t>
      </w:r>
      <w:r w:rsidR="00366616">
        <w:rPr>
          <w:i/>
          <w:highlight w:val="white"/>
        </w:rPr>
        <w:t>N</w:t>
      </w:r>
      <w:r w:rsidR="00366616">
        <w:rPr>
          <w:i/>
          <w:highlight w:val="white"/>
          <w:vertAlign w:val="subscript"/>
        </w:rPr>
        <w:t>T</w:t>
      </w:r>
      <w:r w:rsidR="00366616">
        <w:rPr>
          <w:highlight w:val="white"/>
        </w:rPr>
        <w:t>(</w:t>
      </w:r>
      <w:r w:rsidR="00366616">
        <w:rPr>
          <w:i/>
          <w:highlight w:val="white"/>
        </w:rPr>
        <w:t>v</w:t>
      </w:r>
      <w:r w:rsidR="00366616">
        <w:rPr>
          <w:highlight w:val="white"/>
        </w:rPr>
        <w:t xml:space="preserve">) for any state </w:t>
      </w:r>
      <w:r w:rsidR="00366616">
        <w:rPr>
          <w:i/>
          <w:highlight w:val="white"/>
        </w:rPr>
        <w:t xml:space="preserve">u </w:t>
      </w:r>
      <w:r w:rsidR="00366616">
        <w:rPr>
          <w:highlight w:val="white"/>
        </w:rPr>
        <w:t xml:space="preserve">given that the random walk stays at state </w:t>
      </w:r>
      <w:r w:rsidR="00366616">
        <w:rPr>
          <w:i/>
          <w:highlight w:val="white"/>
        </w:rPr>
        <w:t>u</w:t>
      </w:r>
      <w:r w:rsidR="00366616">
        <w:rPr>
          <w:highlight w:val="white"/>
        </w:rPr>
        <w:t xml:space="preserve"> at time </w:t>
      </w:r>
      <w:r w:rsidR="00366616">
        <w:rPr>
          <w:i/>
          <w:highlight w:val="white"/>
        </w:rPr>
        <w:t>T</w:t>
      </w:r>
      <w:r w:rsidR="00366616">
        <w:rPr>
          <w:highlight w:val="white"/>
        </w:rPr>
        <w:t xml:space="preserve">. Furthermore, when </w:t>
      </w:r>
      <m:oMath>
        <m:r>
          <w:rPr>
            <w:rFonts w:ascii="Cambria Math" w:hAnsi="Cambria Math"/>
          </w:rPr>
          <m:t>λ</m:t>
        </m:r>
        <m:r>
          <w:rPr>
            <w:rFonts w:ascii="Cambria Math" w:hAnsi="Cambria Math"/>
            <w:highlight w:val="white"/>
          </w:rPr>
          <m:t>=1</m:t>
        </m:r>
      </m:oMath>
      <w:r w:rsidR="00366616">
        <w:rPr>
          <w:highlight w:val="white"/>
        </w:rPr>
        <w:t>, chosen in the interval [0, 1], it yields to a standard vector-reinforced random walk where</w:t>
      </w:r>
      <w:r w:rsidR="00366616">
        <w:rPr>
          <w:i/>
          <w:highlight w:val="white"/>
        </w:rPr>
        <w:t xml:space="preserve"> p</w:t>
      </w:r>
      <w:r w:rsidR="00366616">
        <w:rPr>
          <w:i/>
          <w:highlight w:val="white"/>
          <w:vertAlign w:val="superscript"/>
        </w:rPr>
        <w:t>*</w:t>
      </w:r>
      <w:r w:rsidR="00366616">
        <w:rPr>
          <w:highlight w:val="white"/>
        </w:rPr>
        <w:t>(</w:t>
      </w:r>
      <w:r w:rsidR="00366616">
        <w:rPr>
          <w:i/>
          <w:highlight w:val="white"/>
        </w:rPr>
        <w:t>v</w:t>
      </w:r>
      <w:r w:rsidR="00366616">
        <w:rPr>
          <w:highlight w:val="white"/>
        </w:rPr>
        <w:t>)</w:t>
      </w:r>
      <w:r w:rsidR="00366616">
        <w:rPr>
          <w:i/>
          <w:highlight w:val="white"/>
        </w:rPr>
        <w:t xml:space="preserve"> </w:t>
      </w:r>
      <w:r w:rsidR="00366616">
        <w:rPr>
          <w:highlight w:val="white"/>
        </w:rPr>
        <w:t>is a distribution which represents the prior preference of visiting vertex</w:t>
      </w:r>
      <w:r w:rsidR="00366616">
        <w:rPr>
          <w:i/>
          <w:highlight w:val="white"/>
        </w:rPr>
        <w:t xml:space="preserve"> v. </w:t>
      </w:r>
    </w:p>
    <w:p w:rsidR="00366616" w:rsidRDefault="004F1CE1" w:rsidP="004F1CE1">
      <w:pPr>
        <w:ind w:firstLine="0"/>
        <w:rPr>
          <w:highlight w:val="white"/>
        </w:rPr>
      </w:pPr>
      <w:r>
        <w:rPr>
          <w:rFonts w:eastAsia="Times New Roman"/>
        </w:rPr>
        <w:t xml:space="preserve">     </w:t>
      </w:r>
      <w:r w:rsidR="00366616">
        <w:rPr>
          <w:highlight w:val="white"/>
        </w:rPr>
        <w:t xml:space="preserve">It could be realized as a topic-sensitive distribution where one can see the same in the </w:t>
      </w:r>
      <w:r w:rsidR="00366616">
        <w:rPr>
          <w:i/>
          <w:highlight w:val="white"/>
        </w:rPr>
        <w:t>personalized PageRank,</w:t>
      </w:r>
      <w:r w:rsidR="00366616">
        <w:rPr>
          <w:highlight w:val="white"/>
        </w:rPr>
        <w:t xml:space="preserve"> while </w:t>
      </w:r>
      <w:r w:rsidR="00366616">
        <w:rPr>
          <w:i/>
          <w:highlight w:val="white"/>
        </w:rPr>
        <w:t>p</w:t>
      </w:r>
      <w:r w:rsidR="00366616">
        <w:rPr>
          <w:highlight w:val="white"/>
          <w:vertAlign w:val="subscript"/>
        </w:rPr>
        <w:t>0</w:t>
      </w:r>
      <w:r w:rsidR="00366616">
        <w:rPr>
          <w:highlight w:val="white"/>
        </w:rPr>
        <w:t>(</w:t>
      </w:r>
      <w:r w:rsidR="00366616">
        <w:rPr>
          <w:i/>
          <w:highlight w:val="white"/>
        </w:rPr>
        <w:t>u</w:t>
      </w:r>
      <w:r w:rsidR="00366616">
        <w:rPr>
          <w:highlight w:val="white"/>
        </w:rPr>
        <w:t xml:space="preserve">, </w:t>
      </w:r>
      <w:r w:rsidR="00366616">
        <w:rPr>
          <w:i/>
          <w:highlight w:val="white"/>
        </w:rPr>
        <w:t>v</w:t>
      </w:r>
      <w:r w:rsidR="00366616">
        <w:rPr>
          <w:highlight w:val="white"/>
        </w:rPr>
        <w:t>) is the “organic” transition probability prior to any reinfor</w:t>
      </w:r>
      <w:r w:rsidR="00354D31">
        <w:rPr>
          <w:highlight w:val="white"/>
        </w:rPr>
        <w:t xml:space="preserve">cement which can be estimated </w:t>
      </w:r>
      <w:r w:rsidR="00366616">
        <w:rPr>
          <w:highlight w:val="white"/>
        </w:rPr>
        <w:t xml:space="preserve">in a regular time </w:t>
      </w:r>
      <w:r w:rsidR="000A6D50">
        <w:rPr>
          <w:highlight w:val="white"/>
        </w:rPr>
        <w:t xml:space="preserve">that a random homogenous </w:t>
      </w:r>
      <w:r w:rsidR="00366616">
        <w:rPr>
          <w:highlight w:val="white"/>
        </w:rPr>
        <w:t>walk. It is assumed that there is always an “organic” link from a vertex to itself.</w:t>
      </w:r>
    </w:p>
    <w:p w:rsidR="00366616" w:rsidRDefault="00366616" w:rsidP="00EC00BD">
      <w:pPr>
        <w:rPr>
          <w:highlight w:val="white"/>
        </w:rPr>
      </w:pPr>
      <w:r>
        <w:rPr>
          <w:noProof/>
          <w:lang w:eastAsia="en-PH"/>
        </w:rPr>
        <w:drawing>
          <wp:inline distT="0" distB="0" distL="0" distR="0" wp14:anchorId="037AA27D" wp14:editId="12B83D33">
            <wp:extent cx="2562225" cy="6762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png"/>
                    <pic:cNvPicPr>
                      <a:picLocks noChangeAspect="1" noChangeArrowheads="1"/>
                    </pic:cNvPicPr>
                  </pic:nvPicPr>
                  <pic:blipFill>
                    <a:blip r:embed="rId20" cstate="print">
                      <a:extLst>
                        <a:ext uri="{28A0092B-C50C-407E-A947-70E740481C1C}">
                          <a14:useLocalDpi xmlns:a14="http://schemas.microsoft.com/office/drawing/2010/main" val="0"/>
                        </a:ext>
                      </a:extLst>
                    </a:blip>
                    <a:srcRect l="16347" t="36467" r="18588" b="33047"/>
                    <a:stretch>
                      <a:fillRect/>
                    </a:stretch>
                  </pic:blipFill>
                  <pic:spPr bwMode="auto">
                    <a:xfrm>
                      <a:off x="0" y="0"/>
                      <a:ext cx="2562225" cy="676275"/>
                    </a:xfrm>
                    <a:prstGeom prst="rect">
                      <a:avLst/>
                    </a:prstGeom>
                    <a:noFill/>
                    <a:ln>
                      <a:noFill/>
                    </a:ln>
                  </pic:spPr>
                </pic:pic>
              </a:graphicData>
            </a:graphic>
          </wp:inline>
        </w:drawing>
      </w:r>
    </w:p>
    <w:p w:rsidR="00366616" w:rsidRDefault="00210D3C" w:rsidP="00210D3C">
      <w:pPr>
        <w:ind w:firstLine="0"/>
        <w:rPr>
          <w:highlight w:val="white"/>
        </w:rPr>
      </w:pPr>
      <w:r>
        <w:rPr>
          <w:rFonts w:eastAsia="Times New Roman"/>
        </w:rPr>
        <w:lastRenderedPageBreak/>
        <w:t xml:space="preserve">     </w:t>
      </w:r>
      <w:r w:rsidR="00366616">
        <w:rPr>
          <w:highlight w:val="white"/>
        </w:rPr>
        <w:t xml:space="preserve">From an initial uniform probability distribution, in which the ranking of sentences will take place, as an initial state </w:t>
      </w:r>
      <w:r w:rsidR="00366616">
        <w:rPr>
          <w:i/>
          <w:highlight w:val="white"/>
        </w:rPr>
        <w:t>u</w:t>
      </w:r>
      <w:r w:rsidR="00366616">
        <w:rPr>
          <w:highlight w:val="white"/>
        </w:rPr>
        <w:t xml:space="preserve">, several iterations must be performed until a given threshold is met. In such case, the distribution will eventually reach a stable state, known as a </w:t>
      </w:r>
      <w:r w:rsidR="00366616">
        <w:rPr>
          <w:i/>
          <w:highlight w:val="white"/>
        </w:rPr>
        <w:t>stationary distribution,</w:t>
      </w:r>
      <w:r w:rsidR="00366616">
        <w:rPr>
          <w:highlight w:val="white"/>
        </w:rPr>
        <w:t xml:space="preserve"> wherein the sentences can be ranked according to the value of distribution and the summarization of the documents can now be performed choosing the top </w:t>
      </w:r>
      <w:r w:rsidR="00366616">
        <w:rPr>
          <w:i/>
          <w:highlight w:val="white"/>
        </w:rPr>
        <w:t xml:space="preserve">N </w:t>
      </w:r>
      <w:r w:rsidR="00366616">
        <w:rPr>
          <w:highlight w:val="white"/>
        </w:rPr>
        <w:t>sentences.</w:t>
      </w:r>
    </w:p>
    <w:p w:rsidR="00366616" w:rsidRDefault="00210D3C" w:rsidP="00210D3C">
      <w:pPr>
        <w:ind w:firstLine="0"/>
        <w:rPr>
          <w:highlight w:val="white"/>
        </w:rPr>
      </w:pPr>
      <w:r>
        <w:rPr>
          <w:rFonts w:eastAsia="Times New Roman"/>
        </w:rPr>
        <w:t xml:space="preserve">     </w:t>
      </w:r>
      <w:r w:rsidR="00366616">
        <w:rPr>
          <w:highlight w:val="white"/>
        </w:rPr>
        <w:t xml:space="preserve">Other ranking algorithms like </w:t>
      </w:r>
      <w:r w:rsidR="00366616">
        <w:rPr>
          <w:i/>
          <w:highlight w:val="white"/>
        </w:rPr>
        <w:t>LexRank</w:t>
      </w:r>
      <w:r w:rsidR="00366616">
        <w:rPr>
          <w:highlight w:val="white"/>
        </w:rPr>
        <w:t xml:space="preserve"> (</w:t>
      </w:r>
      <w:r w:rsidR="00366616">
        <w:rPr>
          <w:i/>
          <w:highlight w:val="white"/>
        </w:rPr>
        <w:t>Lexical PageRank</w:t>
      </w:r>
      <w:r w:rsidR="00366616">
        <w:rPr>
          <w:highlight w:val="white"/>
        </w:rPr>
        <w:t>), which will be discussed next, will have some subtle similarities in the process.</w:t>
      </w:r>
    </w:p>
    <w:p w:rsidR="00366616" w:rsidRDefault="00366616" w:rsidP="00EC00BD">
      <w:pPr>
        <w:rPr>
          <w:highlight w:val="white"/>
        </w:rPr>
      </w:pPr>
      <w:r>
        <w:rPr>
          <w:noProof/>
          <w:lang w:eastAsia="en-PH"/>
        </w:rPr>
        <w:drawing>
          <wp:inline distT="0" distB="0" distL="0" distR="0" wp14:anchorId="41109250" wp14:editId="33C9D729">
            <wp:extent cx="398145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981450" cy="466725"/>
                    </a:xfrm>
                    <a:prstGeom prst="rect">
                      <a:avLst/>
                    </a:prstGeom>
                    <a:noFill/>
                    <a:ln>
                      <a:noFill/>
                    </a:ln>
                  </pic:spPr>
                </pic:pic>
              </a:graphicData>
            </a:graphic>
          </wp:inline>
        </w:drawing>
      </w:r>
    </w:p>
    <w:p w:rsidR="00366616" w:rsidRDefault="00A93819" w:rsidP="00A93819">
      <w:pPr>
        <w:ind w:firstLine="0"/>
        <w:rPr>
          <w:highlight w:val="white"/>
        </w:rPr>
      </w:pPr>
      <w:r>
        <w:rPr>
          <w:rFonts w:eastAsia="Times New Roman"/>
        </w:rPr>
        <w:t xml:space="preserve">     </w:t>
      </w:r>
      <w:r w:rsidR="00366616">
        <w:rPr>
          <w:highlight w:val="white"/>
        </w:rPr>
        <w:t xml:space="preserve">It directly uses the cosine similarity matrix in its computation where </w:t>
      </w:r>
      <w:r w:rsidR="00366616">
        <w:rPr>
          <w:i/>
          <w:highlight w:val="white"/>
        </w:rPr>
        <w:t xml:space="preserve">N </w:t>
      </w:r>
      <w:r w:rsidR="00366616">
        <w:rPr>
          <w:highlight w:val="white"/>
        </w:rPr>
        <w:t xml:space="preserve">is the number nodes in the similarity graph and </w:t>
      </w:r>
      <w:r w:rsidR="00366616">
        <w:rPr>
          <w:i/>
          <w:highlight w:val="white"/>
        </w:rPr>
        <w:t xml:space="preserve">d </w:t>
      </w:r>
      <w:r w:rsidR="00366616">
        <w:rPr>
          <w:highlight w:val="white"/>
        </w:rPr>
        <w:t xml:space="preserve">is the </w:t>
      </w:r>
      <w:r w:rsidR="00366616">
        <w:rPr>
          <w:i/>
          <w:highlight w:val="white"/>
        </w:rPr>
        <w:t>damping factor</w:t>
      </w:r>
      <w:r w:rsidR="00366616">
        <w:rPr>
          <w:highlight w:val="white"/>
        </w:rPr>
        <w:t>,</w:t>
      </w:r>
      <w:r w:rsidR="00366616">
        <w:rPr>
          <w:i/>
          <w:highlight w:val="white"/>
        </w:rPr>
        <w:t xml:space="preserve"> </w:t>
      </w:r>
      <w:r w:rsidR="00366616">
        <w:rPr>
          <w:highlight w:val="white"/>
        </w:rPr>
        <w:t xml:space="preserve">similar to the </w:t>
      </w:r>
      <m:oMath>
        <m:r>
          <w:rPr>
            <w:rFonts w:ascii="Cambria Math" w:hAnsi="Cambria Math"/>
          </w:rPr>
          <m:t>λ</m:t>
        </m:r>
      </m:oMath>
      <w:r w:rsidR="00366616">
        <w:rPr>
          <w:highlight w:val="white"/>
        </w:rPr>
        <w:t xml:space="preserve"> constant in DivRank, which assures the convergence of the method. Again, from a uniform distribution, the distribution is then re-iterated several times until it becomes a stationary distribution. The formula of LexRank is constructed from the existing </w:t>
      </w:r>
      <w:r w:rsidR="00366616">
        <w:rPr>
          <w:i/>
          <w:highlight w:val="white"/>
        </w:rPr>
        <w:t xml:space="preserve">PageRank </w:t>
      </w:r>
      <w:r w:rsidR="00366616">
        <w:rPr>
          <w:highlight w:val="white"/>
        </w:rPr>
        <w:t>formula, which was first proposed for computing web page prestige, and still serves as the underlying mechanism behind the Google search engine.</w:t>
      </w:r>
    </w:p>
    <w:p w:rsidR="00366616" w:rsidRDefault="00A93819" w:rsidP="00A93819">
      <w:pPr>
        <w:ind w:firstLine="0"/>
        <w:rPr>
          <w:highlight w:val="white"/>
        </w:rPr>
      </w:pPr>
      <w:r>
        <w:rPr>
          <w:rFonts w:eastAsia="Times New Roman"/>
        </w:rPr>
        <w:t xml:space="preserve">     </w:t>
      </w:r>
      <w:r w:rsidR="00366616">
        <w:rPr>
          <w:highlight w:val="white"/>
        </w:rPr>
        <w:t xml:space="preserve">The next one that will be examined can be viewed as both a ranking algorithm and reranking algorithm in terms of its process, namely </w:t>
      </w:r>
      <w:r w:rsidR="00366616">
        <w:rPr>
          <w:i/>
          <w:highlight w:val="white"/>
        </w:rPr>
        <w:t>Grasshopper</w:t>
      </w:r>
      <w:r w:rsidR="00366616">
        <w:rPr>
          <w:highlight w:val="white"/>
        </w:rPr>
        <w:t xml:space="preserve"> (</w:t>
      </w:r>
      <w:r w:rsidR="00366616">
        <w:rPr>
          <w:i/>
          <w:highlight w:val="white"/>
        </w:rPr>
        <w:t>Graph Random-walk with Absorbing StateS that HOPs among PEaks for Ranking</w:t>
      </w:r>
      <w:r w:rsidR="00366616">
        <w:rPr>
          <w:highlight w:val="white"/>
        </w:rPr>
        <w:t>). It incorporates centrality, diversity, and prior</w:t>
      </w:r>
      <w:r w:rsidR="006D2242">
        <w:rPr>
          <w:highlight w:val="white"/>
        </w:rPr>
        <w:t>ity</w:t>
      </w:r>
      <w:r w:rsidR="00366616">
        <w:rPr>
          <w:highlight w:val="white"/>
        </w:rPr>
        <w:t xml:space="preserve"> and is achieve</w:t>
      </w:r>
      <w:r w:rsidR="00BA60D7">
        <w:rPr>
          <w:highlight w:val="white"/>
        </w:rPr>
        <w:t>d</w:t>
      </w:r>
      <w:r w:rsidR="00366616">
        <w:rPr>
          <w:highlight w:val="white"/>
        </w:rPr>
        <w:t xml:space="preserve"> through implementing a framework of an </w:t>
      </w:r>
      <w:r w:rsidR="00366616">
        <w:rPr>
          <w:i/>
          <w:highlight w:val="white"/>
        </w:rPr>
        <w:lastRenderedPageBreak/>
        <w:t>absorbing Markov chain random walks</w:t>
      </w:r>
      <w:r w:rsidR="00366616">
        <w:rPr>
          <w:highlight w:val="white"/>
        </w:rPr>
        <w:t>. A random walk is defined in a graph in which the ranked items become an absorbing state, dragging down the significance of similar unranked items. The formal definition of algorithm is to create an initial Markov chain</w:t>
      </w:r>
      <w:r w:rsidR="00366616">
        <w:rPr>
          <w:i/>
          <w:highlight w:val="white"/>
        </w:rPr>
        <w:t xml:space="preserve"> P </w:t>
      </w:r>
      <w:r w:rsidR="00344AE2">
        <w:rPr>
          <w:highlight w:val="white"/>
        </w:rPr>
        <w:t>from a simillar</w:t>
      </w:r>
      <w:r w:rsidR="00366616">
        <w:rPr>
          <w:highlight w:val="white"/>
        </w:rPr>
        <w:t xml:space="preserve"> graph </w:t>
      </w:r>
      <w:r w:rsidR="00366616">
        <w:rPr>
          <w:i/>
          <w:highlight w:val="white"/>
        </w:rPr>
        <w:t>W</w:t>
      </w:r>
      <w:r w:rsidR="00366616">
        <w:rPr>
          <w:highlight w:val="white"/>
        </w:rPr>
        <w:t xml:space="preserve">, a prior ranking </w:t>
      </w:r>
      <w:r w:rsidR="00366616">
        <w:rPr>
          <w:i/>
          <w:highlight w:val="white"/>
        </w:rPr>
        <w:t>r</w:t>
      </w:r>
      <w:r w:rsidR="00366616">
        <w:rPr>
          <w:highlight w:val="white"/>
        </w:rPr>
        <w:t xml:space="preserve">, and a λ constant which balances the two. </w:t>
      </w:r>
    </w:p>
    <w:p w:rsidR="00366616" w:rsidRDefault="00366616" w:rsidP="00EC00BD">
      <w:pPr>
        <w:rPr>
          <w:highlight w:val="white"/>
        </w:rPr>
      </w:pPr>
      <w:r>
        <w:rPr>
          <w:noProof/>
          <w:lang w:eastAsia="en-PH"/>
        </w:rPr>
        <w:drawing>
          <wp:inline distT="0" distB="0" distL="0" distR="0" wp14:anchorId="61502067" wp14:editId="59F7E775">
            <wp:extent cx="1847850" cy="342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1.png"/>
                    <pic:cNvPicPr>
                      <a:picLocks noChangeAspect="1" noChangeArrowheads="1"/>
                    </pic:cNvPicPr>
                  </pic:nvPicPr>
                  <pic:blipFill>
                    <a:blip r:embed="rId22" cstate="print">
                      <a:extLst>
                        <a:ext uri="{28A0092B-C50C-407E-A947-70E740481C1C}">
                          <a14:useLocalDpi xmlns:a14="http://schemas.microsoft.com/office/drawing/2010/main" val="0"/>
                        </a:ext>
                      </a:extLst>
                    </a:blip>
                    <a:srcRect l="32372" t="52136" r="20512" b="32193"/>
                    <a:stretch>
                      <a:fillRect/>
                    </a:stretch>
                  </pic:blipFill>
                  <pic:spPr bwMode="auto">
                    <a:xfrm>
                      <a:off x="0" y="0"/>
                      <a:ext cx="1847850" cy="342900"/>
                    </a:xfrm>
                    <a:prstGeom prst="rect">
                      <a:avLst/>
                    </a:prstGeom>
                    <a:noFill/>
                    <a:ln>
                      <a:noFill/>
                    </a:ln>
                  </pic:spPr>
                </pic:pic>
              </a:graphicData>
            </a:graphic>
          </wp:inline>
        </w:drawing>
      </w:r>
    </w:p>
    <w:p w:rsidR="00366616" w:rsidRDefault="00A93819" w:rsidP="00A93819">
      <w:pPr>
        <w:ind w:firstLine="0"/>
        <w:rPr>
          <w:highlight w:val="white"/>
        </w:rPr>
      </w:pPr>
      <w:r>
        <w:rPr>
          <w:rFonts w:eastAsia="Times New Roman"/>
        </w:rPr>
        <w:t xml:space="preserve">     </w:t>
      </w:r>
      <w:r w:rsidR="00366616">
        <w:rPr>
          <w:highlight w:val="white"/>
        </w:rPr>
        <w:t xml:space="preserve">The </w:t>
      </w:r>
      <w:r w:rsidR="00366616">
        <w:rPr>
          <w:i/>
          <w:highlight w:val="white"/>
        </w:rPr>
        <w:t>P˜</w:t>
      </w:r>
      <w:r w:rsidR="00366616">
        <w:rPr>
          <w:highlight w:val="white"/>
        </w:rPr>
        <w:t xml:space="preserve"> is a matrix in which </w:t>
      </w:r>
      <w:r w:rsidR="00366616">
        <w:rPr>
          <w:i/>
          <w:highlight w:val="white"/>
        </w:rPr>
        <w:t>W</w:t>
      </w:r>
      <w:r w:rsidR="00366616">
        <w:rPr>
          <w:highlight w:val="white"/>
        </w:rPr>
        <w:t>:</w:t>
      </w:r>
      <w:r w:rsidR="00366616">
        <w:rPr>
          <w:i/>
          <w:highlight w:val="white"/>
        </w:rPr>
        <w:t xml:space="preserve"> P˜</w:t>
      </w:r>
      <w:r w:rsidR="00366616">
        <w:rPr>
          <w:i/>
          <w:highlight w:val="white"/>
          <w:vertAlign w:val="subscript"/>
        </w:rPr>
        <w:t>ij</w:t>
      </w:r>
      <w:r w:rsidR="00366616">
        <w:rPr>
          <w:i/>
          <w:highlight w:val="white"/>
        </w:rPr>
        <w:t>=w</w:t>
      </w:r>
      <w:r w:rsidR="00366616">
        <w:rPr>
          <w:i/>
          <w:highlight w:val="white"/>
          <w:vertAlign w:val="subscript"/>
        </w:rPr>
        <w:t xml:space="preserve">ij </w:t>
      </w:r>
      <w:r w:rsidR="00366616">
        <w:rPr>
          <w:highlight w:val="white"/>
        </w:rPr>
        <w:t>/</w:t>
      </w:r>
      <m:oMath>
        <m:nary>
          <m:naryPr>
            <m:chr m:val="∑"/>
            <m:ctrlPr>
              <w:rPr>
                <w:rFonts w:ascii="Cambria Math" w:hAnsi="Cambria Math"/>
                <w:i/>
                <w:highlight w:val="white"/>
              </w:rPr>
            </m:ctrlPr>
          </m:naryPr>
          <m:sub>
            <m:r>
              <w:rPr>
                <w:rFonts w:ascii="Cambria Math" w:hAnsi="Cambria Math"/>
                <w:highlight w:val="white"/>
              </w:rPr>
              <m:t>k=1</m:t>
            </m:r>
          </m:sub>
          <m:sup>
            <m:r>
              <w:rPr>
                <w:rFonts w:ascii="Cambria Math" w:hAnsi="Cambria Math"/>
                <w:highlight w:val="white"/>
              </w:rPr>
              <m:t>n</m:t>
            </m:r>
          </m:sup>
          <m:e/>
        </m:nary>
      </m:oMath>
      <w:r w:rsidR="00366616">
        <w:rPr>
          <w:i/>
          <w:highlight w:val="white"/>
        </w:rPr>
        <w:t>w</w:t>
      </w:r>
      <w:r w:rsidR="00366616">
        <w:rPr>
          <w:i/>
          <w:highlight w:val="white"/>
          <w:vertAlign w:val="subscript"/>
        </w:rPr>
        <w:t xml:space="preserve">ik </w:t>
      </w:r>
      <w:r w:rsidR="00366616">
        <w:rPr>
          <w:highlight w:val="white"/>
        </w:rPr>
        <w:t>,</w:t>
      </w:r>
      <w:r w:rsidR="00366616">
        <w:rPr>
          <w:i/>
          <w:highlight w:val="white"/>
        </w:rPr>
        <w:t xml:space="preserve"> so that P</w:t>
      </w:r>
      <w:r w:rsidR="00366616">
        <w:rPr>
          <w:i/>
          <w:highlight w:val="white"/>
          <w:vertAlign w:val="subscript"/>
        </w:rPr>
        <w:t>ij</w:t>
      </w:r>
      <w:r w:rsidR="00366616">
        <w:rPr>
          <w:i/>
          <w:highlight w:val="white"/>
        </w:rPr>
        <w:t xml:space="preserve"> </w:t>
      </w:r>
      <w:r w:rsidR="00366616">
        <w:rPr>
          <w:highlight w:val="white"/>
        </w:rPr>
        <w:t xml:space="preserve">is the probability that the walker moves form </w:t>
      </w:r>
      <w:r w:rsidR="00366616">
        <w:rPr>
          <w:i/>
          <w:highlight w:val="white"/>
        </w:rPr>
        <w:t>j</w:t>
      </w:r>
      <w:r w:rsidR="00366616">
        <w:rPr>
          <w:highlight w:val="white"/>
        </w:rPr>
        <w:t xml:space="preserve"> to </w:t>
      </w:r>
      <w:r w:rsidR="00366616">
        <w:rPr>
          <w:i/>
          <w:highlight w:val="white"/>
        </w:rPr>
        <w:t>i</w:t>
      </w:r>
      <w:r w:rsidR="00366616">
        <w:rPr>
          <w:highlight w:val="white"/>
        </w:rPr>
        <w:t xml:space="preserve">, teleporting the random walk </w:t>
      </w:r>
      <w:r w:rsidR="00366616">
        <w:rPr>
          <w:i/>
          <w:highlight w:val="white"/>
        </w:rPr>
        <w:t>P</w:t>
      </w:r>
      <w:r w:rsidR="00366616">
        <w:rPr>
          <w:highlight w:val="white"/>
        </w:rPr>
        <w:t xml:space="preserve"> by interpolating each row with </w:t>
      </w:r>
      <w:r w:rsidR="00366616">
        <w:rPr>
          <w:i/>
          <w:highlight w:val="white"/>
        </w:rPr>
        <w:t>r</w:t>
      </w:r>
      <w:r w:rsidR="00366616">
        <w:rPr>
          <w:highlight w:val="white"/>
        </w:rPr>
        <w:t xml:space="preserve">. Afterwards, compute the stationary distribution of </w:t>
      </w:r>
      <w:r w:rsidR="00366616">
        <w:rPr>
          <w:i/>
          <w:highlight w:val="white"/>
        </w:rPr>
        <w:t>P</w:t>
      </w:r>
      <w:r w:rsidR="00366616">
        <w:rPr>
          <w:highlight w:val="white"/>
        </w:rPr>
        <w:t xml:space="preserve"> then pick the first item of </w:t>
      </w:r>
      <w:r w:rsidR="00366616">
        <w:rPr>
          <w:i/>
          <w:highlight w:val="white"/>
        </w:rPr>
        <w:t>g</w:t>
      </w:r>
      <w:r w:rsidR="00366616">
        <w:rPr>
          <w:i/>
          <w:highlight w:val="white"/>
          <w:vertAlign w:val="subscript"/>
        </w:rPr>
        <w:t>1</w:t>
      </w:r>
      <w:r w:rsidR="00366616">
        <w:rPr>
          <w:highlight w:val="white"/>
        </w:rPr>
        <w:t xml:space="preserve"> = </w:t>
      </w:r>
      <w:r w:rsidR="00366616">
        <w:rPr>
          <w:i/>
          <w:highlight w:val="white"/>
        </w:rPr>
        <w:t>argmax</w:t>
      </w:r>
      <w:r w:rsidR="00366616">
        <w:rPr>
          <w:i/>
          <w:highlight w:val="white"/>
          <w:vertAlign w:val="subscript"/>
        </w:rPr>
        <w:t>i</w:t>
      </w:r>
      <w:r w:rsidR="00366616">
        <w:rPr>
          <w:i/>
          <w:highlight w:val="white"/>
        </w:rPr>
        <w:t xml:space="preserve"> π</w:t>
      </w:r>
      <w:r w:rsidR="00366616">
        <w:rPr>
          <w:i/>
          <w:highlight w:val="white"/>
          <w:vertAlign w:val="subscript"/>
        </w:rPr>
        <w:t>i</w:t>
      </w:r>
      <w:r w:rsidR="00366616">
        <w:rPr>
          <w:highlight w:val="white"/>
        </w:rPr>
        <w:t xml:space="preserve">. Subsequently, repeat until all items are ranked in which ranked items turns into absorbing states, then compute the expected number of visits </w:t>
      </w:r>
      <w:r w:rsidR="00366616">
        <w:rPr>
          <w:i/>
          <w:highlight w:val="white"/>
        </w:rPr>
        <w:t>v</w:t>
      </w:r>
      <w:r w:rsidR="00366616">
        <w:rPr>
          <w:highlight w:val="white"/>
        </w:rPr>
        <w:t xml:space="preserve"> for all remaining items, picking the next item   </w:t>
      </w:r>
      <w:r w:rsidR="00366616">
        <w:rPr>
          <w:i/>
        </w:rPr>
        <w:t>g</w:t>
      </w:r>
      <w:r w:rsidR="00366616">
        <w:rPr>
          <w:i/>
          <w:vertAlign w:val="subscript"/>
        </w:rPr>
        <w:t>|G|</w:t>
      </w:r>
      <w:r w:rsidR="00366616">
        <w:rPr>
          <w:vertAlign w:val="subscript"/>
        </w:rPr>
        <w:t>+1</w:t>
      </w:r>
      <w:r w:rsidR="00366616">
        <w:t xml:space="preserve"> = </w:t>
      </w:r>
      <w:r w:rsidR="00366616">
        <w:rPr>
          <w:i/>
        </w:rPr>
        <w:t>argmax</w:t>
      </w:r>
      <w:r w:rsidR="00366616">
        <w:rPr>
          <w:i/>
          <w:vertAlign w:val="subscript"/>
        </w:rPr>
        <w:t>i</w:t>
      </w:r>
      <w:r w:rsidR="00366616">
        <w:rPr>
          <w:i/>
        </w:rPr>
        <w:t xml:space="preserve"> v</w:t>
      </w:r>
      <w:r w:rsidR="00366616">
        <w:rPr>
          <w:i/>
          <w:vertAlign w:val="subscript"/>
        </w:rPr>
        <w:t xml:space="preserve">i </w:t>
      </w:r>
      <w:r w:rsidR="00366616">
        <w:rPr>
          <w:i/>
        </w:rPr>
        <w:t xml:space="preserve"> </w:t>
      </w:r>
      <w:r w:rsidR="00366616">
        <w:t xml:space="preserve">as next ranked item, accordingly </w:t>
      </w:r>
      <w:r w:rsidR="00366616">
        <w:rPr>
          <w:i/>
        </w:rPr>
        <w:t xml:space="preserve">v </w:t>
      </w:r>
      <w:r w:rsidR="00366616">
        <w:t>equates to</w:t>
      </w:r>
    </w:p>
    <w:p w:rsidR="00366616" w:rsidRDefault="00366616" w:rsidP="00EC00BD">
      <w:pPr>
        <w:rPr>
          <w:highlight w:val="white"/>
        </w:rPr>
      </w:pPr>
      <w:r>
        <w:rPr>
          <w:highlight w:val="white"/>
        </w:rPr>
        <w:t xml:space="preserve"> </w:t>
      </w:r>
      <w:r>
        <w:rPr>
          <w:noProof/>
          <w:lang w:eastAsia="en-PH"/>
        </w:rPr>
        <w:drawing>
          <wp:inline distT="0" distB="0" distL="0" distR="0" wp14:anchorId="16775DC1" wp14:editId="7C547E51">
            <wp:extent cx="1095375" cy="5334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png"/>
                    <pic:cNvPicPr>
                      <a:picLocks noChangeAspect="1" noChangeArrowheads="1"/>
                    </pic:cNvPicPr>
                  </pic:nvPicPr>
                  <pic:blipFill>
                    <a:blip r:embed="rId23" cstate="print">
                      <a:extLst>
                        <a:ext uri="{28A0092B-C50C-407E-A947-70E740481C1C}">
                          <a14:useLocalDpi xmlns:a14="http://schemas.microsoft.com/office/drawing/2010/main" val="0"/>
                        </a:ext>
                      </a:extLst>
                    </a:blip>
                    <a:srcRect l="35738" t="38747" r="36057" b="36467"/>
                    <a:stretch>
                      <a:fillRect/>
                    </a:stretch>
                  </pic:blipFill>
                  <pic:spPr bwMode="auto">
                    <a:xfrm>
                      <a:off x="0" y="0"/>
                      <a:ext cx="1095375" cy="533400"/>
                    </a:xfrm>
                    <a:prstGeom prst="rect">
                      <a:avLst/>
                    </a:prstGeom>
                    <a:noFill/>
                    <a:ln>
                      <a:noFill/>
                    </a:ln>
                  </pic:spPr>
                </pic:pic>
              </a:graphicData>
            </a:graphic>
          </wp:inline>
        </w:drawing>
      </w:r>
    </w:p>
    <w:p w:rsidR="00366616" w:rsidRDefault="00A93819" w:rsidP="00A93819">
      <w:pPr>
        <w:ind w:firstLine="0"/>
        <w:rPr>
          <w:highlight w:val="white"/>
        </w:rPr>
      </w:pPr>
      <w:r>
        <w:rPr>
          <w:rFonts w:eastAsia="Times New Roman"/>
        </w:rPr>
        <w:t xml:space="preserve">     </w:t>
      </w:r>
      <w:r w:rsidR="00987D5A">
        <w:rPr>
          <w:highlight w:val="white"/>
        </w:rPr>
        <w:t>Where</w:t>
      </w:r>
      <w:r w:rsidR="00366616">
        <w:rPr>
          <w:highlight w:val="white"/>
        </w:rPr>
        <w:t xml:space="preserve"> </w:t>
      </w:r>
      <w:r w:rsidR="00366616">
        <w:rPr>
          <w:i/>
          <w:highlight w:val="white"/>
        </w:rPr>
        <w:t>G</w:t>
      </w:r>
      <w:r w:rsidR="00366616">
        <w:rPr>
          <w:highlight w:val="white"/>
        </w:rPr>
        <w:t xml:space="preserve"> is the set of the items ranked so far, and </w:t>
      </w:r>
      <w:r w:rsidR="00366616">
        <w:rPr>
          <w:i/>
          <w:highlight w:val="white"/>
        </w:rPr>
        <w:t xml:space="preserve">N </w:t>
      </w:r>
      <w:r w:rsidR="00366616">
        <w:rPr>
          <w:highlight w:val="white"/>
        </w:rPr>
        <w:t xml:space="preserve">is known as the </w:t>
      </w:r>
      <w:r w:rsidR="00366616">
        <w:rPr>
          <w:i/>
          <w:highlight w:val="white"/>
        </w:rPr>
        <w:t>fundamental matrix</w:t>
      </w:r>
    </w:p>
    <w:p w:rsidR="00366616" w:rsidRDefault="00366616" w:rsidP="00EC00BD">
      <w:pPr>
        <w:rPr>
          <w:highlight w:val="white"/>
        </w:rPr>
      </w:pPr>
      <w:r>
        <w:rPr>
          <w:noProof/>
          <w:lang w:eastAsia="en-PH"/>
        </w:rPr>
        <w:drawing>
          <wp:inline distT="0" distB="0" distL="0" distR="0" wp14:anchorId="507ED506" wp14:editId="2CBF1ABA">
            <wp:extent cx="1190625" cy="276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1.png"/>
                    <pic:cNvPicPr>
                      <a:picLocks noChangeAspect="1" noChangeArrowheads="1"/>
                    </pic:cNvPicPr>
                  </pic:nvPicPr>
                  <pic:blipFill>
                    <a:blip r:embed="rId24" cstate="print">
                      <a:extLst>
                        <a:ext uri="{28A0092B-C50C-407E-A947-70E740481C1C}">
                          <a14:useLocalDpi xmlns:a14="http://schemas.microsoft.com/office/drawing/2010/main" val="0"/>
                        </a:ext>
                      </a:extLst>
                    </a:blip>
                    <a:srcRect l="33333" t="38747" r="33974" b="47578"/>
                    <a:stretch>
                      <a:fillRect/>
                    </a:stretch>
                  </pic:blipFill>
                  <pic:spPr bwMode="auto">
                    <a:xfrm>
                      <a:off x="0" y="0"/>
                      <a:ext cx="1190625" cy="276225"/>
                    </a:xfrm>
                    <a:prstGeom prst="rect">
                      <a:avLst/>
                    </a:prstGeom>
                    <a:noFill/>
                    <a:ln>
                      <a:noFill/>
                    </a:ln>
                  </pic:spPr>
                </pic:pic>
              </a:graphicData>
            </a:graphic>
          </wp:inline>
        </w:drawing>
      </w:r>
      <w:r>
        <w:rPr>
          <w:highlight w:val="white"/>
        </w:rPr>
        <w:t>,</w:t>
      </w:r>
    </w:p>
    <w:p w:rsidR="00366616" w:rsidRDefault="00A93819" w:rsidP="00A93819">
      <w:pPr>
        <w:ind w:firstLine="0"/>
        <w:rPr>
          <w:highlight w:val="white"/>
        </w:rPr>
      </w:pPr>
      <w:r>
        <w:rPr>
          <w:rFonts w:eastAsia="Times New Roman"/>
        </w:rPr>
        <w:t xml:space="preserve">     </w:t>
      </w:r>
      <w:r w:rsidR="00987D5A">
        <w:rPr>
          <w:highlight w:val="white"/>
        </w:rPr>
        <w:t>Such</w:t>
      </w:r>
      <w:r w:rsidR="00366616">
        <w:rPr>
          <w:highlight w:val="white"/>
        </w:rPr>
        <w:t xml:space="preserve"> that matrix </w:t>
      </w:r>
      <w:r w:rsidR="00366616">
        <w:rPr>
          <w:i/>
          <w:highlight w:val="white"/>
        </w:rPr>
        <w:t>Q</w:t>
      </w:r>
      <w:r w:rsidR="00366616">
        <w:rPr>
          <w:highlight w:val="white"/>
        </w:rPr>
        <w:t xml:space="preserve">, which corresponds to row of unranked items, is taken from matrix </w:t>
      </w:r>
      <w:r w:rsidR="00366616">
        <w:rPr>
          <w:i/>
          <w:highlight w:val="white"/>
        </w:rPr>
        <w:t>P</w:t>
      </w:r>
      <w:r w:rsidR="00366616">
        <w:rPr>
          <w:highlight w:val="white"/>
        </w:rPr>
        <w:t xml:space="preserve"> wherein ranked items are placed before the unranked ones; thus, </w:t>
      </w:r>
      <w:r w:rsidR="00366616">
        <w:rPr>
          <w:i/>
          <w:highlight w:val="white"/>
        </w:rPr>
        <w:t>P</w:t>
      </w:r>
      <w:r w:rsidR="00CB5A58">
        <w:rPr>
          <w:highlight w:val="white"/>
        </w:rPr>
        <w:t xml:space="preserve"> can </w:t>
      </w:r>
      <w:r w:rsidR="00366616">
        <w:rPr>
          <w:highlight w:val="white"/>
        </w:rPr>
        <w:t xml:space="preserve">be written as </w:t>
      </w:r>
    </w:p>
    <w:p w:rsidR="00366616" w:rsidRDefault="00366616" w:rsidP="00EC00BD">
      <w:pPr>
        <w:rPr>
          <w:highlight w:val="white"/>
        </w:rPr>
      </w:pPr>
      <w:r>
        <w:rPr>
          <w:noProof/>
          <w:lang w:eastAsia="en-PH"/>
        </w:rPr>
        <w:lastRenderedPageBreak/>
        <w:drawing>
          <wp:inline distT="0" distB="0" distL="0" distR="0" wp14:anchorId="3A71195A" wp14:editId="1FE66BFC">
            <wp:extent cx="1247775" cy="5429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25" cstate="print">
                      <a:extLst>
                        <a:ext uri="{28A0092B-C50C-407E-A947-70E740481C1C}">
                          <a14:useLocalDpi xmlns:a14="http://schemas.microsoft.com/office/drawing/2010/main" val="0"/>
                        </a:ext>
                      </a:extLst>
                    </a:blip>
                    <a:srcRect l="44551" t="43874" r="22755" b="31622"/>
                    <a:stretch>
                      <a:fillRect/>
                    </a:stretch>
                  </pic:blipFill>
                  <pic:spPr bwMode="auto">
                    <a:xfrm>
                      <a:off x="0" y="0"/>
                      <a:ext cx="1247775" cy="542925"/>
                    </a:xfrm>
                    <a:prstGeom prst="rect">
                      <a:avLst/>
                    </a:prstGeom>
                    <a:noFill/>
                    <a:ln>
                      <a:noFill/>
                    </a:ln>
                  </pic:spPr>
                </pic:pic>
              </a:graphicData>
            </a:graphic>
          </wp:inline>
        </w:drawing>
      </w:r>
    </w:p>
    <w:p w:rsidR="00366616" w:rsidRDefault="00A93819" w:rsidP="00A93819">
      <w:pPr>
        <w:ind w:firstLine="0"/>
        <w:rPr>
          <w:color w:val="000000"/>
        </w:rPr>
      </w:pPr>
      <w:r>
        <w:rPr>
          <w:rFonts w:eastAsia="Times New Roman"/>
        </w:rPr>
        <w:t xml:space="preserve">     </w:t>
      </w:r>
      <w:r w:rsidR="00366616">
        <w:t>The last one that</w:t>
      </w:r>
      <w:r w:rsidR="00952E0A">
        <w:t xml:space="preserve"> we</w:t>
      </w:r>
      <w:r w:rsidR="00EE6DAB">
        <w:t xml:space="preserve"> will be discussed</w:t>
      </w:r>
      <w:r w:rsidR="00366616">
        <w:t xml:space="preserve"> here is a pure reranking algorithm known as </w:t>
      </w:r>
      <w:r w:rsidR="00366616">
        <w:rPr>
          <w:i/>
        </w:rPr>
        <w:t xml:space="preserve">Maximal Marginal Relevance </w:t>
      </w:r>
      <w:r w:rsidR="00366616">
        <w:t>(</w:t>
      </w:r>
      <w:r w:rsidR="00366616">
        <w:rPr>
          <w:i/>
        </w:rPr>
        <w:t>MMR</w:t>
      </w:r>
      <w:r w:rsidR="00366616">
        <w:t>). It aims to reduce redundancy while maintaining query relevance in retrieved documents. The motivation comes from the fact that even though pure relevance is necessary to rank such documents appropriately, there too exists the fact that there is a vast sea of relevant documents that contains partially or fully duplicative information, especially nowadays, which means utilization of pure relevance for ranking documents is not enough.</w:t>
      </w:r>
    </w:p>
    <w:p w:rsidR="00366616" w:rsidRDefault="00A93819" w:rsidP="00A93819">
      <w:pPr>
        <w:ind w:firstLine="0"/>
      </w:pPr>
      <w:r>
        <w:rPr>
          <w:rFonts w:eastAsia="Times New Roman"/>
        </w:rPr>
        <w:t xml:space="preserve">     </w:t>
      </w:r>
      <w:r w:rsidR="00366616">
        <w:t xml:space="preserve">The algorithm establishes a “relevant novelty” criterion in which the metric is a linear combination of relevance and novelty independence, this combination is called </w:t>
      </w:r>
      <w:r w:rsidR="00366616">
        <w:rPr>
          <w:i/>
        </w:rPr>
        <w:t>marginal relevance</w:t>
      </w:r>
      <w:r w:rsidR="00366616">
        <w:t>. In this sense, a document has a high marginal relevance if it is both relevant to the query and contains minimal similarity to the previous selected documents, and as such, the method is called maximal marginal relevance since its objective is to maximize the marginal relevance.</w:t>
      </w:r>
    </w:p>
    <w:p w:rsidR="00366616" w:rsidRDefault="00366616" w:rsidP="00EC00BD">
      <w:r>
        <w:rPr>
          <w:noProof/>
          <w:lang w:eastAsia="en-PH"/>
        </w:rPr>
        <w:drawing>
          <wp:inline distT="0" distB="0" distL="0" distR="0" wp14:anchorId="65C977AA" wp14:editId="7D009BC8">
            <wp:extent cx="4514850" cy="466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png"/>
                    <pic:cNvPicPr>
                      <a:picLocks noChangeAspect="1" noChangeArrowheads="1"/>
                    </pic:cNvPicPr>
                  </pic:nvPicPr>
                  <pic:blipFill>
                    <a:blip r:embed="rId26" cstate="print">
                      <a:extLst>
                        <a:ext uri="{28A0092B-C50C-407E-A947-70E740481C1C}">
                          <a14:useLocalDpi xmlns:a14="http://schemas.microsoft.com/office/drawing/2010/main" val="0"/>
                        </a:ext>
                      </a:extLst>
                    </a:blip>
                    <a:srcRect l="14903" t="49287" r="8974" b="36752"/>
                    <a:stretch>
                      <a:fillRect/>
                    </a:stretch>
                  </pic:blipFill>
                  <pic:spPr bwMode="auto">
                    <a:xfrm>
                      <a:off x="0" y="0"/>
                      <a:ext cx="4514850" cy="466725"/>
                    </a:xfrm>
                    <a:prstGeom prst="rect">
                      <a:avLst/>
                    </a:prstGeom>
                    <a:noFill/>
                    <a:ln>
                      <a:noFill/>
                    </a:ln>
                  </pic:spPr>
                </pic:pic>
              </a:graphicData>
            </a:graphic>
          </wp:inline>
        </w:drawing>
      </w:r>
    </w:p>
    <w:p w:rsidR="00366616" w:rsidRDefault="00A93819" w:rsidP="00A93819">
      <w:pPr>
        <w:ind w:firstLine="0"/>
      </w:pPr>
      <w:r>
        <w:rPr>
          <w:rFonts w:eastAsia="Times New Roman"/>
        </w:rPr>
        <w:t xml:space="preserve">     </w:t>
      </w:r>
      <w:r w:rsidR="00366616">
        <w:t xml:space="preserve"> Given the definition above, </w:t>
      </w:r>
      <w:r w:rsidR="00366616">
        <w:rPr>
          <w:i/>
        </w:rPr>
        <w:t xml:space="preserve">R </w:t>
      </w:r>
      <w:r w:rsidR="00366616">
        <w:t xml:space="preserve">is the ranked list of documents; </w:t>
      </w:r>
      <w:r w:rsidR="00366616">
        <w:rPr>
          <w:i/>
        </w:rPr>
        <w:t>D</w:t>
      </w:r>
      <w:r w:rsidR="00366616">
        <w:rPr>
          <w:i/>
          <w:vertAlign w:val="subscript"/>
        </w:rPr>
        <w:t>i</w:t>
      </w:r>
      <w:r w:rsidR="00366616">
        <w:rPr>
          <w:i/>
        </w:rPr>
        <w:t xml:space="preserve"> </w:t>
      </w:r>
      <w:r w:rsidR="00366616">
        <w:t xml:space="preserve">is the current document in process; </w:t>
      </w:r>
      <w:r w:rsidR="00366616">
        <w:rPr>
          <w:i/>
        </w:rPr>
        <w:t xml:space="preserve">Q </w:t>
      </w:r>
      <w:r w:rsidR="00366616">
        <w:t xml:space="preserve">is the query or user profile; </w:t>
      </w:r>
      <w:r w:rsidR="00366616">
        <w:rPr>
          <w:i/>
        </w:rPr>
        <w:t xml:space="preserve">S </w:t>
      </w:r>
      <w:r w:rsidR="00366616">
        <w:t xml:space="preserve">is the subset of documents in </w:t>
      </w:r>
      <w:r w:rsidR="00366616">
        <w:rPr>
          <w:i/>
        </w:rPr>
        <w:t xml:space="preserve">R </w:t>
      </w:r>
      <w:r w:rsidR="00366616">
        <w:t xml:space="preserve">already selected, making </w:t>
      </w:r>
      <w:r w:rsidR="00366616">
        <w:rPr>
          <w:i/>
        </w:rPr>
        <w:t>R</w:t>
      </w:r>
      <w:r w:rsidR="00366616">
        <w:t>/</w:t>
      </w:r>
      <w:r w:rsidR="00366616">
        <w:rPr>
          <w:i/>
        </w:rPr>
        <w:t xml:space="preserve">S </w:t>
      </w:r>
      <w:r w:rsidR="00366616">
        <w:t xml:space="preserve">the set difference in which it is the set </w:t>
      </w:r>
      <w:r w:rsidR="00CB5A58">
        <w:t>of as</w:t>
      </w:r>
      <w:r w:rsidR="00366616">
        <w:t xml:space="preserve"> yet unselected documents in </w:t>
      </w:r>
      <w:r w:rsidR="00366616">
        <w:rPr>
          <w:i/>
        </w:rPr>
        <w:t>R; Sim</w:t>
      </w:r>
      <w:r w:rsidR="00366616">
        <w:rPr>
          <w:i/>
          <w:vertAlign w:val="subscript"/>
        </w:rPr>
        <w:t>1</w:t>
      </w:r>
      <w:r w:rsidR="00366616">
        <w:rPr>
          <w:i/>
        </w:rPr>
        <w:t xml:space="preserve"> </w:t>
      </w:r>
      <w:r w:rsidR="00366616">
        <w:t xml:space="preserve">is the similarity metric used in the ranked list; </w:t>
      </w:r>
      <w:r w:rsidR="00366616">
        <w:rPr>
          <w:i/>
        </w:rPr>
        <w:t>Sim</w:t>
      </w:r>
      <w:r w:rsidR="00366616">
        <w:rPr>
          <w:i/>
          <w:vertAlign w:val="subscript"/>
        </w:rPr>
        <w:t>2</w:t>
      </w:r>
      <w:r w:rsidR="00366616">
        <w:rPr>
          <w:i/>
        </w:rPr>
        <w:t xml:space="preserve"> </w:t>
      </w:r>
      <w:r w:rsidR="00366616">
        <w:t xml:space="preserve">can choose to </w:t>
      </w:r>
      <w:r w:rsidR="00366616">
        <w:lastRenderedPageBreak/>
        <w:t>either use the same metric or different ones. Furthermore,</w:t>
      </w:r>
      <w:r w:rsidR="00366616">
        <w:rPr>
          <w:i/>
        </w:rPr>
        <w:t xml:space="preserve"> </w:t>
      </w:r>
      <w:r w:rsidR="00366616">
        <w:t xml:space="preserve">if parameter λ = 0, it computes a maximal diversity ranking among documents and when λ = 1, it incrementally computes a standard relevance-ranked list.  </w:t>
      </w:r>
    </w:p>
    <w:p w:rsidR="00AA3B6A" w:rsidRPr="000D0D77" w:rsidRDefault="00A93819" w:rsidP="00A93819">
      <w:pPr>
        <w:ind w:firstLine="0"/>
      </w:pPr>
      <w:r>
        <w:rPr>
          <w:rFonts w:eastAsia="Times New Roman"/>
        </w:rPr>
        <w:t xml:space="preserve">     </w:t>
      </w:r>
      <w:r w:rsidR="00366616">
        <w:t xml:space="preserve">The core will throw the result back to the API, and the API will return the result to the user and will </w:t>
      </w:r>
      <w:r w:rsidR="00222407">
        <w:t>be displayed</w:t>
      </w:r>
      <w:r w:rsidR="00366616">
        <w:t xml:space="preserve"> by the user however he likes to display it.</w:t>
      </w:r>
    </w:p>
    <w:p w:rsidR="00AA3B6A" w:rsidRPr="000D0D77" w:rsidRDefault="00AA3B6A" w:rsidP="002F095F">
      <w:pPr>
        <w:ind w:firstLine="0"/>
      </w:pPr>
    </w:p>
    <w:p w:rsidR="000B5EB8" w:rsidRPr="000D0D77" w:rsidRDefault="00AA3B6A" w:rsidP="00987D5A">
      <w:pPr>
        <w:pStyle w:val="Heading2"/>
      </w:pPr>
      <w:bookmarkStart w:id="70" w:name="_Toc508628290"/>
      <w:r w:rsidRPr="000D0D77">
        <w:t>Project Development</w:t>
      </w:r>
      <w:bookmarkEnd w:id="70"/>
    </w:p>
    <w:p w:rsidR="009B07F0" w:rsidRPr="000D0D77" w:rsidRDefault="00A93819" w:rsidP="00A93819">
      <w:pPr>
        <w:ind w:firstLine="0"/>
        <w:rPr>
          <w:b/>
        </w:rPr>
      </w:pPr>
      <w:r>
        <w:rPr>
          <w:rFonts w:eastAsia="Times New Roman"/>
        </w:rPr>
        <w:t xml:space="preserve">     </w:t>
      </w:r>
      <w:r w:rsidR="009B07F0" w:rsidRPr="000D0D77">
        <w:t>The project start</w:t>
      </w:r>
      <w:r w:rsidR="00EE6DAB">
        <w:t>ed</w:t>
      </w:r>
      <w:r w:rsidR="009B07F0" w:rsidRPr="000D0D77">
        <w:t xml:space="preserve"> by gathering and researching the i</w:t>
      </w:r>
      <w:r w:rsidR="00EE6DAB">
        <w:t>nformation about the project. It considered</w:t>
      </w:r>
      <w:r w:rsidR="009B07F0" w:rsidRPr="000D0D77">
        <w:t xml:space="preserve"> how to determine the project development technique to</w:t>
      </w:r>
      <w:r w:rsidR="00A53AD6">
        <w:t xml:space="preserve"> be</w:t>
      </w:r>
      <w:r w:rsidR="009B07F0" w:rsidRPr="000D0D77">
        <w:t xml:space="preserve"> use</w:t>
      </w:r>
      <w:r w:rsidR="009F5885">
        <w:t>d</w:t>
      </w:r>
      <w:r w:rsidR="009B07F0" w:rsidRPr="000D0D77">
        <w:t xml:space="preserve"> for the application and the steps to implement to make it possible. In defining process to different techniques, it considers to be implemented based on the desire</w:t>
      </w:r>
      <w:r w:rsidR="00A53AD6">
        <w:t>d</w:t>
      </w:r>
      <w:r w:rsidR="009B07F0" w:rsidRPr="000D0D77">
        <w:t xml:space="preserve"> output.</w:t>
      </w:r>
    </w:p>
    <w:p w:rsidR="0008320E" w:rsidRPr="000D0D77" w:rsidRDefault="0008320E" w:rsidP="0041232E">
      <w:pPr>
        <w:pStyle w:val="ListParagraph"/>
        <w:numPr>
          <w:ilvl w:val="0"/>
          <w:numId w:val="6"/>
        </w:numPr>
        <w:rPr>
          <w:b/>
        </w:rPr>
      </w:pPr>
      <w:r w:rsidRPr="000D0D77">
        <w:t>Software Components</w:t>
      </w:r>
    </w:p>
    <w:p w:rsidR="0008320E" w:rsidRPr="000D0D77" w:rsidRDefault="0008320E" w:rsidP="0041232E">
      <w:pPr>
        <w:pStyle w:val="ListParagraph"/>
        <w:numPr>
          <w:ilvl w:val="1"/>
          <w:numId w:val="6"/>
        </w:numPr>
        <w:rPr>
          <w:b/>
        </w:rPr>
      </w:pPr>
      <w:r w:rsidRPr="000D0D77">
        <w:t>Planned and designed the flow of core software for the API</w:t>
      </w:r>
    </w:p>
    <w:p w:rsidR="0008320E" w:rsidRPr="000D0D77" w:rsidRDefault="0008320E" w:rsidP="0041232E">
      <w:pPr>
        <w:pStyle w:val="ListParagraph"/>
        <w:numPr>
          <w:ilvl w:val="1"/>
          <w:numId w:val="6"/>
        </w:numPr>
        <w:rPr>
          <w:b/>
        </w:rPr>
      </w:pPr>
      <w:r w:rsidRPr="000D0D77">
        <w:t>Encoded the system flow</w:t>
      </w:r>
    </w:p>
    <w:p w:rsidR="0008320E" w:rsidRPr="000D0D77" w:rsidRDefault="0008320E" w:rsidP="0041232E">
      <w:pPr>
        <w:pStyle w:val="ListParagraph"/>
        <w:numPr>
          <w:ilvl w:val="1"/>
          <w:numId w:val="6"/>
        </w:numPr>
        <w:rPr>
          <w:b/>
        </w:rPr>
      </w:pPr>
      <w:r w:rsidRPr="000D0D77">
        <w:t>Developed all the modules</w:t>
      </w:r>
    </w:p>
    <w:p w:rsidR="002F095F" w:rsidRPr="002F095F" w:rsidRDefault="0008320E" w:rsidP="00987D5A">
      <w:pPr>
        <w:pStyle w:val="ListParagraph"/>
        <w:numPr>
          <w:ilvl w:val="1"/>
          <w:numId w:val="6"/>
        </w:numPr>
        <w:rPr>
          <w:b/>
        </w:rPr>
      </w:pPr>
      <w:r w:rsidRPr="000D0D77">
        <w:t>Tested the program from various benchmarking tools</w:t>
      </w:r>
      <w:bookmarkStart w:id="71" w:name="_Toc508628291"/>
    </w:p>
    <w:p w:rsidR="002F095F" w:rsidRPr="002F095F" w:rsidRDefault="002F095F" w:rsidP="002F095F">
      <w:pPr>
        <w:pStyle w:val="ListParagraph"/>
        <w:ind w:left="1440" w:firstLine="0"/>
        <w:rPr>
          <w:b/>
        </w:rPr>
      </w:pPr>
    </w:p>
    <w:p w:rsidR="000E6858" w:rsidRPr="000D0D77" w:rsidRDefault="00AA3B6A" w:rsidP="00987D5A">
      <w:pPr>
        <w:pStyle w:val="Heading2"/>
      </w:pPr>
      <w:r w:rsidRPr="000D0D77">
        <w:t>Operation and Testing Procedure</w:t>
      </w:r>
      <w:bookmarkEnd w:id="71"/>
    </w:p>
    <w:p w:rsidR="002F095F" w:rsidRPr="005227FB" w:rsidRDefault="00A93819" w:rsidP="005227FB">
      <w:pPr>
        <w:ind w:firstLine="0"/>
      </w:pPr>
      <w:r>
        <w:rPr>
          <w:rFonts w:eastAsia="Times New Roman"/>
        </w:rPr>
        <w:t xml:space="preserve">     </w:t>
      </w:r>
      <w:r w:rsidR="009B07F0" w:rsidRPr="000D0D77">
        <w:t xml:space="preserve">The operation and testing for the research project </w:t>
      </w:r>
      <w:r w:rsidR="005227FB">
        <w:t>was</w:t>
      </w:r>
      <w:r w:rsidR="009B07F0" w:rsidRPr="000D0D77">
        <w:t xml:space="preserve"> undertake</w:t>
      </w:r>
      <w:r w:rsidR="005227FB">
        <w:t>n</w:t>
      </w:r>
      <w:r w:rsidR="009B07F0" w:rsidRPr="000D0D77">
        <w:t xml:space="preserve"> to test</w:t>
      </w:r>
      <w:r w:rsidR="00083C34">
        <w:t>s</w:t>
      </w:r>
      <w:r w:rsidR="009B07F0" w:rsidRPr="000D0D77">
        <w:t xml:space="preserve"> for in</w:t>
      </w:r>
      <w:r w:rsidR="005227FB">
        <w:t xml:space="preserve">consistencies and errors of the </w:t>
      </w:r>
      <w:r w:rsidR="009B07F0" w:rsidRPr="000D0D77">
        <w:t xml:space="preserve">project using the </w:t>
      </w:r>
      <w:r w:rsidR="00941252">
        <w:t>JSON</w:t>
      </w:r>
      <w:r w:rsidR="009B07F0" w:rsidRPr="000D0D77">
        <w:t xml:space="preserve"> and Python. The application was </w:t>
      </w:r>
      <w:r w:rsidR="009B07F0" w:rsidRPr="000D0D77">
        <w:lastRenderedPageBreak/>
        <w:t xml:space="preserve">modified and debugged in order to pass the common software criteria for testing. </w:t>
      </w:r>
      <w:r w:rsidR="00941252">
        <w:t>Table 1 shows the modules and the steps undertaken in testing the project.</w:t>
      </w:r>
    </w:p>
    <w:p w:rsidR="00041BE8" w:rsidRPr="00310980" w:rsidRDefault="004C66EF" w:rsidP="00041BE8">
      <w:pPr>
        <w:pStyle w:val="Heading5"/>
        <w:spacing w:line="240" w:lineRule="auto"/>
        <w:ind w:firstLine="0"/>
        <w:jc w:val="left"/>
        <w:rPr>
          <w:i w:val="0"/>
        </w:rPr>
      </w:pPr>
      <w:r w:rsidRPr="00310980">
        <w:rPr>
          <w:b/>
          <w:i w:val="0"/>
        </w:rPr>
        <w:t>Table 1</w:t>
      </w:r>
      <w:r w:rsidR="00F77388" w:rsidRPr="00310980">
        <w:rPr>
          <w:b/>
          <w:i w:val="0"/>
        </w:rPr>
        <w:t>.</w:t>
      </w:r>
      <w:r w:rsidR="00041BE8" w:rsidRPr="00310980">
        <w:rPr>
          <w:i w:val="0"/>
        </w:rPr>
        <w:t xml:space="preserve"> </w:t>
      </w:r>
    </w:p>
    <w:p w:rsidR="00E63FE5" w:rsidRPr="00310980" w:rsidRDefault="00480BDB" w:rsidP="00041BE8">
      <w:pPr>
        <w:pStyle w:val="Heading5"/>
        <w:spacing w:line="240" w:lineRule="auto"/>
        <w:ind w:firstLine="0"/>
        <w:jc w:val="left"/>
      </w:pPr>
      <w:r w:rsidRPr="00310980">
        <w:t>Modules and Testing P</w:t>
      </w:r>
      <w:r w:rsidR="00E63FE5" w:rsidRPr="00310980">
        <w:t>rocedures</w:t>
      </w:r>
    </w:p>
    <w:tbl>
      <w:tblPr>
        <w:tblpPr w:leftFromText="180" w:rightFromText="180" w:vertAnchor="text" w:horzAnchor="margin" w:tblpY="24"/>
        <w:tblW w:w="8127" w:type="dxa"/>
        <w:tblCellMar>
          <w:top w:w="15" w:type="dxa"/>
          <w:left w:w="15" w:type="dxa"/>
          <w:bottom w:w="15" w:type="dxa"/>
          <w:right w:w="15" w:type="dxa"/>
        </w:tblCellMar>
        <w:tblLook w:val="04A0" w:firstRow="1" w:lastRow="0" w:firstColumn="1" w:lastColumn="0" w:noHBand="0" w:noVBand="1"/>
      </w:tblPr>
      <w:tblGrid>
        <w:gridCol w:w="3587"/>
        <w:gridCol w:w="4540"/>
      </w:tblGrid>
      <w:tr w:rsidR="00A07956" w:rsidRPr="000D0D77" w:rsidTr="007E1794">
        <w:trPr>
          <w:trHeight w:val="642"/>
        </w:trPr>
        <w:tc>
          <w:tcPr>
            <w:tcW w:w="0" w:type="auto"/>
            <w:tcBorders>
              <w:top w:val="single" w:sz="4" w:space="0" w:color="000000"/>
              <w:bottom w:val="single" w:sz="4" w:space="0" w:color="auto"/>
            </w:tcBorders>
            <w:tcMar>
              <w:top w:w="0" w:type="dxa"/>
              <w:left w:w="108" w:type="dxa"/>
              <w:bottom w:w="0" w:type="dxa"/>
              <w:right w:w="108" w:type="dxa"/>
            </w:tcMar>
            <w:hideMark/>
          </w:tcPr>
          <w:p w:rsidR="00A07956" w:rsidRPr="005859B7" w:rsidRDefault="00A07956" w:rsidP="007E1794">
            <w:pPr>
              <w:spacing w:line="240" w:lineRule="auto"/>
              <w:rPr>
                <w:b/>
              </w:rPr>
            </w:pPr>
            <w:r w:rsidRPr="005859B7">
              <w:rPr>
                <w:b/>
              </w:rPr>
              <w:t>Modules</w:t>
            </w:r>
          </w:p>
        </w:tc>
        <w:tc>
          <w:tcPr>
            <w:tcW w:w="0" w:type="auto"/>
            <w:tcBorders>
              <w:top w:val="single" w:sz="4" w:space="0" w:color="000000"/>
              <w:bottom w:val="single" w:sz="4" w:space="0" w:color="auto"/>
            </w:tcBorders>
            <w:tcMar>
              <w:top w:w="0" w:type="dxa"/>
              <w:left w:w="108" w:type="dxa"/>
              <w:bottom w:w="0" w:type="dxa"/>
              <w:right w:w="108" w:type="dxa"/>
            </w:tcMar>
            <w:hideMark/>
          </w:tcPr>
          <w:p w:rsidR="00A07956" w:rsidRPr="005859B7" w:rsidRDefault="007E1794" w:rsidP="007E1794">
            <w:pPr>
              <w:spacing w:line="240" w:lineRule="auto"/>
              <w:rPr>
                <w:b/>
              </w:rPr>
            </w:pPr>
            <w:r>
              <w:rPr>
                <w:b/>
              </w:rPr>
              <w:t>Steps Undertaken</w:t>
            </w:r>
          </w:p>
        </w:tc>
      </w:tr>
      <w:tr w:rsidR="00A07956" w:rsidRPr="000D0D77" w:rsidTr="007E1794">
        <w:trPr>
          <w:trHeight w:val="660"/>
        </w:trPr>
        <w:tc>
          <w:tcPr>
            <w:tcW w:w="0" w:type="auto"/>
            <w:tcBorders>
              <w:top w:val="single" w:sz="4" w:space="0" w:color="auto"/>
            </w:tcBorders>
            <w:tcMar>
              <w:top w:w="0" w:type="dxa"/>
              <w:left w:w="108" w:type="dxa"/>
              <w:bottom w:w="0" w:type="dxa"/>
              <w:right w:w="108" w:type="dxa"/>
            </w:tcMar>
            <w:hideMark/>
          </w:tcPr>
          <w:p w:rsidR="00A07956" w:rsidRPr="000D0D77" w:rsidRDefault="00AD71E5" w:rsidP="0041232E">
            <w:pPr>
              <w:pStyle w:val="ListParagraph"/>
              <w:numPr>
                <w:ilvl w:val="0"/>
                <w:numId w:val="7"/>
              </w:numPr>
              <w:spacing w:line="240" w:lineRule="auto"/>
            </w:pPr>
            <w:r>
              <w:t>Linkifier</w:t>
            </w:r>
          </w:p>
        </w:tc>
        <w:tc>
          <w:tcPr>
            <w:tcW w:w="0" w:type="auto"/>
            <w:tcBorders>
              <w:top w:val="single" w:sz="4" w:space="0" w:color="auto"/>
            </w:tcBorders>
            <w:tcMar>
              <w:top w:w="0" w:type="dxa"/>
              <w:left w:w="108" w:type="dxa"/>
              <w:bottom w:w="0" w:type="dxa"/>
              <w:right w:w="108" w:type="dxa"/>
            </w:tcMar>
            <w:hideMark/>
          </w:tcPr>
          <w:p w:rsidR="007E1794" w:rsidRDefault="00AD71E5" w:rsidP="0041232E">
            <w:pPr>
              <w:pStyle w:val="ListParagraph"/>
              <w:numPr>
                <w:ilvl w:val="0"/>
                <w:numId w:val="26"/>
              </w:numPr>
              <w:spacing w:line="240" w:lineRule="auto"/>
            </w:pPr>
            <w:r>
              <w:t>Paste</w:t>
            </w:r>
            <w:r w:rsidR="00941252">
              <w:t>d</w:t>
            </w:r>
            <w:r>
              <w:t xml:space="preserve"> the link </w:t>
            </w:r>
          </w:p>
          <w:p w:rsidR="00AD71E5" w:rsidRPr="000D0D77" w:rsidRDefault="00E46254" w:rsidP="0041232E">
            <w:pPr>
              <w:pStyle w:val="ListParagraph"/>
              <w:numPr>
                <w:ilvl w:val="0"/>
                <w:numId w:val="26"/>
              </w:numPr>
              <w:spacing w:line="240" w:lineRule="auto"/>
            </w:pPr>
            <w:r>
              <w:t>Select</w:t>
            </w:r>
            <w:r w:rsidR="00941252">
              <w:t>ed</w:t>
            </w:r>
            <w:r>
              <w:t xml:space="preserve"> the L</w:t>
            </w:r>
            <w:r w:rsidR="00F35D3F">
              <w:t>inkify B</w:t>
            </w:r>
            <w:r w:rsidR="00AD71E5">
              <w:t>utton then proceed</w:t>
            </w:r>
            <w:r w:rsidR="00941252">
              <w:t>ed</w:t>
            </w:r>
          </w:p>
        </w:tc>
      </w:tr>
      <w:tr w:rsidR="00A07956" w:rsidRPr="000D0D77" w:rsidTr="007E1794">
        <w:trPr>
          <w:trHeight w:val="660"/>
        </w:trPr>
        <w:tc>
          <w:tcPr>
            <w:tcW w:w="0" w:type="auto"/>
            <w:tcMar>
              <w:top w:w="0" w:type="dxa"/>
              <w:left w:w="108" w:type="dxa"/>
              <w:bottom w:w="0" w:type="dxa"/>
              <w:right w:w="108" w:type="dxa"/>
            </w:tcMar>
            <w:hideMark/>
          </w:tcPr>
          <w:p w:rsidR="00A07956" w:rsidRPr="000D0D77" w:rsidRDefault="00AD71E5" w:rsidP="0041232E">
            <w:pPr>
              <w:pStyle w:val="ListParagraph"/>
              <w:numPr>
                <w:ilvl w:val="0"/>
                <w:numId w:val="7"/>
              </w:numPr>
              <w:spacing w:line="240" w:lineRule="auto"/>
            </w:pPr>
            <w:r>
              <w:t>API Key Creation</w:t>
            </w:r>
          </w:p>
        </w:tc>
        <w:tc>
          <w:tcPr>
            <w:tcW w:w="0" w:type="auto"/>
            <w:tcMar>
              <w:top w:w="0" w:type="dxa"/>
              <w:left w:w="108" w:type="dxa"/>
              <w:bottom w:w="0" w:type="dxa"/>
              <w:right w:w="108" w:type="dxa"/>
            </w:tcMar>
            <w:hideMark/>
          </w:tcPr>
          <w:p w:rsidR="00A07956" w:rsidRDefault="004A1BD0" w:rsidP="0041232E">
            <w:pPr>
              <w:pStyle w:val="ListParagraph"/>
              <w:numPr>
                <w:ilvl w:val="0"/>
                <w:numId w:val="27"/>
              </w:numPr>
              <w:spacing w:line="240" w:lineRule="auto"/>
            </w:pPr>
            <w:r>
              <w:t>Register</w:t>
            </w:r>
            <w:r w:rsidR="00941252">
              <w:t>ed</w:t>
            </w:r>
            <w:r>
              <w:t xml:space="preserve"> to SAMUEL API W</w:t>
            </w:r>
            <w:r w:rsidR="00AD71E5">
              <w:t>ebsite</w:t>
            </w:r>
          </w:p>
          <w:p w:rsidR="00AD71E5" w:rsidRDefault="00941252" w:rsidP="0041232E">
            <w:pPr>
              <w:pStyle w:val="ListParagraph"/>
              <w:numPr>
                <w:ilvl w:val="0"/>
                <w:numId w:val="27"/>
              </w:numPr>
              <w:spacing w:line="240" w:lineRule="auto"/>
            </w:pPr>
            <w:r>
              <w:t>Went</w:t>
            </w:r>
            <w:r w:rsidR="004A1BD0">
              <w:t xml:space="preserve"> to API Keys M</w:t>
            </w:r>
            <w:r w:rsidR="00AD71E5">
              <w:t>enu</w:t>
            </w:r>
          </w:p>
          <w:p w:rsidR="00AD71E5" w:rsidRDefault="004A1BD0" w:rsidP="0041232E">
            <w:pPr>
              <w:pStyle w:val="ListParagraph"/>
              <w:numPr>
                <w:ilvl w:val="0"/>
                <w:numId w:val="27"/>
              </w:numPr>
              <w:spacing w:line="240" w:lineRule="auto"/>
            </w:pPr>
            <w:r>
              <w:t>Click</w:t>
            </w:r>
            <w:r w:rsidR="00941252">
              <w:t>ed</w:t>
            </w:r>
            <w:r>
              <w:t xml:space="preserve"> the Add Key B</w:t>
            </w:r>
            <w:r w:rsidR="00AD71E5">
              <w:t>utton</w:t>
            </w:r>
          </w:p>
          <w:p w:rsidR="00AD71E5" w:rsidRPr="000D0D77" w:rsidRDefault="00A22BBB" w:rsidP="0041232E">
            <w:pPr>
              <w:pStyle w:val="ListParagraph"/>
              <w:numPr>
                <w:ilvl w:val="0"/>
                <w:numId w:val="27"/>
              </w:numPr>
              <w:spacing w:line="240" w:lineRule="auto"/>
            </w:pPr>
            <w:r>
              <w:t>Enter</w:t>
            </w:r>
            <w:r w:rsidR="00941252">
              <w:t>ed</w:t>
            </w:r>
            <w:r>
              <w:t xml:space="preserve"> the Name of the Key then Cl</w:t>
            </w:r>
            <w:r w:rsidR="00372A6B">
              <w:t>ick</w:t>
            </w:r>
            <w:r w:rsidR="00941252">
              <w:t>ed</w:t>
            </w:r>
            <w:r w:rsidR="00372A6B">
              <w:t xml:space="preserve"> the Add B</w:t>
            </w:r>
            <w:r w:rsidR="00AD71E5">
              <w:t>utton</w:t>
            </w:r>
          </w:p>
        </w:tc>
      </w:tr>
      <w:tr w:rsidR="00A07956" w:rsidRPr="000D0D77" w:rsidTr="007E1794">
        <w:trPr>
          <w:trHeight w:val="660"/>
        </w:trPr>
        <w:tc>
          <w:tcPr>
            <w:tcW w:w="0" w:type="auto"/>
            <w:tcMar>
              <w:top w:w="0" w:type="dxa"/>
              <w:left w:w="108" w:type="dxa"/>
              <w:bottom w:w="0" w:type="dxa"/>
              <w:right w:w="108" w:type="dxa"/>
            </w:tcMar>
            <w:hideMark/>
          </w:tcPr>
          <w:p w:rsidR="00A07956" w:rsidRPr="000D0D77" w:rsidRDefault="00AD71E5" w:rsidP="0041232E">
            <w:pPr>
              <w:pStyle w:val="ListParagraph"/>
              <w:numPr>
                <w:ilvl w:val="0"/>
                <w:numId w:val="7"/>
              </w:numPr>
              <w:spacing w:line="240" w:lineRule="auto"/>
            </w:pPr>
            <w:r>
              <w:t>API Key Validation</w:t>
            </w:r>
            <w:r w:rsidR="00A07956" w:rsidRPr="000D0D77">
              <w:t xml:space="preserve"> </w:t>
            </w:r>
          </w:p>
        </w:tc>
        <w:tc>
          <w:tcPr>
            <w:tcW w:w="0" w:type="auto"/>
            <w:tcMar>
              <w:top w:w="0" w:type="dxa"/>
              <w:left w:w="108" w:type="dxa"/>
              <w:bottom w:w="0" w:type="dxa"/>
              <w:right w:w="108" w:type="dxa"/>
            </w:tcMar>
            <w:hideMark/>
          </w:tcPr>
          <w:p w:rsidR="00A07956" w:rsidRDefault="00941252" w:rsidP="0041232E">
            <w:pPr>
              <w:pStyle w:val="ListParagraph"/>
              <w:numPr>
                <w:ilvl w:val="0"/>
                <w:numId w:val="28"/>
              </w:numPr>
              <w:spacing w:line="240" w:lineRule="auto"/>
            </w:pPr>
            <w:r>
              <w:t>Copied</w:t>
            </w:r>
            <w:r w:rsidR="00AD71E5">
              <w:t xml:space="preserve"> the API Key</w:t>
            </w:r>
          </w:p>
          <w:p w:rsidR="00AD71E5" w:rsidRPr="000D0D77" w:rsidRDefault="00AD71E5" w:rsidP="0041232E">
            <w:pPr>
              <w:pStyle w:val="ListParagraph"/>
              <w:numPr>
                <w:ilvl w:val="0"/>
                <w:numId w:val="28"/>
              </w:numPr>
              <w:spacing w:line="240" w:lineRule="auto"/>
            </w:pPr>
            <w:r>
              <w:t>Use</w:t>
            </w:r>
            <w:r w:rsidR="00941252">
              <w:t>d</w:t>
            </w:r>
            <w:r>
              <w:t xml:space="preserve"> the API key to connect to SAMUEL API Core</w:t>
            </w:r>
          </w:p>
        </w:tc>
      </w:tr>
      <w:tr w:rsidR="00A07956" w:rsidRPr="000D0D77" w:rsidTr="007E1794">
        <w:trPr>
          <w:trHeight w:val="2183"/>
        </w:trPr>
        <w:tc>
          <w:tcPr>
            <w:tcW w:w="0" w:type="auto"/>
            <w:tcBorders>
              <w:bottom w:val="single" w:sz="4" w:space="0" w:color="auto"/>
            </w:tcBorders>
            <w:tcMar>
              <w:top w:w="0" w:type="dxa"/>
              <w:left w:w="108" w:type="dxa"/>
              <w:bottom w:w="0" w:type="dxa"/>
              <w:right w:w="108" w:type="dxa"/>
            </w:tcMar>
            <w:hideMark/>
          </w:tcPr>
          <w:p w:rsidR="00A07956" w:rsidRDefault="00AD71E5" w:rsidP="0041232E">
            <w:pPr>
              <w:pStyle w:val="ListParagraph"/>
              <w:numPr>
                <w:ilvl w:val="0"/>
                <w:numId w:val="7"/>
              </w:numPr>
              <w:spacing w:line="240" w:lineRule="auto"/>
            </w:pPr>
            <w:r>
              <w:t>SAMUEL Core</w:t>
            </w:r>
          </w:p>
          <w:p w:rsidR="00AD71E5" w:rsidRDefault="00AD71E5" w:rsidP="0041232E">
            <w:pPr>
              <w:pStyle w:val="ListParagraph"/>
              <w:numPr>
                <w:ilvl w:val="1"/>
                <w:numId w:val="7"/>
              </w:numPr>
              <w:spacing w:line="240" w:lineRule="auto"/>
            </w:pPr>
            <w:r>
              <w:t>Normalization</w:t>
            </w:r>
          </w:p>
          <w:p w:rsidR="00AD71E5" w:rsidRDefault="00AD71E5" w:rsidP="0041232E">
            <w:pPr>
              <w:pStyle w:val="ListParagraph"/>
              <w:numPr>
                <w:ilvl w:val="1"/>
                <w:numId w:val="7"/>
              </w:numPr>
              <w:spacing w:line="240" w:lineRule="auto"/>
            </w:pPr>
            <w:r>
              <w:t>Feature Extraction</w:t>
            </w:r>
          </w:p>
          <w:p w:rsidR="00AD71E5" w:rsidRDefault="00AD71E5" w:rsidP="0041232E">
            <w:pPr>
              <w:pStyle w:val="ListParagraph"/>
              <w:numPr>
                <w:ilvl w:val="1"/>
                <w:numId w:val="7"/>
              </w:numPr>
              <w:spacing w:line="240" w:lineRule="auto"/>
            </w:pPr>
            <w:r>
              <w:t>Topic Modelling</w:t>
            </w:r>
          </w:p>
          <w:p w:rsidR="00AD71E5" w:rsidRPr="000D0D77" w:rsidRDefault="00AD71E5" w:rsidP="0041232E">
            <w:pPr>
              <w:pStyle w:val="ListParagraph"/>
              <w:numPr>
                <w:ilvl w:val="1"/>
                <w:numId w:val="7"/>
              </w:numPr>
              <w:spacing w:line="240" w:lineRule="auto"/>
            </w:pPr>
            <w:r>
              <w:t>Summarizer</w:t>
            </w:r>
          </w:p>
        </w:tc>
        <w:tc>
          <w:tcPr>
            <w:tcW w:w="0" w:type="auto"/>
            <w:tcBorders>
              <w:bottom w:val="single" w:sz="4" w:space="0" w:color="auto"/>
            </w:tcBorders>
            <w:tcMar>
              <w:top w:w="0" w:type="dxa"/>
              <w:left w:w="108" w:type="dxa"/>
              <w:bottom w:w="0" w:type="dxa"/>
              <w:right w:w="108" w:type="dxa"/>
            </w:tcMar>
            <w:hideMark/>
          </w:tcPr>
          <w:p w:rsidR="00A07956" w:rsidRDefault="00BB3E7A" w:rsidP="0041232E">
            <w:pPr>
              <w:pStyle w:val="ListParagraph"/>
              <w:numPr>
                <w:ilvl w:val="0"/>
                <w:numId w:val="29"/>
              </w:numPr>
              <w:spacing w:line="240" w:lineRule="auto"/>
            </w:pPr>
            <w:r>
              <w:t>Set all the D</w:t>
            </w:r>
            <w:r w:rsidR="00AD71E5">
              <w:t>ata needed</w:t>
            </w:r>
          </w:p>
          <w:p w:rsidR="00AD71E5" w:rsidRDefault="00AD71E5" w:rsidP="0041232E">
            <w:pPr>
              <w:pStyle w:val="ListParagraph"/>
              <w:numPr>
                <w:ilvl w:val="0"/>
                <w:numId w:val="29"/>
              </w:numPr>
              <w:spacing w:line="240" w:lineRule="auto"/>
            </w:pPr>
            <w:r>
              <w:t>Post</w:t>
            </w:r>
            <w:r w:rsidR="00941252">
              <w:t>ed</w:t>
            </w:r>
            <w:r>
              <w:t xml:space="preserve"> request to SAMUEL API Core</w:t>
            </w:r>
          </w:p>
          <w:p w:rsidR="00AD71E5" w:rsidRDefault="00605194" w:rsidP="0041232E">
            <w:pPr>
              <w:pStyle w:val="ListParagraph"/>
              <w:numPr>
                <w:ilvl w:val="0"/>
                <w:numId w:val="29"/>
              </w:numPr>
              <w:spacing w:line="240" w:lineRule="auto"/>
            </w:pPr>
            <w:r>
              <w:t>Display</w:t>
            </w:r>
            <w:r w:rsidR="00941252">
              <w:t>ed</w:t>
            </w:r>
            <w:r>
              <w:t xml:space="preserve"> the Return</w:t>
            </w:r>
            <w:r w:rsidR="00941252">
              <w:t>ed</w:t>
            </w:r>
            <w:r>
              <w:t xml:space="preserve"> D</w:t>
            </w:r>
            <w:r w:rsidR="00AD71E5">
              <w:t>ata</w:t>
            </w:r>
          </w:p>
          <w:p w:rsidR="00AD71E5" w:rsidRDefault="00AD71E5" w:rsidP="0041232E">
            <w:pPr>
              <w:pStyle w:val="ListParagraph"/>
              <w:numPr>
                <w:ilvl w:val="1"/>
                <w:numId w:val="29"/>
              </w:numPr>
              <w:spacing w:line="240" w:lineRule="auto"/>
            </w:pPr>
            <w:r>
              <w:t>Polarity &amp; Percentage</w:t>
            </w:r>
          </w:p>
          <w:p w:rsidR="00AD71E5" w:rsidRDefault="00AD71E5" w:rsidP="0041232E">
            <w:pPr>
              <w:pStyle w:val="ListParagraph"/>
              <w:numPr>
                <w:ilvl w:val="1"/>
                <w:numId w:val="29"/>
              </w:numPr>
              <w:spacing w:line="240" w:lineRule="auto"/>
            </w:pPr>
            <w:r>
              <w:t>Summarize Text</w:t>
            </w:r>
          </w:p>
          <w:p w:rsidR="00AD71E5" w:rsidRPr="000D0D77" w:rsidRDefault="00AD71E5" w:rsidP="0041232E">
            <w:pPr>
              <w:pStyle w:val="ListParagraph"/>
              <w:numPr>
                <w:ilvl w:val="1"/>
                <w:numId w:val="29"/>
              </w:numPr>
              <w:spacing w:line="240" w:lineRule="auto"/>
            </w:pPr>
            <w:r>
              <w:t>Dashboard</w:t>
            </w:r>
          </w:p>
        </w:tc>
      </w:tr>
    </w:tbl>
    <w:p w:rsidR="00101D47" w:rsidRDefault="00101D47" w:rsidP="005227FB">
      <w:pPr>
        <w:ind w:firstLine="0"/>
        <w:rPr>
          <w:rFonts w:eastAsiaTheme="majorEastAsia" w:cstheme="majorBidi"/>
          <w:szCs w:val="26"/>
        </w:rPr>
      </w:pPr>
      <w:bookmarkStart w:id="72" w:name="_Toc508628292"/>
    </w:p>
    <w:p w:rsidR="00763B47" w:rsidRPr="000D0D77" w:rsidRDefault="00AA3B6A" w:rsidP="00987D5A">
      <w:pPr>
        <w:pStyle w:val="Heading2"/>
      </w:pPr>
      <w:r w:rsidRPr="000D0D77">
        <w:t>Evaluation Procedure</w:t>
      </w:r>
      <w:bookmarkEnd w:id="72"/>
    </w:p>
    <w:p w:rsidR="006930B0" w:rsidRPr="000D0D77" w:rsidRDefault="006974FD" w:rsidP="006974FD">
      <w:pPr>
        <w:ind w:firstLine="0"/>
      </w:pPr>
      <w:r>
        <w:rPr>
          <w:rFonts w:eastAsia="Times New Roman"/>
        </w:rPr>
        <w:t xml:space="preserve">     </w:t>
      </w:r>
      <w:r w:rsidR="00AA3B6A" w:rsidRPr="000D0D77">
        <w:t xml:space="preserve">The evaluation procedure </w:t>
      </w:r>
      <w:r w:rsidR="00C673FF">
        <w:t>was done to</w:t>
      </w:r>
      <w:r w:rsidR="00AA3B6A" w:rsidRPr="000D0D77">
        <w:t xml:space="preserve"> determine the acceptability of the project. The project </w:t>
      </w:r>
      <w:r w:rsidR="00C673FF">
        <w:t>was</w:t>
      </w:r>
      <w:r w:rsidR="00AA3B6A" w:rsidRPr="000D0D77">
        <w:t xml:space="preserve"> evalua</w:t>
      </w:r>
      <w:r w:rsidR="00766014">
        <w:t xml:space="preserve">ted by the selected 30 </w:t>
      </w:r>
      <w:r w:rsidR="005C043B">
        <w:t xml:space="preserve">IT/CS/IS </w:t>
      </w:r>
      <w:r w:rsidR="00AA3B6A" w:rsidRPr="000D0D77">
        <w:t>students of Technological University of the Philippines.</w:t>
      </w:r>
    </w:p>
    <w:p w:rsidR="00AA3B6A" w:rsidRPr="000D0D77" w:rsidRDefault="00C673FF" w:rsidP="00C673FF">
      <w:pPr>
        <w:ind w:firstLine="0"/>
      </w:pPr>
      <w:r>
        <w:t xml:space="preserve">     </w:t>
      </w:r>
      <w:r w:rsidR="00AA3B6A" w:rsidRPr="000D0D77">
        <w:t>The following steps were followed:</w:t>
      </w:r>
    </w:p>
    <w:p w:rsidR="00AA3B6A" w:rsidRPr="000D0D77" w:rsidRDefault="00C673FF" w:rsidP="0041232E">
      <w:pPr>
        <w:pStyle w:val="ListParagraph"/>
        <w:numPr>
          <w:ilvl w:val="0"/>
          <w:numId w:val="5"/>
        </w:numPr>
      </w:pPr>
      <w:r>
        <w:lastRenderedPageBreak/>
        <w:t xml:space="preserve">The respondents were given a </w:t>
      </w:r>
      <w:r w:rsidR="00AA3B6A" w:rsidRPr="000D0D77">
        <w:t>questionnaire by the res</w:t>
      </w:r>
      <w:r w:rsidR="00534EBA">
        <w:t>earchers;</w:t>
      </w:r>
    </w:p>
    <w:p w:rsidR="00AA3B6A" w:rsidRPr="000D0D77" w:rsidRDefault="00AA3B6A" w:rsidP="0041232E">
      <w:pPr>
        <w:pStyle w:val="ListParagraph"/>
        <w:numPr>
          <w:ilvl w:val="0"/>
          <w:numId w:val="5"/>
        </w:numPr>
      </w:pPr>
      <w:r w:rsidRPr="000D0D77">
        <w:t xml:space="preserve">The </w:t>
      </w:r>
      <w:r w:rsidRPr="000D0D77">
        <w:rPr>
          <w:noProof/>
        </w:rPr>
        <w:t>researchers</w:t>
      </w:r>
      <w:r w:rsidRPr="000D0D77">
        <w:t xml:space="preserve"> discussed the flow of the project for which users teste</w:t>
      </w:r>
      <w:r w:rsidR="00534EBA">
        <w:t>d the performance of the system;</w:t>
      </w:r>
    </w:p>
    <w:p w:rsidR="00AA3B6A" w:rsidRPr="000D0D77" w:rsidRDefault="00AA3B6A" w:rsidP="0041232E">
      <w:pPr>
        <w:pStyle w:val="ListParagraph"/>
        <w:numPr>
          <w:ilvl w:val="0"/>
          <w:numId w:val="5"/>
        </w:numPr>
      </w:pPr>
      <w:r w:rsidRPr="000D0D77">
        <w:t>The respondents evaluated the system to determine the acceptability of the project</w:t>
      </w:r>
      <w:r w:rsidR="00534EBA">
        <w:t>; and</w:t>
      </w:r>
    </w:p>
    <w:p w:rsidR="00987D5A" w:rsidRPr="000D0D77" w:rsidRDefault="006930B0" w:rsidP="0041232E">
      <w:pPr>
        <w:pStyle w:val="ListParagraph"/>
        <w:numPr>
          <w:ilvl w:val="0"/>
          <w:numId w:val="5"/>
        </w:numPr>
      </w:pPr>
      <w:r w:rsidRPr="003431DC">
        <w:t xml:space="preserve">The </w:t>
      </w:r>
      <w:r>
        <w:t>frequency</w:t>
      </w:r>
      <w:r w:rsidRPr="003431DC">
        <w:t xml:space="preserve"> </w:t>
      </w:r>
      <w:r w:rsidR="00C673FF">
        <w:t>was</w:t>
      </w:r>
      <w:r w:rsidRPr="003431DC">
        <w:t xml:space="preserve"> used to know the result of the evaluation using the formula </w:t>
      </w:r>
      <w:r>
        <w:t>(x/n)*100, where x is the sum of rating of respondent and n is the number of respondents</w:t>
      </w:r>
      <w:r w:rsidRPr="003431DC">
        <w:t>.</w:t>
      </w:r>
    </w:p>
    <w:p w:rsidR="00366616" w:rsidRPr="00987D5A" w:rsidRDefault="00366616" w:rsidP="00987D5A">
      <w:pPr>
        <w:pStyle w:val="Heading2"/>
        <w:rPr>
          <w:rFonts w:eastAsia="Times New Roman"/>
        </w:rPr>
      </w:pPr>
      <w:bookmarkStart w:id="73" w:name="_Toc508299827"/>
      <w:bookmarkStart w:id="74" w:name="_Toc508628293"/>
      <w:r>
        <w:rPr>
          <w:rFonts w:eastAsia="Times New Roman"/>
        </w:rPr>
        <w:t>Respondents</w:t>
      </w:r>
      <w:r w:rsidR="00DD01CE">
        <w:rPr>
          <w:rFonts w:eastAsia="Times New Roman"/>
        </w:rPr>
        <w:t>’</w:t>
      </w:r>
      <w:r>
        <w:rPr>
          <w:rFonts w:eastAsia="Times New Roman"/>
        </w:rPr>
        <w:t xml:space="preserve"> Profile</w:t>
      </w:r>
      <w:bookmarkEnd w:id="73"/>
      <w:bookmarkEnd w:id="74"/>
    </w:p>
    <w:p w:rsidR="00712F12" w:rsidRDefault="006974FD" w:rsidP="006974FD">
      <w:pPr>
        <w:ind w:firstLine="0"/>
      </w:pPr>
      <w:r>
        <w:rPr>
          <w:rFonts w:eastAsia="Times New Roman"/>
        </w:rPr>
        <w:t xml:space="preserve">     </w:t>
      </w:r>
      <w:r w:rsidR="00AA3B6A" w:rsidRPr="000D0D77">
        <w:t>The respondent</w:t>
      </w:r>
      <w:r w:rsidR="004F162D">
        <w:t>s</w:t>
      </w:r>
      <w:r w:rsidR="00AA3B6A" w:rsidRPr="000D0D77">
        <w:t xml:space="preserve"> </w:t>
      </w:r>
      <w:r w:rsidR="004F162D">
        <w:t>are made up of</w:t>
      </w:r>
      <w:r w:rsidR="000523E5">
        <w:t xml:space="preserve"> 30 individuals </w:t>
      </w:r>
      <w:r w:rsidR="007B1A3E">
        <w:t>that are</w:t>
      </w:r>
      <w:r w:rsidR="000523E5">
        <w:t xml:space="preserve"> </w:t>
      </w:r>
      <w:r w:rsidR="0088196B">
        <w:t>BS</w:t>
      </w:r>
      <w:r w:rsidR="000523E5">
        <w:t>IT/</w:t>
      </w:r>
      <w:r w:rsidR="0088196B">
        <w:t xml:space="preserve"> BS</w:t>
      </w:r>
      <w:r w:rsidR="000523E5">
        <w:t>CS/</w:t>
      </w:r>
      <w:r w:rsidR="0088196B">
        <w:t xml:space="preserve"> BS</w:t>
      </w:r>
      <w:r w:rsidR="000523E5">
        <w:t>IS</w:t>
      </w:r>
      <w:r w:rsidR="00AA3B6A" w:rsidRPr="000D0D77">
        <w:t xml:space="preserve"> students of Technological University of the Philippines</w:t>
      </w:r>
    </w:p>
    <w:p w:rsidR="00987D5A" w:rsidRPr="00712F12" w:rsidRDefault="00AA3B6A" w:rsidP="00712F12">
      <w:pPr>
        <w:pStyle w:val="Heading2"/>
        <w:rPr>
          <w:rFonts w:eastAsiaTheme="minorHAnsi"/>
        </w:rPr>
      </w:pPr>
      <w:bookmarkStart w:id="75" w:name="_Toc508628294"/>
      <w:r w:rsidRPr="000D0D77">
        <w:rPr>
          <w:rFonts w:eastAsia="Times New Roman"/>
        </w:rPr>
        <w:t>Evaluation Instrument</w:t>
      </w:r>
      <w:bookmarkEnd w:id="75"/>
    </w:p>
    <w:p w:rsidR="00181E2C" w:rsidRPr="00181E2C" w:rsidRDefault="006974FD" w:rsidP="006974FD">
      <w:pPr>
        <w:ind w:firstLine="0"/>
      </w:pPr>
      <w:r>
        <w:rPr>
          <w:rFonts w:eastAsia="Times New Roman"/>
        </w:rPr>
        <w:t xml:space="preserve">     </w:t>
      </w:r>
      <w:r w:rsidR="00AA3B6A" w:rsidRPr="000D0D77">
        <w:t>The respondents answered the evaluation instrument w</w:t>
      </w:r>
      <w:r w:rsidR="009B523C">
        <w:t>hich was adopted from ISO 1926 Evaluation-C</w:t>
      </w:r>
      <w:r w:rsidR="00AA3B6A" w:rsidRPr="000D0D77">
        <w:t xml:space="preserve">riteria for quality software such </w:t>
      </w:r>
      <w:r w:rsidR="00AA3B6A" w:rsidRPr="000D0D77">
        <w:rPr>
          <w:noProof/>
        </w:rPr>
        <w:t>as</w:t>
      </w:r>
      <w:r w:rsidR="00C90A70">
        <w:t xml:space="preserve"> U</w:t>
      </w:r>
      <w:r w:rsidR="00B116CC">
        <w:t>nderstandability, F</w:t>
      </w:r>
      <w:r w:rsidR="00AA3B6A" w:rsidRPr="000D0D77">
        <w:t xml:space="preserve">unctionality, </w:t>
      </w:r>
      <w:r w:rsidR="00B116CC">
        <w:rPr>
          <w:noProof/>
        </w:rPr>
        <w:t>U</w:t>
      </w:r>
      <w:r w:rsidR="00AA3B6A" w:rsidRPr="000D0D77">
        <w:rPr>
          <w:noProof/>
        </w:rPr>
        <w:t>sability,</w:t>
      </w:r>
      <w:r w:rsidR="00AA3B6A" w:rsidRPr="000D0D77">
        <w:t xml:space="preserve"> an</w:t>
      </w:r>
      <w:r w:rsidR="00C32FF1">
        <w:t>d P</w:t>
      </w:r>
      <w:r w:rsidR="00AA3B6A" w:rsidRPr="000D0D77">
        <w:t xml:space="preserve">ortability. As shown in the table, the respondents used a rating scale of 1 to </w:t>
      </w:r>
      <w:r w:rsidR="006930B0">
        <w:t>4 wherein 4</w:t>
      </w:r>
      <w:r w:rsidR="00BE212D">
        <w:t xml:space="preserve"> corresponds to “Highly Acceptable</w:t>
      </w:r>
      <w:r w:rsidR="00AA3B6A" w:rsidRPr="000D0D77">
        <w:t>” and 1 corresponds to “Not Acceptable”</w:t>
      </w:r>
    </w:p>
    <w:p w:rsidR="005D0BD0" w:rsidRPr="005D0047" w:rsidRDefault="004C66EF" w:rsidP="005D0BD0">
      <w:pPr>
        <w:pStyle w:val="Heading5"/>
        <w:spacing w:line="240" w:lineRule="auto"/>
        <w:ind w:firstLine="0"/>
        <w:jc w:val="left"/>
        <w:rPr>
          <w:b/>
          <w:i w:val="0"/>
        </w:rPr>
      </w:pPr>
      <w:r w:rsidRPr="005D0047">
        <w:rPr>
          <w:b/>
          <w:i w:val="0"/>
        </w:rPr>
        <w:t>Table 2</w:t>
      </w:r>
      <w:r w:rsidR="0017016E">
        <w:rPr>
          <w:b/>
          <w:i w:val="0"/>
        </w:rPr>
        <w:t>.</w:t>
      </w:r>
      <w:r w:rsidRPr="005D0047">
        <w:rPr>
          <w:b/>
          <w:i w:val="0"/>
        </w:rPr>
        <w:t xml:space="preserve"> </w:t>
      </w:r>
    </w:p>
    <w:p w:rsidR="006930B0" w:rsidRPr="005D0047" w:rsidRDefault="00D16872" w:rsidP="005D0BD0">
      <w:pPr>
        <w:pStyle w:val="Heading5"/>
        <w:spacing w:line="240" w:lineRule="auto"/>
        <w:ind w:firstLine="0"/>
        <w:jc w:val="left"/>
      </w:pPr>
      <w:r w:rsidRPr="005D0047">
        <w:t>Numerical Rating and its E</w:t>
      </w:r>
      <w:r w:rsidR="00E63FE5" w:rsidRPr="005D0047">
        <w:t>quivalent</w:t>
      </w:r>
    </w:p>
    <w:tbl>
      <w:tblPr>
        <w:tblpPr w:leftFromText="180" w:rightFromText="180" w:vertAnchor="text" w:horzAnchor="margin" w:tblpY="301"/>
        <w:tblW w:w="8108" w:type="dxa"/>
        <w:tblCellMar>
          <w:top w:w="15" w:type="dxa"/>
          <w:left w:w="15" w:type="dxa"/>
          <w:bottom w:w="15" w:type="dxa"/>
          <w:right w:w="15" w:type="dxa"/>
        </w:tblCellMar>
        <w:tblLook w:val="04A0" w:firstRow="1" w:lastRow="0" w:firstColumn="1" w:lastColumn="0" w:noHBand="0" w:noVBand="1"/>
      </w:tblPr>
      <w:tblGrid>
        <w:gridCol w:w="3240"/>
        <w:gridCol w:w="4868"/>
      </w:tblGrid>
      <w:tr w:rsidR="00FA5E28" w:rsidRPr="000D0D77" w:rsidTr="005D0BD0">
        <w:trPr>
          <w:trHeight w:val="725"/>
        </w:trPr>
        <w:tc>
          <w:tcPr>
            <w:tcW w:w="3240" w:type="dxa"/>
            <w:tcBorders>
              <w:top w:val="single" w:sz="4" w:space="0" w:color="000000"/>
              <w:bottom w:val="single" w:sz="4" w:space="0" w:color="000000"/>
            </w:tcBorders>
            <w:tcMar>
              <w:top w:w="0" w:type="dxa"/>
              <w:left w:w="108" w:type="dxa"/>
              <w:bottom w:w="0" w:type="dxa"/>
              <w:right w:w="108" w:type="dxa"/>
            </w:tcMar>
            <w:hideMark/>
          </w:tcPr>
          <w:p w:rsidR="00FA5E28" w:rsidRPr="005859B7" w:rsidRDefault="00FA5E28" w:rsidP="005D0BD0">
            <w:pPr>
              <w:jc w:val="center"/>
              <w:rPr>
                <w:b/>
              </w:rPr>
            </w:pPr>
            <w:r w:rsidRPr="005859B7">
              <w:rPr>
                <w:b/>
              </w:rPr>
              <w:t>Numerical Rating</w:t>
            </w:r>
          </w:p>
        </w:tc>
        <w:tc>
          <w:tcPr>
            <w:tcW w:w="4868" w:type="dxa"/>
            <w:tcBorders>
              <w:top w:val="single" w:sz="4" w:space="0" w:color="000000"/>
              <w:bottom w:val="single" w:sz="4" w:space="0" w:color="000000"/>
            </w:tcBorders>
            <w:tcMar>
              <w:top w:w="0" w:type="dxa"/>
              <w:left w:w="108" w:type="dxa"/>
              <w:bottom w:w="0" w:type="dxa"/>
              <w:right w:w="108" w:type="dxa"/>
            </w:tcMar>
            <w:hideMark/>
          </w:tcPr>
          <w:p w:rsidR="00FA5E28" w:rsidRPr="005859B7" w:rsidRDefault="00FA5E28" w:rsidP="005D0BD0">
            <w:pPr>
              <w:jc w:val="center"/>
              <w:rPr>
                <w:b/>
              </w:rPr>
            </w:pPr>
            <w:r w:rsidRPr="005859B7">
              <w:rPr>
                <w:b/>
              </w:rPr>
              <w:t>Equivalent</w:t>
            </w:r>
          </w:p>
        </w:tc>
      </w:tr>
      <w:tr w:rsidR="00FA5E28" w:rsidRPr="000D0D77" w:rsidTr="005D0BD0">
        <w:trPr>
          <w:trHeight w:val="745"/>
        </w:trPr>
        <w:tc>
          <w:tcPr>
            <w:tcW w:w="3240" w:type="dxa"/>
            <w:tcBorders>
              <w:top w:val="single" w:sz="4" w:space="0" w:color="000000"/>
            </w:tcBorders>
            <w:tcMar>
              <w:top w:w="0" w:type="dxa"/>
              <w:left w:w="108" w:type="dxa"/>
              <w:bottom w:w="0" w:type="dxa"/>
              <w:right w:w="108" w:type="dxa"/>
            </w:tcMar>
            <w:hideMark/>
          </w:tcPr>
          <w:p w:rsidR="00FA5E28" w:rsidRPr="000D0D77" w:rsidRDefault="00055563" w:rsidP="005D0BD0">
            <w:pPr>
              <w:jc w:val="center"/>
            </w:pPr>
            <w:r>
              <w:lastRenderedPageBreak/>
              <w:t>4</w:t>
            </w:r>
          </w:p>
        </w:tc>
        <w:tc>
          <w:tcPr>
            <w:tcW w:w="4868" w:type="dxa"/>
            <w:tcBorders>
              <w:top w:val="single" w:sz="4" w:space="0" w:color="000000"/>
            </w:tcBorders>
            <w:tcMar>
              <w:top w:w="0" w:type="dxa"/>
              <w:left w:w="108" w:type="dxa"/>
              <w:bottom w:w="0" w:type="dxa"/>
              <w:right w:w="108" w:type="dxa"/>
            </w:tcMar>
            <w:hideMark/>
          </w:tcPr>
          <w:p w:rsidR="00FA5E28" w:rsidRPr="000D0D77" w:rsidRDefault="00554798" w:rsidP="005D0BD0">
            <w:pPr>
              <w:jc w:val="center"/>
            </w:pPr>
            <w:r>
              <w:t>Highly Acceptable</w:t>
            </w:r>
          </w:p>
        </w:tc>
      </w:tr>
      <w:tr w:rsidR="00FA5E28" w:rsidRPr="000D0D77" w:rsidTr="005D0BD0">
        <w:trPr>
          <w:trHeight w:val="745"/>
        </w:trPr>
        <w:tc>
          <w:tcPr>
            <w:tcW w:w="3240" w:type="dxa"/>
            <w:tcMar>
              <w:top w:w="0" w:type="dxa"/>
              <w:left w:w="108" w:type="dxa"/>
              <w:bottom w:w="0" w:type="dxa"/>
              <w:right w:w="108" w:type="dxa"/>
            </w:tcMar>
            <w:hideMark/>
          </w:tcPr>
          <w:p w:rsidR="00FA5E28" w:rsidRPr="000D0D77" w:rsidRDefault="00055563" w:rsidP="005D0BD0">
            <w:pPr>
              <w:jc w:val="center"/>
            </w:pPr>
            <w:r>
              <w:t>3</w:t>
            </w:r>
          </w:p>
        </w:tc>
        <w:tc>
          <w:tcPr>
            <w:tcW w:w="4868" w:type="dxa"/>
            <w:tcMar>
              <w:top w:w="0" w:type="dxa"/>
              <w:left w:w="108" w:type="dxa"/>
              <w:bottom w:w="0" w:type="dxa"/>
              <w:right w:w="108" w:type="dxa"/>
            </w:tcMar>
            <w:hideMark/>
          </w:tcPr>
          <w:p w:rsidR="00FA5E28" w:rsidRPr="000D0D77" w:rsidRDefault="00FA5E28" w:rsidP="005D0BD0">
            <w:pPr>
              <w:jc w:val="center"/>
            </w:pPr>
            <w:r w:rsidRPr="000D0D77">
              <w:t>Very Acceptable</w:t>
            </w:r>
          </w:p>
        </w:tc>
      </w:tr>
      <w:tr w:rsidR="00FA5E28" w:rsidRPr="000D0D77" w:rsidTr="005D0BD0">
        <w:trPr>
          <w:trHeight w:val="745"/>
        </w:trPr>
        <w:tc>
          <w:tcPr>
            <w:tcW w:w="3240" w:type="dxa"/>
            <w:tcMar>
              <w:top w:w="0" w:type="dxa"/>
              <w:left w:w="108" w:type="dxa"/>
              <w:bottom w:w="0" w:type="dxa"/>
              <w:right w:w="108" w:type="dxa"/>
            </w:tcMar>
            <w:hideMark/>
          </w:tcPr>
          <w:p w:rsidR="00FA5E28" w:rsidRPr="000D0D77" w:rsidRDefault="00055563" w:rsidP="005D0BD0">
            <w:pPr>
              <w:jc w:val="center"/>
            </w:pPr>
            <w:r>
              <w:t>2</w:t>
            </w:r>
          </w:p>
        </w:tc>
        <w:tc>
          <w:tcPr>
            <w:tcW w:w="4868" w:type="dxa"/>
            <w:tcMar>
              <w:top w:w="0" w:type="dxa"/>
              <w:left w:w="108" w:type="dxa"/>
              <w:bottom w:w="0" w:type="dxa"/>
              <w:right w:w="108" w:type="dxa"/>
            </w:tcMar>
            <w:hideMark/>
          </w:tcPr>
          <w:p w:rsidR="00FA5E28" w:rsidRPr="000D0D77" w:rsidRDefault="00554798" w:rsidP="005D0BD0">
            <w:pPr>
              <w:jc w:val="center"/>
            </w:pPr>
            <w:r>
              <w:t xml:space="preserve">Moderately </w:t>
            </w:r>
            <w:r w:rsidR="00FA5E28" w:rsidRPr="000D0D77">
              <w:t>Acceptable</w:t>
            </w:r>
          </w:p>
        </w:tc>
      </w:tr>
      <w:tr w:rsidR="00FA5E28" w:rsidRPr="000D0D77" w:rsidTr="005D0BD0">
        <w:trPr>
          <w:trHeight w:val="745"/>
        </w:trPr>
        <w:tc>
          <w:tcPr>
            <w:tcW w:w="3240" w:type="dxa"/>
            <w:tcBorders>
              <w:bottom w:val="single" w:sz="4" w:space="0" w:color="000000"/>
            </w:tcBorders>
            <w:tcMar>
              <w:top w:w="0" w:type="dxa"/>
              <w:left w:w="108" w:type="dxa"/>
              <w:bottom w:w="0" w:type="dxa"/>
              <w:right w:w="108" w:type="dxa"/>
            </w:tcMar>
            <w:hideMark/>
          </w:tcPr>
          <w:p w:rsidR="00FA5E28" w:rsidRPr="000D0D77" w:rsidRDefault="00FA5E28" w:rsidP="005D0BD0">
            <w:pPr>
              <w:jc w:val="center"/>
            </w:pPr>
            <w:r>
              <w:t>1</w:t>
            </w:r>
          </w:p>
        </w:tc>
        <w:tc>
          <w:tcPr>
            <w:tcW w:w="4868" w:type="dxa"/>
            <w:tcBorders>
              <w:bottom w:val="single" w:sz="4" w:space="0" w:color="000000"/>
            </w:tcBorders>
            <w:tcMar>
              <w:top w:w="0" w:type="dxa"/>
              <w:left w:w="108" w:type="dxa"/>
              <w:bottom w:w="0" w:type="dxa"/>
              <w:right w:w="108" w:type="dxa"/>
            </w:tcMar>
            <w:hideMark/>
          </w:tcPr>
          <w:p w:rsidR="00FA5E28" w:rsidRPr="000D0D77" w:rsidRDefault="00FA5E28" w:rsidP="005D0BD0">
            <w:pPr>
              <w:jc w:val="center"/>
            </w:pPr>
            <w:r w:rsidRPr="000D0D77">
              <w:t>Not Acceptable</w:t>
            </w:r>
          </w:p>
        </w:tc>
      </w:tr>
    </w:tbl>
    <w:p w:rsidR="00766014" w:rsidRDefault="00766014" w:rsidP="00653A24">
      <w:pPr>
        <w:ind w:firstLine="0"/>
      </w:pPr>
    </w:p>
    <w:p w:rsidR="00D457FA" w:rsidRDefault="00D457FA">
      <w:pPr>
        <w:spacing w:line="259" w:lineRule="auto"/>
        <w:ind w:firstLine="0"/>
        <w:rPr>
          <w:rFonts w:eastAsiaTheme="majorEastAsia" w:cstheme="majorBidi"/>
          <w:b/>
          <w:szCs w:val="32"/>
        </w:rPr>
      </w:pPr>
      <w:r>
        <w:br w:type="page"/>
      </w:r>
    </w:p>
    <w:bookmarkStart w:id="76" w:name="_Toc508628295"/>
    <w:p w:rsidR="00AA3B6A" w:rsidRPr="002A20F8" w:rsidRDefault="004E128A" w:rsidP="002A20F8">
      <w:pPr>
        <w:pStyle w:val="Heading1"/>
      </w:pPr>
      <w:r>
        <w:rPr>
          <w:noProof/>
          <w:lang w:eastAsia="en-PH"/>
        </w:rPr>
        <w:lastRenderedPageBreak/>
        <mc:AlternateContent>
          <mc:Choice Requires="wps">
            <w:drawing>
              <wp:anchor distT="0" distB="0" distL="114300" distR="114300" simplePos="0" relativeHeight="251762688" behindDoc="0" locked="0" layoutInCell="1" allowOverlap="1" wp14:anchorId="1B653E7F" wp14:editId="161B44EA">
                <wp:simplePos x="0" y="0"/>
                <wp:positionH relativeFrom="column">
                  <wp:posOffset>5276850</wp:posOffset>
                </wp:positionH>
                <wp:positionV relativeFrom="paragraph">
                  <wp:posOffset>-457200</wp:posOffset>
                </wp:positionV>
                <wp:extent cx="333375" cy="200025"/>
                <wp:effectExtent l="0" t="0" r="9525" b="9525"/>
                <wp:wrapNone/>
                <wp:docPr id="60" name="Rectangle 60"/>
                <wp:cNvGraphicFramePr/>
                <a:graphic xmlns:a="http://schemas.openxmlformats.org/drawingml/2006/main">
                  <a:graphicData uri="http://schemas.microsoft.com/office/word/2010/wordprocessingShape">
                    <wps:wsp>
                      <wps:cNvSpPr/>
                      <wps:spPr>
                        <a:xfrm>
                          <a:off x="0" y="0"/>
                          <a:ext cx="333375" cy="20002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13B23DE" id="Rectangle 60" o:spid="_x0000_s1026" style="position:absolute;margin-left:415.5pt;margin-top:-36pt;width:26.25pt;height:15.75pt;z-index:251762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" fillcolor="white [3201]" stroked="f" strokeweight="1pt"/>
            </w:pict>
          </mc:Fallback>
        </mc:AlternateContent>
      </w:r>
      <w:r w:rsidR="006974FD">
        <w:t>Chapter</w:t>
      </w:r>
      <w:r w:rsidR="00E44E49" w:rsidRPr="002A20F8">
        <w:t xml:space="preserve"> 4</w:t>
      </w:r>
      <w:bookmarkEnd w:id="76"/>
    </w:p>
    <w:p w:rsidR="00482FA6" w:rsidRPr="002A20F8" w:rsidRDefault="00482FA6" w:rsidP="002A20F8">
      <w:pPr>
        <w:pStyle w:val="Heading1"/>
      </w:pPr>
      <w:bookmarkStart w:id="77" w:name="_Toc506538919"/>
      <w:bookmarkStart w:id="78" w:name="_Toc506748464"/>
      <w:bookmarkStart w:id="79" w:name="_Toc506749331"/>
      <w:bookmarkStart w:id="80" w:name="_Toc508143301"/>
      <w:bookmarkStart w:id="81" w:name="_Toc508299830"/>
      <w:bookmarkStart w:id="82" w:name="_Toc508628296"/>
      <w:r w:rsidRPr="002A20F8">
        <w:t>RESULT AND DISCUSSION</w:t>
      </w:r>
      <w:bookmarkEnd w:id="77"/>
      <w:bookmarkEnd w:id="78"/>
      <w:bookmarkEnd w:id="79"/>
      <w:bookmarkEnd w:id="80"/>
      <w:bookmarkEnd w:id="81"/>
      <w:bookmarkEnd w:id="82"/>
    </w:p>
    <w:p w:rsidR="00EC00BD" w:rsidRDefault="00EC00BD" w:rsidP="006974FD">
      <w:pPr>
        <w:ind w:firstLine="0"/>
      </w:pPr>
    </w:p>
    <w:p w:rsidR="004D6468" w:rsidRDefault="006974FD" w:rsidP="006974FD">
      <w:pPr>
        <w:ind w:firstLine="0"/>
      </w:pPr>
      <w:r>
        <w:rPr>
          <w:rFonts w:eastAsia="Times New Roman"/>
        </w:rPr>
        <w:t xml:space="preserve">     </w:t>
      </w:r>
      <w:r w:rsidR="00A54059">
        <w:t>This chapter discusses the Result of the Study. It discusses the Project D</w:t>
      </w:r>
      <w:r w:rsidR="00F24FD5">
        <w:t xml:space="preserve">escription, Project </w:t>
      </w:r>
      <w:r w:rsidR="009F073B">
        <w:t>Structure</w:t>
      </w:r>
      <w:r w:rsidR="007A4BAB">
        <w:t>, Project Capabilities and L</w:t>
      </w:r>
      <w:r w:rsidR="0088201E">
        <w:t>imitations, and Project E</w:t>
      </w:r>
      <w:r w:rsidR="00EC00BD" w:rsidRPr="00EC00BD">
        <w:t>valuation.</w:t>
      </w:r>
    </w:p>
    <w:p w:rsidR="00EC00BD" w:rsidRDefault="00EC00BD" w:rsidP="0095247F">
      <w:pPr>
        <w:pStyle w:val="Heading2"/>
      </w:pPr>
      <w:bookmarkStart w:id="83" w:name="_Toc508628297"/>
      <w:r>
        <w:t>Project Description</w:t>
      </w:r>
      <w:bookmarkEnd w:id="83"/>
    </w:p>
    <w:p w:rsidR="00B30FAC" w:rsidRDefault="00AD52BC" w:rsidP="00AD52BC">
      <w:pPr>
        <w:ind w:firstLine="0"/>
      </w:pPr>
      <w:r>
        <w:rPr>
          <w:rFonts w:eastAsia="Times New Roman"/>
        </w:rPr>
        <w:t xml:space="preserve">     </w:t>
      </w:r>
      <w:r w:rsidR="00100418">
        <w:t>The researchers developed an API (Application Programming Interface) that can analyze sentiments</w:t>
      </w:r>
      <w:r w:rsidR="00BB1273">
        <w:t xml:space="preserve">, make a </w:t>
      </w:r>
      <w:r w:rsidR="00305B70">
        <w:t>conclusion, to classify the</w:t>
      </w:r>
      <w:r w:rsidR="002B5E0C">
        <w:t xml:space="preserve"> sentiments into</w:t>
      </w:r>
      <w:r w:rsidR="00B27785">
        <w:t xml:space="preserve"> two polarities</w:t>
      </w:r>
      <w:r w:rsidR="002B5E0C">
        <w:t xml:space="preserve"> and give their respective percentage</w:t>
      </w:r>
      <w:r w:rsidR="002A0C5B">
        <w:t xml:space="preserve"> positive or negative</w:t>
      </w:r>
      <w:r w:rsidR="00305B70">
        <w:t>.</w:t>
      </w:r>
    </w:p>
    <w:p w:rsidR="00E03731" w:rsidRDefault="00E03731" w:rsidP="00E03731">
      <w:pPr>
        <w:ind w:firstLine="0"/>
        <w:rPr>
          <w:b/>
          <w:i/>
        </w:rPr>
      </w:pPr>
      <w:r w:rsidRPr="00E03731">
        <w:rPr>
          <w:b/>
          <w:i/>
        </w:rPr>
        <w:t>SAMUEL API Core</w:t>
      </w:r>
    </w:p>
    <w:p w:rsidR="00E03731" w:rsidRPr="00E03731" w:rsidRDefault="00AD52BC" w:rsidP="00E03731">
      <w:pPr>
        <w:ind w:firstLine="0"/>
      </w:pPr>
      <w:r>
        <w:rPr>
          <w:rFonts w:eastAsia="Times New Roman"/>
        </w:rPr>
        <w:t xml:space="preserve">     </w:t>
      </w:r>
      <w:r w:rsidR="00715A5C">
        <w:t>A python</w:t>
      </w:r>
      <w:r w:rsidR="00E03731">
        <w:t xml:space="preserve"> core </w:t>
      </w:r>
      <w:r w:rsidR="00715A5C">
        <w:t>that accepts the sentiments to process it</w:t>
      </w:r>
      <w:r w:rsidR="00E81C76">
        <w:t>. F</w:t>
      </w:r>
      <w:r w:rsidR="00E03731">
        <w:t xml:space="preserve">rom normalizing the text, </w:t>
      </w:r>
      <w:r w:rsidR="00715A5C">
        <w:t>classifying the p</w:t>
      </w:r>
      <w:r w:rsidR="002D298C">
        <w:t>olarity and its percentage, making</w:t>
      </w:r>
      <w:r w:rsidR="00715A5C">
        <w:t xml:space="preserve"> a topic model </w:t>
      </w:r>
      <w:r w:rsidR="00B83AD3">
        <w:t>out of the sentiments, to creating</w:t>
      </w:r>
      <w:r w:rsidR="00715A5C">
        <w:t xml:space="preserve"> a compact and concise conclusion, and to return</w:t>
      </w:r>
      <w:r w:rsidR="00AB0362">
        <w:t>ing</w:t>
      </w:r>
      <w:r w:rsidR="00715A5C">
        <w:t xml:space="preserve"> the result to the API.</w:t>
      </w:r>
    </w:p>
    <w:p w:rsidR="00B30FAC" w:rsidRDefault="00B30FAC" w:rsidP="00B30FAC">
      <w:pPr>
        <w:ind w:firstLine="0"/>
        <w:rPr>
          <w:b/>
          <w:i/>
        </w:rPr>
      </w:pPr>
      <w:r>
        <w:rPr>
          <w:b/>
          <w:i/>
        </w:rPr>
        <w:t>Modular API – For Developers</w:t>
      </w:r>
    </w:p>
    <w:p w:rsidR="00B30FAC" w:rsidRDefault="00AD52BC" w:rsidP="00B30FAC">
      <w:pPr>
        <w:ind w:firstLine="0"/>
      </w:pPr>
      <w:r>
        <w:rPr>
          <w:rFonts w:eastAsia="Times New Roman"/>
        </w:rPr>
        <w:t xml:space="preserve">     </w:t>
      </w:r>
      <w:r w:rsidR="00C671EA">
        <w:t>A modular API that can be used and customized easily by any developers on how they want to use it. They just need to register to the SAMUEL website and generate an API key that they will use to POST request to the SAMUEL API Core, and</w:t>
      </w:r>
      <w:r w:rsidR="00B97CD3">
        <w:t xml:space="preserve"> then</w:t>
      </w:r>
      <w:r w:rsidR="00C671EA">
        <w:t xml:space="preserve"> the core will return the results of the posted data. </w:t>
      </w:r>
    </w:p>
    <w:p w:rsidR="00863190" w:rsidRDefault="00863190">
      <w:pPr>
        <w:spacing w:line="259" w:lineRule="auto"/>
        <w:ind w:firstLine="0"/>
        <w:rPr>
          <w:b/>
          <w:i/>
        </w:rPr>
      </w:pPr>
      <w:r>
        <w:rPr>
          <w:b/>
          <w:i/>
        </w:rPr>
        <w:br w:type="page"/>
      </w:r>
    </w:p>
    <w:p w:rsidR="00C671EA" w:rsidRDefault="00C671EA" w:rsidP="00B30FAC">
      <w:pPr>
        <w:ind w:firstLine="0"/>
        <w:rPr>
          <w:b/>
          <w:i/>
        </w:rPr>
      </w:pPr>
      <w:r>
        <w:rPr>
          <w:b/>
          <w:i/>
        </w:rPr>
        <w:lastRenderedPageBreak/>
        <w:t>Linkifier – For Non-Developers</w:t>
      </w:r>
    </w:p>
    <w:p w:rsidR="004536A1" w:rsidRPr="004536A1" w:rsidRDefault="00AD52BC" w:rsidP="004536A1">
      <w:pPr>
        <w:ind w:firstLine="0"/>
      </w:pPr>
      <w:r>
        <w:rPr>
          <w:rFonts w:eastAsia="Times New Roman"/>
        </w:rPr>
        <w:t xml:space="preserve">     </w:t>
      </w:r>
      <w:r w:rsidR="00C671EA">
        <w:t>A web application of the Samuel API that lets the normal user to analyze sentiments from other websites like Reddit, Yo</w:t>
      </w:r>
      <w:r w:rsidR="000C3196">
        <w:t>uTube and other supported forum</w:t>
      </w:r>
      <w:r w:rsidR="00C671EA">
        <w:t xml:space="preserve"> website</w:t>
      </w:r>
      <w:r w:rsidR="000C3196">
        <w:t>s</w:t>
      </w:r>
      <w:r w:rsidR="00C671EA">
        <w:t xml:space="preserve">. They just need to paste the link in the Linkifier website and let the SAMUEL API do the rest. </w:t>
      </w:r>
    </w:p>
    <w:p w:rsidR="00C671EA" w:rsidRDefault="00C671EA" w:rsidP="00C671EA">
      <w:pPr>
        <w:pStyle w:val="Heading2"/>
      </w:pPr>
      <w:bookmarkStart w:id="84" w:name="_Toc508628298"/>
      <w:r>
        <w:t>Project Structure</w:t>
      </w:r>
      <w:bookmarkEnd w:id="84"/>
    </w:p>
    <w:p w:rsidR="00405B9E" w:rsidRDefault="008552F9" w:rsidP="00AD52BC">
      <w:pPr>
        <w:ind w:firstLine="0"/>
      </w:pPr>
      <w:r>
        <w:rPr>
          <w:noProof/>
          <w:lang w:eastAsia="en-PH"/>
        </w:rPr>
        <w:drawing>
          <wp:anchor distT="0" distB="0" distL="114300" distR="114300" simplePos="0" relativeHeight="251691008" behindDoc="0" locked="0" layoutInCell="1" allowOverlap="1" wp14:anchorId="2F2F7005" wp14:editId="49E92D55">
            <wp:simplePos x="0" y="0"/>
            <wp:positionH relativeFrom="margin">
              <wp:align>right</wp:align>
            </wp:positionH>
            <wp:positionV relativeFrom="paragraph">
              <wp:posOffset>1070807</wp:posOffset>
            </wp:positionV>
            <wp:extent cx="5029200" cy="24828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29200" cy="2482850"/>
                    </a:xfrm>
                    <a:prstGeom prst="rect">
                      <a:avLst/>
                    </a:prstGeom>
                  </pic:spPr>
                </pic:pic>
              </a:graphicData>
            </a:graphic>
            <wp14:sizeRelV relativeFrom="margin">
              <wp14:pctHeight>0</wp14:pctHeight>
            </wp14:sizeRelV>
          </wp:anchor>
        </w:drawing>
      </w:r>
      <w:r w:rsidR="00AD52BC">
        <w:rPr>
          <w:rFonts w:eastAsia="Times New Roman"/>
        </w:rPr>
        <w:t xml:space="preserve">     </w:t>
      </w:r>
      <w:r w:rsidR="00305B70">
        <w:t xml:space="preserve">SAMUEL API has </w:t>
      </w:r>
      <w:r w:rsidR="00832DB8">
        <w:t>a website where the developers can register and generate an API key to use for their projects. And also the Linkifier for the non-developers who wants to analyze a corpus of sentiments.</w:t>
      </w:r>
    </w:p>
    <w:p w:rsidR="000256EE" w:rsidRDefault="004C66EF" w:rsidP="00E63FE5">
      <w:pPr>
        <w:pStyle w:val="Heading4"/>
      </w:pPr>
      <w:r>
        <w:rPr>
          <w:b/>
        </w:rPr>
        <w:t>Figure 5</w:t>
      </w:r>
      <w:r w:rsidR="008B5E43">
        <w:rPr>
          <w:b/>
        </w:rPr>
        <w:t>.</w:t>
      </w:r>
      <w:r w:rsidR="00FC4167">
        <w:rPr>
          <w:b/>
        </w:rPr>
        <w:t xml:space="preserve"> </w:t>
      </w:r>
      <w:r w:rsidR="008552F9" w:rsidRPr="008B5E43">
        <w:rPr>
          <w:i w:val="0"/>
        </w:rPr>
        <w:t>Landing Page</w:t>
      </w:r>
    </w:p>
    <w:p w:rsidR="00715A5C" w:rsidRPr="000256EE" w:rsidRDefault="00AD52BC" w:rsidP="000256EE">
      <w:pPr>
        <w:tabs>
          <w:tab w:val="left" w:pos="1197"/>
        </w:tabs>
        <w:ind w:firstLine="0"/>
      </w:pPr>
      <w:r>
        <w:rPr>
          <w:rFonts w:eastAsia="Times New Roman"/>
        </w:rPr>
        <w:t xml:space="preserve">     </w:t>
      </w:r>
      <w:r w:rsidR="000256EE">
        <w:t>Figure 5 shows the landing page of the SAMUEL API.</w:t>
      </w:r>
    </w:p>
    <w:p w:rsidR="008552F9" w:rsidRDefault="008552F9" w:rsidP="008224E3">
      <w:pPr>
        <w:ind w:firstLine="0"/>
      </w:pPr>
      <w:r>
        <w:rPr>
          <w:noProof/>
          <w:lang w:eastAsia="en-PH"/>
        </w:rPr>
        <w:lastRenderedPageBreak/>
        <w:drawing>
          <wp:anchor distT="0" distB="0" distL="114300" distR="114300" simplePos="0" relativeHeight="251692032" behindDoc="0" locked="0" layoutInCell="1" allowOverlap="1" wp14:anchorId="117CF497" wp14:editId="01C00F1D">
            <wp:simplePos x="0" y="0"/>
            <wp:positionH relativeFrom="margin">
              <wp:align>right</wp:align>
            </wp:positionH>
            <wp:positionV relativeFrom="paragraph">
              <wp:posOffset>16543</wp:posOffset>
            </wp:positionV>
            <wp:extent cx="5029200" cy="2453005"/>
            <wp:effectExtent l="0" t="0" r="0" b="444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29200" cy="2453005"/>
                    </a:xfrm>
                    <a:prstGeom prst="rect">
                      <a:avLst/>
                    </a:prstGeom>
                  </pic:spPr>
                </pic:pic>
              </a:graphicData>
            </a:graphic>
          </wp:anchor>
        </w:drawing>
      </w:r>
    </w:p>
    <w:p w:rsidR="008552F9" w:rsidRDefault="004C66EF" w:rsidP="00E63FE5">
      <w:pPr>
        <w:pStyle w:val="Heading4"/>
      </w:pPr>
      <w:r>
        <w:rPr>
          <w:b/>
        </w:rPr>
        <w:t>Figure 6</w:t>
      </w:r>
      <w:r w:rsidR="00CC3FCC">
        <w:rPr>
          <w:b/>
        </w:rPr>
        <w:t>.</w:t>
      </w:r>
      <w:r w:rsidR="008552F9">
        <w:rPr>
          <w:b/>
        </w:rPr>
        <w:t xml:space="preserve"> </w:t>
      </w:r>
      <w:r w:rsidR="008552F9" w:rsidRPr="000E2BCA">
        <w:rPr>
          <w:i w:val="0"/>
        </w:rPr>
        <w:t>About SAMUEL API Page</w:t>
      </w:r>
    </w:p>
    <w:p w:rsidR="008552F9" w:rsidRDefault="00695F10" w:rsidP="00AD52BC">
      <w:pPr>
        <w:ind w:firstLine="0"/>
      </w:pPr>
      <w:r>
        <w:rPr>
          <w:noProof/>
          <w:lang w:eastAsia="en-PH"/>
        </w:rPr>
        <w:drawing>
          <wp:anchor distT="0" distB="0" distL="114300" distR="114300" simplePos="0" relativeHeight="251693056" behindDoc="0" locked="0" layoutInCell="1" allowOverlap="1" wp14:anchorId="40107F3C" wp14:editId="53EE0760">
            <wp:simplePos x="0" y="0"/>
            <wp:positionH relativeFrom="margin">
              <wp:align>center</wp:align>
            </wp:positionH>
            <wp:positionV relativeFrom="paragraph">
              <wp:posOffset>392781</wp:posOffset>
            </wp:positionV>
            <wp:extent cx="5029200" cy="243903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029200" cy="2439035"/>
                    </a:xfrm>
                    <a:prstGeom prst="rect">
                      <a:avLst/>
                    </a:prstGeom>
                  </pic:spPr>
                </pic:pic>
              </a:graphicData>
            </a:graphic>
          </wp:anchor>
        </w:drawing>
      </w:r>
      <w:r w:rsidR="00AD52BC">
        <w:rPr>
          <w:rFonts w:eastAsia="Times New Roman"/>
        </w:rPr>
        <w:t xml:space="preserve">     </w:t>
      </w:r>
      <w:r w:rsidR="008552F9">
        <w:t xml:space="preserve">Figure </w:t>
      </w:r>
      <w:r w:rsidR="00CC3FCC">
        <w:t>6</w:t>
      </w:r>
      <w:r w:rsidR="008552F9">
        <w:t xml:space="preserve"> shows the information about the SAMUEL API</w:t>
      </w:r>
    </w:p>
    <w:p w:rsidR="00695F10" w:rsidRPr="00D92DD2" w:rsidRDefault="004C66EF" w:rsidP="00E63FE5">
      <w:pPr>
        <w:pStyle w:val="Heading4"/>
        <w:rPr>
          <w:i w:val="0"/>
        </w:rPr>
      </w:pPr>
      <w:r>
        <w:rPr>
          <w:b/>
        </w:rPr>
        <w:t>Figure 7</w:t>
      </w:r>
      <w:r w:rsidR="00F50FE6">
        <w:rPr>
          <w:b/>
        </w:rPr>
        <w:t xml:space="preserve">. </w:t>
      </w:r>
      <w:r w:rsidR="00403619">
        <w:rPr>
          <w:b/>
        </w:rPr>
        <w:t xml:space="preserve"> </w:t>
      </w:r>
      <w:r w:rsidR="00403619" w:rsidRPr="00D92DD2">
        <w:rPr>
          <w:i w:val="0"/>
        </w:rPr>
        <w:t>Developer’s Registration Page</w:t>
      </w:r>
    </w:p>
    <w:p w:rsidR="008552F9" w:rsidRPr="00695F10" w:rsidRDefault="00AD52BC" w:rsidP="00AD52BC">
      <w:pPr>
        <w:ind w:firstLine="0"/>
      </w:pPr>
      <w:r>
        <w:rPr>
          <w:rFonts w:eastAsia="Times New Roman"/>
        </w:rPr>
        <w:t xml:space="preserve">     </w:t>
      </w:r>
      <w:r w:rsidR="00695F10">
        <w:t>Figure 7 shows the registration page for the developers who will use the SAMUEL API.</w:t>
      </w:r>
    </w:p>
    <w:p w:rsidR="00403619" w:rsidRPr="00EF2DD1" w:rsidRDefault="00695F10" w:rsidP="00695F10">
      <w:pPr>
        <w:pStyle w:val="Heading4"/>
        <w:rPr>
          <w:i w:val="0"/>
        </w:rPr>
      </w:pPr>
      <w:r>
        <w:rPr>
          <w:noProof/>
          <w:lang w:eastAsia="en-PH"/>
        </w:rPr>
        <w:lastRenderedPageBreak/>
        <w:drawing>
          <wp:anchor distT="0" distB="0" distL="114300" distR="114300" simplePos="0" relativeHeight="251694080" behindDoc="0" locked="0" layoutInCell="1" allowOverlap="1" wp14:anchorId="6D9DD1E7" wp14:editId="5A8A7790">
            <wp:simplePos x="0" y="0"/>
            <wp:positionH relativeFrom="margin">
              <wp:posOffset>334370</wp:posOffset>
            </wp:positionH>
            <wp:positionV relativeFrom="paragraph">
              <wp:posOffset>332</wp:posOffset>
            </wp:positionV>
            <wp:extent cx="5029200" cy="244665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029200" cy="2446655"/>
                    </a:xfrm>
                    <a:prstGeom prst="rect">
                      <a:avLst/>
                    </a:prstGeom>
                  </pic:spPr>
                </pic:pic>
              </a:graphicData>
            </a:graphic>
          </wp:anchor>
        </w:drawing>
      </w:r>
      <w:r>
        <w:rPr>
          <w:b/>
        </w:rPr>
        <w:t xml:space="preserve">Figure 8.  </w:t>
      </w:r>
      <w:r w:rsidRPr="00EF2DD1">
        <w:rPr>
          <w:i w:val="0"/>
        </w:rPr>
        <w:t>API Key Creation</w:t>
      </w:r>
    </w:p>
    <w:p w:rsidR="00695F10" w:rsidRDefault="00AD52BC" w:rsidP="00AD52BC">
      <w:pPr>
        <w:ind w:firstLine="0"/>
      </w:pPr>
      <w:r>
        <w:rPr>
          <w:rFonts w:eastAsia="Times New Roman"/>
        </w:rPr>
        <w:t xml:space="preserve">     </w:t>
      </w:r>
      <w:r w:rsidR="00B80225">
        <w:t xml:space="preserve">Figure </w:t>
      </w:r>
      <w:r w:rsidR="00B56A05">
        <w:t>8</w:t>
      </w:r>
      <w:r w:rsidR="00B80225">
        <w:t xml:space="preserve"> shows the page where the developer can add a new API Key and name it based on the project he will use it to.</w:t>
      </w:r>
    </w:p>
    <w:p w:rsidR="007F3298" w:rsidRDefault="002439D4" w:rsidP="00E63FE5">
      <w:pPr>
        <w:pStyle w:val="Heading4"/>
      </w:pPr>
      <w:r>
        <w:rPr>
          <w:noProof/>
          <w:lang w:eastAsia="en-PH"/>
        </w:rPr>
        <w:drawing>
          <wp:anchor distT="0" distB="0" distL="114300" distR="114300" simplePos="0" relativeHeight="251698176" behindDoc="0" locked="0" layoutInCell="1" allowOverlap="1" wp14:anchorId="0D19B7D7" wp14:editId="2EAE757E">
            <wp:simplePos x="0" y="0"/>
            <wp:positionH relativeFrom="margin">
              <wp:align>right</wp:align>
            </wp:positionH>
            <wp:positionV relativeFrom="paragraph">
              <wp:posOffset>0</wp:posOffset>
            </wp:positionV>
            <wp:extent cx="5029200" cy="2433320"/>
            <wp:effectExtent l="0" t="0" r="0" b="5080"/>
            <wp:wrapSquare wrapText="bothSides"/>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029200" cy="2433320"/>
                    </a:xfrm>
                    <a:prstGeom prst="rect">
                      <a:avLst/>
                    </a:prstGeom>
                  </pic:spPr>
                </pic:pic>
              </a:graphicData>
            </a:graphic>
          </wp:anchor>
        </w:drawing>
      </w:r>
      <w:r w:rsidR="004C66EF">
        <w:rPr>
          <w:b/>
        </w:rPr>
        <w:t>Figure 9</w:t>
      </w:r>
      <w:r w:rsidR="00251FE0">
        <w:rPr>
          <w:b/>
        </w:rPr>
        <w:t xml:space="preserve">. </w:t>
      </w:r>
      <w:r w:rsidR="00AC3C52">
        <w:rPr>
          <w:b/>
        </w:rPr>
        <w:t xml:space="preserve"> </w:t>
      </w:r>
      <w:r w:rsidR="00AC3C52" w:rsidRPr="00B308EC">
        <w:rPr>
          <w:i w:val="0"/>
        </w:rPr>
        <w:t>Documentation Page</w:t>
      </w:r>
    </w:p>
    <w:p w:rsidR="00403619" w:rsidRDefault="00AD52BC" w:rsidP="00AD52BC">
      <w:pPr>
        <w:ind w:firstLine="0"/>
      </w:pPr>
      <w:r>
        <w:rPr>
          <w:rFonts w:eastAsia="Times New Roman"/>
        </w:rPr>
        <w:t xml:space="preserve">     </w:t>
      </w:r>
      <w:r w:rsidR="00695F10">
        <w:t>Figure 9 shows the documentation page where the developer can refer to on how to use the SAMUEL API.</w:t>
      </w:r>
    </w:p>
    <w:p w:rsidR="00C75BBE" w:rsidRDefault="006E4C82" w:rsidP="00695F10">
      <w:pPr>
        <w:tabs>
          <w:tab w:val="left" w:pos="3495"/>
        </w:tabs>
        <w:ind w:firstLine="0"/>
        <w:rPr>
          <w:b/>
        </w:rPr>
      </w:pPr>
      <w:r>
        <w:rPr>
          <w:noProof/>
          <w:lang w:eastAsia="en-PH"/>
        </w:rPr>
        <w:lastRenderedPageBreak/>
        <w:drawing>
          <wp:anchor distT="0" distB="0" distL="114300" distR="114300" simplePos="0" relativeHeight="251695104" behindDoc="0" locked="0" layoutInCell="1" allowOverlap="1" wp14:anchorId="75DE3A10" wp14:editId="6966691A">
            <wp:simplePos x="0" y="0"/>
            <wp:positionH relativeFrom="margin">
              <wp:align>right</wp:align>
            </wp:positionH>
            <wp:positionV relativeFrom="paragraph">
              <wp:posOffset>5733</wp:posOffset>
            </wp:positionV>
            <wp:extent cx="5029200" cy="2430145"/>
            <wp:effectExtent l="0" t="0" r="0" b="825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029200" cy="2430145"/>
                    </a:xfrm>
                    <a:prstGeom prst="rect">
                      <a:avLst/>
                    </a:prstGeom>
                  </pic:spPr>
                </pic:pic>
              </a:graphicData>
            </a:graphic>
            <wp14:sizeRelH relativeFrom="margin">
              <wp14:pctWidth>0</wp14:pctWidth>
            </wp14:sizeRelH>
            <wp14:sizeRelV relativeFrom="margin">
              <wp14:pctHeight>0</wp14:pctHeight>
            </wp14:sizeRelV>
          </wp:anchor>
        </w:drawing>
      </w:r>
    </w:p>
    <w:p w:rsidR="00520DA7" w:rsidRDefault="004C66EF" w:rsidP="00E63FE5">
      <w:pPr>
        <w:pStyle w:val="Heading4"/>
      </w:pPr>
      <w:r>
        <w:rPr>
          <w:b/>
        </w:rPr>
        <w:t>Figure 10</w:t>
      </w:r>
      <w:r w:rsidR="00CA0632">
        <w:rPr>
          <w:b/>
        </w:rPr>
        <w:t xml:space="preserve">. </w:t>
      </w:r>
      <w:r w:rsidR="00E219FA">
        <w:rPr>
          <w:b/>
        </w:rPr>
        <w:t xml:space="preserve"> </w:t>
      </w:r>
      <w:r w:rsidR="00E219FA" w:rsidRPr="00616BA7">
        <w:rPr>
          <w:i w:val="0"/>
        </w:rPr>
        <w:t>API Keys Page</w:t>
      </w:r>
    </w:p>
    <w:p w:rsidR="00C27718" w:rsidRDefault="00C86EEE" w:rsidP="00AD52BC">
      <w:pPr>
        <w:tabs>
          <w:tab w:val="left" w:pos="2265"/>
        </w:tabs>
        <w:ind w:firstLine="0"/>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37.6pt;margin-top:54.6pt;width:395.25pt;height:215.75pt;z-index:251697152;mso-position-horizontal-relative:text;mso-position-vertical-relative:text;mso-width-relative:page;mso-height-relative:page">
            <v:imagedata r:id="rId33" o:title="screencapture-samuelapi-io-home-1518941599574"/>
            <w10:wrap type="square"/>
          </v:shape>
        </w:pict>
      </w:r>
      <w:r w:rsidR="00AD52BC">
        <w:rPr>
          <w:rFonts w:eastAsia="Times New Roman"/>
        </w:rPr>
        <w:t xml:space="preserve">     </w:t>
      </w:r>
      <w:r w:rsidR="00520DA7">
        <w:t>Figure 10 shows the API keys page, where the developers can manage his API keys, and to see how many requests a specific key have.</w:t>
      </w:r>
    </w:p>
    <w:p w:rsidR="00C75BBE" w:rsidRPr="00C27718" w:rsidRDefault="00C75BBE" w:rsidP="00C27718">
      <w:pPr>
        <w:tabs>
          <w:tab w:val="left" w:pos="2265"/>
        </w:tabs>
      </w:pPr>
    </w:p>
    <w:p w:rsidR="00E219FA" w:rsidRDefault="004C66EF" w:rsidP="00E63FE5">
      <w:pPr>
        <w:pStyle w:val="Heading4"/>
      </w:pPr>
      <w:r>
        <w:rPr>
          <w:b/>
        </w:rPr>
        <w:t>Figure 11</w:t>
      </w:r>
      <w:r w:rsidR="00CA0632">
        <w:rPr>
          <w:b/>
        </w:rPr>
        <w:t xml:space="preserve">. </w:t>
      </w:r>
      <w:r w:rsidR="00E219FA">
        <w:rPr>
          <w:b/>
        </w:rPr>
        <w:t xml:space="preserve"> </w:t>
      </w:r>
      <w:r w:rsidR="00E219FA" w:rsidRPr="00903355">
        <w:rPr>
          <w:i w:val="0"/>
        </w:rPr>
        <w:t>Developer’s Dashboard Page</w:t>
      </w:r>
    </w:p>
    <w:p w:rsidR="00AC3C52" w:rsidRDefault="00AD52BC" w:rsidP="00AD52BC">
      <w:pPr>
        <w:ind w:firstLine="0"/>
      </w:pPr>
      <w:r>
        <w:rPr>
          <w:rFonts w:eastAsia="Times New Roman"/>
        </w:rPr>
        <w:t xml:space="preserve">     </w:t>
      </w:r>
      <w:r w:rsidR="00CA0632">
        <w:t>Figure 11</w:t>
      </w:r>
      <w:r w:rsidR="00E219FA">
        <w:t xml:space="preserve"> shows the developer’s dashboard page where he can track how many requests left on his account.</w:t>
      </w:r>
    </w:p>
    <w:p w:rsidR="00E219FA" w:rsidRDefault="00AC3C52" w:rsidP="00E63FE5">
      <w:pPr>
        <w:pStyle w:val="Heading4"/>
      </w:pPr>
      <w:r>
        <w:rPr>
          <w:noProof/>
          <w:lang w:eastAsia="en-PH"/>
        </w:rPr>
        <w:lastRenderedPageBreak/>
        <w:drawing>
          <wp:anchor distT="0" distB="0" distL="114300" distR="114300" simplePos="0" relativeHeight="251699200" behindDoc="0" locked="0" layoutInCell="1" allowOverlap="1" wp14:anchorId="18DAFCDD" wp14:editId="24236BC6">
            <wp:simplePos x="0" y="0"/>
            <wp:positionH relativeFrom="margin">
              <wp:align>right</wp:align>
            </wp:positionH>
            <wp:positionV relativeFrom="paragraph">
              <wp:posOffset>285</wp:posOffset>
            </wp:positionV>
            <wp:extent cx="5029200" cy="2468245"/>
            <wp:effectExtent l="0" t="0" r="0" b="8255"/>
            <wp:wrapSquare wrapText="bothSides"/>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029200" cy="2468245"/>
                    </a:xfrm>
                    <a:prstGeom prst="rect">
                      <a:avLst/>
                    </a:prstGeom>
                  </pic:spPr>
                </pic:pic>
              </a:graphicData>
            </a:graphic>
          </wp:anchor>
        </w:drawing>
      </w:r>
      <w:r w:rsidR="004C66EF">
        <w:rPr>
          <w:b/>
        </w:rPr>
        <w:t>Figure 12</w:t>
      </w:r>
      <w:r w:rsidR="00416330">
        <w:rPr>
          <w:b/>
        </w:rPr>
        <w:t xml:space="preserve">. </w:t>
      </w:r>
      <w:r>
        <w:rPr>
          <w:b/>
        </w:rPr>
        <w:t xml:space="preserve"> </w:t>
      </w:r>
      <w:r w:rsidRPr="00235CC5">
        <w:rPr>
          <w:i w:val="0"/>
        </w:rPr>
        <w:t>SAMUEL API Linkifier Landing Page</w:t>
      </w:r>
    </w:p>
    <w:p w:rsidR="00AC3C52" w:rsidRDefault="00AC3C52" w:rsidP="00AD52BC">
      <w:pPr>
        <w:ind w:firstLine="0"/>
      </w:pPr>
      <w:r>
        <w:rPr>
          <w:noProof/>
          <w:lang w:eastAsia="en-PH"/>
        </w:rPr>
        <w:drawing>
          <wp:anchor distT="0" distB="0" distL="114300" distR="114300" simplePos="0" relativeHeight="251700224" behindDoc="0" locked="0" layoutInCell="1" allowOverlap="1" wp14:anchorId="7DEA5B53" wp14:editId="22BE7B89">
            <wp:simplePos x="0" y="0"/>
            <wp:positionH relativeFrom="margin">
              <wp:align>right</wp:align>
            </wp:positionH>
            <wp:positionV relativeFrom="paragraph">
              <wp:posOffset>814705</wp:posOffset>
            </wp:positionV>
            <wp:extent cx="5029200" cy="2103755"/>
            <wp:effectExtent l="0" t="0" r="0" b="0"/>
            <wp:wrapSquare wrapText="bothSides"/>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029200" cy="2103755"/>
                    </a:xfrm>
                    <a:prstGeom prst="rect">
                      <a:avLst/>
                    </a:prstGeom>
                  </pic:spPr>
                </pic:pic>
              </a:graphicData>
            </a:graphic>
          </wp:anchor>
        </w:drawing>
      </w:r>
      <w:r w:rsidR="00AD52BC">
        <w:rPr>
          <w:rFonts w:eastAsia="Times New Roman"/>
        </w:rPr>
        <w:t xml:space="preserve">     </w:t>
      </w:r>
      <w:r w:rsidR="00416330">
        <w:t>Figure 12</w:t>
      </w:r>
      <w:r>
        <w:t xml:space="preserve"> shows the SAMUEL API Linkifier page and the brief information about it.</w:t>
      </w:r>
    </w:p>
    <w:p w:rsidR="00AC3C52" w:rsidRDefault="004C66EF" w:rsidP="00E63FE5">
      <w:pPr>
        <w:pStyle w:val="Heading4"/>
      </w:pPr>
      <w:r>
        <w:rPr>
          <w:b/>
        </w:rPr>
        <w:t>Figure 13</w:t>
      </w:r>
      <w:r w:rsidR="00224860">
        <w:rPr>
          <w:b/>
        </w:rPr>
        <w:t xml:space="preserve">. </w:t>
      </w:r>
      <w:r w:rsidR="00AC3C52">
        <w:t xml:space="preserve"> </w:t>
      </w:r>
      <w:r w:rsidR="003652F9" w:rsidRPr="0056154C">
        <w:rPr>
          <w:i w:val="0"/>
        </w:rPr>
        <w:t>Linkifier</w:t>
      </w:r>
    </w:p>
    <w:p w:rsidR="003652F9" w:rsidRDefault="00AD52BC" w:rsidP="00AD52BC">
      <w:pPr>
        <w:ind w:firstLine="0"/>
      </w:pPr>
      <w:r>
        <w:rPr>
          <w:rFonts w:eastAsia="Times New Roman"/>
        </w:rPr>
        <w:t xml:space="preserve">     </w:t>
      </w:r>
      <w:r w:rsidR="003652F9">
        <w:t xml:space="preserve">Figure </w:t>
      </w:r>
      <w:r w:rsidR="00D62C9B">
        <w:t>13</w:t>
      </w:r>
      <w:r w:rsidR="003652F9">
        <w:t xml:space="preserve"> shows the linkifer where a normal user or non-developer user can paste the link of the supported website.</w:t>
      </w:r>
    </w:p>
    <w:p w:rsidR="003652F9" w:rsidRDefault="003652F9">
      <w:pPr>
        <w:spacing w:line="259" w:lineRule="auto"/>
        <w:ind w:firstLine="0"/>
      </w:pPr>
      <w:r>
        <w:br w:type="page"/>
      </w:r>
    </w:p>
    <w:p w:rsidR="003652F9" w:rsidRDefault="003652F9" w:rsidP="00E63FE5">
      <w:pPr>
        <w:pStyle w:val="Heading4"/>
      </w:pPr>
      <w:r w:rsidRPr="00E63FE5">
        <w:rPr>
          <w:b/>
          <w:noProof/>
          <w:lang w:eastAsia="en-PH"/>
        </w:rPr>
        <w:lastRenderedPageBreak/>
        <w:drawing>
          <wp:anchor distT="0" distB="0" distL="114300" distR="114300" simplePos="0" relativeHeight="251701248" behindDoc="0" locked="0" layoutInCell="1" allowOverlap="1" wp14:anchorId="0095FE55" wp14:editId="154AA1E7">
            <wp:simplePos x="0" y="0"/>
            <wp:positionH relativeFrom="margin">
              <wp:align>right</wp:align>
            </wp:positionH>
            <wp:positionV relativeFrom="paragraph">
              <wp:posOffset>0</wp:posOffset>
            </wp:positionV>
            <wp:extent cx="5029200" cy="2460625"/>
            <wp:effectExtent l="0" t="0" r="0" b="0"/>
            <wp:wrapSquare wrapText="bothSides"/>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029200" cy="2460625"/>
                    </a:xfrm>
                    <a:prstGeom prst="rect">
                      <a:avLst/>
                    </a:prstGeom>
                  </pic:spPr>
                </pic:pic>
              </a:graphicData>
            </a:graphic>
          </wp:anchor>
        </w:drawing>
      </w:r>
      <w:r w:rsidR="004C66EF">
        <w:rPr>
          <w:b/>
        </w:rPr>
        <w:t>Figure 14</w:t>
      </w:r>
      <w:r w:rsidR="00BE4BCD">
        <w:rPr>
          <w:b/>
        </w:rPr>
        <w:t xml:space="preserve">. </w:t>
      </w:r>
      <w:r>
        <w:t xml:space="preserve"> </w:t>
      </w:r>
      <w:r w:rsidRPr="00A03176">
        <w:rPr>
          <w:i w:val="0"/>
        </w:rPr>
        <w:t>Parsing</w:t>
      </w:r>
      <w:r w:rsidR="003D691D" w:rsidRPr="00A03176">
        <w:rPr>
          <w:i w:val="0"/>
        </w:rPr>
        <w:t xml:space="preserve"> Status Page</w:t>
      </w:r>
    </w:p>
    <w:p w:rsidR="003652F9" w:rsidRDefault="003652F9" w:rsidP="00AD52BC">
      <w:pPr>
        <w:ind w:firstLine="0"/>
      </w:pPr>
      <w:r>
        <w:rPr>
          <w:noProof/>
          <w:lang w:eastAsia="en-PH"/>
        </w:rPr>
        <w:drawing>
          <wp:anchor distT="0" distB="0" distL="114300" distR="114300" simplePos="0" relativeHeight="251702272" behindDoc="0" locked="0" layoutInCell="1" allowOverlap="1" wp14:anchorId="6B31D609" wp14:editId="71ED08AC">
            <wp:simplePos x="0" y="0"/>
            <wp:positionH relativeFrom="margin">
              <wp:align>right</wp:align>
            </wp:positionH>
            <wp:positionV relativeFrom="paragraph">
              <wp:posOffset>440055</wp:posOffset>
            </wp:positionV>
            <wp:extent cx="5029200" cy="2464435"/>
            <wp:effectExtent l="0" t="0" r="0" b="0"/>
            <wp:wrapSquare wrapText="bothSides"/>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029200" cy="2464435"/>
                    </a:xfrm>
                    <a:prstGeom prst="rect">
                      <a:avLst/>
                    </a:prstGeom>
                  </pic:spPr>
                </pic:pic>
              </a:graphicData>
            </a:graphic>
          </wp:anchor>
        </w:drawing>
      </w:r>
      <w:r w:rsidR="00AD52BC">
        <w:rPr>
          <w:rFonts w:eastAsia="Times New Roman"/>
        </w:rPr>
        <w:t xml:space="preserve">     </w:t>
      </w:r>
      <w:r>
        <w:t xml:space="preserve">Figure </w:t>
      </w:r>
      <w:r w:rsidR="00BE4BCD">
        <w:t>14</w:t>
      </w:r>
      <w:r>
        <w:t xml:space="preserve"> shows that the link pasted by the user is parsing.</w:t>
      </w:r>
    </w:p>
    <w:p w:rsidR="003652F9" w:rsidRDefault="004C66EF" w:rsidP="00E63FE5">
      <w:pPr>
        <w:pStyle w:val="Heading4"/>
      </w:pPr>
      <w:r>
        <w:rPr>
          <w:b/>
        </w:rPr>
        <w:t>Figure 15</w:t>
      </w:r>
      <w:r w:rsidR="00E245B3">
        <w:rPr>
          <w:b/>
        </w:rPr>
        <w:t xml:space="preserve">. </w:t>
      </w:r>
      <w:r w:rsidR="00775CCD">
        <w:rPr>
          <w:b/>
        </w:rPr>
        <w:t xml:space="preserve"> </w:t>
      </w:r>
      <w:r w:rsidR="00775CCD" w:rsidRPr="00247CEC">
        <w:rPr>
          <w:i w:val="0"/>
        </w:rPr>
        <w:t>Parsing Complete</w:t>
      </w:r>
    </w:p>
    <w:p w:rsidR="00775CCD" w:rsidRDefault="00AD52BC" w:rsidP="00AD52BC">
      <w:pPr>
        <w:ind w:firstLine="0"/>
      </w:pPr>
      <w:r>
        <w:rPr>
          <w:rFonts w:eastAsia="Times New Roman"/>
        </w:rPr>
        <w:t xml:space="preserve">     </w:t>
      </w:r>
      <w:r w:rsidR="00775CCD">
        <w:t xml:space="preserve">Figure </w:t>
      </w:r>
      <w:r w:rsidR="00486BD0">
        <w:t>15</w:t>
      </w:r>
      <w:r w:rsidR="00775CCD">
        <w:t xml:space="preserve"> shows that the parsing is complete and about the details of the parsed link.</w:t>
      </w:r>
    </w:p>
    <w:p w:rsidR="00775CCD" w:rsidRDefault="00775CCD">
      <w:pPr>
        <w:spacing w:line="259" w:lineRule="auto"/>
        <w:ind w:firstLine="0"/>
      </w:pPr>
      <w:r>
        <w:br w:type="page"/>
      </w:r>
    </w:p>
    <w:p w:rsidR="00775CCD" w:rsidRDefault="00775CCD" w:rsidP="00E63FE5">
      <w:pPr>
        <w:pStyle w:val="Heading4"/>
      </w:pPr>
      <w:r>
        <w:rPr>
          <w:noProof/>
          <w:lang w:eastAsia="en-PH"/>
        </w:rPr>
        <w:lastRenderedPageBreak/>
        <w:drawing>
          <wp:anchor distT="0" distB="0" distL="114300" distR="114300" simplePos="0" relativeHeight="251703296" behindDoc="0" locked="0" layoutInCell="1" allowOverlap="1" wp14:anchorId="2D729836" wp14:editId="20460E7C">
            <wp:simplePos x="0" y="0"/>
            <wp:positionH relativeFrom="margin">
              <wp:align>right</wp:align>
            </wp:positionH>
            <wp:positionV relativeFrom="paragraph">
              <wp:posOffset>0</wp:posOffset>
            </wp:positionV>
            <wp:extent cx="5029200" cy="2458720"/>
            <wp:effectExtent l="0" t="0" r="0" b="0"/>
            <wp:wrapSquare wrapText="bothSides"/>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29200" cy="2458720"/>
                    </a:xfrm>
                    <a:prstGeom prst="rect">
                      <a:avLst/>
                    </a:prstGeom>
                  </pic:spPr>
                </pic:pic>
              </a:graphicData>
            </a:graphic>
          </wp:anchor>
        </w:drawing>
      </w:r>
      <w:r w:rsidR="004C66EF">
        <w:rPr>
          <w:b/>
        </w:rPr>
        <w:t>Figure 16</w:t>
      </w:r>
      <w:r w:rsidR="00AF2E2E">
        <w:rPr>
          <w:b/>
        </w:rPr>
        <w:t xml:space="preserve">. </w:t>
      </w:r>
      <w:r>
        <w:rPr>
          <w:b/>
        </w:rPr>
        <w:t xml:space="preserve"> </w:t>
      </w:r>
      <w:r w:rsidRPr="00CA371A">
        <w:rPr>
          <w:i w:val="0"/>
        </w:rPr>
        <w:t>Linkifier Result Page</w:t>
      </w:r>
    </w:p>
    <w:p w:rsidR="00775CCD" w:rsidRDefault="00415F21" w:rsidP="00AD52BC">
      <w:pPr>
        <w:ind w:firstLine="0"/>
      </w:pPr>
      <w:r>
        <w:rPr>
          <w:noProof/>
          <w:lang w:eastAsia="en-PH"/>
        </w:rPr>
        <w:drawing>
          <wp:anchor distT="0" distB="0" distL="114300" distR="114300" simplePos="0" relativeHeight="251704320" behindDoc="0" locked="0" layoutInCell="1" allowOverlap="1" wp14:anchorId="3AA66DBC" wp14:editId="1DCC921A">
            <wp:simplePos x="0" y="0"/>
            <wp:positionH relativeFrom="margin">
              <wp:align>right</wp:align>
            </wp:positionH>
            <wp:positionV relativeFrom="paragraph">
              <wp:posOffset>662030</wp:posOffset>
            </wp:positionV>
            <wp:extent cx="5029200" cy="2769870"/>
            <wp:effectExtent l="0" t="0" r="0" b="0"/>
            <wp:wrapSquare wrapText="bothSides"/>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31263" cy="2771632"/>
                    </a:xfrm>
                    <a:prstGeom prst="rect">
                      <a:avLst/>
                    </a:prstGeom>
                  </pic:spPr>
                </pic:pic>
              </a:graphicData>
            </a:graphic>
            <wp14:sizeRelV relativeFrom="margin">
              <wp14:pctHeight>0</wp14:pctHeight>
            </wp14:sizeRelV>
          </wp:anchor>
        </w:drawing>
      </w:r>
      <w:r w:rsidR="00AD52BC">
        <w:rPr>
          <w:rFonts w:eastAsia="Times New Roman"/>
        </w:rPr>
        <w:t xml:space="preserve">     </w:t>
      </w:r>
      <w:r>
        <w:t xml:space="preserve">Figure </w:t>
      </w:r>
      <w:r w:rsidR="00173F76">
        <w:t>16</w:t>
      </w:r>
      <w:r>
        <w:t xml:space="preserve"> shows the result of the parsed link. The conclusion, the polarity and percentage, and the dashboard.</w:t>
      </w:r>
    </w:p>
    <w:p w:rsidR="00415F21" w:rsidRPr="00415F21" w:rsidRDefault="004C66EF" w:rsidP="00E63FE5">
      <w:pPr>
        <w:pStyle w:val="Heading4"/>
      </w:pPr>
      <w:r>
        <w:rPr>
          <w:b/>
        </w:rPr>
        <w:t>Figure 17</w:t>
      </w:r>
      <w:r w:rsidR="00187C26">
        <w:rPr>
          <w:b/>
        </w:rPr>
        <w:t xml:space="preserve">. </w:t>
      </w:r>
      <w:r w:rsidR="00415F21">
        <w:rPr>
          <w:b/>
        </w:rPr>
        <w:t xml:space="preserve"> </w:t>
      </w:r>
      <w:r w:rsidR="00415F21" w:rsidRPr="00E02755">
        <w:rPr>
          <w:i w:val="0"/>
        </w:rPr>
        <w:t>SAMUEL API Core Server Log</w:t>
      </w:r>
    </w:p>
    <w:p w:rsidR="00695F10" w:rsidRDefault="00AD52BC" w:rsidP="00AD52BC">
      <w:pPr>
        <w:ind w:firstLine="0"/>
      </w:pPr>
      <w:r>
        <w:rPr>
          <w:rFonts w:eastAsia="Times New Roman"/>
        </w:rPr>
        <w:t xml:space="preserve">     </w:t>
      </w:r>
      <w:r w:rsidR="00695F10">
        <w:t>Figure 17 shows the logs of SAMUEL API Core server for every request made the users.</w:t>
      </w:r>
    </w:p>
    <w:p w:rsidR="00405B9E" w:rsidRDefault="00A74C46" w:rsidP="00695F10">
      <w:pPr>
        <w:pStyle w:val="Heading2"/>
      </w:pPr>
      <w:bookmarkStart w:id="85" w:name="_Toc508628299"/>
      <w:r>
        <w:lastRenderedPageBreak/>
        <w:t>Project Capabilities and Limitations</w:t>
      </w:r>
      <w:bookmarkEnd w:id="85"/>
    </w:p>
    <w:p w:rsidR="00A74C46" w:rsidRDefault="00AD52BC" w:rsidP="00AD52BC">
      <w:pPr>
        <w:ind w:firstLine="0"/>
      </w:pPr>
      <w:r>
        <w:rPr>
          <w:rFonts w:eastAsia="Times New Roman"/>
        </w:rPr>
        <w:t xml:space="preserve">     </w:t>
      </w:r>
      <w:r w:rsidR="00A74C46">
        <w:t xml:space="preserve">The following are the capabilities </w:t>
      </w:r>
      <w:r w:rsidR="00E03731">
        <w:t>of the developed project.</w:t>
      </w:r>
    </w:p>
    <w:p w:rsidR="0002122D" w:rsidRDefault="0002122D" w:rsidP="0002122D">
      <w:pPr>
        <w:ind w:firstLine="0"/>
        <w:rPr>
          <w:b/>
          <w:i/>
        </w:rPr>
      </w:pPr>
      <w:r>
        <w:rPr>
          <w:b/>
          <w:i/>
        </w:rPr>
        <w:t>SAMUEL API Core</w:t>
      </w:r>
    </w:p>
    <w:p w:rsidR="0002122D" w:rsidRDefault="0002122D" w:rsidP="0041232E">
      <w:pPr>
        <w:pStyle w:val="ListParagraph"/>
        <w:numPr>
          <w:ilvl w:val="0"/>
          <w:numId w:val="9"/>
        </w:numPr>
      </w:pPr>
      <w:r>
        <w:t xml:space="preserve">The core can understand English and </w:t>
      </w:r>
      <w:r w:rsidR="00D164E8">
        <w:t>Filipino</w:t>
      </w:r>
      <w:r>
        <w:t xml:space="preserve"> language.</w:t>
      </w:r>
    </w:p>
    <w:p w:rsidR="0002122D" w:rsidRDefault="0002122D" w:rsidP="0041232E">
      <w:pPr>
        <w:pStyle w:val="ListParagraph"/>
        <w:numPr>
          <w:ilvl w:val="0"/>
          <w:numId w:val="9"/>
        </w:numPr>
      </w:pPr>
      <w:r>
        <w:t>Create a compact and concise conclusion out of it.</w:t>
      </w:r>
    </w:p>
    <w:p w:rsidR="0002122D" w:rsidRDefault="0002122D" w:rsidP="0041232E">
      <w:pPr>
        <w:pStyle w:val="ListParagraph"/>
        <w:numPr>
          <w:ilvl w:val="0"/>
          <w:numId w:val="9"/>
        </w:numPr>
      </w:pPr>
      <w:r>
        <w:t>Classify the polarity and calculate the percentage.</w:t>
      </w:r>
    </w:p>
    <w:p w:rsidR="0002122D" w:rsidRPr="0002122D" w:rsidRDefault="0002122D" w:rsidP="0041232E">
      <w:pPr>
        <w:pStyle w:val="ListParagraph"/>
        <w:numPr>
          <w:ilvl w:val="0"/>
          <w:numId w:val="9"/>
        </w:numPr>
      </w:pPr>
      <w:r>
        <w:t>Create a dashboard</w:t>
      </w:r>
      <w:r w:rsidR="004978C8">
        <w:t xml:space="preserve"> of the topics that occurred in the sentiments</w:t>
      </w:r>
    </w:p>
    <w:p w:rsidR="00E03731" w:rsidRDefault="00E03731" w:rsidP="00E03731">
      <w:pPr>
        <w:ind w:firstLine="0"/>
        <w:rPr>
          <w:b/>
          <w:i/>
        </w:rPr>
      </w:pPr>
      <w:r>
        <w:rPr>
          <w:b/>
          <w:i/>
        </w:rPr>
        <w:t>Modular API – For Developers</w:t>
      </w:r>
    </w:p>
    <w:p w:rsidR="00E03731" w:rsidRDefault="00E03731" w:rsidP="0041232E">
      <w:pPr>
        <w:pStyle w:val="ListParagraph"/>
        <w:numPr>
          <w:ilvl w:val="0"/>
          <w:numId w:val="8"/>
        </w:numPr>
      </w:pPr>
      <w:r>
        <w:t>A modular API that can be used on how the developers want</w:t>
      </w:r>
      <w:r w:rsidR="004978C8">
        <w:t>s</w:t>
      </w:r>
      <w:r w:rsidR="00F36D4A">
        <w:t xml:space="preserve"> to</w:t>
      </w:r>
      <w:r>
        <w:t>.</w:t>
      </w:r>
    </w:p>
    <w:p w:rsidR="007D18F3" w:rsidRDefault="004978C8" w:rsidP="0041232E">
      <w:pPr>
        <w:pStyle w:val="ListParagraph"/>
        <w:numPr>
          <w:ilvl w:val="0"/>
          <w:numId w:val="8"/>
        </w:numPr>
      </w:pPr>
      <w:r>
        <w:t>No need for installation, developers only need an API Key and post request to the SAMUEL API Core.</w:t>
      </w:r>
    </w:p>
    <w:p w:rsidR="008B4DBE" w:rsidRDefault="00A23E55" w:rsidP="0041232E">
      <w:pPr>
        <w:pStyle w:val="ListParagraph"/>
        <w:numPr>
          <w:ilvl w:val="0"/>
          <w:numId w:val="8"/>
        </w:numPr>
      </w:pPr>
      <w:r>
        <w:t>Able to</w:t>
      </w:r>
      <w:r w:rsidR="008B4DBE">
        <w:t xml:space="preserve"> generate more than one API key per account.</w:t>
      </w:r>
    </w:p>
    <w:p w:rsidR="007D18F3" w:rsidRDefault="007D18F3" w:rsidP="007D18F3">
      <w:pPr>
        <w:ind w:firstLine="0"/>
        <w:rPr>
          <w:b/>
          <w:i/>
        </w:rPr>
      </w:pPr>
      <w:r w:rsidRPr="007D18F3">
        <w:rPr>
          <w:b/>
          <w:i/>
        </w:rPr>
        <w:t>Linkifier – For Non-Developers</w:t>
      </w:r>
    </w:p>
    <w:p w:rsidR="007D18F3" w:rsidRDefault="007D18F3" w:rsidP="0041232E">
      <w:pPr>
        <w:pStyle w:val="ListParagraph"/>
        <w:numPr>
          <w:ilvl w:val="0"/>
          <w:numId w:val="10"/>
        </w:numPr>
      </w:pPr>
      <w:r>
        <w:t>Analyze a supported website and display</w:t>
      </w:r>
      <w:r w:rsidR="007718AC">
        <w:t>s</w:t>
      </w:r>
      <w:r>
        <w:t xml:space="preserve"> the result.</w:t>
      </w:r>
    </w:p>
    <w:p w:rsidR="000F7497" w:rsidRDefault="007D18F3" w:rsidP="0041232E">
      <w:pPr>
        <w:pStyle w:val="ListParagraph"/>
        <w:numPr>
          <w:ilvl w:val="0"/>
          <w:numId w:val="10"/>
        </w:numPr>
      </w:pPr>
      <w:r>
        <w:t>Easy to use by any users, with just a link of supported website.</w:t>
      </w:r>
    </w:p>
    <w:p w:rsidR="007D18F3" w:rsidRDefault="00AD52BC" w:rsidP="00AD52BC">
      <w:pPr>
        <w:ind w:firstLine="0"/>
      </w:pPr>
      <w:r>
        <w:rPr>
          <w:rFonts w:eastAsia="Times New Roman"/>
        </w:rPr>
        <w:t xml:space="preserve">     </w:t>
      </w:r>
      <w:r w:rsidR="007D18F3">
        <w:t>The following are the limitations of the developed project.</w:t>
      </w:r>
    </w:p>
    <w:p w:rsidR="008B4DBE" w:rsidRDefault="008B4DBE" w:rsidP="008B4DBE">
      <w:pPr>
        <w:ind w:firstLine="0"/>
        <w:rPr>
          <w:b/>
          <w:i/>
        </w:rPr>
      </w:pPr>
      <w:r>
        <w:rPr>
          <w:b/>
          <w:i/>
        </w:rPr>
        <w:t>SAMUEL API Core</w:t>
      </w:r>
    </w:p>
    <w:p w:rsidR="008B4DBE" w:rsidRDefault="008B4DBE" w:rsidP="0041232E">
      <w:pPr>
        <w:pStyle w:val="ListParagraph"/>
        <w:numPr>
          <w:ilvl w:val="0"/>
          <w:numId w:val="11"/>
        </w:numPr>
      </w:pPr>
      <w:r>
        <w:t xml:space="preserve">The core can only understand English and </w:t>
      </w:r>
      <w:r w:rsidR="0072622C">
        <w:t>Filipino</w:t>
      </w:r>
      <w:r>
        <w:t xml:space="preserve"> language.</w:t>
      </w:r>
    </w:p>
    <w:p w:rsidR="008B4DBE" w:rsidRPr="00EC2A8C" w:rsidRDefault="008B4DBE" w:rsidP="0041232E">
      <w:pPr>
        <w:pStyle w:val="ListParagraph"/>
        <w:numPr>
          <w:ilvl w:val="0"/>
          <w:numId w:val="11"/>
        </w:numPr>
      </w:pPr>
      <w:r>
        <w:t>Processing time is based on the size of the sentiments</w:t>
      </w:r>
    </w:p>
    <w:p w:rsidR="008B4DBE" w:rsidRDefault="008B4DBE" w:rsidP="008B4DBE">
      <w:pPr>
        <w:ind w:firstLine="0"/>
        <w:rPr>
          <w:b/>
          <w:i/>
        </w:rPr>
      </w:pPr>
      <w:r>
        <w:rPr>
          <w:b/>
          <w:i/>
        </w:rPr>
        <w:t>Modular API – For Developers</w:t>
      </w:r>
    </w:p>
    <w:p w:rsidR="008B4DBE" w:rsidRDefault="008B4DBE" w:rsidP="0041232E">
      <w:pPr>
        <w:pStyle w:val="ListParagraph"/>
        <w:numPr>
          <w:ilvl w:val="0"/>
          <w:numId w:val="12"/>
        </w:numPr>
      </w:pPr>
      <w:r>
        <w:lastRenderedPageBreak/>
        <w:t xml:space="preserve">Requests </w:t>
      </w:r>
      <w:r w:rsidR="003D3F2A">
        <w:t>are</w:t>
      </w:r>
      <w:r>
        <w:t xml:space="preserve"> not unlimited</w:t>
      </w:r>
    </w:p>
    <w:p w:rsidR="008B4DBE" w:rsidRDefault="008B4DBE" w:rsidP="008B4DBE">
      <w:pPr>
        <w:ind w:firstLine="0"/>
        <w:rPr>
          <w:b/>
          <w:i/>
        </w:rPr>
      </w:pPr>
      <w:r w:rsidRPr="007D18F3">
        <w:rPr>
          <w:b/>
          <w:i/>
        </w:rPr>
        <w:t>Linkifier – For Non-Developers</w:t>
      </w:r>
    </w:p>
    <w:p w:rsidR="00832DB8" w:rsidRDefault="008B4DBE" w:rsidP="0041232E">
      <w:pPr>
        <w:pStyle w:val="ListParagraph"/>
        <w:numPr>
          <w:ilvl w:val="0"/>
          <w:numId w:val="13"/>
        </w:numPr>
      </w:pPr>
      <w:r>
        <w:t>Can only analyze the supported websites listed below:</w:t>
      </w:r>
    </w:p>
    <w:p w:rsidR="008B4DBE" w:rsidRDefault="008B4DBE" w:rsidP="0041232E">
      <w:pPr>
        <w:pStyle w:val="ListParagraph"/>
        <w:numPr>
          <w:ilvl w:val="1"/>
          <w:numId w:val="13"/>
        </w:numPr>
      </w:pPr>
      <w:r>
        <w:t>Reddit</w:t>
      </w:r>
      <w:r w:rsidR="009E00FC">
        <w:t>;</w:t>
      </w:r>
    </w:p>
    <w:p w:rsidR="008B4DBE" w:rsidRDefault="008B4DBE" w:rsidP="0041232E">
      <w:pPr>
        <w:pStyle w:val="ListParagraph"/>
        <w:numPr>
          <w:ilvl w:val="1"/>
          <w:numId w:val="13"/>
        </w:numPr>
      </w:pPr>
      <w:r>
        <w:t>YouTube</w:t>
      </w:r>
      <w:r w:rsidR="009E00FC">
        <w:t>; and</w:t>
      </w:r>
    </w:p>
    <w:p w:rsidR="0086701F" w:rsidRDefault="008B4DBE" w:rsidP="0041232E">
      <w:pPr>
        <w:pStyle w:val="ListParagraph"/>
        <w:numPr>
          <w:ilvl w:val="1"/>
          <w:numId w:val="13"/>
        </w:numPr>
      </w:pPr>
      <w:r>
        <w:t>Other forum sites with a common forum layout</w:t>
      </w:r>
    </w:p>
    <w:p w:rsidR="0086701F" w:rsidRPr="00C671EA" w:rsidRDefault="001A2284" w:rsidP="0086701F">
      <w:pPr>
        <w:pStyle w:val="Heading2"/>
      </w:pPr>
      <w:bookmarkStart w:id="86" w:name="_Toc508628300"/>
      <w:r>
        <w:t>Test</w:t>
      </w:r>
      <w:r w:rsidR="0086701F">
        <w:t xml:space="preserve"> Result</w:t>
      </w:r>
      <w:r>
        <w:t>s</w:t>
      </w:r>
      <w:bookmarkEnd w:id="86"/>
    </w:p>
    <w:p w:rsidR="00EC00BD" w:rsidRDefault="00AD52BC" w:rsidP="00AD52BC">
      <w:pPr>
        <w:ind w:firstLine="0"/>
      </w:pPr>
      <w:r>
        <w:rPr>
          <w:rFonts w:eastAsia="Times New Roman"/>
        </w:rPr>
        <w:t xml:space="preserve">     </w:t>
      </w:r>
      <w:r w:rsidR="00C54D34">
        <w:t>The procedures taken by the researchers have been successfully conducted by testing the functionality</w:t>
      </w:r>
      <w:r w:rsidR="009F34E4">
        <w:t>,</w:t>
      </w:r>
      <w:r w:rsidR="00C54D34">
        <w:t xml:space="preserve"> efficiency</w:t>
      </w:r>
      <w:r w:rsidR="009F34E4">
        <w:t xml:space="preserve"> </w:t>
      </w:r>
      <w:r w:rsidR="00C54D34">
        <w:t>and portability</w:t>
      </w:r>
      <w:r w:rsidR="006C2242">
        <w:t xml:space="preserve"> of each modules</w:t>
      </w:r>
      <w:r w:rsidR="00C54D34">
        <w:t>.</w:t>
      </w:r>
    </w:p>
    <w:p w:rsidR="006C2242" w:rsidRDefault="006C2242">
      <w:pPr>
        <w:spacing w:line="259" w:lineRule="auto"/>
        <w:ind w:firstLine="0"/>
        <w:rPr>
          <w:b/>
        </w:rPr>
      </w:pPr>
      <w:r>
        <w:rPr>
          <w:b/>
          <w:i/>
        </w:rPr>
        <w:br w:type="page"/>
      </w:r>
    </w:p>
    <w:p w:rsidR="00AB4CDC" w:rsidRPr="0070420D" w:rsidRDefault="004C66EF" w:rsidP="00AB4CDC">
      <w:pPr>
        <w:pStyle w:val="Heading4"/>
        <w:spacing w:line="240" w:lineRule="auto"/>
        <w:ind w:firstLine="0"/>
        <w:jc w:val="left"/>
        <w:rPr>
          <w:i w:val="0"/>
        </w:rPr>
      </w:pPr>
      <w:r w:rsidRPr="0070420D">
        <w:rPr>
          <w:b/>
          <w:i w:val="0"/>
        </w:rPr>
        <w:lastRenderedPageBreak/>
        <w:t>Table 3</w:t>
      </w:r>
      <w:r w:rsidR="0017016E">
        <w:rPr>
          <w:b/>
          <w:i w:val="0"/>
        </w:rPr>
        <w:t>.</w:t>
      </w:r>
      <w:r w:rsidR="00B125E1" w:rsidRPr="0070420D">
        <w:rPr>
          <w:i w:val="0"/>
        </w:rPr>
        <w:t xml:space="preserve"> </w:t>
      </w:r>
    </w:p>
    <w:p w:rsidR="00C54D34" w:rsidRPr="0070420D" w:rsidRDefault="007659BD" w:rsidP="00AB4CDC">
      <w:pPr>
        <w:pStyle w:val="Heading4"/>
        <w:spacing w:line="240" w:lineRule="auto"/>
        <w:ind w:firstLine="0"/>
        <w:jc w:val="left"/>
      </w:pPr>
      <w:r w:rsidRPr="0070420D">
        <w:t xml:space="preserve">Modules and </w:t>
      </w:r>
      <w:r w:rsidR="00B125E1" w:rsidRPr="0070420D">
        <w:t xml:space="preserve">Test </w:t>
      </w:r>
      <w:r w:rsidR="00AB4CDC" w:rsidRPr="0070420D">
        <w:t>Results</w:t>
      </w:r>
    </w:p>
    <w:tbl>
      <w:tblPr>
        <w:tblpPr w:leftFromText="180" w:rightFromText="180" w:vertAnchor="text" w:horzAnchor="margin" w:tblpY="24"/>
        <w:tblW w:w="8127" w:type="dxa"/>
        <w:tblCellMar>
          <w:top w:w="15" w:type="dxa"/>
          <w:left w:w="15" w:type="dxa"/>
          <w:bottom w:w="15" w:type="dxa"/>
          <w:right w:w="15" w:type="dxa"/>
        </w:tblCellMar>
        <w:tblLook w:val="04A0" w:firstRow="1" w:lastRow="0" w:firstColumn="1" w:lastColumn="0" w:noHBand="0" w:noVBand="1"/>
      </w:tblPr>
      <w:tblGrid>
        <w:gridCol w:w="3510"/>
        <w:gridCol w:w="4617"/>
      </w:tblGrid>
      <w:tr w:rsidR="00F00F70" w:rsidRPr="000D0D77" w:rsidTr="00FE4A3E">
        <w:trPr>
          <w:trHeight w:val="642"/>
        </w:trPr>
        <w:tc>
          <w:tcPr>
            <w:tcW w:w="3510" w:type="dxa"/>
            <w:tcBorders>
              <w:top w:val="single" w:sz="4" w:space="0" w:color="000000"/>
              <w:bottom w:val="single" w:sz="4" w:space="0" w:color="auto"/>
            </w:tcBorders>
            <w:tcMar>
              <w:top w:w="0" w:type="dxa"/>
              <w:left w:w="108" w:type="dxa"/>
              <w:bottom w:w="0" w:type="dxa"/>
              <w:right w:w="108" w:type="dxa"/>
            </w:tcMar>
            <w:hideMark/>
          </w:tcPr>
          <w:p w:rsidR="00627FB6" w:rsidRPr="005859B7" w:rsidRDefault="00627FB6" w:rsidP="007D65CD">
            <w:pPr>
              <w:spacing w:line="240" w:lineRule="auto"/>
              <w:rPr>
                <w:b/>
              </w:rPr>
            </w:pPr>
            <w:r w:rsidRPr="005859B7">
              <w:rPr>
                <w:b/>
              </w:rPr>
              <w:t>Modules</w:t>
            </w:r>
          </w:p>
        </w:tc>
        <w:tc>
          <w:tcPr>
            <w:tcW w:w="4617" w:type="dxa"/>
            <w:tcBorders>
              <w:top w:val="single" w:sz="4" w:space="0" w:color="000000"/>
              <w:bottom w:val="single" w:sz="4" w:space="0" w:color="auto"/>
            </w:tcBorders>
            <w:tcMar>
              <w:top w:w="0" w:type="dxa"/>
              <w:left w:w="108" w:type="dxa"/>
              <w:bottom w:w="0" w:type="dxa"/>
              <w:right w:w="108" w:type="dxa"/>
            </w:tcMar>
            <w:hideMark/>
          </w:tcPr>
          <w:p w:rsidR="00627FB6" w:rsidRPr="005859B7" w:rsidRDefault="00B14BF7" w:rsidP="00202A29">
            <w:pPr>
              <w:spacing w:line="240" w:lineRule="auto"/>
              <w:ind w:firstLine="0"/>
              <w:jc w:val="center"/>
              <w:rPr>
                <w:b/>
              </w:rPr>
            </w:pPr>
            <w:r>
              <w:rPr>
                <w:b/>
              </w:rPr>
              <w:t>Result</w:t>
            </w:r>
          </w:p>
        </w:tc>
      </w:tr>
      <w:tr w:rsidR="00F00F70" w:rsidRPr="000D0D77" w:rsidTr="00FE4A3E">
        <w:trPr>
          <w:trHeight w:val="660"/>
        </w:trPr>
        <w:tc>
          <w:tcPr>
            <w:tcW w:w="3510" w:type="dxa"/>
            <w:tcBorders>
              <w:top w:val="single" w:sz="4" w:space="0" w:color="auto"/>
            </w:tcBorders>
            <w:tcMar>
              <w:top w:w="0" w:type="dxa"/>
              <w:left w:w="108" w:type="dxa"/>
              <w:bottom w:w="0" w:type="dxa"/>
              <w:right w:w="108" w:type="dxa"/>
            </w:tcMar>
            <w:hideMark/>
          </w:tcPr>
          <w:p w:rsidR="00627FB6" w:rsidRPr="000D0D77" w:rsidRDefault="00627FB6" w:rsidP="0041232E">
            <w:pPr>
              <w:pStyle w:val="ListParagraph"/>
              <w:numPr>
                <w:ilvl w:val="0"/>
                <w:numId w:val="30"/>
              </w:numPr>
              <w:spacing w:line="240" w:lineRule="auto"/>
            </w:pPr>
            <w:r>
              <w:t>Linkifier</w:t>
            </w:r>
          </w:p>
        </w:tc>
        <w:tc>
          <w:tcPr>
            <w:tcW w:w="4617" w:type="dxa"/>
            <w:tcBorders>
              <w:top w:val="single" w:sz="4" w:space="0" w:color="auto"/>
            </w:tcBorders>
            <w:tcMar>
              <w:top w:w="0" w:type="dxa"/>
              <w:left w:w="108" w:type="dxa"/>
              <w:bottom w:w="0" w:type="dxa"/>
              <w:right w:w="108" w:type="dxa"/>
            </w:tcMar>
            <w:hideMark/>
          </w:tcPr>
          <w:p w:rsidR="00627FB6" w:rsidRDefault="00370F4D" w:rsidP="0041232E">
            <w:pPr>
              <w:pStyle w:val="ListParagraph"/>
              <w:numPr>
                <w:ilvl w:val="0"/>
                <w:numId w:val="31"/>
              </w:numPr>
              <w:spacing w:line="240" w:lineRule="auto"/>
            </w:pPr>
            <w:r>
              <w:t>The Linikifier parsed the pasted website</w:t>
            </w:r>
          </w:p>
          <w:p w:rsidR="00627FB6" w:rsidRDefault="00370F4D" w:rsidP="0041232E">
            <w:pPr>
              <w:pStyle w:val="ListParagraph"/>
              <w:numPr>
                <w:ilvl w:val="0"/>
                <w:numId w:val="31"/>
              </w:numPr>
              <w:spacing w:line="240" w:lineRule="auto"/>
            </w:pPr>
            <w:r>
              <w:t>The Linkifier displayed the results after clicking the proceed button.</w:t>
            </w:r>
          </w:p>
          <w:p w:rsidR="00370F4D" w:rsidRPr="000D0D77" w:rsidRDefault="00370F4D" w:rsidP="0041232E">
            <w:pPr>
              <w:pStyle w:val="ListParagraph"/>
              <w:numPr>
                <w:ilvl w:val="0"/>
                <w:numId w:val="31"/>
              </w:numPr>
              <w:spacing w:line="240" w:lineRule="auto"/>
            </w:pPr>
            <w:r>
              <w:t>The website was opened using the installed browsers that most desktops and phones have.</w:t>
            </w:r>
          </w:p>
        </w:tc>
      </w:tr>
      <w:tr w:rsidR="00F00F70" w:rsidRPr="000D0D77" w:rsidTr="00FE4A3E">
        <w:trPr>
          <w:trHeight w:val="660"/>
        </w:trPr>
        <w:tc>
          <w:tcPr>
            <w:tcW w:w="3510" w:type="dxa"/>
            <w:tcMar>
              <w:top w:w="0" w:type="dxa"/>
              <w:left w:w="108" w:type="dxa"/>
              <w:bottom w:w="0" w:type="dxa"/>
              <w:right w:w="108" w:type="dxa"/>
            </w:tcMar>
            <w:hideMark/>
          </w:tcPr>
          <w:p w:rsidR="00627FB6" w:rsidRPr="000D0D77" w:rsidRDefault="00627FB6" w:rsidP="0041232E">
            <w:pPr>
              <w:pStyle w:val="ListParagraph"/>
              <w:numPr>
                <w:ilvl w:val="0"/>
                <w:numId w:val="30"/>
              </w:numPr>
              <w:spacing w:line="240" w:lineRule="auto"/>
            </w:pPr>
            <w:r>
              <w:t>API Key Creation</w:t>
            </w:r>
          </w:p>
        </w:tc>
        <w:tc>
          <w:tcPr>
            <w:tcW w:w="4617" w:type="dxa"/>
            <w:tcMar>
              <w:top w:w="0" w:type="dxa"/>
              <w:left w:w="108" w:type="dxa"/>
              <w:bottom w:w="0" w:type="dxa"/>
              <w:right w:w="108" w:type="dxa"/>
            </w:tcMar>
            <w:hideMark/>
          </w:tcPr>
          <w:p w:rsidR="00627FB6" w:rsidRDefault="00985730" w:rsidP="0041232E">
            <w:pPr>
              <w:pStyle w:val="ListParagraph"/>
              <w:numPr>
                <w:ilvl w:val="0"/>
                <w:numId w:val="32"/>
              </w:numPr>
              <w:spacing w:line="240" w:lineRule="auto"/>
            </w:pPr>
            <w:r>
              <w:t xml:space="preserve">A new account was succesfully created. </w:t>
            </w:r>
          </w:p>
          <w:p w:rsidR="00627FB6" w:rsidRDefault="00985730" w:rsidP="0041232E">
            <w:pPr>
              <w:pStyle w:val="ListParagraph"/>
              <w:numPr>
                <w:ilvl w:val="0"/>
                <w:numId w:val="32"/>
              </w:numPr>
              <w:spacing w:line="240" w:lineRule="auto"/>
            </w:pPr>
            <w:r>
              <w:t>A new api key was succesully created.</w:t>
            </w:r>
          </w:p>
          <w:p w:rsidR="00627FB6" w:rsidRPr="000D0D77" w:rsidRDefault="00627FB6" w:rsidP="00985730">
            <w:pPr>
              <w:pStyle w:val="ListParagraph"/>
              <w:spacing w:line="240" w:lineRule="auto"/>
              <w:ind w:left="360" w:firstLine="0"/>
            </w:pPr>
          </w:p>
        </w:tc>
      </w:tr>
      <w:tr w:rsidR="00F00F70" w:rsidRPr="000D0D77" w:rsidTr="00FE4A3E">
        <w:trPr>
          <w:trHeight w:val="660"/>
        </w:trPr>
        <w:tc>
          <w:tcPr>
            <w:tcW w:w="3510" w:type="dxa"/>
            <w:tcMar>
              <w:top w:w="0" w:type="dxa"/>
              <w:left w:w="108" w:type="dxa"/>
              <w:bottom w:w="0" w:type="dxa"/>
              <w:right w:w="108" w:type="dxa"/>
            </w:tcMar>
            <w:hideMark/>
          </w:tcPr>
          <w:p w:rsidR="00627FB6" w:rsidRPr="000D0D77" w:rsidRDefault="00627FB6" w:rsidP="0041232E">
            <w:pPr>
              <w:pStyle w:val="ListParagraph"/>
              <w:numPr>
                <w:ilvl w:val="0"/>
                <w:numId w:val="30"/>
              </w:numPr>
              <w:spacing w:line="240" w:lineRule="auto"/>
            </w:pPr>
            <w:r>
              <w:t>API Key Validation</w:t>
            </w:r>
            <w:r w:rsidRPr="000D0D77">
              <w:t xml:space="preserve"> </w:t>
            </w:r>
          </w:p>
        </w:tc>
        <w:tc>
          <w:tcPr>
            <w:tcW w:w="4617" w:type="dxa"/>
            <w:tcMar>
              <w:top w:w="0" w:type="dxa"/>
              <w:left w:w="108" w:type="dxa"/>
              <w:bottom w:w="0" w:type="dxa"/>
              <w:right w:w="108" w:type="dxa"/>
            </w:tcMar>
            <w:hideMark/>
          </w:tcPr>
          <w:p w:rsidR="00627FB6" w:rsidRDefault="00985730" w:rsidP="0041232E">
            <w:pPr>
              <w:pStyle w:val="ListParagraph"/>
              <w:numPr>
                <w:ilvl w:val="0"/>
                <w:numId w:val="33"/>
              </w:numPr>
              <w:spacing w:line="240" w:lineRule="auto"/>
            </w:pPr>
            <w:r>
              <w:t>After post requesting the created API key, the SAMUEL Core returned the result.</w:t>
            </w:r>
          </w:p>
          <w:p w:rsidR="00985730" w:rsidRPr="000D0D77" w:rsidRDefault="00985730" w:rsidP="0041232E">
            <w:pPr>
              <w:pStyle w:val="ListParagraph"/>
              <w:numPr>
                <w:ilvl w:val="0"/>
                <w:numId w:val="33"/>
              </w:numPr>
              <w:spacing w:line="240" w:lineRule="auto"/>
            </w:pPr>
            <w:r>
              <w:t>After post requesting a random API key, the SAMUEL Core returned “Invalid API Key”</w:t>
            </w:r>
          </w:p>
        </w:tc>
      </w:tr>
      <w:tr w:rsidR="00F00F70" w:rsidRPr="000D0D77" w:rsidTr="00FE4A3E">
        <w:trPr>
          <w:trHeight w:val="2183"/>
        </w:trPr>
        <w:tc>
          <w:tcPr>
            <w:tcW w:w="3510" w:type="dxa"/>
            <w:tcBorders>
              <w:bottom w:val="single" w:sz="4" w:space="0" w:color="auto"/>
            </w:tcBorders>
            <w:tcMar>
              <w:top w:w="0" w:type="dxa"/>
              <w:left w:w="108" w:type="dxa"/>
              <w:bottom w:w="0" w:type="dxa"/>
              <w:right w:w="108" w:type="dxa"/>
            </w:tcMar>
            <w:hideMark/>
          </w:tcPr>
          <w:p w:rsidR="00627FB6" w:rsidRDefault="00627FB6" w:rsidP="0041232E">
            <w:pPr>
              <w:pStyle w:val="ListParagraph"/>
              <w:numPr>
                <w:ilvl w:val="0"/>
                <w:numId w:val="30"/>
              </w:numPr>
              <w:spacing w:line="240" w:lineRule="auto"/>
            </w:pPr>
            <w:r>
              <w:t>SAMUEL Core</w:t>
            </w:r>
          </w:p>
          <w:p w:rsidR="00627FB6" w:rsidRPr="000D0D77" w:rsidRDefault="00627FB6" w:rsidP="00617D93">
            <w:pPr>
              <w:pStyle w:val="ListParagraph"/>
              <w:spacing w:line="240" w:lineRule="auto"/>
              <w:ind w:left="1800" w:firstLine="0"/>
            </w:pPr>
          </w:p>
        </w:tc>
        <w:tc>
          <w:tcPr>
            <w:tcW w:w="4617" w:type="dxa"/>
            <w:tcBorders>
              <w:bottom w:val="single" w:sz="4" w:space="0" w:color="auto"/>
            </w:tcBorders>
            <w:tcMar>
              <w:top w:w="0" w:type="dxa"/>
              <w:left w:w="108" w:type="dxa"/>
              <w:bottom w:w="0" w:type="dxa"/>
              <w:right w:w="108" w:type="dxa"/>
            </w:tcMar>
            <w:hideMark/>
          </w:tcPr>
          <w:p w:rsidR="00B14BF7" w:rsidRDefault="00B14BF7" w:rsidP="0041232E">
            <w:pPr>
              <w:pStyle w:val="ListParagraph"/>
              <w:numPr>
                <w:ilvl w:val="0"/>
                <w:numId w:val="34"/>
              </w:numPr>
              <w:spacing w:line="240" w:lineRule="auto"/>
            </w:pPr>
            <w:r>
              <w:t xml:space="preserve">The core process the sentiments and yield a result. </w:t>
            </w:r>
          </w:p>
          <w:p w:rsidR="00B14BF7" w:rsidRDefault="00B14BF7" w:rsidP="0041232E">
            <w:pPr>
              <w:pStyle w:val="ListParagraph"/>
              <w:numPr>
                <w:ilvl w:val="0"/>
                <w:numId w:val="34"/>
              </w:numPr>
              <w:spacing w:line="240" w:lineRule="auto"/>
            </w:pPr>
            <w:r>
              <w:t>The API responds after post requesting to SAMUEL Core</w:t>
            </w:r>
          </w:p>
          <w:p w:rsidR="00B14BF7" w:rsidRDefault="00B14BF7" w:rsidP="0041232E">
            <w:pPr>
              <w:pStyle w:val="ListParagraph"/>
              <w:numPr>
                <w:ilvl w:val="0"/>
                <w:numId w:val="34"/>
              </w:numPr>
              <w:spacing w:line="240" w:lineRule="auto"/>
            </w:pPr>
            <w:r>
              <w:t>The Linkifier shows the Conclusion, Polarity, Percentage, and Dashboard after parsing the content of website link pasted.</w:t>
            </w:r>
          </w:p>
          <w:p w:rsidR="00627FB6" w:rsidRDefault="00B14BF7" w:rsidP="0041232E">
            <w:pPr>
              <w:pStyle w:val="ListParagraph"/>
              <w:numPr>
                <w:ilvl w:val="0"/>
                <w:numId w:val="34"/>
              </w:numPr>
              <w:spacing w:line="240" w:lineRule="auto"/>
            </w:pPr>
            <w:r>
              <w:t>The accuracy of the polarity is directly proportional to the number of sentiments, it means that the more the sentiments, the more it will yield to an accurate result.</w:t>
            </w:r>
          </w:p>
          <w:p w:rsidR="00307ABE" w:rsidRDefault="00307ABE" w:rsidP="0041232E">
            <w:pPr>
              <w:pStyle w:val="ListParagraph"/>
              <w:numPr>
                <w:ilvl w:val="0"/>
                <w:numId w:val="34"/>
              </w:numPr>
              <w:spacing w:line="240" w:lineRule="auto"/>
            </w:pPr>
            <w:r>
              <w:t>After throwing the data to SAMUEL Core, it took an average of 30 seconds to process the sentiments gathered.</w:t>
            </w:r>
          </w:p>
          <w:p w:rsidR="00307ABE" w:rsidRPr="000D0D77" w:rsidRDefault="00307ABE" w:rsidP="0041232E">
            <w:pPr>
              <w:pStyle w:val="ListParagraph"/>
              <w:numPr>
                <w:ilvl w:val="0"/>
                <w:numId w:val="34"/>
              </w:numPr>
              <w:spacing w:line="240" w:lineRule="auto"/>
            </w:pPr>
            <w:r>
              <w:t>The speed of internet connection and the size of the data thrown to the core are the factors of the slow processing time</w:t>
            </w:r>
          </w:p>
        </w:tc>
      </w:tr>
    </w:tbl>
    <w:p w:rsidR="00EE655A" w:rsidRDefault="00EE655A">
      <w:pPr>
        <w:spacing w:line="259" w:lineRule="auto"/>
        <w:ind w:firstLine="0"/>
      </w:pPr>
    </w:p>
    <w:p w:rsidR="008753C3" w:rsidRDefault="008753C3">
      <w:pPr>
        <w:spacing w:line="259" w:lineRule="auto"/>
        <w:ind w:firstLine="0"/>
        <w:rPr>
          <w:rFonts w:eastAsiaTheme="majorEastAsia" w:cstheme="majorBidi"/>
          <w:b/>
          <w:szCs w:val="26"/>
        </w:rPr>
      </w:pPr>
    </w:p>
    <w:p w:rsidR="00EC00BD" w:rsidRDefault="00405E76" w:rsidP="00405E76">
      <w:pPr>
        <w:pStyle w:val="Heading2"/>
      </w:pPr>
      <w:bookmarkStart w:id="87" w:name="_Toc508628301"/>
      <w:r>
        <w:lastRenderedPageBreak/>
        <w:t>Project Evaluation</w:t>
      </w:r>
      <w:bookmarkEnd w:id="87"/>
    </w:p>
    <w:p w:rsidR="00CE0845" w:rsidRDefault="004C70D0" w:rsidP="004C70D0">
      <w:pPr>
        <w:ind w:firstLine="0"/>
      </w:pPr>
      <w:r>
        <w:rPr>
          <w:rFonts w:eastAsia="Times New Roman"/>
        </w:rPr>
        <w:t xml:space="preserve">     </w:t>
      </w:r>
      <w:r w:rsidR="00405E76">
        <w:t xml:space="preserve">The project was evaluated by 30 respondents consisting </w:t>
      </w:r>
      <w:r w:rsidR="005C043B">
        <w:t>of IT, CS and IS students of Technological University of the Philippines Manila Campus</w:t>
      </w:r>
      <w:r w:rsidR="00D748C6">
        <w:t xml:space="preserve">. They determined the merit, worth and significance of the project based on the criteria that was set as standards. The calculated </w:t>
      </w:r>
      <w:r w:rsidR="00512879">
        <w:t>scale and frequency</w:t>
      </w:r>
      <w:r w:rsidR="00D748C6">
        <w:t xml:space="preserve"> for each criterion is summarized in </w:t>
      </w:r>
      <w:r w:rsidR="0037236D">
        <w:t>Table</w:t>
      </w:r>
      <w:r w:rsidR="00D748C6">
        <w:t xml:space="preserve"> </w:t>
      </w:r>
      <w:r w:rsidR="00C53361">
        <w:t>6</w:t>
      </w:r>
      <w:r w:rsidR="00F525D2">
        <w:t>.</w:t>
      </w:r>
    </w:p>
    <w:p w:rsidR="00670B54" w:rsidRDefault="004C70D0" w:rsidP="004C70D0">
      <w:pPr>
        <w:ind w:firstLine="0"/>
      </w:pPr>
      <w:r>
        <w:rPr>
          <w:rFonts w:eastAsia="Times New Roman"/>
        </w:rPr>
        <w:t xml:space="preserve">     </w:t>
      </w:r>
      <w:r w:rsidR="00670B54" w:rsidRPr="00B624FC">
        <w:t xml:space="preserve">It can be shown that under the </w:t>
      </w:r>
      <w:r w:rsidR="00415D10">
        <w:t>F</w:t>
      </w:r>
      <w:r w:rsidR="00670B54">
        <w:t>unctionality criterion 73% of the respondents rated it as highly acceptable in th</w:t>
      </w:r>
      <w:r w:rsidR="003029FD">
        <w:t>e sub-criteria suitability. In A</w:t>
      </w:r>
      <w:r w:rsidR="003005CB">
        <w:t>ccuracy 70% of the respondents</w:t>
      </w:r>
      <w:r w:rsidR="0049062C">
        <w:t xml:space="preserve"> </w:t>
      </w:r>
      <w:r w:rsidR="00D44BC0">
        <w:t>rated</w:t>
      </w:r>
      <w:r w:rsidR="00E54AE1">
        <w:t xml:space="preserve"> it highly a</w:t>
      </w:r>
      <w:r w:rsidR="0063592E">
        <w:t>cceptable. While in S</w:t>
      </w:r>
      <w:r w:rsidR="00670B54">
        <w:t xml:space="preserve">ecurity 67% of the respondents rated it as highly acceptable. </w:t>
      </w:r>
    </w:p>
    <w:p w:rsidR="00670B54" w:rsidRDefault="004C70D0" w:rsidP="004C70D0">
      <w:pPr>
        <w:ind w:firstLine="0"/>
      </w:pPr>
      <w:r>
        <w:rPr>
          <w:rFonts w:eastAsia="Times New Roman"/>
        </w:rPr>
        <w:t xml:space="preserve">     </w:t>
      </w:r>
      <w:r w:rsidR="007C5EE4">
        <w:t>Under R</w:t>
      </w:r>
      <w:r w:rsidR="00670B54">
        <w:t>eliability criterion, 73% of the respondents ra</w:t>
      </w:r>
      <w:r w:rsidR="00C63799">
        <w:t>ted it as highly acceptable in M</w:t>
      </w:r>
      <w:r w:rsidR="00E54AE1">
        <w:t>aturity. In Fault T</w:t>
      </w:r>
      <w:r w:rsidR="00670B54">
        <w:t xml:space="preserve">olerance 53% of the respondents rated it as highly acceptable and 30% rated it as very acceptable. In reliability compliance 67% says it is highly acceptable. </w:t>
      </w:r>
    </w:p>
    <w:p w:rsidR="00670B54" w:rsidRPr="00EE655A" w:rsidRDefault="004C70D0" w:rsidP="004C70D0">
      <w:pPr>
        <w:ind w:firstLine="0"/>
      </w:pPr>
      <w:r>
        <w:rPr>
          <w:rFonts w:eastAsia="Times New Roman"/>
        </w:rPr>
        <w:t xml:space="preserve">     </w:t>
      </w:r>
      <w:r w:rsidR="00054A5D">
        <w:t>In the</w:t>
      </w:r>
      <w:r w:rsidR="00670B54">
        <w:t xml:space="preserve"> efficiency criterion, 77% of the respondents ra</w:t>
      </w:r>
      <w:r w:rsidR="003F6C7A">
        <w:t>ted it as highly acceptable in Understandability. In L</w:t>
      </w:r>
      <w:r w:rsidR="00670B54">
        <w:t xml:space="preserve">earnability 60% of the respondents rated it as highly acceptable. In operability </w:t>
      </w:r>
      <w:r w:rsidR="00670B54" w:rsidRPr="000213C7">
        <w:t>67</w:t>
      </w:r>
      <w:r w:rsidR="00670B54">
        <w:t xml:space="preserve">% says it is highly acceptable. </w:t>
      </w:r>
    </w:p>
    <w:p w:rsidR="00670B54" w:rsidRPr="00EE655A" w:rsidRDefault="004C70D0" w:rsidP="004C70D0">
      <w:pPr>
        <w:ind w:firstLine="0"/>
      </w:pPr>
      <w:r>
        <w:rPr>
          <w:rFonts w:eastAsia="Times New Roman"/>
        </w:rPr>
        <w:t xml:space="preserve">     </w:t>
      </w:r>
      <w:r w:rsidR="002C18FF">
        <w:t>As for the</w:t>
      </w:r>
      <w:r w:rsidR="00670B54">
        <w:t xml:space="preserve"> maintainability criterion, 60% of the respondents ra</w:t>
      </w:r>
      <w:r w:rsidR="00D238E2">
        <w:t>ted it as highly acceptable in A</w:t>
      </w:r>
      <w:r w:rsidR="00DA4CB3">
        <w:t>nalyzability. In C</w:t>
      </w:r>
      <w:r w:rsidR="00670B54">
        <w:t>hangeability 63% of the respondents rat</w:t>
      </w:r>
      <w:r w:rsidR="00DF705C">
        <w:t>ed it as highly acceptable. In S</w:t>
      </w:r>
      <w:r w:rsidR="00670B54">
        <w:t xml:space="preserve">tability 60% says it is highly acceptable. </w:t>
      </w:r>
    </w:p>
    <w:p w:rsidR="00842418" w:rsidRDefault="004C70D0" w:rsidP="00842418">
      <w:pPr>
        <w:ind w:firstLine="0"/>
      </w:pPr>
      <w:r>
        <w:rPr>
          <w:rFonts w:eastAsia="Times New Roman"/>
        </w:rPr>
        <w:lastRenderedPageBreak/>
        <w:t xml:space="preserve">     </w:t>
      </w:r>
      <w:r w:rsidR="004F172C">
        <w:t>And for the</w:t>
      </w:r>
      <w:r w:rsidR="00670B54">
        <w:t xml:space="preserve"> portability criterion, 87% of the respondents rated it as highly acceptable in adaptability. In Instability 67% of the respondents rated it as highly acceptable. In portability compliance 83% says it is highly acceptable. </w:t>
      </w:r>
    </w:p>
    <w:p w:rsidR="001E60F8" w:rsidRPr="001E60F8" w:rsidRDefault="004C66EF" w:rsidP="009F073B">
      <w:pPr>
        <w:spacing w:line="259" w:lineRule="auto"/>
        <w:ind w:firstLine="0"/>
        <w:rPr>
          <w:b/>
          <w:i/>
        </w:rPr>
      </w:pPr>
      <w:r>
        <w:rPr>
          <w:b/>
        </w:rPr>
        <w:t>Table 6</w:t>
      </w:r>
    </w:p>
    <w:p w:rsidR="00FA16B9" w:rsidRDefault="00FA16B9" w:rsidP="001E60F8">
      <w:pPr>
        <w:pStyle w:val="Heading4"/>
        <w:spacing w:line="240" w:lineRule="auto"/>
        <w:ind w:firstLine="0"/>
        <w:jc w:val="left"/>
      </w:pPr>
      <w:r>
        <w:rPr>
          <w:b/>
        </w:rPr>
        <w:t xml:space="preserve"> </w:t>
      </w:r>
      <w:r w:rsidR="009047D1">
        <w:t>Scale Rating and Equivalent Frequency of R</w:t>
      </w:r>
      <w:r w:rsidR="00CE0845">
        <w:t>esponde</w:t>
      </w:r>
      <w:r w:rsidR="0029228D">
        <w:t>nt</w:t>
      </w:r>
      <w:r w:rsidR="00CE0845">
        <w:t>’</w:t>
      </w:r>
      <w:r w:rsidR="0029228D">
        <w:t>s</w:t>
      </w:r>
      <w:r w:rsidR="00CE0845">
        <w:t xml:space="preserve"> </w:t>
      </w:r>
      <w:r w:rsidR="0029228D">
        <w:t>A</w:t>
      </w:r>
      <w:r w:rsidR="00CE0845">
        <w:t>nswer</w:t>
      </w:r>
    </w:p>
    <w:tbl>
      <w:tblPr>
        <w:tblpPr w:leftFromText="180" w:rightFromText="180" w:vertAnchor="text" w:horzAnchor="margin" w:tblpXSpec="right" w:tblpY="182"/>
        <w:tblW w:w="9040" w:type="dxa"/>
        <w:tblLayout w:type="fixed"/>
        <w:tblLook w:val="04A0" w:firstRow="1" w:lastRow="0" w:firstColumn="1" w:lastColumn="0" w:noHBand="0" w:noVBand="1"/>
      </w:tblPr>
      <w:tblGrid>
        <w:gridCol w:w="3060"/>
        <w:gridCol w:w="747"/>
        <w:gridCol w:w="748"/>
        <w:gridCol w:w="747"/>
        <w:gridCol w:w="336"/>
        <w:gridCol w:w="412"/>
        <w:gridCol w:w="747"/>
        <w:gridCol w:w="748"/>
        <w:gridCol w:w="747"/>
        <w:gridCol w:w="748"/>
      </w:tblGrid>
      <w:tr w:rsidR="008753C3" w:rsidRPr="00CE0845" w:rsidTr="00842418">
        <w:trPr>
          <w:trHeight w:val="315"/>
        </w:trPr>
        <w:tc>
          <w:tcPr>
            <w:tcW w:w="3060" w:type="dxa"/>
            <w:tcBorders>
              <w:top w:val="single" w:sz="4" w:space="0" w:color="auto"/>
              <w:left w:val="nil"/>
              <w:bottom w:val="nil"/>
              <w:right w:val="nil"/>
            </w:tcBorders>
            <w:shd w:val="clear" w:color="auto" w:fill="auto"/>
            <w:noWrap/>
            <w:vAlign w:val="center"/>
            <w:hideMark/>
          </w:tcPr>
          <w:p w:rsidR="008753C3" w:rsidRPr="00CE0845" w:rsidRDefault="008753C3" w:rsidP="00952202">
            <w:pPr>
              <w:spacing w:after="0" w:line="240" w:lineRule="auto"/>
              <w:ind w:firstLine="0"/>
              <w:jc w:val="center"/>
              <w:rPr>
                <w:rFonts w:eastAsia="Times New Roman"/>
                <w:b/>
                <w:bCs/>
                <w:color w:val="000000"/>
                <w:lang w:eastAsia="en-PH"/>
              </w:rPr>
            </w:pPr>
            <w:r w:rsidRPr="00CE0845">
              <w:rPr>
                <w:rFonts w:eastAsia="Times New Roman"/>
                <w:b/>
                <w:bCs/>
                <w:color w:val="000000"/>
                <w:lang w:eastAsia="en-PH"/>
              </w:rPr>
              <w:t>Criteria</w:t>
            </w:r>
          </w:p>
        </w:tc>
        <w:tc>
          <w:tcPr>
            <w:tcW w:w="2578" w:type="dxa"/>
            <w:gridSpan w:val="4"/>
            <w:tcBorders>
              <w:top w:val="single" w:sz="4" w:space="0" w:color="auto"/>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b/>
                <w:bCs/>
                <w:color w:val="000000"/>
                <w:lang w:eastAsia="en-PH"/>
              </w:rPr>
            </w:pPr>
            <w:r w:rsidRPr="00CE0845">
              <w:rPr>
                <w:rFonts w:eastAsia="Times New Roman"/>
                <w:b/>
                <w:bCs/>
                <w:color w:val="000000"/>
                <w:lang w:eastAsia="en-PH"/>
              </w:rPr>
              <w:t>Scale</w:t>
            </w:r>
          </w:p>
        </w:tc>
        <w:tc>
          <w:tcPr>
            <w:tcW w:w="3402" w:type="dxa"/>
            <w:gridSpan w:val="5"/>
            <w:tcBorders>
              <w:top w:val="single" w:sz="4" w:space="0" w:color="auto"/>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b/>
                <w:bCs/>
                <w:color w:val="000000"/>
                <w:lang w:eastAsia="en-PH"/>
              </w:rPr>
            </w:pPr>
            <w:r w:rsidRPr="00CE0845">
              <w:rPr>
                <w:rFonts w:eastAsia="Times New Roman"/>
                <w:b/>
                <w:bCs/>
                <w:color w:val="000000"/>
                <w:lang w:eastAsia="en-PH"/>
              </w:rPr>
              <w:t>Frequency</w:t>
            </w:r>
          </w:p>
        </w:tc>
      </w:tr>
      <w:tr w:rsidR="008753C3" w:rsidRPr="00CE0845" w:rsidTr="00842418">
        <w:trPr>
          <w:trHeight w:val="245"/>
        </w:trPr>
        <w:tc>
          <w:tcPr>
            <w:tcW w:w="3060"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b/>
                <w:bCs/>
                <w:color w:val="000000"/>
                <w:lang w:eastAsia="en-PH"/>
              </w:rPr>
            </w:pP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4</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3</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4</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3</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w:t>
            </w:r>
          </w:p>
        </w:tc>
      </w:tr>
      <w:tr w:rsidR="008753C3" w:rsidRPr="00CE0845" w:rsidTr="00842418">
        <w:trPr>
          <w:trHeight w:val="340"/>
        </w:trPr>
        <w:tc>
          <w:tcPr>
            <w:tcW w:w="3060" w:type="dxa"/>
            <w:tcBorders>
              <w:top w:val="single" w:sz="4" w:space="0" w:color="auto"/>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b/>
                <w:bCs/>
                <w:color w:val="000000"/>
                <w:lang w:eastAsia="en-PH"/>
              </w:rPr>
            </w:pPr>
            <w:r w:rsidRPr="00CE0845">
              <w:rPr>
                <w:rFonts w:eastAsia="Times New Roman"/>
                <w:b/>
                <w:bCs/>
                <w:color w:val="000000"/>
                <w:lang w:eastAsia="en-PH"/>
              </w:rPr>
              <w:t>Functionality</w:t>
            </w:r>
          </w:p>
        </w:tc>
        <w:tc>
          <w:tcPr>
            <w:tcW w:w="747" w:type="dxa"/>
            <w:tcBorders>
              <w:top w:val="single" w:sz="4" w:space="0" w:color="auto"/>
              <w:left w:val="nil"/>
              <w:bottom w:val="nil"/>
              <w:right w:val="nil"/>
            </w:tcBorders>
            <w:shd w:val="clear" w:color="auto" w:fill="auto"/>
            <w:vAlign w:val="center"/>
            <w:hideMark/>
          </w:tcPr>
          <w:p w:rsidR="008753C3" w:rsidRPr="00CE0845" w:rsidRDefault="008753C3" w:rsidP="008753C3">
            <w:pPr>
              <w:spacing w:after="0" w:line="240" w:lineRule="auto"/>
              <w:ind w:firstLine="0"/>
              <w:jc w:val="center"/>
              <w:rPr>
                <w:rFonts w:eastAsia="Times New Roman"/>
                <w:color w:val="000000"/>
                <w:lang w:eastAsia="en-PH"/>
              </w:rPr>
            </w:pPr>
          </w:p>
        </w:tc>
        <w:tc>
          <w:tcPr>
            <w:tcW w:w="748" w:type="dxa"/>
            <w:tcBorders>
              <w:top w:val="single" w:sz="4" w:space="0" w:color="auto"/>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p>
        </w:tc>
        <w:tc>
          <w:tcPr>
            <w:tcW w:w="747" w:type="dxa"/>
            <w:tcBorders>
              <w:top w:val="single" w:sz="4" w:space="0" w:color="auto"/>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p>
        </w:tc>
        <w:tc>
          <w:tcPr>
            <w:tcW w:w="748" w:type="dxa"/>
            <w:gridSpan w:val="2"/>
            <w:tcBorders>
              <w:top w:val="single" w:sz="4" w:space="0" w:color="auto"/>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p>
        </w:tc>
        <w:tc>
          <w:tcPr>
            <w:tcW w:w="747" w:type="dxa"/>
            <w:tcBorders>
              <w:top w:val="single" w:sz="4" w:space="0" w:color="auto"/>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p>
        </w:tc>
        <w:tc>
          <w:tcPr>
            <w:tcW w:w="748" w:type="dxa"/>
            <w:tcBorders>
              <w:top w:val="single" w:sz="4" w:space="0" w:color="auto"/>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p>
        </w:tc>
        <w:tc>
          <w:tcPr>
            <w:tcW w:w="747" w:type="dxa"/>
            <w:tcBorders>
              <w:top w:val="single" w:sz="4" w:space="0" w:color="auto"/>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p>
        </w:tc>
        <w:tc>
          <w:tcPr>
            <w:tcW w:w="748" w:type="dxa"/>
            <w:tcBorders>
              <w:top w:val="single" w:sz="4" w:space="0" w:color="auto"/>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color w:val="000000"/>
                <w:lang w:eastAsia="en-PH"/>
              </w:rPr>
            </w:pPr>
            <w:r w:rsidRPr="00CE0845">
              <w:rPr>
                <w:rFonts w:eastAsia="Times New Roman"/>
                <w:color w:val="000000"/>
                <w:lang w:val="en-US" w:eastAsia="en-PH"/>
              </w:rPr>
              <w:t>1.      Suitability</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2</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4</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3</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73%</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3%</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0%</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3%</w:t>
            </w: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color w:val="000000"/>
                <w:lang w:eastAsia="en-PH"/>
              </w:rPr>
            </w:pPr>
            <w:r w:rsidRPr="00CE0845">
              <w:rPr>
                <w:rFonts w:eastAsia="Times New Roman"/>
                <w:color w:val="000000"/>
                <w:lang w:val="en-US" w:eastAsia="en-PH"/>
              </w:rPr>
              <w:t>2.      Accuracy</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1</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4</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5</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70%</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3%</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7%</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color w:val="000000"/>
                <w:lang w:eastAsia="en-PH"/>
              </w:rPr>
            </w:pPr>
            <w:r w:rsidRPr="00CE0845">
              <w:rPr>
                <w:rFonts w:eastAsia="Times New Roman"/>
                <w:color w:val="000000"/>
                <w:lang w:val="en-US" w:eastAsia="en-PH"/>
              </w:rPr>
              <w:t>3.      Security</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0</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6</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4</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67%</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3%</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b/>
                <w:bCs/>
                <w:color w:val="000000"/>
                <w:lang w:eastAsia="en-PH"/>
              </w:rPr>
            </w:pPr>
            <w:r w:rsidRPr="00CE0845">
              <w:rPr>
                <w:rFonts w:eastAsia="Times New Roman"/>
                <w:b/>
                <w:bCs/>
                <w:color w:val="000000"/>
                <w:lang w:eastAsia="en-PH"/>
              </w:rPr>
              <w:t>Reliability</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b/>
                <w:bCs/>
                <w:color w:val="000000"/>
                <w:lang w:eastAsia="en-PH"/>
              </w:rPr>
            </w:pP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color w:val="000000"/>
                <w:lang w:eastAsia="en-PH"/>
              </w:rPr>
            </w:pPr>
            <w:r w:rsidRPr="00CE0845">
              <w:rPr>
                <w:rFonts w:eastAsia="Times New Roman"/>
                <w:color w:val="000000"/>
                <w:lang w:val="en-US" w:eastAsia="en-PH"/>
              </w:rPr>
              <w:t>1.      Maturity</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2</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4</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4</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73%</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3%</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3%</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color w:val="000000"/>
                <w:lang w:eastAsia="en-PH"/>
              </w:rPr>
            </w:pPr>
            <w:r w:rsidRPr="00CE0845">
              <w:rPr>
                <w:rFonts w:eastAsia="Times New Roman"/>
                <w:color w:val="000000"/>
                <w:lang w:val="en-US" w:eastAsia="en-PH"/>
              </w:rPr>
              <w:t>2.      Fault Tolerance</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6</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9</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4</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53%</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3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3%</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3%</w:t>
            </w: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color w:val="000000"/>
                <w:lang w:eastAsia="en-PH"/>
              </w:rPr>
            </w:pPr>
            <w:r w:rsidRPr="00CE0845">
              <w:rPr>
                <w:rFonts w:eastAsia="Times New Roman"/>
                <w:color w:val="000000"/>
                <w:lang w:val="en-US" w:eastAsia="en-PH"/>
              </w:rPr>
              <w:t>3.      Reliability Compliance</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0</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8</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67%</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7%</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7%</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b/>
                <w:bCs/>
                <w:color w:val="000000"/>
                <w:lang w:eastAsia="en-PH"/>
              </w:rPr>
            </w:pPr>
            <w:r w:rsidRPr="00CE0845">
              <w:rPr>
                <w:rFonts w:eastAsia="Times New Roman"/>
                <w:b/>
                <w:bCs/>
                <w:color w:val="000000"/>
                <w:lang w:eastAsia="en-PH"/>
              </w:rPr>
              <w:t>Usability</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b/>
                <w:bCs/>
                <w:color w:val="000000"/>
                <w:lang w:eastAsia="en-PH"/>
              </w:rPr>
            </w:pP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7" w:type="dxa"/>
            <w:tcBorders>
              <w:top w:val="nil"/>
              <w:left w:val="nil"/>
              <w:bottom w:val="nil"/>
              <w:right w:val="nil"/>
            </w:tcBorders>
            <w:shd w:val="clear" w:color="auto" w:fill="auto"/>
            <w:noWrap/>
            <w:vAlign w:val="center"/>
          </w:tcPr>
          <w:p w:rsidR="008753C3" w:rsidRPr="00CE0845" w:rsidRDefault="008753C3" w:rsidP="008753C3">
            <w:pPr>
              <w:spacing w:after="0" w:line="240" w:lineRule="auto"/>
              <w:ind w:firstLine="0"/>
              <w:jc w:val="center"/>
              <w:rPr>
                <w:rFonts w:eastAsia="Times New Roman"/>
                <w:color w:val="000000"/>
                <w:lang w:eastAsia="en-PH"/>
              </w:rPr>
            </w:pPr>
          </w:p>
        </w:tc>
        <w:tc>
          <w:tcPr>
            <w:tcW w:w="748" w:type="dxa"/>
            <w:tcBorders>
              <w:top w:val="nil"/>
              <w:left w:val="nil"/>
              <w:bottom w:val="nil"/>
              <w:right w:val="nil"/>
            </w:tcBorders>
            <w:shd w:val="clear" w:color="auto" w:fill="auto"/>
            <w:noWrap/>
            <w:vAlign w:val="center"/>
          </w:tcPr>
          <w:p w:rsidR="008753C3" w:rsidRPr="00CE0845" w:rsidRDefault="008753C3" w:rsidP="008753C3">
            <w:pPr>
              <w:spacing w:after="0" w:line="240" w:lineRule="auto"/>
              <w:ind w:firstLine="0"/>
              <w:jc w:val="center"/>
              <w:rPr>
                <w:rFonts w:eastAsia="Times New Roman"/>
                <w:color w:val="000000"/>
                <w:lang w:eastAsia="en-PH"/>
              </w:rPr>
            </w:pPr>
          </w:p>
        </w:tc>
        <w:tc>
          <w:tcPr>
            <w:tcW w:w="747" w:type="dxa"/>
            <w:tcBorders>
              <w:top w:val="nil"/>
              <w:left w:val="nil"/>
              <w:bottom w:val="nil"/>
              <w:right w:val="nil"/>
            </w:tcBorders>
            <w:shd w:val="clear" w:color="auto" w:fill="auto"/>
            <w:noWrap/>
            <w:vAlign w:val="center"/>
          </w:tcPr>
          <w:p w:rsidR="008753C3" w:rsidRPr="00CE0845" w:rsidRDefault="008753C3" w:rsidP="008753C3">
            <w:pPr>
              <w:spacing w:after="0" w:line="240" w:lineRule="auto"/>
              <w:ind w:firstLine="0"/>
              <w:jc w:val="center"/>
              <w:rPr>
                <w:rFonts w:eastAsia="Times New Roman"/>
                <w:color w:val="000000"/>
                <w:lang w:eastAsia="en-PH"/>
              </w:rPr>
            </w:pPr>
          </w:p>
        </w:tc>
        <w:tc>
          <w:tcPr>
            <w:tcW w:w="748" w:type="dxa"/>
            <w:tcBorders>
              <w:top w:val="nil"/>
              <w:left w:val="nil"/>
              <w:bottom w:val="nil"/>
              <w:right w:val="nil"/>
            </w:tcBorders>
            <w:shd w:val="clear" w:color="auto" w:fill="auto"/>
            <w:noWrap/>
            <w:vAlign w:val="center"/>
          </w:tcPr>
          <w:p w:rsidR="008753C3" w:rsidRPr="00CE0845" w:rsidRDefault="008753C3" w:rsidP="008753C3">
            <w:pPr>
              <w:spacing w:after="0" w:line="240" w:lineRule="auto"/>
              <w:ind w:firstLine="0"/>
              <w:jc w:val="center"/>
              <w:rPr>
                <w:rFonts w:eastAsia="Times New Roman"/>
                <w:color w:val="000000"/>
                <w:lang w:eastAsia="en-PH"/>
              </w:rPr>
            </w:pP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color w:val="000000"/>
                <w:lang w:eastAsia="en-PH"/>
              </w:rPr>
            </w:pPr>
            <w:r w:rsidRPr="00CE0845">
              <w:rPr>
                <w:rFonts w:eastAsia="Times New Roman"/>
                <w:color w:val="000000"/>
                <w:lang w:val="en-US" w:eastAsia="en-PH"/>
              </w:rPr>
              <w:t>1.      Understandability</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4</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4</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80%</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3%</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7%</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color w:val="000000"/>
                <w:lang w:eastAsia="en-PH"/>
              </w:rPr>
            </w:pPr>
            <w:r w:rsidRPr="00CE0845">
              <w:rPr>
                <w:rFonts w:eastAsia="Times New Roman"/>
                <w:color w:val="000000"/>
                <w:lang w:val="en-US" w:eastAsia="en-PH"/>
              </w:rPr>
              <w:t>2.      Learnability</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8</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60%</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33%</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7%</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color w:val="000000"/>
                <w:lang w:eastAsia="en-PH"/>
              </w:rPr>
            </w:pPr>
            <w:r w:rsidRPr="00CE0845">
              <w:rPr>
                <w:rFonts w:eastAsia="Times New Roman"/>
                <w:color w:val="000000"/>
                <w:lang w:val="en-US" w:eastAsia="en-PH"/>
              </w:rPr>
              <w:t>3.      Operability</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2</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5</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3</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73%</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7%</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0%</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b/>
                <w:bCs/>
                <w:color w:val="000000"/>
                <w:lang w:eastAsia="en-PH"/>
              </w:rPr>
            </w:pPr>
            <w:r w:rsidRPr="00CE0845">
              <w:rPr>
                <w:rFonts w:eastAsia="Times New Roman"/>
                <w:b/>
                <w:bCs/>
                <w:color w:val="000000"/>
                <w:lang w:eastAsia="en-PH"/>
              </w:rPr>
              <w:t>Efficiency</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b/>
                <w:bCs/>
                <w:color w:val="000000"/>
                <w:lang w:eastAsia="en-PH"/>
              </w:rPr>
            </w:pP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color w:val="000000"/>
                <w:lang w:eastAsia="en-PH"/>
              </w:rPr>
            </w:pPr>
            <w:r w:rsidRPr="00CE0845">
              <w:rPr>
                <w:rFonts w:eastAsia="Times New Roman"/>
                <w:color w:val="000000"/>
                <w:lang w:val="en-US" w:eastAsia="en-PH"/>
              </w:rPr>
              <w:t>1.      Time Behavior</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3</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6</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77%</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3%</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color w:val="000000"/>
                <w:lang w:eastAsia="en-PH"/>
              </w:rPr>
            </w:pPr>
            <w:r w:rsidRPr="00CE0845">
              <w:rPr>
                <w:rFonts w:eastAsia="Times New Roman"/>
                <w:color w:val="000000"/>
                <w:lang w:val="en-US" w:eastAsia="en-PH"/>
              </w:rPr>
              <w:t>2.      Resource Utilization</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5</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4</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83%</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3%</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3%</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color w:val="000000"/>
                <w:lang w:eastAsia="en-PH"/>
              </w:rPr>
            </w:pPr>
            <w:r w:rsidRPr="00CE0845">
              <w:rPr>
                <w:rFonts w:eastAsia="Times New Roman"/>
                <w:color w:val="000000"/>
                <w:lang w:val="en-US" w:eastAsia="en-PH"/>
              </w:rPr>
              <w:t>3.      Efficiency Compliance</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1</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5</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4</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70%</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7%</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3%</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b/>
                <w:bCs/>
                <w:color w:val="000000"/>
                <w:lang w:eastAsia="en-PH"/>
              </w:rPr>
            </w:pPr>
            <w:r w:rsidRPr="00CE0845">
              <w:rPr>
                <w:rFonts w:eastAsia="Times New Roman"/>
                <w:b/>
                <w:bCs/>
                <w:color w:val="000000"/>
                <w:lang w:eastAsia="en-PH"/>
              </w:rPr>
              <w:t>Maintainability</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b/>
                <w:bCs/>
                <w:color w:val="000000"/>
                <w:lang w:eastAsia="en-PH"/>
              </w:rPr>
            </w:pP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7" w:type="dxa"/>
            <w:tcBorders>
              <w:top w:val="nil"/>
              <w:left w:val="nil"/>
              <w:bottom w:val="nil"/>
              <w:right w:val="nil"/>
            </w:tcBorders>
            <w:shd w:val="clear" w:color="auto" w:fill="auto"/>
            <w:noWrap/>
            <w:vAlign w:val="center"/>
          </w:tcPr>
          <w:p w:rsidR="008753C3" w:rsidRPr="00CE0845" w:rsidRDefault="008753C3" w:rsidP="008753C3">
            <w:pPr>
              <w:spacing w:after="0" w:line="240" w:lineRule="auto"/>
              <w:ind w:firstLine="0"/>
              <w:jc w:val="center"/>
              <w:rPr>
                <w:rFonts w:eastAsia="Times New Roman"/>
                <w:color w:val="000000"/>
                <w:lang w:eastAsia="en-PH"/>
              </w:rPr>
            </w:pPr>
          </w:p>
        </w:tc>
        <w:tc>
          <w:tcPr>
            <w:tcW w:w="748" w:type="dxa"/>
            <w:tcBorders>
              <w:top w:val="nil"/>
              <w:left w:val="nil"/>
              <w:bottom w:val="nil"/>
              <w:right w:val="nil"/>
            </w:tcBorders>
            <w:shd w:val="clear" w:color="auto" w:fill="auto"/>
            <w:noWrap/>
            <w:vAlign w:val="center"/>
          </w:tcPr>
          <w:p w:rsidR="008753C3" w:rsidRPr="00CE0845" w:rsidRDefault="008753C3" w:rsidP="008753C3">
            <w:pPr>
              <w:spacing w:after="0" w:line="240" w:lineRule="auto"/>
              <w:ind w:firstLine="0"/>
              <w:jc w:val="center"/>
              <w:rPr>
                <w:rFonts w:eastAsia="Times New Roman"/>
                <w:color w:val="000000"/>
                <w:lang w:eastAsia="en-PH"/>
              </w:rPr>
            </w:pPr>
          </w:p>
        </w:tc>
        <w:tc>
          <w:tcPr>
            <w:tcW w:w="747" w:type="dxa"/>
            <w:tcBorders>
              <w:top w:val="nil"/>
              <w:left w:val="nil"/>
              <w:bottom w:val="nil"/>
              <w:right w:val="nil"/>
            </w:tcBorders>
            <w:shd w:val="clear" w:color="auto" w:fill="auto"/>
            <w:noWrap/>
            <w:vAlign w:val="center"/>
          </w:tcPr>
          <w:p w:rsidR="008753C3" w:rsidRPr="00CE0845" w:rsidRDefault="008753C3" w:rsidP="008753C3">
            <w:pPr>
              <w:spacing w:after="0" w:line="240" w:lineRule="auto"/>
              <w:ind w:firstLine="0"/>
              <w:jc w:val="center"/>
              <w:rPr>
                <w:rFonts w:eastAsia="Times New Roman"/>
                <w:color w:val="000000"/>
                <w:lang w:eastAsia="en-PH"/>
              </w:rPr>
            </w:pPr>
          </w:p>
        </w:tc>
        <w:tc>
          <w:tcPr>
            <w:tcW w:w="748" w:type="dxa"/>
            <w:tcBorders>
              <w:top w:val="nil"/>
              <w:left w:val="nil"/>
              <w:bottom w:val="nil"/>
              <w:right w:val="nil"/>
            </w:tcBorders>
            <w:shd w:val="clear" w:color="auto" w:fill="auto"/>
            <w:noWrap/>
            <w:vAlign w:val="center"/>
          </w:tcPr>
          <w:p w:rsidR="008753C3" w:rsidRPr="00CE0845" w:rsidRDefault="008753C3" w:rsidP="008753C3">
            <w:pPr>
              <w:spacing w:after="0" w:line="240" w:lineRule="auto"/>
              <w:ind w:firstLine="0"/>
              <w:jc w:val="center"/>
              <w:rPr>
                <w:rFonts w:eastAsia="Times New Roman"/>
                <w:color w:val="000000"/>
                <w:lang w:eastAsia="en-PH"/>
              </w:rPr>
            </w:pP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color w:val="000000"/>
                <w:lang w:eastAsia="en-PH"/>
              </w:rPr>
            </w:pPr>
            <w:r w:rsidRPr="00CE0845">
              <w:rPr>
                <w:rFonts w:eastAsia="Times New Roman"/>
                <w:color w:val="000000"/>
                <w:lang w:val="en-US" w:eastAsia="en-PH"/>
              </w:rPr>
              <w:t>1.      Analyzability</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8</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60%</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33%</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7%</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color w:val="000000"/>
                <w:lang w:eastAsia="en-PH"/>
              </w:rPr>
            </w:pPr>
            <w:r w:rsidRPr="00CE0845">
              <w:rPr>
                <w:rFonts w:eastAsia="Times New Roman"/>
                <w:color w:val="000000"/>
                <w:lang w:val="en-US" w:eastAsia="en-PH"/>
              </w:rPr>
              <w:t>2.      Changeability</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9</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63%</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33%</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3%</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color w:val="000000"/>
                <w:lang w:eastAsia="en-PH"/>
              </w:rPr>
            </w:pPr>
            <w:r w:rsidRPr="00CE0845">
              <w:rPr>
                <w:rFonts w:eastAsia="Times New Roman"/>
                <w:color w:val="000000"/>
                <w:lang w:val="en-US" w:eastAsia="en-PH"/>
              </w:rPr>
              <w:t>3.      Stability</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8</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5</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7</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60%</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7%</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3%</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b/>
                <w:bCs/>
                <w:color w:val="000000"/>
                <w:lang w:eastAsia="en-PH"/>
              </w:rPr>
            </w:pPr>
            <w:r w:rsidRPr="00CE0845">
              <w:rPr>
                <w:rFonts w:eastAsia="Times New Roman"/>
                <w:b/>
                <w:bCs/>
                <w:color w:val="000000"/>
                <w:lang w:eastAsia="en-PH"/>
              </w:rPr>
              <w:t>Portability</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b/>
                <w:bCs/>
                <w:color w:val="000000"/>
                <w:lang w:eastAsia="en-PH"/>
              </w:rPr>
            </w:pP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sz w:val="20"/>
                <w:szCs w:val="20"/>
                <w:lang w:eastAsia="en-PH"/>
              </w:rPr>
            </w:pP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color w:val="000000"/>
                <w:lang w:eastAsia="en-PH"/>
              </w:rPr>
            </w:pPr>
            <w:r w:rsidRPr="00CE0845">
              <w:rPr>
                <w:rFonts w:eastAsia="Times New Roman"/>
                <w:color w:val="000000"/>
                <w:lang w:val="en-US" w:eastAsia="en-PH"/>
              </w:rPr>
              <w:t>1.      Adaptability</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6</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87%</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7%</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7%</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color w:val="000000"/>
                <w:lang w:eastAsia="en-PH"/>
              </w:rPr>
            </w:pPr>
            <w:r w:rsidRPr="00CE0845">
              <w:rPr>
                <w:rFonts w:eastAsia="Times New Roman"/>
                <w:color w:val="000000"/>
                <w:lang w:val="en-US" w:eastAsia="en-PH"/>
              </w:rPr>
              <w:t>2.      Instability</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0</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8</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67%</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7%</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7%</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r>
      <w:tr w:rsidR="008753C3" w:rsidRPr="00CE0845" w:rsidTr="00842418">
        <w:trPr>
          <w:trHeight w:val="340"/>
        </w:trPr>
        <w:tc>
          <w:tcPr>
            <w:tcW w:w="3060" w:type="dxa"/>
            <w:tcBorders>
              <w:top w:val="nil"/>
              <w:left w:val="nil"/>
              <w:bottom w:val="nil"/>
              <w:right w:val="nil"/>
            </w:tcBorders>
            <w:shd w:val="clear" w:color="auto" w:fill="auto"/>
            <w:vAlign w:val="center"/>
            <w:hideMark/>
          </w:tcPr>
          <w:p w:rsidR="008753C3" w:rsidRPr="00CE0845" w:rsidRDefault="008753C3" w:rsidP="008753C3">
            <w:pPr>
              <w:spacing w:after="0" w:line="240" w:lineRule="auto"/>
              <w:ind w:firstLine="0"/>
              <w:rPr>
                <w:rFonts w:eastAsia="Times New Roman"/>
                <w:color w:val="000000"/>
                <w:lang w:eastAsia="en-PH"/>
              </w:rPr>
            </w:pPr>
            <w:r w:rsidRPr="00CE0845">
              <w:rPr>
                <w:rFonts w:eastAsia="Times New Roman"/>
                <w:color w:val="000000"/>
                <w:lang w:val="en-US" w:eastAsia="en-PH"/>
              </w:rPr>
              <w:t>3.      Portability Compliance</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5</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3</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2</w:t>
            </w:r>
          </w:p>
        </w:tc>
        <w:tc>
          <w:tcPr>
            <w:tcW w:w="748" w:type="dxa"/>
            <w:gridSpan w:val="2"/>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83%</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10%</w:t>
            </w:r>
          </w:p>
        </w:tc>
        <w:tc>
          <w:tcPr>
            <w:tcW w:w="747"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7%</w:t>
            </w:r>
          </w:p>
        </w:tc>
        <w:tc>
          <w:tcPr>
            <w:tcW w:w="748" w:type="dxa"/>
            <w:tcBorders>
              <w:top w:val="nil"/>
              <w:left w:val="nil"/>
              <w:bottom w:val="nil"/>
              <w:right w:val="nil"/>
            </w:tcBorders>
            <w:shd w:val="clear" w:color="auto" w:fill="auto"/>
            <w:noWrap/>
            <w:vAlign w:val="center"/>
            <w:hideMark/>
          </w:tcPr>
          <w:p w:rsidR="008753C3" w:rsidRPr="00CE0845" w:rsidRDefault="008753C3" w:rsidP="008753C3">
            <w:pPr>
              <w:spacing w:after="0" w:line="240" w:lineRule="auto"/>
              <w:ind w:firstLine="0"/>
              <w:jc w:val="center"/>
              <w:rPr>
                <w:rFonts w:eastAsia="Times New Roman"/>
                <w:color w:val="000000"/>
                <w:lang w:eastAsia="en-PH"/>
              </w:rPr>
            </w:pPr>
            <w:r w:rsidRPr="00CE0845">
              <w:rPr>
                <w:rFonts w:eastAsia="Times New Roman"/>
                <w:color w:val="000000"/>
                <w:lang w:eastAsia="en-PH"/>
              </w:rPr>
              <w:t>0%</w:t>
            </w:r>
          </w:p>
        </w:tc>
      </w:tr>
      <w:tr w:rsidR="00A74C9E" w:rsidRPr="00CE0845" w:rsidTr="00842418">
        <w:trPr>
          <w:trHeight w:val="340"/>
        </w:trPr>
        <w:tc>
          <w:tcPr>
            <w:tcW w:w="3060" w:type="dxa"/>
            <w:tcBorders>
              <w:top w:val="nil"/>
              <w:left w:val="nil"/>
              <w:bottom w:val="single" w:sz="4" w:space="0" w:color="auto"/>
              <w:right w:val="nil"/>
            </w:tcBorders>
            <w:shd w:val="clear" w:color="auto" w:fill="auto"/>
            <w:vAlign w:val="center"/>
          </w:tcPr>
          <w:p w:rsidR="00A74C9E" w:rsidRPr="00A74C9E" w:rsidRDefault="00A74C9E" w:rsidP="008753C3">
            <w:pPr>
              <w:spacing w:after="0" w:line="240" w:lineRule="auto"/>
              <w:ind w:firstLine="0"/>
              <w:rPr>
                <w:rFonts w:eastAsia="Times New Roman"/>
                <w:b/>
                <w:color w:val="000000"/>
                <w:lang w:val="en-US" w:eastAsia="en-PH"/>
              </w:rPr>
            </w:pPr>
            <w:r>
              <w:rPr>
                <w:rFonts w:eastAsia="Times New Roman"/>
                <w:b/>
                <w:color w:val="000000"/>
                <w:lang w:val="en-US" w:eastAsia="en-PH"/>
              </w:rPr>
              <w:t>Total</w:t>
            </w:r>
          </w:p>
        </w:tc>
        <w:tc>
          <w:tcPr>
            <w:tcW w:w="747" w:type="dxa"/>
            <w:tcBorders>
              <w:top w:val="nil"/>
              <w:left w:val="nil"/>
              <w:bottom w:val="single" w:sz="4" w:space="0" w:color="auto"/>
              <w:right w:val="nil"/>
            </w:tcBorders>
            <w:shd w:val="clear" w:color="auto" w:fill="auto"/>
            <w:noWrap/>
            <w:vAlign w:val="center"/>
          </w:tcPr>
          <w:p w:rsidR="00A74C9E" w:rsidRPr="00CE0845" w:rsidRDefault="00A74C9E" w:rsidP="008753C3">
            <w:pPr>
              <w:spacing w:after="0" w:line="240" w:lineRule="auto"/>
              <w:ind w:firstLine="0"/>
              <w:jc w:val="center"/>
              <w:rPr>
                <w:rFonts w:eastAsia="Times New Roman"/>
                <w:color w:val="000000"/>
                <w:lang w:eastAsia="en-PH"/>
              </w:rPr>
            </w:pPr>
            <w:r>
              <w:rPr>
                <w:rFonts w:eastAsia="Times New Roman"/>
                <w:color w:val="000000"/>
                <w:lang w:eastAsia="en-PH"/>
              </w:rPr>
              <w:t>380</w:t>
            </w:r>
          </w:p>
        </w:tc>
        <w:tc>
          <w:tcPr>
            <w:tcW w:w="748" w:type="dxa"/>
            <w:tcBorders>
              <w:top w:val="nil"/>
              <w:left w:val="nil"/>
              <w:bottom w:val="single" w:sz="4" w:space="0" w:color="auto"/>
              <w:right w:val="nil"/>
            </w:tcBorders>
            <w:shd w:val="clear" w:color="auto" w:fill="auto"/>
            <w:noWrap/>
            <w:vAlign w:val="center"/>
          </w:tcPr>
          <w:p w:rsidR="00A74C9E" w:rsidRPr="00CE0845" w:rsidRDefault="00A95C67" w:rsidP="008753C3">
            <w:pPr>
              <w:spacing w:after="0" w:line="240" w:lineRule="auto"/>
              <w:ind w:firstLine="0"/>
              <w:jc w:val="center"/>
              <w:rPr>
                <w:rFonts w:eastAsia="Times New Roman"/>
                <w:color w:val="000000"/>
                <w:lang w:eastAsia="en-PH"/>
              </w:rPr>
            </w:pPr>
            <w:r>
              <w:rPr>
                <w:rFonts w:eastAsia="Times New Roman"/>
                <w:color w:val="000000"/>
                <w:lang w:eastAsia="en-PH"/>
              </w:rPr>
              <w:t>107</w:t>
            </w:r>
          </w:p>
        </w:tc>
        <w:tc>
          <w:tcPr>
            <w:tcW w:w="747" w:type="dxa"/>
            <w:tcBorders>
              <w:top w:val="nil"/>
              <w:left w:val="nil"/>
              <w:bottom w:val="single" w:sz="4" w:space="0" w:color="auto"/>
              <w:right w:val="nil"/>
            </w:tcBorders>
            <w:shd w:val="clear" w:color="auto" w:fill="auto"/>
            <w:noWrap/>
            <w:vAlign w:val="center"/>
          </w:tcPr>
          <w:p w:rsidR="00A74C9E" w:rsidRPr="00CE0845" w:rsidRDefault="00A95C67" w:rsidP="008753C3">
            <w:pPr>
              <w:spacing w:after="0" w:line="240" w:lineRule="auto"/>
              <w:ind w:firstLine="0"/>
              <w:jc w:val="center"/>
              <w:rPr>
                <w:rFonts w:eastAsia="Times New Roman"/>
                <w:color w:val="000000"/>
                <w:lang w:eastAsia="en-PH"/>
              </w:rPr>
            </w:pPr>
            <w:r>
              <w:rPr>
                <w:rFonts w:eastAsia="Times New Roman"/>
                <w:color w:val="000000"/>
                <w:lang w:eastAsia="en-PH"/>
              </w:rPr>
              <w:t>51</w:t>
            </w:r>
          </w:p>
        </w:tc>
        <w:tc>
          <w:tcPr>
            <w:tcW w:w="748" w:type="dxa"/>
            <w:gridSpan w:val="2"/>
            <w:tcBorders>
              <w:top w:val="nil"/>
              <w:left w:val="nil"/>
              <w:bottom w:val="single" w:sz="4" w:space="0" w:color="auto"/>
              <w:right w:val="nil"/>
            </w:tcBorders>
            <w:shd w:val="clear" w:color="auto" w:fill="auto"/>
            <w:noWrap/>
            <w:vAlign w:val="center"/>
          </w:tcPr>
          <w:p w:rsidR="00A74C9E" w:rsidRPr="00CE0845" w:rsidRDefault="00A95C67" w:rsidP="008753C3">
            <w:pPr>
              <w:spacing w:after="0" w:line="240" w:lineRule="auto"/>
              <w:ind w:firstLine="0"/>
              <w:jc w:val="center"/>
              <w:rPr>
                <w:rFonts w:eastAsia="Times New Roman"/>
                <w:color w:val="000000"/>
                <w:lang w:eastAsia="en-PH"/>
              </w:rPr>
            </w:pPr>
            <w:r>
              <w:rPr>
                <w:rFonts w:eastAsia="Times New Roman"/>
                <w:color w:val="000000"/>
                <w:lang w:eastAsia="en-PH"/>
              </w:rPr>
              <w:t>2</w:t>
            </w:r>
          </w:p>
        </w:tc>
        <w:tc>
          <w:tcPr>
            <w:tcW w:w="747" w:type="dxa"/>
            <w:tcBorders>
              <w:top w:val="nil"/>
              <w:left w:val="nil"/>
              <w:bottom w:val="single" w:sz="4" w:space="0" w:color="auto"/>
              <w:right w:val="nil"/>
            </w:tcBorders>
            <w:shd w:val="clear" w:color="auto" w:fill="auto"/>
            <w:noWrap/>
            <w:vAlign w:val="center"/>
          </w:tcPr>
          <w:p w:rsidR="00A74C9E" w:rsidRPr="00CE0845" w:rsidRDefault="00A95C67" w:rsidP="008753C3">
            <w:pPr>
              <w:spacing w:after="0" w:line="240" w:lineRule="auto"/>
              <w:ind w:firstLine="0"/>
              <w:jc w:val="center"/>
              <w:rPr>
                <w:rFonts w:eastAsia="Times New Roman"/>
                <w:color w:val="000000"/>
                <w:lang w:eastAsia="en-PH"/>
              </w:rPr>
            </w:pPr>
            <w:r>
              <w:rPr>
                <w:rFonts w:eastAsia="Times New Roman"/>
                <w:color w:val="000000"/>
                <w:lang w:eastAsia="en-PH"/>
              </w:rPr>
              <w:t>70%</w:t>
            </w:r>
          </w:p>
        </w:tc>
        <w:tc>
          <w:tcPr>
            <w:tcW w:w="748" w:type="dxa"/>
            <w:tcBorders>
              <w:top w:val="nil"/>
              <w:left w:val="nil"/>
              <w:bottom w:val="single" w:sz="4" w:space="0" w:color="auto"/>
              <w:right w:val="nil"/>
            </w:tcBorders>
            <w:shd w:val="clear" w:color="auto" w:fill="auto"/>
            <w:noWrap/>
            <w:vAlign w:val="center"/>
          </w:tcPr>
          <w:p w:rsidR="00A74C9E" w:rsidRPr="00CE0845" w:rsidRDefault="00A95C67" w:rsidP="008753C3">
            <w:pPr>
              <w:spacing w:after="0" w:line="240" w:lineRule="auto"/>
              <w:ind w:firstLine="0"/>
              <w:jc w:val="center"/>
              <w:rPr>
                <w:rFonts w:eastAsia="Times New Roman"/>
                <w:color w:val="000000"/>
                <w:lang w:eastAsia="en-PH"/>
              </w:rPr>
            </w:pPr>
            <w:r>
              <w:rPr>
                <w:rFonts w:eastAsia="Times New Roman"/>
                <w:color w:val="000000"/>
                <w:lang w:eastAsia="en-PH"/>
              </w:rPr>
              <w:t>20%</w:t>
            </w:r>
          </w:p>
        </w:tc>
        <w:tc>
          <w:tcPr>
            <w:tcW w:w="747" w:type="dxa"/>
            <w:tcBorders>
              <w:top w:val="nil"/>
              <w:left w:val="nil"/>
              <w:bottom w:val="single" w:sz="4" w:space="0" w:color="auto"/>
              <w:right w:val="nil"/>
            </w:tcBorders>
            <w:shd w:val="clear" w:color="auto" w:fill="auto"/>
            <w:noWrap/>
            <w:vAlign w:val="center"/>
          </w:tcPr>
          <w:p w:rsidR="00A74C9E" w:rsidRPr="00CE0845" w:rsidRDefault="00A95C67" w:rsidP="008753C3">
            <w:pPr>
              <w:spacing w:after="0" w:line="240" w:lineRule="auto"/>
              <w:ind w:firstLine="0"/>
              <w:jc w:val="center"/>
              <w:rPr>
                <w:rFonts w:eastAsia="Times New Roman"/>
                <w:color w:val="000000"/>
                <w:lang w:eastAsia="en-PH"/>
              </w:rPr>
            </w:pPr>
            <w:r>
              <w:rPr>
                <w:rFonts w:eastAsia="Times New Roman"/>
                <w:color w:val="000000"/>
                <w:lang w:eastAsia="en-PH"/>
              </w:rPr>
              <w:t>9%</w:t>
            </w:r>
          </w:p>
        </w:tc>
        <w:tc>
          <w:tcPr>
            <w:tcW w:w="748" w:type="dxa"/>
            <w:tcBorders>
              <w:top w:val="nil"/>
              <w:left w:val="nil"/>
              <w:bottom w:val="single" w:sz="4" w:space="0" w:color="auto"/>
              <w:right w:val="nil"/>
            </w:tcBorders>
            <w:shd w:val="clear" w:color="auto" w:fill="auto"/>
            <w:noWrap/>
            <w:vAlign w:val="center"/>
          </w:tcPr>
          <w:p w:rsidR="00A74C9E" w:rsidRPr="00CE0845" w:rsidRDefault="00A95C67" w:rsidP="008753C3">
            <w:pPr>
              <w:spacing w:after="0" w:line="240" w:lineRule="auto"/>
              <w:ind w:firstLine="0"/>
              <w:jc w:val="center"/>
              <w:rPr>
                <w:rFonts w:eastAsia="Times New Roman"/>
                <w:color w:val="000000"/>
                <w:lang w:eastAsia="en-PH"/>
              </w:rPr>
            </w:pPr>
            <w:r>
              <w:rPr>
                <w:rFonts w:eastAsia="Times New Roman"/>
                <w:color w:val="000000"/>
                <w:lang w:eastAsia="en-PH"/>
              </w:rPr>
              <w:t>0%</w:t>
            </w:r>
          </w:p>
        </w:tc>
      </w:tr>
    </w:tbl>
    <w:p w:rsidR="000C002A" w:rsidRDefault="000C002A" w:rsidP="00842418">
      <w:pPr>
        <w:ind w:firstLine="0"/>
        <w:rPr>
          <w:rFonts w:eastAsiaTheme="majorEastAsia" w:cstheme="majorBidi"/>
          <w:szCs w:val="32"/>
        </w:rPr>
      </w:pPr>
    </w:p>
    <w:bookmarkStart w:id="88" w:name="_Toc508628302"/>
    <w:p w:rsidR="006E44F8" w:rsidRDefault="009A47BD" w:rsidP="00A423BB">
      <w:pPr>
        <w:pStyle w:val="Heading1"/>
        <w:rPr>
          <w:szCs w:val="24"/>
        </w:rPr>
      </w:pPr>
      <w:r>
        <w:rPr>
          <w:noProof/>
          <w:lang w:eastAsia="en-PH"/>
        </w:rPr>
        <w:lastRenderedPageBreak/>
        <mc:AlternateContent>
          <mc:Choice Requires="wps">
            <w:drawing>
              <wp:anchor distT="0" distB="0" distL="114300" distR="114300" simplePos="0" relativeHeight="251763712" behindDoc="0" locked="0" layoutInCell="1" allowOverlap="1" wp14:anchorId="4C0DA9E4" wp14:editId="433B5D61">
                <wp:simplePos x="0" y="0"/>
                <wp:positionH relativeFrom="column">
                  <wp:posOffset>5326912</wp:posOffset>
                </wp:positionH>
                <wp:positionV relativeFrom="paragraph">
                  <wp:posOffset>-478465</wp:posOffset>
                </wp:positionV>
                <wp:extent cx="244548" cy="212651"/>
                <wp:effectExtent l="0" t="0" r="3175" b="0"/>
                <wp:wrapNone/>
                <wp:docPr id="61" name="Rectangle 61"/>
                <wp:cNvGraphicFramePr/>
                <a:graphic xmlns:a="http://schemas.openxmlformats.org/drawingml/2006/main">
                  <a:graphicData uri="http://schemas.microsoft.com/office/word/2010/wordprocessingShape">
                    <wps:wsp>
                      <wps:cNvSpPr/>
                      <wps:spPr>
                        <a:xfrm>
                          <a:off x="0" y="0"/>
                          <a:ext cx="244548" cy="212651"/>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68B2C22" id="Rectangle 61" o:spid="_x0000_s1026" style="position:absolute;margin-left:419.45pt;margin-top:-37.65pt;width:19.25pt;height:16.75pt;z-index:251763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" fillcolor="white [3201]" stroked="f" strokeweight="1pt"/>
            </w:pict>
          </mc:Fallback>
        </mc:AlternateContent>
      </w:r>
      <w:r w:rsidR="000B226E">
        <w:t>Chapter</w:t>
      </w:r>
      <w:r w:rsidR="006E44F8">
        <w:t xml:space="preserve"> 5</w:t>
      </w:r>
      <w:bookmarkEnd w:id="88"/>
    </w:p>
    <w:p w:rsidR="006E44F8" w:rsidRDefault="006E44F8" w:rsidP="006E44F8">
      <w:pPr>
        <w:pStyle w:val="Heading1"/>
      </w:pPr>
      <w:bookmarkStart w:id="89" w:name="_Toc506748471"/>
      <w:bookmarkStart w:id="90" w:name="_Toc506749338"/>
      <w:bookmarkStart w:id="91" w:name="_Toc508143308"/>
      <w:bookmarkStart w:id="92" w:name="_Toc508299837"/>
      <w:bookmarkStart w:id="93" w:name="_Toc508628303"/>
      <w:r>
        <w:t>SUMMARY</w:t>
      </w:r>
      <w:r w:rsidR="004B2DA0">
        <w:t xml:space="preserve"> OF FINDINGS</w:t>
      </w:r>
      <w:r>
        <w:t>, CONCLUSIONS, AND RECOMMENDATIONS</w:t>
      </w:r>
      <w:bookmarkEnd w:id="89"/>
      <w:bookmarkEnd w:id="90"/>
      <w:bookmarkEnd w:id="91"/>
      <w:bookmarkEnd w:id="92"/>
      <w:bookmarkEnd w:id="93"/>
    </w:p>
    <w:p w:rsidR="009345DF" w:rsidRDefault="009345DF" w:rsidP="006E44F8"/>
    <w:p w:rsidR="006E44F8" w:rsidRDefault="000B226E" w:rsidP="000B226E">
      <w:pPr>
        <w:ind w:firstLine="0"/>
      </w:pPr>
      <w:r>
        <w:rPr>
          <w:rFonts w:eastAsia="Times New Roman"/>
        </w:rPr>
        <w:t xml:space="preserve">     </w:t>
      </w:r>
      <w:r w:rsidR="00893F8A">
        <w:t>This chapter presents the Summary of the Findings, Conclusions, and R</w:t>
      </w:r>
      <w:r w:rsidR="00417F13">
        <w:t>ecommendations based on the R</w:t>
      </w:r>
      <w:r w:rsidR="00B42EA2">
        <w:t>esults of the E</w:t>
      </w:r>
      <w:r w:rsidR="000B6F1B">
        <w:t>valuation, R</w:t>
      </w:r>
      <w:r w:rsidR="009036C0">
        <w:t>emarks and S</w:t>
      </w:r>
      <w:r w:rsidR="005923CB">
        <w:t>uggestions for the I</w:t>
      </w:r>
      <w:r w:rsidR="0017013F">
        <w:t>mprovement of the S</w:t>
      </w:r>
      <w:r w:rsidR="006E44F8">
        <w:t>tudy.</w:t>
      </w:r>
    </w:p>
    <w:p w:rsidR="006E44F8" w:rsidRDefault="006E44F8" w:rsidP="006E44F8"/>
    <w:p w:rsidR="006E44F8" w:rsidRDefault="006E44F8" w:rsidP="006E44F8">
      <w:pPr>
        <w:pStyle w:val="Heading2"/>
      </w:pPr>
      <w:bookmarkStart w:id="94" w:name="_Toc508628304"/>
      <w:r>
        <w:t>Summary</w:t>
      </w:r>
      <w:bookmarkEnd w:id="94"/>
    </w:p>
    <w:p w:rsidR="00DE5AB7" w:rsidRDefault="000B226E" w:rsidP="000B226E">
      <w:pPr>
        <w:ind w:firstLine="0"/>
      </w:pPr>
      <w:r>
        <w:rPr>
          <w:rFonts w:eastAsia="Times New Roman"/>
        </w:rPr>
        <w:t xml:space="preserve">     </w:t>
      </w:r>
      <w:r w:rsidR="00DE5AB7">
        <w:t>Based from the tests and evaluations conducted regarding the performance of the Sentiment Analyzing Machine that can Understand Enumerated Languages Application Programming Interface (SAMUEL API), the following are the findings of the study:</w:t>
      </w:r>
    </w:p>
    <w:p w:rsidR="00DE5AB7" w:rsidRDefault="000B226E" w:rsidP="000B226E">
      <w:pPr>
        <w:ind w:firstLine="0"/>
      </w:pPr>
      <w:r>
        <w:rPr>
          <w:rFonts w:eastAsia="Times New Roman"/>
        </w:rPr>
        <w:t xml:space="preserve">     </w:t>
      </w:r>
      <w:r w:rsidR="00DE5AB7">
        <w:t>The SAMUEL API was created according to the desired processes of text translation, normalizer, classifier, topic modeler and summarizer. The API was built using Python that implements various methodology and algorithms within the field of natural language processing and unsupervised machine learning. Two types of user ar</w:t>
      </w:r>
      <w:r w:rsidR="00A857FA">
        <w:t>e specified in operating the AP:</w:t>
      </w:r>
      <w:r w:rsidR="00DE5AB7">
        <w:t xml:space="preserve"> non-developer and developer. Non-Developers are within the boundary of using the website in requesting for the sentiments polarity, summary and topic data of any supported domain of the system. Developers are required to apply for registration and project creation to obtain the unique API key provided in our system that can be integrated within their own software projects</w:t>
      </w:r>
      <w:r w:rsidR="00B35EF2">
        <w:t>,</w:t>
      </w:r>
      <w:r w:rsidR="00DE5AB7">
        <w:t xml:space="preserve"> hence the documentation is provided for </w:t>
      </w:r>
      <w:r w:rsidR="00DE5AB7">
        <w:lastRenderedPageBreak/>
        <w:t>the developer’s operation references. The system was designed according to the satisfaction of the client, developer and based on the ISO 9126 standard evaluation.</w:t>
      </w:r>
    </w:p>
    <w:p w:rsidR="00DE5AB7" w:rsidRDefault="000B226E" w:rsidP="000B226E">
      <w:pPr>
        <w:ind w:firstLine="0"/>
      </w:pPr>
      <w:r>
        <w:rPr>
          <w:rFonts w:eastAsia="Times New Roman"/>
        </w:rPr>
        <w:t xml:space="preserve">     </w:t>
      </w:r>
      <w:r w:rsidR="00DE5AB7">
        <w:t>Test results showed that the system is properly working. All the processes and operation presented were achieved.</w:t>
      </w:r>
    </w:p>
    <w:p w:rsidR="006E44F8" w:rsidRDefault="000B226E" w:rsidP="000B226E">
      <w:pPr>
        <w:ind w:firstLine="0"/>
      </w:pPr>
      <w:r>
        <w:rPr>
          <w:rFonts w:eastAsia="Times New Roman"/>
        </w:rPr>
        <w:t xml:space="preserve">     </w:t>
      </w:r>
      <w:r w:rsidR="00DE5AB7">
        <w:t>Thirty respondents</w:t>
      </w:r>
      <w:r w:rsidR="00B35EF2">
        <w:t xml:space="preserve"> that</w:t>
      </w:r>
      <w:r w:rsidR="00DE5AB7">
        <w:t xml:space="preserve"> consist</w:t>
      </w:r>
      <w:r w:rsidR="00F816F9">
        <w:t>s</w:t>
      </w:r>
      <w:r w:rsidR="00DE5AB7">
        <w:t xml:space="preserve"> of CS/IT/IS students as evaluators are affirmed that the system attained its intended purpose in integrating the SAMUEL API. The majority of the</w:t>
      </w:r>
      <w:r w:rsidR="00FF7468">
        <w:t xml:space="preserve"> evaluators</w:t>
      </w:r>
      <w:r w:rsidR="00DE5AB7">
        <w:t xml:space="preserve"> rated it as “HIGHLY ACCEPTABLE”.</w:t>
      </w:r>
    </w:p>
    <w:p w:rsidR="00DE5AB7" w:rsidRDefault="00DE5AB7" w:rsidP="00DE5AB7"/>
    <w:p w:rsidR="006E44F8" w:rsidRDefault="006E44F8" w:rsidP="006E44F8">
      <w:pPr>
        <w:pStyle w:val="Heading2"/>
      </w:pPr>
      <w:bookmarkStart w:id="95" w:name="_Toc508628305"/>
      <w:r>
        <w:t>Conclusions</w:t>
      </w:r>
      <w:bookmarkEnd w:id="95"/>
    </w:p>
    <w:p w:rsidR="00DE5AB7" w:rsidRDefault="000B226E" w:rsidP="000B226E">
      <w:pPr>
        <w:ind w:firstLine="0"/>
      </w:pPr>
      <w:r>
        <w:rPr>
          <w:rFonts w:eastAsia="Times New Roman"/>
        </w:rPr>
        <w:t xml:space="preserve">     </w:t>
      </w:r>
      <w:r w:rsidR="00DE5AB7">
        <w:t>In consideration of the objectives of the study and the results of the evaluation conducted, the following conclusions were derived:</w:t>
      </w:r>
    </w:p>
    <w:p w:rsidR="00DE5AB7" w:rsidRDefault="00DE5AB7" w:rsidP="0041232E">
      <w:pPr>
        <w:pStyle w:val="NormalWeb"/>
        <w:numPr>
          <w:ilvl w:val="0"/>
          <w:numId w:val="22"/>
        </w:numPr>
        <w:spacing w:before="0" w:beforeAutospacing="0" w:after="0" w:afterAutospacing="0" w:line="480" w:lineRule="auto"/>
        <w:ind w:left="630"/>
        <w:textAlignment w:val="baseline"/>
        <w:rPr>
          <w:color w:val="000000"/>
        </w:rPr>
      </w:pPr>
      <w:r>
        <w:rPr>
          <w:color w:val="000000"/>
        </w:rPr>
        <w:t>The SAMUEL API is composed of five major processes namely text translation, text normalizer, text sentiment classifier, text topic model</w:t>
      </w:r>
      <w:r w:rsidR="004A0B19">
        <w:rPr>
          <w:color w:val="000000"/>
        </w:rPr>
        <w:t>er, and text summarizer;</w:t>
      </w:r>
    </w:p>
    <w:p w:rsidR="00DE5AB7" w:rsidRDefault="00DE5AB7" w:rsidP="0041232E">
      <w:pPr>
        <w:pStyle w:val="NormalWeb"/>
        <w:numPr>
          <w:ilvl w:val="0"/>
          <w:numId w:val="22"/>
        </w:numPr>
        <w:spacing w:before="0" w:beforeAutospacing="0" w:after="0" w:afterAutospacing="0" w:line="480" w:lineRule="auto"/>
        <w:ind w:left="630"/>
        <w:textAlignment w:val="baseline"/>
        <w:rPr>
          <w:color w:val="000000"/>
        </w:rPr>
      </w:pPr>
      <w:r>
        <w:rPr>
          <w:color w:val="000000"/>
        </w:rPr>
        <w:t xml:space="preserve">Documents are evaluated </w:t>
      </w:r>
      <w:r w:rsidR="004A0B19">
        <w:rPr>
          <w:color w:val="000000"/>
        </w:rPr>
        <w:t>trough</w:t>
      </w:r>
      <w:r>
        <w:rPr>
          <w:color w:val="000000"/>
        </w:rPr>
        <w:t xml:space="preserve"> English and </w:t>
      </w:r>
      <w:r w:rsidR="0074391A">
        <w:rPr>
          <w:color w:val="000000"/>
        </w:rPr>
        <w:t>Filipino</w:t>
      </w:r>
      <w:r>
        <w:rPr>
          <w:color w:val="000000"/>
        </w:rPr>
        <w:t xml:space="preserve"> language using the free machine translation tool that is extended into a </w:t>
      </w:r>
      <w:r w:rsidR="00DE42EC">
        <w:rPr>
          <w:color w:val="000000"/>
        </w:rPr>
        <w:t>library called Google Translate;</w:t>
      </w:r>
    </w:p>
    <w:p w:rsidR="00DE5AB7" w:rsidRDefault="00DE5AB7" w:rsidP="0041232E">
      <w:pPr>
        <w:pStyle w:val="NormalWeb"/>
        <w:numPr>
          <w:ilvl w:val="0"/>
          <w:numId w:val="22"/>
        </w:numPr>
        <w:spacing w:before="0" w:beforeAutospacing="0" w:after="0" w:afterAutospacing="0" w:line="480" w:lineRule="auto"/>
        <w:ind w:left="630"/>
        <w:textAlignment w:val="baseline"/>
        <w:rPr>
          <w:color w:val="000000"/>
        </w:rPr>
      </w:pPr>
      <w:r>
        <w:rPr>
          <w:color w:val="000000"/>
        </w:rPr>
        <w:t>Sentiments polarity are classified using an unsupervised lexicon-based technique called VADER (Valence Aware Dictionary and Sentiment Reasoner).</w:t>
      </w:r>
    </w:p>
    <w:p w:rsidR="00DE5AB7" w:rsidRDefault="00DE5AB7" w:rsidP="0041232E">
      <w:pPr>
        <w:pStyle w:val="NormalWeb"/>
        <w:numPr>
          <w:ilvl w:val="0"/>
          <w:numId w:val="22"/>
        </w:numPr>
        <w:spacing w:before="0" w:beforeAutospacing="0" w:after="0" w:afterAutospacing="0" w:line="480" w:lineRule="auto"/>
        <w:ind w:left="630"/>
        <w:textAlignment w:val="baseline"/>
        <w:rPr>
          <w:color w:val="000000"/>
        </w:rPr>
      </w:pPr>
      <w:r>
        <w:rPr>
          <w:color w:val="000000"/>
        </w:rPr>
        <w:t>Unsupervised approach is implemented for topic modeller called Lat</w:t>
      </w:r>
      <w:r w:rsidR="00B85ADB">
        <w:rPr>
          <w:color w:val="000000"/>
        </w:rPr>
        <w:t>ent Dirichlet Allocation (LDA);</w:t>
      </w:r>
    </w:p>
    <w:p w:rsidR="00DE5AB7" w:rsidRDefault="00DE5AB7" w:rsidP="0041232E">
      <w:pPr>
        <w:pStyle w:val="NormalWeb"/>
        <w:numPr>
          <w:ilvl w:val="0"/>
          <w:numId w:val="22"/>
        </w:numPr>
        <w:spacing w:before="0" w:beforeAutospacing="0" w:after="0" w:afterAutospacing="0" w:line="480" w:lineRule="auto"/>
        <w:ind w:left="630"/>
        <w:textAlignment w:val="baseline"/>
        <w:rPr>
          <w:color w:val="000000"/>
        </w:rPr>
      </w:pPr>
      <w:r>
        <w:rPr>
          <w:color w:val="000000"/>
        </w:rPr>
        <w:t xml:space="preserve">Developed summarizer uses natural language processing technique and ranking algorithms such as Lexical PageRank, Diverse Rank, Graph Random-walk with </w:t>
      </w:r>
      <w:r>
        <w:rPr>
          <w:color w:val="000000"/>
        </w:rPr>
        <w:lastRenderedPageBreak/>
        <w:t xml:space="preserve">Absorbing </w:t>
      </w:r>
      <w:r w:rsidR="009F073B">
        <w:rPr>
          <w:color w:val="000000"/>
        </w:rPr>
        <w:t>States</w:t>
      </w:r>
      <w:r>
        <w:rPr>
          <w:color w:val="000000"/>
        </w:rPr>
        <w:t xml:space="preserve"> that HOPs among Peaks for Ranking (GRASSHOPPER)</w:t>
      </w:r>
      <w:r w:rsidR="00B85ADB">
        <w:rPr>
          <w:color w:val="000000"/>
        </w:rPr>
        <w:t xml:space="preserve"> and Maximum Marginal Relevance;</w:t>
      </w:r>
    </w:p>
    <w:p w:rsidR="00DE5AB7" w:rsidRDefault="00DE5AB7" w:rsidP="0041232E">
      <w:pPr>
        <w:pStyle w:val="NormalWeb"/>
        <w:numPr>
          <w:ilvl w:val="0"/>
          <w:numId w:val="22"/>
        </w:numPr>
        <w:spacing w:before="0" w:beforeAutospacing="0" w:after="0" w:afterAutospacing="0" w:line="480" w:lineRule="auto"/>
        <w:ind w:left="630"/>
        <w:textAlignment w:val="baseline"/>
        <w:rPr>
          <w:color w:val="000000"/>
        </w:rPr>
      </w:pPr>
      <w:r>
        <w:rPr>
          <w:color w:val="000000"/>
        </w:rPr>
        <w:t xml:space="preserve">The SAMUEL API core was created using Python programming language, JavaScript as its modular controller and JSON </w:t>
      </w:r>
      <w:r w:rsidR="00B85ADB">
        <w:rPr>
          <w:color w:val="000000"/>
        </w:rPr>
        <w:t>as its data-interchanger format;</w:t>
      </w:r>
    </w:p>
    <w:p w:rsidR="00DE5AB7" w:rsidRDefault="00DE5AB7" w:rsidP="0041232E">
      <w:pPr>
        <w:pStyle w:val="NormalWeb"/>
        <w:numPr>
          <w:ilvl w:val="0"/>
          <w:numId w:val="22"/>
        </w:numPr>
        <w:spacing w:before="0" w:beforeAutospacing="0" w:after="0" w:afterAutospacing="0" w:line="480" w:lineRule="auto"/>
        <w:ind w:left="630"/>
        <w:textAlignment w:val="baseline"/>
        <w:rPr>
          <w:color w:val="000000"/>
        </w:rPr>
      </w:pPr>
      <w:r>
        <w:rPr>
          <w:color w:val="000000"/>
        </w:rPr>
        <w:t>Supported web domain of the system is extended for Reddit, Youtub</w:t>
      </w:r>
      <w:r w:rsidR="00B85ADB">
        <w:rPr>
          <w:color w:val="000000"/>
        </w:rPr>
        <w:t>e and few local Internet forums;</w:t>
      </w:r>
    </w:p>
    <w:p w:rsidR="00DE5AB7" w:rsidRDefault="00DE5AB7" w:rsidP="0041232E">
      <w:pPr>
        <w:pStyle w:val="NormalWeb"/>
        <w:numPr>
          <w:ilvl w:val="0"/>
          <w:numId w:val="22"/>
        </w:numPr>
        <w:spacing w:before="0" w:beforeAutospacing="0" w:after="0" w:afterAutospacing="0" w:line="480" w:lineRule="auto"/>
        <w:ind w:left="630"/>
        <w:textAlignment w:val="baseline"/>
        <w:rPr>
          <w:color w:val="000000"/>
        </w:rPr>
      </w:pPr>
      <w:r>
        <w:rPr>
          <w:color w:val="000000"/>
        </w:rPr>
        <w:t>The SAMUEL API supports two types of user</w:t>
      </w:r>
      <w:r w:rsidR="00B85ADB">
        <w:rPr>
          <w:color w:val="000000"/>
        </w:rPr>
        <w:t>s</w:t>
      </w:r>
      <w:r w:rsidR="00087F03">
        <w:rPr>
          <w:color w:val="000000"/>
        </w:rPr>
        <w:t>, developer and non-developer;</w:t>
      </w:r>
    </w:p>
    <w:p w:rsidR="00DE5AB7" w:rsidRDefault="00DE5AB7" w:rsidP="0041232E">
      <w:pPr>
        <w:pStyle w:val="NormalWeb"/>
        <w:numPr>
          <w:ilvl w:val="0"/>
          <w:numId w:val="22"/>
        </w:numPr>
        <w:spacing w:before="0" w:beforeAutospacing="0" w:after="0" w:afterAutospacing="0" w:line="480" w:lineRule="auto"/>
        <w:ind w:left="630"/>
        <w:textAlignment w:val="baseline"/>
        <w:rPr>
          <w:color w:val="000000"/>
        </w:rPr>
      </w:pPr>
      <w:r>
        <w:rPr>
          <w:color w:val="000000"/>
        </w:rPr>
        <w:t>The SAMUEL API was tested based on th</w:t>
      </w:r>
      <w:r w:rsidR="00260642">
        <w:rPr>
          <w:color w:val="000000"/>
        </w:rPr>
        <w:t>e processes given; and</w:t>
      </w:r>
    </w:p>
    <w:p w:rsidR="00DE5AB7" w:rsidRDefault="00DE5AB7" w:rsidP="0041232E">
      <w:pPr>
        <w:pStyle w:val="NormalWeb"/>
        <w:numPr>
          <w:ilvl w:val="0"/>
          <w:numId w:val="22"/>
        </w:numPr>
        <w:spacing w:before="0" w:beforeAutospacing="0" w:after="160" w:afterAutospacing="0" w:line="480" w:lineRule="auto"/>
        <w:ind w:left="630"/>
        <w:textAlignment w:val="baseline"/>
        <w:rPr>
          <w:color w:val="000000"/>
        </w:rPr>
      </w:pPr>
      <w:r>
        <w:rPr>
          <w:color w:val="000000"/>
        </w:rPr>
        <w:t xml:space="preserve">The </w:t>
      </w:r>
      <w:r>
        <w:t>SAMUEL API was evaluated</w:t>
      </w:r>
      <w:r w:rsidR="00260642">
        <w:t xml:space="preserve"> and thereby</w:t>
      </w:r>
      <w:r>
        <w:t xml:space="preserve"> which was interpreted as “HIGHLY ACCEPTABLE” using the ISO 9126 Evaluation.</w:t>
      </w:r>
    </w:p>
    <w:p w:rsidR="006E44F8" w:rsidRDefault="006E44F8" w:rsidP="006E44F8">
      <w:pPr>
        <w:pStyle w:val="NormalWeb"/>
        <w:spacing w:before="0" w:beforeAutospacing="0" w:after="160" w:afterAutospacing="0" w:line="480" w:lineRule="auto"/>
        <w:ind w:left="630" w:firstLine="0"/>
        <w:textAlignment w:val="baseline"/>
        <w:rPr>
          <w:color w:val="000000"/>
        </w:rPr>
      </w:pPr>
    </w:p>
    <w:p w:rsidR="006E44F8" w:rsidRDefault="006E44F8" w:rsidP="006E44F8">
      <w:pPr>
        <w:pStyle w:val="Heading2"/>
      </w:pPr>
      <w:bookmarkStart w:id="96" w:name="_Toc508628306"/>
      <w:r>
        <w:t>Recommendations</w:t>
      </w:r>
      <w:bookmarkEnd w:id="96"/>
    </w:p>
    <w:p w:rsidR="006E44F8" w:rsidRDefault="000B226E" w:rsidP="000B226E">
      <w:pPr>
        <w:ind w:firstLine="0"/>
      </w:pPr>
      <w:r>
        <w:rPr>
          <w:rFonts w:eastAsia="Times New Roman"/>
        </w:rPr>
        <w:t xml:space="preserve">     </w:t>
      </w:r>
      <w:r w:rsidR="006E44F8">
        <w:t>The following are the recommendations of the study:</w:t>
      </w:r>
    </w:p>
    <w:p w:rsidR="006E44F8" w:rsidRDefault="006E44F8" w:rsidP="0041232E">
      <w:pPr>
        <w:pStyle w:val="NormalWeb"/>
        <w:numPr>
          <w:ilvl w:val="0"/>
          <w:numId w:val="14"/>
        </w:numPr>
        <w:spacing w:before="0" w:beforeAutospacing="0" w:after="0" w:afterAutospacing="0" w:line="480" w:lineRule="auto"/>
        <w:textAlignment w:val="baseline"/>
        <w:rPr>
          <w:color w:val="000000"/>
        </w:rPr>
      </w:pPr>
      <w:r>
        <w:rPr>
          <w:color w:val="000000"/>
        </w:rPr>
        <w:t>Improve the normalization module in cleaning the data from special characters such as hyperlinks, icons, and other various character combination that are beyond scope. Also, in tokenizing sentences and tokens from raw and cluttered data, in which some are not recognized without the presence of proper structure of deli</w:t>
      </w:r>
      <w:r w:rsidR="009D6DE3">
        <w:rPr>
          <w:color w:val="000000"/>
        </w:rPr>
        <w:t>miters and words;</w:t>
      </w:r>
    </w:p>
    <w:p w:rsidR="006E44F8" w:rsidRDefault="006E44F8" w:rsidP="0041232E">
      <w:pPr>
        <w:pStyle w:val="NormalWeb"/>
        <w:numPr>
          <w:ilvl w:val="0"/>
          <w:numId w:val="14"/>
        </w:numPr>
        <w:spacing w:before="0" w:beforeAutospacing="0" w:after="0" w:afterAutospacing="0" w:line="480" w:lineRule="auto"/>
        <w:textAlignment w:val="baseline"/>
        <w:rPr>
          <w:color w:val="000000"/>
        </w:rPr>
      </w:pPr>
      <w:r>
        <w:rPr>
          <w:color w:val="000000"/>
        </w:rPr>
        <w:t>Implement an abstraction-based summarizer and NLG for t</w:t>
      </w:r>
      <w:r w:rsidR="009D6DE3">
        <w:rPr>
          <w:color w:val="000000"/>
        </w:rPr>
        <w:t>he summarizer to achieve a more human-like summary of the text;</w:t>
      </w:r>
    </w:p>
    <w:p w:rsidR="006E44F8" w:rsidRDefault="006E44F8" w:rsidP="0041232E">
      <w:pPr>
        <w:pStyle w:val="NormalWeb"/>
        <w:numPr>
          <w:ilvl w:val="0"/>
          <w:numId w:val="14"/>
        </w:numPr>
        <w:spacing w:before="0" w:beforeAutospacing="0" w:after="0" w:afterAutospacing="0" w:line="480" w:lineRule="auto"/>
        <w:textAlignment w:val="baseline"/>
        <w:rPr>
          <w:color w:val="000000"/>
        </w:rPr>
      </w:pPr>
      <w:r>
        <w:rPr>
          <w:color w:val="000000"/>
        </w:rPr>
        <w:t>Implement an aspect classifier that would aggregate what does each percentage of the polarity – positive, negative, neutral – represents about a particular topic.</w:t>
      </w:r>
    </w:p>
    <w:p w:rsidR="006E44F8" w:rsidRDefault="006E44F8" w:rsidP="0041232E">
      <w:pPr>
        <w:pStyle w:val="NormalWeb"/>
        <w:numPr>
          <w:ilvl w:val="0"/>
          <w:numId w:val="14"/>
        </w:numPr>
        <w:spacing w:before="0" w:beforeAutospacing="0" w:after="0" w:afterAutospacing="0" w:line="480" w:lineRule="auto"/>
        <w:textAlignment w:val="baseline"/>
        <w:rPr>
          <w:color w:val="000000"/>
        </w:rPr>
      </w:pPr>
      <w:r>
        <w:rPr>
          <w:color w:val="000000"/>
        </w:rPr>
        <w:lastRenderedPageBreak/>
        <w:t xml:space="preserve">Implement a testing framework for </w:t>
      </w:r>
      <w:r w:rsidR="001E0A2D">
        <w:rPr>
          <w:color w:val="000000"/>
        </w:rPr>
        <w:t>SAMUEL</w:t>
      </w:r>
      <w:r>
        <w:rPr>
          <w:color w:val="000000"/>
        </w:rPr>
        <w:t xml:space="preserve"> that can thoroughly automate and analyze the efficiency and correctness of each module, such as using ROUGE-1 c</w:t>
      </w:r>
      <w:r w:rsidR="00E33C38">
        <w:rPr>
          <w:color w:val="000000"/>
        </w:rPr>
        <w:t>omputing F1 scores and the like;</w:t>
      </w:r>
    </w:p>
    <w:p w:rsidR="006E44F8" w:rsidRDefault="006E44F8" w:rsidP="0041232E">
      <w:pPr>
        <w:pStyle w:val="NormalWeb"/>
        <w:numPr>
          <w:ilvl w:val="0"/>
          <w:numId w:val="14"/>
        </w:numPr>
        <w:spacing w:before="0" w:beforeAutospacing="0" w:after="0" w:afterAutospacing="0" w:line="480" w:lineRule="auto"/>
        <w:textAlignment w:val="baseline"/>
        <w:rPr>
          <w:color w:val="000000"/>
        </w:rPr>
      </w:pPr>
      <w:r>
        <w:rPr>
          <w:color w:val="000000"/>
        </w:rPr>
        <w:t xml:space="preserve">Implement a wider range of languages to be accommodated by the </w:t>
      </w:r>
      <w:r w:rsidR="00E33C38">
        <w:rPr>
          <w:color w:val="000000"/>
        </w:rPr>
        <w:t>API</w:t>
      </w:r>
      <w:r>
        <w:rPr>
          <w:color w:val="000000"/>
        </w:rPr>
        <w:t xml:space="preserve"> that does not solely rely to Google Translate since it is not that accurate in translating some certain context and topics; Thus it can ret</w:t>
      </w:r>
      <w:r w:rsidR="002425F5">
        <w:rPr>
          <w:color w:val="000000"/>
        </w:rPr>
        <w:t>urn a corrupt data sent by user;</w:t>
      </w:r>
    </w:p>
    <w:p w:rsidR="006E44F8" w:rsidRDefault="006E44F8" w:rsidP="0041232E">
      <w:pPr>
        <w:pStyle w:val="NormalWeb"/>
        <w:numPr>
          <w:ilvl w:val="0"/>
          <w:numId w:val="14"/>
        </w:numPr>
        <w:spacing w:before="0" w:beforeAutospacing="0" w:after="0" w:afterAutospacing="0" w:line="480" w:lineRule="auto"/>
        <w:textAlignment w:val="baseline"/>
        <w:rPr>
          <w:color w:val="000000"/>
        </w:rPr>
      </w:pPr>
      <w:r>
        <w:rPr>
          <w:color w:val="000000"/>
        </w:rPr>
        <w:t>Implement a thorough Named Entity Recognizer throughout the module so that the concerned modules, especially the normalizer, could work properly to identify significant words that ha</w:t>
      </w:r>
      <w:r w:rsidR="00237D25">
        <w:rPr>
          <w:color w:val="000000"/>
        </w:rPr>
        <w:t>ve meaning in the given context;</w:t>
      </w:r>
    </w:p>
    <w:p w:rsidR="006E44F8" w:rsidRDefault="006E44F8" w:rsidP="0041232E">
      <w:pPr>
        <w:pStyle w:val="NormalWeb"/>
        <w:numPr>
          <w:ilvl w:val="0"/>
          <w:numId w:val="14"/>
        </w:numPr>
        <w:spacing w:before="0" w:beforeAutospacing="0" w:after="0" w:afterAutospacing="0" w:line="480" w:lineRule="auto"/>
        <w:textAlignment w:val="baseline"/>
        <w:rPr>
          <w:color w:val="000000"/>
        </w:rPr>
      </w:pPr>
      <w:r>
        <w:rPr>
          <w:color w:val="000000"/>
        </w:rPr>
        <w:t>Implement a GUI for the whole module that analyzes real-time how the data are processed so it can be seen where the data might get corrupted or altered in which the user does not intend. It can also be use for debugging purposes</w:t>
      </w:r>
      <w:r w:rsidR="00775364">
        <w:rPr>
          <w:color w:val="000000"/>
        </w:rPr>
        <w:t xml:space="preserve"> to actively improve the module;</w:t>
      </w:r>
    </w:p>
    <w:p w:rsidR="006E44F8" w:rsidRDefault="006E44F8" w:rsidP="0041232E">
      <w:pPr>
        <w:pStyle w:val="NormalWeb"/>
        <w:numPr>
          <w:ilvl w:val="0"/>
          <w:numId w:val="14"/>
        </w:numPr>
        <w:spacing w:before="0" w:beforeAutospacing="0" w:after="0" w:afterAutospacing="0" w:line="480" w:lineRule="auto"/>
        <w:textAlignment w:val="baseline"/>
        <w:rPr>
          <w:color w:val="000000"/>
        </w:rPr>
      </w:pPr>
      <w:r>
        <w:rPr>
          <w:color w:val="000000"/>
        </w:rPr>
        <w:t xml:space="preserve">Implement a wider range of options in the API in controlling the parameters of the machine learning </w:t>
      </w:r>
      <w:r w:rsidR="005F46EE">
        <w:rPr>
          <w:color w:val="000000"/>
        </w:rPr>
        <w:t>algorithms used by the system; A</w:t>
      </w:r>
      <w:r>
        <w:rPr>
          <w:color w:val="000000"/>
        </w:rPr>
        <w:t>dditionally, a wider range also of algorithms to choose from, from unsupervised to supe</w:t>
      </w:r>
      <w:r w:rsidR="0089347C">
        <w:rPr>
          <w:color w:val="000000"/>
        </w:rPr>
        <w:t>rvised machine learning methods;</w:t>
      </w:r>
    </w:p>
    <w:p w:rsidR="006E44F8" w:rsidRDefault="006E44F8" w:rsidP="0041232E">
      <w:pPr>
        <w:pStyle w:val="NormalWeb"/>
        <w:numPr>
          <w:ilvl w:val="0"/>
          <w:numId w:val="14"/>
        </w:numPr>
        <w:spacing w:before="0" w:beforeAutospacing="0" w:after="0" w:afterAutospacing="0" w:line="480" w:lineRule="auto"/>
        <w:textAlignment w:val="baseline"/>
        <w:rPr>
          <w:color w:val="000000"/>
        </w:rPr>
      </w:pPr>
      <w:r>
        <w:rPr>
          <w:color w:val="000000"/>
        </w:rPr>
        <w:t>Expand the web domains that are supported by the system that features feedbacks, comm</w:t>
      </w:r>
      <w:r w:rsidR="0089347C">
        <w:rPr>
          <w:color w:val="000000"/>
        </w:rPr>
        <w:t>ents, reviews, discussions, etc; and</w:t>
      </w:r>
    </w:p>
    <w:p w:rsidR="006E44F8" w:rsidRDefault="006E44F8" w:rsidP="0041232E">
      <w:pPr>
        <w:pStyle w:val="NormalWeb"/>
        <w:numPr>
          <w:ilvl w:val="0"/>
          <w:numId w:val="14"/>
        </w:numPr>
        <w:spacing w:before="0" w:beforeAutospacing="0" w:after="160" w:afterAutospacing="0" w:line="480" w:lineRule="auto"/>
        <w:textAlignment w:val="baseline"/>
        <w:rPr>
          <w:color w:val="000000"/>
        </w:rPr>
      </w:pPr>
      <w:r>
        <w:rPr>
          <w:color w:val="000000"/>
        </w:rPr>
        <w:t>Use the study as research input for further improvement.</w:t>
      </w:r>
    </w:p>
    <w:p w:rsidR="006E44F8" w:rsidRDefault="006E44F8" w:rsidP="006E44F8">
      <w:pPr>
        <w:pStyle w:val="NormalWeb"/>
        <w:spacing w:before="0" w:beforeAutospacing="0" w:after="160" w:afterAutospacing="0"/>
        <w:rPr>
          <w:b/>
          <w:bCs/>
          <w:color w:val="000000"/>
        </w:rPr>
      </w:pPr>
    </w:p>
    <w:p w:rsidR="006E44F8" w:rsidRDefault="006E44F8">
      <w:pPr>
        <w:spacing w:line="259" w:lineRule="auto"/>
        <w:ind w:firstLine="0"/>
        <w:rPr>
          <w:rFonts w:eastAsia="Times New Roman"/>
          <w:b/>
          <w:bCs/>
          <w:color w:val="000000"/>
          <w:lang w:val="en-US"/>
        </w:rPr>
      </w:pPr>
      <w:r>
        <w:rPr>
          <w:b/>
          <w:bCs/>
          <w:color w:val="000000"/>
        </w:rPr>
        <w:br w:type="page"/>
      </w:r>
    </w:p>
    <w:p w:rsidR="009963D1" w:rsidRPr="009734C3" w:rsidRDefault="006E44F8" w:rsidP="00732D5A">
      <w:pPr>
        <w:pStyle w:val="Heading1"/>
        <w:rPr>
          <w:color w:val="000000"/>
        </w:rPr>
      </w:pPr>
      <w:bookmarkStart w:id="97" w:name="_Toc508628307"/>
      <w:r>
        <w:lastRenderedPageBreak/>
        <w:t>REFERENCES</w:t>
      </w:r>
      <w:bookmarkEnd w:id="97"/>
    </w:p>
    <w:sdt>
      <w:sdtPr>
        <w:id w:val="-1159527289"/>
        <w:docPartObj>
          <w:docPartGallery w:val="Bibliographies"/>
          <w:docPartUnique/>
        </w:docPartObj>
      </w:sdtPr>
      <w:sdtContent>
        <w:p w:rsidR="00E05C3D" w:rsidRDefault="00E05C3D" w:rsidP="006C1FD9">
          <w:pPr>
            <w:ind w:firstLine="0"/>
          </w:pPr>
        </w:p>
        <w:sdt>
          <w:sdtPr>
            <w:id w:val="-573587230"/>
            <w:bibliography/>
          </w:sdtPr>
          <w:sdtContent>
            <w:p w:rsidR="00E05C3D" w:rsidRDefault="00E05C3D" w:rsidP="009251A0">
              <w:pPr>
                <w:pStyle w:val="Bibliography"/>
                <w:spacing w:line="240" w:lineRule="auto"/>
                <w:ind w:left="720" w:hanging="720"/>
                <w:rPr>
                  <w:noProof/>
                </w:rPr>
              </w:pPr>
              <w:r>
                <w:fldChar w:fldCharType="begin"/>
              </w:r>
              <w:r>
                <w:instrText xml:space="preserve"> BIBLIOGRAPHY </w:instrText>
              </w:r>
              <w:r>
                <w:fldChar w:fldCharType="separate"/>
              </w:r>
              <w:r>
                <w:rPr>
                  <w:noProof/>
                </w:rPr>
                <w:t xml:space="preserve">Abhimanyu Chopra, Abhinav Prashar, Chandresh Sain. (2013). </w:t>
              </w:r>
              <w:r>
                <w:rPr>
                  <w:i/>
                  <w:iCs/>
                  <w:noProof/>
                </w:rPr>
                <w:t>Natural Language Processing.</w:t>
              </w:r>
              <w:r>
                <w:rPr>
                  <w:noProof/>
                </w:rPr>
                <w:t xml:space="preserve"> </w:t>
              </w:r>
            </w:p>
            <w:p w:rsidR="00E05C3D" w:rsidRDefault="00E05C3D" w:rsidP="009251A0">
              <w:pPr>
                <w:pStyle w:val="Bibliography"/>
                <w:spacing w:line="240" w:lineRule="auto"/>
                <w:ind w:left="720" w:hanging="720"/>
                <w:rPr>
                  <w:noProof/>
                </w:rPr>
              </w:pPr>
              <w:r>
                <w:rPr>
                  <w:i/>
                  <w:iCs/>
                  <w:noProof/>
                </w:rPr>
                <w:t>Application Program Interface</w:t>
              </w:r>
              <w:r>
                <w:rPr>
                  <w:noProof/>
                </w:rPr>
                <w:t>. (n.d.). Retrieved from en.wikipedia.org: https://en.wikipedia.org/wiki/Application_programming_interface</w:t>
              </w:r>
            </w:p>
            <w:p w:rsidR="00E05C3D" w:rsidRDefault="00E05C3D" w:rsidP="009251A0">
              <w:pPr>
                <w:pStyle w:val="Bibliography"/>
                <w:spacing w:line="240" w:lineRule="auto"/>
                <w:ind w:left="720" w:hanging="720"/>
                <w:rPr>
                  <w:noProof/>
                </w:rPr>
              </w:pPr>
              <w:r>
                <w:rPr>
                  <w:noProof/>
                </w:rPr>
                <w:t xml:space="preserve">Beal, V. (n.d.). </w:t>
              </w:r>
              <w:r>
                <w:rPr>
                  <w:i/>
                  <w:iCs/>
                  <w:noProof/>
                </w:rPr>
                <w:t>API -application program interface</w:t>
              </w:r>
              <w:r>
                <w:rPr>
                  <w:noProof/>
                </w:rPr>
                <w:t>. Retrieved from webopedia.com: https://www.webopedia.com/TERM/A/API.html</w:t>
              </w:r>
            </w:p>
            <w:p w:rsidR="00E05C3D" w:rsidRDefault="00E05C3D" w:rsidP="009251A0">
              <w:pPr>
                <w:pStyle w:val="Bibliography"/>
                <w:spacing w:line="240" w:lineRule="auto"/>
                <w:ind w:left="720" w:hanging="720"/>
                <w:rPr>
                  <w:noProof/>
                </w:rPr>
              </w:pPr>
              <w:r>
                <w:rPr>
                  <w:noProof/>
                </w:rPr>
                <w:t xml:space="preserve">Bordosi, J. (2000, October 30). </w:t>
              </w:r>
              <w:r>
                <w:rPr>
                  <w:i/>
                  <w:iCs/>
                  <w:noProof/>
                </w:rPr>
                <w:t>Regular Expressions Explained</w:t>
              </w:r>
              <w:r>
                <w:rPr>
                  <w:noProof/>
                </w:rPr>
                <w:t>. Retrieved from proftpd.org: http://www.proftpd.org/docs/howto/Regex.html</w:t>
              </w:r>
            </w:p>
            <w:p w:rsidR="00E05C3D" w:rsidRDefault="00E05C3D" w:rsidP="009251A0">
              <w:pPr>
                <w:pStyle w:val="Bibliography"/>
                <w:spacing w:line="240" w:lineRule="auto"/>
                <w:ind w:left="720" w:hanging="720"/>
                <w:rPr>
                  <w:noProof/>
                </w:rPr>
              </w:pPr>
              <w:r>
                <w:rPr>
                  <w:noProof/>
                </w:rPr>
                <w:t xml:space="preserve">Buckler, C. (2013, November 15). </w:t>
              </w:r>
              <w:r>
                <w:rPr>
                  <w:i/>
                  <w:iCs/>
                  <w:noProof/>
                </w:rPr>
                <w:t>RegExper: Regular Expressions Explained</w:t>
              </w:r>
              <w:r>
                <w:rPr>
                  <w:noProof/>
                </w:rPr>
                <w:t>. Retrieved from sitepoint.com: https://www.sitepoint.com/regexper-regular-expressions-explained</w:t>
              </w:r>
            </w:p>
            <w:p w:rsidR="00E05C3D" w:rsidRDefault="00E05C3D" w:rsidP="009251A0">
              <w:pPr>
                <w:pStyle w:val="Bibliography"/>
                <w:spacing w:line="240" w:lineRule="auto"/>
                <w:ind w:left="720" w:hanging="720"/>
                <w:rPr>
                  <w:noProof/>
                </w:rPr>
              </w:pPr>
              <w:r>
                <w:rPr>
                  <w:noProof/>
                </w:rPr>
                <w:t xml:space="preserve">C. Musto, G. Semeraro, M. Polignano. (n.d.). </w:t>
              </w:r>
              <w:r>
                <w:rPr>
                  <w:i/>
                  <w:iCs/>
                  <w:noProof/>
                </w:rPr>
                <w:t>A comparison of Lexicon-based approaches for Sentiment Analysis of microblog posts</w:t>
              </w:r>
              <w:r>
                <w:rPr>
                  <w:noProof/>
                </w:rPr>
                <w:t>. Retrieved from ceur-ws.org/: http://ceur-ws.org/Vol-1314/paper-06.pdf</w:t>
              </w:r>
            </w:p>
            <w:p w:rsidR="00E05C3D" w:rsidRDefault="00E05C3D" w:rsidP="009251A0">
              <w:pPr>
                <w:pStyle w:val="Bibliography"/>
                <w:spacing w:line="240" w:lineRule="auto"/>
                <w:ind w:left="720" w:hanging="720"/>
                <w:rPr>
                  <w:noProof/>
                </w:rPr>
              </w:pPr>
              <w:r>
                <w:rPr>
                  <w:noProof/>
                </w:rPr>
                <w:t xml:space="preserve">Deriu, J. (2016, April 22). </w:t>
              </w:r>
              <w:r>
                <w:rPr>
                  <w:i/>
                  <w:iCs/>
                  <w:noProof/>
                </w:rPr>
                <w:t>Sentiment Analysis using Deep Convolutional Neural Networks with Distant Supervision</w:t>
              </w:r>
              <w:r>
                <w:rPr>
                  <w:noProof/>
                </w:rPr>
                <w:t>. Retrieved from e-collection.library.ethz.ch: http://e-collection.library.ethz.ch/eserv/eth:49518/eth-49518-01.pdf</w:t>
              </w:r>
            </w:p>
            <w:p w:rsidR="00E05C3D" w:rsidRDefault="00E05C3D" w:rsidP="009251A0">
              <w:pPr>
                <w:pStyle w:val="Bibliography"/>
                <w:spacing w:line="240" w:lineRule="auto"/>
                <w:ind w:left="720" w:hanging="720"/>
                <w:rPr>
                  <w:noProof/>
                </w:rPr>
              </w:pPr>
              <w:r>
                <w:rPr>
                  <w:noProof/>
                </w:rPr>
                <w:t xml:space="preserve">Eisentein, J. (2016, November 21). </w:t>
              </w:r>
              <w:r>
                <w:rPr>
                  <w:i/>
                  <w:iCs/>
                  <w:noProof/>
                </w:rPr>
                <w:t>Unsupervised Learning for Lexicon-Based Classification</w:t>
              </w:r>
              <w:r>
                <w:rPr>
                  <w:noProof/>
                </w:rPr>
                <w:t>. Retrieved from arxiv.org: https://arxiv.org/abs/1611.06933</w:t>
              </w:r>
            </w:p>
            <w:p w:rsidR="00E05C3D" w:rsidRDefault="00E05C3D" w:rsidP="009251A0">
              <w:pPr>
                <w:pStyle w:val="Bibliography"/>
                <w:spacing w:line="240" w:lineRule="auto"/>
                <w:ind w:left="720" w:hanging="720"/>
                <w:rPr>
                  <w:noProof/>
                </w:rPr>
              </w:pPr>
              <w:r>
                <w:rPr>
                  <w:noProof/>
                </w:rPr>
                <w:t>Eleanor Clark, Kenji Araki. (2011). Retrieved from sciencedirect.com: https://www.sciencedirect.com/science/article/pii/S1877042811024049</w:t>
              </w:r>
            </w:p>
            <w:p w:rsidR="00E05C3D" w:rsidRDefault="00E05C3D" w:rsidP="009251A0">
              <w:pPr>
                <w:pStyle w:val="Bibliography"/>
                <w:spacing w:line="240" w:lineRule="auto"/>
                <w:ind w:left="720" w:hanging="720"/>
                <w:rPr>
                  <w:noProof/>
                </w:rPr>
              </w:pPr>
              <w:r>
                <w:rPr>
                  <w:i/>
                  <w:iCs/>
                  <w:noProof/>
                </w:rPr>
                <w:t>Flask - web framework</w:t>
              </w:r>
              <w:r>
                <w:rPr>
                  <w:noProof/>
                </w:rPr>
                <w:t>. (n.d.). Retrieved from en.wikipedia.org: https://en.wikipedia.org/wiki/Flask_(web_framework)</w:t>
              </w:r>
            </w:p>
            <w:p w:rsidR="00E05C3D" w:rsidRDefault="00E05C3D" w:rsidP="009251A0">
              <w:pPr>
                <w:pStyle w:val="Bibliography"/>
                <w:spacing w:line="240" w:lineRule="auto"/>
                <w:ind w:left="720" w:hanging="720"/>
                <w:rPr>
                  <w:noProof/>
                </w:rPr>
              </w:pPr>
              <w:r>
                <w:rPr>
                  <w:noProof/>
                </w:rPr>
                <w:t xml:space="preserve">Gebremeskel, G. (2011). </w:t>
              </w:r>
              <w:r>
                <w:rPr>
                  <w:i/>
                  <w:iCs/>
                  <w:noProof/>
                </w:rPr>
                <w:t>Sentiment Analysis of Twitter Posts About News.</w:t>
              </w:r>
              <w:r>
                <w:rPr>
                  <w:noProof/>
                </w:rPr>
                <w:t xml:space="preserve"> </w:t>
              </w:r>
            </w:p>
            <w:p w:rsidR="00E05C3D" w:rsidRDefault="00E05C3D" w:rsidP="009251A0">
              <w:pPr>
                <w:pStyle w:val="Bibliography"/>
                <w:spacing w:line="240" w:lineRule="auto"/>
                <w:ind w:left="720" w:hanging="720"/>
                <w:rPr>
                  <w:noProof/>
                </w:rPr>
              </w:pPr>
              <w:r>
                <w:rPr>
                  <w:i/>
                  <w:iCs/>
                  <w:noProof/>
                </w:rPr>
                <w:t>Google Translate</w:t>
              </w:r>
              <w:r>
                <w:rPr>
                  <w:noProof/>
                </w:rPr>
                <w:t>. (n.d.). Retrieved from en.wikipedia.org: https://en.wikipedia.org/wiki/Google_Translate</w:t>
              </w:r>
            </w:p>
            <w:p w:rsidR="00E05C3D" w:rsidRDefault="00E05C3D" w:rsidP="009251A0">
              <w:pPr>
                <w:pStyle w:val="Bibliography"/>
                <w:spacing w:line="240" w:lineRule="auto"/>
                <w:ind w:left="720" w:hanging="720"/>
                <w:rPr>
                  <w:noProof/>
                </w:rPr>
              </w:pPr>
              <w:r>
                <w:rPr>
                  <w:noProof/>
                </w:rPr>
                <w:t>Greene, L. (2016, Febuary 2). Retrieved from taus.net: https://www.taus.net/think-tank/articles/everything-you-ever-wanted-to-know-about-google-translate-and-finally-got-the-chance-to-ask</w:t>
              </w:r>
            </w:p>
            <w:p w:rsidR="00E05C3D" w:rsidRDefault="00E05C3D" w:rsidP="009251A0">
              <w:pPr>
                <w:pStyle w:val="Bibliography"/>
                <w:spacing w:line="240" w:lineRule="auto"/>
                <w:ind w:left="720" w:hanging="720"/>
                <w:rPr>
                  <w:noProof/>
                </w:rPr>
              </w:pPr>
              <w:r>
                <w:rPr>
                  <w:i/>
                  <w:iCs/>
                  <w:noProof/>
                </w:rPr>
                <w:t>JavaScript</w:t>
              </w:r>
              <w:r>
                <w:rPr>
                  <w:noProof/>
                </w:rPr>
                <w:t>. (n.d.). Retrieved from en.wikipedia.org: https://en.wikipedia.org/wiki/JavaScript</w:t>
              </w:r>
            </w:p>
            <w:p w:rsidR="00E05C3D" w:rsidRDefault="00E05C3D" w:rsidP="009251A0">
              <w:pPr>
                <w:pStyle w:val="Bibliography"/>
                <w:spacing w:line="240" w:lineRule="auto"/>
                <w:ind w:left="720" w:hanging="720"/>
                <w:rPr>
                  <w:noProof/>
                </w:rPr>
              </w:pPr>
              <w:r>
                <w:rPr>
                  <w:noProof/>
                </w:rPr>
                <w:lastRenderedPageBreak/>
                <w:t xml:space="preserve">Journals, T. M. (2011, May 26). </w:t>
              </w:r>
              <w:r>
                <w:rPr>
                  <w:i/>
                  <w:iCs/>
                  <w:noProof/>
                </w:rPr>
                <w:t>Lexicon-Based Methods for Sentiment Nalysis</w:t>
              </w:r>
              <w:r>
                <w:rPr>
                  <w:noProof/>
                </w:rPr>
                <w:t>. Retrieved from mitpressjournals.org: https://www.mitpressjournals.org/doi/abs/10.1162/COLI_a_00049</w:t>
              </w:r>
            </w:p>
            <w:p w:rsidR="00E05C3D" w:rsidRDefault="00E05C3D" w:rsidP="009251A0">
              <w:pPr>
                <w:pStyle w:val="Bibliography"/>
                <w:spacing w:line="240" w:lineRule="auto"/>
                <w:ind w:left="720" w:hanging="720"/>
                <w:rPr>
                  <w:noProof/>
                </w:rPr>
              </w:pPr>
              <w:r>
                <w:rPr>
                  <w:i/>
                  <w:iCs/>
                  <w:noProof/>
                </w:rPr>
                <w:t>JSON</w:t>
              </w:r>
              <w:r>
                <w:rPr>
                  <w:noProof/>
                </w:rPr>
                <w:t>. (n.d.). Retrieved from en.wikipedia.org: https://en.wikipedia.org/wiki/JSON</w:t>
              </w:r>
            </w:p>
            <w:p w:rsidR="00E05C3D" w:rsidRDefault="00E05C3D" w:rsidP="009251A0">
              <w:pPr>
                <w:pStyle w:val="Bibliography"/>
                <w:spacing w:line="240" w:lineRule="auto"/>
                <w:ind w:left="720" w:hanging="720"/>
                <w:rPr>
                  <w:noProof/>
                </w:rPr>
              </w:pPr>
              <w:r>
                <w:rPr>
                  <w:noProof/>
                </w:rPr>
                <w:t xml:space="preserve">Liddy, E. D. (2001). </w:t>
              </w:r>
              <w:r>
                <w:rPr>
                  <w:i/>
                  <w:iCs/>
                  <w:noProof/>
                </w:rPr>
                <w:t>Natural Language Processing.</w:t>
              </w:r>
              <w:r>
                <w:rPr>
                  <w:noProof/>
                </w:rPr>
                <w:t xml:space="preserve"> </w:t>
              </w:r>
            </w:p>
            <w:p w:rsidR="00E05C3D" w:rsidRDefault="00E05C3D" w:rsidP="009251A0">
              <w:pPr>
                <w:pStyle w:val="Bibliography"/>
                <w:spacing w:line="240" w:lineRule="auto"/>
                <w:ind w:left="720" w:hanging="720"/>
                <w:rPr>
                  <w:noProof/>
                </w:rPr>
              </w:pPr>
              <w:r>
                <w:rPr>
                  <w:noProof/>
                </w:rPr>
                <w:t xml:space="preserve">Link, S. (n.d.). </w:t>
              </w:r>
              <w:r>
                <w:rPr>
                  <w:i/>
                  <w:iCs/>
                  <w:noProof/>
                </w:rPr>
                <w:t>Soft Computing</w:t>
              </w:r>
              <w:r>
                <w:rPr>
                  <w:noProof/>
                </w:rPr>
                <w:t>. Retrieved from link.springer.com: https://link.springer.com/journal/500</w:t>
              </w:r>
            </w:p>
            <w:p w:rsidR="00E05C3D" w:rsidRDefault="00E05C3D" w:rsidP="009251A0">
              <w:pPr>
                <w:pStyle w:val="Bibliography"/>
                <w:spacing w:line="240" w:lineRule="auto"/>
                <w:ind w:left="720" w:hanging="720"/>
                <w:rPr>
                  <w:noProof/>
                </w:rPr>
              </w:pPr>
              <w:r>
                <w:rPr>
                  <w:i/>
                  <w:iCs/>
                  <w:noProof/>
                </w:rPr>
                <w:t>Machine Learning</w:t>
              </w:r>
              <w:r>
                <w:rPr>
                  <w:noProof/>
                </w:rPr>
                <w:t>. (n.d.). Retrieved from en.wikipedia.org: https://en.wikipedia.org/wiki/Machine_learning</w:t>
              </w:r>
            </w:p>
            <w:p w:rsidR="00E05C3D" w:rsidRDefault="00E05C3D" w:rsidP="009251A0">
              <w:pPr>
                <w:pStyle w:val="Bibliography"/>
                <w:spacing w:line="240" w:lineRule="auto"/>
                <w:ind w:left="720" w:hanging="720"/>
                <w:rPr>
                  <w:noProof/>
                </w:rPr>
              </w:pPr>
              <w:r>
                <w:rPr>
                  <w:i/>
                  <w:iCs/>
                  <w:noProof/>
                </w:rPr>
                <w:t>Machine Learning</w:t>
              </w:r>
              <w:r>
                <w:rPr>
                  <w:noProof/>
                </w:rPr>
                <w:t>. (n.d.). Retrieved from sas.com: https://www.sas.com/en_ph/insights/analytics/machine-learning.html</w:t>
              </w:r>
            </w:p>
            <w:p w:rsidR="00E05C3D" w:rsidRDefault="00E05C3D" w:rsidP="009251A0">
              <w:pPr>
                <w:pStyle w:val="Bibliography"/>
                <w:spacing w:line="240" w:lineRule="auto"/>
                <w:ind w:left="720" w:hanging="720"/>
                <w:rPr>
                  <w:noProof/>
                </w:rPr>
              </w:pPr>
              <w:r>
                <w:rPr>
                  <w:noProof/>
                </w:rPr>
                <w:t xml:space="preserve">MDN. (n.d.). </w:t>
              </w:r>
              <w:r>
                <w:rPr>
                  <w:i/>
                  <w:iCs/>
                  <w:noProof/>
                </w:rPr>
                <w:t>About JavaScript</w:t>
              </w:r>
              <w:r>
                <w:rPr>
                  <w:noProof/>
                </w:rPr>
                <w:t>. Retrieved from developer.mozilla.org: https://developer.mozilla.org/en-US/docs/Web/JavaScript/About_JavaScript</w:t>
              </w:r>
            </w:p>
            <w:p w:rsidR="00E05C3D" w:rsidRDefault="00E05C3D" w:rsidP="009251A0">
              <w:pPr>
                <w:pStyle w:val="Bibliography"/>
                <w:spacing w:line="240" w:lineRule="auto"/>
                <w:ind w:left="720" w:hanging="720"/>
                <w:rPr>
                  <w:noProof/>
                </w:rPr>
              </w:pPr>
              <w:r>
                <w:rPr>
                  <w:noProof/>
                </w:rPr>
                <w:t xml:space="preserve">MDN. (n.d.). </w:t>
              </w:r>
              <w:r>
                <w:rPr>
                  <w:i/>
                  <w:iCs/>
                  <w:noProof/>
                </w:rPr>
                <w:t>Regular Expressions</w:t>
              </w:r>
              <w:r>
                <w:rPr>
                  <w:noProof/>
                </w:rPr>
                <w:t>. Retrieved from developer.mozilla.org: https://developer.mozilla.org/en-US/docs/Web/JavaScript/Guide/Regular_Expressions</w:t>
              </w:r>
            </w:p>
            <w:p w:rsidR="00E05C3D" w:rsidRDefault="00E05C3D" w:rsidP="009251A0">
              <w:pPr>
                <w:pStyle w:val="Bibliography"/>
                <w:spacing w:line="240" w:lineRule="auto"/>
                <w:ind w:left="720" w:hanging="720"/>
                <w:rPr>
                  <w:noProof/>
                </w:rPr>
              </w:pPr>
              <w:r>
                <w:rPr>
                  <w:noProof/>
                </w:rPr>
                <w:t xml:space="preserve">Mejova, Y. A. (2012, May). </w:t>
              </w:r>
              <w:r>
                <w:rPr>
                  <w:i/>
                  <w:iCs/>
                  <w:noProof/>
                </w:rPr>
                <w:t>Sentiment Analysis within and across social media streams.</w:t>
              </w:r>
              <w:r>
                <w:rPr>
                  <w:noProof/>
                </w:rPr>
                <w:t xml:space="preserve"> </w:t>
              </w:r>
            </w:p>
            <w:p w:rsidR="00E05C3D" w:rsidRDefault="00E05C3D" w:rsidP="009251A0">
              <w:pPr>
                <w:pStyle w:val="Bibliography"/>
                <w:spacing w:line="240" w:lineRule="auto"/>
                <w:ind w:left="720" w:hanging="720"/>
                <w:rPr>
                  <w:noProof/>
                </w:rPr>
              </w:pPr>
              <w:r>
                <w:rPr>
                  <w:i/>
                  <w:iCs/>
                  <w:noProof/>
                </w:rPr>
                <w:t>NLP</w:t>
              </w:r>
              <w:r>
                <w:rPr>
                  <w:noProof/>
                </w:rPr>
                <w:t>. (n.d.). Retrieved from webopedia.com: https://www.webopedia.com/TERM/N/NLP.html</w:t>
              </w:r>
            </w:p>
            <w:p w:rsidR="00E05C3D" w:rsidRDefault="00E05C3D" w:rsidP="009251A0">
              <w:pPr>
                <w:pStyle w:val="Bibliography"/>
                <w:spacing w:line="240" w:lineRule="auto"/>
                <w:ind w:left="720" w:hanging="720"/>
                <w:rPr>
                  <w:noProof/>
                </w:rPr>
              </w:pPr>
              <w:r>
                <w:rPr>
                  <w:i/>
                  <w:iCs/>
                  <w:noProof/>
                </w:rPr>
                <w:t>Normalizing Text</w:t>
              </w:r>
              <w:r>
                <w:rPr>
                  <w:noProof/>
                </w:rPr>
                <w:t>. (n.d.). Retrieved from docs.oracle.com: https://docs.oracle.com/javase/tutorial/i18n/text/normalizerapi.html</w:t>
              </w:r>
            </w:p>
            <w:p w:rsidR="00E05C3D" w:rsidRDefault="00E05C3D" w:rsidP="009251A0">
              <w:pPr>
                <w:pStyle w:val="Bibliography"/>
                <w:spacing w:line="240" w:lineRule="auto"/>
                <w:ind w:left="720" w:hanging="720"/>
                <w:rPr>
                  <w:noProof/>
                </w:rPr>
              </w:pPr>
              <w:r>
                <w:rPr>
                  <w:noProof/>
                </w:rPr>
                <w:t xml:space="preserve">Pang, B. (2006, August). </w:t>
              </w:r>
              <w:r>
                <w:rPr>
                  <w:i/>
                  <w:iCs/>
                  <w:noProof/>
                </w:rPr>
                <w:t>Automatic Analysis of Document Sentiment</w:t>
              </w:r>
              <w:r>
                <w:rPr>
                  <w:noProof/>
                </w:rPr>
                <w:t>. Retrieved from cs.cornell.edu: http://www.cs.cornell.edu/home/llee/extra/pang-thesis.pdf</w:t>
              </w:r>
            </w:p>
            <w:p w:rsidR="00E05C3D" w:rsidRDefault="00E05C3D" w:rsidP="009251A0">
              <w:pPr>
                <w:pStyle w:val="Bibliography"/>
                <w:spacing w:line="240" w:lineRule="auto"/>
                <w:ind w:left="720" w:hanging="720"/>
                <w:rPr>
                  <w:noProof/>
                </w:rPr>
              </w:pPr>
              <w:r>
                <w:rPr>
                  <w:noProof/>
                </w:rPr>
                <w:t xml:space="preserve">Philips, I. (2012, April 17). </w:t>
              </w:r>
              <w:r>
                <w:rPr>
                  <w:i/>
                  <w:iCs/>
                  <w:noProof/>
                </w:rPr>
                <w:t>What is Text Normalization</w:t>
              </w:r>
              <w:r>
                <w:rPr>
                  <w:noProof/>
                </w:rPr>
                <w:t>. Retrieved from ianp.org: http://ianp.org/2012/04/17/what-is-text-normalization/</w:t>
              </w:r>
            </w:p>
            <w:p w:rsidR="00E05C3D" w:rsidRDefault="00E05C3D" w:rsidP="009251A0">
              <w:pPr>
                <w:pStyle w:val="Bibliography"/>
                <w:spacing w:line="240" w:lineRule="auto"/>
                <w:ind w:left="720" w:hanging="720"/>
                <w:rPr>
                  <w:noProof/>
                </w:rPr>
              </w:pPr>
              <w:r>
                <w:rPr>
                  <w:i/>
                  <w:iCs/>
                  <w:noProof/>
                </w:rPr>
                <w:t>Python - Programming Language</w:t>
              </w:r>
              <w:r>
                <w:rPr>
                  <w:noProof/>
                </w:rPr>
                <w:t>. (n.d.). Retrieved from en.wikipedia.org: https://en.wikipedia.org/wiki/Python_(programming_language)</w:t>
              </w:r>
            </w:p>
            <w:p w:rsidR="00E05C3D" w:rsidRDefault="00E05C3D" w:rsidP="009251A0">
              <w:pPr>
                <w:pStyle w:val="Bibliography"/>
                <w:spacing w:line="240" w:lineRule="auto"/>
                <w:ind w:left="720" w:hanging="720"/>
                <w:rPr>
                  <w:noProof/>
                </w:rPr>
              </w:pPr>
              <w:r>
                <w:rPr>
                  <w:i/>
                  <w:iCs/>
                  <w:noProof/>
                </w:rPr>
                <w:t>Regular Expression</w:t>
              </w:r>
              <w:r>
                <w:rPr>
                  <w:noProof/>
                </w:rPr>
                <w:t>. (n.d.). Retrieved from en.wikipedia.org: https://en.wikipedia.org/wiki/Regular_expression</w:t>
              </w:r>
            </w:p>
            <w:p w:rsidR="00E05C3D" w:rsidRDefault="00E05C3D" w:rsidP="009251A0">
              <w:pPr>
                <w:pStyle w:val="Bibliography"/>
                <w:spacing w:line="240" w:lineRule="auto"/>
                <w:ind w:left="720" w:hanging="720"/>
                <w:rPr>
                  <w:noProof/>
                </w:rPr>
              </w:pPr>
              <w:r>
                <w:rPr>
                  <w:noProof/>
                </w:rPr>
                <w:t xml:space="preserve">Rouse, M. (n.d.). </w:t>
              </w:r>
              <w:r>
                <w:rPr>
                  <w:i/>
                  <w:iCs/>
                  <w:noProof/>
                </w:rPr>
                <w:t>JavaScript</w:t>
              </w:r>
              <w:r>
                <w:rPr>
                  <w:noProof/>
                </w:rPr>
                <w:t>. Retrieved from searchmicroservices.techtarget.com/: http://searchmicroservices.techtarget.com/definition/JavaScript</w:t>
              </w:r>
            </w:p>
            <w:p w:rsidR="00E05C3D" w:rsidRDefault="00E05C3D" w:rsidP="009251A0">
              <w:pPr>
                <w:pStyle w:val="Bibliography"/>
                <w:spacing w:line="240" w:lineRule="auto"/>
                <w:ind w:left="720" w:hanging="720"/>
                <w:rPr>
                  <w:noProof/>
                </w:rPr>
              </w:pPr>
              <w:r>
                <w:rPr>
                  <w:i/>
                  <w:iCs/>
                  <w:noProof/>
                </w:rPr>
                <w:t>Sentiment Analysis</w:t>
              </w:r>
              <w:r>
                <w:rPr>
                  <w:noProof/>
                </w:rPr>
                <w:t>. (n.d.). Retrieved from en.wikipedia.org: https://en.wikipedia.org/wiki/Sentiment_analysis</w:t>
              </w:r>
            </w:p>
            <w:p w:rsidR="00E05C3D" w:rsidRDefault="00E05C3D" w:rsidP="009251A0">
              <w:pPr>
                <w:pStyle w:val="Bibliography"/>
                <w:spacing w:line="240" w:lineRule="auto"/>
                <w:ind w:left="720" w:hanging="720"/>
                <w:rPr>
                  <w:noProof/>
                </w:rPr>
              </w:pPr>
              <w:r>
                <w:rPr>
                  <w:i/>
                  <w:iCs/>
                  <w:noProof/>
                </w:rPr>
                <w:t>Soft Computing</w:t>
              </w:r>
              <w:r>
                <w:rPr>
                  <w:noProof/>
                </w:rPr>
                <w:t>. (n.d.). Retrieved from en.wikipedia.org: https://en.wikipedia.org/wiki/Soft_computing</w:t>
              </w:r>
            </w:p>
            <w:p w:rsidR="00E05C3D" w:rsidRDefault="00E05C3D" w:rsidP="009251A0">
              <w:pPr>
                <w:pStyle w:val="Bibliography"/>
                <w:spacing w:line="240" w:lineRule="auto"/>
                <w:ind w:left="720" w:hanging="720"/>
                <w:rPr>
                  <w:noProof/>
                </w:rPr>
              </w:pPr>
              <w:r>
                <w:rPr>
                  <w:noProof/>
                </w:rPr>
                <w:lastRenderedPageBreak/>
                <w:t xml:space="preserve">Stanford. (2014, Febuary 26). </w:t>
              </w:r>
              <w:r>
                <w:rPr>
                  <w:i/>
                  <w:iCs/>
                  <w:noProof/>
                </w:rPr>
                <w:t>Computational Linguistics</w:t>
              </w:r>
              <w:r>
                <w:rPr>
                  <w:noProof/>
                </w:rPr>
                <w:t>. Retrieved from plato.stanford.edu: https://plato.stanford.edu/entries/computational-linguistics/</w:t>
              </w:r>
            </w:p>
            <w:p w:rsidR="00E05C3D" w:rsidRDefault="00E05C3D" w:rsidP="009251A0">
              <w:pPr>
                <w:pStyle w:val="Bibliography"/>
                <w:spacing w:line="240" w:lineRule="auto"/>
                <w:ind w:left="720" w:hanging="720"/>
                <w:rPr>
                  <w:noProof/>
                </w:rPr>
              </w:pPr>
              <w:r>
                <w:rPr>
                  <w:noProof/>
                </w:rPr>
                <w:t xml:space="preserve">Steve. (n.d.). </w:t>
              </w:r>
              <w:r>
                <w:rPr>
                  <w:i/>
                  <w:iCs/>
                  <w:noProof/>
                </w:rPr>
                <w:t>Google Translate, Multi-Purpose Dictionary</w:t>
              </w:r>
              <w:r>
                <w:rPr>
                  <w:noProof/>
                </w:rPr>
                <w:t>. Retrieved from blog.thelinguist.com: https://blog.thelinguist.com/google-translate-doesnt-work</w:t>
              </w:r>
            </w:p>
            <w:p w:rsidR="00E05C3D" w:rsidRDefault="00E05C3D" w:rsidP="009251A0">
              <w:pPr>
                <w:pStyle w:val="Bibliography"/>
                <w:spacing w:line="240" w:lineRule="auto"/>
                <w:ind w:left="720" w:hanging="720"/>
                <w:rPr>
                  <w:noProof/>
                </w:rPr>
              </w:pPr>
              <w:r>
                <w:rPr>
                  <w:noProof/>
                </w:rPr>
                <w:t xml:space="preserve">Support, G. (n.d.). </w:t>
              </w:r>
              <w:r>
                <w:rPr>
                  <w:i/>
                  <w:iCs/>
                  <w:noProof/>
                </w:rPr>
                <w:t>About Regular Expressions (regex)</w:t>
              </w:r>
              <w:r>
                <w:rPr>
                  <w:noProof/>
                </w:rPr>
                <w:t>. Retrieved from support.google.com: https://support.google.com/analytics/answer/1034324?hl=en</w:t>
              </w:r>
            </w:p>
            <w:p w:rsidR="00E05C3D" w:rsidRDefault="00E05C3D" w:rsidP="009251A0">
              <w:pPr>
                <w:pStyle w:val="Bibliography"/>
                <w:spacing w:line="240" w:lineRule="auto"/>
                <w:ind w:left="720" w:hanging="720"/>
                <w:rPr>
                  <w:noProof/>
                </w:rPr>
              </w:pPr>
              <w:r>
                <w:rPr>
                  <w:i/>
                  <w:iCs/>
                  <w:noProof/>
                </w:rPr>
                <w:t>Text Mining</w:t>
              </w:r>
              <w:r>
                <w:rPr>
                  <w:noProof/>
                </w:rPr>
                <w:t>. (n.d.). Retrieved from en.wikipedia.org: https://en.wikipedia.org/wiki/Text_mining</w:t>
              </w:r>
            </w:p>
            <w:p w:rsidR="00E05C3D" w:rsidRDefault="00E05C3D" w:rsidP="009251A0">
              <w:pPr>
                <w:pStyle w:val="Bibliography"/>
                <w:spacing w:line="240" w:lineRule="auto"/>
                <w:ind w:left="720" w:hanging="720"/>
                <w:rPr>
                  <w:noProof/>
                </w:rPr>
              </w:pPr>
              <w:r>
                <w:rPr>
                  <w:i/>
                  <w:iCs/>
                  <w:noProof/>
                </w:rPr>
                <w:t>Text Normalization</w:t>
              </w:r>
              <w:r>
                <w:rPr>
                  <w:noProof/>
                </w:rPr>
                <w:t>. (2017, September 21). Retrieved from en.wikipedia.org: https://en.wikipedia.org/wiki/Text_normalization</w:t>
              </w:r>
            </w:p>
            <w:p w:rsidR="00E05C3D" w:rsidRDefault="00E05C3D" w:rsidP="009251A0">
              <w:pPr>
                <w:pStyle w:val="Bibliography"/>
                <w:spacing w:line="240" w:lineRule="auto"/>
                <w:ind w:left="720" w:hanging="720"/>
                <w:rPr>
                  <w:noProof/>
                </w:rPr>
              </w:pPr>
              <w:r>
                <w:rPr>
                  <w:noProof/>
                </w:rPr>
                <w:t xml:space="preserve">Tromp, E. (2011, July). </w:t>
              </w:r>
              <w:r>
                <w:rPr>
                  <w:i/>
                  <w:iCs/>
                  <w:noProof/>
                </w:rPr>
                <w:t>Multilingual Sentiment Analysis on Social Media</w:t>
              </w:r>
              <w:r>
                <w:rPr>
                  <w:noProof/>
                </w:rPr>
                <w:t>. Retrieved from win.tue.nl: http://www.win.tue.nl/~mpechen/projects/pdfs/Tromp2011.pdf</w:t>
              </w:r>
            </w:p>
            <w:p w:rsidR="00E05C3D" w:rsidRDefault="00E05C3D" w:rsidP="009251A0">
              <w:pPr>
                <w:pStyle w:val="Bibliography"/>
                <w:spacing w:line="240" w:lineRule="auto"/>
                <w:ind w:left="720" w:hanging="720"/>
                <w:rPr>
                  <w:noProof/>
                </w:rPr>
              </w:pPr>
              <w:r>
                <w:rPr>
                  <w:noProof/>
                </w:rPr>
                <w:t xml:space="preserve">Tyler Bladwin, Yunyao Li. (2015). </w:t>
              </w:r>
              <w:r>
                <w:rPr>
                  <w:i/>
                  <w:iCs/>
                  <w:noProof/>
                </w:rPr>
                <w:t>An In-depth Analysis of the Effect of Text Normalization in Social Media</w:t>
              </w:r>
              <w:r>
                <w:rPr>
                  <w:noProof/>
                </w:rPr>
                <w:t>. Retrieved from aclweb.org: http://www.aclweb.org/anthology/N15-1045</w:t>
              </w:r>
            </w:p>
            <w:p w:rsidR="00E05C3D" w:rsidRDefault="00E05C3D" w:rsidP="009251A0">
              <w:pPr>
                <w:pStyle w:val="Bibliography"/>
                <w:spacing w:line="240" w:lineRule="auto"/>
                <w:ind w:left="720" w:hanging="720"/>
                <w:rPr>
                  <w:noProof/>
                </w:rPr>
              </w:pPr>
              <w:r>
                <w:rPr>
                  <w:noProof/>
                </w:rPr>
                <w:t xml:space="preserve">Uszkoreit, H. (1996). </w:t>
              </w:r>
              <w:r>
                <w:rPr>
                  <w:i/>
                  <w:iCs/>
                  <w:noProof/>
                </w:rPr>
                <w:t>CL Intro</w:t>
              </w:r>
              <w:r>
                <w:rPr>
                  <w:noProof/>
                </w:rPr>
                <w:t>. Retrieved from coli.uni-saarland.de: http://www.coli.uni-saarland.de/~hansu/what_is_cl.html</w:t>
              </w:r>
            </w:p>
            <w:p w:rsidR="00E05C3D" w:rsidRDefault="00E05C3D" w:rsidP="009251A0">
              <w:pPr>
                <w:spacing w:line="240" w:lineRule="auto"/>
              </w:pPr>
              <w:r>
                <w:rPr>
                  <w:b/>
                  <w:bCs/>
                  <w:noProof/>
                </w:rPr>
                <w:fldChar w:fldCharType="end"/>
              </w:r>
            </w:p>
          </w:sdtContent>
        </w:sdt>
      </w:sdtContent>
    </w:sdt>
    <w:p w:rsidR="00760ECB" w:rsidRDefault="006E44F8" w:rsidP="009963D1">
      <w:pPr>
        <w:ind w:firstLine="0"/>
      </w:pPr>
      <w:r>
        <w:br/>
      </w:r>
      <w:r>
        <w:br/>
      </w:r>
      <w:r>
        <w:br/>
      </w:r>
      <w:r>
        <w:br/>
      </w:r>
      <w:r>
        <w:br/>
      </w:r>
    </w:p>
    <w:p w:rsidR="00EE0550" w:rsidRDefault="00EE0550">
      <w:pPr>
        <w:spacing w:line="259" w:lineRule="auto"/>
        <w:ind w:firstLine="0"/>
        <w:rPr>
          <w:rFonts w:eastAsiaTheme="majorEastAsia" w:cstheme="majorBidi"/>
          <w:b/>
          <w:szCs w:val="32"/>
        </w:rPr>
      </w:pPr>
      <w:bookmarkStart w:id="98" w:name="_Toc506748478"/>
      <w:bookmarkStart w:id="99" w:name="_Toc506749345"/>
      <w:bookmarkStart w:id="100" w:name="_Toc508299842"/>
      <w:bookmarkStart w:id="101" w:name="_Toc506748476"/>
      <w:bookmarkStart w:id="102" w:name="_Toc506749343"/>
      <w:r>
        <w:br w:type="page"/>
      </w:r>
    </w:p>
    <w:p w:rsidR="008311EC" w:rsidRDefault="008311EC" w:rsidP="008311EC">
      <w:pPr>
        <w:pStyle w:val="Heading1"/>
      </w:pPr>
      <w:bookmarkStart w:id="103" w:name="_Toc508628308"/>
      <w:r>
        <w:lastRenderedPageBreak/>
        <w:t xml:space="preserve">Appendix </w:t>
      </w:r>
      <w:bookmarkEnd w:id="98"/>
      <w:bookmarkEnd w:id="99"/>
      <w:r>
        <w:t>A</w:t>
      </w:r>
      <w:bookmarkEnd w:id="100"/>
      <w:bookmarkEnd w:id="103"/>
    </w:p>
    <w:p w:rsidR="008311EC" w:rsidRDefault="008311EC" w:rsidP="008311EC">
      <w:pPr>
        <w:pStyle w:val="Heading1"/>
      </w:pPr>
      <w:bookmarkStart w:id="104" w:name="_Toc506748479"/>
      <w:bookmarkStart w:id="105" w:name="_Toc506749346"/>
      <w:bookmarkStart w:id="106" w:name="_Toc508143316"/>
      <w:bookmarkStart w:id="107" w:name="_Toc508299843"/>
      <w:bookmarkStart w:id="108" w:name="_Toc508628309"/>
      <w:r>
        <w:t>Evaluation Instrument</w:t>
      </w:r>
      <w:bookmarkEnd w:id="104"/>
      <w:bookmarkEnd w:id="105"/>
      <w:bookmarkEnd w:id="106"/>
      <w:bookmarkEnd w:id="107"/>
      <w:bookmarkEnd w:id="108"/>
    </w:p>
    <w:p w:rsidR="008311EC" w:rsidRDefault="008311EC" w:rsidP="008311EC">
      <w:pPr>
        <w:pStyle w:val="Heading1"/>
      </w:pPr>
      <w:bookmarkStart w:id="109" w:name="_Toc506748480"/>
      <w:bookmarkStart w:id="110" w:name="_Toc506749347"/>
      <w:bookmarkStart w:id="111" w:name="_Toc508143317"/>
      <w:bookmarkStart w:id="112" w:name="_Toc508299844"/>
      <w:bookmarkStart w:id="113" w:name="_Toc508628310"/>
      <w:r w:rsidRPr="004008E5">
        <w:t>ISO 9126</w:t>
      </w:r>
      <w:bookmarkEnd w:id="109"/>
      <w:bookmarkEnd w:id="110"/>
      <w:bookmarkEnd w:id="111"/>
      <w:bookmarkEnd w:id="112"/>
      <w:bookmarkEnd w:id="113"/>
    </w:p>
    <w:p w:rsidR="008311EC" w:rsidRDefault="008311EC" w:rsidP="008311EC">
      <w:pPr>
        <w:pStyle w:val="NormalWeb"/>
        <w:spacing w:before="0" w:beforeAutospacing="0" w:after="160" w:afterAutospacing="0"/>
        <w:jc w:val="center"/>
      </w:pPr>
      <w:r>
        <w:rPr>
          <w:color w:val="000000"/>
        </w:rPr>
        <w:t>EVALUATION INSTRUMENT FOR SENTIMENT ANALYZING MACHINE THAT CAN UNDERSTAND ENUMERATED LANGUAGES APPLICATION PROGRAMMING INTERFACE</w:t>
      </w:r>
    </w:p>
    <w:p w:rsidR="008311EC" w:rsidRDefault="008311EC" w:rsidP="008311EC">
      <w:pPr>
        <w:pStyle w:val="NormalWeb"/>
        <w:spacing w:before="0" w:beforeAutospacing="0" w:after="0" w:afterAutospacing="0"/>
        <w:ind w:firstLine="0"/>
      </w:pPr>
      <w:r>
        <w:rPr>
          <w:color w:val="000000"/>
        </w:rPr>
        <w:t>Name (Optional):________________________     Course/Year/Section: ______</w:t>
      </w:r>
    </w:p>
    <w:p w:rsidR="008311EC" w:rsidRDefault="008311EC" w:rsidP="008311EC">
      <w:pPr>
        <w:pStyle w:val="NormalWeb"/>
        <w:spacing w:before="0" w:beforeAutospacing="0" w:after="0" w:afterAutospacing="0"/>
        <w:rPr>
          <w:color w:val="000000"/>
        </w:rPr>
      </w:pPr>
    </w:p>
    <w:p w:rsidR="008311EC" w:rsidRPr="008A47A7" w:rsidRDefault="008311EC" w:rsidP="008311EC">
      <w:pPr>
        <w:pStyle w:val="NormalWeb"/>
        <w:spacing w:before="0" w:beforeAutospacing="0" w:after="0" w:afterAutospacing="0"/>
        <w:ind w:firstLine="0"/>
      </w:pPr>
      <w:r>
        <w:rPr>
          <w:color w:val="000000"/>
        </w:rPr>
        <w:t xml:space="preserve">Please rate each criteria with the rating of 1 – 4 (4 – Highest, 1 – Lowest) </w:t>
      </w:r>
    </w:p>
    <w:tbl>
      <w:tblPr>
        <w:tblStyle w:val="TableGrid"/>
        <w:tblpPr w:leftFromText="180" w:rightFromText="180" w:vertAnchor="text" w:horzAnchor="margin" w:tblpXSpec="right" w:tblpY="558"/>
        <w:tblW w:w="7939" w:type="dxa"/>
        <w:tblLayout w:type="fixed"/>
        <w:tblLook w:val="04A0" w:firstRow="1" w:lastRow="0" w:firstColumn="1" w:lastColumn="0" w:noHBand="0" w:noVBand="1"/>
      </w:tblPr>
      <w:tblGrid>
        <w:gridCol w:w="6941"/>
        <w:gridCol w:w="998"/>
      </w:tblGrid>
      <w:tr w:rsidR="008311EC" w:rsidRPr="00285E54" w:rsidTr="000D634D">
        <w:tc>
          <w:tcPr>
            <w:tcW w:w="6941" w:type="dxa"/>
          </w:tcPr>
          <w:p w:rsidR="008311EC" w:rsidRPr="00285E54" w:rsidRDefault="008311EC" w:rsidP="000D634D">
            <w:pPr>
              <w:spacing w:line="240" w:lineRule="auto"/>
              <w:jc w:val="center"/>
              <w:rPr>
                <w:b/>
              </w:rPr>
            </w:pPr>
            <w:r w:rsidRPr="00285E54">
              <w:rPr>
                <w:b/>
              </w:rPr>
              <w:t>Criteria</w:t>
            </w:r>
          </w:p>
        </w:tc>
        <w:tc>
          <w:tcPr>
            <w:tcW w:w="998" w:type="dxa"/>
          </w:tcPr>
          <w:p w:rsidR="008311EC" w:rsidRPr="00285E54" w:rsidRDefault="008311EC" w:rsidP="000D634D">
            <w:pPr>
              <w:spacing w:line="240" w:lineRule="auto"/>
              <w:ind w:firstLine="0"/>
              <w:rPr>
                <w:b/>
              </w:rPr>
            </w:pPr>
            <w:r w:rsidRPr="00285E54">
              <w:rPr>
                <w:b/>
              </w:rPr>
              <w:t>Rating</w:t>
            </w:r>
          </w:p>
        </w:tc>
      </w:tr>
      <w:tr w:rsidR="008311EC" w:rsidRPr="00285E54" w:rsidTr="000D634D">
        <w:tc>
          <w:tcPr>
            <w:tcW w:w="7939" w:type="dxa"/>
            <w:gridSpan w:val="2"/>
          </w:tcPr>
          <w:p w:rsidR="008311EC" w:rsidRPr="00285E54" w:rsidRDefault="008311EC" w:rsidP="0041232E">
            <w:pPr>
              <w:pStyle w:val="ListParagraph"/>
              <w:numPr>
                <w:ilvl w:val="0"/>
                <w:numId w:val="21"/>
              </w:numPr>
              <w:spacing w:line="240" w:lineRule="auto"/>
              <w:rPr>
                <w:b/>
              </w:rPr>
            </w:pPr>
            <w:r w:rsidRPr="00285E54">
              <w:rPr>
                <w:b/>
              </w:rPr>
              <w:t>Functionality</w:t>
            </w:r>
          </w:p>
        </w:tc>
      </w:tr>
      <w:tr w:rsidR="008311EC" w:rsidRPr="00285E54" w:rsidTr="000D634D">
        <w:tc>
          <w:tcPr>
            <w:tcW w:w="6941" w:type="dxa"/>
          </w:tcPr>
          <w:p w:rsidR="008311EC" w:rsidRPr="00285E54" w:rsidRDefault="008311EC" w:rsidP="0041232E">
            <w:pPr>
              <w:pStyle w:val="ListParagraph"/>
              <w:numPr>
                <w:ilvl w:val="0"/>
                <w:numId w:val="16"/>
              </w:numPr>
              <w:spacing w:line="240" w:lineRule="auto"/>
            </w:pPr>
            <w:r w:rsidRPr="00285E54">
              <w:t xml:space="preserve">Suitability </w:t>
            </w:r>
          </w:p>
          <w:p w:rsidR="008311EC" w:rsidRPr="00285E54" w:rsidRDefault="008311EC" w:rsidP="000D634D">
            <w:pPr>
              <w:spacing w:line="240" w:lineRule="auto"/>
              <w:ind w:firstLine="0"/>
            </w:pPr>
            <w:r w:rsidRPr="00285E54">
              <w:t xml:space="preserve">Can the </w:t>
            </w:r>
            <w:r w:rsidR="00BF017C">
              <w:t>SAMUEL</w:t>
            </w:r>
            <w:r w:rsidRPr="00285E54">
              <w:t xml:space="preserve"> perform the required functions?</w:t>
            </w:r>
          </w:p>
        </w:tc>
        <w:tc>
          <w:tcPr>
            <w:tcW w:w="998" w:type="dxa"/>
          </w:tcPr>
          <w:p w:rsidR="008311EC" w:rsidRPr="00285E54" w:rsidRDefault="008311EC" w:rsidP="000D634D">
            <w:pPr>
              <w:spacing w:line="240" w:lineRule="auto"/>
            </w:pPr>
          </w:p>
        </w:tc>
      </w:tr>
      <w:tr w:rsidR="008311EC" w:rsidRPr="00285E54" w:rsidTr="000D634D">
        <w:tc>
          <w:tcPr>
            <w:tcW w:w="6941" w:type="dxa"/>
          </w:tcPr>
          <w:p w:rsidR="008311EC" w:rsidRPr="00285E54" w:rsidRDefault="008311EC" w:rsidP="0041232E">
            <w:pPr>
              <w:pStyle w:val="ListParagraph"/>
              <w:numPr>
                <w:ilvl w:val="0"/>
                <w:numId w:val="16"/>
              </w:numPr>
              <w:spacing w:line="240" w:lineRule="auto"/>
            </w:pPr>
            <w:r w:rsidRPr="00285E54">
              <w:t xml:space="preserve">Accuracy </w:t>
            </w:r>
          </w:p>
          <w:p w:rsidR="008311EC" w:rsidRPr="00285E54" w:rsidRDefault="008311EC" w:rsidP="000D634D">
            <w:pPr>
              <w:pStyle w:val="ListParagraph"/>
              <w:spacing w:line="240" w:lineRule="auto"/>
              <w:ind w:left="0" w:firstLine="0"/>
            </w:pPr>
            <w:r w:rsidRPr="00285E54">
              <w:t xml:space="preserve">Are the results </w:t>
            </w:r>
            <w:r w:rsidR="009F073B" w:rsidRPr="00285E54">
              <w:t xml:space="preserve">of </w:t>
            </w:r>
            <w:r w:rsidR="009F073B">
              <w:t>SAMUEL</w:t>
            </w:r>
            <w:r w:rsidR="00BF017C" w:rsidRPr="00285E54">
              <w:t xml:space="preserve"> </w:t>
            </w:r>
            <w:r w:rsidRPr="00285E54">
              <w:t>as anticipated?</w:t>
            </w:r>
          </w:p>
        </w:tc>
        <w:tc>
          <w:tcPr>
            <w:tcW w:w="998" w:type="dxa"/>
          </w:tcPr>
          <w:p w:rsidR="008311EC" w:rsidRPr="00285E54" w:rsidRDefault="008311EC" w:rsidP="000D634D">
            <w:pPr>
              <w:spacing w:line="240" w:lineRule="auto"/>
            </w:pPr>
          </w:p>
        </w:tc>
      </w:tr>
      <w:tr w:rsidR="008311EC" w:rsidRPr="00285E54" w:rsidTr="000D634D">
        <w:tc>
          <w:tcPr>
            <w:tcW w:w="6941" w:type="dxa"/>
          </w:tcPr>
          <w:p w:rsidR="008311EC" w:rsidRPr="00285E54" w:rsidRDefault="008311EC" w:rsidP="0041232E">
            <w:pPr>
              <w:pStyle w:val="ListParagraph"/>
              <w:numPr>
                <w:ilvl w:val="0"/>
                <w:numId w:val="16"/>
              </w:numPr>
              <w:spacing w:line="240" w:lineRule="auto"/>
            </w:pPr>
            <w:r w:rsidRPr="00285E54">
              <w:t xml:space="preserve">Security Can </w:t>
            </w:r>
            <w:r w:rsidR="009F073B" w:rsidRPr="00285E54">
              <w:t xml:space="preserve">the </w:t>
            </w:r>
            <w:r w:rsidR="009F073B">
              <w:t>SAMUEL</w:t>
            </w:r>
            <w:r w:rsidR="00BF017C" w:rsidRPr="00285E54">
              <w:t xml:space="preserve"> </w:t>
            </w:r>
            <w:r w:rsidRPr="00285E54">
              <w:t xml:space="preserve">prevent unauthorized access? </w:t>
            </w:r>
          </w:p>
        </w:tc>
        <w:tc>
          <w:tcPr>
            <w:tcW w:w="998" w:type="dxa"/>
          </w:tcPr>
          <w:p w:rsidR="008311EC" w:rsidRPr="00285E54" w:rsidRDefault="008311EC" w:rsidP="000D634D">
            <w:pPr>
              <w:spacing w:line="240" w:lineRule="auto"/>
            </w:pPr>
          </w:p>
        </w:tc>
      </w:tr>
      <w:tr w:rsidR="008311EC" w:rsidRPr="00285E54" w:rsidTr="000D634D">
        <w:tc>
          <w:tcPr>
            <w:tcW w:w="7939" w:type="dxa"/>
            <w:gridSpan w:val="2"/>
          </w:tcPr>
          <w:p w:rsidR="008311EC" w:rsidRPr="00285E54" w:rsidRDefault="008311EC" w:rsidP="0041232E">
            <w:pPr>
              <w:pStyle w:val="ListParagraph"/>
              <w:numPr>
                <w:ilvl w:val="0"/>
                <w:numId w:val="21"/>
              </w:numPr>
              <w:spacing w:line="240" w:lineRule="auto"/>
              <w:rPr>
                <w:b/>
              </w:rPr>
            </w:pPr>
            <w:r w:rsidRPr="00285E54">
              <w:rPr>
                <w:b/>
              </w:rPr>
              <w:t>Reliability</w:t>
            </w:r>
          </w:p>
        </w:tc>
      </w:tr>
      <w:tr w:rsidR="008311EC" w:rsidRPr="00285E54" w:rsidTr="000D634D">
        <w:tc>
          <w:tcPr>
            <w:tcW w:w="6941" w:type="dxa"/>
          </w:tcPr>
          <w:p w:rsidR="008311EC" w:rsidRPr="00285E54" w:rsidRDefault="008311EC" w:rsidP="0041232E">
            <w:pPr>
              <w:pStyle w:val="ListParagraph"/>
              <w:numPr>
                <w:ilvl w:val="0"/>
                <w:numId w:val="15"/>
              </w:numPr>
              <w:spacing w:line="240" w:lineRule="auto"/>
            </w:pPr>
            <w:r w:rsidRPr="00285E54">
              <w:t>Maturity</w:t>
            </w:r>
          </w:p>
          <w:p w:rsidR="008311EC" w:rsidRPr="00285E54" w:rsidRDefault="001E6ACA" w:rsidP="000D634D">
            <w:pPr>
              <w:pStyle w:val="ListParagraph"/>
              <w:spacing w:line="240" w:lineRule="auto"/>
              <w:ind w:left="0" w:firstLine="0"/>
            </w:pPr>
            <w:r>
              <w:t>Can</w:t>
            </w:r>
            <w:r w:rsidR="008311EC" w:rsidRPr="00285E54">
              <w:t xml:space="preserve"> the faults</w:t>
            </w:r>
            <w:r w:rsidR="00BF017C">
              <w:t xml:space="preserve"> of </w:t>
            </w:r>
            <w:r w:rsidR="009F073B">
              <w:t>the SAMUEL</w:t>
            </w:r>
            <w:r w:rsidR="00BF017C" w:rsidRPr="00285E54">
              <w:t xml:space="preserve"> </w:t>
            </w:r>
            <w:r w:rsidR="008311EC" w:rsidRPr="00285E54">
              <w:t>can be eliminated over time?</w:t>
            </w:r>
          </w:p>
        </w:tc>
        <w:tc>
          <w:tcPr>
            <w:tcW w:w="998" w:type="dxa"/>
          </w:tcPr>
          <w:p w:rsidR="008311EC" w:rsidRPr="00285E54" w:rsidRDefault="008311EC" w:rsidP="000D634D">
            <w:pPr>
              <w:spacing w:line="240" w:lineRule="auto"/>
            </w:pPr>
          </w:p>
        </w:tc>
      </w:tr>
      <w:tr w:rsidR="008311EC" w:rsidRPr="00285E54" w:rsidTr="000D634D">
        <w:tc>
          <w:tcPr>
            <w:tcW w:w="6941" w:type="dxa"/>
          </w:tcPr>
          <w:p w:rsidR="008311EC" w:rsidRPr="00285E54" w:rsidRDefault="008311EC" w:rsidP="0041232E">
            <w:pPr>
              <w:pStyle w:val="ListParagraph"/>
              <w:numPr>
                <w:ilvl w:val="0"/>
                <w:numId w:val="15"/>
              </w:numPr>
              <w:spacing w:line="240" w:lineRule="auto"/>
            </w:pPr>
            <w:r w:rsidRPr="00285E54">
              <w:t>Fault Tolerance</w:t>
            </w:r>
          </w:p>
          <w:p w:rsidR="008311EC" w:rsidRPr="00285E54" w:rsidRDefault="008311EC" w:rsidP="000D634D">
            <w:pPr>
              <w:pStyle w:val="ListParagraph"/>
              <w:spacing w:line="240" w:lineRule="auto"/>
              <w:ind w:left="0" w:firstLine="0"/>
            </w:pPr>
            <w:r w:rsidRPr="00285E54">
              <w:t xml:space="preserve">Is </w:t>
            </w:r>
            <w:r w:rsidR="009F073B" w:rsidRPr="00285E54">
              <w:t xml:space="preserve">the </w:t>
            </w:r>
            <w:r w:rsidR="009F073B">
              <w:t>SAMUEL</w:t>
            </w:r>
            <w:r w:rsidR="00BF017C" w:rsidRPr="00285E54">
              <w:t xml:space="preserve"> </w:t>
            </w:r>
            <w:r w:rsidRPr="00285E54">
              <w:t>capable to maintain a specified level of performance in case of software and hardware errors?</w:t>
            </w:r>
          </w:p>
        </w:tc>
        <w:tc>
          <w:tcPr>
            <w:tcW w:w="998" w:type="dxa"/>
          </w:tcPr>
          <w:p w:rsidR="008311EC" w:rsidRPr="00285E54" w:rsidRDefault="008311EC" w:rsidP="000D634D">
            <w:pPr>
              <w:spacing w:line="240" w:lineRule="auto"/>
            </w:pPr>
          </w:p>
        </w:tc>
      </w:tr>
      <w:tr w:rsidR="008311EC" w:rsidRPr="00285E54" w:rsidTr="000D634D">
        <w:tc>
          <w:tcPr>
            <w:tcW w:w="6941" w:type="dxa"/>
          </w:tcPr>
          <w:p w:rsidR="008311EC" w:rsidRPr="00285E54" w:rsidRDefault="008311EC" w:rsidP="0041232E">
            <w:pPr>
              <w:pStyle w:val="ListParagraph"/>
              <w:numPr>
                <w:ilvl w:val="0"/>
                <w:numId w:val="15"/>
              </w:numPr>
              <w:spacing w:line="240" w:lineRule="auto"/>
            </w:pPr>
            <w:r w:rsidRPr="00285E54">
              <w:t>Reliability Compliance</w:t>
            </w:r>
          </w:p>
          <w:p w:rsidR="008311EC" w:rsidRPr="00285E54" w:rsidRDefault="008311EC" w:rsidP="000D634D">
            <w:pPr>
              <w:pStyle w:val="ListParagraph"/>
              <w:spacing w:line="240" w:lineRule="auto"/>
              <w:ind w:left="0" w:firstLine="0"/>
            </w:pPr>
            <w:r w:rsidRPr="00285E54">
              <w:t xml:space="preserve">Does </w:t>
            </w:r>
            <w:r w:rsidR="009F073B" w:rsidRPr="00285E54">
              <w:t xml:space="preserve">the </w:t>
            </w:r>
            <w:r w:rsidR="009F073B">
              <w:t>SAMUEL</w:t>
            </w:r>
            <w:r w:rsidR="00BF017C" w:rsidRPr="00285E54">
              <w:t xml:space="preserve"> </w:t>
            </w:r>
            <w:r w:rsidRPr="00285E54">
              <w:t>adhere to the existing reliability standards?</w:t>
            </w:r>
          </w:p>
        </w:tc>
        <w:tc>
          <w:tcPr>
            <w:tcW w:w="998" w:type="dxa"/>
          </w:tcPr>
          <w:p w:rsidR="008311EC" w:rsidRPr="00285E54" w:rsidRDefault="008311EC" w:rsidP="000D634D">
            <w:pPr>
              <w:spacing w:line="240" w:lineRule="auto"/>
            </w:pPr>
          </w:p>
        </w:tc>
      </w:tr>
      <w:tr w:rsidR="008311EC" w:rsidRPr="00285E54" w:rsidTr="000D634D">
        <w:tc>
          <w:tcPr>
            <w:tcW w:w="7939" w:type="dxa"/>
            <w:gridSpan w:val="2"/>
          </w:tcPr>
          <w:p w:rsidR="008311EC" w:rsidRPr="00285E54" w:rsidRDefault="008311EC" w:rsidP="0041232E">
            <w:pPr>
              <w:pStyle w:val="ListParagraph"/>
              <w:numPr>
                <w:ilvl w:val="0"/>
                <w:numId w:val="21"/>
              </w:numPr>
              <w:spacing w:line="240" w:lineRule="auto"/>
              <w:rPr>
                <w:b/>
              </w:rPr>
            </w:pPr>
            <w:r w:rsidRPr="00285E54">
              <w:rPr>
                <w:b/>
              </w:rPr>
              <w:t>Usability</w:t>
            </w:r>
          </w:p>
        </w:tc>
      </w:tr>
      <w:tr w:rsidR="008311EC" w:rsidRPr="00285E54" w:rsidTr="000D634D">
        <w:tc>
          <w:tcPr>
            <w:tcW w:w="6941" w:type="dxa"/>
          </w:tcPr>
          <w:p w:rsidR="008311EC" w:rsidRPr="00285E54" w:rsidRDefault="008311EC" w:rsidP="0041232E">
            <w:pPr>
              <w:pStyle w:val="ListParagraph"/>
              <w:numPr>
                <w:ilvl w:val="0"/>
                <w:numId w:val="17"/>
              </w:numPr>
              <w:spacing w:line="240" w:lineRule="auto"/>
            </w:pPr>
            <w:r w:rsidRPr="00285E54">
              <w:t>Understandability</w:t>
            </w:r>
          </w:p>
          <w:p w:rsidR="008311EC" w:rsidRPr="00285E54" w:rsidRDefault="008311EC" w:rsidP="000D634D">
            <w:pPr>
              <w:pStyle w:val="ListParagraph"/>
              <w:spacing w:line="240" w:lineRule="auto"/>
              <w:ind w:left="0" w:firstLine="0"/>
            </w:pPr>
            <w:r w:rsidRPr="00285E54">
              <w:t xml:space="preserve">Does </w:t>
            </w:r>
            <w:r w:rsidR="009F073B" w:rsidRPr="00285E54">
              <w:t xml:space="preserve">the </w:t>
            </w:r>
            <w:r w:rsidR="009F073B">
              <w:t>SAMUEL</w:t>
            </w:r>
            <w:r w:rsidR="00BF017C" w:rsidRPr="00285E54">
              <w:t xml:space="preserve"> </w:t>
            </w:r>
            <w:r w:rsidRPr="00285E54">
              <w:t>users recognize how to use the system easily?</w:t>
            </w:r>
          </w:p>
        </w:tc>
        <w:tc>
          <w:tcPr>
            <w:tcW w:w="998" w:type="dxa"/>
          </w:tcPr>
          <w:p w:rsidR="008311EC" w:rsidRPr="00285E54" w:rsidRDefault="008311EC" w:rsidP="000D634D">
            <w:pPr>
              <w:spacing w:line="240" w:lineRule="auto"/>
            </w:pPr>
          </w:p>
        </w:tc>
      </w:tr>
      <w:tr w:rsidR="008311EC" w:rsidRPr="00285E54" w:rsidTr="000D634D">
        <w:tc>
          <w:tcPr>
            <w:tcW w:w="6941" w:type="dxa"/>
          </w:tcPr>
          <w:p w:rsidR="008311EC" w:rsidRPr="00285E54" w:rsidRDefault="008311EC" w:rsidP="0041232E">
            <w:pPr>
              <w:pStyle w:val="ListParagraph"/>
              <w:numPr>
                <w:ilvl w:val="0"/>
                <w:numId w:val="17"/>
              </w:numPr>
              <w:spacing w:line="240" w:lineRule="auto"/>
            </w:pPr>
            <w:r w:rsidRPr="00285E54">
              <w:t>Learnability</w:t>
            </w:r>
          </w:p>
          <w:p w:rsidR="008311EC" w:rsidRPr="00285E54" w:rsidRDefault="008311EC" w:rsidP="000D634D">
            <w:pPr>
              <w:pStyle w:val="ListParagraph"/>
              <w:spacing w:line="240" w:lineRule="auto"/>
              <w:ind w:left="0" w:firstLine="0"/>
            </w:pPr>
            <w:r w:rsidRPr="00285E54">
              <w:t xml:space="preserve">Can </w:t>
            </w:r>
            <w:r w:rsidR="009F073B" w:rsidRPr="00285E54">
              <w:t xml:space="preserve">the </w:t>
            </w:r>
            <w:r w:rsidR="009F073B">
              <w:t>SAMUEL</w:t>
            </w:r>
            <w:r w:rsidR="00BF017C" w:rsidRPr="00285E54">
              <w:t xml:space="preserve"> </w:t>
            </w:r>
            <w:r w:rsidRPr="00285E54">
              <w:t>can be learnt easily?</w:t>
            </w:r>
          </w:p>
        </w:tc>
        <w:tc>
          <w:tcPr>
            <w:tcW w:w="998" w:type="dxa"/>
          </w:tcPr>
          <w:p w:rsidR="008311EC" w:rsidRPr="00285E54" w:rsidRDefault="008311EC" w:rsidP="000D634D">
            <w:pPr>
              <w:spacing w:line="240" w:lineRule="auto"/>
            </w:pPr>
          </w:p>
        </w:tc>
      </w:tr>
      <w:tr w:rsidR="008311EC" w:rsidRPr="00285E54" w:rsidTr="000D634D">
        <w:tc>
          <w:tcPr>
            <w:tcW w:w="6941" w:type="dxa"/>
          </w:tcPr>
          <w:p w:rsidR="008311EC" w:rsidRDefault="008311EC" w:rsidP="0041232E">
            <w:pPr>
              <w:pStyle w:val="ListParagraph"/>
              <w:numPr>
                <w:ilvl w:val="0"/>
                <w:numId w:val="17"/>
              </w:numPr>
              <w:spacing w:line="240" w:lineRule="auto"/>
            </w:pPr>
            <w:r w:rsidRPr="00285E54">
              <w:t>Operability</w:t>
            </w:r>
          </w:p>
          <w:p w:rsidR="008311EC" w:rsidRPr="00285E54" w:rsidRDefault="008311EC" w:rsidP="000D634D">
            <w:pPr>
              <w:pStyle w:val="ListParagraph"/>
              <w:spacing w:line="240" w:lineRule="auto"/>
              <w:ind w:left="360" w:firstLine="0"/>
            </w:pPr>
            <w:r w:rsidRPr="00285E54">
              <w:t xml:space="preserve">Can </w:t>
            </w:r>
            <w:r w:rsidR="009F073B" w:rsidRPr="00285E54">
              <w:t xml:space="preserve">the </w:t>
            </w:r>
            <w:r w:rsidR="009F073B">
              <w:t>SAMUEL</w:t>
            </w:r>
            <w:r w:rsidR="00BF017C" w:rsidRPr="00285E54">
              <w:t xml:space="preserve"> </w:t>
            </w:r>
            <w:r w:rsidRPr="00285E54">
              <w:t>works with a minimal effort?</w:t>
            </w:r>
          </w:p>
        </w:tc>
        <w:tc>
          <w:tcPr>
            <w:tcW w:w="998" w:type="dxa"/>
          </w:tcPr>
          <w:p w:rsidR="008311EC" w:rsidRPr="00285E54" w:rsidRDefault="008311EC" w:rsidP="000D634D">
            <w:pPr>
              <w:spacing w:line="240" w:lineRule="auto"/>
            </w:pPr>
          </w:p>
        </w:tc>
      </w:tr>
      <w:tr w:rsidR="008311EC" w:rsidRPr="00285E54" w:rsidTr="000D634D">
        <w:tc>
          <w:tcPr>
            <w:tcW w:w="7939" w:type="dxa"/>
            <w:gridSpan w:val="2"/>
          </w:tcPr>
          <w:p w:rsidR="008311EC" w:rsidRPr="00285E54" w:rsidRDefault="008311EC" w:rsidP="0041232E">
            <w:pPr>
              <w:pStyle w:val="ListParagraph"/>
              <w:numPr>
                <w:ilvl w:val="0"/>
                <w:numId w:val="21"/>
              </w:numPr>
              <w:spacing w:line="240" w:lineRule="auto"/>
              <w:rPr>
                <w:b/>
              </w:rPr>
            </w:pPr>
            <w:r w:rsidRPr="00285E54">
              <w:rPr>
                <w:b/>
              </w:rPr>
              <w:t>Efficiency</w:t>
            </w:r>
          </w:p>
        </w:tc>
      </w:tr>
      <w:tr w:rsidR="008311EC" w:rsidRPr="00285E54" w:rsidTr="000D634D">
        <w:tc>
          <w:tcPr>
            <w:tcW w:w="6941" w:type="dxa"/>
          </w:tcPr>
          <w:p w:rsidR="008311EC" w:rsidRPr="00285E54" w:rsidRDefault="008311EC" w:rsidP="0041232E">
            <w:pPr>
              <w:pStyle w:val="ListParagraph"/>
              <w:numPr>
                <w:ilvl w:val="0"/>
                <w:numId w:val="18"/>
              </w:numPr>
              <w:spacing w:line="240" w:lineRule="auto"/>
            </w:pPr>
            <w:r w:rsidRPr="00285E54">
              <w:t>Time Behavior</w:t>
            </w:r>
          </w:p>
          <w:p w:rsidR="008311EC" w:rsidRPr="00285E54" w:rsidRDefault="008311EC" w:rsidP="000D634D">
            <w:pPr>
              <w:pStyle w:val="ListParagraph"/>
              <w:spacing w:line="240" w:lineRule="auto"/>
              <w:ind w:left="0" w:firstLine="0"/>
            </w:pPr>
            <w:r w:rsidRPr="00285E54">
              <w:t xml:space="preserve">How quickly does </w:t>
            </w:r>
            <w:r w:rsidR="009F073B" w:rsidRPr="00285E54">
              <w:t xml:space="preserve">the </w:t>
            </w:r>
            <w:r w:rsidR="009F073B">
              <w:t>SAMUEL</w:t>
            </w:r>
            <w:r w:rsidR="00BF017C" w:rsidRPr="00285E54">
              <w:t xml:space="preserve"> </w:t>
            </w:r>
            <w:r w:rsidRPr="00285E54">
              <w:t>respond?</w:t>
            </w:r>
          </w:p>
        </w:tc>
        <w:tc>
          <w:tcPr>
            <w:tcW w:w="998" w:type="dxa"/>
          </w:tcPr>
          <w:p w:rsidR="008311EC" w:rsidRPr="00285E54" w:rsidRDefault="008311EC" w:rsidP="000D634D">
            <w:pPr>
              <w:spacing w:line="240" w:lineRule="auto"/>
            </w:pPr>
          </w:p>
        </w:tc>
      </w:tr>
      <w:tr w:rsidR="008311EC" w:rsidRPr="00285E54" w:rsidTr="000D634D">
        <w:tc>
          <w:tcPr>
            <w:tcW w:w="6941" w:type="dxa"/>
          </w:tcPr>
          <w:p w:rsidR="008311EC" w:rsidRPr="00285E54" w:rsidRDefault="008311EC" w:rsidP="0041232E">
            <w:pPr>
              <w:pStyle w:val="ListParagraph"/>
              <w:numPr>
                <w:ilvl w:val="0"/>
                <w:numId w:val="18"/>
              </w:numPr>
              <w:spacing w:line="240" w:lineRule="auto"/>
            </w:pPr>
            <w:r w:rsidRPr="00285E54">
              <w:t>Resource Behavior</w:t>
            </w:r>
          </w:p>
          <w:p w:rsidR="008311EC" w:rsidRPr="00285E54" w:rsidRDefault="008311EC" w:rsidP="000D634D">
            <w:pPr>
              <w:pStyle w:val="ListParagraph"/>
              <w:spacing w:line="240" w:lineRule="auto"/>
              <w:ind w:left="0" w:firstLine="0"/>
            </w:pPr>
            <w:r w:rsidRPr="00285E54">
              <w:t xml:space="preserve">Does </w:t>
            </w:r>
            <w:r w:rsidR="009F073B" w:rsidRPr="00285E54">
              <w:t xml:space="preserve">the </w:t>
            </w:r>
            <w:r w:rsidR="009F073B">
              <w:t>SAMUEL</w:t>
            </w:r>
            <w:r w:rsidR="00BF017C" w:rsidRPr="00285E54">
              <w:t xml:space="preserve"> </w:t>
            </w:r>
            <w:r w:rsidRPr="00285E54">
              <w:t>utilize the resources efficiently?</w:t>
            </w:r>
          </w:p>
        </w:tc>
        <w:tc>
          <w:tcPr>
            <w:tcW w:w="998" w:type="dxa"/>
          </w:tcPr>
          <w:p w:rsidR="008311EC" w:rsidRPr="00285E54" w:rsidRDefault="008311EC" w:rsidP="000D634D">
            <w:pPr>
              <w:spacing w:line="240" w:lineRule="auto"/>
            </w:pPr>
          </w:p>
        </w:tc>
      </w:tr>
      <w:tr w:rsidR="008311EC" w:rsidRPr="00285E54" w:rsidTr="000D634D">
        <w:tc>
          <w:tcPr>
            <w:tcW w:w="6941" w:type="dxa"/>
          </w:tcPr>
          <w:p w:rsidR="008311EC" w:rsidRPr="00285E54" w:rsidRDefault="008311EC" w:rsidP="0041232E">
            <w:pPr>
              <w:pStyle w:val="ListParagraph"/>
              <w:numPr>
                <w:ilvl w:val="0"/>
                <w:numId w:val="18"/>
              </w:numPr>
              <w:spacing w:line="240" w:lineRule="auto"/>
            </w:pPr>
            <w:r w:rsidRPr="00285E54">
              <w:t>Efficiency Compliance</w:t>
            </w:r>
          </w:p>
          <w:p w:rsidR="008311EC" w:rsidRPr="00285E54" w:rsidRDefault="008311EC" w:rsidP="000D634D">
            <w:pPr>
              <w:pStyle w:val="ListParagraph"/>
              <w:spacing w:line="240" w:lineRule="auto"/>
              <w:ind w:left="0" w:firstLine="0"/>
            </w:pPr>
            <w:r w:rsidRPr="00285E54">
              <w:t xml:space="preserve">Does </w:t>
            </w:r>
            <w:r w:rsidR="009F073B" w:rsidRPr="00285E54">
              <w:t xml:space="preserve">the </w:t>
            </w:r>
            <w:r w:rsidR="009F073B">
              <w:t>SAMUEL</w:t>
            </w:r>
            <w:r w:rsidR="00BF017C" w:rsidRPr="00285E54">
              <w:t xml:space="preserve"> </w:t>
            </w:r>
            <w:r w:rsidRPr="00285E54">
              <w:t>adhere to the existing efficiency standards?</w:t>
            </w:r>
          </w:p>
        </w:tc>
        <w:tc>
          <w:tcPr>
            <w:tcW w:w="998" w:type="dxa"/>
          </w:tcPr>
          <w:p w:rsidR="008311EC" w:rsidRPr="00285E54" w:rsidRDefault="008311EC" w:rsidP="000D634D">
            <w:pPr>
              <w:spacing w:line="240" w:lineRule="auto"/>
            </w:pPr>
          </w:p>
        </w:tc>
      </w:tr>
      <w:tr w:rsidR="008311EC" w:rsidRPr="00285E54" w:rsidTr="000D634D">
        <w:tc>
          <w:tcPr>
            <w:tcW w:w="7939" w:type="dxa"/>
            <w:gridSpan w:val="2"/>
          </w:tcPr>
          <w:p w:rsidR="008311EC" w:rsidRPr="00285E54" w:rsidRDefault="008311EC" w:rsidP="0041232E">
            <w:pPr>
              <w:pStyle w:val="ListParagraph"/>
              <w:numPr>
                <w:ilvl w:val="0"/>
                <w:numId w:val="21"/>
              </w:numPr>
              <w:spacing w:line="240" w:lineRule="auto"/>
              <w:rPr>
                <w:b/>
              </w:rPr>
            </w:pPr>
            <w:r w:rsidRPr="00285E54">
              <w:rPr>
                <w:b/>
              </w:rPr>
              <w:lastRenderedPageBreak/>
              <w:t>Maintainability</w:t>
            </w:r>
          </w:p>
        </w:tc>
      </w:tr>
      <w:tr w:rsidR="008311EC" w:rsidRPr="00285E54" w:rsidTr="000D634D">
        <w:tc>
          <w:tcPr>
            <w:tcW w:w="6941" w:type="dxa"/>
          </w:tcPr>
          <w:p w:rsidR="008311EC" w:rsidRPr="00285E54" w:rsidRDefault="008311EC" w:rsidP="0041232E">
            <w:pPr>
              <w:pStyle w:val="ListParagraph"/>
              <w:numPr>
                <w:ilvl w:val="0"/>
                <w:numId w:val="19"/>
              </w:numPr>
              <w:spacing w:line="240" w:lineRule="auto"/>
            </w:pPr>
            <w:r w:rsidRPr="00285E54">
              <w:t>Analyzability</w:t>
            </w:r>
          </w:p>
          <w:p w:rsidR="008311EC" w:rsidRPr="00285E54" w:rsidRDefault="008311EC" w:rsidP="000D634D">
            <w:pPr>
              <w:pStyle w:val="ListParagraph"/>
              <w:spacing w:line="240" w:lineRule="auto"/>
              <w:ind w:left="0" w:firstLine="0"/>
            </w:pPr>
            <w:r w:rsidRPr="00285E54">
              <w:t xml:space="preserve">Do diagnose faults or identifying a part to be modified with </w:t>
            </w:r>
            <w:r w:rsidR="009F073B" w:rsidRPr="00285E54">
              <w:t xml:space="preserve">the </w:t>
            </w:r>
            <w:r w:rsidR="009F073B">
              <w:t>SAMUEL</w:t>
            </w:r>
            <w:r w:rsidR="00BF017C" w:rsidRPr="00285E54">
              <w:t xml:space="preserve"> </w:t>
            </w:r>
            <w:r w:rsidRPr="00285E54">
              <w:t>require a minimal effort?</w:t>
            </w:r>
          </w:p>
        </w:tc>
        <w:tc>
          <w:tcPr>
            <w:tcW w:w="998" w:type="dxa"/>
          </w:tcPr>
          <w:p w:rsidR="008311EC" w:rsidRPr="00285E54" w:rsidRDefault="008311EC" w:rsidP="000D634D">
            <w:pPr>
              <w:spacing w:line="240" w:lineRule="auto"/>
            </w:pPr>
          </w:p>
        </w:tc>
      </w:tr>
      <w:tr w:rsidR="008311EC" w:rsidRPr="00285E54" w:rsidTr="000D634D">
        <w:tc>
          <w:tcPr>
            <w:tcW w:w="6941" w:type="dxa"/>
          </w:tcPr>
          <w:p w:rsidR="008311EC" w:rsidRPr="00285E54" w:rsidRDefault="008311EC" w:rsidP="0041232E">
            <w:pPr>
              <w:pStyle w:val="ListParagraph"/>
              <w:numPr>
                <w:ilvl w:val="0"/>
                <w:numId w:val="19"/>
              </w:numPr>
              <w:spacing w:line="240" w:lineRule="auto"/>
            </w:pPr>
            <w:r w:rsidRPr="00285E54">
              <w:t>Changeability</w:t>
            </w:r>
          </w:p>
          <w:p w:rsidR="008311EC" w:rsidRPr="00285E54" w:rsidRDefault="008311EC" w:rsidP="000D634D">
            <w:pPr>
              <w:pStyle w:val="ListParagraph"/>
              <w:spacing w:line="240" w:lineRule="auto"/>
              <w:ind w:left="0" w:firstLine="0"/>
            </w:pPr>
            <w:r w:rsidRPr="00285E54">
              <w:t xml:space="preserve">Can </w:t>
            </w:r>
            <w:r w:rsidR="009F073B" w:rsidRPr="00285E54">
              <w:t xml:space="preserve">the </w:t>
            </w:r>
            <w:r w:rsidR="009F073B">
              <w:t>SAMUEL</w:t>
            </w:r>
            <w:r w:rsidR="00BF017C" w:rsidRPr="00285E54">
              <w:t xml:space="preserve"> </w:t>
            </w:r>
            <w:r w:rsidRPr="00285E54">
              <w:t>be modified easily?</w:t>
            </w:r>
          </w:p>
        </w:tc>
        <w:tc>
          <w:tcPr>
            <w:tcW w:w="998" w:type="dxa"/>
          </w:tcPr>
          <w:p w:rsidR="008311EC" w:rsidRPr="00285E54" w:rsidRDefault="008311EC" w:rsidP="000D634D">
            <w:pPr>
              <w:spacing w:line="240" w:lineRule="auto"/>
            </w:pPr>
          </w:p>
        </w:tc>
      </w:tr>
      <w:tr w:rsidR="008311EC" w:rsidRPr="00285E54" w:rsidTr="000D634D">
        <w:tc>
          <w:tcPr>
            <w:tcW w:w="6941" w:type="dxa"/>
          </w:tcPr>
          <w:p w:rsidR="008311EC" w:rsidRPr="00285E54" w:rsidRDefault="008311EC" w:rsidP="0041232E">
            <w:pPr>
              <w:pStyle w:val="ListParagraph"/>
              <w:numPr>
                <w:ilvl w:val="0"/>
                <w:numId w:val="19"/>
              </w:numPr>
              <w:spacing w:line="240" w:lineRule="auto"/>
            </w:pPr>
            <w:r w:rsidRPr="00285E54">
              <w:t>Stability</w:t>
            </w:r>
          </w:p>
          <w:p w:rsidR="008311EC" w:rsidRPr="00285E54" w:rsidRDefault="008311EC" w:rsidP="000D634D">
            <w:pPr>
              <w:pStyle w:val="ListParagraph"/>
              <w:spacing w:line="240" w:lineRule="auto"/>
              <w:ind w:left="0" w:firstLine="0"/>
            </w:pPr>
            <w:r w:rsidRPr="00285E54">
              <w:t xml:space="preserve">Can </w:t>
            </w:r>
            <w:r w:rsidR="009F073B" w:rsidRPr="00285E54">
              <w:t xml:space="preserve">the </w:t>
            </w:r>
            <w:r w:rsidR="009F073B">
              <w:t>SAMUEL</w:t>
            </w:r>
            <w:r w:rsidR="00BF017C" w:rsidRPr="00285E54">
              <w:t xml:space="preserve"> </w:t>
            </w:r>
            <w:r w:rsidRPr="00285E54">
              <w:t>continue functioning after the change?</w:t>
            </w:r>
          </w:p>
        </w:tc>
        <w:tc>
          <w:tcPr>
            <w:tcW w:w="998" w:type="dxa"/>
          </w:tcPr>
          <w:p w:rsidR="008311EC" w:rsidRPr="00285E54" w:rsidRDefault="008311EC" w:rsidP="000D634D">
            <w:pPr>
              <w:spacing w:line="240" w:lineRule="auto"/>
            </w:pPr>
          </w:p>
        </w:tc>
      </w:tr>
      <w:tr w:rsidR="008311EC" w:rsidRPr="00285E54" w:rsidTr="000D634D">
        <w:tc>
          <w:tcPr>
            <w:tcW w:w="7939" w:type="dxa"/>
            <w:gridSpan w:val="2"/>
          </w:tcPr>
          <w:p w:rsidR="008311EC" w:rsidRPr="00285E54" w:rsidRDefault="008311EC" w:rsidP="0041232E">
            <w:pPr>
              <w:pStyle w:val="ListParagraph"/>
              <w:numPr>
                <w:ilvl w:val="0"/>
                <w:numId w:val="21"/>
              </w:numPr>
              <w:spacing w:line="240" w:lineRule="auto"/>
              <w:rPr>
                <w:b/>
              </w:rPr>
            </w:pPr>
            <w:r w:rsidRPr="00285E54">
              <w:rPr>
                <w:b/>
              </w:rPr>
              <w:t>Portability</w:t>
            </w:r>
          </w:p>
        </w:tc>
      </w:tr>
      <w:tr w:rsidR="008311EC" w:rsidRPr="00285E54" w:rsidTr="000D634D">
        <w:tc>
          <w:tcPr>
            <w:tcW w:w="6941" w:type="dxa"/>
          </w:tcPr>
          <w:p w:rsidR="008311EC" w:rsidRPr="00285E54" w:rsidRDefault="008311EC" w:rsidP="0041232E">
            <w:pPr>
              <w:pStyle w:val="ListParagraph"/>
              <w:numPr>
                <w:ilvl w:val="0"/>
                <w:numId w:val="20"/>
              </w:numPr>
              <w:spacing w:line="240" w:lineRule="auto"/>
            </w:pPr>
            <w:r w:rsidRPr="00285E54">
              <w:t>Adaptability</w:t>
            </w:r>
          </w:p>
          <w:p w:rsidR="008311EC" w:rsidRPr="00285E54" w:rsidRDefault="008311EC" w:rsidP="000D634D">
            <w:pPr>
              <w:pStyle w:val="ListParagraph"/>
              <w:spacing w:line="240" w:lineRule="auto"/>
              <w:ind w:left="0" w:firstLine="0"/>
            </w:pPr>
            <w:r w:rsidRPr="00285E54">
              <w:t xml:space="preserve">Can </w:t>
            </w:r>
            <w:r w:rsidR="009F073B" w:rsidRPr="00285E54">
              <w:t xml:space="preserve">the </w:t>
            </w:r>
            <w:r w:rsidR="009F073B">
              <w:t>SAMUEL</w:t>
            </w:r>
            <w:r w:rsidR="00BF017C" w:rsidRPr="00285E54">
              <w:t xml:space="preserve"> </w:t>
            </w:r>
            <w:r w:rsidRPr="00285E54">
              <w:t>be moved easily to the other environment?</w:t>
            </w:r>
          </w:p>
        </w:tc>
        <w:tc>
          <w:tcPr>
            <w:tcW w:w="998" w:type="dxa"/>
          </w:tcPr>
          <w:p w:rsidR="008311EC" w:rsidRPr="00285E54" w:rsidRDefault="008311EC" w:rsidP="000D634D">
            <w:pPr>
              <w:spacing w:line="240" w:lineRule="auto"/>
            </w:pPr>
          </w:p>
        </w:tc>
      </w:tr>
      <w:tr w:rsidR="008311EC" w:rsidRPr="00285E54" w:rsidTr="000D634D">
        <w:tc>
          <w:tcPr>
            <w:tcW w:w="6941" w:type="dxa"/>
          </w:tcPr>
          <w:p w:rsidR="008311EC" w:rsidRPr="00285E54" w:rsidRDefault="008311EC" w:rsidP="0041232E">
            <w:pPr>
              <w:pStyle w:val="ListParagraph"/>
              <w:numPr>
                <w:ilvl w:val="0"/>
                <w:numId w:val="20"/>
              </w:numPr>
              <w:spacing w:line="240" w:lineRule="auto"/>
            </w:pPr>
            <w:r w:rsidRPr="00285E54">
              <w:t>Installability</w:t>
            </w:r>
          </w:p>
          <w:p w:rsidR="008311EC" w:rsidRPr="00285E54" w:rsidRDefault="008311EC" w:rsidP="000D634D">
            <w:pPr>
              <w:pStyle w:val="ListParagraph"/>
              <w:spacing w:line="240" w:lineRule="auto"/>
              <w:ind w:left="0" w:firstLine="0"/>
            </w:pPr>
            <w:r w:rsidRPr="00285E54">
              <w:t xml:space="preserve">Can </w:t>
            </w:r>
            <w:r w:rsidR="009F073B" w:rsidRPr="00285E54">
              <w:t xml:space="preserve">the </w:t>
            </w:r>
            <w:r w:rsidR="009F073B">
              <w:t>SAMUEL</w:t>
            </w:r>
            <w:r w:rsidR="00BF017C" w:rsidRPr="00285E54">
              <w:t xml:space="preserve"> </w:t>
            </w:r>
            <w:r w:rsidRPr="00285E54">
              <w:t>be installed easily?</w:t>
            </w:r>
          </w:p>
        </w:tc>
        <w:tc>
          <w:tcPr>
            <w:tcW w:w="998" w:type="dxa"/>
          </w:tcPr>
          <w:p w:rsidR="008311EC" w:rsidRPr="00285E54" w:rsidRDefault="008311EC" w:rsidP="000D634D">
            <w:pPr>
              <w:spacing w:line="240" w:lineRule="auto"/>
            </w:pPr>
          </w:p>
        </w:tc>
      </w:tr>
      <w:tr w:rsidR="008311EC" w:rsidRPr="00285E54" w:rsidTr="000D634D">
        <w:tc>
          <w:tcPr>
            <w:tcW w:w="6941" w:type="dxa"/>
          </w:tcPr>
          <w:p w:rsidR="008311EC" w:rsidRPr="00285E54" w:rsidRDefault="008311EC" w:rsidP="0041232E">
            <w:pPr>
              <w:pStyle w:val="ListParagraph"/>
              <w:numPr>
                <w:ilvl w:val="0"/>
                <w:numId w:val="20"/>
              </w:numPr>
              <w:spacing w:line="240" w:lineRule="auto"/>
            </w:pPr>
            <w:r w:rsidRPr="00285E54">
              <w:t>Portability Compliance</w:t>
            </w:r>
          </w:p>
          <w:p w:rsidR="008311EC" w:rsidRPr="00285E54" w:rsidRDefault="008311EC" w:rsidP="000D634D">
            <w:pPr>
              <w:pStyle w:val="ListParagraph"/>
              <w:spacing w:line="240" w:lineRule="auto"/>
              <w:ind w:left="0" w:firstLine="0"/>
            </w:pPr>
            <w:r w:rsidRPr="00285E54">
              <w:t>Does the Samuel adhere to the existing portability standards?</w:t>
            </w:r>
          </w:p>
        </w:tc>
        <w:tc>
          <w:tcPr>
            <w:tcW w:w="998" w:type="dxa"/>
          </w:tcPr>
          <w:p w:rsidR="008311EC" w:rsidRPr="00285E54" w:rsidRDefault="008311EC" w:rsidP="000D634D">
            <w:pPr>
              <w:spacing w:line="240" w:lineRule="auto"/>
            </w:pPr>
          </w:p>
        </w:tc>
      </w:tr>
    </w:tbl>
    <w:p w:rsidR="008311EC" w:rsidRPr="004008E5" w:rsidRDefault="008311EC" w:rsidP="008311EC"/>
    <w:p w:rsidR="008311EC" w:rsidRDefault="008311EC" w:rsidP="008311EC"/>
    <w:p w:rsidR="008311EC" w:rsidRDefault="008311EC" w:rsidP="008311EC">
      <w:pPr>
        <w:pStyle w:val="Heading1"/>
      </w:pPr>
      <w:r>
        <w:br w:type="page"/>
      </w:r>
      <w:bookmarkStart w:id="114" w:name="_Toc508299845"/>
      <w:bookmarkStart w:id="115" w:name="_Toc508628311"/>
      <w:r w:rsidRPr="008311EC">
        <w:lastRenderedPageBreak/>
        <w:t>Appendix B</w:t>
      </w:r>
      <w:bookmarkEnd w:id="114"/>
      <w:bookmarkEnd w:id="115"/>
    </w:p>
    <w:p w:rsidR="008311EC" w:rsidRPr="008311EC" w:rsidRDefault="008311EC" w:rsidP="008311EC">
      <w:pPr>
        <w:pStyle w:val="Heading1"/>
      </w:pPr>
      <w:bookmarkStart w:id="116" w:name="_Toc508299846"/>
      <w:bookmarkStart w:id="117" w:name="_Toc508628312"/>
      <w:r>
        <w:t>Answered Evaluation Sheet</w:t>
      </w:r>
      <w:bookmarkEnd w:id="116"/>
      <w:r w:rsidR="00D97EAC">
        <w:t xml:space="preserve"> Sample</w:t>
      </w:r>
      <w:bookmarkEnd w:id="117"/>
    </w:p>
    <w:p w:rsidR="008311EC" w:rsidRDefault="00C86EEE">
      <w:pPr>
        <w:spacing w:line="259" w:lineRule="auto"/>
        <w:ind w:firstLine="0"/>
        <w:rPr>
          <w:rFonts w:eastAsia="Times New Roman" w:cstheme="majorBidi"/>
          <w:b/>
          <w:szCs w:val="32"/>
          <w:lang w:eastAsia="en-PH"/>
        </w:rPr>
      </w:pPr>
      <w:r>
        <w:rPr>
          <w:noProof/>
        </w:rPr>
        <w:pict>
          <v:shape id="_x0000_s1027" type="#_x0000_t75" style="position:absolute;margin-left:36pt;margin-top:2.2pt;width:396pt;height:516.75pt;z-index:251722752;mso-position-horizontal-relative:text;mso-position-vertical-relative:text;mso-width-relative:page;mso-height-relative:page">
            <v:imagedata r:id="rId40" o:title="28782749_963246077167845_5706579693071761408_o"/>
            <w10:wrap type="square"/>
          </v:shape>
        </w:pict>
      </w:r>
      <w:r w:rsidR="008311EC">
        <w:rPr>
          <w:rFonts w:eastAsia="Times New Roman"/>
          <w:lang w:eastAsia="en-PH"/>
        </w:rPr>
        <w:br w:type="page"/>
      </w:r>
    </w:p>
    <w:p w:rsidR="008311EC" w:rsidRPr="00CD6D6A" w:rsidRDefault="008311EC" w:rsidP="008311EC">
      <w:pPr>
        <w:pStyle w:val="Heading1"/>
        <w:rPr>
          <w:rFonts w:eastAsia="Times New Roman"/>
          <w:lang w:eastAsia="en-PH"/>
        </w:rPr>
      </w:pPr>
      <w:bookmarkStart w:id="118" w:name="_Toc506748481"/>
      <w:bookmarkStart w:id="119" w:name="_Toc506749348"/>
      <w:bookmarkStart w:id="120" w:name="_Toc508299847"/>
      <w:bookmarkStart w:id="121" w:name="_Toc508628313"/>
      <w:r w:rsidRPr="00CD6D6A">
        <w:rPr>
          <w:rFonts w:eastAsia="Times New Roman"/>
          <w:lang w:eastAsia="en-PH"/>
        </w:rPr>
        <w:lastRenderedPageBreak/>
        <w:t xml:space="preserve">APPENDIX </w:t>
      </w:r>
      <w:bookmarkEnd w:id="118"/>
      <w:bookmarkEnd w:id="119"/>
      <w:r>
        <w:rPr>
          <w:rFonts w:eastAsia="Times New Roman"/>
          <w:lang w:eastAsia="en-PH"/>
        </w:rPr>
        <w:t>C</w:t>
      </w:r>
      <w:bookmarkEnd w:id="120"/>
      <w:bookmarkEnd w:id="121"/>
    </w:p>
    <w:p w:rsidR="008311EC" w:rsidRDefault="008311EC" w:rsidP="008311EC">
      <w:pPr>
        <w:pStyle w:val="Heading1"/>
        <w:rPr>
          <w:rFonts w:eastAsia="Times New Roman"/>
          <w:lang w:eastAsia="en-PH"/>
        </w:rPr>
      </w:pPr>
      <w:bookmarkStart w:id="122" w:name="_Toc506748482"/>
      <w:bookmarkStart w:id="123" w:name="_Toc506749349"/>
      <w:bookmarkStart w:id="124" w:name="_Toc508143319"/>
      <w:bookmarkStart w:id="125" w:name="_Toc508299848"/>
      <w:bookmarkStart w:id="126" w:name="_Toc508628314"/>
      <w:r w:rsidRPr="00CD6D6A">
        <w:rPr>
          <w:rFonts w:eastAsia="Times New Roman"/>
          <w:lang w:eastAsia="en-PH"/>
        </w:rPr>
        <w:t xml:space="preserve">Summary of </w:t>
      </w:r>
      <w:r w:rsidR="00F2739E">
        <w:rPr>
          <w:rFonts w:eastAsia="Times New Roman"/>
          <w:lang w:eastAsia="en-PH"/>
        </w:rPr>
        <w:t>Responses</w:t>
      </w:r>
      <w:bookmarkEnd w:id="122"/>
      <w:bookmarkEnd w:id="123"/>
      <w:bookmarkEnd w:id="124"/>
      <w:bookmarkEnd w:id="125"/>
      <w:bookmarkEnd w:id="126"/>
    </w:p>
    <w:tbl>
      <w:tblPr>
        <w:tblpPr w:leftFromText="180" w:rightFromText="180" w:vertAnchor="text" w:horzAnchor="margin" w:tblpXSpec="center" w:tblpY="520"/>
        <w:tblW w:w="9823" w:type="dxa"/>
        <w:tblLook w:val="04A0" w:firstRow="1" w:lastRow="0" w:firstColumn="1" w:lastColumn="0" w:noHBand="0" w:noVBand="1"/>
      </w:tblPr>
      <w:tblGrid>
        <w:gridCol w:w="1430"/>
        <w:gridCol w:w="1590"/>
        <w:gridCol w:w="1283"/>
        <w:gridCol w:w="1137"/>
        <w:gridCol w:w="1243"/>
        <w:gridCol w:w="1817"/>
        <w:gridCol w:w="1323"/>
      </w:tblGrid>
      <w:tr w:rsidR="00097FAC" w:rsidRPr="004E305C" w:rsidTr="00097FAC">
        <w:trPr>
          <w:trHeight w:val="315"/>
        </w:trPr>
        <w:tc>
          <w:tcPr>
            <w:tcW w:w="1430" w:type="dxa"/>
            <w:tcBorders>
              <w:top w:val="single" w:sz="4" w:space="0" w:color="auto"/>
              <w:left w:val="nil"/>
              <w:bottom w:val="nil"/>
              <w:right w:val="nil"/>
            </w:tcBorders>
            <w:shd w:val="clear" w:color="auto" w:fill="auto"/>
            <w:noWrap/>
            <w:vAlign w:val="center"/>
            <w:hideMark/>
          </w:tcPr>
          <w:p w:rsidR="00097FAC" w:rsidRPr="004E305C" w:rsidRDefault="00097FAC" w:rsidP="00097FAC">
            <w:pPr>
              <w:spacing w:after="0" w:line="240" w:lineRule="auto"/>
              <w:ind w:firstLine="0"/>
              <w:jc w:val="center"/>
              <w:rPr>
                <w:rFonts w:eastAsia="Times New Roman"/>
                <w:b/>
                <w:bCs/>
                <w:color w:val="000000"/>
                <w:lang w:eastAsia="en-PH"/>
              </w:rPr>
            </w:pPr>
            <w:r w:rsidRPr="004E305C">
              <w:rPr>
                <w:rFonts w:eastAsia="Times New Roman"/>
                <w:b/>
                <w:bCs/>
                <w:color w:val="000000"/>
                <w:lang w:eastAsia="en-PH"/>
              </w:rPr>
              <w:t>Respondent</w:t>
            </w:r>
          </w:p>
        </w:tc>
        <w:tc>
          <w:tcPr>
            <w:tcW w:w="1590" w:type="dxa"/>
            <w:tcBorders>
              <w:top w:val="single" w:sz="4" w:space="0" w:color="auto"/>
              <w:left w:val="nil"/>
              <w:bottom w:val="nil"/>
              <w:right w:val="nil"/>
            </w:tcBorders>
            <w:shd w:val="clear" w:color="auto" w:fill="auto"/>
            <w:noWrap/>
            <w:vAlign w:val="center"/>
            <w:hideMark/>
          </w:tcPr>
          <w:p w:rsidR="00097FAC" w:rsidRPr="004E305C" w:rsidRDefault="00097FAC" w:rsidP="00097FAC">
            <w:pPr>
              <w:spacing w:after="0" w:line="240" w:lineRule="auto"/>
              <w:ind w:firstLine="0"/>
              <w:jc w:val="center"/>
              <w:rPr>
                <w:rFonts w:eastAsia="Times New Roman"/>
                <w:b/>
                <w:bCs/>
                <w:color w:val="000000"/>
                <w:lang w:eastAsia="en-PH"/>
              </w:rPr>
            </w:pPr>
            <w:r w:rsidRPr="004E305C">
              <w:rPr>
                <w:rFonts w:eastAsia="Times New Roman"/>
                <w:b/>
                <w:bCs/>
                <w:color w:val="000000"/>
                <w:lang w:eastAsia="en-PH"/>
              </w:rPr>
              <w:t>Functionality</w:t>
            </w:r>
          </w:p>
        </w:tc>
        <w:tc>
          <w:tcPr>
            <w:tcW w:w="1283" w:type="dxa"/>
            <w:tcBorders>
              <w:top w:val="single" w:sz="4" w:space="0" w:color="auto"/>
              <w:left w:val="nil"/>
              <w:bottom w:val="nil"/>
              <w:right w:val="nil"/>
            </w:tcBorders>
            <w:shd w:val="clear" w:color="auto" w:fill="auto"/>
            <w:noWrap/>
            <w:vAlign w:val="center"/>
            <w:hideMark/>
          </w:tcPr>
          <w:p w:rsidR="00097FAC" w:rsidRPr="004E305C" w:rsidRDefault="00097FAC" w:rsidP="00097FAC">
            <w:pPr>
              <w:spacing w:after="0" w:line="240" w:lineRule="auto"/>
              <w:ind w:firstLine="0"/>
              <w:jc w:val="center"/>
              <w:rPr>
                <w:rFonts w:eastAsia="Times New Roman"/>
                <w:b/>
                <w:bCs/>
                <w:color w:val="000000"/>
                <w:lang w:eastAsia="en-PH"/>
              </w:rPr>
            </w:pPr>
            <w:r w:rsidRPr="004E305C">
              <w:rPr>
                <w:rFonts w:eastAsia="Times New Roman"/>
                <w:b/>
                <w:bCs/>
                <w:color w:val="000000"/>
                <w:lang w:eastAsia="en-PH"/>
              </w:rPr>
              <w:t>Reliability</w:t>
            </w:r>
          </w:p>
        </w:tc>
        <w:tc>
          <w:tcPr>
            <w:tcW w:w="1137" w:type="dxa"/>
            <w:tcBorders>
              <w:top w:val="single" w:sz="4" w:space="0" w:color="auto"/>
              <w:left w:val="nil"/>
              <w:bottom w:val="nil"/>
              <w:right w:val="nil"/>
            </w:tcBorders>
            <w:shd w:val="clear" w:color="auto" w:fill="auto"/>
            <w:noWrap/>
            <w:vAlign w:val="center"/>
            <w:hideMark/>
          </w:tcPr>
          <w:p w:rsidR="00097FAC" w:rsidRPr="004E305C" w:rsidRDefault="00097FAC" w:rsidP="00097FAC">
            <w:pPr>
              <w:spacing w:after="0" w:line="240" w:lineRule="auto"/>
              <w:ind w:firstLine="0"/>
              <w:jc w:val="center"/>
              <w:rPr>
                <w:rFonts w:eastAsia="Times New Roman"/>
                <w:b/>
                <w:bCs/>
                <w:color w:val="000000"/>
                <w:lang w:eastAsia="en-PH"/>
              </w:rPr>
            </w:pPr>
            <w:r w:rsidRPr="004E305C">
              <w:rPr>
                <w:rFonts w:eastAsia="Times New Roman"/>
                <w:b/>
                <w:bCs/>
                <w:color w:val="000000"/>
                <w:lang w:eastAsia="en-PH"/>
              </w:rPr>
              <w:t>Usability</w:t>
            </w:r>
          </w:p>
        </w:tc>
        <w:tc>
          <w:tcPr>
            <w:tcW w:w="1243" w:type="dxa"/>
            <w:tcBorders>
              <w:top w:val="single" w:sz="4" w:space="0" w:color="auto"/>
              <w:left w:val="nil"/>
              <w:bottom w:val="nil"/>
              <w:right w:val="nil"/>
            </w:tcBorders>
            <w:shd w:val="clear" w:color="auto" w:fill="auto"/>
            <w:noWrap/>
            <w:vAlign w:val="center"/>
            <w:hideMark/>
          </w:tcPr>
          <w:p w:rsidR="00097FAC" w:rsidRPr="004E305C" w:rsidRDefault="00097FAC" w:rsidP="00097FAC">
            <w:pPr>
              <w:spacing w:after="0" w:line="240" w:lineRule="auto"/>
              <w:ind w:firstLine="0"/>
              <w:jc w:val="center"/>
              <w:rPr>
                <w:rFonts w:eastAsia="Times New Roman"/>
                <w:b/>
                <w:bCs/>
                <w:color w:val="000000"/>
                <w:lang w:eastAsia="en-PH"/>
              </w:rPr>
            </w:pPr>
            <w:r w:rsidRPr="004E305C">
              <w:rPr>
                <w:rFonts w:eastAsia="Times New Roman"/>
                <w:b/>
                <w:bCs/>
                <w:color w:val="000000"/>
                <w:lang w:eastAsia="en-PH"/>
              </w:rPr>
              <w:t>Efficiency</w:t>
            </w:r>
          </w:p>
        </w:tc>
        <w:tc>
          <w:tcPr>
            <w:tcW w:w="1817" w:type="dxa"/>
            <w:tcBorders>
              <w:top w:val="single" w:sz="4" w:space="0" w:color="auto"/>
              <w:left w:val="nil"/>
              <w:bottom w:val="nil"/>
              <w:right w:val="nil"/>
            </w:tcBorders>
            <w:shd w:val="clear" w:color="auto" w:fill="auto"/>
            <w:noWrap/>
            <w:vAlign w:val="center"/>
            <w:hideMark/>
          </w:tcPr>
          <w:p w:rsidR="00097FAC" w:rsidRPr="004E305C" w:rsidRDefault="00097FAC" w:rsidP="00097FAC">
            <w:pPr>
              <w:spacing w:after="0" w:line="240" w:lineRule="auto"/>
              <w:ind w:firstLine="0"/>
              <w:jc w:val="center"/>
              <w:rPr>
                <w:rFonts w:eastAsia="Times New Roman"/>
                <w:b/>
                <w:bCs/>
                <w:color w:val="000000"/>
                <w:lang w:eastAsia="en-PH"/>
              </w:rPr>
            </w:pPr>
            <w:r w:rsidRPr="004E305C">
              <w:rPr>
                <w:rFonts w:eastAsia="Times New Roman"/>
                <w:b/>
                <w:bCs/>
                <w:color w:val="000000"/>
                <w:lang w:eastAsia="en-PH"/>
              </w:rPr>
              <w:t>Maintainability</w:t>
            </w:r>
          </w:p>
        </w:tc>
        <w:tc>
          <w:tcPr>
            <w:tcW w:w="1323" w:type="dxa"/>
            <w:tcBorders>
              <w:top w:val="single" w:sz="4" w:space="0" w:color="auto"/>
              <w:left w:val="nil"/>
              <w:bottom w:val="nil"/>
              <w:right w:val="nil"/>
            </w:tcBorders>
            <w:shd w:val="clear" w:color="auto" w:fill="auto"/>
            <w:noWrap/>
            <w:vAlign w:val="center"/>
            <w:hideMark/>
          </w:tcPr>
          <w:p w:rsidR="00097FAC" w:rsidRPr="004E305C" w:rsidRDefault="00097FAC" w:rsidP="00097FAC">
            <w:pPr>
              <w:spacing w:after="0" w:line="240" w:lineRule="auto"/>
              <w:ind w:firstLine="0"/>
              <w:jc w:val="center"/>
              <w:rPr>
                <w:rFonts w:eastAsia="Times New Roman"/>
                <w:b/>
                <w:bCs/>
                <w:color w:val="000000"/>
                <w:lang w:eastAsia="en-PH"/>
              </w:rPr>
            </w:pPr>
            <w:r w:rsidRPr="004E305C">
              <w:rPr>
                <w:rFonts w:eastAsia="Times New Roman"/>
                <w:b/>
                <w:bCs/>
                <w:color w:val="000000"/>
                <w:lang w:eastAsia="en-PH"/>
              </w:rPr>
              <w:t>Portability</w:t>
            </w:r>
          </w:p>
        </w:tc>
      </w:tr>
      <w:tr w:rsidR="00097FAC" w:rsidRPr="004E305C" w:rsidTr="00097FAC">
        <w:trPr>
          <w:trHeight w:val="315"/>
        </w:trPr>
        <w:tc>
          <w:tcPr>
            <w:tcW w:w="1430" w:type="dxa"/>
            <w:tcBorders>
              <w:top w:val="single" w:sz="4" w:space="0" w:color="auto"/>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1</w:t>
            </w:r>
          </w:p>
        </w:tc>
        <w:tc>
          <w:tcPr>
            <w:tcW w:w="1590" w:type="dxa"/>
            <w:tcBorders>
              <w:top w:val="single" w:sz="4" w:space="0" w:color="auto"/>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83" w:type="dxa"/>
            <w:tcBorders>
              <w:top w:val="single" w:sz="4" w:space="0" w:color="auto"/>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137" w:type="dxa"/>
            <w:tcBorders>
              <w:top w:val="single" w:sz="4" w:space="0" w:color="auto"/>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243" w:type="dxa"/>
            <w:tcBorders>
              <w:top w:val="single" w:sz="4" w:space="0" w:color="auto"/>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817" w:type="dxa"/>
            <w:tcBorders>
              <w:top w:val="single" w:sz="4" w:space="0" w:color="auto"/>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323" w:type="dxa"/>
            <w:tcBorders>
              <w:top w:val="single" w:sz="4" w:space="0" w:color="auto"/>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5</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6</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7</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8</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9</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10</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11</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12</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7</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7</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13</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14</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15</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16</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17</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18</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0</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19</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7</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7</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0</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1</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0</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2</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0</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7</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3</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3</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0</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7</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4</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1.7</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0</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7</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5</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0</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0</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6</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7</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0</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0</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7</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8</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3</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4.0</w:t>
            </w:r>
          </w:p>
        </w:tc>
      </w:tr>
      <w:tr w:rsidR="00097FAC" w:rsidRPr="004E305C" w:rsidTr="00097FAC">
        <w:trPr>
          <w:trHeight w:val="315"/>
        </w:trPr>
        <w:tc>
          <w:tcPr>
            <w:tcW w:w="143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9</w:t>
            </w:r>
          </w:p>
        </w:tc>
        <w:tc>
          <w:tcPr>
            <w:tcW w:w="1590"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28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13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0</w:t>
            </w:r>
          </w:p>
        </w:tc>
        <w:tc>
          <w:tcPr>
            <w:tcW w:w="124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c>
          <w:tcPr>
            <w:tcW w:w="1817"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0</w:t>
            </w:r>
          </w:p>
        </w:tc>
        <w:tc>
          <w:tcPr>
            <w:tcW w:w="1323" w:type="dxa"/>
            <w:tcBorders>
              <w:top w:val="nil"/>
              <w:left w:val="nil"/>
              <w:bottom w:val="nil"/>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7</w:t>
            </w:r>
          </w:p>
        </w:tc>
      </w:tr>
      <w:tr w:rsidR="00097FAC" w:rsidRPr="004E305C" w:rsidTr="00097FAC">
        <w:trPr>
          <w:trHeight w:val="315"/>
        </w:trPr>
        <w:tc>
          <w:tcPr>
            <w:tcW w:w="1430" w:type="dxa"/>
            <w:tcBorders>
              <w:top w:val="nil"/>
              <w:left w:val="nil"/>
              <w:bottom w:val="single" w:sz="4" w:space="0" w:color="auto"/>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30</w:t>
            </w:r>
          </w:p>
        </w:tc>
        <w:tc>
          <w:tcPr>
            <w:tcW w:w="1590" w:type="dxa"/>
            <w:tcBorders>
              <w:top w:val="nil"/>
              <w:left w:val="nil"/>
              <w:bottom w:val="single" w:sz="4" w:space="0" w:color="auto"/>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0</w:t>
            </w:r>
          </w:p>
        </w:tc>
        <w:tc>
          <w:tcPr>
            <w:tcW w:w="1283" w:type="dxa"/>
            <w:tcBorders>
              <w:top w:val="nil"/>
              <w:left w:val="nil"/>
              <w:bottom w:val="single" w:sz="4" w:space="0" w:color="auto"/>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0</w:t>
            </w:r>
          </w:p>
        </w:tc>
        <w:tc>
          <w:tcPr>
            <w:tcW w:w="1137" w:type="dxa"/>
            <w:tcBorders>
              <w:top w:val="nil"/>
              <w:left w:val="nil"/>
              <w:bottom w:val="single" w:sz="4" w:space="0" w:color="auto"/>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0</w:t>
            </w:r>
          </w:p>
        </w:tc>
        <w:tc>
          <w:tcPr>
            <w:tcW w:w="1243" w:type="dxa"/>
            <w:tcBorders>
              <w:top w:val="nil"/>
              <w:left w:val="nil"/>
              <w:bottom w:val="single" w:sz="4" w:space="0" w:color="auto"/>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0</w:t>
            </w:r>
          </w:p>
        </w:tc>
        <w:tc>
          <w:tcPr>
            <w:tcW w:w="1817" w:type="dxa"/>
            <w:tcBorders>
              <w:top w:val="nil"/>
              <w:left w:val="nil"/>
              <w:bottom w:val="single" w:sz="4" w:space="0" w:color="auto"/>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0</w:t>
            </w:r>
          </w:p>
        </w:tc>
        <w:tc>
          <w:tcPr>
            <w:tcW w:w="1323" w:type="dxa"/>
            <w:tcBorders>
              <w:top w:val="nil"/>
              <w:left w:val="nil"/>
              <w:bottom w:val="single" w:sz="4" w:space="0" w:color="auto"/>
              <w:right w:val="nil"/>
            </w:tcBorders>
            <w:shd w:val="clear" w:color="auto" w:fill="auto"/>
            <w:noWrap/>
            <w:vAlign w:val="bottom"/>
            <w:hideMark/>
          </w:tcPr>
          <w:p w:rsidR="00097FAC" w:rsidRPr="004E305C" w:rsidRDefault="00097FAC" w:rsidP="00097FAC">
            <w:pPr>
              <w:spacing w:after="0" w:line="240" w:lineRule="auto"/>
              <w:ind w:firstLine="0"/>
              <w:jc w:val="center"/>
              <w:rPr>
                <w:rFonts w:ascii="Calibri" w:eastAsia="Times New Roman" w:hAnsi="Calibri" w:cs="Calibri"/>
                <w:color w:val="000000"/>
                <w:lang w:eastAsia="en-PH"/>
              </w:rPr>
            </w:pPr>
            <w:r w:rsidRPr="004E305C">
              <w:rPr>
                <w:rFonts w:ascii="Calibri" w:eastAsia="Times New Roman" w:hAnsi="Calibri" w:cs="Calibri"/>
                <w:color w:val="000000"/>
                <w:lang w:eastAsia="en-PH"/>
              </w:rPr>
              <w:t>2.0</w:t>
            </w:r>
          </w:p>
        </w:tc>
      </w:tr>
    </w:tbl>
    <w:p w:rsidR="008311EC" w:rsidRPr="008311EC" w:rsidRDefault="008311EC" w:rsidP="008311EC">
      <w:pPr>
        <w:rPr>
          <w:lang w:eastAsia="en-PH"/>
        </w:rPr>
      </w:pPr>
    </w:p>
    <w:p w:rsidR="008311EC" w:rsidRPr="00EC00BD" w:rsidRDefault="008311EC" w:rsidP="008311EC"/>
    <w:p w:rsidR="00760ECB" w:rsidRPr="00760ECB" w:rsidRDefault="00760ECB" w:rsidP="00760ECB">
      <w:pPr>
        <w:pStyle w:val="Heading1"/>
        <w:rPr>
          <w:rFonts w:eastAsia="Times New Roman"/>
          <w:lang w:eastAsia="en-PH"/>
        </w:rPr>
      </w:pPr>
      <w:bookmarkStart w:id="127" w:name="_Toc508299849"/>
      <w:bookmarkStart w:id="128" w:name="_Toc508628315"/>
      <w:r w:rsidRPr="00760ECB">
        <w:rPr>
          <w:rFonts w:eastAsia="Times New Roman"/>
          <w:lang w:eastAsia="en-PH"/>
        </w:rPr>
        <w:lastRenderedPageBreak/>
        <w:t xml:space="preserve">Appendix </w:t>
      </w:r>
      <w:bookmarkEnd w:id="101"/>
      <w:bookmarkEnd w:id="102"/>
      <w:r w:rsidR="008311EC">
        <w:rPr>
          <w:rFonts w:eastAsia="Times New Roman"/>
          <w:lang w:eastAsia="en-PH"/>
        </w:rPr>
        <w:t>D</w:t>
      </w:r>
      <w:bookmarkEnd w:id="127"/>
      <w:bookmarkEnd w:id="128"/>
    </w:p>
    <w:p w:rsidR="00760ECB" w:rsidRDefault="00760ECB" w:rsidP="00760ECB">
      <w:pPr>
        <w:pStyle w:val="Heading1"/>
        <w:rPr>
          <w:rFonts w:eastAsia="Times New Roman"/>
          <w:lang w:eastAsia="en-PH"/>
        </w:rPr>
      </w:pPr>
      <w:bookmarkStart w:id="129" w:name="_Toc506748477"/>
      <w:bookmarkStart w:id="130" w:name="_Toc506749344"/>
      <w:bookmarkStart w:id="131" w:name="_Toc508143314"/>
      <w:bookmarkStart w:id="132" w:name="_Toc508299850"/>
      <w:bookmarkStart w:id="133" w:name="_Toc508628316"/>
      <w:r w:rsidRPr="00760ECB">
        <w:rPr>
          <w:rFonts w:eastAsia="Times New Roman"/>
          <w:lang w:eastAsia="en-PH"/>
        </w:rPr>
        <w:t>GANTT CHART</w:t>
      </w:r>
      <w:bookmarkEnd w:id="129"/>
      <w:bookmarkEnd w:id="130"/>
      <w:bookmarkEnd w:id="131"/>
      <w:bookmarkEnd w:id="132"/>
      <w:bookmarkEnd w:id="133"/>
    </w:p>
    <w:p w:rsidR="00760ECB" w:rsidRPr="00760ECB" w:rsidRDefault="00760ECB" w:rsidP="00760ECB">
      <w:pPr>
        <w:rPr>
          <w:lang w:eastAsia="en-PH"/>
        </w:rPr>
      </w:pPr>
    </w:p>
    <w:tbl>
      <w:tblPr>
        <w:tblW w:w="8061" w:type="dxa"/>
        <w:tblInd w:w="-147" w:type="dxa"/>
        <w:tblLayout w:type="fixed"/>
        <w:tblLook w:val="04A0" w:firstRow="1" w:lastRow="0" w:firstColumn="1" w:lastColumn="0" w:noHBand="0" w:noVBand="1"/>
      </w:tblPr>
      <w:tblGrid>
        <w:gridCol w:w="1966"/>
        <w:gridCol w:w="708"/>
        <w:gridCol w:w="662"/>
        <w:gridCol w:w="756"/>
        <w:gridCol w:w="709"/>
        <w:gridCol w:w="567"/>
        <w:gridCol w:w="708"/>
        <w:gridCol w:w="709"/>
        <w:gridCol w:w="567"/>
        <w:gridCol w:w="709"/>
      </w:tblGrid>
      <w:tr w:rsidR="009963D1" w:rsidTr="007652B5">
        <w:trPr>
          <w:trHeight w:val="560"/>
        </w:trPr>
        <w:tc>
          <w:tcPr>
            <w:tcW w:w="1966" w:type="dxa"/>
            <w:tcBorders>
              <w:top w:val="single" w:sz="4" w:space="0" w:color="000000"/>
              <w:left w:val="single" w:sz="4" w:space="0" w:color="000000"/>
              <w:bottom w:val="single" w:sz="4" w:space="0" w:color="000000"/>
              <w:right w:val="single" w:sz="4" w:space="0" w:color="000000"/>
            </w:tcBorders>
            <w:hideMark/>
          </w:tcPr>
          <w:p w:rsidR="009963D1" w:rsidRDefault="009963D1">
            <w:pPr>
              <w:spacing w:line="240" w:lineRule="auto"/>
              <w:ind w:firstLine="0"/>
              <w:rPr>
                <w:sz w:val="20"/>
                <w:szCs w:val="20"/>
              </w:rPr>
            </w:pPr>
          </w:p>
        </w:tc>
        <w:tc>
          <w:tcPr>
            <w:tcW w:w="708"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jc w:val="center"/>
              <w:rPr>
                <w:rFonts w:eastAsia="Times New Roman"/>
                <w:lang w:val="en-US" w:eastAsia="en-PH"/>
              </w:rPr>
            </w:pPr>
            <w:r>
              <w:rPr>
                <w:rFonts w:eastAsia="Times New Roman"/>
                <w:color w:val="000000"/>
                <w:lang w:val="en-US" w:eastAsia="en-PH"/>
              </w:rPr>
              <w:t>June</w:t>
            </w:r>
          </w:p>
        </w:tc>
        <w:tc>
          <w:tcPr>
            <w:tcW w:w="662"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jc w:val="center"/>
              <w:rPr>
                <w:rFonts w:eastAsia="Times New Roman"/>
                <w:lang w:val="en-US" w:eastAsia="en-PH"/>
              </w:rPr>
            </w:pPr>
            <w:r>
              <w:rPr>
                <w:rFonts w:eastAsia="Times New Roman"/>
                <w:color w:val="000000"/>
                <w:lang w:val="en-US" w:eastAsia="en-PH"/>
              </w:rPr>
              <w:t>July</w:t>
            </w:r>
          </w:p>
        </w:tc>
        <w:tc>
          <w:tcPr>
            <w:tcW w:w="756"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jc w:val="center"/>
              <w:rPr>
                <w:rFonts w:eastAsia="Times New Roman"/>
                <w:lang w:val="en-US" w:eastAsia="en-PH"/>
              </w:rPr>
            </w:pPr>
            <w:r>
              <w:rPr>
                <w:rFonts w:eastAsia="Times New Roman"/>
                <w:color w:val="000000"/>
                <w:lang w:val="en-US" w:eastAsia="en-PH"/>
              </w:rPr>
              <w:t>Aug</w:t>
            </w:r>
          </w:p>
        </w:tc>
        <w:tc>
          <w:tcPr>
            <w:tcW w:w="709"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jc w:val="center"/>
              <w:rPr>
                <w:rFonts w:eastAsia="Times New Roman"/>
                <w:lang w:val="en-US" w:eastAsia="en-PH"/>
              </w:rPr>
            </w:pPr>
            <w:r>
              <w:rPr>
                <w:rFonts w:eastAsia="Times New Roman"/>
                <w:color w:val="000000"/>
                <w:lang w:val="en-US" w:eastAsia="en-PH"/>
              </w:rPr>
              <w:t>Sept</w:t>
            </w:r>
          </w:p>
        </w:tc>
        <w:tc>
          <w:tcPr>
            <w:tcW w:w="567"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jc w:val="center"/>
              <w:rPr>
                <w:rFonts w:eastAsia="Times New Roman"/>
                <w:lang w:val="en-US" w:eastAsia="en-PH"/>
              </w:rPr>
            </w:pPr>
            <w:r>
              <w:rPr>
                <w:rFonts w:eastAsia="Times New Roman"/>
                <w:color w:val="000000"/>
                <w:lang w:val="en-US" w:eastAsia="en-PH"/>
              </w:rPr>
              <w:t>Oct</w:t>
            </w:r>
          </w:p>
        </w:tc>
        <w:tc>
          <w:tcPr>
            <w:tcW w:w="708"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jc w:val="center"/>
              <w:rPr>
                <w:rFonts w:eastAsia="Times New Roman"/>
                <w:lang w:val="en-US" w:eastAsia="en-PH"/>
              </w:rPr>
            </w:pPr>
            <w:r>
              <w:rPr>
                <w:rFonts w:eastAsia="Times New Roman"/>
                <w:color w:val="000000"/>
                <w:lang w:val="en-US" w:eastAsia="en-PH"/>
              </w:rPr>
              <w:t>Nov</w:t>
            </w:r>
          </w:p>
        </w:tc>
        <w:tc>
          <w:tcPr>
            <w:tcW w:w="709"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jc w:val="center"/>
              <w:rPr>
                <w:rFonts w:eastAsia="Times New Roman"/>
                <w:lang w:val="en-US" w:eastAsia="en-PH"/>
              </w:rPr>
            </w:pPr>
            <w:r>
              <w:rPr>
                <w:rFonts w:eastAsia="Times New Roman"/>
                <w:color w:val="000000"/>
                <w:lang w:val="en-US" w:eastAsia="en-PH"/>
              </w:rPr>
              <w:t>Dec</w:t>
            </w:r>
          </w:p>
        </w:tc>
        <w:tc>
          <w:tcPr>
            <w:tcW w:w="567"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jc w:val="center"/>
              <w:rPr>
                <w:rFonts w:eastAsia="Times New Roman"/>
                <w:lang w:val="en-US" w:eastAsia="en-PH"/>
              </w:rPr>
            </w:pPr>
            <w:r>
              <w:rPr>
                <w:rFonts w:eastAsia="Times New Roman"/>
                <w:color w:val="000000"/>
                <w:lang w:val="en-US" w:eastAsia="en-PH"/>
              </w:rPr>
              <w:t>Jan</w:t>
            </w:r>
          </w:p>
        </w:tc>
        <w:tc>
          <w:tcPr>
            <w:tcW w:w="709"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jc w:val="center"/>
              <w:rPr>
                <w:rFonts w:eastAsia="Times New Roman"/>
                <w:lang w:val="en-US" w:eastAsia="en-PH"/>
              </w:rPr>
            </w:pPr>
            <w:r>
              <w:rPr>
                <w:rFonts w:eastAsia="Times New Roman"/>
                <w:color w:val="000000"/>
                <w:lang w:val="en-US" w:eastAsia="en-PH"/>
              </w:rPr>
              <w:t>Feb</w:t>
            </w:r>
          </w:p>
        </w:tc>
      </w:tr>
      <w:tr w:rsidR="009963D1" w:rsidTr="007652B5">
        <w:trPr>
          <w:trHeight w:val="560"/>
        </w:trPr>
        <w:tc>
          <w:tcPr>
            <w:tcW w:w="1966"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jc w:val="center"/>
              <w:rPr>
                <w:rFonts w:eastAsia="Times New Roman"/>
                <w:lang w:val="en-US" w:eastAsia="en-PH"/>
              </w:rPr>
            </w:pPr>
            <w:r>
              <w:rPr>
                <w:rFonts w:eastAsia="Times New Roman"/>
                <w:color w:val="000000"/>
                <w:lang w:val="en-US" w:eastAsia="en-PH"/>
              </w:rPr>
              <w:t>Planning</w:t>
            </w:r>
          </w:p>
        </w:tc>
        <w:tc>
          <w:tcPr>
            <w:tcW w:w="708"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662"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rPr>
                <w:rFonts w:eastAsia="Times New Roman"/>
                <w:lang w:val="en-US" w:eastAsia="en-PH"/>
              </w:rPr>
            </w:pPr>
            <w:r>
              <w:rPr>
                <w:noProof/>
                <w:lang w:eastAsia="en-PH"/>
              </w:rPr>
              <w:drawing>
                <wp:anchor distT="0" distB="0" distL="114300" distR="114300" simplePos="0" relativeHeight="251710464" behindDoc="0" locked="0" layoutInCell="1" allowOverlap="1" wp14:anchorId="577A2C00" wp14:editId="04F6ED12">
                  <wp:simplePos x="0" y="0"/>
                  <wp:positionH relativeFrom="column">
                    <wp:posOffset>-415925</wp:posOffset>
                  </wp:positionH>
                  <wp:positionV relativeFrom="paragraph">
                    <wp:posOffset>-3810</wp:posOffset>
                  </wp:positionV>
                  <wp:extent cx="1087755" cy="365760"/>
                  <wp:effectExtent l="0" t="0" r="0" b="0"/>
                  <wp:wrapNone/>
                  <wp:docPr id="105" name="Picture 105" descr="https://docs.google.com/drawings/d/swPV-Lx4REyg7dYoPZU9otA/image?w=114&amp;h=38&amp;rev=1&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descr="https://docs.google.com/drawings/d/swPV-Lx4REyg7dYoPZU9otA/image?w=114&amp;h=38&amp;rev=1&amp;ac=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087755" cy="365760"/>
                          </a:xfrm>
                          <a:prstGeom prst="rect">
                            <a:avLst/>
                          </a:prstGeom>
                          <a:noFill/>
                        </pic:spPr>
                      </pic:pic>
                    </a:graphicData>
                  </a:graphic>
                  <wp14:sizeRelH relativeFrom="margin">
                    <wp14:pctWidth>0</wp14:pctWidth>
                  </wp14:sizeRelH>
                  <wp14:sizeRelV relativeFrom="margin">
                    <wp14:pctHeight>0</wp14:pctHeight>
                  </wp14:sizeRelV>
                </wp:anchor>
              </w:drawing>
            </w:r>
          </w:p>
        </w:tc>
        <w:tc>
          <w:tcPr>
            <w:tcW w:w="756"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9"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567"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8"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9"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567"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9"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r>
      <w:tr w:rsidR="009963D1" w:rsidTr="007652B5">
        <w:trPr>
          <w:trHeight w:val="560"/>
        </w:trPr>
        <w:tc>
          <w:tcPr>
            <w:tcW w:w="1966"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jc w:val="center"/>
              <w:rPr>
                <w:rFonts w:eastAsia="Times New Roman"/>
                <w:lang w:val="en-US" w:eastAsia="en-PH"/>
              </w:rPr>
            </w:pPr>
            <w:r>
              <w:rPr>
                <w:rFonts w:eastAsia="Times New Roman"/>
                <w:color w:val="000000"/>
                <w:lang w:val="en-US" w:eastAsia="en-PH"/>
              </w:rPr>
              <w:t>Analysis</w:t>
            </w:r>
          </w:p>
        </w:tc>
        <w:tc>
          <w:tcPr>
            <w:tcW w:w="708"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662"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56"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rPr>
                <w:rFonts w:eastAsia="Times New Roman"/>
                <w:lang w:val="en-US" w:eastAsia="en-PH"/>
              </w:rPr>
            </w:pPr>
            <w:r>
              <w:rPr>
                <w:noProof/>
                <w:lang w:eastAsia="en-PH"/>
              </w:rPr>
              <w:drawing>
                <wp:anchor distT="0" distB="0" distL="114300" distR="114300" simplePos="0" relativeHeight="251711488" behindDoc="0" locked="0" layoutInCell="1" allowOverlap="1" wp14:anchorId="0FF182B1" wp14:editId="3F2F67CA">
                  <wp:simplePos x="0" y="0"/>
                  <wp:positionH relativeFrom="column">
                    <wp:posOffset>-466725</wp:posOffset>
                  </wp:positionH>
                  <wp:positionV relativeFrom="paragraph">
                    <wp:posOffset>-10795</wp:posOffset>
                  </wp:positionV>
                  <wp:extent cx="1087755" cy="365760"/>
                  <wp:effectExtent l="0" t="0" r="0" b="0"/>
                  <wp:wrapNone/>
                  <wp:docPr id="104" name="Picture 104" descr="https://docs.google.com/drawings/d/swPV-Lx4REyg7dYoPZU9otA/image?w=114&amp;h=38&amp;rev=1&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docs.google.com/drawings/d/swPV-Lx4REyg7dYoPZU9otA/image?w=114&amp;h=38&amp;rev=1&amp;ac=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087755" cy="365760"/>
                          </a:xfrm>
                          <a:prstGeom prst="rect">
                            <a:avLst/>
                          </a:prstGeom>
                          <a:noFill/>
                        </pic:spPr>
                      </pic:pic>
                    </a:graphicData>
                  </a:graphic>
                  <wp14:sizeRelH relativeFrom="margin">
                    <wp14:pctWidth>0</wp14:pctWidth>
                  </wp14:sizeRelH>
                  <wp14:sizeRelV relativeFrom="margin">
                    <wp14:pctHeight>0</wp14:pctHeight>
                  </wp14:sizeRelV>
                </wp:anchor>
              </w:drawing>
            </w:r>
          </w:p>
        </w:tc>
        <w:tc>
          <w:tcPr>
            <w:tcW w:w="709"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567"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8"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9"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567"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9"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r>
      <w:tr w:rsidR="009963D1" w:rsidTr="007652B5">
        <w:trPr>
          <w:trHeight w:val="560"/>
        </w:trPr>
        <w:tc>
          <w:tcPr>
            <w:tcW w:w="1966"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jc w:val="center"/>
              <w:rPr>
                <w:rFonts w:eastAsia="Times New Roman"/>
                <w:lang w:val="en-US" w:eastAsia="en-PH"/>
              </w:rPr>
            </w:pPr>
            <w:r>
              <w:rPr>
                <w:rFonts w:eastAsia="Times New Roman"/>
                <w:color w:val="000000"/>
                <w:lang w:val="en-US" w:eastAsia="en-PH"/>
              </w:rPr>
              <w:t>Design</w:t>
            </w:r>
          </w:p>
        </w:tc>
        <w:tc>
          <w:tcPr>
            <w:tcW w:w="708"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662"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56"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rPr>
                <w:rFonts w:eastAsia="Times New Roman"/>
                <w:lang w:val="en-US" w:eastAsia="en-PH"/>
              </w:rPr>
            </w:pPr>
            <w:r>
              <w:rPr>
                <w:noProof/>
                <w:lang w:eastAsia="en-PH"/>
              </w:rPr>
              <w:drawing>
                <wp:anchor distT="0" distB="0" distL="114300" distR="114300" simplePos="0" relativeHeight="251712512" behindDoc="0" locked="0" layoutInCell="1" allowOverlap="1" wp14:anchorId="18AD7FA9" wp14:editId="5307309D">
                  <wp:simplePos x="0" y="0"/>
                  <wp:positionH relativeFrom="column">
                    <wp:posOffset>-124460</wp:posOffset>
                  </wp:positionH>
                  <wp:positionV relativeFrom="paragraph">
                    <wp:posOffset>3810</wp:posOffset>
                  </wp:positionV>
                  <wp:extent cx="1087755" cy="365760"/>
                  <wp:effectExtent l="0" t="0" r="0" b="0"/>
                  <wp:wrapNone/>
                  <wp:docPr id="103" name="Picture 103" descr="https://docs.google.com/drawings/d/swPV-Lx4REyg7dYoPZU9otA/image?w=114&amp;h=38&amp;rev=1&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docs.google.com/drawings/d/swPV-Lx4REyg7dYoPZU9otA/image?w=114&amp;h=38&amp;rev=1&amp;ac=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087755" cy="365760"/>
                          </a:xfrm>
                          <a:prstGeom prst="rect">
                            <a:avLst/>
                          </a:prstGeom>
                          <a:noFill/>
                        </pic:spPr>
                      </pic:pic>
                    </a:graphicData>
                  </a:graphic>
                  <wp14:sizeRelH relativeFrom="margin">
                    <wp14:pctWidth>0</wp14:pctWidth>
                  </wp14:sizeRelH>
                  <wp14:sizeRelV relativeFrom="margin">
                    <wp14:pctHeight>0</wp14:pctHeight>
                  </wp14:sizeRelV>
                </wp:anchor>
              </w:drawing>
            </w:r>
          </w:p>
        </w:tc>
        <w:tc>
          <w:tcPr>
            <w:tcW w:w="709"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567"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8"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9"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567"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9"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r>
      <w:tr w:rsidR="009963D1" w:rsidTr="007652B5">
        <w:trPr>
          <w:trHeight w:val="560"/>
        </w:trPr>
        <w:tc>
          <w:tcPr>
            <w:tcW w:w="1966"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jc w:val="center"/>
              <w:rPr>
                <w:rFonts w:eastAsia="Times New Roman"/>
                <w:lang w:val="en-US" w:eastAsia="en-PH"/>
              </w:rPr>
            </w:pPr>
            <w:r>
              <w:rPr>
                <w:rFonts w:eastAsia="Times New Roman"/>
                <w:color w:val="000000"/>
                <w:lang w:val="en-US" w:eastAsia="en-PH"/>
              </w:rPr>
              <w:t>Encoding</w:t>
            </w:r>
          </w:p>
        </w:tc>
        <w:tc>
          <w:tcPr>
            <w:tcW w:w="708"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662"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56"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9"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rPr>
                <w:rFonts w:eastAsia="Times New Roman"/>
                <w:lang w:val="en-US" w:eastAsia="en-PH"/>
              </w:rPr>
            </w:pPr>
            <w:r>
              <w:rPr>
                <w:noProof/>
                <w:lang w:eastAsia="en-PH"/>
              </w:rPr>
              <w:drawing>
                <wp:anchor distT="0" distB="0" distL="114300" distR="114300" simplePos="0" relativeHeight="251713536" behindDoc="0" locked="0" layoutInCell="1" allowOverlap="1" wp14:anchorId="55E0D60B" wp14:editId="2D804A20">
                  <wp:simplePos x="0" y="0"/>
                  <wp:positionH relativeFrom="column">
                    <wp:posOffset>-413385</wp:posOffset>
                  </wp:positionH>
                  <wp:positionV relativeFrom="paragraph">
                    <wp:posOffset>-5080</wp:posOffset>
                  </wp:positionV>
                  <wp:extent cx="2012950" cy="365760"/>
                  <wp:effectExtent l="0" t="0" r="6350" b="0"/>
                  <wp:wrapNone/>
                  <wp:docPr id="102" name="Picture 102" descr="https://docs.google.com/drawings/d/swPV-Lx4REyg7dYoPZU9otA/image?w=114&amp;h=38&amp;rev=1&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docs.google.com/drawings/d/swPV-Lx4REyg7dYoPZU9otA/image?w=114&amp;h=38&amp;rev=1&amp;ac=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012950" cy="365760"/>
                          </a:xfrm>
                          <a:prstGeom prst="rect">
                            <a:avLst/>
                          </a:prstGeom>
                          <a:noFill/>
                        </pic:spPr>
                      </pic:pic>
                    </a:graphicData>
                  </a:graphic>
                  <wp14:sizeRelH relativeFrom="margin">
                    <wp14:pctWidth>0</wp14:pctWidth>
                  </wp14:sizeRelH>
                  <wp14:sizeRelV relativeFrom="margin">
                    <wp14:pctHeight>0</wp14:pctHeight>
                  </wp14:sizeRelV>
                </wp:anchor>
              </w:drawing>
            </w:r>
          </w:p>
        </w:tc>
        <w:tc>
          <w:tcPr>
            <w:tcW w:w="567"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8"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9"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567"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9"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r>
      <w:tr w:rsidR="009963D1" w:rsidTr="007652B5">
        <w:trPr>
          <w:trHeight w:val="560"/>
        </w:trPr>
        <w:tc>
          <w:tcPr>
            <w:tcW w:w="1966"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jc w:val="center"/>
              <w:rPr>
                <w:rFonts w:eastAsia="Times New Roman"/>
                <w:lang w:val="en-US" w:eastAsia="en-PH"/>
              </w:rPr>
            </w:pPr>
            <w:r>
              <w:rPr>
                <w:rFonts w:eastAsia="Times New Roman"/>
                <w:color w:val="000000"/>
                <w:lang w:val="en-US" w:eastAsia="en-PH"/>
              </w:rPr>
              <w:t>Testing</w:t>
            </w:r>
          </w:p>
        </w:tc>
        <w:tc>
          <w:tcPr>
            <w:tcW w:w="708"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662"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56"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9"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567"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8"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9"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rPr>
                <w:rFonts w:eastAsia="Times New Roman"/>
                <w:lang w:val="en-US" w:eastAsia="en-PH"/>
              </w:rPr>
            </w:pPr>
            <w:r>
              <w:rPr>
                <w:noProof/>
                <w:lang w:eastAsia="en-PH"/>
              </w:rPr>
              <w:drawing>
                <wp:anchor distT="0" distB="0" distL="114300" distR="114300" simplePos="0" relativeHeight="251714560" behindDoc="0" locked="0" layoutInCell="1" allowOverlap="1" wp14:anchorId="2DA87735" wp14:editId="32F1EDF8">
                  <wp:simplePos x="0" y="0"/>
                  <wp:positionH relativeFrom="column">
                    <wp:posOffset>-144780</wp:posOffset>
                  </wp:positionH>
                  <wp:positionV relativeFrom="paragraph">
                    <wp:posOffset>1270</wp:posOffset>
                  </wp:positionV>
                  <wp:extent cx="948055" cy="365760"/>
                  <wp:effectExtent l="0" t="0" r="4445" b="0"/>
                  <wp:wrapNone/>
                  <wp:docPr id="99" name="Picture 99" descr="https://docs.google.com/drawings/d/swPV-Lx4REyg7dYoPZU9otA/image?w=114&amp;h=38&amp;rev=1&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docs.google.com/drawings/d/swPV-Lx4REyg7dYoPZU9otA/image?w=114&amp;h=38&amp;rev=1&amp;ac=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48055" cy="365760"/>
                          </a:xfrm>
                          <a:prstGeom prst="rect">
                            <a:avLst/>
                          </a:prstGeom>
                          <a:noFill/>
                        </pic:spPr>
                      </pic:pic>
                    </a:graphicData>
                  </a:graphic>
                  <wp14:sizeRelH relativeFrom="margin">
                    <wp14:pctWidth>0</wp14:pctWidth>
                  </wp14:sizeRelH>
                  <wp14:sizeRelV relativeFrom="margin">
                    <wp14:pctHeight>0</wp14:pctHeight>
                  </wp14:sizeRelV>
                </wp:anchor>
              </w:drawing>
            </w:r>
          </w:p>
        </w:tc>
        <w:tc>
          <w:tcPr>
            <w:tcW w:w="567"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9"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r>
      <w:tr w:rsidR="009963D1" w:rsidTr="007652B5">
        <w:trPr>
          <w:trHeight w:val="560"/>
        </w:trPr>
        <w:tc>
          <w:tcPr>
            <w:tcW w:w="1966"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jc w:val="center"/>
              <w:rPr>
                <w:rFonts w:eastAsia="Times New Roman"/>
                <w:lang w:val="en-US" w:eastAsia="en-PH"/>
              </w:rPr>
            </w:pPr>
            <w:r>
              <w:rPr>
                <w:rFonts w:eastAsia="Times New Roman"/>
                <w:color w:val="000000"/>
                <w:lang w:val="en-US" w:eastAsia="en-PH"/>
              </w:rPr>
              <w:t>Implementation</w:t>
            </w:r>
          </w:p>
        </w:tc>
        <w:tc>
          <w:tcPr>
            <w:tcW w:w="708" w:type="dxa"/>
            <w:tcBorders>
              <w:top w:val="single" w:sz="4" w:space="0" w:color="000000"/>
              <w:left w:val="single" w:sz="4" w:space="0" w:color="000000"/>
              <w:bottom w:val="single" w:sz="4" w:space="0" w:color="000000"/>
              <w:right w:val="single" w:sz="4" w:space="0" w:color="000000"/>
            </w:tcBorders>
            <w:hideMark/>
          </w:tcPr>
          <w:p w:rsidR="009963D1" w:rsidRDefault="009963D1">
            <w:pPr>
              <w:rPr>
                <w:rFonts w:eastAsia="Times New Roman"/>
                <w:lang w:val="en-US" w:eastAsia="en-PH"/>
              </w:rPr>
            </w:pPr>
          </w:p>
        </w:tc>
        <w:tc>
          <w:tcPr>
            <w:tcW w:w="662"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56" w:lineRule="auto"/>
              <w:ind w:firstLine="0"/>
              <w:rPr>
                <w:rFonts w:asciiTheme="minorHAnsi" w:hAnsiTheme="minorHAnsi" w:cstheme="minorBidi"/>
                <w:sz w:val="20"/>
                <w:szCs w:val="20"/>
                <w:lang w:eastAsia="en-PH"/>
              </w:rPr>
            </w:pPr>
          </w:p>
        </w:tc>
        <w:tc>
          <w:tcPr>
            <w:tcW w:w="756"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56" w:lineRule="auto"/>
              <w:ind w:firstLine="0"/>
              <w:rPr>
                <w:rFonts w:asciiTheme="minorHAnsi" w:hAnsiTheme="minorHAnsi" w:cstheme="minorBidi"/>
                <w:sz w:val="20"/>
                <w:szCs w:val="20"/>
                <w:lang w:eastAsia="en-PH"/>
              </w:rPr>
            </w:pPr>
          </w:p>
        </w:tc>
        <w:tc>
          <w:tcPr>
            <w:tcW w:w="709"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56" w:lineRule="auto"/>
              <w:ind w:firstLine="0"/>
              <w:rPr>
                <w:rFonts w:asciiTheme="minorHAnsi" w:hAnsiTheme="minorHAnsi" w:cstheme="minorBidi"/>
                <w:sz w:val="20"/>
                <w:szCs w:val="20"/>
                <w:lang w:eastAsia="en-PH"/>
              </w:rPr>
            </w:pPr>
          </w:p>
        </w:tc>
        <w:tc>
          <w:tcPr>
            <w:tcW w:w="567"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56" w:lineRule="auto"/>
              <w:ind w:firstLine="0"/>
              <w:rPr>
                <w:rFonts w:asciiTheme="minorHAnsi" w:hAnsiTheme="minorHAnsi" w:cstheme="minorBidi"/>
                <w:sz w:val="20"/>
                <w:szCs w:val="20"/>
                <w:lang w:eastAsia="en-PH"/>
              </w:rPr>
            </w:pPr>
          </w:p>
        </w:tc>
        <w:tc>
          <w:tcPr>
            <w:tcW w:w="708"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9"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rPr>
                <w:rFonts w:eastAsia="Times New Roman"/>
                <w:lang w:val="en-US" w:eastAsia="en-PH"/>
              </w:rPr>
            </w:pPr>
            <w:r>
              <w:rPr>
                <w:noProof/>
                <w:lang w:eastAsia="en-PH"/>
              </w:rPr>
              <w:drawing>
                <wp:anchor distT="0" distB="0" distL="114300" distR="114300" simplePos="0" relativeHeight="251715584" behindDoc="0" locked="0" layoutInCell="1" allowOverlap="1" wp14:anchorId="0643020A" wp14:editId="53B1DCEC">
                  <wp:simplePos x="0" y="0"/>
                  <wp:positionH relativeFrom="column">
                    <wp:posOffset>243840</wp:posOffset>
                  </wp:positionH>
                  <wp:positionV relativeFrom="paragraph">
                    <wp:posOffset>1270</wp:posOffset>
                  </wp:positionV>
                  <wp:extent cx="610235" cy="365760"/>
                  <wp:effectExtent l="0" t="0" r="0" b="0"/>
                  <wp:wrapNone/>
                  <wp:docPr id="98" name="Picture 98" descr="https://docs.google.com/drawings/d/swPV-Lx4REyg7dYoPZU9otA/image?w=114&amp;h=38&amp;rev=1&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docs.google.com/drawings/d/swPV-Lx4REyg7dYoPZU9otA/image?w=114&amp;h=38&amp;rev=1&amp;ac=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0235" cy="365760"/>
                          </a:xfrm>
                          <a:prstGeom prst="rect">
                            <a:avLst/>
                          </a:prstGeom>
                          <a:noFill/>
                        </pic:spPr>
                      </pic:pic>
                    </a:graphicData>
                  </a:graphic>
                  <wp14:sizeRelH relativeFrom="margin">
                    <wp14:pctWidth>0</wp14:pctWidth>
                  </wp14:sizeRelH>
                  <wp14:sizeRelV relativeFrom="margin">
                    <wp14:pctHeight>0</wp14:pctHeight>
                  </wp14:sizeRelV>
                </wp:anchor>
              </w:drawing>
            </w:r>
          </w:p>
        </w:tc>
        <w:tc>
          <w:tcPr>
            <w:tcW w:w="567"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9"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r>
      <w:tr w:rsidR="009963D1" w:rsidTr="007652B5">
        <w:trPr>
          <w:trHeight w:val="560"/>
        </w:trPr>
        <w:tc>
          <w:tcPr>
            <w:tcW w:w="1966"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jc w:val="center"/>
              <w:rPr>
                <w:rFonts w:eastAsia="Times New Roman"/>
                <w:lang w:val="en-US" w:eastAsia="en-PH"/>
              </w:rPr>
            </w:pPr>
            <w:r>
              <w:rPr>
                <w:rFonts w:eastAsia="Times New Roman"/>
                <w:color w:val="000000"/>
                <w:lang w:val="en-US" w:eastAsia="en-PH"/>
              </w:rPr>
              <w:t>Evaluation</w:t>
            </w:r>
          </w:p>
        </w:tc>
        <w:tc>
          <w:tcPr>
            <w:tcW w:w="708" w:type="dxa"/>
            <w:tcBorders>
              <w:top w:val="single" w:sz="4" w:space="0" w:color="000000"/>
              <w:left w:val="single" w:sz="4" w:space="0" w:color="000000"/>
              <w:bottom w:val="single" w:sz="4" w:space="0" w:color="000000"/>
              <w:right w:val="single" w:sz="4" w:space="0" w:color="000000"/>
            </w:tcBorders>
            <w:hideMark/>
          </w:tcPr>
          <w:p w:rsidR="009963D1" w:rsidRDefault="009963D1">
            <w:pPr>
              <w:rPr>
                <w:rFonts w:eastAsia="Times New Roman"/>
                <w:lang w:val="en-US" w:eastAsia="en-PH"/>
              </w:rPr>
            </w:pPr>
          </w:p>
        </w:tc>
        <w:tc>
          <w:tcPr>
            <w:tcW w:w="662"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56" w:lineRule="auto"/>
              <w:ind w:firstLine="0"/>
              <w:rPr>
                <w:rFonts w:asciiTheme="minorHAnsi" w:hAnsiTheme="minorHAnsi" w:cstheme="minorBidi"/>
                <w:sz w:val="20"/>
                <w:szCs w:val="20"/>
                <w:lang w:eastAsia="en-PH"/>
              </w:rPr>
            </w:pPr>
          </w:p>
        </w:tc>
        <w:tc>
          <w:tcPr>
            <w:tcW w:w="756"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56" w:lineRule="auto"/>
              <w:ind w:firstLine="0"/>
              <w:rPr>
                <w:rFonts w:asciiTheme="minorHAnsi" w:hAnsiTheme="minorHAnsi" w:cstheme="minorBidi"/>
                <w:sz w:val="20"/>
                <w:szCs w:val="20"/>
                <w:lang w:eastAsia="en-PH"/>
              </w:rPr>
            </w:pPr>
          </w:p>
        </w:tc>
        <w:tc>
          <w:tcPr>
            <w:tcW w:w="709"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56" w:lineRule="auto"/>
              <w:ind w:firstLine="0"/>
              <w:rPr>
                <w:rFonts w:asciiTheme="minorHAnsi" w:hAnsiTheme="minorHAnsi" w:cstheme="minorBidi"/>
                <w:sz w:val="20"/>
                <w:szCs w:val="20"/>
                <w:lang w:eastAsia="en-PH"/>
              </w:rPr>
            </w:pPr>
          </w:p>
        </w:tc>
        <w:tc>
          <w:tcPr>
            <w:tcW w:w="567"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56" w:lineRule="auto"/>
              <w:ind w:firstLine="0"/>
              <w:rPr>
                <w:rFonts w:asciiTheme="minorHAnsi" w:hAnsiTheme="minorHAnsi" w:cstheme="minorBidi"/>
                <w:sz w:val="20"/>
                <w:szCs w:val="20"/>
                <w:lang w:eastAsia="en-PH"/>
              </w:rPr>
            </w:pPr>
          </w:p>
        </w:tc>
        <w:tc>
          <w:tcPr>
            <w:tcW w:w="708"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9"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567"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rPr>
                <w:rFonts w:eastAsia="Times New Roman"/>
                <w:lang w:val="en-US" w:eastAsia="en-PH"/>
              </w:rPr>
            </w:pPr>
            <w:r>
              <w:rPr>
                <w:noProof/>
                <w:lang w:eastAsia="en-PH"/>
              </w:rPr>
              <w:drawing>
                <wp:anchor distT="0" distB="0" distL="114300" distR="114300" simplePos="0" relativeHeight="251716608" behindDoc="0" locked="0" layoutInCell="1" allowOverlap="1" wp14:anchorId="697538C7" wp14:editId="51100B79">
                  <wp:simplePos x="0" y="0"/>
                  <wp:positionH relativeFrom="column">
                    <wp:posOffset>-342900</wp:posOffset>
                  </wp:positionH>
                  <wp:positionV relativeFrom="paragraph">
                    <wp:posOffset>-5715</wp:posOffset>
                  </wp:positionV>
                  <wp:extent cx="969010" cy="365760"/>
                  <wp:effectExtent l="0" t="0" r="2540" b="0"/>
                  <wp:wrapNone/>
                  <wp:docPr id="97" name="Picture 97" descr="https://docs.google.com/drawings/d/swPV-Lx4REyg7dYoPZU9otA/image?w=114&amp;h=38&amp;rev=1&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docs.google.com/drawings/d/swPV-Lx4REyg7dYoPZU9otA/image?w=114&amp;h=38&amp;rev=1&amp;ac=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69010" cy="365760"/>
                          </a:xfrm>
                          <a:prstGeom prst="rect">
                            <a:avLst/>
                          </a:prstGeom>
                          <a:noFill/>
                        </pic:spPr>
                      </pic:pic>
                    </a:graphicData>
                  </a:graphic>
                  <wp14:sizeRelH relativeFrom="margin">
                    <wp14:pctWidth>0</wp14:pctWidth>
                  </wp14:sizeRelH>
                  <wp14:sizeRelV relativeFrom="margin">
                    <wp14:pctHeight>0</wp14:pctHeight>
                  </wp14:sizeRelV>
                </wp:anchor>
              </w:drawing>
            </w:r>
          </w:p>
        </w:tc>
        <w:tc>
          <w:tcPr>
            <w:tcW w:w="709"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r>
      <w:tr w:rsidR="009963D1" w:rsidTr="007652B5">
        <w:trPr>
          <w:trHeight w:val="560"/>
        </w:trPr>
        <w:tc>
          <w:tcPr>
            <w:tcW w:w="1966"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jc w:val="center"/>
              <w:rPr>
                <w:rFonts w:eastAsia="Times New Roman"/>
                <w:lang w:val="en-US" w:eastAsia="en-PH"/>
              </w:rPr>
            </w:pPr>
            <w:r>
              <w:rPr>
                <w:rFonts w:eastAsia="Times New Roman"/>
                <w:color w:val="000000"/>
                <w:lang w:val="en-US" w:eastAsia="en-PH"/>
              </w:rPr>
              <w:t>System</w:t>
            </w:r>
            <w:r w:rsidR="007652B5">
              <w:rPr>
                <w:rFonts w:eastAsia="Times New Roman"/>
                <w:color w:val="000000"/>
                <w:lang w:val="en-US" w:eastAsia="en-PH"/>
              </w:rPr>
              <w:t xml:space="preserve"> Maintenance</w:t>
            </w:r>
          </w:p>
        </w:tc>
        <w:tc>
          <w:tcPr>
            <w:tcW w:w="708" w:type="dxa"/>
            <w:tcBorders>
              <w:top w:val="single" w:sz="4" w:space="0" w:color="000000"/>
              <w:left w:val="single" w:sz="4" w:space="0" w:color="000000"/>
              <w:bottom w:val="single" w:sz="4" w:space="0" w:color="000000"/>
              <w:right w:val="single" w:sz="4" w:space="0" w:color="000000"/>
            </w:tcBorders>
            <w:hideMark/>
          </w:tcPr>
          <w:p w:rsidR="009963D1" w:rsidRDefault="009963D1">
            <w:pPr>
              <w:rPr>
                <w:rFonts w:eastAsia="Times New Roman"/>
                <w:lang w:val="en-US" w:eastAsia="en-PH"/>
              </w:rPr>
            </w:pPr>
          </w:p>
        </w:tc>
        <w:tc>
          <w:tcPr>
            <w:tcW w:w="662"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56" w:lineRule="auto"/>
              <w:ind w:firstLine="0"/>
              <w:rPr>
                <w:rFonts w:asciiTheme="minorHAnsi" w:hAnsiTheme="minorHAnsi" w:cstheme="minorBidi"/>
                <w:sz w:val="20"/>
                <w:szCs w:val="20"/>
                <w:lang w:eastAsia="en-PH"/>
              </w:rPr>
            </w:pPr>
          </w:p>
        </w:tc>
        <w:tc>
          <w:tcPr>
            <w:tcW w:w="756"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56" w:lineRule="auto"/>
              <w:ind w:firstLine="0"/>
              <w:rPr>
                <w:rFonts w:asciiTheme="minorHAnsi" w:hAnsiTheme="minorHAnsi" w:cstheme="minorBidi"/>
                <w:sz w:val="20"/>
                <w:szCs w:val="20"/>
                <w:lang w:eastAsia="en-PH"/>
              </w:rPr>
            </w:pPr>
          </w:p>
        </w:tc>
        <w:tc>
          <w:tcPr>
            <w:tcW w:w="709"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56" w:lineRule="auto"/>
              <w:ind w:firstLine="0"/>
              <w:rPr>
                <w:rFonts w:asciiTheme="minorHAnsi" w:hAnsiTheme="minorHAnsi" w:cstheme="minorBidi"/>
                <w:sz w:val="20"/>
                <w:szCs w:val="20"/>
                <w:lang w:eastAsia="en-PH"/>
              </w:rPr>
            </w:pPr>
          </w:p>
        </w:tc>
        <w:tc>
          <w:tcPr>
            <w:tcW w:w="567"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56" w:lineRule="auto"/>
              <w:ind w:firstLine="0"/>
              <w:rPr>
                <w:rFonts w:asciiTheme="minorHAnsi" w:hAnsiTheme="minorHAnsi" w:cstheme="minorBidi"/>
                <w:sz w:val="20"/>
                <w:szCs w:val="20"/>
                <w:lang w:eastAsia="en-PH"/>
              </w:rPr>
            </w:pPr>
          </w:p>
        </w:tc>
        <w:tc>
          <w:tcPr>
            <w:tcW w:w="708"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709"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c>
          <w:tcPr>
            <w:tcW w:w="567" w:type="dxa"/>
            <w:tcBorders>
              <w:top w:val="single" w:sz="4" w:space="0" w:color="000000"/>
              <w:left w:val="single" w:sz="4" w:space="0" w:color="000000"/>
              <w:bottom w:val="single" w:sz="4" w:space="0" w:color="000000"/>
              <w:right w:val="single" w:sz="4" w:space="0" w:color="000000"/>
            </w:tcBorders>
            <w:hideMark/>
          </w:tcPr>
          <w:p w:rsidR="009963D1" w:rsidRDefault="009963D1">
            <w:pPr>
              <w:spacing w:after="0" w:line="240" w:lineRule="auto"/>
              <w:ind w:firstLine="0"/>
              <w:rPr>
                <w:rFonts w:eastAsia="Times New Roman"/>
                <w:lang w:val="en-US" w:eastAsia="en-PH"/>
              </w:rPr>
            </w:pPr>
            <w:r>
              <w:rPr>
                <w:noProof/>
                <w:lang w:eastAsia="en-PH"/>
              </w:rPr>
              <w:drawing>
                <wp:anchor distT="0" distB="0" distL="114300" distR="114300" simplePos="0" relativeHeight="251717632" behindDoc="0" locked="0" layoutInCell="1" allowOverlap="1" wp14:anchorId="6F951159" wp14:editId="44C76EDB">
                  <wp:simplePos x="0" y="0"/>
                  <wp:positionH relativeFrom="column">
                    <wp:posOffset>-90170</wp:posOffset>
                  </wp:positionH>
                  <wp:positionV relativeFrom="paragraph">
                    <wp:posOffset>635</wp:posOffset>
                  </wp:positionV>
                  <wp:extent cx="756920" cy="365760"/>
                  <wp:effectExtent l="0" t="0" r="5080" b="0"/>
                  <wp:wrapNone/>
                  <wp:docPr id="96" name="Picture 96" descr="https://docs.google.com/drawings/d/swPV-Lx4REyg7dYoPZU9otA/image?w=114&amp;h=38&amp;rev=1&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docs.google.com/drawings/d/swPV-Lx4REyg7dYoPZU9otA/image?w=114&amp;h=38&amp;rev=1&amp;ac=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756920" cy="365760"/>
                          </a:xfrm>
                          <a:prstGeom prst="rect">
                            <a:avLst/>
                          </a:prstGeom>
                          <a:noFill/>
                        </pic:spPr>
                      </pic:pic>
                    </a:graphicData>
                  </a:graphic>
                  <wp14:sizeRelH relativeFrom="margin">
                    <wp14:pctWidth>0</wp14:pctWidth>
                  </wp14:sizeRelH>
                  <wp14:sizeRelV relativeFrom="margin">
                    <wp14:pctHeight>0</wp14:pctHeight>
                  </wp14:sizeRelV>
                </wp:anchor>
              </w:drawing>
            </w:r>
          </w:p>
        </w:tc>
        <w:tc>
          <w:tcPr>
            <w:tcW w:w="709" w:type="dxa"/>
            <w:tcBorders>
              <w:top w:val="single" w:sz="4" w:space="0" w:color="000000"/>
              <w:left w:val="single" w:sz="4" w:space="0" w:color="000000"/>
              <w:bottom w:val="single" w:sz="4" w:space="0" w:color="000000"/>
              <w:right w:val="single" w:sz="4" w:space="0" w:color="000000"/>
            </w:tcBorders>
          </w:tcPr>
          <w:p w:rsidR="009963D1" w:rsidRDefault="009963D1">
            <w:pPr>
              <w:spacing w:after="0" w:line="240" w:lineRule="auto"/>
              <w:ind w:firstLine="0"/>
              <w:rPr>
                <w:rFonts w:eastAsia="Times New Roman"/>
                <w:lang w:val="en-US" w:eastAsia="en-PH"/>
              </w:rPr>
            </w:pPr>
          </w:p>
        </w:tc>
      </w:tr>
    </w:tbl>
    <w:p w:rsidR="008311EC" w:rsidRDefault="006E44F8" w:rsidP="00760ECB">
      <w:pPr>
        <w:spacing w:after="240"/>
      </w:pPr>
      <w:r>
        <w:br/>
      </w:r>
    </w:p>
    <w:p w:rsidR="008311EC" w:rsidRDefault="008311EC" w:rsidP="008311EC">
      <w:r>
        <w:br w:type="page"/>
      </w:r>
    </w:p>
    <w:p w:rsidR="008311EC" w:rsidRDefault="008311EC" w:rsidP="008311EC">
      <w:pPr>
        <w:pStyle w:val="Heading1"/>
      </w:pPr>
      <w:bookmarkStart w:id="134" w:name="_Toc508299851"/>
      <w:bookmarkStart w:id="135" w:name="_Toc508628317"/>
      <w:r>
        <w:lastRenderedPageBreak/>
        <w:t>Appendix E</w:t>
      </w:r>
      <w:bookmarkEnd w:id="134"/>
      <w:bookmarkEnd w:id="135"/>
    </w:p>
    <w:p w:rsidR="004B2DA0" w:rsidRDefault="008311EC" w:rsidP="008311EC">
      <w:pPr>
        <w:pStyle w:val="Heading1"/>
      </w:pPr>
      <w:bookmarkStart w:id="136" w:name="_Toc508299852"/>
      <w:bookmarkStart w:id="137" w:name="_Toc508628318"/>
      <w:r>
        <w:t>User’s Manual</w:t>
      </w:r>
      <w:bookmarkEnd w:id="136"/>
      <w:bookmarkEnd w:id="137"/>
      <w:r w:rsidR="006E44F8">
        <w:br/>
      </w:r>
    </w:p>
    <w:p w:rsidR="00DB1860" w:rsidRDefault="00DB1860" w:rsidP="00E52C1D">
      <w:pPr>
        <w:ind w:firstLine="0"/>
      </w:pPr>
      <w:r w:rsidRPr="00DB1860">
        <w:tab/>
        <w:t xml:space="preserve">The </w:t>
      </w:r>
      <w:r w:rsidR="00367BE2">
        <w:t xml:space="preserve">system </w:t>
      </w:r>
      <w:r w:rsidR="005D7377">
        <w:t>wa</w:t>
      </w:r>
      <w:r w:rsidR="00367BE2">
        <w:t xml:space="preserve"> inspired in the process of opinion mining by implementing the use of natural language processing called </w:t>
      </w:r>
      <w:r w:rsidR="005D7377">
        <w:t>Sentiment</w:t>
      </w:r>
      <w:r w:rsidR="00367BE2">
        <w:t xml:space="preserve"> </w:t>
      </w:r>
      <w:r w:rsidR="005D7377">
        <w:t>Analysis</w:t>
      </w:r>
      <w:r w:rsidR="00367BE2">
        <w:t xml:space="preserve">. </w:t>
      </w:r>
      <w:r w:rsidR="00974DB2">
        <w:t xml:space="preserve">The core discipline </w:t>
      </w:r>
      <w:r w:rsidR="00FB077D">
        <w:t>of the system is</w:t>
      </w:r>
      <w:r w:rsidR="00974DB2">
        <w:t xml:space="preserve"> to deliver classified polarity, conclusions and dashboard of the topics based on the quantified and identified sentiments of documents. </w:t>
      </w:r>
      <w:r w:rsidR="00367BE2">
        <w:t xml:space="preserve">The distinction </w:t>
      </w:r>
      <w:r w:rsidR="005548EB">
        <w:t>of instruction between the two</w:t>
      </w:r>
      <w:r w:rsidR="0035154F">
        <w:t xml:space="preserve"> target</w:t>
      </w:r>
      <w:r w:rsidR="005548EB">
        <w:t xml:space="preserve"> users (developer and non-developer) are as follows:</w:t>
      </w:r>
    </w:p>
    <w:p w:rsidR="003467F3" w:rsidRPr="00604852" w:rsidRDefault="005548EB" w:rsidP="005548EB">
      <w:pPr>
        <w:ind w:firstLine="0"/>
      </w:pPr>
      <w:r w:rsidRPr="005548EB">
        <w:rPr>
          <w:b/>
        </w:rPr>
        <w:t xml:space="preserve">Developer </w:t>
      </w:r>
      <w:r w:rsidR="009F073B">
        <w:rPr>
          <w:b/>
        </w:rPr>
        <w:t xml:space="preserve">– </w:t>
      </w:r>
      <w:r w:rsidR="009F073B" w:rsidRPr="009F073B">
        <w:t>Initially</w:t>
      </w:r>
      <w:r w:rsidR="00604852">
        <w:t xml:space="preserve">, </w:t>
      </w:r>
      <w:r w:rsidR="005D7377">
        <w:t>start</w:t>
      </w:r>
      <w:r w:rsidR="00604852">
        <w:t xml:space="preserve"> by going to the Linkifier website. Afterwards, </w:t>
      </w:r>
      <w:r w:rsidR="008D2E09">
        <w:t>click</w:t>
      </w:r>
      <w:r w:rsidR="00604852">
        <w:t xml:space="preserve"> the register button and proceed to fill up the information for registering a new account. Then, </w:t>
      </w:r>
      <w:r w:rsidR="009D646C">
        <w:t>create</w:t>
      </w:r>
      <w:r w:rsidR="00604852">
        <w:t xml:space="preserve"> a new project </w:t>
      </w:r>
      <w:r w:rsidR="009F073B">
        <w:t>by clicking the A</w:t>
      </w:r>
      <w:r w:rsidR="00AC62C4">
        <w:t>dd new</w:t>
      </w:r>
      <w:r w:rsidR="001E5626">
        <w:t xml:space="preserve"> button</w:t>
      </w:r>
      <w:r w:rsidR="00AC62C4">
        <w:t xml:space="preserve">. Eventually, </w:t>
      </w:r>
      <w:r w:rsidR="0023058A">
        <w:t>you</w:t>
      </w:r>
      <w:r w:rsidR="00AC62C4">
        <w:t xml:space="preserve"> will write the project name and proceed to</w:t>
      </w:r>
      <w:r w:rsidR="0023058A">
        <w:t xml:space="preserve"> the next step to</w:t>
      </w:r>
      <w:r w:rsidR="00AC62C4">
        <w:t xml:space="preserve"> create the project and copy the provided unique API key for your application</w:t>
      </w:r>
      <w:r w:rsidR="00624E22">
        <w:t xml:space="preserve">. In the meantime, you can read the </w:t>
      </w:r>
      <w:r w:rsidR="00A22FE1">
        <w:t xml:space="preserve">system’s documentation and dashboard in the left side section and derive the instructions </w:t>
      </w:r>
      <w:r w:rsidR="000473F1">
        <w:t>trough</w:t>
      </w:r>
      <w:r w:rsidR="00A22FE1">
        <w:t xml:space="preserve"> integrating the </w:t>
      </w:r>
      <w:r w:rsidR="00CB3190">
        <w:t xml:space="preserve">SAMUEL </w:t>
      </w:r>
      <w:r w:rsidR="00A22FE1">
        <w:t xml:space="preserve">API into your system or application. </w:t>
      </w:r>
    </w:p>
    <w:p w:rsidR="005548EB" w:rsidRPr="005548EB" w:rsidRDefault="005548EB" w:rsidP="005548EB">
      <w:pPr>
        <w:ind w:firstLine="0"/>
        <w:rPr>
          <w:b/>
        </w:rPr>
      </w:pPr>
      <w:r>
        <w:rPr>
          <w:b/>
        </w:rPr>
        <w:t>Non-Developer –</w:t>
      </w:r>
      <w:r w:rsidR="00FB077D">
        <w:rPr>
          <w:b/>
        </w:rPr>
        <w:t xml:space="preserve"> </w:t>
      </w:r>
      <w:r w:rsidR="00FB077D">
        <w:t xml:space="preserve">First, </w:t>
      </w:r>
      <w:r w:rsidR="004A1F57">
        <w:t>proceed</w:t>
      </w:r>
      <w:r w:rsidR="00FB077D">
        <w:t xml:space="preserve"> by going to the Linkifier website. Next, </w:t>
      </w:r>
      <w:r w:rsidR="004A1F57">
        <w:t>access</w:t>
      </w:r>
      <w:r w:rsidR="00FB077D">
        <w:t xml:space="preserve"> the </w:t>
      </w:r>
      <w:r w:rsidR="004A1F57">
        <w:t>SAMUEL</w:t>
      </w:r>
      <w:r w:rsidR="00FB077D">
        <w:t xml:space="preserve"> </w:t>
      </w:r>
      <w:r w:rsidR="004A1F57">
        <w:t>API</w:t>
      </w:r>
      <w:r w:rsidR="009F073B">
        <w:t>’s L</w:t>
      </w:r>
      <w:r w:rsidR="00FB077D">
        <w:t xml:space="preserve">inkifier by clicking the try now in the </w:t>
      </w:r>
      <w:r w:rsidR="009F073B">
        <w:t>non-developer’s</w:t>
      </w:r>
      <w:r w:rsidR="00FB077D">
        <w:t xml:space="preserve"> section. Then, </w:t>
      </w:r>
      <w:r w:rsidR="00B53EED">
        <w:t>enter</w:t>
      </w:r>
      <w:r w:rsidR="00FB077D">
        <w:t xml:space="preserve"> the website’s url in the textbox and type the number of maximum quantity of statement to be parsed and wait for few seconds.</w:t>
      </w:r>
      <w:r w:rsidR="00904E42">
        <w:t xml:space="preserve"> Finally, </w:t>
      </w:r>
      <w:r w:rsidR="00E06A1E">
        <w:t>click</w:t>
      </w:r>
      <w:r w:rsidR="00B401DD">
        <w:t xml:space="preserve"> </w:t>
      </w:r>
      <w:r w:rsidR="00E06A1E">
        <w:t xml:space="preserve">the proceed button and </w:t>
      </w:r>
      <w:r w:rsidR="009F073B">
        <w:t>for few</w:t>
      </w:r>
      <w:r w:rsidR="00B401DD">
        <w:t xml:space="preserve"> minutes, the awaited results will be displayed upon including the discussion </w:t>
      </w:r>
      <w:r w:rsidR="00DB7A4D">
        <w:t>and</w:t>
      </w:r>
      <w:r w:rsidR="00B401DD">
        <w:t xml:space="preserve"> documents from the parsed url.</w:t>
      </w:r>
    </w:p>
    <w:p w:rsidR="000D634D" w:rsidRDefault="000D634D" w:rsidP="00E52C1D">
      <w:pPr>
        <w:ind w:firstLine="0"/>
        <w:rPr>
          <w:b/>
        </w:rPr>
      </w:pPr>
      <w:r w:rsidRPr="00DC330C">
        <w:rPr>
          <w:b/>
        </w:rPr>
        <w:t>Software Requirements</w:t>
      </w:r>
    </w:p>
    <w:p w:rsidR="00CD484D" w:rsidRPr="007D4FE5" w:rsidRDefault="001D668E" w:rsidP="005A36B1">
      <w:r>
        <w:lastRenderedPageBreak/>
        <w:t xml:space="preserve">The system supports major </w:t>
      </w:r>
      <w:r w:rsidR="007C2BB3">
        <w:t xml:space="preserve">browser such as Chrome, </w:t>
      </w:r>
      <w:r>
        <w:t>Firefox, Opera, Internet Explorer and Safari</w:t>
      </w:r>
      <w:r w:rsidR="00B136DF">
        <w:t xml:space="preserve"> </w:t>
      </w:r>
      <w:r w:rsidR="003873F5">
        <w:t>therefore</w:t>
      </w:r>
      <w:r w:rsidR="00B136DF">
        <w:t xml:space="preserve"> the system requires an Internet connection</w:t>
      </w:r>
      <w:r>
        <w:t xml:space="preserve">. </w:t>
      </w:r>
    </w:p>
    <w:p w:rsidR="00931C2D" w:rsidRDefault="00931C2D" w:rsidP="00E52C1D">
      <w:pPr>
        <w:ind w:firstLine="0"/>
        <w:rPr>
          <w:b/>
        </w:rPr>
      </w:pPr>
      <w:r w:rsidRPr="00DC330C">
        <w:rPr>
          <w:b/>
        </w:rPr>
        <w:t>Developers Information</w:t>
      </w:r>
    </w:p>
    <w:p w:rsidR="0098184C" w:rsidRDefault="0098184C" w:rsidP="00E52C1D">
      <w:pPr>
        <w:ind w:firstLine="0"/>
        <w:rPr>
          <w:b/>
        </w:rPr>
      </w:pPr>
      <w:r>
        <w:rPr>
          <w:b/>
        </w:rPr>
        <w:t>Name:</w:t>
      </w:r>
      <w:r w:rsidR="00056808">
        <w:rPr>
          <w:b/>
        </w:rPr>
        <w:t xml:space="preserve"> </w:t>
      </w:r>
      <w:r w:rsidR="00056808" w:rsidRPr="00056808">
        <w:t>Dennis B. De Leon</w:t>
      </w:r>
    </w:p>
    <w:p w:rsidR="0098184C" w:rsidRDefault="0098184C" w:rsidP="00E52C1D">
      <w:pPr>
        <w:ind w:firstLine="0"/>
        <w:rPr>
          <w:b/>
        </w:rPr>
      </w:pPr>
      <w:r>
        <w:rPr>
          <w:b/>
        </w:rPr>
        <w:t>Email:</w:t>
      </w:r>
      <w:r w:rsidR="00DA6EBA">
        <w:rPr>
          <w:b/>
        </w:rPr>
        <w:t xml:space="preserve"> </w:t>
      </w:r>
      <w:r w:rsidR="00DA6EBA" w:rsidRPr="00DA6EBA">
        <w:t>dennis</w:t>
      </w:r>
      <w:r w:rsidR="00DA6EBA">
        <w:t>.deleon@tup.edu.ph</w:t>
      </w:r>
    </w:p>
    <w:p w:rsidR="00D2381A" w:rsidRDefault="0098184C" w:rsidP="00E52C1D">
      <w:pPr>
        <w:ind w:firstLine="0"/>
      </w:pPr>
      <w:r>
        <w:rPr>
          <w:b/>
        </w:rPr>
        <w:t>Contact:</w:t>
      </w:r>
      <w:r w:rsidR="00DA6EBA">
        <w:rPr>
          <w:b/>
        </w:rPr>
        <w:t xml:space="preserve"> </w:t>
      </w:r>
      <w:r w:rsidR="00B71C53">
        <w:t>+63 999-739-0325</w:t>
      </w:r>
    </w:p>
    <w:p w:rsidR="004B2EC6" w:rsidRPr="004B2EC6" w:rsidRDefault="004B2EC6" w:rsidP="00E52C1D">
      <w:pPr>
        <w:ind w:firstLine="0"/>
      </w:pPr>
    </w:p>
    <w:p w:rsidR="0098184C" w:rsidRDefault="0098184C" w:rsidP="0098184C">
      <w:pPr>
        <w:ind w:firstLine="0"/>
        <w:rPr>
          <w:b/>
        </w:rPr>
      </w:pPr>
      <w:r>
        <w:rPr>
          <w:b/>
        </w:rPr>
        <w:t>Name:</w:t>
      </w:r>
      <w:r w:rsidR="00056808">
        <w:rPr>
          <w:b/>
        </w:rPr>
        <w:t xml:space="preserve"> </w:t>
      </w:r>
      <w:r w:rsidR="00056808" w:rsidRPr="00056808">
        <w:t>Christian Noel C. Molina</w:t>
      </w:r>
    </w:p>
    <w:p w:rsidR="0098184C" w:rsidRDefault="0098184C" w:rsidP="0098184C">
      <w:pPr>
        <w:ind w:firstLine="0"/>
        <w:rPr>
          <w:b/>
        </w:rPr>
      </w:pPr>
      <w:r>
        <w:rPr>
          <w:b/>
        </w:rPr>
        <w:t>Email:</w:t>
      </w:r>
      <w:r w:rsidR="00913C99">
        <w:rPr>
          <w:b/>
        </w:rPr>
        <w:t xml:space="preserve"> </w:t>
      </w:r>
      <w:r w:rsidR="00913C99" w:rsidRPr="00913C99">
        <w:t>devchrismolina@gmail.com</w:t>
      </w:r>
      <w:r w:rsidR="00913C99" w:rsidRPr="00913C99">
        <w:rPr>
          <w:b/>
        </w:rPr>
        <w:t xml:space="preserve">   </w:t>
      </w:r>
    </w:p>
    <w:p w:rsidR="0098184C" w:rsidRDefault="0098184C" w:rsidP="00E52C1D">
      <w:pPr>
        <w:ind w:firstLine="0"/>
        <w:rPr>
          <w:b/>
        </w:rPr>
      </w:pPr>
      <w:r>
        <w:rPr>
          <w:b/>
        </w:rPr>
        <w:t>Contact:</w:t>
      </w:r>
      <w:r w:rsidR="00C07470">
        <w:rPr>
          <w:b/>
        </w:rPr>
        <w:t xml:space="preserve"> </w:t>
      </w:r>
      <w:r w:rsidR="00C07470" w:rsidRPr="00C07470">
        <w:t>+63 926-143-7044</w:t>
      </w:r>
    </w:p>
    <w:p w:rsidR="0098184C" w:rsidRDefault="0098184C" w:rsidP="00E52C1D">
      <w:pPr>
        <w:ind w:firstLine="0"/>
        <w:rPr>
          <w:b/>
        </w:rPr>
      </w:pPr>
    </w:p>
    <w:p w:rsidR="0098184C" w:rsidRDefault="0098184C" w:rsidP="0098184C">
      <w:pPr>
        <w:ind w:firstLine="0"/>
        <w:rPr>
          <w:b/>
        </w:rPr>
      </w:pPr>
      <w:r>
        <w:rPr>
          <w:b/>
        </w:rPr>
        <w:t>Name:</w:t>
      </w:r>
      <w:r w:rsidR="00056808">
        <w:rPr>
          <w:b/>
        </w:rPr>
        <w:t xml:space="preserve"> </w:t>
      </w:r>
      <w:r w:rsidR="00056808" w:rsidRPr="00056808">
        <w:t>Patrick Dale F. Rugayan</w:t>
      </w:r>
    </w:p>
    <w:p w:rsidR="0098184C" w:rsidRPr="00CF008B" w:rsidRDefault="0098184C" w:rsidP="0098184C">
      <w:pPr>
        <w:ind w:firstLine="0"/>
      </w:pPr>
      <w:r>
        <w:rPr>
          <w:b/>
        </w:rPr>
        <w:t>Email:</w:t>
      </w:r>
      <w:r w:rsidR="00CF008B">
        <w:rPr>
          <w:b/>
        </w:rPr>
        <w:t xml:space="preserve"> </w:t>
      </w:r>
      <w:r w:rsidR="00CF008B">
        <w:t>pdale.rugayan@gmail.com</w:t>
      </w:r>
    </w:p>
    <w:p w:rsidR="0098184C" w:rsidRPr="00CF008B" w:rsidRDefault="0098184C" w:rsidP="00E52C1D">
      <w:pPr>
        <w:ind w:firstLine="0"/>
      </w:pPr>
      <w:r>
        <w:rPr>
          <w:b/>
        </w:rPr>
        <w:t>Contact:</w:t>
      </w:r>
      <w:r w:rsidR="00CF008B">
        <w:rPr>
          <w:b/>
        </w:rPr>
        <w:t xml:space="preserve"> </w:t>
      </w:r>
      <w:r w:rsidR="00CF008B">
        <w:t>+63 947-219-9299</w:t>
      </w:r>
    </w:p>
    <w:p w:rsidR="00183E79" w:rsidRDefault="00183E79" w:rsidP="00E52C1D">
      <w:pPr>
        <w:ind w:firstLine="0"/>
        <w:rPr>
          <w:b/>
        </w:rPr>
      </w:pPr>
    </w:p>
    <w:p w:rsidR="0098184C" w:rsidRDefault="0098184C" w:rsidP="0098184C">
      <w:pPr>
        <w:ind w:firstLine="0"/>
        <w:rPr>
          <w:b/>
        </w:rPr>
      </w:pPr>
      <w:r>
        <w:rPr>
          <w:b/>
        </w:rPr>
        <w:t>Name:</w:t>
      </w:r>
      <w:r w:rsidR="004D22A9">
        <w:rPr>
          <w:b/>
        </w:rPr>
        <w:t xml:space="preserve"> </w:t>
      </w:r>
      <w:r w:rsidR="004D22A9" w:rsidRPr="004D22A9">
        <w:t>Eric B. Sumalinog</w:t>
      </w:r>
    </w:p>
    <w:p w:rsidR="0098184C" w:rsidRDefault="0098184C" w:rsidP="0098184C">
      <w:pPr>
        <w:ind w:firstLine="0"/>
        <w:rPr>
          <w:b/>
        </w:rPr>
      </w:pPr>
      <w:r>
        <w:rPr>
          <w:b/>
        </w:rPr>
        <w:t>Email:</w:t>
      </w:r>
      <w:r w:rsidR="00E86F27">
        <w:rPr>
          <w:b/>
        </w:rPr>
        <w:t xml:space="preserve"> </w:t>
      </w:r>
      <w:r w:rsidR="00E86F27" w:rsidRPr="00E86F27">
        <w:t>er</w:t>
      </w:r>
      <w:r w:rsidR="00CF008B">
        <w:t>c.sumalinog@gmail.com</w:t>
      </w:r>
    </w:p>
    <w:p w:rsidR="004B2EC6" w:rsidRDefault="0098184C" w:rsidP="004B2EC6">
      <w:pPr>
        <w:ind w:firstLine="0"/>
      </w:pPr>
      <w:r>
        <w:rPr>
          <w:b/>
        </w:rPr>
        <w:t>Contact:</w:t>
      </w:r>
      <w:r w:rsidR="00E86F27">
        <w:rPr>
          <w:b/>
        </w:rPr>
        <w:t xml:space="preserve"> </w:t>
      </w:r>
      <w:r w:rsidR="00E86F27" w:rsidRPr="00E86F27">
        <w:t>+63</w:t>
      </w:r>
      <w:r w:rsidR="00C07470">
        <w:t xml:space="preserve"> </w:t>
      </w:r>
      <w:r w:rsidR="00E86F27" w:rsidRPr="00E86F27">
        <w:t>975</w:t>
      </w:r>
      <w:r w:rsidR="00C07470">
        <w:t>-</w:t>
      </w:r>
      <w:r w:rsidR="00E86F27" w:rsidRPr="00E86F27">
        <w:t>296</w:t>
      </w:r>
      <w:r w:rsidR="00C07470">
        <w:t>-</w:t>
      </w:r>
      <w:r w:rsidR="00E86F27" w:rsidRPr="00E86F27">
        <w:t>3434</w:t>
      </w:r>
    </w:p>
    <w:p w:rsidR="006E44F8" w:rsidRPr="004B2EC6" w:rsidRDefault="00F22EDE" w:rsidP="004B2EC6">
      <w:pPr>
        <w:pStyle w:val="Heading1"/>
        <w:jc w:val="left"/>
      </w:pPr>
      <w:r w:rsidRPr="004B2EC6">
        <w:br w:type="page"/>
      </w:r>
      <w:bookmarkStart w:id="138" w:name="_Toc508628319"/>
      <w:r w:rsidR="008E5C91" w:rsidRPr="0099606D">
        <w:rPr>
          <w:noProof/>
          <w:lang w:eastAsia="en-PH"/>
        </w:rPr>
        <w:lastRenderedPageBreak/>
        <w:drawing>
          <wp:anchor distT="0" distB="0" distL="114300" distR="114300" simplePos="0" relativeHeight="251725824" behindDoc="0" locked="0" layoutInCell="1" allowOverlap="1" wp14:anchorId="289FE64E">
            <wp:simplePos x="0" y="0"/>
            <wp:positionH relativeFrom="margin">
              <wp:align>right</wp:align>
            </wp:positionH>
            <wp:positionV relativeFrom="paragraph">
              <wp:posOffset>0</wp:posOffset>
            </wp:positionV>
            <wp:extent cx="1828800" cy="1828800"/>
            <wp:effectExtent l="0" t="0" r="0" b="0"/>
            <wp:wrapSquare wrapText="bothSides"/>
            <wp:docPr id="12" name="Picture 1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2">
                      <a:extLst>
                        <a:ext uri="{28A0092B-C50C-407E-A947-70E740481C1C}">
                          <a14:useLocalDpi xmlns:a14="http://schemas.microsoft.com/office/drawing/2010/main" val="0"/>
                        </a:ext>
                      </a:extLst>
                    </a:blip>
                    <a:stretch>
                      <a:fillRect/>
                    </a:stretch>
                  </pic:blipFill>
                  <pic:spPr bwMode="auto">
                    <a:xfrm>
                      <a:off x="0" y="0"/>
                      <a:ext cx="18288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3E8A">
        <w:t>Dennis B. D</w:t>
      </w:r>
      <w:r w:rsidR="008E5C91" w:rsidRPr="0099606D">
        <w:t>e Leon</w:t>
      </w:r>
      <w:bookmarkEnd w:id="138"/>
    </w:p>
    <w:p w:rsidR="008E5C91" w:rsidRPr="0099606D" w:rsidRDefault="008E5C91" w:rsidP="004B2EC6">
      <w:pPr>
        <w:spacing w:line="240" w:lineRule="auto"/>
        <w:ind w:firstLine="0"/>
        <w:rPr>
          <w:sz w:val="22"/>
          <w:szCs w:val="22"/>
        </w:rPr>
      </w:pPr>
      <w:r w:rsidRPr="0099606D">
        <w:rPr>
          <w:sz w:val="22"/>
          <w:szCs w:val="22"/>
        </w:rPr>
        <w:t>718 Benita St. Gagalangin Tondo Manila – 1013</w:t>
      </w:r>
    </w:p>
    <w:p w:rsidR="008E5C91" w:rsidRPr="0099606D" w:rsidRDefault="008E5C91" w:rsidP="004B2EC6">
      <w:pPr>
        <w:spacing w:line="240" w:lineRule="auto"/>
        <w:ind w:firstLine="0"/>
        <w:rPr>
          <w:sz w:val="22"/>
          <w:szCs w:val="22"/>
        </w:rPr>
      </w:pPr>
      <w:r w:rsidRPr="0099606D">
        <w:rPr>
          <w:sz w:val="22"/>
          <w:szCs w:val="22"/>
        </w:rPr>
        <w:t>+639997390325</w:t>
      </w:r>
    </w:p>
    <w:p w:rsidR="008E5C91" w:rsidRPr="0099606D" w:rsidRDefault="00C86EEE" w:rsidP="004B2EC6">
      <w:pPr>
        <w:spacing w:line="240" w:lineRule="auto"/>
        <w:ind w:firstLine="0"/>
        <w:rPr>
          <w:sz w:val="22"/>
          <w:szCs w:val="22"/>
        </w:rPr>
      </w:pPr>
      <w:hyperlink r:id="rId43" w:history="1">
        <w:r w:rsidR="008E5C91" w:rsidRPr="0099606D">
          <w:rPr>
            <w:rStyle w:val="Hyperlink"/>
            <w:color w:val="auto"/>
            <w:sz w:val="22"/>
            <w:szCs w:val="22"/>
            <w:u w:val="none"/>
          </w:rPr>
          <w:t>dennis.deleon@tup.edu.ph</w:t>
        </w:r>
      </w:hyperlink>
    </w:p>
    <w:p w:rsidR="008E5C91" w:rsidRPr="0099606D" w:rsidRDefault="008E5C91" w:rsidP="004B2EC6">
      <w:pPr>
        <w:spacing w:line="240" w:lineRule="auto"/>
        <w:ind w:firstLine="0"/>
        <w:rPr>
          <w:sz w:val="22"/>
          <w:szCs w:val="22"/>
        </w:rPr>
      </w:pPr>
      <w:r w:rsidRPr="0099606D">
        <w:rPr>
          <w:sz w:val="22"/>
          <w:szCs w:val="22"/>
        </w:rPr>
        <w:t>linkedin.com/in/hexxableyd</w:t>
      </w:r>
    </w:p>
    <w:p w:rsidR="008E5C91" w:rsidRPr="0099606D" w:rsidRDefault="008E5C91" w:rsidP="004B2EC6">
      <w:pPr>
        <w:spacing w:line="240" w:lineRule="auto"/>
        <w:ind w:firstLine="0"/>
        <w:rPr>
          <w:sz w:val="22"/>
          <w:szCs w:val="22"/>
        </w:rPr>
      </w:pPr>
      <w:r w:rsidRPr="0099606D">
        <w:rPr>
          <w:noProof/>
          <w:sz w:val="22"/>
          <w:szCs w:val="22"/>
          <w:lang w:eastAsia="en-PH"/>
        </w:rPr>
        <mc:AlternateContent>
          <mc:Choice Requires="wps">
            <w:drawing>
              <wp:anchor distT="0" distB="0" distL="114300" distR="114300" simplePos="0" relativeHeight="251726848" behindDoc="0" locked="0" layoutInCell="1" allowOverlap="1">
                <wp:simplePos x="0" y="0"/>
                <wp:positionH relativeFrom="margin">
                  <wp:align>left</wp:align>
                </wp:positionH>
                <wp:positionV relativeFrom="paragraph">
                  <wp:posOffset>669290</wp:posOffset>
                </wp:positionV>
                <wp:extent cx="5866411" cy="11876"/>
                <wp:effectExtent l="0" t="0" r="20320" b="26670"/>
                <wp:wrapNone/>
                <wp:docPr id="15" name="Straight Connector 15"/>
                <wp:cNvGraphicFramePr/>
                <a:graphic xmlns:a="http://schemas.openxmlformats.org/drawingml/2006/main">
                  <a:graphicData uri="http://schemas.microsoft.com/office/word/2010/wordprocessingShape">
                    <wps:wsp>
                      <wps:cNvCnPr/>
                      <wps:spPr>
                        <a:xfrm flipV="1">
                          <a:off x="0" y="0"/>
                          <a:ext cx="5866411" cy="11876"/>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A12B6AD" id="Straight Connector 15" o:spid="_x0000_s1026" style="position:absolute;flip:y;z-index:2517268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2.7pt" to="461.9pt,5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" strokecolor="black [3200]" strokeweight="1.5pt">
                <v:stroke joinstyle="miter"/>
                <w10:wrap anchorx="margin"/>
              </v:line>
            </w:pict>
          </mc:Fallback>
        </mc:AlternateContent>
      </w:r>
      <w:r w:rsidRPr="0099606D">
        <w:rPr>
          <w:sz w:val="22"/>
          <w:szCs w:val="22"/>
        </w:rPr>
        <w:t>github.com/hexxableyd</w:t>
      </w:r>
      <w:r w:rsidRPr="0099606D">
        <w:rPr>
          <w:noProof/>
          <w:sz w:val="22"/>
          <w:szCs w:val="22"/>
        </w:rPr>
        <w:t xml:space="preserve"> </w:t>
      </w:r>
    </w:p>
    <w:p w:rsidR="008E5C91" w:rsidRPr="0099606D" w:rsidRDefault="008E5C91" w:rsidP="008E5C91">
      <w:pPr>
        <w:rPr>
          <w:sz w:val="22"/>
          <w:szCs w:val="22"/>
        </w:rPr>
      </w:pPr>
    </w:p>
    <w:p w:rsidR="008E5C91" w:rsidRPr="0099606D" w:rsidRDefault="008E5C91" w:rsidP="008E5C91">
      <w:pPr>
        <w:spacing w:line="240" w:lineRule="auto"/>
        <w:ind w:firstLine="0"/>
        <w:rPr>
          <w:b/>
          <w:sz w:val="22"/>
          <w:szCs w:val="22"/>
        </w:rPr>
      </w:pPr>
      <w:r w:rsidRPr="0099606D">
        <w:rPr>
          <w:b/>
          <w:sz w:val="22"/>
          <w:szCs w:val="22"/>
        </w:rPr>
        <w:t>OBJECTIVES</w:t>
      </w:r>
    </w:p>
    <w:p w:rsidR="008E5C91" w:rsidRPr="0099606D" w:rsidRDefault="008E5C91" w:rsidP="0041232E">
      <w:pPr>
        <w:pStyle w:val="ListParagraph"/>
        <w:numPr>
          <w:ilvl w:val="0"/>
          <w:numId w:val="25"/>
        </w:numPr>
        <w:spacing w:line="240" w:lineRule="auto"/>
        <w:rPr>
          <w:sz w:val="22"/>
          <w:szCs w:val="22"/>
        </w:rPr>
      </w:pPr>
      <w:r w:rsidRPr="0099606D">
        <w:rPr>
          <w:sz w:val="22"/>
          <w:szCs w:val="22"/>
        </w:rPr>
        <w:t>I am highly determinate to work on a team that solves real-world problems on different areas of the industry by utilizing my technical, analytical and communicational skills that I’ve gathered through the years. Be part of the IT industry that will allow me to always conquer new heights, and adapt to the ever-increasing demands of the world.</w:t>
      </w:r>
      <w:r w:rsidRPr="0099606D">
        <w:rPr>
          <w:noProof/>
          <w:sz w:val="22"/>
          <w:szCs w:val="22"/>
        </w:rPr>
        <w:t xml:space="preserve"> </w:t>
      </w:r>
    </w:p>
    <w:p w:rsidR="008E5C91" w:rsidRPr="0099606D" w:rsidRDefault="0099606D" w:rsidP="00616EEE">
      <w:pPr>
        <w:spacing w:before="240" w:line="240" w:lineRule="auto"/>
        <w:ind w:firstLine="0"/>
        <w:rPr>
          <w:b/>
          <w:sz w:val="22"/>
          <w:szCs w:val="22"/>
        </w:rPr>
      </w:pPr>
      <w:r w:rsidRPr="0099606D">
        <w:rPr>
          <w:noProof/>
          <w:sz w:val="22"/>
          <w:szCs w:val="22"/>
          <w:lang w:eastAsia="en-PH"/>
        </w:rPr>
        <mc:AlternateContent>
          <mc:Choice Requires="wps">
            <w:drawing>
              <wp:anchor distT="0" distB="0" distL="114300" distR="114300" simplePos="0" relativeHeight="251728896" behindDoc="0" locked="0" layoutInCell="1" allowOverlap="1" wp14:anchorId="1A4B4A52" wp14:editId="556EE1A9">
                <wp:simplePos x="0" y="0"/>
                <wp:positionH relativeFrom="margin">
                  <wp:align>left</wp:align>
                </wp:positionH>
                <wp:positionV relativeFrom="paragraph">
                  <wp:posOffset>4445</wp:posOffset>
                </wp:positionV>
                <wp:extent cx="5866130" cy="11430"/>
                <wp:effectExtent l="0" t="0" r="20320" b="26670"/>
                <wp:wrapNone/>
                <wp:docPr id="32" name="Straight Connector 32"/>
                <wp:cNvGraphicFramePr/>
                <a:graphic xmlns:a="http://schemas.openxmlformats.org/drawingml/2006/main">
                  <a:graphicData uri="http://schemas.microsoft.com/office/word/2010/wordprocessingShape">
                    <wps:wsp>
                      <wps:cNvCnPr/>
                      <wps:spPr>
                        <a:xfrm flipV="1">
                          <a:off x="0" y="0"/>
                          <a:ext cx="5866130" cy="1143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9F65BFE" id="Straight Connector 32" o:spid="_x0000_s1026" style="position:absolute;flip:y;z-index:251728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5pt" to="461.9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" strokecolor="black [3200]" strokeweight="1.5pt">
                <v:stroke joinstyle="miter"/>
                <w10:wrap anchorx="margin"/>
              </v:line>
            </w:pict>
          </mc:Fallback>
        </mc:AlternateContent>
      </w:r>
      <w:r w:rsidR="003A3E46" w:rsidRPr="0099606D">
        <w:rPr>
          <w:b/>
          <w:sz w:val="22"/>
          <w:szCs w:val="22"/>
        </w:rPr>
        <w:t>PERSON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6565"/>
      </w:tblGrid>
      <w:tr w:rsidR="00315974" w:rsidRPr="004B7DCD" w:rsidTr="004973BD">
        <w:trPr>
          <w:trHeight w:val="432"/>
        </w:trPr>
        <w:tc>
          <w:tcPr>
            <w:tcW w:w="2065" w:type="dxa"/>
          </w:tcPr>
          <w:p w:rsidR="00315974" w:rsidRPr="004B7DCD" w:rsidRDefault="00315974" w:rsidP="008E5C91">
            <w:pPr>
              <w:spacing w:line="240" w:lineRule="auto"/>
              <w:ind w:firstLine="0"/>
              <w:rPr>
                <w:sz w:val="22"/>
                <w:szCs w:val="22"/>
              </w:rPr>
            </w:pPr>
            <w:r w:rsidRPr="004B7DCD">
              <w:rPr>
                <w:sz w:val="22"/>
                <w:szCs w:val="22"/>
              </w:rPr>
              <w:t>Age:</w:t>
            </w:r>
          </w:p>
        </w:tc>
        <w:tc>
          <w:tcPr>
            <w:tcW w:w="6565" w:type="dxa"/>
          </w:tcPr>
          <w:p w:rsidR="00315974" w:rsidRPr="004B7DCD" w:rsidRDefault="004B7DCD" w:rsidP="008E5C91">
            <w:pPr>
              <w:spacing w:line="240" w:lineRule="auto"/>
              <w:ind w:firstLine="0"/>
              <w:rPr>
                <w:sz w:val="22"/>
                <w:szCs w:val="22"/>
              </w:rPr>
            </w:pPr>
            <w:r>
              <w:rPr>
                <w:sz w:val="22"/>
                <w:szCs w:val="22"/>
              </w:rPr>
              <w:t>20</w:t>
            </w:r>
          </w:p>
        </w:tc>
      </w:tr>
      <w:tr w:rsidR="00315974" w:rsidRPr="004B7DCD" w:rsidTr="004973BD">
        <w:trPr>
          <w:trHeight w:val="432"/>
        </w:trPr>
        <w:tc>
          <w:tcPr>
            <w:tcW w:w="2065" w:type="dxa"/>
          </w:tcPr>
          <w:p w:rsidR="00315974" w:rsidRPr="004B7DCD" w:rsidRDefault="00315974" w:rsidP="008E5C91">
            <w:pPr>
              <w:spacing w:line="240" w:lineRule="auto"/>
              <w:ind w:firstLine="0"/>
              <w:rPr>
                <w:sz w:val="22"/>
                <w:szCs w:val="22"/>
              </w:rPr>
            </w:pPr>
            <w:r w:rsidRPr="004B7DCD">
              <w:rPr>
                <w:sz w:val="22"/>
                <w:szCs w:val="22"/>
              </w:rPr>
              <w:t>Date of Birth:</w:t>
            </w:r>
          </w:p>
        </w:tc>
        <w:tc>
          <w:tcPr>
            <w:tcW w:w="6565" w:type="dxa"/>
          </w:tcPr>
          <w:p w:rsidR="00315974" w:rsidRPr="004B7DCD" w:rsidRDefault="004B7DCD" w:rsidP="008E5C91">
            <w:pPr>
              <w:spacing w:line="240" w:lineRule="auto"/>
              <w:ind w:firstLine="0"/>
              <w:rPr>
                <w:sz w:val="22"/>
                <w:szCs w:val="22"/>
              </w:rPr>
            </w:pPr>
            <w:r>
              <w:rPr>
                <w:sz w:val="22"/>
                <w:szCs w:val="22"/>
              </w:rPr>
              <w:t>May 16, 1998</w:t>
            </w:r>
          </w:p>
        </w:tc>
      </w:tr>
      <w:tr w:rsidR="00315974" w:rsidRPr="004B7DCD" w:rsidTr="004973BD">
        <w:trPr>
          <w:trHeight w:val="432"/>
        </w:trPr>
        <w:tc>
          <w:tcPr>
            <w:tcW w:w="2065" w:type="dxa"/>
          </w:tcPr>
          <w:p w:rsidR="00315974" w:rsidRPr="004B7DCD" w:rsidRDefault="00315974" w:rsidP="008E5C91">
            <w:pPr>
              <w:spacing w:line="240" w:lineRule="auto"/>
              <w:ind w:firstLine="0"/>
              <w:rPr>
                <w:sz w:val="22"/>
                <w:szCs w:val="22"/>
              </w:rPr>
            </w:pPr>
            <w:r w:rsidRPr="004B7DCD">
              <w:rPr>
                <w:sz w:val="22"/>
                <w:szCs w:val="22"/>
              </w:rPr>
              <w:t>Nationality:</w:t>
            </w:r>
          </w:p>
        </w:tc>
        <w:tc>
          <w:tcPr>
            <w:tcW w:w="6565" w:type="dxa"/>
          </w:tcPr>
          <w:p w:rsidR="00315974" w:rsidRPr="004B7DCD" w:rsidRDefault="004B7DCD" w:rsidP="008E5C91">
            <w:pPr>
              <w:spacing w:line="240" w:lineRule="auto"/>
              <w:ind w:firstLine="0"/>
              <w:rPr>
                <w:sz w:val="22"/>
                <w:szCs w:val="22"/>
              </w:rPr>
            </w:pPr>
            <w:r>
              <w:rPr>
                <w:sz w:val="22"/>
                <w:szCs w:val="22"/>
              </w:rPr>
              <w:t>Filipino</w:t>
            </w:r>
          </w:p>
        </w:tc>
      </w:tr>
      <w:tr w:rsidR="00315974" w:rsidRPr="004B7DCD" w:rsidTr="004973BD">
        <w:trPr>
          <w:trHeight w:val="432"/>
        </w:trPr>
        <w:tc>
          <w:tcPr>
            <w:tcW w:w="2065" w:type="dxa"/>
          </w:tcPr>
          <w:p w:rsidR="00315974" w:rsidRPr="004B7DCD" w:rsidRDefault="00315974" w:rsidP="008E5C91">
            <w:pPr>
              <w:spacing w:line="240" w:lineRule="auto"/>
              <w:ind w:firstLine="0"/>
              <w:rPr>
                <w:sz w:val="22"/>
                <w:szCs w:val="22"/>
              </w:rPr>
            </w:pPr>
            <w:r w:rsidRPr="004B7DCD">
              <w:rPr>
                <w:sz w:val="22"/>
                <w:szCs w:val="22"/>
              </w:rPr>
              <w:t>Gender:</w:t>
            </w:r>
          </w:p>
        </w:tc>
        <w:tc>
          <w:tcPr>
            <w:tcW w:w="6565" w:type="dxa"/>
          </w:tcPr>
          <w:p w:rsidR="00315974" w:rsidRPr="004B7DCD" w:rsidRDefault="004B7DCD" w:rsidP="008E5C91">
            <w:pPr>
              <w:spacing w:line="240" w:lineRule="auto"/>
              <w:ind w:firstLine="0"/>
              <w:rPr>
                <w:sz w:val="22"/>
                <w:szCs w:val="22"/>
              </w:rPr>
            </w:pPr>
            <w:r>
              <w:rPr>
                <w:sz w:val="22"/>
                <w:szCs w:val="22"/>
              </w:rPr>
              <w:t>Male</w:t>
            </w:r>
          </w:p>
        </w:tc>
      </w:tr>
      <w:tr w:rsidR="00315974" w:rsidRPr="004B7DCD" w:rsidTr="004973BD">
        <w:trPr>
          <w:trHeight w:val="432"/>
        </w:trPr>
        <w:tc>
          <w:tcPr>
            <w:tcW w:w="2065" w:type="dxa"/>
          </w:tcPr>
          <w:p w:rsidR="00315974" w:rsidRPr="004B7DCD" w:rsidRDefault="00315974" w:rsidP="008E5C91">
            <w:pPr>
              <w:spacing w:line="240" w:lineRule="auto"/>
              <w:ind w:firstLine="0"/>
              <w:rPr>
                <w:sz w:val="22"/>
                <w:szCs w:val="22"/>
              </w:rPr>
            </w:pPr>
            <w:r w:rsidRPr="004B7DCD">
              <w:rPr>
                <w:sz w:val="22"/>
                <w:szCs w:val="22"/>
              </w:rPr>
              <w:t>Weight:</w:t>
            </w:r>
          </w:p>
        </w:tc>
        <w:tc>
          <w:tcPr>
            <w:tcW w:w="6565" w:type="dxa"/>
          </w:tcPr>
          <w:p w:rsidR="00315974" w:rsidRPr="004B7DCD" w:rsidRDefault="00317624" w:rsidP="008E5C91">
            <w:pPr>
              <w:spacing w:line="240" w:lineRule="auto"/>
              <w:ind w:firstLine="0"/>
              <w:rPr>
                <w:sz w:val="22"/>
                <w:szCs w:val="22"/>
              </w:rPr>
            </w:pPr>
            <w:r>
              <w:rPr>
                <w:sz w:val="22"/>
                <w:szCs w:val="22"/>
              </w:rPr>
              <w:t>98 kg</w:t>
            </w:r>
          </w:p>
        </w:tc>
      </w:tr>
      <w:tr w:rsidR="00315974" w:rsidRPr="004B7DCD" w:rsidTr="004973BD">
        <w:trPr>
          <w:trHeight w:val="432"/>
        </w:trPr>
        <w:tc>
          <w:tcPr>
            <w:tcW w:w="2065" w:type="dxa"/>
          </w:tcPr>
          <w:p w:rsidR="00315974" w:rsidRPr="004B7DCD" w:rsidRDefault="00315974" w:rsidP="008E5C91">
            <w:pPr>
              <w:spacing w:line="240" w:lineRule="auto"/>
              <w:ind w:firstLine="0"/>
              <w:rPr>
                <w:sz w:val="22"/>
                <w:szCs w:val="22"/>
              </w:rPr>
            </w:pPr>
            <w:r w:rsidRPr="004B7DCD">
              <w:rPr>
                <w:sz w:val="22"/>
                <w:szCs w:val="22"/>
              </w:rPr>
              <w:t>Height:</w:t>
            </w:r>
          </w:p>
        </w:tc>
        <w:tc>
          <w:tcPr>
            <w:tcW w:w="6565" w:type="dxa"/>
          </w:tcPr>
          <w:p w:rsidR="00315974" w:rsidRPr="004B7DCD" w:rsidRDefault="003111D4" w:rsidP="008E5C91">
            <w:pPr>
              <w:spacing w:line="240" w:lineRule="auto"/>
              <w:ind w:firstLine="0"/>
              <w:rPr>
                <w:sz w:val="22"/>
                <w:szCs w:val="22"/>
              </w:rPr>
            </w:pPr>
            <w:r>
              <w:rPr>
                <w:sz w:val="22"/>
                <w:szCs w:val="22"/>
              </w:rPr>
              <w:t>5</w:t>
            </w:r>
            <w:r w:rsidR="00317624">
              <w:rPr>
                <w:sz w:val="22"/>
                <w:szCs w:val="22"/>
              </w:rPr>
              <w:t>’6’’</w:t>
            </w:r>
          </w:p>
        </w:tc>
      </w:tr>
      <w:tr w:rsidR="00315974" w:rsidRPr="004B7DCD" w:rsidTr="004973BD">
        <w:trPr>
          <w:trHeight w:val="432"/>
        </w:trPr>
        <w:tc>
          <w:tcPr>
            <w:tcW w:w="2065" w:type="dxa"/>
          </w:tcPr>
          <w:p w:rsidR="00315974" w:rsidRPr="004B7DCD" w:rsidRDefault="00315974" w:rsidP="008E5C91">
            <w:pPr>
              <w:spacing w:line="240" w:lineRule="auto"/>
              <w:ind w:firstLine="0"/>
              <w:rPr>
                <w:sz w:val="22"/>
                <w:szCs w:val="22"/>
              </w:rPr>
            </w:pPr>
            <w:r w:rsidRPr="004B7DCD">
              <w:rPr>
                <w:sz w:val="22"/>
                <w:szCs w:val="22"/>
              </w:rPr>
              <w:t>Civil Status:</w:t>
            </w:r>
          </w:p>
        </w:tc>
        <w:tc>
          <w:tcPr>
            <w:tcW w:w="6565" w:type="dxa"/>
          </w:tcPr>
          <w:p w:rsidR="00315974" w:rsidRPr="004B7DCD" w:rsidRDefault="004B7DCD" w:rsidP="008E5C91">
            <w:pPr>
              <w:spacing w:line="240" w:lineRule="auto"/>
              <w:ind w:firstLine="0"/>
              <w:rPr>
                <w:sz w:val="22"/>
                <w:szCs w:val="22"/>
              </w:rPr>
            </w:pPr>
            <w:r>
              <w:rPr>
                <w:sz w:val="22"/>
                <w:szCs w:val="22"/>
              </w:rPr>
              <w:t>Single</w:t>
            </w:r>
          </w:p>
        </w:tc>
      </w:tr>
    </w:tbl>
    <w:p w:rsidR="004973BD" w:rsidRPr="0099606D" w:rsidRDefault="004973BD" w:rsidP="00616EEE">
      <w:pPr>
        <w:spacing w:before="120"/>
        <w:ind w:firstLine="0"/>
        <w:rPr>
          <w:b/>
          <w:sz w:val="22"/>
          <w:szCs w:val="22"/>
        </w:rPr>
      </w:pPr>
      <w:r w:rsidRPr="0099606D">
        <w:rPr>
          <w:noProof/>
          <w:sz w:val="22"/>
          <w:szCs w:val="22"/>
          <w:lang w:eastAsia="en-PH"/>
        </w:rPr>
        <mc:AlternateContent>
          <mc:Choice Requires="wps">
            <w:drawing>
              <wp:anchor distT="0" distB="0" distL="114300" distR="114300" simplePos="0" relativeHeight="251730944" behindDoc="0" locked="0" layoutInCell="1" allowOverlap="1" wp14:anchorId="0D2592F8" wp14:editId="7583F50E">
                <wp:simplePos x="0" y="0"/>
                <wp:positionH relativeFrom="margin">
                  <wp:align>left</wp:align>
                </wp:positionH>
                <wp:positionV relativeFrom="paragraph">
                  <wp:posOffset>9525</wp:posOffset>
                </wp:positionV>
                <wp:extent cx="5866130" cy="11430"/>
                <wp:effectExtent l="0" t="0" r="20320" b="26670"/>
                <wp:wrapNone/>
                <wp:docPr id="33" name="Straight Connector 33"/>
                <wp:cNvGraphicFramePr/>
                <a:graphic xmlns:a="http://schemas.openxmlformats.org/drawingml/2006/main">
                  <a:graphicData uri="http://schemas.microsoft.com/office/word/2010/wordprocessingShape">
                    <wps:wsp>
                      <wps:cNvCnPr/>
                      <wps:spPr>
                        <a:xfrm flipV="1">
                          <a:off x="0" y="0"/>
                          <a:ext cx="5866130" cy="1143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BBEF0A3" id="Straight Connector 33" o:spid="_x0000_s1026" style="position:absolute;flip:y;z-index:2517309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pt" to="461.9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" strokecolor="black [3200]" strokeweight="1.5pt">
                <v:stroke joinstyle="miter"/>
                <w10:wrap anchorx="margin"/>
              </v:line>
            </w:pict>
          </mc:Fallback>
        </mc:AlternateContent>
      </w:r>
      <w:r w:rsidRPr="0099606D">
        <w:rPr>
          <w:b/>
          <w:sz w:val="22"/>
          <w:szCs w:val="22"/>
        </w:rPr>
        <w:t>TECHNICAL EXPERTI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5485"/>
      </w:tblGrid>
      <w:tr w:rsidR="004973BD" w:rsidRPr="0099606D" w:rsidTr="0005385C">
        <w:trPr>
          <w:trHeight w:val="720"/>
        </w:trPr>
        <w:tc>
          <w:tcPr>
            <w:tcW w:w="3145" w:type="dxa"/>
          </w:tcPr>
          <w:p w:rsidR="004973BD" w:rsidRPr="0099606D" w:rsidRDefault="004973BD" w:rsidP="004973BD">
            <w:pPr>
              <w:spacing w:before="120" w:line="240" w:lineRule="auto"/>
              <w:ind w:firstLine="0"/>
              <w:rPr>
                <w:b/>
                <w:sz w:val="22"/>
                <w:szCs w:val="22"/>
              </w:rPr>
            </w:pPr>
            <w:r w:rsidRPr="0099606D">
              <w:rPr>
                <w:b/>
                <w:sz w:val="22"/>
                <w:szCs w:val="22"/>
              </w:rPr>
              <w:t>Languages</w:t>
            </w:r>
          </w:p>
        </w:tc>
        <w:tc>
          <w:tcPr>
            <w:tcW w:w="5485" w:type="dxa"/>
          </w:tcPr>
          <w:p w:rsidR="004973BD" w:rsidRPr="0099606D" w:rsidRDefault="004973BD" w:rsidP="004973BD">
            <w:pPr>
              <w:spacing w:before="120" w:line="240" w:lineRule="auto"/>
              <w:ind w:firstLine="0"/>
              <w:rPr>
                <w:b/>
                <w:sz w:val="22"/>
                <w:szCs w:val="22"/>
              </w:rPr>
            </w:pPr>
            <w:r w:rsidRPr="0099606D">
              <w:rPr>
                <w:sz w:val="22"/>
                <w:szCs w:val="22"/>
              </w:rPr>
              <w:t>Java, C#, C, PHP and Laravel ( PHP Framework ), Javascript and Ember ( JS Framework ), C, C++, C#, Python, SQL, HTML/CSS, Node JS ( JS Runtime Script )</w:t>
            </w:r>
          </w:p>
        </w:tc>
      </w:tr>
      <w:tr w:rsidR="004973BD" w:rsidRPr="0099606D" w:rsidTr="0005385C">
        <w:trPr>
          <w:trHeight w:val="720"/>
        </w:trPr>
        <w:tc>
          <w:tcPr>
            <w:tcW w:w="3145" w:type="dxa"/>
          </w:tcPr>
          <w:p w:rsidR="004973BD" w:rsidRPr="0099606D" w:rsidRDefault="004973BD" w:rsidP="004973BD">
            <w:pPr>
              <w:spacing w:before="120" w:line="240" w:lineRule="auto"/>
              <w:ind w:firstLine="0"/>
              <w:rPr>
                <w:b/>
                <w:sz w:val="22"/>
                <w:szCs w:val="22"/>
              </w:rPr>
            </w:pPr>
            <w:r w:rsidRPr="0099606D">
              <w:rPr>
                <w:b/>
                <w:sz w:val="22"/>
                <w:szCs w:val="22"/>
              </w:rPr>
              <w:t>Frameworks and Tools</w:t>
            </w:r>
          </w:p>
        </w:tc>
        <w:tc>
          <w:tcPr>
            <w:tcW w:w="5485" w:type="dxa"/>
          </w:tcPr>
          <w:p w:rsidR="004973BD" w:rsidRPr="0099606D" w:rsidRDefault="0005385C" w:rsidP="004973BD">
            <w:pPr>
              <w:spacing w:before="120" w:line="240" w:lineRule="auto"/>
              <w:ind w:firstLine="0"/>
              <w:rPr>
                <w:b/>
                <w:sz w:val="22"/>
                <w:szCs w:val="22"/>
              </w:rPr>
            </w:pPr>
            <w:r w:rsidRPr="0099606D">
              <w:rPr>
                <w:sz w:val="22"/>
                <w:szCs w:val="22"/>
              </w:rPr>
              <w:t>JUnit</w:t>
            </w:r>
            <w:r w:rsidRPr="0099606D">
              <w:rPr>
                <w:b/>
                <w:sz w:val="22"/>
                <w:szCs w:val="22"/>
              </w:rPr>
              <w:t xml:space="preserve">, </w:t>
            </w:r>
            <w:r w:rsidRPr="0099606D">
              <w:rPr>
                <w:sz w:val="22"/>
                <w:szCs w:val="22"/>
              </w:rPr>
              <w:t>Google AngularJS, Laravel, Django, Twitter Bootstrap, Git/Github</w:t>
            </w:r>
          </w:p>
        </w:tc>
      </w:tr>
      <w:tr w:rsidR="004973BD" w:rsidRPr="0099606D" w:rsidTr="0005385C">
        <w:trPr>
          <w:trHeight w:val="720"/>
        </w:trPr>
        <w:tc>
          <w:tcPr>
            <w:tcW w:w="3145" w:type="dxa"/>
          </w:tcPr>
          <w:p w:rsidR="004973BD" w:rsidRPr="0099606D" w:rsidRDefault="004973BD" w:rsidP="004973BD">
            <w:pPr>
              <w:spacing w:before="120" w:line="240" w:lineRule="auto"/>
              <w:ind w:firstLine="0"/>
              <w:rPr>
                <w:b/>
                <w:sz w:val="22"/>
                <w:szCs w:val="22"/>
              </w:rPr>
            </w:pPr>
            <w:r w:rsidRPr="0099606D">
              <w:rPr>
                <w:b/>
                <w:sz w:val="22"/>
                <w:szCs w:val="22"/>
              </w:rPr>
              <w:t>Software</w:t>
            </w:r>
          </w:p>
        </w:tc>
        <w:tc>
          <w:tcPr>
            <w:tcW w:w="5485" w:type="dxa"/>
          </w:tcPr>
          <w:p w:rsidR="004973BD" w:rsidRDefault="004973BD" w:rsidP="004973BD">
            <w:pPr>
              <w:spacing w:before="120" w:line="240" w:lineRule="auto"/>
              <w:ind w:firstLine="0"/>
              <w:rPr>
                <w:sz w:val="22"/>
                <w:szCs w:val="22"/>
              </w:rPr>
            </w:pPr>
            <w:r w:rsidRPr="0099606D">
              <w:rPr>
                <w:sz w:val="22"/>
                <w:szCs w:val="22"/>
              </w:rPr>
              <w:t>Netbeans, Sublime, Jetbrains WebStorm</w:t>
            </w:r>
            <w:r w:rsidR="002A596D" w:rsidRPr="0099606D">
              <w:rPr>
                <w:sz w:val="22"/>
                <w:szCs w:val="22"/>
              </w:rPr>
              <w:t xml:space="preserve"> </w:t>
            </w:r>
            <w:r w:rsidRPr="0099606D">
              <w:rPr>
                <w:sz w:val="22"/>
                <w:szCs w:val="22"/>
              </w:rPr>
              <w:t>/</w:t>
            </w:r>
            <w:r w:rsidR="002A596D" w:rsidRPr="0099606D">
              <w:rPr>
                <w:sz w:val="22"/>
                <w:szCs w:val="22"/>
              </w:rPr>
              <w:t xml:space="preserve"> </w:t>
            </w:r>
            <w:r w:rsidRPr="0099606D">
              <w:rPr>
                <w:sz w:val="22"/>
                <w:szCs w:val="22"/>
              </w:rPr>
              <w:t>PhpStorm</w:t>
            </w:r>
            <w:r w:rsidR="002A596D" w:rsidRPr="0099606D">
              <w:rPr>
                <w:sz w:val="22"/>
                <w:szCs w:val="22"/>
              </w:rPr>
              <w:t xml:space="preserve"> </w:t>
            </w:r>
            <w:r w:rsidRPr="0099606D">
              <w:rPr>
                <w:sz w:val="22"/>
                <w:szCs w:val="22"/>
              </w:rPr>
              <w:t>/</w:t>
            </w:r>
            <w:r w:rsidR="002A596D" w:rsidRPr="0099606D">
              <w:rPr>
                <w:sz w:val="22"/>
                <w:szCs w:val="22"/>
              </w:rPr>
              <w:t xml:space="preserve"> </w:t>
            </w:r>
            <w:r w:rsidRPr="0099606D">
              <w:rPr>
                <w:sz w:val="22"/>
                <w:szCs w:val="22"/>
              </w:rPr>
              <w:t>PyCharm</w:t>
            </w:r>
            <w:r w:rsidR="002A596D" w:rsidRPr="0099606D">
              <w:rPr>
                <w:sz w:val="22"/>
                <w:szCs w:val="22"/>
              </w:rPr>
              <w:t xml:space="preserve"> </w:t>
            </w:r>
            <w:r w:rsidRPr="0099606D">
              <w:rPr>
                <w:sz w:val="22"/>
                <w:szCs w:val="22"/>
              </w:rPr>
              <w:t>/</w:t>
            </w:r>
            <w:r w:rsidR="002A596D" w:rsidRPr="0099606D">
              <w:rPr>
                <w:sz w:val="22"/>
                <w:szCs w:val="22"/>
              </w:rPr>
              <w:t xml:space="preserve"> </w:t>
            </w:r>
            <w:r w:rsidRPr="0099606D">
              <w:rPr>
                <w:sz w:val="22"/>
                <w:szCs w:val="22"/>
              </w:rPr>
              <w:t>IntelliJ IDEA, Microsoft Visual Studio 2017, WAMP/XAMPP</w:t>
            </w:r>
          </w:p>
          <w:p w:rsidR="00616EEE" w:rsidRPr="0099606D" w:rsidRDefault="00616EEE" w:rsidP="004973BD">
            <w:pPr>
              <w:spacing w:before="120" w:line="240" w:lineRule="auto"/>
              <w:ind w:firstLine="0"/>
              <w:rPr>
                <w:b/>
                <w:sz w:val="22"/>
                <w:szCs w:val="22"/>
              </w:rPr>
            </w:pPr>
          </w:p>
        </w:tc>
      </w:tr>
    </w:tbl>
    <w:p w:rsidR="00616EEE" w:rsidRPr="00616EEE" w:rsidRDefault="00616EEE" w:rsidP="00616EEE">
      <w:pPr>
        <w:spacing w:before="120"/>
        <w:ind w:firstLine="0"/>
        <w:rPr>
          <w:b/>
          <w:sz w:val="22"/>
          <w:szCs w:val="22"/>
        </w:rPr>
      </w:pPr>
      <w:r w:rsidRPr="00616EEE">
        <w:rPr>
          <w:b/>
          <w:noProof/>
          <w:sz w:val="22"/>
          <w:szCs w:val="22"/>
          <w:lang w:eastAsia="en-PH"/>
        </w:rPr>
        <mc:AlternateContent>
          <mc:Choice Requires="wps">
            <w:drawing>
              <wp:anchor distT="0" distB="0" distL="114300" distR="114300" simplePos="0" relativeHeight="251732992" behindDoc="0" locked="0" layoutInCell="1" allowOverlap="1" wp14:anchorId="077C07E0" wp14:editId="3C46E368">
                <wp:simplePos x="0" y="0"/>
                <wp:positionH relativeFrom="margin">
                  <wp:align>left</wp:align>
                </wp:positionH>
                <wp:positionV relativeFrom="paragraph">
                  <wp:posOffset>9525</wp:posOffset>
                </wp:positionV>
                <wp:extent cx="5866130" cy="11430"/>
                <wp:effectExtent l="0" t="0" r="20320" b="26670"/>
                <wp:wrapNone/>
                <wp:docPr id="37" name="Straight Connector 37"/>
                <wp:cNvGraphicFramePr/>
                <a:graphic xmlns:a="http://schemas.openxmlformats.org/drawingml/2006/main">
                  <a:graphicData uri="http://schemas.microsoft.com/office/word/2010/wordprocessingShape">
                    <wps:wsp>
                      <wps:cNvCnPr/>
                      <wps:spPr>
                        <a:xfrm flipV="1">
                          <a:off x="0" y="0"/>
                          <a:ext cx="5866130" cy="1143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951D297" id="Straight Connector 37" o:spid="_x0000_s1026" style="position:absolute;flip:y;z-index:2517329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pt" to="461.9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" strokecolor="black [3200]" strokeweight="1.5pt">
                <v:stroke joinstyle="miter"/>
                <w10:wrap anchorx="margin"/>
              </v:line>
            </w:pict>
          </mc:Fallback>
        </mc:AlternateContent>
      </w:r>
      <w:r w:rsidRPr="00616EEE">
        <w:rPr>
          <w:b/>
          <w:noProof/>
          <w:sz w:val="22"/>
          <w:szCs w:val="22"/>
        </w:rPr>
        <w:t>EDUCATIONAL BACKGROUN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4685"/>
        <w:gridCol w:w="2150"/>
      </w:tblGrid>
      <w:tr w:rsidR="00616EEE" w:rsidRPr="00355669" w:rsidTr="00355669">
        <w:trPr>
          <w:jc w:val="center"/>
        </w:trPr>
        <w:tc>
          <w:tcPr>
            <w:tcW w:w="1795" w:type="dxa"/>
          </w:tcPr>
          <w:p w:rsidR="00616EEE" w:rsidRPr="00355669" w:rsidRDefault="00616EEE" w:rsidP="00486799">
            <w:pPr>
              <w:ind w:firstLine="0"/>
            </w:pPr>
            <w:r w:rsidRPr="00355669">
              <w:lastRenderedPageBreak/>
              <w:t>Tertiary:</w:t>
            </w:r>
          </w:p>
        </w:tc>
        <w:tc>
          <w:tcPr>
            <w:tcW w:w="4685" w:type="dxa"/>
          </w:tcPr>
          <w:p w:rsidR="00355669" w:rsidRPr="00355669" w:rsidRDefault="00616EEE" w:rsidP="00616EEE">
            <w:pPr>
              <w:pStyle w:val="Default"/>
              <w:jc w:val="center"/>
              <w:rPr>
                <w:rFonts w:ascii="Times New Roman" w:hAnsi="Times New Roman" w:cs="Times New Roman"/>
                <w:b/>
              </w:rPr>
            </w:pPr>
            <w:r w:rsidRPr="00355669">
              <w:rPr>
                <w:rFonts w:ascii="Times New Roman" w:hAnsi="Times New Roman" w:cs="Times New Roman"/>
                <w:b/>
              </w:rPr>
              <w:t xml:space="preserve">Technological University of the Philippines </w:t>
            </w:r>
          </w:p>
          <w:p w:rsidR="00616EEE" w:rsidRPr="00355669" w:rsidRDefault="00616EEE" w:rsidP="00616EEE">
            <w:pPr>
              <w:pStyle w:val="Default"/>
              <w:jc w:val="center"/>
              <w:rPr>
                <w:rFonts w:ascii="Times New Roman" w:hAnsi="Times New Roman" w:cs="Times New Roman"/>
                <w:b/>
              </w:rPr>
            </w:pPr>
            <w:r w:rsidRPr="00355669">
              <w:rPr>
                <w:rFonts w:ascii="Times New Roman" w:hAnsi="Times New Roman" w:cs="Times New Roman"/>
                <w:b/>
              </w:rPr>
              <w:t xml:space="preserve">Bachelor of Science in Computer Science </w:t>
            </w:r>
          </w:p>
          <w:p w:rsidR="00616EEE" w:rsidRPr="00355669" w:rsidRDefault="00616EEE" w:rsidP="00616EEE">
            <w:pPr>
              <w:pStyle w:val="Default"/>
              <w:jc w:val="center"/>
              <w:rPr>
                <w:rFonts w:ascii="Times New Roman" w:hAnsi="Times New Roman" w:cs="Times New Roman"/>
              </w:rPr>
            </w:pPr>
            <w:r w:rsidRPr="00355669">
              <w:rPr>
                <w:rFonts w:ascii="Times New Roman" w:hAnsi="Times New Roman" w:cs="Times New Roman"/>
              </w:rPr>
              <w:t>Ermita, Manila</w:t>
            </w:r>
          </w:p>
          <w:p w:rsidR="00616EEE" w:rsidRPr="00355669" w:rsidRDefault="00616EEE" w:rsidP="00486799">
            <w:pPr>
              <w:ind w:firstLine="0"/>
            </w:pPr>
          </w:p>
        </w:tc>
        <w:tc>
          <w:tcPr>
            <w:tcW w:w="2150" w:type="dxa"/>
          </w:tcPr>
          <w:p w:rsidR="00616EEE" w:rsidRPr="00355669" w:rsidRDefault="00616EEE" w:rsidP="00616EEE">
            <w:pPr>
              <w:pStyle w:val="Default"/>
              <w:jc w:val="center"/>
              <w:rPr>
                <w:rFonts w:ascii="Times New Roman" w:hAnsi="Times New Roman" w:cs="Times New Roman"/>
              </w:rPr>
            </w:pPr>
            <w:r w:rsidRPr="00355669">
              <w:rPr>
                <w:rFonts w:ascii="Times New Roman" w:hAnsi="Times New Roman" w:cs="Times New Roman"/>
              </w:rPr>
              <w:t>2014 – 2018</w:t>
            </w:r>
          </w:p>
          <w:p w:rsidR="00616EEE" w:rsidRPr="00355669" w:rsidRDefault="00616EEE" w:rsidP="00486799">
            <w:pPr>
              <w:ind w:firstLine="0"/>
            </w:pPr>
          </w:p>
        </w:tc>
      </w:tr>
    </w:tbl>
    <w:p w:rsidR="00616EEE" w:rsidRPr="00616EEE" w:rsidRDefault="00616EEE" w:rsidP="00616EEE">
      <w:pPr>
        <w:spacing w:before="120"/>
        <w:ind w:firstLine="0"/>
        <w:rPr>
          <w:b/>
          <w:sz w:val="22"/>
          <w:szCs w:val="22"/>
        </w:rPr>
      </w:pPr>
      <w:r w:rsidRPr="0099606D">
        <w:rPr>
          <w:noProof/>
          <w:sz w:val="22"/>
          <w:szCs w:val="22"/>
          <w:lang w:eastAsia="en-PH"/>
        </w:rPr>
        <mc:AlternateContent>
          <mc:Choice Requires="wps">
            <w:drawing>
              <wp:anchor distT="0" distB="0" distL="114300" distR="114300" simplePos="0" relativeHeight="251735040" behindDoc="0" locked="0" layoutInCell="1" allowOverlap="1" wp14:anchorId="457FE462" wp14:editId="56694D41">
                <wp:simplePos x="0" y="0"/>
                <wp:positionH relativeFrom="margin">
                  <wp:align>left</wp:align>
                </wp:positionH>
                <wp:positionV relativeFrom="paragraph">
                  <wp:posOffset>9525</wp:posOffset>
                </wp:positionV>
                <wp:extent cx="5866130" cy="11430"/>
                <wp:effectExtent l="0" t="0" r="20320" b="26670"/>
                <wp:wrapNone/>
                <wp:docPr id="38" name="Straight Connector 38"/>
                <wp:cNvGraphicFramePr/>
                <a:graphic xmlns:a="http://schemas.openxmlformats.org/drawingml/2006/main">
                  <a:graphicData uri="http://schemas.microsoft.com/office/word/2010/wordprocessingShape">
                    <wps:wsp>
                      <wps:cNvCnPr/>
                      <wps:spPr>
                        <a:xfrm flipV="1">
                          <a:off x="0" y="0"/>
                          <a:ext cx="5866130" cy="1143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EDD0587" id="Straight Connector 38" o:spid="_x0000_s1026" style="position:absolute;flip:y;z-index:2517350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pt" to="461.9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" strokecolor="black [3200]" strokeweight="1.5pt">
                <v:stroke joinstyle="miter"/>
                <w10:wrap anchorx="margin"/>
              </v:line>
            </w:pict>
          </mc:Fallback>
        </mc:AlternateContent>
      </w:r>
      <w:r>
        <w:rPr>
          <w:b/>
          <w:noProof/>
          <w:sz w:val="22"/>
          <w:szCs w:val="22"/>
        </w:rPr>
        <w:t>CHARACTER REFERENCES</w:t>
      </w:r>
    </w:p>
    <w:p w:rsidR="00E228CF" w:rsidRDefault="00E228CF" w:rsidP="00E228CF">
      <w:pPr>
        <w:spacing w:before="120"/>
        <w:ind w:firstLine="0"/>
        <w:rPr>
          <w:noProof/>
          <w:sz w:val="22"/>
          <w:szCs w:val="22"/>
        </w:rPr>
      </w:pPr>
      <w:r>
        <w:rPr>
          <w:noProof/>
          <w:sz w:val="22"/>
          <w:szCs w:val="22"/>
        </w:rPr>
        <w:t>Available upon request</w:t>
      </w:r>
    </w:p>
    <w:p w:rsidR="00863E8A" w:rsidRDefault="00863E8A" w:rsidP="00E228CF">
      <w:pPr>
        <w:spacing w:before="120"/>
        <w:ind w:firstLine="0"/>
        <w:rPr>
          <w:noProof/>
          <w:sz w:val="22"/>
          <w:szCs w:val="22"/>
        </w:rPr>
      </w:pPr>
    </w:p>
    <w:p w:rsidR="00863E8A" w:rsidRDefault="00863E8A" w:rsidP="00E228CF">
      <w:pPr>
        <w:spacing w:before="120"/>
        <w:ind w:firstLine="0"/>
        <w:rPr>
          <w:noProof/>
          <w:sz w:val="22"/>
          <w:szCs w:val="22"/>
        </w:rPr>
      </w:pPr>
    </w:p>
    <w:p w:rsidR="00863E8A" w:rsidRPr="00E228CF" w:rsidRDefault="00863E8A" w:rsidP="00E228CF">
      <w:pPr>
        <w:spacing w:before="120"/>
        <w:ind w:firstLine="0"/>
        <w:rPr>
          <w:sz w:val="22"/>
          <w:szCs w:val="22"/>
        </w:rPr>
      </w:pPr>
    </w:p>
    <w:p w:rsidR="00863E8A" w:rsidRDefault="00863E8A" w:rsidP="00863E8A">
      <w:pPr>
        <w:ind w:firstLine="0"/>
      </w:pPr>
      <w:r>
        <w:t>I hereby attest that all information contained here are true and correct</w:t>
      </w:r>
    </w:p>
    <w:p w:rsidR="00863E8A" w:rsidRDefault="00863E8A" w:rsidP="00863E8A">
      <w:pPr>
        <w:ind w:firstLine="0"/>
      </w:pPr>
      <w:r>
        <w:rPr>
          <w:noProof/>
          <w:lang w:eastAsia="en-PH"/>
        </w:rPr>
        <mc:AlternateContent>
          <mc:Choice Requires="wps">
            <w:drawing>
              <wp:anchor distT="0" distB="0" distL="114300" distR="114300" simplePos="0" relativeHeight="251771904" behindDoc="0" locked="0" layoutInCell="1" allowOverlap="1" wp14:anchorId="0F79C7F0" wp14:editId="4DF7FC8E">
                <wp:simplePos x="0" y="0"/>
                <wp:positionH relativeFrom="column">
                  <wp:posOffset>4010025</wp:posOffset>
                </wp:positionH>
                <wp:positionV relativeFrom="paragraph">
                  <wp:posOffset>365760</wp:posOffset>
                </wp:positionV>
                <wp:extent cx="1752600" cy="0"/>
                <wp:effectExtent l="0" t="0" r="0" b="0"/>
                <wp:wrapNone/>
                <wp:docPr id="72" name="Straight Connector 72"/>
                <wp:cNvGraphicFramePr/>
                <a:graphic xmlns:a="http://schemas.openxmlformats.org/drawingml/2006/main">
                  <a:graphicData uri="http://schemas.microsoft.com/office/word/2010/wordprocessingShape">
                    <wps:wsp>
                      <wps:cNvCnPr/>
                      <wps:spPr>
                        <a:xfrm>
                          <a:off x="0" y="0"/>
                          <a:ext cx="1752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A1B3E8F" id="Straight Connector 72" o:spid="_x0000_s1026" style="position:absolute;z-index:251771904;visibility:visible;mso-wrap-style:square;mso-wrap-distance-left:9pt;mso-wrap-distance-top:0;mso-wrap-distance-right:9pt;mso-wrap-distance-bottom:0;mso-position-horizontal:absolute;mso-position-horizontal-relative:text;mso-position-vertical:absolute;mso-position-vertical-relative:text" from="315.75pt,28.8pt" to="453.75pt,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" strokecolor="black [3200]" strokeweight=".5pt">
                <v:stroke joinstyle="miter"/>
              </v:line>
            </w:pict>
          </mc:Fallback>
        </mc:AlternateContent>
      </w:r>
    </w:p>
    <w:p w:rsidR="00863E8A" w:rsidRPr="00863E8A" w:rsidRDefault="00863E8A" w:rsidP="00863E8A">
      <w:pPr>
        <w:ind w:firstLine="0"/>
        <w:jc w:val="right"/>
        <w:rPr>
          <w:b/>
        </w:rPr>
      </w:pPr>
      <w:r>
        <w:rPr>
          <w:b/>
        </w:rPr>
        <w:tab/>
      </w:r>
      <w:r w:rsidRPr="00863E8A">
        <w:rPr>
          <w:b/>
        </w:rPr>
        <w:t>Dennis B. De Leon</w:t>
      </w:r>
    </w:p>
    <w:p w:rsidR="000B763A" w:rsidRDefault="000B763A">
      <w:pPr>
        <w:spacing w:line="259" w:lineRule="auto"/>
        <w:ind w:firstLine="0"/>
      </w:pPr>
      <w:r>
        <w:br w:type="page"/>
      </w:r>
    </w:p>
    <w:p w:rsidR="000B763A" w:rsidRPr="000B763A" w:rsidRDefault="000B763A" w:rsidP="000B763A">
      <w:pPr>
        <w:spacing w:line="240" w:lineRule="auto"/>
        <w:ind w:firstLine="0"/>
        <w:rPr>
          <w:b/>
        </w:rPr>
      </w:pPr>
      <w:r>
        <w:rPr>
          <w:noProof/>
          <w:lang w:eastAsia="en-PH"/>
        </w:rPr>
        <w:lastRenderedPageBreak/>
        <w:drawing>
          <wp:anchor distT="0" distB="0" distL="114300" distR="114300" simplePos="0" relativeHeight="251743232" behindDoc="0" locked="0" layoutInCell="1" allowOverlap="1" wp14:anchorId="05CE9191">
            <wp:simplePos x="0" y="0"/>
            <wp:positionH relativeFrom="margin">
              <wp:align>right</wp:align>
            </wp:positionH>
            <wp:positionV relativeFrom="paragraph">
              <wp:posOffset>9525</wp:posOffset>
            </wp:positionV>
            <wp:extent cx="1828800" cy="1828800"/>
            <wp:effectExtent l="0" t="0" r="0" b="0"/>
            <wp:wrapSquare wrapText="bothSides"/>
            <wp:docPr id="46" name="Picture 46" descr="C:\Users\Chris\AppData\Local\Microsoft\Windows\INetCache\Content.Word\id pic.jpg"/>
            <wp:cNvGraphicFramePr/>
            <a:graphic xmlns:a="http://schemas.openxmlformats.org/drawingml/2006/main">
              <a:graphicData uri="http://schemas.openxmlformats.org/drawingml/2006/picture">
                <pic:pic xmlns:pic="http://schemas.openxmlformats.org/drawingml/2006/picture">
                  <pic:nvPicPr>
                    <pic:cNvPr id="2" name="Picture 2" descr="C:\Users\Chris\AppData\Local\Microsoft\Windows\INetCache\Content.Word\id pic.jpg"/>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B763A">
        <w:rPr>
          <w:b/>
          <w:noProof/>
          <w:sz w:val="22"/>
          <w:szCs w:val="22"/>
        </w:rPr>
        <w:t>Christian Noel C. Molina</w:t>
      </w:r>
    </w:p>
    <w:p w:rsidR="000B763A" w:rsidRPr="000B763A" w:rsidRDefault="000B763A" w:rsidP="000B763A">
      <w:pPr>
        <w:spacing w:line="240" w:lineRule="auto"/>
        <w:ind w:firstLine="0"/>
      </w:pPr>
      <w:r w:rsidRPr="000B763A">
        <w:rPr>
          <w:sz w:val="22"/>
          <w:szCs w:val="22"/>
        </w:rPr>
        <w:t>B9 L9 Treelane II Phase C Bayan Luma III City of Imus, Cavite, Philippines 4103</w:t>
      </w:r>
    </w:p>
    <w:p w:rsidR="000B763A" w:rsidRPr="0099606D" w:rsidRDefault="000B763A" w:rsidP="000B763A">
      <w:pPr>
        <w:spacing w:line="240" w:lineRule="auto"/>
        <w:ind w:firstLine="0"/>
        <w:rPr>
          <w:sz w:val="22"/>
          <w:szCs w:val="22"/>
        </w:rPr>
      </w:pPr>
      <w:r w:rsidRPr="000B763A">
        <w:rPr>
          <w:sz w:val="22"/>
          <w:szCs w:val="22"/>
        </w:rPr>
        <w:t>+63 926-143-7044 | (046) 471-7118</w:t>
      </w:r>
    </w:p>
    <w:p w:rsidR="000B763A" w:rsidRPr="0099606D" w:rsidRDefault="000B763A" w:rsidP="000B763A">
      <w:pPr>
        <w:spacing w:line="240" w:lineRule="auto"/>
        <w:ind w:firstLine="0"/>
        <w:rPr>
          <w:sz w:val="22"/>
          <w:szCs w:val="22"/>
        </w:rPr>
      </w:pPr>
      <w:r w:rsidRPr="000B763A">
        <w:rPr>
          <w:sz w:val="22"/>
          <w:szCs w:val="22"/>
        </w:rPr>
        <w:t>devchrismolina@gmail.com</w:t>
      </w:r>
    </w:p>
    <w:p w:rsidR="000B763A" w:rsidRPr="0099606D" w:rsidRDefault="000B763A" w:rsidP="000B763A">
      <w:pPr>
        <w:spacing w:line="240" w:lineRule="auto"/>
        <w:ind w:firstLine="0"/>
        <w:rPr>
          <w:sz w:val="22"/>
          <w:szCs w:val="22"/>
        </w:rPr>
      </w:pPr>
      <w:r w:rsidRPr="000B763A">
        <w:rPr>
          <w:sz w:val="22"/>
          <w:szCs w:val="22"/>
        </w:rPr>
        <w:t>linkedin.com/in/devchriscross</w:t>
      </w:r>
    </w:p>
    <w:p w:rsidR="000B763A" w:rsidRPr="0099606D" w:rsidRDefault="000B763A" w:rsidP="000B763A">
      <w:pPr>
        <w:spacing w:line="240" w:lineRule="auto"/>
        <w:ind w:firstLine="0"/>
        <w:rPr>
          <w:sz w:val="22"/>
          <w:szCs w:val="22"/>
        </w:rPr>
      </w:pPr>
      <w:r w:rsidRPr="0099606D">
        <w:rPr>
          <w:noProof/>
          <w:sz w:val="22"/>
          <w:szCs w:val="22"/>
          <w:lang w:eastAsia="en-PH"/>
        </w:rPr>
        <mc:AlternateContent>
          <mc:Choice Requires="wps">
            <w:drawing>
              <wp:anchor distT="0" distB="0" distL="114300" distR="114300" simplePos="0" relativeHeight="251738112" behindDoc="0" locked="0" layoutInCell="1" allowOverlap="1" wp14:anchorId="1C1E2931" wp14:editId="4C1EF333">
                <wp:simplePos x="0" y="0"/>
                <wp:positionH relativeFrom="margin">
                  <wp:align>left</wp:align>
                </wp:positionH>
                <wp:positionV relativeFrom="paragraph">
                  <wp:posOffset>669290</wp:posOffset>
                </wp:positionV>
                <wp:extent cx="5866411" cy="11876"/>
                <wp:effectExtent l="0" t="0" r="20320" b="26670"/>
                <wp:wrapNone/>
                <wp:docPr id="39" name="Straight Connector 39"/>
                <wp:cNvGraphicFramePr/>
                <a:graphic xmlns:a="http://schemas.openxmlformats.org/drawingml/2006/main">
                  <a:graphicData uri="http://schemas.microsoft.com/office/word/2010/wordprocessingShape">
                    <wps:wsp>
                      <wps:cNvCnPr/>
                      <wps:spPr>
                        <a:xfrm flipV="1">
                          <a:off x="0" y="0"/>
                          <a:ext cx="5866411" cy="11876"/>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F543D6E" id="Straight Connector 39" o:spid="_x0000_s1026" style="position:absolute;flip:y;z-index:251738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2.7pt" to="461.9pt,5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" strokecolor="black [3200]" strokeweight="1.5pt">
                <v:stroke joinstyle="miter"/>
                <w10:wrap anchorx="margin"/>
              </v:line>
            </w:pict>
          </mc:Fallback>
        </mc:AlternateContent>
      </w:r>
      <w:r w:rsidRPr="000B763A">
        <w:rPr>
          <w:noProof/>
          <w:sz w:val="22"/>
          <w:szCs w:val="22"/>
        </w:rPr>
        <w:t>github.com/devchriscross</w:t>
      </w:r>
    </w:p>
    <w:p w:rsidR="000B763A" w:rsidRPr="0099606D" w:rsidRDefault="000B763A" w:rsidP="000B763A">
      <w:pPr>
        <w:rPr>
          <w:sz w:val="22"/>
          <w:szCs w:val="22"/>
        </w:rPr>
      </w:pPr>
    </w:p>
    <w:p w:rsidR="000B763A" w:rsidRPr="0099606D" w:rsidRDefault="000B763A" w:rsidP="000B763A">
      <w:pPr>
        <w:spacing w:line="240" w:lineRule="auto"/>
        <w:ind w:firstLine="0"/>
        <w:rPr>
          <w:b/>
          <w:sz w:val="22"/>
          <w:szCs w:val="22"/>
        </w:rPr>
      </w:pPr>
      <w:r w:rsidRPr="0099606D">
        <w:rPr>
          <w:b/>
          <w:sz w:val="22"/>
          <w:szCs w:val="22"/>
        </w:rPr>
        <w:t>OBJECTIVES</w:t>
      </w:r>
    </w:p>
    <w:p w:rsidR="000B763A" w:rsidRPr="0099606D" w:rsidRDefault="000B763A" w:rsidP="0041232E">
      <w:pPr>
        <w:pStyle w:val="ListParagraph"/>
        <w:numPr>
          <w:ilvl w:val="0"/>
          <w:numId w:val="25"/>
        </w:numPr>
        <w:spacing w:line="240" w:lineRule="auto"/>
        <w:rPr>
          <w:sz w:val="22"/>
          <w:szCs w:val="22"/>
        </w:rPr>
      </w:pPr>
      <w:r w:rsidRPr="0099606D">
        <w:rPr>
          <w:sz w:val="22"/>
          <w:szCs w:val="22"/>
        </w:rPr>
        <w:t>I am highly determinate to work on a team that solves real-world problems on different areas of the industry by utilizing my technical, analytical and communicational skills that I’ve gathered through the years. Be part of the IT industry that will allow me to always conquer new heights, and adapt to the ever-increasing demands of the world.</w:t>
      </w:r>
      <w:r w:rsidRPr="0099606D">
        <w:rPr>
          <w:noProof/>
          <w:sz w:val="22"/>
          <w:szCs w:val="22"/>
        </w:rPr>
        <w:t xml:space="preserve"> </w:t>
      </w:r>
    </w:p>
    <w:p w:rsidR="000B763A" w:rsidRPr="0099606D" w:rsidRDefault="000B763A" w:rsidP="000B763A">
      <w:pPr>
        <w:spacing w:before="240" w:line="240" w:lineRule="auto"/>
        <w:ind w:firstLine="0"/>
        <w:rPr>
          <w:b/>
          <w:sz w:val="22"/>
          <w:szCs w:val="22"/>
        </w:rPr>
      </w:pPr>
      <w:r w:rsidRPr="0099606D">
        <w:rPr>
          <w:noProof/>
          <w:sz w:val="22"/>
          <w:szCs w:val="22"/>
          <w:lang w:eastAsia="en-PH"/>
        </w:rPr>
        <mc:AlternateContent>
          <mc:Choice Requires="wps">
            <w:drawing>
              <wp:anchor distT="0" distB="0" distL="114300" distR="114300" simplePos="0" relativeHeight="251739136" behindDoc="0" locked="0" layoutInCell="1" allowOverlap="1" wp14:anchorId="5A64C06B" wp14:editId="6636C15B">
                <wp:simplePos x="0" y="0"/>
                <wp:positionH relativeFrom="margin">
                  <wp:align>left</wp:align>
                </wp:positionH>
                <wp:positionV relativeFrom="paragraph">
                  <wp:posOffset>4445</wp:posOffset>
                </wp:positionV>
                <wp:extent cx="5866130" cy="11430"/>
                <wp:effectExtent l="0" t="0" r="20320" b="26670"/>
                <wp:wrapNone/>
                <wp:docPr id="40" name="Straight Connector 40"/>
                <wp:cNvGraphicFramePr/>
                <a:graphic xmlns:a="http://schemas.openxmlformats.org/drawingml/2006/main">
                  <a:graphicData uri="http://schemas.microsoft.com/office/word/2010/wordprocessingShape">
                    <wps:wsp>
                      <wps:cNvCnPr/>
                      <wps:spPr>
                        <a:xfrm flipV="1">
                          <a:off x="0" y="0"/>
                          <a:ext cx="5866130" cy="1143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AC07EE8" id="Straight Connector 40" o:spid="_x0000_s1026" style="position:absolute;flip:y;z-index:2517391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5pt" to="461.9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" strokecolor="black [3200]" strokeweight="1.5pt">
                <v:stroke joinstyle="miter"/>
                <w10:wrap anchorx="margin"/>
              </v:line>
            </w:pict>
          </mc:Fallback>
        </mc:AlternateContent>
      </w:r>
      <w:r w:rsidRPr="0099606D">
        <w:rPr>
          <w:b/>
          <w:sz w:val="22"/>
          <w:szCs w:val="22"/>
        </w:rPr>
        <w:t>PERSON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6565"/>
      </w:tblGrid>
      <w:tr w:rsidR="000B763A" w:rsidRPr="004B7DCD" w:rsidTr="004973BD">
        <w:trPr>
          <w:trHeight w:val="432"/>
        </w:trPr>
        <w:tc>
          <w:tcPr>
            <w:tcW w:w="2065" w:type="dxa"/>
          </w:tcPr>
          <w:p w:rsidR="000B763A" w:rsidRPr="004B7DCD" w:rsidRDefault="000B763A" w:rsidP="00D23435">
            <w:pPr>
              <w:spacing w:line="240" w:lineRule="auto"/>
              <w:ind w:firstLine="0"/>
              <w:rPr>
                <w:sz w:val="22"/>
                <w:szCs w:val="22"/>
              </w:rPr>
            </w:pPr>
            <w:r w:rsidRPr="004B7DCD">
              <w:rPr>
                <w:sz w:val="22"/>
                <w:szCs w:val="22"/>
              </w:rPr>
              <w:t>Age:</w:t>
            </w:r>
          </w:p>
        </w:tc>
        <w:tc>
          <w:tcPr>
            <w:tcW w:w="6565" w:type="dxa"/>
          </w:tcPr>
          <w:p w:rsidR="000B763A" w:rsidRPr="004B7DCD" w:rsidRDefault="004B7DCD" w:rsidP="00D23435">
            <w:pPr>
              <w:spacing w:line="240" w:lineRule="auto"/>
              <w:ind w:firstLine="0"/>
              <w:rPr>
                <w:sz w:val="22"/>
                <w:szCs w:val="22"/>
              </w:rPr>
            </w:pPr>
            <w:r w:rsidRPr="004B7DCD">
              <w:rPr>
                <w:sz w:val="22"/>
                <w:szCs w:val="22"/>
              </w:rPr>
              <w:t>20</w:t>
            </w:r>
          </w:p>
        </w:tc>
      </w:tr>
      <w:tr w:rsidR="000B763A" w:rsidRPr="004B7DCD" w:rsidTr="004973BD">
        <w:trPr>
          <w:trHeight w:val="432"/>
        </w:trPr>
        <w:tc>
          <w:tcPr>
            <w:tcW w:w="2065" w:type="dxa"/>
          </w:tcPr>
          <w:p w:rsidR="000B763A" w:rsidRPr="004B7DCD" w:rsidRDefault="000B763A" w:rsidP="00D23435">
            <w:pPr>
              <w:spacing w:line="240" w:lineRule="auto"/>
              <w:ind w:firstLine="0"/>
              <w:rPr>
                <w:sz w:val="22"/>
                <w:szCs w:val="22"/>
              </w:rPr>
            </w:pPr>
            <w:r w:rsidRPr="004B7DCD">
              <w:rPr>
                <w:sz w:val="22"/>
                <w:szCs w:val="22"/>
              </w:rPr>
              <w:t>Date of Birth:</w:t>
            </w:r>
          </w:p>
        </w:tc>
        <w:tc>
          <w:tcPr>
            <w:tcW w:w="6565" w:type="dxa"/>
          </w:tcPr>
          <w:p w:rsidR="000B763A" w:rsidRPr="004B7DCD" w:rsidRDefault="004B7DCD" w:rsidP="00D23435">
            <w:pPr>
              <w:spacing w:line="240" w:lineRule="auto"/>
              <w:ind w:firstLine="0"/>
              <w:rPr>
                <w:sz w:val="22"/>
                <w:szCs w:val="22"/>
              </w:rPr>
            </w:pPr>
            <w:r>
              <w:rPr>
                <w:sz w:val="22"/>
                <w:szCs w:val="22"/>
              </w:rPr>
              <w:t>September 29, 1997</w:t>
            </w:r>
          </w:p>
        </w:tc>
      </w:tr>
      <w:tr w:rsidR="000B763A" w:rsidRPr="004B7DCD" w:rsidTr="004973BD">
        <w:trPr>
          <w:trHeight w:val="432"/>
        </w:trPr>
        <w:tc>
          <w:tcPr>
            <w:tcW w:w="2065" w:type="dxa"/>
          </w:tcPr>
          <w:p w:rsidR="000B763A" w:rsidRPr="004B7DCD" w:rsidRDefault="000B763A" w:rsidP="00D23435">
            <w:pPr>
              <w:spacing w:line="240" w:lineRule="auto"/>
              <w:ind w:firstLine="0"/>
              <w:rPr>
                <w:sz w:val="22"/>
                <w:szCs w:val="22"/>
              </w:rPr>
            </w:pPr>
            <w:r w:rsidRPr="004B7DCD">
              <w:rPr>
                <w:sz w:val="22"/>
                <w:szCs w:val="22"/>
              </w:rPr>
              <w:t>Nationality:</w:t>
            </w:r>
          </w:p>
        </w:tc>
        <w:tc>
          <w:tcPr>
            <w:tcW w:w="6565" w:type="dxa"/>
          </w:tcPr>
          <w:p w:rsidR="000B763A" w:rsidRPr="004B7DCD" w:rsidRDefault="004B7DCD" w:rsidP="00D23435">
            <w:pPr>
              <w:spacing w:line="240" w:lineRule="auto"/>
              <w:ind w:firstLine="0"/>
              <w:rPr>
                <w:sz w:val="22"/>
                <w:szCs w:val="22"/>
              </w:rPr>
            </w:pPr>
            <w:r>
              <w:rPr>
                <w:sz w:val="22"/>
                <w:szCs w:val="22"/>
              </w:rPr>
              <w:t>Filipino</w:t>
            </w:r>
          </w:p>
        </w:tc>
      </w:tr>
      <w:tr w:rsidR="000B763A" w:rsidRPr="004B7DCD" w:rsidTr="004973BD">
        <w:trPr>
          <w:trHeight w:val="432"/>
        </w:trPr>
        <w:tc>
          <w:tcPr>
            <w:tcW w:w="2065" w:type="dxa"/>
          </w:tcPr>
          <w:p w:rsidR="000B763A" w:rsidRPr="004B7DCD" w:rsidRDefault="000B763A" w:rsidP="00D23435">
            <w:pPr>
              <w:spacing w:line="240" w:lineRule="auto"/>
              <w:ind w:firstLine="0"/>
              <w:rPr>
                <w:sz w:val="22"/>
                <w:szCs w:val="22"/>
              </w:rPr>
            </w:pPr>
            <w:r w:rsidRPr="004B7DCD">
              <w:rPr>
                <w:sz w:val="22"/>
                <w:szCs w:val="22"/>
              </w:rPr>
              <w:t>Gender:</w:t>
            </w:r>
          </w:p>
        </w:tc>
        <w:tc>
          <w:tcPr>
            <w:tcW w:w="6565" w:type="dxa"/>
          </w:tcPr>
          <w:p w:rsidR="000B763A" w:rsidRPr="004B7DCD" w:rsidRDefault="004B7DCD" w:rsidP="00D23435">
            <w:pPr>
              <w:spacing w:line="240" w:lineRule="auto"/>
              <w:ind w:firstLine="0"/>
              <w:rPr>
                <w:sz w:val="22"/>
                <w:szCs w:val="22"/>
              </w:rPr>
            </w:pPr>
            <w:r>
              <w:rPr>
                <w:sz w:val="22"/>
                <w:szCs w:val="22"/>
              </w:rPr>
              <w:t>Male</w:t>
            </w:r>
          </w:p>
        </w:tc>
      </w:tr>
      <w:tr w:rsidR="000B763A" w:rsidRPr="004B7DCD" w:rsidTr="004973BD">
        <w:trPr>
          <w:trHeight w:val="432"/>
        </w:trPr>
        <w:tc>
          <w:tcPr>
            <w:tcW w:w="2065" w:type="dxa"/>
          </w:tcPr>
          <w:p w:rsidR="000B763A" w:rsidRPr="004B7DCD" w:rsidRDefault="000B763A" w:rsidP="00D23435">
            <w:pPr>
              <w:spacing w:line="240" w:lineRule="auto"/>
              <w:ind w:firstLine="0"/>
              <w:rPr>
                <w:sz w:val="22"/>
                <w:szCs w:val="22"/>
              </w:rPr>
            </w:pPr>
            <w:r w:rsidRPr="004B7DCD">
              <w:rPr>
                <w:sz w:val="22"/>
                <w:szCs w:val="22"/>
              </w:rPr>
              <w:t>Weight:</w:t>
            </w:r>
          </w:p>
        </w:tc>
        <w:tc>
          <w:tcPr>
            <w:tcW w:w="6565" w:type="dxa"/>
          </w:tcPr>
          <w:p w:rsidR="000B763A" w:rsidRPr="004B7DCD" w:rsidRDefault="004B7DCD" w:rsidP="00D23435">
            <w:pPr>
              <w:spacing w:line="240" w:lineRule="auto"/>
              <w:ind w:firstLine="0"/>
              <w:rPr>
                <w:sz w:val="22"/>
                <w:szCs w:val="22"/>
              </w:rPr>
            </w:pPr>
            <w:r>
              <w:rPr>
                <w:sz w:val="22"/>
                <w:szCs w:val="22"/>
              </w:rPr>
              <w:t>60 kg</w:t>
            </w:r>
          </w:p>
        </w:tc>
      </w:tr>
      <w:tr w:rsidR="000B763A" w:rsidRPr="004B7DCD" w:rsidTr="004973BD">
        <w:trPr>
          <w:trHeight w:val="432"/>
        </w:trPr>
        <w:tc>
          <w:tcPr>
            <w:tcW w:w="2065" w:type="dxa"/>
          </w:tcPr>
          <w:p w:rsidR="000B763A" w:rsidRPr="004B7DCD" w:rsidRDefault="000B763A" w:rsidP="00D23435">
            <w:pPr>
              <w:spacing w:line="240" w:lineRule="auto"/>
              <w:ind w:firstLine="0"/>
              <w:rPr>
                <w:sz w:val="22"/>
                <w:szCs w:val="22"/>
              </w:rPr>
            </w:pPr>
            <w:r w:rsidRPr="004B7DCD">
              <w:rPr>
                <w:sz w:val="22"/>
                <w:szCs w:val="22"/>
              </w:rPr>
              <w:t>Height:</w:t>
            </w:r>
          </w:p>
        </w:tc>
        <w:tc>
          <w:tcPr>
            <w:tcW w:w="6565" w:type="dxa"/>
          </w:tcPr>
          <w:p w:rsidR="000B763A" w:rsidRPr="004B7DCD" w:rsidRDefault="004B7DCD" w:rsidP="00D23435">
            <w:pPr>
              <w:spacing w:line="240" w:lineRule="auto"/>
              <w:ind w:firstLine="0"/>
              <w:rPr>
                <w:sz w:val="22"/>
                <w:szCs w:val="22"/>
              </w:rPr>
            </w:pPr>
            <w:r>
              <w:rPr>
                <w:sz w:val="22"/>
                <w:szCs w:val="22"/>
              </w:rPr>
              <w:t>5’6’’</w:t>
            </w:r>
          </w:p>
        </w:tc>
      </w:tr>
      <w:tr w:rsidR="000B763A" w:rsidRPr="004B7DCD" w:rsidTr="004973BD">
        <w:trPr>
          <w:trHeight w:val="432"/>
        </w:trPr>
        <w:tc>
          <w:tcPr>
            <w:tcW w:w="2065" w:type="dxa"/>
          </w:tcPr>
          <w:p w:rsidR="000B763A" w:rsidRPr="004B7DCD" w:rsidRDefault="000B763A" w:rsidP="00D23435">
            <w:pPr>
              <w:spacing w:line="240" w:lineRule="auto"/>
              <w:ind w:firstLine="0"/>
              <w:rPr>
                <w:sz w:val="22"/>
                <w:szCs w:val="22"/>
              </w:rPr>
            </w:pPr>
            <w:r w:rsidRPr="004B7DCD">
              <w:rPr>
                <w:sz w:val="22"/>
                <w:szCs w:val="22"/>
              </w:rPr>
              <w:t>Civil Status:</w:t>
            </w:r>
          </w:p>
        </w:tc>
        <w:tc>
          <w:tcPr>
            <w:tcW w:w="6565" w:type="dxa"/>
          </w:tcPr>
          <w:p w:rsidR="000B763A" w:rsidRPr="004B7DCD" w:rsidRDefault="004B7DCD" w:rsidP="00D23435">
            <w:pPr>
              <w:spacing w:line="240" w:lineRule="auto"/>
              <w:ind w:firstLine="0"/>
              <w:rPr>
                <w:sz w:val="22"/>
                <w:szCs w:val="22"/>
              </w:rPr>
            </w:pPr>
            <w:r>
              <w:rPr>
                <w:sz w:val="22"/>
                <w:szCs w:val="22"/>
              </w:rPr>
              <w:t>Sibgke</w:t>
            </w:r>
          </w:p>
        </w:tc>
      </w:tr>
    </w:tbl>
    <w:p w:rsidR="000B763A" w:rsidRPr="0099606D" w:rsidRDefault="000B763A" w:rsidP="000B763A">
      <w:pPr>
        <w:spacing w:before="120"/>
        <w:ind w:firstLine="0"/>
        <w:rPr>
          <w:b/>
          <w:sz w:val="22"/>
          <w:szCs w:val="22"/>
        </w:rPr>
      </w:pPr>
      <w:r w:rsidRPr="0099606D">
        <w:rPr>
          <w:noProof/>
          <w:sz w:val="22"/>
          <w:szCs w:val="22"/>
          <w:lang w:eastAsia="en-PH"/>
        </w:rPr>
        <mc:AlternateContent>
          <mc:Choice Requires="wps">
            <w:drawing>
              <wp:anchor distT="0" distB="0" distL="114300" distR="114300" simplePos="0" relativeHeight="251740160" behindDoc="0" locked="0" layoutInCell="1" allowOverlap="1" wp14:anchorId="5DA49CE5" wp14:editId="0F23D90F">
                <wp:simplePos x="0" y="0"/>
                <wp:positionH relativeFrom="margin">
                  <wp:align>left</wp:align>
                </wp:positionH>
                <wp:positionV relativeFrom="paragraph">
                  <wp:posOffset>9525</wp:posOffset>
                </wp:positionV>
                <wp:extent cx="5866130" cy="11430"/>
                <wp:effectExtent l="0" t="0" r="20320" b="26670"/>
                <wp:wrapNone/>
                <wp:docPr id="41" name="Straight Connector 41"/>
                <wp:cNvGraphicFramePr/>
                <a:graphic xmlns:a="http://schemas.openxmlformats.org/drawingml/2006/main">
                  <a:graphicData uri="http://schemas.microsoft.com/office/word/2010/wordprocessingShape">
                    <wps:wsp>
                      <wps:cNvCnPr/>
                      <wps:spPr>
                        <a:xfrm flipV="1">
                          <a:off x="0" y="0"/>
                          <a:ext cx="5866130" cy="1143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00A24C1" id="Straight Connector 41" o:spid="_x0000_s1026" style="position:absolute;flip:y;z-index:2517401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pt" to="461.9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" strokecolor="black [3200]" strokeweight="1.5pt">
                <v:stroke joinstyle="miter"/>
                <w10:wrap anchorx="margin"/>
              </v:line>
            </w:pict>
          </mc:Fallback>
        </mc:AlternateContent>
      </w:r>
      <w:r w:rsidRPr="0099606D">
        <w:rPr>
          <w:b/>
          <w:sz w:val="22"/>
          <w:szCs w:val="22"/>
        </w:rPr>
        <w:t>TECHNICAL EXPERTI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5485"/>
      </w:tblGrid>
      <w:tr w:rsidR="000B763A" w:rsidRPr="00355669" w:rsidTr="0005385C">
        <w:trPr>
          <w:trHeight w:val="720"/>
        </w:trPr>
        <w:tc>
          <w:tcPr>
            <w:tcW w:w="3145" w:type="dxa"/>
          </w:tcPr>
          <w:p w:rsidR="000B763A" w:rsidRPr="00355669" w:rsidRDefault="000B763A" w:rsidP="00D23435">
            <w:pPr>
              <w:spacing w:before="120" w:line="240" w:lineRule="auto"/>
              <w:ind w:firstLine="0"/>
              <w:rPr>
                <w:b/>
                <w:sz w:val="22"/>
                <w:szCs w:val="22"/>
              </w:rPr>
            </w:pPr>
            <w:r w:rsidRPr="00355669">
              <w:rPr>
                <w:b/>
                <w:sz w:val="22"/>
                <w:szCs w:val="22"/>
              </w:rPr>
              <w:t>Languages</w:t>
            </w:r>
          </w:p>
        </w:tc>
        <w:tc>
          <w:tcPr>
            <w:tcW w:w="5485" w:type="dxa"/>
          </w:tcPr>
          <w:p w:rsidR="000B763A" w:rsidRPr="00355669" w:rsidRDefault="00462BCD" w:rsidP="00D23435">
            <w:pPr>
              <w:spacing w:before="120" w:line="240" w:lineRule="auto"/>
              <w:ind w:firstLine="0"/>
              <w:rPr>
                <w:b/>
                <w:sz w:val="22"/>
                <w:szCs w:val="22"/>
              </w:rPr>
            </w:pPr>
            <w:r w:rsidRPr="00355669">
              <w:rPr>
                <w:sz w:val="22"/>
                <w:szCs w:val="22"/>
              </w:rPr>
              <w:t>Java, Python, C, C++, C#, Javascript, PHP, SQL, HTML/CSS, MATLAB</w:t>
            </w:r>
          </w:p>
        </w:tc>
      </w:tr>
      <w:tr w:rsidR="000B763A" w:rsidRPr="00355669" w:rsidTr="0005385C">
        <w:trPr>
          <w:trHeight w:val="720"/>
        </w:trPr>
        <w:tc>
          <w:tcPr>
            <w:tcW w:w="3145" w:type="dxa"/>
          </w:tcPr>
          <w:p w:rsidR="000B763A" w:rsidRPr="00355669" w:rsidRDefault="000B763A" w:rsidP="00D23435">
            <w:pPr>
              <w:spacing w:before="120" w:line="240" w:lineRule="auto"/>
              <w:ind w:firstLine="0"/>
              <w:rPr>
                <w:b/>
                <w:sz w:val="22"/>
                <w:szCs w:val="22"/>
              </w:rPr>
            </w:pPr>
            <w:r w:rsidRPr="00355669">
              <w:rPr>
                <w:b/>
                <w:sz w:val="22"/>
                <w:szCs w:val="22"/>
              </w:rPr>
              <w:t>Frameworks and Tools</w:t>
            </w:r>
          </w:p>
        </w:tc>
        <w:tc>
          <w:tcPr>
            <w:tcW w:w="5485" w:type="dxa"/>
          </w:tcPr>
          <w:p w:rsidR="000B763A" w:rsidRPr="00355669" w:rsidRDefault="00462BCD" w:rsidP="00D23435">
            <w:pPr>
              <w:spacing w:before="120" w:line="240" w:lineRule="auto"/>
              <w:ind w:firstLine="0"/>
              <w:rPr>
                <w:b/>
                <w:sz w:val="22"/>
                <w:szCs w:val="22"/>
              </w:rPr>
            </w:pPr>
            <w:r w:rsidRPr="00355669">
              <w:rPr>
                <w:sz w:val="22"/>
                <w:szCs w:val="22"/>
              </w:rPr>
              <w:t>Netbeans, Sublime, Jetbrains WebStorm/PhpStorm/PyCharm/IntelliJ IDEA, Microsoft Visual Studio 2017, WAMP/XAMPP</w:t>
            </w:r>
          </w:p>
        </w:tc>
      </w:tr>
      <w:tr w:rsidR="000B763A" w:rsidRPr="00355669" w:rsidTr="0005385C">
        <w:trPr>
          <w:trHeight w:val="720"/>
        </w:trPr>
        <w:tc>
          <w:tcPr>
            <w:tcW w:w="3145" w:type="dxa"/>
          </w:tcPr>
          <w:p w:rsidR="000B763A" w:rsidRPr="00355669" w:rsidRDefault="000B763A" w:rsidP="00D23435">
            <w:pPr>
              <w:spacing w:before="120" w:line="240" w:lineRule="auto"/>
              <w:ind w:firstLine="0"/>
              <w:rPr>
                <w:b/>
                <w:sz w:val="22"/>
                <w:szCs w:val="22"/>
              </w:rPr>
            </w:pPr>
            <w:r w:rsidRPr="00355669">
              <w:rPr>
                <w:b/>
                <w:sz w:val="22"/>
                <w:szCs w:val="22"/>
              </w:rPr>
              <w:t>Software</w:t>
            </w:r>
          </w:p>
        </w:tc>
        <w:tc>
          <w:tcPr>
            <w:tcW w:w="5485" w:type="dxa"/>
          </w:tcPr>
          <w:p w:rsidR="000B763A" w:rsidRPr="00355669" w:rsidRDefault="00462BCD" w:rsidP="00D23435">
            <w:pPr>
              <w:spacing w:before="120" w:line="240" w:lineRule="auto"/>
              <w:ind w:firstLine="0"/>
              <w:rPr>
                <w:b/>
                <w:sz w:val="22"/>
                <w:szCs w:val="22"/>
              </w:rPr>
            </w:pPr>
            <w:r w:rsidRPr="00355669">
              <w:rPr>
                <w:sz w:val="22"/>
                <w:szCs w:val="22"/>
              </w:rPr>
              <w:t>JUnit</w:t>
            </w:r>
            <w:r w:rsidRPr="00355669">
              <w:rPr>
                <w:b/>
                <w:sz w:val="22"/>
                <w:szCs w:val="22"/>
              </w:rPr>
              <w:t xml:space="preserve">, </w:t>
            </w:r>
            <w:r w:rsidRPr="00355669">
              <w:rPr>
                <w:sz w:val="22"/>
                <w:szCs w:val="22"/>
              </w:rPr>
              <w:t>Google AngularJS, Laravel, Django, Twitter Bootstrap, Git/Github</w:t>
            </w:r>
          </w:p>
        </w:tc>
      </w:tr>
    </w:tbl>
    <w:p w:rsidR="000B763A" w:rsidRPr="00616EEE" w:rsidRDefault="000B763A" w:rsidP="000B763A">
      <w:pPr>
        <w:spacing w:before="120"/>
        <w:ind w:firstLine="0"/>
        <w:rPr>
          <w:b/>
          <w:sz w:val="22"/>
          <w:szCs w:val="22"/>
        </w:rPr>
      </w:pPr>
      <w:r w:rsidRPr="00616EEE">
        <w:rPr>
          <w:b/>
          <w:noProof/>
          <w:sz w:val="22"/>
          <w:szCs w:val="22"/>
          <w:lang w:eastAsia="en-PH"/>
        </w:rPr>
        <mc:AlternateContent>
          <mc:Choice Requires="wps">
            <w:drawing>
              <wp:anchor distT="0" distB="0" distL="114300" distR="114300" simplePos="0" relativeHeight="251741184" behindDoc="0" locked="0" layoutInCell="1" allowOverlap="1" wp14:anchorId="6D4ABC15" wp14:editId="671E7533">
                <wp:simplePos x="0" y="0"/>
                <wp:positionH relativeFrom="margin">
                  <wp:align>left</wp:align>
                </wp:positionH>
                <wp:positionV relativeFrom="paragraph">
                  <wp:posOffset>9525</wp:posOffset>
                </wp:positionV>
                <wp:extent cx="5866130" cy="11430"/>
                <wp:effectExtent l="0" t="0" r="20320" b="26670"/>
                <wp:wrapNone/>
                <wp:docPr id="42" name="Straight Connector 42"/>
                <wp:cNvGraphicFramePr/>
                <a:graphic xmlns:a="http://schemas.openxmlformats.org/drawingml/2006/main">
                  <a:graphicData uri="http://schemas.microsoft.com/office/word/2010/wordprocessingShape">
                    <wps:wsp>
                      <wps:cNvCnPr/>
                      <wps:spPr>
                        <a:xfrm flipV="1">
                          <a:off x="0" y="0"/>
                          <a:ext cx="5866130" cy="1143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28478CA" id="Straight Connector 42" o:spid="_x0000_s1026" style="position:absolute;flip:y;z-index:2517411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pt" to="461.9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" strokecolor="black [3200]" strokeweight="1.5pt">
                <v:stroke joinstyle="miter"/>
                <w10:wrap anchorx="margin"/>
              </v:line>
            </w:pict>
          </mc:Fallback>
        </mc:AlternateContent>
      </w:r>
      <w:r w:rsidRPr="00616EEE">
        <w:rPr>
          <w:b/>
          <w:noProof/>
          <w:sz w:val="22"/>
          <w:szCs w:val="22"/>
        </w:rPr>
        <w:t>EDUCATIONAL BACKGROUN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5225"/>
        <w:gridCol w:w="1610"/>
      </w:tblGrid>
      <w:tr w:rsidR="000B763A" w:rsidRPr="00B72AFA" w:rsidTr="00B72AFA">
        <w:trPr>
          <w:jc w:val="center"/>
        </w:trPr>
        <w:tc>
          <w:tcPr>
            <w:tcW w:w="1795" w:type="dxa"/>
          </w:tcPr>
          <w:p w:rsidR="000B763A" w:rsidRPr="00B72AFA" w:rsidRDefault="000B763A" w:rsidP="00D23435">
            <w:pPr>
              <w:ind w:firstLine="0"/>
            </w:pPr>
            <w:r w:rsidRPr="00B72AFA">
              <w:lastRenderedPageBreak/>
              <w:t>Tertiary:</w:t>
            </w:r>
          </w:p>
        </w:tc>
        <w:tc>
          <w:tcPr>
            <w:tcW w:w="5225" w:type="dxa"/>
          </w:tcPr>
          <w:p w:rsidR="00B72AFA" w:rsidRPr="00B72AFA" w:rsidRDefault="000B763A" w:rsidP="00D23435">
            <w:pPr>
              <w:pStyle w:val="Default"/>
              <w:jc w:val="center"/>
              <w:rPr>
                <w:rFonts w:ascii="Times New Roman" w:hAnsi="Times New Roman" w:cs="Times New Roman"/>
                <w:b/>
              </w:rPr>
            </w:pPr>
            <w:r w:rsidRPr="00B72AFA">
              <w:rPr>
                <w:rFonts w:ascii="Times New Roman" w:hAnsi="Times New Roman" w:cs="Times New Roman"/>
                <w:b/>
              </w:rPr>
              <w:t xml:space="preserve">Technological University of the Philippines </w:t>
            </w:r>
          </w:p>
          <w:p w:rsidR="000B763A" w:rsidRPr="00B72AFA" w:rsidRDefault="000B763A" w:rsidP="00D23435">
            <w:pPr>
              <w:pStyle w:val="Default"/>
              <w:jc w:val="center"/>
              <w:rPr>
                <w:rFonts w:ascii="Times New Roman" w:hAnsi="Times New Roman" w:cs="Times New Roman"/>
                <w:b/>
              </w:rPr>
            </w:pPr>
            <w:r w:rsidRPr="00B72AFA">
              <w:rPr>
                <w:rFonts w:ascii="Times New Roman" w:hAnsi="Times New Roman" w:cs="Times New Roman"/>
                <w:b/>
              </w:rPr>
              <w:t xml:space="preserve">Bachelor of Science in Computer Science </w:t>
            </w:r>
          </w:p>
          <w:p w:rsidR="000B763A" w:rsidRPr="00B72AFA" w:rsidRDefault="000B763A" w:rsidP="00D23435">
            <w:pPr>
              <w:pStyle w:val="Default"/>
              <w:jc w:val="center"/>
              <w:rPr>
                <w:rFonts w:ascii="Times New Roman" w:hAnsi="Times New Roman" w:cs="Times New Roman"/>
              </w:rPr>
            </w:pPr>
            <w:r w:rsidRPr="00B72AFA">
              <w:rPr>
                <w:rFonts w:ascii="Times New Roman" w:hAnsi="Times New Roman" w:cs="Times New Roman"/>
              </w:rPr>
              <w:t>Ermita, Manila</w:t>
            </w:r>
          </w:p>
          <w:p w:rsidR="000B763A" w:rsidRPr="00B72AFA" w:rsidRDefault="000B763A" w:rsidP="00D23435">
            <w:pPr>
              <w:ind w:firstLine="0"/>
            </w:pPr>
          </w:p>
        </w:tc>
        <w:tc>
          <w:tcPr>
            <w:tcW w:w="1610" w:type="dxa"/>
          </w:tcPr>
          <w:p w:rsidR="000B763A" w:rsidRPr="00B72AFA" w:rsidRDefault="000B763A" w:rsidP="00D23435">
            <w:pPr>
              <w:pStyle w:val="Default"/>
              <w:jc w:val="center"/>
              <w:rPr>
                <w:rFonts w:ascii="Times New Roman" w:hAnsi="Times New Roman" w:cs="Times New Roman"/>
              </w:rPr>
            </w:pPr>
            <w:r w:rsidRPr="00B72AFA">
              <w:rPr>
                <w:rFonts w:ascii="Times New Roman" w:hAnsi="Times New Roman" w:cs="Times New Roman"/>
              </w:rPr>
              <w:t>2014 – 2018</w:t>
            </w:r>
          </w:p>
          <w:p w:rsidR="000B763A" w:rsidRPr="00B72AFA" w:rsidRDefault="000B763A" w:rsidP="00D23435">
            <w:pPr>
              <w:ind w:firstLine="0"/>
            </w:pPr>
          </w:p>
        </w:tc>
      </w:tr>
    </w:tbl>
    <w:p w:rsidR="000B763A" w:rsidRPr="00616EEE" w:rsidRDefault="000B763A" w:rsidP="000B763A">
      <w:pPr>
        <w:spacing w:before="120"/>
        <w:ind w:firstLine="0"/>
        <w:rPr>
          <w:b/>
          <w:sz w:val="22"/>
          <w:szCs w:val="22"/>
        </w:rPr>
      </w:pPr>
      <w:r w:rsidRPr="0099606D">
        <w:rPr>
          <w:noProof/>
          <w:sz w:val="22"/>
          <w:szCs w:val="22"/>
          <w:lang w:eastAsia="en-PH"/>
        </w:rPr>
        <mc:AlternateContent>
          <mc:Choice Requires="wps">
            <w:drawing>
              <wp:anchor distT="0" distB="0" distL="114300" distR="114300" simplePos="0" relativeHeight="251742208" behindDoc="0" locked="0" layoutInCell="1" allowOverlap="1" wp14:anchorId="1683243C" wp14:editId="4011CB31">
                <wp:simplePos x="0" y="0"/>
                <wp:positionH relativeFrom="margin">
                  <wp:align>left</wp:align>
                </wp:positionH>
                <wp:positionV relativeFrom="paragraph">
                  <wp:posOffset>9525</wp:posOffset>
                </wp:positionV>
                <wp:extent cx="5866130" cy="11430"/>
                <wp:effectExtent l="0" t="0" r="20320" b="26670"/>
                <wp:wrapNone/>
                <wp:docPr id="43" name="Straight Connector 43"/>
                <wp:cNvGraphicFramePr/>
                <a:graphic xmlns:a="http://schemas.openxmlformats.org/drawingml/2006/main">
                  <a:graphicData uri="http://schemas.microsoft.com/office/word/2010/wordprocessingShape">
                    <wps:wsp>
                      <wps:cNvCnPr/>
                      <wps:spPr>
                        <a:xfrm flipV="1">
                          <a:off x="0" y="0"/>
                          <a:ext cx="5866130" cy="1143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8EAEF71" id="Straight Connector 43" o:spid="_x0000_s1026" style="position:absolute;flip:y;z-index:2517422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pt" to="461.9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" strokecolor="black [3200]" strokeweight="1.5pt">
                <v:stroke joinstyle="miter"/>
                <w10:wrap anchorx="margin"/>
              </v:line>
            </w:pict>
          </mc:Fallback>
        </mc:AlternateContent>
      </w:r>
      <w:r>
        <w:rPr>
          <w:b/>
          <w:noProof/>
          <w:sz w:val="22"/>
          <w:szCs w:val="22"/>
        </w:rPr>
        <w:t>CHARACTER REFERENCES</w:t>
      </w:r>
    </w:p>
    <w:p w:rsidR="00E228CF" w:rsidRPr="00E228CF" w:rsidRDefault="00E228CF" w:rsidP="00E228CF">
      <w:pPr>
        <w:spacing w:before="120"/>
        <w:ind w:firstLine="0"/>
        <w:rPr>
          <w:sz w:val="22"/>
          <w:szCs w:val="22"/>
        </w:rPr>
      </w:pPr>
      <w:r>
        <w:rPr>
          <w:noProof/>
          <w:sz w:val="22"/>
          <w:szCs w:val="22"/>
        </w:rPr>
        <w:t>Available upon request</w:t>
      </w:r>
    </w:p>
    <w:p w:rsidR="00521345" w:rsidRDefault="00521345">
      <w:pPr>
        <w:spacing w:line="259" w:lineRule="auto"/>
        <w:ind w:firstLine="0"/>
      </w:pPr>
    </w:p>
    <w:p w:rsidR="00521345" w:rsidRDefault="00521345">
      <w:pPr>
        <w:spacing w:line="259" w:lineRule="auto"/>
        <w:ind w:firstLine="0"/>
      </w:pPr>
    </w:p>
    <w:p w:rsidR="00521345" w:rsidRDefault="00521345" w:rsidP="00521345">
      <w:pPr>
        <w:ind w:firstLine="0"/>
      </w:pPr>
      <w:r>
        <w:t>I hereby attest that all information contained here are true and correct</w:t>
      </w:r>
    </w:p>
    <w:p w:rsidR="00521345" w:rsidRDefault="00521345" w:rsidP="00521345">
      <w:pPr>
        <w:ind w:firstLine="0"/>
      </w:pPr>
      <w:r>
        <w:rPr>
          <w:noProof/>
          <w:lang w:eastAsia="en-PH"/>
        </w:rPr>
        <mc:AlternateContent>
          <mc:Choice Requires="wps">
            <w:drawing>
              <wp:anchor distT="0" distB="0" distL="114300" distR="114300" simplePos="0" relativeHeight="251769856" behindDoc="0" locked="0" layoutInCell="1" allowOverlap="1" wp14:anchorId="2EEC2DEC" wp14:editId="35AA74DA">
                <wp:simplePos x="0" y="0"/>
                <wp:positionH relativeFrom="column">
                  <wp:posOffset>3829050</wp:posOffset>
                </wp:positionH>
                <wp:positionV relativeFrom="paragraph">
                  <wp:posOffset>365760</wp:posOffset>
                </wp:positionV>
                <wp:extent cx="1752600" cy="0"/>
                <wp:effectExtent l="0" t="0" r="0" b="0"/>
                <wp:wrapNone/>
                <wp:docPr id="71" name="Straight Connector 71"/>
                <wp:cNvGraphicFramePr/>
                <a:graphic xmlns:a="http://schemas.openxmlformats.org/drawingml/2006/main">
                  <a:graphicData uri="http://schemas.microsoft.com/office/word/2010/wordprocessingShape">
                    <wps:wsp>
                      <wps:cNvCnPr/>
                      <wps:spPr>
                        <a:xfrm>
                          <a:off x="0" y="0"/>
                          <a:ext cx="1752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F32B445" id="Straight Connector 71" o:spid="_x0000_s1026" style="position:absolute;z-index:251769856;visibility:visible;mso-wrap-style:square;mso-wrap-distance-left:9pt;mso-wrap-distance-top:0;mso-wrap-distance-right:9pt;mso-wrap-distance-bottom:0;mso-position-horizontal:absolute;mso-position-horizontal-relative:text;mso-position-vertical:absolute;mso-position-vertical-relative:text" from="301.5pt,28.8pt" to="439.5pt,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" strokecolor="black [3200]" strokeweight=".5pt">
                <v:stroke joinstyle="miter"/>
              </v:line>
            </w:pict>
          </mc:Fallback>
        </mc:AlternateContent>
      </w:r>
    </w:p>
    <w:p w:rsidR="00521345" w:rsidRPr="006C3C65" w:rsidRDefault="00521345" w:rsidP="00521345">
      <w:pPr>
        <w:ind w:firstLine="0"/>
        <w:jc w:val="right"/>
        <w:rPr>
          <w:b/>
        </w:rPr>
      </w:pPr>
      <w:r>
        <w:tab/>
      </w:r>
      <w:r>
        <w:tab/>
      </w:r>
      <w:r w:rsidRPr="000B763A">
        <w:rPr>
          <w:b/>
          <w:noProof/>
          <w:sz w:val="22"/>
          <w:szCs w:val="22"/>
        </w:rPr>
        <w:t>Christian Noel C. Molina</w:t>
      </w:r>
    </w:p>
    <w:p w:rsidR="00056D54" w:rsidRDefault="00056D54">
      <w:pPr>
        <w:spacing w:line="259" w:lineRule="auto"/>
        <w:ind w:firstLine="0"/>
      </w:pPr>
      <w:r>
        <w:br w:type="page"/>
      </w:r>
    </w:p>
    <w:p w:rsidR="00056D54" w:rsidRPr="00056D54" w:rsidRDefault="00056D54" w:rsidP="00056D54">
      <w:pPr>
        <w:spacing w:line="240" w:lineRule="auto"/>
        <w:ind w:firstLine="0"/>
        <w:rPr>
          <w:b/>
        </w:rPr>
      </w:pPr>
      <w:r w:rsidRPr="00056D54">
        <w:rPr>
          <w:noProof/>
          <w:sz w:val="22"/>
          <w:szCs w:val="22"/>
          <w:lang w:eastAsia="en-PH"/>
        </w:rPr>
        <w:lastRenderedPageBreak/>
        <w:drawing>
          <wp:anchor distT="0" distB="0" distL="114300" distR="114300" simplePos="0" relativeHeight="251750400" behindDoc="0" locked="0" layoutInCell="1" allowOverlap="1" wp14:anchorId="7142AF76">
            <wp:simplePos x="0" y="0"/>
            <wp:positionH relativeFrom="margin">
              <wp:align>right</wp:align>
            </wp:positionH>
            <wp:positionV relativeFrom="paragraph">
              <wp:posOffset>0</wp:posOffset>
            </wp:positionV>
            <wp:extent cx="1828800" cy="1828800"/>
            <wp:effectExtent l="0" t="0" r="0" b="0"/>
            <wp:wrapSquare wrapText="bothSides"/>
            <wp:docPr id="54"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anchor>
        </w:drawing>
      </w:r>
      <w:r w:rsidRPr="00056D54">
        <w:rPr>
          <w:b/>
        </w:rPr>
        <w:t>Patrick Dale F. Rugayan</w:t>
      </w:r>
    </w:p>
    <w:p w:rsidR="00056D54" w:rsidRDefault="00056D54" w:rsidP="00056D54">
      <w:pPr>
        <w:spacing w:line="240" w:lineRule="auto"/>
        <w:ind w:firstLine="0"/>
        <w:rPr>
          <w:sz w:val="22"/>
          <w:szCs w:val="22"/>
        </w:rPr>
      </w:pPr>
      <w:r w:rsidRPr="00056D54">
        <w:rPr>
          <w:sz w:val="22"/>
          <w:szCs w:val="22"/>
        </w:rPr>
        <w:t>37F D. Alger St. 2nd Avenue Caloocan City</w:t>
      </w:r>
    </w:p>
    <w:p w:rsidR="00056D54" w:rsidRPr="0099606D" w:rsidRDefault="00056D54" w:rsidP="00056D54">
      <w:pPr>
        <w:spacing w:line="240" w:lineRule="auto"/>
        <w:ind w:firstLine="0"/>
        <w:rPr>
          <w:sz w:val="22"/>
          <w:szCs w:val="22"/>
        </w:rPr>
      </w:pPr>
      <w:r w:rsidRPr="00056D54">
        <w:rPr>
          <w:sz w:val="22"/>
          <w:szCs w:val="22"/>
        </w:rPr>
        <w:t>+639472199299 / (02) 2941093</w:t>
      </w:r>
    </w:p>
    <w:p w:rsidR="00056D54" w:rsidRPr="0099606D" w:rsidRDefault="00056D54" w:rsidP="00056D54">
      <w:pPr>
        <w:spacing w:line="240" w:lineRule="auto"/>
        <w:ind w:firstLine="0"/>
        <w:rPr>
          <w:sz w:val="22"/>
          <w:szCs w:val="22"/>
        </w:rPr>
      </w:pPr>
      <w:r>
        <w:rPr>
          <w:sz w:val="22"/>
          <w:szCs w:val="22"/>
        </w:rPr>
        <w:t>pdale.rugayan@gmail.com</w:t>
      </w:r>
    </w:p>
    <w:p w:rsidR="00056D54" w:rsidRPr="0099606D" w:rsidRDefault="00056D54" w:rsidP="00056D54">
      <w:pPr>
        <w:spacing w:line="240" w:lineRule="auto"/>
        <w:ind w:firstLine="0"/>
        <w:rPr>
          <w:sz w:val="22"/>
          <w:szCs w:val="22"/>
        </w:rPr>
      </w:pPr>
      <w:r w:rsidRPr="00056D54">
        <w:rPr>
          <w:sz w:val="22"/>
          <w:szCs w:val="22"/>
        </w:rPr>
        <w:t>http://patrickrugayan.jobs180.com/</w:t>
      </w:r>
    </w:p>
    <w:p w:rsidR="00056D54" w:rsidRDefault="00056D54" w:rsidP="00056D54">
      <w:pPr>
        <w:ind w:firstLine="0"/>
        <w:rPr>
          <w:sz w:val="22"/>
          <w:szCs w:val="22"/>
        </w:rPr>
      </w:pPr>
    </w:p>
    <w:p w:rsidR="00056D54" w:rsidRPr="0099606D" w:rsidRDefault="00056D54" w:rsidP="00056D54">
      <w:pPr>
        <w:ind w:firstLine="0"/>
        <w:rPr>
          <w:sz w:val="22"/>
          <w:szCs w:val="22"/>
        </w:rPr>
      </w:pPr>
      <w:r w:rsidRPr="0099606D">
        <w:rPr>
          <w:noProof/>
          <w:sz w:val="22"/>
          <w:szCs w:val="22"/>
          <w:lang w:eastAsia="en-PH"/>
        </w:rPr>
        <mc:AlternateContent>
          <mc:Choice Requires="wps">
            <w:drawing>
              <wp:anchor distT="0" distB="0" distL="114300" distR="114300" simplePos="0" relativeHeight="251745280" behindDoc="0" locked="0" layoutInCell="1" allowOverlap="1" wp14:anchorId="57DCC156" wp14:editId="4AF1F774">
                <wp:simplePos x="0" y="0"/>
                <wp:positionH relativeFrom="margin">
                  <wp:align>left</wp:align>
                </wp:positionH>
                <wp:positionV relativeFrom="paragraph">
                  <wp:posOffset>374650</wp:posOffset>
                </wp:positionV>
                <wp:extent cx="5866411" cy="11876"/>
                <wp:effectExtent l="0" t="0" r="20320" b="26670"/>
                <wp:wrapNone/>
                <wp:docPr id="48" name="Straight Connector 48"/>
                <wp:cNvGraphicFramePr/>
                <a:graphic xmlns:a="http://schemas.openxmlformats.org/drawingml/2006/main">
                  <a:graphicData uri="http://schemas.microsoft.com/office/word/2010/wordprocessingShape">
                    <wps:wsp>
                      <wps:cNvCnPr/>
                      <wps:spPr>
                        <a:xfrm flipV="1">
                          <a:off x="0" y="0"/>
                          <a:ext cx="5866411" cy="11876"/>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9185A78" id="Straight Connector 48" o:spid="_x0000_s1026" style="position:absolute;flip:y;z-index:2517452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29.5pt" to="461.9pt,3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" strokecolor="black [3200]" strokeweight="1.5pt">
                <v:stroke joinstyle="miter"/>
                <w10:wrap anchorx="margin"/>
              </v:line>
            </w:pict>
          </mc:Fallback>
        </mc:AlternateContent>
      </w:r>
    </w:p>
    <w:p w:rsidR="00056D54" w:rsidRPr="0099606D" w:rsidRDefault="00056D54" w:rsidP="00056D54">
      <w:pPr>
        <w:spacing w:line="240" w:lineRule="auto"/>
        <w:ind w:firstLine="0"/>
        <w:rPr>
          <w:b/>
          <w:sz w:val="22"/>
          <w:szCs w:val="22"/>
        </w:rPr>
      </w:pPr>
      <w:r w:rsidRPr="0099606D">
        <w:rPr>
          <w:b/>
          <w:sz w:val="22"/>
          <w:szCs w:val="22"/>
        </w:rPr>
        <w:t>OBJECTIVES</w:t>
      </w:r>
    </w:p>
    <w:p w:rsidR="00056D54" w:rsidRPr="0099606D" w:rsidRDefault="00343C1D" w:rsidP="0041232E">
      <w:pPr>
        <w:pStyle w:val="ListParagraph"/>
        <w:numPr>
          <w:ilvl w:val="0"/>
          <w:numId w:val="25"/>
        </w:numPr>
        <w:spacing w:line="240" w:lineRule="auto"/>
        <w:rPr>
          <w:sz w:val="22"/>
          <w:szCs w:val="22"/>
        </w:rPr>
      </w:pPr>
      <w:r w:rsidRPr="00343C1D">
        <w:rPr>
          <w:sz w:val="22"/>
          <w:szCs w:val="22"/>
        </w:rPr>
        <w:t>A Computer Science graduate looking for a challenging work environment to utilize the skills and the knowledge I learned, and help me to grow as an IT professional.</w:t>
      </w:r>
      <w:r w:rsidR="00056D54" w:rsidRPr="0099606D">
        <w:rPr>
          <w:noProof/>
          <w:sz w:val="22"/>
          <w:szCs w:val="22"/>
        </w:rPr>
        <w:t xml:space="preserve"> </w:t>
      </w:r>
    </w:p>
    <w:p w:rsidR="00056D54" w:rsidRPr="0099606D" w:rsidRDefault="00056D54" w:rsidP="00056D54">
      <w:pPr>
        <w:spacing w:before="240" w:line="240" w:lineRule="auto"/>
        <w:ind w:firstLine="0"/>
        <w:rPr>
          <w:b/>
          <w:sz w:val="22"/>
          <w:szCs w:val="22"/>
        </w:rPr>
      </w:pPr>
      <w:r w:rsidRPr="0099606D">
        <w:rPr>
          <w:noProof/>
          <w:sz w:val="22"/>
          <w:szCs w:val="22"/>
          <w:lang w:eastAsia="en-PH"/>
        </w:rPr>
        <mc:AlternateContent>
          <mc:Choice Requires="wps">
            <w:drawing>
              <wp:anchor distT="0" distB="0" distL="114300" distR="114300" simplePos="0" relativeHeight="251746304" behindDoc="0" locked="0" layoutInCell="1" allowOverlap="1" wp14:anchorId="3FAEF69B" wp14:editId="36376D81">
                <wp:simplePos x="0" y="0"/>
                <wp:positionH relativeFrom="margin">
                  <wp:align>left</wp:align>
                </wp:positionH>
                <wp:positionV relativeFrom="paragraph">
                  <wp:posOffset>4445</wp:posOffset>
                </wp:positionV>
                <wp:extent cx="5866130" cy="11430"/>
                <wp:effectExtent l="0" t="0" r="20320" b="26670"/>
                <wp:wrapNone/>
                <wp:docPr id="49" name="Straight Connector 49"/>
                <wp:cNvGraphicFramePr/>
                <a:graphic xmlns:a="http://schemas.openxmlformats.org/drawingml/2006/main">
                  <a:graphicData uri="http://schemas.microsoft.com/office/word/2010/wordprocessingShape">
                    <wps:wsp>
                      <wps:cNvCnPr/>
                      <wps:spPr>
                        <a:xfrm flipV="1">
                          <a:off x="0" y="0"/>
                          <a:ext cx="5866130" cy="1143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F2F97EF" id="Straight Connector 49" o:spid="_x0000_s1026" style="position:absolute;flip:y;z-index:251746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5pt" to="461.9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" strokecolor="black [3200]" strokeweight="1.5pt">
                <v:stroke joinstyle="miter"/>
                <w10:wrap anchorx="margin"/>
              </v:line>
            </w:pict>
          </mc:Fallback>
        </mc:AlternateContent>
      </w:r>
      <w:r w:rsidRPr="0099606D">
        <w:rPr>
          <w:b/>
          <w:sz w:val="22"/>
          <w:szCs w:val="22"/>
        </w:rPr>
        <w:t>PERSON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6565"/>
      </w:tblGrid>
      <w:tr w:rsidR="00056D54" w:rsidRPr="00343C1D" w:rsidTr="00D23435">
        <w:trPr>
          <w:trHeight w:val="432"/>
        </w:trPr>
        <w:tc>
          <w:tcPr>
            <w:tcW w:w="2065" w:type="dxa"/>
          </w:tcPr>
          <w:p w:rsidR="00056D54" w:rsidRPr="00343C1D" w:rsidRDefault="00056D54" w:rsidP="00D23435">
            <w:pPr>
              <w:spacing w:line="240" w:lineRule="auto"/>
              <w:ind w:firstLine="0"/>
              <w:rPr>
                <w:sz w:val="22"/>
                <w:szCs w:val="22"/>
              </w:rPr>
            </w:pPr>
            <w:r w:rsidRPr="00343C1D">
              <w:rPr>
                <w:sz w:val="22"/>
                <w:szCs w:val="22"/>
              </w:rPr>
              <w:t>Age:</w:t>
            </w:r>
          </w:p>
        </w:tc>
        <w:tc>
          <w:tcPr>
            <w:tcW w:w="6565" w:type="dxa"/>
          </w:tcPr>
          <w:p w:rsidR="00056D54" w:rsidRPr="00343C1D" w:rsidRDefault="00343C1D" w:rsidP="00D23435">
            <w:pPr>
              <w:spacing w:line="240" w:lineRule="auto"/>
              <w:ind w:firstLine="0"/>
              <w:rPr>
                <w:sz w:val="22"/>
                <w:szCs w:val="22"/>
              </w:rPr>
            </w:pPr>
            <w:r>
              <w:rPr>
                <w:sz w:val="22"/>
                <w:szCs w:val="22"/>
              </w:rPr>
              <w:t>20</w:t>
            </w:r>
          </w:p>
        </w:tc>
      </w:tr>
      <w:tr w:rsidR="00056D54" w:rsidRPr="00343C1D" w:rsidTr="00D23435">
        <w:trPr>
          <w:trHeight w:val="432"/>
        </w:trPr>
        <w:tc>
          <w:tcPr>
            <w:tcW w:w="2065" w:type="dxa"/>
          </w:tcPr>
          <w:p w:rsidR="00056D54" w:rsidRPr="00343C1D" w:rsidRDefault="00056D54" w:rsidP="00D23435">
            <w:pPr>
              <w:spacing w:line="240" w:lineRule="auto"/>
              <w:ind w:firstLine="0"/>
              <w:rPr>
                <w:sz w:val="22"/>
                <w:szCs w:val="22"/>
              </w:rPr>
            </w:pPr>
            <w:r w:rsidRPr="00343C1D">
              <w:rPr>
                <w:sz w:val="22"/>
                <w:szCs w:val="22"/>
              </w:rPr>
              <w:t>Date of Birth:</w:t>
            </w:r>
          </w:p>
        </w:tc>
        <w:tc>
          <w:tcPr>
            <w:tcW w:w="6565" w:type="dxa"/>
          </w:tcPr>
          <w:p w:rsidR="00056D54" w:rsidRPr="00343C1D" w:rsidRDefault="00343C1D" w:rsidP="00D23435">
            <w:pPr>
              <w:spacing w:line="240" w:lineRule="auto"/>
              <w:ind w:firstLine="0"/>
              <w:rPr>
                <w:sz w:val="22"/>
                <w:szCs w:val="22"/>
              </w:rPr>
            </w:pPr>
            <w:r>
              <w:rPr>
                <w:sz w:val="22"/>
                <w:szCs w:val="22"/>
              </w:rPr>
              <w:t>December 22, 1997</w:t>
            </w:r>
          </w:p>
        </w:tc>
      </w:tr>
      <w:tr w:rsidR="00056D54" w:rsidRPr="00343C1D" w:rsidTr="00D23435">
        <w:trPr>
          <w:trHeight w:val="432"/>
        </w:trPr>
        <w:tc>
          <w:tcPr>
            <w:tcW w:w="2065" w:type="dxa"/>
          </w:tcPr>
          <w:p w:rsidR="00056D54" w:rsidRPr="00343C1D" w:rsidRDefault="00056D54" w:rsidP="00D23435">
            <w:pPr>
              <w:spacing w:line="240" w:lineRule="auto"/>
              <w:ind w:firstLine="0"/>
              <w:rPr>
                <w:sz w:val="22"/>
                <w:szCs w:val="22"/>
              </w:rPr>
            </w:pPr>
            <w:r w:rsidRPr="00343C1D">
              <w:rPr>
                <w:sz w:val="22"/>
                <w:szCs w:val="22"/>
              </w:rPr>
              <w:t>Place of Birth</w:t>
            </w:r>
          </w:p>
        </w:tc>
        <w:tc>
          <w:tcPr>
            <w:tcW w:w="6565" w:type="dxa"/>
          </w:tcPr>
          <w:p w:rsidR="00056D54" w:rsidRPr="00343C1D" w:rsidRDefault="00343C1D" w:rsidP="00D23435">
            <w:pPr>
              <w:spacing w:line="240" w:lineRule="auto"/>
              <w:ind w:firstLine="0"/>
              <w:rPr>
                <w:sz w:val="22"/>
                <w:szCs w:val="22"/>
              </w:rPr>
            </w:pPr>
            <w:r>
              <w:rPr>
                <w:sz w:val="22"/>
                <w:szCs w:val="22"/>
              </w:rPr>
              <w:t>Pampanga</w:t>
            </w:r>
          </w:p>
        </w:tc>
      </w:tr>
      <w:tr w:rsidR="00056D54" w:rsidRPr="00343C1D" w:rsidTr="00D23435">
        <w:trPr>
          <w:trHeight w:val="432"/>
        </w:trPr>
        <w:tc>
          <w:tcPr>
            <w:tcW w:w="2065" w:type="dxa"/>
          </w:tcPr>
          <w:p w:rsidR="00056D54" w:rsidRPr="00343C1D" w:rsidRDefault="00056D54" w:rsidP="00D23435">
            <w:pPr>
              <w:spacing w:line="240" w:lineRule="auto"/>
              <w:ind w:firstLine="0"/>
              <w:rPr>
                <w:sz w:val="22"/>
                <w:szCs w:val="22"/>
              </w:rPr>
            </w:pPr>
            <w:r w:rsidRPr="00343C1D">
              <w:rPr>
                <w:sz w:val="22"/>
                <w:szCs w:val="22"/>
              </w:rPr>
              <w:t>Nationality:</w:t>
            </w:r>
          </w:p>
        </w:tc>
        <w:tc>
          <w:tcPr>
            <w:tcW w:w="6565" w:type="dxa"/>
          </w:tcPr>
          <w:p w:rsidR="00056D54" w:rsidRPr="00343C1D" w:rsidRDefault="00343C1D" w:rsidP="00D23435">
            <w:pPr>
              <w:spacing w:line="240" w:lineRule="auto"/>
              <w:ind w:firstLine="0"/>
              <w:rPr>
                <w:sz w:val="22"/>
                <w:szCs w:val="22"/>
              </w:rPr>
            </w:pPr>
            <w:r>
              <w:rPr>
                <w:sz w:val="22"/>
                <w:szCs w:val="22"/>
              </w:rPr>
              <w:t>Filipino</w:t>
            </w:r>
          </w:p>
        </w:tc>
      </w:tr>
      <w:tr w:rsidR="00056D54" w:rsidRPr="00343C1D" w:rsidTr="00D23435">
        <w:trPr>
          <w:trHeight w:val="432"/>
        </w:trPr>
        <w:tc>
          <w:tcPr>
            <w:tcW w:w="2065" w:type="dxa"/>
          </w:tcPr>
          <w:p w:rsidR="00056D54" w:rsidRPr="00343C1D" w:rsidRDefault="00056D54" w:rsidP="00D23435">
            <w:pPr>
              <w:spacing w:line="240" w:lineRule="auto"/>
              <w:ind w:firstLine="0"/>
              <w:rPr>
                <w:sz w:val="22"/>
                <w:szCs w:val="22"/>
              </w:rPr>
            </w:pPr>
            <w:r w:rsidRPr="00343C1D">
              <w:rPr>
                <w:sz w:val="22"/>
                <w:szCs w:val="22"/>
              </w:rPr>
              <w:t>Gender:</w:t>
            </w:r>
          </w:p>
        </w:tc>
        <w:tc>
          <w:tcPr>
            <w:tcW w:w="6565" w:type="dxa"/>
          </w:tcPr>
          <w:p w:rsidR="00056D54" w:rsidRPr="00343C1D" w:rsidRDefault="00343C1D" w:rsidP="00D23435">
            <w:pPr>
              <w:spacing w:line="240" w:lineRule="auto"/>
              <w:ind w:firstLine="0"/>
              <w:rPr>
                <w:sz w:val="22"/>
                <w:szCs w:val="22"/>
              </w:rPr>
            </w:pPr>
            <w:r>
              <w:rPr>
                <w:sz w:val="22"/>
                <w:szCs w:val="22"/>
              </w:rPr>
              <w:t>Male</w:t>
            </w:r>
          </w:p>
        </w:tc>
      </w:tr>
      <w:tr w:rsidR="00056D54" w:rsidRPr="00343C1D" w:rsidTr="00D23435">
        <w:trPr>
          <w:trHeight w:val="432"/>
        </w:trPr>
        <w:tc>
          <w:tcPr>
            <w:tcW w:w="2065" w:type="dxa"/>
          </w:tcPr>
          <w:p w:rsidR="00056D54" w:rsidRPr="00343C1D" w:rsidRDefault="00056D54" w:rsidP="00D23435">
            <w:pPr>
              <w:spacing w:line="240" w:lineRule="auto"/>
              <w:ind w:firstLine="0"/>
              <w:rPr>
                <w:sz w:val="22"/>
                <w:szCs w:val="22"/>
              </w:rPr>
            </w:pPr>
            <w:r w:rsidRPr="00343C1D">
              <w:rPr>
                <w:sz w:val="22"/>
                <w:szCs w:val="22"/>
              </w:rPr>
              <w:t>Weight:</w:t>
            </w:r>
          </w:p>
        </w:tc>
        <w:tc>
          <w:tcPr>
            <w:tcW w:w="6565" w:type="dxa"/>
          </w:tcPr>
          <w:p w:rsidR="00056D54" w:rsidRPr="00343C1D" w:rsidRDefault="00343C1D" w:rsidP="00D23435">
            <w:pPr>
              <w:spacing w:line="240" w:lineRule="auto"/>
              <w:ind w:firstLine="0"/>
              <w:rPr>
                <w:sz w:val="22"/>
                <w:szCs w:val="22"/>
              </w:rPr>
            </w:pPr>
            <w:r>
              <w:rPr>
                <w:sz w:val="22"/>
                <w:szCs w:val="22"/>
              </w:rPr>
              <w:t>65 kg</w:t>
            </w:r>
          </w:p>
        </w:tc>
      </w:tr>
      <w:tr w:rsidR="00056D54" w:rsidRPr="00343C1D" w:rsidTr="00D23435">
        <w:trPr>
          <w:trHeight w:val="432"/>
        </w:trPr>
        <w:tc>
          <w:tcPr>
            <w:tcW w:w="2065" w:type="dxa"/>
          </w:tcPr>
          <w:p w:rsidR="00056D54" w:rsidRPr="00343C1D" w:rsidRDefault="00056D54" w:rsidP="00D23435">
            <w:pPr>
              <w:spacing w:line="240" w:lineRule="auto"/>
              <w:ind w:firstLine="0"/>
              <w:rPr>
                <w:sz w:val="22"/>
                <w:szCs w:val="22"/>
              </w:rPr>
            </w:pPr>
            <w:r w:rsidRPr="00343C1D">
              <w:rPr>
                <w:sz w:val="22"/>
                <w:szCs w:val="22"/>
              </w:rPr>
              <w:t>Height:</w:t>
            </w:r>
          </w:p>
        </w:tc>
        <w:tc>
          <w:tcPr>
            <w:tcW w:w="6565" w:type="dxa"/>
          </w:tcPr>
          <w:p w:rsidR="00056D54" w:rsidRPr="00343C1D" w:rsidRDefault="00343C1D" w:rsidP="00D23435">
            <w:pPr>
              <w:spacing w:line="240" w:lineRule="auto"/>
              <w:ind w:firstLine="0"/>
              <w:rPr>
                <w:sz w:val="22"/>
                <w:szCs w:val="22"/>
              </w:rPr>
            </w:pPr>
            <w:r>
              <w:rPr>
                <w:sz w:val="22"/>
                <w:szCs w:val="22"/>
              </w:rPr>
              <w:t>6’1’’</w:t>
            </w:r>
          </w:p>
        </w:tc>
      </w:tr>
      <w:tr w:rsidR="00056D54" w:rsidRPr="00343C1D" w:rsidTr="00D23435">
        <w:trPr>
          <w:trHeight w:val="432"/>
        </w:trPr>
        <w:tc>
          <w:tcPr>
            <w:tcW w:w="2065" w:type="dxa"/>
          </w:tcPr>
          <w:p w:rsidR="00056D54" w:rsidRPr="00343C1D" w:rsidRDefault="00056D54" w:rsidP="00D23435">
            <w:pPr>
              <w:spacing w:line="240" w:lineRule="auto"/>
              <w:ind w:firstLine="0"/>
              <w:rPr>
                <w:sz w:val="22"/>
                <w:szCs w:val="22"/>
              </w:rPr>
            </w:pPr>
            <w:r w:rsidRPr="00343C1D">
              <w:rPr>
                <w:sz w:val="22"/>
                <w:szCs w:val="22"/>
              </w:rPr>
              <w:t>Civil Status:</w:t>
            </w:r>
          </w:p>
        </w:tc>
        <w:tc>
          <w:tcPr>
            <w:tcW w:w="6565" w:type="dxa"/>
          </w:tcPr>
          <w:p w:rsidR="00056D54" w:rsidRPr="00343C1D" w:rsidRDefault="00343C1D" w:rsidP="00D23435">
            <w:pPr>
              <w:spacing w:line="240" w:lineRule="auto"/>
              <w:ind w:firstLine="0"/>
              <w:rPr>
                <w:sz w:val="22"/>
                <w:szCs w:val="22"/>
              </w:rPr>
            </w:pPr>
            <w:r>
              <w:rPr>
                <w:sz w:val="22"/>
                <w:szCs w:val="22"/>
              </w:rPr>
              <w:t>Single</w:t>
            </w:r>
          </w:p>
        </w:tc>
      </w:tr>
    </w:tbl>
    <w:p w:rsidR="00056D54" w:rsidRPr="0099606D" w:rsidRDefault="00056D54" w:rsidP="00056D54">
      <w:pPr>
        <w:spacing w:before="120"/>
        <w:ind w:firstLine="0"/>
        <w:rPr>
          <w:b/>
          <w:sz w:val="22"/>
          <w:szCs w:val="22"/>
        </w:rPr>
      </w:pPr>
      <w:r w:rsidRPr="0099606D">
        <w:rPr>
          <w:noProof/>
          <w:sz w:val="22"/>
          <w:szCs w:val="22"/>
          <w:lang w:eastAsia="en-PH"/>
        </w:rPr>
        <mc:AlternateContent>
          <mc:Choice Requires="wps">
            <w:drawing>
              <wp:anchor distT="0" distB="0" distL="114300" distR="114300" simplePos="0" relativeHeight="251747328" behindDoc="0" locked="0" layoutInCell="1" allowOverlap="1" wp14:anchorId="0770B580" wp14:editId="09EF957E">
                <wp:simplePos x="0" y="0"/>
                <wp:positionH relativeFrom="margin">
                  <wp:align>left</wp:align>
                </wp:positionH>
                <wp:positionV relativeFrom="paragraph">
                  <wp:posOffset>9525</wp:posOffset>
                </wp:positionV>
                <wp:extent cx="5866130" cy="11430"/>
                <wp:effectExtent l="0" t="0" r="20320" b="26670"/>
                <wp:wrapNone/>
                <wp:docPr id="50" name="Straight Connector 50"/>
                <wp:cNvGraphicFramePr/>
                <a:graphic xmlns:a="http://schemas.openxmlformats.org/drawingml/2006/main">
                  <a:graphicData uri="http://schemas.microsoft.com/office/word/2010/wordprocessingShape">
                    <wps:wsp>
                      <wps:cNvCnPr/>
                      <wps:spPr>
                        <a:xfrm flipV="1">
                          <a:off x="0" y="0"/>
                          <a:ext cx="5866130" cy="1143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A2E64A4" id="Straight Connector 50" o:spid="_x0000_s1026" style="position:absolute;flip:y;z-index:2517473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pt" to="461.9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" strokecolor="black [3200]" strokeweight="1.5pt">
                <v:stroke joinstyle="miter"/>
                <w10:wrap anchorx="margin"/>
              </v:line>
            </w:pict>
          </mc:Fallback>
        </mc:AlternateContent>
      </w:r>
      <w:r w:rsidRPr="0099606D">
        <w:rPr>
          <w:b/>
          <w:sz w:val="22"/>
          <w:szCs w:val="22"/>
        </w:rPr>
        <w:t>TECHNICAL EXPERTI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5485"/>
      </w:tblGrid>
      <w:tr w:rsidR="00056D54" w:rsidRPr="00355669" w:rsidTr="00D23435">
        <w:trPr>
          <w:trHeight w:val="720"/>
        </w:trPr>
        <w:tc>
          <w:tcPr>
            <w:tcW w:w="3145" w:type="dxa"/>
          </w:tcPr>
          <w:p w:rsidR="00056D54" w:rsidRPr="00355669" w:rsidRDefault="00056D54" w:rsidP="00D23435">
            <w:pPr>
              <w:spacing w:before="120" w:line="240" w:lineRule="auto"/>
              <w:ind w:firstLine="0"/>
              <w:rPr>
                <w:b/>
                <w:sz w:val="22"/>
                <w:szCs w:val="22"/>
              </w:rPr>
            </w:pPr>
            <w:r w:rsidRPr="00355669">
              <w:rPr>
                <w:b/>
                <w:sz w:val="22"/>
                <w:szCs w:val="22"/>
              </w:rPr>
              <w:t>Languages</w:t>
            </w:r>
          </w:p>
        </w:tc>
        <w:tc>
          <w:tcPr>
            <w:tcW w:w="5485" w:type="dxa"/>
          </w:tcPr>
          <w:p w:rsidR="00056D54" w:rsidRPr="00355669" w:rsidRDefault="004E39F1" w:rsidP="00D23435">
            <w:pPr>
              <w:spacing w:before="120" w:line="240" w:lineRule="auto"/>
              <w:ind w:firstLine="0"/>
              <w:rPr>
                <w:b/>
                <w:sz w:val="22"/>
                <w:szCs w:val="22"/>
              </w:rPr>
            </w:pPr>
            <w:r w:rsidRPr="004E39F1">
              <w:rPr>
                <w:sz w:val="22"/>
                <w:szCs w:val="22"/>
              </w:rPr>
              <w:t>C, C#, Visual Basic, Java, Android, HTML, CSS, JavaScript, Python, PHP, MySQL, JSON</w:t>
            </w:r>
          </w:p>
        </w:tc>
      </w:tr>
      <w:tr w:rsidR="00056D54" w:rsidRPr="00355669" w:rsidTr="00D23435">
        <w:trPr>
          <w:trHeight w:val="720"/>
        </w:trPr>
        <w:tc>
          <w:tcPr>
            <w:tcW w:w="3145" w:type="dxa"/>
          </w:tcPr>
          <w:p w:rsidR="00056D54" w:rsidRPr="00355669" w:rsidRDefault="00056D54" w:rsidP="00D23435">
            <w:pPr>
              <w:spacing w:before="120" w:line="240" w:lineRule="auto"/>
              <w:ind w:firstLine="0"/>
              <w:rPr>
                <w:b/>
                <w:sz w:val="22"/>
                <w:szCs w:val="22"/>
              </w:rPr>
            </w:pPr>
            <w:r w:rsidRPr="00355669">
              <w:rPr>
                <w:b/>
                <w:sz w:val="22"/>
                <w:szCs w:val="22"/>
              </w:rPr>
              <w:t>Frameworks and Tools</w:t>
            </w:r>
          </w:p>
        </w:tc>
        <w:tc>
          <w:tcPr>
            <w:tcW w:w="5485" w:type="dxa"/>
          </w:tcPr>
          <w:p w:rsidR="00056D54" w:rsidRPr="00355669" w:rsidRDefault="004E39F1" w:rsidP="00D23435">
            <w:pPr>
              <w:spacing w:before="120" w:line="240" w:lineRule="auto"/>
              <w:ind w:firstLine="0"/>
              <w:rPr>
                <w:b/>
                <w:sz w:val="22"/>
                <w:szCs w:val="22"/>
              </w:rPr>
            </w:pPr>
            <w:r w:rsidRPr="004E39F1">
              <w:rPr>
                <w:sz w:val="22"/>
                <w:szCs w:val="22"/>
              </w:rPr>
              <w:t>Bootstrap, Code Igniter, JQuery, Laravel, Composer, Git</w:t>
            </w:r>
          </w:p>
        </w:tc>
      </w:tr>
      <w:tr w:rsidR="00056D54" w:rsidRPr="00355669" w:rsidTr="00D23435">
        <w:trPr>
          <w:trHeight w:val="720"/>
        </w:trPr>
        <w:tc>
          <w:tcPr>
            <w:tcW w:w="3145" w:type="dxa"/>
          </w:tcPr>
          <w:p w:rsidR="00056D54" w:rsidRPr="00355669" w:rsidRDefault="00056D54" w:rsidP="00D23435">
            <w:pPr>
              <w:spacing w:before="120" w:line="240" w:lineRule="auto"/>
              <w:ind w:firstLine="0"/>
              <w:rPr>
                <w:b/>
                <w:sz w:val="22"/>
                <w:szCs w:val="22"/>
              </w:rPr>
            </w:pPr>
            <w:r w:rsidRPr="00355669">
              <w:rPr>
                <w:b/>
                <w:sz w:val="22"/>
                <w:szCs w:val="22"/>
              </w:rPr>
              <w:t>Software</w:t>
            </w:r>
          </w:p>
        </w:tc>
        <w:tc>
          <w:tcPr>
            <w:tcW w:w="5485" w:type="dxa"/>
          </w:tcPr>
          <w:p w:rsidR="00456F78" w:rsidRDefault="004E39F1" w:rsidP="00D23435">
            <w:pPr>
              <w:spacing w:before="120" w:line="240" w:lineRule="auto"/>
              <w:ind w:firstLine="0"/>
              <w:rPr>
                <w:sz w:val="22"/>
                <w:szCs w:val="22"/>
              </w:rPr>
            </w:pPr>
            <w:r w:rsidRPr="004E39F1">
              <w:rPr>
                <w:sz w:val="22"/>
                <w:szCs w:val="22"/>
              </w:rPr>
              <w:t>Microsoft Office, Visual Studio, Visual Studio Code, NetBeans, Android Studio, Adobe Photoshop, Adobe Premiere Pro</w:t>
            </w:r>
          </w:p>
          <w:p w:rsidR="004E39F1" w:rsidRDefault="004E39F1" w:rsidP="00D23435">
            <w:pPr>
              <w:spacing w:before="120" w:line="240" w:lineRule="auto"/>
              <w:ind w:firstLine="0"/>
              <w:rPr>
                <w:sz w:val="22"/>
                <w:szCs w:val="22"/>
              </w:rPr>
            </w:pPr>
          </w:p>
          <w:p w:rsidR="00456F78" w:rsidRPr="00355669" w:rsidRDefault="00456F78" w:rsidP="00D23435">
            <w:pPr>
              <w:spacing w:before="120" w:line="240" w:lineRule="auto"/>
              <w:ind w:firstLine="0"/>
              <w:rPr>
                <w:b/>
                <w:sz w:val="22"/>
                <w:szCs w:val="22"/>
              </w:rPr>
            </w:pPr>
          </w:p>
        </w:tc>
      </w:tr>
    </w:tbl>
    <w:p w:rsidR="00056D54" w:rsidRPr="00616EEE" w:rsidRDefault="00056D54" w:rsidP="00056D54">
      <w:pPr>
        <w:spacing w:before="120"/>
        <w:ind w:firstLine="0"/>
        <w:rPr>
          <w:b/>
          <w:sz w:val="22"/>
          <w:szCs w:val="22"/>
        </w:rPr>
      </w:pPr>
      <w:r w:rsidRPr="00616EEE">
        <w:rPr>
          <w:b/>
          <w:noProof/>
          <w:sz w:val="22"/>
          <w:szCs w:val="22"/>
          <w:lang w:eastAsia="en-PH"/>
        </w:rPr>
        <w:lastRenderedPageBreak/>
        <mc:AlternateContent>
          <mc:Choice Requires="wps">
            <w:drawing>
              <wp:anchor distT="0" distB="0" distL="114300" distR="114300" simplePos="0" relativeHeight="251748352" behindDoc="0" locked="0" layoutInCell="1" allowOverlap="1" wp14:anchorId="4746B9C5" wp14:editId="7F51A0D7">
                <wp:simplePos x="0" y="0"/>
                <wp:positionH relativeFrom="margin">
                  <wp:align>left</wp:align>
                </wp:positionH>
                <wp:positionV relativeFrom="paragraph">
                  <wp:posOffset>9525</wp:posOffset>
                </wp:positionV>
                <wp:extent cx="5866130" cy="11430"/>
                <wp:effectExtent l="0" t="0" r="20320" b="26670"/>
                <wp:wrapNone/>
                <wp:docPr id="51" name="Straight Connector 51"/>
                <wp:cNvGraphicFramePr/>
                <a:graphic xmlns:a="http://schemas.openxmlformats.org/drawingml/2006/main">
                  <a:graphicData uri="http://schemas.microsoft.com/office/word/2010/wordprocessingShape">
                    <wps:wsp>
                      <wps:cNvCnPr/>
                      <wps:spPr>
                        <a:xfrm flipV="1">
                          <a:off x="0" y="0"/>
                          <a:ext cx="5866130" cy="1143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DA4C710" id="Straight Connector 51" o:spid="_x0000_s1026" style="position:absolute;flip:y;z-index:2517483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pt" to="461.9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" strokecolor="black [3200]" strokeweight="1.5pt">
                <v:stroke joinstyle="miter"/>
                <w10:wrap anchorx="margin"/>
              </v:line>
            </w:pict>
          </mc:Fallback>
        </mc:AlternateContent>
      </w:r>
      <w:r w:rsidRPr="00616EEE">
        <w:rPr>
          <w:b/>
          <w:noProof/>
          <w:sz w:val="22"/>
          <w:szCs w:val="22"/>
        </w:rPr>
        <w:t>EDUCATIONAL BACKGROUN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5225"/>
        <w:gridCol w:w="1610"/>
      </w:tblGrid>
      <w:tr w:rsidR="00056D54" w:rsidRPr="00B72AFA" w:rsidTr="00B3131A">
        <w:trPr>
          <w:trHeight w:val="1440"/>
          <w:jc w:val="center"/>
        </w:trPr>
        <w:tc>
          <w:tcPr>
            <w:tcW w:w="1795" w:type="dxa"/>
          </w:tcPr>
          <w:p w:rsidR="00056D54" w:rsidRPr="00B72AFA" w:rsidRDefault="00056D54" w:rsidP="00D23435">
            <w:pPr>
              <w:ind w:firstLine="0"/>
            </w:pPr>
            <w:r w:rsidRPr="00B72AFA">
              <w:t>Tertiary:</w:t>
            </w:r>
          </w:p>
        </w:tc>
        <w:tc>
          <w:tcPr>
            <w:tcW w:w="5225" w:type="dxa"/>
          </w:tcPr>
          <w:p w:rsidR="00056D54" w:rsidRPr="00B72AFA" w:rsidRDefault="00056D54" w:rsidP="00D23435">
            <w:pPr>
              <w:pStyle w:val="Default"/>
              <w:jc w:val="center"/>
              <w:rPr>
                <w:rFonts w:ascii="Times New Roman" w:hAnsi="Times New Roman" w:cs="Times New Roman"/>
                <w:b/>
              </w:rPr>
            </w:pPr>
            <w:r w:rsidRPr="00B72AFA">
              <w:rPr>
                <w:rFonts w:ascii="Times New Roman" w:hAnsi="Times New Roman" w:cs="Times New Roman"/>
                <w:b/>
              </w:rPr>
              <w:t xml:space="preserve">Technological University of the Philippines </w:t>
            </w:r>
          </w:p>
          <w:p w:rsidR="00056D54" w:rsidRPr="00B72AFA" w:rsidRDefault="00056D54" w:rsidP="00D23435">
            <w:pPr>
              <w:pStyle w:val="Default"/>
              <w:jc w:val="center"/>
              <w:rPr>
                <w:rFonts w:ascii="Times New Roman" w:hAnsi="Times New Roman" w:cs="Times New Roman"/>
                <w:b/>
              </w:rPr>
            </w:pPr>
            <w:r w:rsidRPr="00B72AFA">
              <w:rPr>
                <w:rFonts w:ascii="Times New Roman" w:hAnsi="Times New Roman" w:cs="Times New Roman"/>
                <w:b/>
              </w:rPr>
              <w:t xml:space="preserve">Bachelor of Science in Computer Science </w:t>
            </w:r>
          </w:p>
          <w:p w:rsidR="00056D54" w:rsidRPr="00B72AFA" w:rsidRDefault="00056D54" w:rsidP="00D23435">
            <w:pPr>
              <w:pStyle w:val="Default"/>
              <w:jc w:val="center"/>
              <w:rPr>
                <w:rFonts w:ascii="Times New Roman" w:hAnsi="Times New Roman" w:cs="Times New Roman"/>
              </w:rPr>
            </w:pPr>
            <w:r w:rsidRPr="00B72AFA">
              <w:rPr>
                <w:rFonts w:ascii="Times New Roman" w:hAnsi="Times New Roman" w:cs="Times New Roman"/>
              </w:rPr>
              <w:t>Ermita, Manila</w:t>
            </w:r>
          </w:p>
          <w:p w:rsidR="00056D54" w:rsidRPr="00B72AFA" w:rsidRDefault="00056D54" w:rsidP="00D23435">
            <w:pPr>
              <w:ind w:firstLine="0"/>
            </w:pPr>
          </w:p>
        </w:tc>
        <w:tc>
          <w:tcPr>
            <w:tcW w:w="1610" w:type="dxa"/>
          </w:tcPr>
          <w:p w:rsidR="00056D54" w:rsidRPr="00B72AFA" w:rsidRDefault="00056D54" w:rsidP="00D23435">
            <w:pPr>
              <w:pStyle w:val="Default"/>
              <w:jc w:val="center"/>
              <w:rPr>
                <w:rFonts w:ascii="Times New Roman" w:hAnsi="Times New Roman" w:cs="Times New Roman"/>
              </w:rPr>
            </w:pPr>
            <w:r w:rsidRPr="00B72AFA">
              <w:rPr>
                <w:rFonts w:ascii="Times New Roman" w:hAnsi="Times New Roman" w:cs="Times New Roman"/>
              </w:rPr>
              <w:t>2014 – 2018</w:t>
            </w:r>
          </w:p>
          <w:p w:rsidR="00056D54" w:rsidRPr="00B72AFA" w:rsidRDefault="00056D54" w:rsidP="00D23435">
            <w:pPr>
              <w:ind w:firstLine="0"/>
            </w:pPr>
          </w:p>
        </w:tc>
      </w:tr>
      <w:tr w:rsidR="004E39F1" w:rsidRPr="00B72AFA" w:rsidTr="00B3131A">
        <w:trPr>
          <w:trHeight w:val="1440"/>
          <w:jc w:val="center"/>
        </w:trPr>
        <w:tc>
          <w:tcPr>
            <w:tcW w:w="1795" w:type="dxa"/>
          </w:tcPr>
          <w:p w:rsidR="004E39F1" w:rsidRPr="00B72AFA" w:rsidRDefault="00BE376F" w:rsidP="00D23435">
            <w:pPr>
              <w:ind w:firstLine="0"/>
            </w:pPr>
            <w:r w:rsidRPr="00BE376F">
              <w:t>Secondary:</w:t>
            </w:r>
          </w:p>
        </w:tc>
        <w:tc>
          <w:tcPr>
            <w:tcW w:w="5225" w:type="dxa"/>
          </w:tcPr>
          <w:p w:rsidR="00BE376F" w:rsidRDefault="00BE376F" w:rsidP="00D23435">
            <w:pPr>
              <w:pStyle w:val="Default"/>
              <w:jc w:val="center"/>
              <w:rPr>
                <w:rFonts w:ascii="Times New Roman" w:hAnsi="Times New Roman" w:cs="Times New Roman"/>
                <w:b/>
              </w:rPr>
            </w:pPr>
            <w:r w:rsidRPr="00BE376F">
              <w:rPr>
                <w:rFonts w:ascii="Times New Roman" w:hAnsi="Times New Roman" w:cs="Times New Roman"/>
                <w:b/>
              </w:rPr>
              <w:t xml:space="preserve">Lakan Dula High School </w:t>
            </w:r>
          </w:p>
          <w:p w:rsidR="004E39F1" w:rsidRPr="00BE376F" w:rsidRDefault="00BE376F" w:rsidP="00D23435">
            <w:pPr>
              <w:pStyle w:val="Default"/>
              <w:jc w:val="center"/>
              <w:rPr>
                <w:rFonts w:ascii="Times New Roman" w:hAnsi="Times New Roman" w:cs="Times New Roman"/>
              </w:rPr>
            </w:pPr>
            <w:r w:rsidRPr="00BE376F">
              <w:rPr>
                <w:rFonts w:ascii="Times New Roman" w:hAnsi="Times New Roman" w:cs="Times New Roman"/>
              </w:rPr>
              <w:t>Tondo, Manila</w:t>
            </w:r>
          </w:p>
        </w:tc>
        <w:tc>
          <w:tcPr>
            <w:tcW w:w="1610" w:type="dxa"/>
          </w:tcPr>
          <w:p w:rsidR="00BE376F" w:rsidRDefault="00BE376F" w:rsidP="00BE376F">
            <w:pPr>
              <w:pStyle w:val="Default"/>
              <w:jc w:val="center"/>
              <w:rPr>
                <w:sz w:val="23"/>
                <w:szCs w:val="23"/>
              </w:rPr>
            </w:pPr>
            <w:r>
              <w:rPr>
                <w:sz w:val="23"/>
                <w:szCs w:val="23"/>
              </w:rPr>
              <w:t xml:space="preserve">2010 – 2014 </w:t>
            </w:r>
          </w:p>
          <w:p w:rsidR="004E39F1" w:rsidRPr="00B72AFA" w:rsidRDefault="004E39F1" w:rsidP="00D23435">
            <w:pPr>
              <w:pStyle w:val="Default"/>
              <w:jc w:val="center"/>
              <w:rPr>
                <w:rFonts w:ascii="Times New Roman" w:hAnsi="Times New Roman" w:cs="Times New Roman"/>
              </w:rPr>
            </w:pPr>
          </w:p>
        </w:tc>
      </w:tr>
      <w:tr w:rsidR="004E39F1" w:rsidRPr="00B72AFA" w:rsidTr="00B3131A">
        <w:trPr>
          <w:trHeight w:val="1440"/>
          <w:jc w:val="center"/>
        </w:trPr>
        <w:tc>
          <w:tcPr>
            <w:tcW w:w="1795" w:type="dxa"/>
          </w:tcPr>
          <w:p w:rsidR="004E39F1" w:rsidRPr="00B72AFA" w:rsidRDefault="00BE376F" w:rsidP="00D23435">
            <w:pPr>
              <w:ind w:firstLine="0"/>
            </w:pPr>
            <w:r w:rsidRPr="00BE376F">
              <w:t>Elementary:</w:t>
            </w:r>
          </w:p>
        </w:tc>
        <w:tc>
          <w:tcPr>
            <w:tcW w:w="5225" w:type="dxa"/>
          </w:tcPr>
          <w:p w:rsidR="00BE376F" w:rsidRDefault="00BE376F" w:rsidP="00D23435">
            <w:pPr>
              <w:pStyle w:val="Default"/>
              <w:jc w:val="center"/>
              <w:rPr>
                <w:rFonts w:ascii="Times New Roman" w:hAnsi="Times New Roman" w:cs="Times New Roman"/>
                <w:b/>
              </w:rPr>
            </w:pPr>
            <w:r w:rsidRPr="00BE376F">
              <w:rPr>
                <w:rFonts w:ascii="Times New Roman" w:hAnsi="Times New Roman" w:cs="Times New Roman"/>
                <w:b/>
              </w:rPr>
              <w:t xml:space="preserve">Bario Obrero Elementary School </w:t>
            </w:r>
          </w:p>
          <w:p w:rsidR="004E39F1" w:rsidRPr="00BE376F" w:rsidRDefault="00BE376F" w:rsidP="00D23435">
            <w:pPr>
              <w:pStyle w:val="Default"/>
              <w:jc w:val="center"/>
              <w:rPr>
                <w:rFonts w:ascii="Times New Roman" w:hAnsi="Times New Roman" w:cs="Times New Roman"/>
              </w:rPr>
            </w:pPr>
            <w:r w:rsidRPr="00BE376F">
              <w:rPr>
                <w:rFonts w:ascii="Times New Roman" w:hAnsi="Times New Roman" w:cs="Times New Roman"/>
              </w:rPr>
              <w:t>Tondo, Manila</w:t>
            </w:r>
          </w:p>
        </w:tc>
        <w:tc>
          <w:tcPr>
            <w:tcW w:w="1610" w:type="dxa"/>
          </w:tcPr>
          <w:p w:rsidR="00BE376F" w:rsidRDefault="00BE376F" w:rsidP="00BE376F">
            <w:pPr>
              <w:pStyle w:val="Default"/>
              <w:jc w:val="center"/>
              <w:rPr>
                <w:sz w:val="23"/>
                <w:szCs w:val="23"/>
              </w:rPr>
            </w:pPr>
            <w:r>
              <w:rPr>
                <w:sz w:val="23"/>
                <w:szCs w:val="23"/>
              </w:rPr>
              <w:t xml:space="preserve">2004 - 2010 </w:t>
            </w:r>
          </w:p>
          <w:p w:rsidR="004E39F1" w:rsidRPr="00B72AFA" w:rsidRDefault="004E39F1" w:rsidP="00D23435">
            <w:pPr>
              <w:pStyle w:val="Default"/>
              <w:jc w:val="center"/>
              <w:rPr>
                <w:rFonts w:ascii="Times New Roman" w:hAnsi="Times New Roman" w:cs="Times New Roman"/>
              </w:rPr>
            </w:pPr>
          </w:p>
        </w:tc>
      </w:tr>
    </w:tbl>
    <w:p w:rsidR="004E39F1" w:rsidRDefault="004E39F1" w:rsidP="00056D54">
      <w:pPr>
        <w:spacing w:before="120"/>
        <w:ind w:firstLine="0"/>
        <w:rPr>
          <w:b/>
          <w:noProof/>
          <w:sz w:val="22"/>
          <w:szCs w:val="22"/>
        </w:rPr>
      </w:pPr>
    </w:p>
    <w:p w:rsidR="00056D54" w:rsidRPr="00616EEE" w:rsidRDefault="00056D54" w:rsidP="00056D54">
      <w:pPr>
        <w:spacing w:before="120"/>
        <w:ind w:firstLine="0"/>
        <w:rPr>
          <w:b/>
          <w:sz w:val="22"/>
          <w:szCs w:val="22"/>
        </w:rPr>
      </w:pPr>
      <w:r w:rsidRPr="0099606D">
        <w:rPr>
          <w:noProof/>
          <w:sz w:val="22"/>
          <w:szCs w:val="22"/>
          <w:lang w:eastAsia="en-PH"/>
        </w:rPr>
        <mc:AlternateContent>
          <mc:Choice Requires="wps">
            <w:drawing>
              <wp:anchor distT="0" distB="0" distL="114300" distR="114300" simplePos="0" relativeHeight="251749376" behindDoc="0" locked="0" layoutInCell="1" allowOverlap="1" wp14:anchorId="799455FB" wp14:editId="4AB38461">
                <wp:simplePos x="0" y="0"/>
                <wp:positionH relativeFrom="margin">
                  <wp:align>left</wp:align>
                </wp:positionH>
                <wp:positionV relativeFrom="paragraph">
                  <wp:posOffset>9525</wp:posOffset>
                </wp:positionV>
                <wp:extent cx="5866130" cy="11430"/>
                <wp:effectExtent l="0" t="0" r="20320" b="26670"/>
                <wp:wrapNone/>
                <wp:docPr id="52" name="Straight Connector 52"/>
                <wp:cNvGraphicFramePr/>
                <a:graphic xmlns:a="http://schemas.openxmlformats.org/drawingml/2006/main">
                  <a:graphicData uri="http://schemas.microsoft.com/office/word/2010/wordprocessingShape">
                    <wps:wsp>
                      <wps:cNvCnPr/>
                      <wps:spPr>
                        <a:xfrm flipV="1">
                          <a:off x="0" y="0"/>
                          <a:ext cx="5866130" cy="1143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20A8481" id="Straight Connector 52" o:spid="_x0000_s1026" style="position:absolute;flip:y;z-index:2517493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pt" to="461.9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" strokecolor="black [3200]" strokeweight="1.5pt">
                <v:stroke joinstyle="miter"/>
                <w10:wrap anchorx="margin"/>
              </v:line>
            </w:pict>
          </mc:Fallback>
        </mc:AlternateContent>
      </w:r>
      <w:r>
        <w:rPr>
          <w:b/>
          <w:noProof/>
          <w:sz w:val="22"/>
          <w:szCs w:val="22"/>
        </w:rPr>
        <w:t>CHARACTER REFERENCES</w:t>
      </w:r>
    </w:p>
    <w:p w:rsidR="00056C80" w:rsidRDefault="00022147" w:rsidP="00EF0CAE">
      <w:pPr>
        <w:spacing w:line="240" w:lineRule="auto"/>
        <w:ind w:firstLine="0"/>
      </w:pPr>
      <w:r>
        <w:t>Available upon request</w:t>
      </w:r>
    </w:p>
    <w:p w:rsidR="00022147" w:rsidRDefault="00022147" w:rsidP="00EF0CAE">
      <w:pPr>
        <w:spacing w:line="240" w:lineRule="auto"/>
        <w:ind w:firstLine="0"/>
      </w:pPr>
    </w:p>
    <w:p w:rsidR="00022147" w:rsidRDefault="00022147" w:rsidP="00EF0CAE">
      <w:pPr>
        <w:spacing w:line="240" w:lineRule="auto"/>
        <w:ind w:firstLine="0"/>
      </w:pPr>
    </w:p>
    <w:p w:rsidR="00022147" w:rsidRDefault="00022147" w:rsidP="00EF0CAE">
      <w:pPr>
        <w:spacing w:line="240" w:lineRule="auto"/>
        <w:ind w:firstLine="0"/>
      </w:pPr>
    </w:p>
    <w:p w:rsidR="00022147" w:rsidRDefault="00022147" w:rsidP="00022147">
      <w:pPr>
        <w:ind w:firstLine="0"/>
      </w:pPr>
      <w:r>
        <w:t>I hereby attest that all information contained here are true and correct</w:t>
      </w:r>
    </w:p>
    <w:p w:rsidR="00022147" w:rsidRDefault="00022147" w:rsidP="00022147">
      <w:pPr>
        <w:ind w:firstLine="0"/>
      </w:pPr>
      <w:r>
        <w:rPr>
          <w:noProof/>
          <w:lang w:eastAsia="en-PH"/>
        </w:rPr>
        <mc:AlternateContent>
          <mc:Choice Requires="wps">
            <w:drawing>
              <wp:anchor distT="0" distB="0" distL="114300" distR="114300" simplePos="0" relativeHeight="251767808" behindDoc="0" locked="0" layoutInCell="1" allowOverlap="1" wp14:anchorId="2EEC2DEC" wp14:editId="35AA74DA">
                <wp:simplePos x="0" y="0"/>
                <wp:positionH relativeFrom="column">
                  <wp:posOffset>3867150</wp:posOffset>
                </wp:positionH>
                <wp:positionV relativeFrom="paragraph">
                  <wp:posOffset>365760</wp:posOffset>
                </wp:positionV>
                <wp:extent cx="1752600" cy="0"/>
                <wp:effectExtent l="0" t="0" r="0" b="0"/>
                <wp:wrapNone/>
                <wp:docPr id="69" name="Straight Connector 69"/>
                <wp:cNvGraphicFramePr/>
                <a:graphic xmlns:a="http://schemas.openxmlformats.org/drawingml/2006/main">
                  <a:graphicData uri="http://schemas.microsoft.com/office/word/2010/wordprocessingShape">
                    <wps:wsp>
                      <wps:cNvCnPr/>
                      <wps:spPr>
                        <a:xfrm>
                          <a:off x="0" y="0"/>
                          <a:ext cx="1752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A873CAA" id="Straight Connector 69" o:spid="_x0000_s1026" style="position:absolute;z-index:251767808;visibility:visible;mso-wrap-style:square;mso-wrap-distance-left:9pt;mso-wrap-distance-top:0;mso-wrap-distance-right:9pt;mso-wrap-distance-bottom:0;mso-position-horizontal:absolute;mso-position-horizontal-relative:text;mso-position-vertical:absolute;mso-position-vertical-relative:text" from="304.5pt,28.8pt" to="442.5pt,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" strokecolor="black [3200]" strokeweight=".5pt">
                <v:stroke joinstyle="miter"/>
              </v:line>
            </w:pict>
          </mc:Fallback>
        </mc:AlternateContent>
      </w:r>
    </w:p>
    <w:p w:rsidR="00022147" w:rsidRPr="006C3C65" w:rsidRDefault="00022147" w:rsidP="00022147">
      <w:pPr>
        <w:ind w:firstLine="0"/>
        <w:jc w:val="right"/>
        <w:rPr>
          <w:b/>
        </w:rPr>
      </w:pPr>
      <w:r>
        <w:tab/>
      </w:r>
      <w:r>
        <w:tab/>
      </w:r>
      <w:r>
        <w:rPr>
          <w:b/>
          <w:noProof/>
          <w:sz w:val="22"/>
          <w:szCs w:val="22"/>
        </w:rPr>
        <w:t>Patrick Dale F. Rugayan</w:t>
      </w:r>
    </w:p>
    <w:p w:rsidR="00022147" w:rsidRPr="00022147" w:rsidRDefault="00022147" w:rsidP="00EF0CAE">
      <w:pPr>
        <w:spacing w:line="240" w:lineRule="auto"/>
        <w:ind w:firstLine="0"/>
        <w:rPr>
          <w:rStyle w:val="Hyperlink"/>
          <w:color w:val="auto"/>
          <w:u w:val="none"/>
        </w:rPr>
      </w:pPr>
    </w:p>
    <w:p w:rsidR="00022147" w:rsidRPr="004B7DCD" w:rsidRDefault="00022147" w:rsidP="00EF0CAE">
      <w:pPr>
        <w:spacing w:line="240" w:lineRule="auto"/>
        <w:ind w:firstLine="0"/>
      </w:pPr>
    </w:p>
    <w:p w:rsidR="00056C80" w:rsidRPr="000B763A" w:rsidRDefault="00056C80" w:rsidP="00056C80">
      <w:pPr>
        <w:spacing w:line="240" w:lineRule="auto"/>
        <w:ind w:firstLine="0"/>
        <w:rPr>
          <w:b/>
        </w:rPr>
      </w:pPr>
      <w:r>
        <w:br w:type="page"/>
      </w:r>
      <w:r w:rsidR="00C65308">
        <w:rPr>
          <w:noProof/>
          <w:lang w:eastAsia="en-PH"/>
        </w:rPr>
        <w:lastRenderedPageBreak/>
        <w:drawing>
          <wp:anchor distT="0" distB="0" distL="114300" distR="114300" simplePos="0" relativeHeight="251764736" behindDoc="0" locked="0" layoutInCell="1" allowOverlap="1">
            <wp:simplePos x="0" y="0"/>
            <wp:positionH relativeFrom="margin">
              <wp:align>right</wp:align>
            </wp:positionH>
            <wp:positionV relativeFrom="paragraph">
              <wp:posOffset>304</wp:posOffset>
            </wp:positionV>
            <wp:extent cx="1828800" cy="1828800"/>
            <wp:effectExtent l="0" t="0" r="0" b="0"/>
            <wp:wrapSquare wrapText="bothSides"/>
            <wp:docPr id="64" name="Picture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Pr>
          <w:b/>
          <w:noProof/>
          <w:sz w:val="22"/>
          <w:szCs w:val="22"/>
        </w:rPr>
        <w:t>Eric B</w:t>
      </w:r>
      <w:r w:rsidR="006C3C65">
        <w:rPr>
          <w:b/>
          <w:noProof/>
          <w:sz w:val="22"/>
          <w:szCs w:val="22"/>
        </w:rPr>
        <w:t>.</w:t>
      </w:r>
      <w:r>
        <w:rPr>
          <w:b/>
          <w:noProof/>
          <w:sz w:val="22"/>
          <w:szCs w:val="22"/>
        </w:rPr>
        <w:t xml:space="preserve"> Sumalinog</w:t>
      </w:r>
    </w:p>
    <w:p w:rsidR="00056C80" w:rsidRDefault="00056C80" w:rsidP="00056C80">
      <w:pPr>
        <w:spacing w:line="240" w:lineRule="auto"/>
        <w:ind w:firstLine="0"/>
        <w:rPr>
          <w:sz w:val="22"/>
          <w:szCs w:val="22"/>
        </w:rPr>
      </w:pPr>
      <w:r w:rsidRPr="00056C80">
        <w:rPr>
          <w:sz w:val="22"/>
          <w:szCs w:val="22"/>
        </w:rPr>
        <w:t xml:space="preserve">51 Sto Tomas St Maypajo Caloocan City </w:t>
      </w:r>
    </w:p>
    <w:p w:rsidR="00056C80" w:rsidRPr="0099606D" w:rsidRDefault="00056C80" w:rsidP="00056C80">
      <w:pPr>
        <w:spacing w:line="240" w:lineRule="auto"/>
        <w:ind w:firstLine="0"/>
        <w:rPr>
          <w:sz w:val="22"/>
          <w:szCs w:val="22"/>
        </w:rPr>
      </w:pPr>
      <w:r w:rsidRPr="00056C80">
        <w:rPr>
          <w:sz w:val="22"/>
          <w:szCs w:val="22"/>
        </w:rPr>
        <w:t>+639752963434</w:t>
      </w:r>
    </w:p>
    <w:p w:rsidR="00056C80" w:rsidRDefault="00056C80" w:rsidP="00056C80">
      <w:pPr>
        <w:spacing w:line="240" w:lineRule="auto"/>
        <w:ind w:firstLine="0"/>
        <w:rPr>
          <w:sz w:val="22"/>
          <w:szCs w:val="22"/>
        </w:rPr>
      </w:pPr>
      <w:r w:rsidRPr="00056C80">
        <w:rPr>
          <w:sz w:val="22"/>
          <w:szCs w:val="22"/>
        </w:rPr>
        <w:t xml:space="preserve">ercsumalinog@gmail.com </w:t>
      </w:r>
    </w:p>
    <w:p w:rsidR="00056C80" w:rsidRPr="0099606D" w:rsidRDefault="00056C80" w:rsidP="00056C80">
      <w:pPr>
        <w:spacing w:line="240" w:lineRule="auto"/>
        <w:ind w:firstLine="0"/>
        <w:rPr>
          <w:sz w:val="22"/>
          <w:szCs w:val="22"/>
        </w:rPr>
      </w:pPr>
      <w:r w:rsidRPr="000B763A">
        <w:rPr>
          <w:sz w:val="22"/>
          <w:szCs w:val="22"/>
        </w:rPr>
        <w:t>linkedin.com/in/</w:t>
      </w:r>
      <w:r w:rsidRPr="00056C80">
        <w:rPr>
          <w:sz w:val="22"/>
          <w:szCs w:val="22"/>
        </w:rPr>
        <w:t>ercsumalinog</w:t>
      </w:r>
    </w:p>
    <w:p w:rsidR="00056C80" w:rsidRDefault="00056C80" w:rsidP="00056C80">
      <w:pPr>
        <w:rPr>
          <w:sz w:val="22"/>
          <w:szCs w:val="22"/>
        </w:rPr>
      </w:pPr>
    </w:p>
    <w:p w:rsidR="00C65308" w:rsidRPr="0099606D" w:rsidRDefault="00C65308" w:rsidP="00056C80">
      <w:pPr>
        <w:rPr>
          <w:sz w:val="22"/>
          <w:szCs w:val="22"/>
        </w:rPr>
      </w:pPr>
      <w:r w:rsidRPr="0099606D">
        <w:rPr>
          <w:noProof/>
          <w:sz w:val="22"/>
          <w:szCs w:val="22"/>
          <w:lang w:eastAsia="en-PH"/>
        </w:rPr>
        <mc:AlternateContent>
          <mc:Choice Requires="wps">
            <w:drawing>
              <wp:anchor distT="0" distB="0" distL="114300" distR="114300" simplePos="0" relativeHeight="251752448" behindDoc="0" locked="0" layoutInCell="1" allowOverlap="1" wp14:anchorId="0ED60186" wp14:editId="430518DE">
                <wp:simplePos x="0" y="0"/>
                <wp:positionH relativeFrom="margin">
                  <wp:posOffset>-15902</wp:posOffset>
                </wp:positionH>
                <wp:positionV relativeFrom="paragraph">
                  <wp:posOffset>333982</wp:posOffset>
                </wp:positionV>
                <wp:extent cx="5866411" cy="11876"/>
                <wp:effectExtent l="0" t="0" r="20320" b="26670"/>
                <wp:wrapNone/>
                <wp:docPr id="55" name="Straight Connector 55"/>
                <wp:cNvGraphicFramePr/>
                <a:graphic xmlns:a="http://schemas.openxmlformats.org/drawingml/2006/main">
                  <a:graphicData uri="http://schemas.microsoft.com/office/word/2010/wordprocessingShape">
                    <wps:wsp>
                      <wps:cNvCnPr/>
                      <wps:spPr>
                        <a:xfrm flipV="1">
                          <a:off x="0" y="0"/>
                          <a:ext cx="5866411" cy="11876"/>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AF17853" id="Straight Connector 55" o:spid="_x0000_s1026" style="position:absolute;flip:y;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5pt,26.3pt" to="460.65pt,2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" strokecolor="black [3200]" strokeweight="1.5pt">
                <v:stroke joinstyle="miter"/>
                <w10:wrap anchorx="margin"/>
              </v:line>
            </w:pict>
          </mc:Fallback>
        </mc:AlternateContent>
      </w:r>
    </w:p>
    <w:p w:rsidR="00E228CF" w:rsidRDefault="00056C80" w:rsidP="00E228CF">
      <w:pPr>
        <w:spacing w:line="240" w:lineRule="auto"/>
        <w:ind w:firstLine="0"/>
        <w:rPr>
          <w:sz w:val="22"/>
          <w:szCs w:val="22"/>
          <w:lang w:val="en-US"/>
        </w:rPr>
      </w:pPr>
      <w:r w:rsidRPr="0099606D">
        <w:rPr>
          <w:b/>
          <w:sz w:val="22"/>
          <w:szCs w:val="22"/>
        </w:rPr>
        <w:t>OBJECTIVES</w:t>
      </w:r>
    </w:p>
    <w:p w:rsidR="00E228CF" w:rsidRPr="00E228CF" w:rsidRDefault="00E228CF" w:rsidP="0041232E">
      <w:pPr>
        <w:pStyle w:val="ListParagraph"/>
        <w:numPr>
          <w:ilvl w:val="0"/>
          <w:numId w:val="25"/>
        </w:numPr>
        <w:spacing w:line="240" w:lineRule="auto"/>
        <w:rPr>
          <w:sz w:val="22"/>
          <w:szCs w:val="22"/>
        </w:rPr>
      </w:pPr>
      <w:r w:rsidRPr="00E228CF">
        <w:rPr>
          <w:sz w:val="22"/>
          <w:szCs w:val="22"/>
        </w:rPr>
        <w:t>To use the course and training I obtained to maximize opportunities and contribution to a company that established a well-developed environment in utilizing logical, technical and analytical competence in an ever-changing demand in technologies.</w:t>
      </w:r>
    </w:p>
    <w:p w:rsidR="00056C80" w:rsidRPr="0099606D" w:rsidRDefault="00056C80" w:rsidP="00056C80">
      <w:pPr>
        <w:spacing w:before="240" w:line="240" w:lineRule="auto"/>
        <w:ind w:firstLine="0"/>
        <w:rPr>
          <w:b/>
          <w:sz w:val="22"/>
          <w:szCs w:val="22"/>
        </w:rPr>
      </w:pPr>
      <w:r w:rsidRPr="0099606D">
        <w:rPr>
          <w:noProof/>
          <w:sz w:val="22"/>
          <w:szCs w:val="22"/>
          <w:lang w:eastAsia="en-PH"/>
        </w:rPr>
        <mc:AlternateContent>
          <mc:Choice Requires="wps">
            <w:drawing>
              <wp:anchor distT="0" distB="0" distL="114300" distR="114300" simplePos="0" relativeHeight="251753472" behindDoc="0" locked="0" layoutInCell="1" allowOverlap="1" wp14:anchorId="3597D66A" wp14:editId="1D096B37">
                <wp:simplePos x="0" y="0"/>
                <wp:positionH relativeFrom="margin">
                  <wp:align>left</wp:align>
                </wp:positionH>
                <wp:positionV relativeFrom="paragraph">
                  <wp:posOffset>4445</wp:posOffset>
                </wp:positionV>
                <wp:extent cx="5866130" cy="11430"/>
                <wp:effectExtent l="0" t="0" r="20320" b="26670"/>
                <wp:wrapNone/>
                <wp:docPr id="56" name="Straight Connector 56"/>
                <wp:cNvGraphicFramePr/>
                <a:graphic xmlns:a="http://schemas.openxmlformats.org/drawingml/2006/main">
                  <a:graphicData uri="http://schemas.microsoft.com/office/word/2010/wordprocessingShape">
                    <wps:wsp>
                      <wps:cNvCnPr/>
                      <wps:spPr>
                        <a:xfrm flipV="1">
                          <a:off x="0" y="0"/>
                          <a:ext cx="5866130" cy="1143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4A76CA7" id="Straight Connector 56" o:spid="_x0000_s1026" style="position:absolute;flip:y;z-index:2517534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5pt" to="461.9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" strokecolor="black [3200]" strokeweight="1.5pt">
                <v:stroke joinstyle="miter"/>
                <w10:wrap anchorx="margin"/>
              </v:line>
            </w:pict>
          </mc:Fallback>
        </mc:AlternateContent>
      </w:r>
      <w:r w:rsidRPr="0099606D">
        <w:rPr>
          <w:b/>
          <w:sz w:val="22"/>
          <w:szCs w:val="22"/>
        </w:rPr>
        <w:t>PERSONAL INFOR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65"/>
        <w:gridCol w:w="6565"/>
      </w:tblGrid>
      <w:tr w:rsidR="00056C80" w:rsidRPr="004B7DCD" w:rsidTr="00D23435">
        <w:trPr>
          <w:trHeight w:val="432"/>
        </w:trPr>
        <w:tc>
          <w:tcPr>
            <w:tcW w:w="2065" w:type="dxa"/>
          </w:tcPr>
          <w:p w:rsidR="00056C80" w:rsidRPr="004B7DCD" w:rsidRDefault="00056C80" w:rsidP="00D23435">
            <w:pPr>
              <w:spacing w:line="240" w:lineRule="auto"/>
              <w:ind w:firstLine="0"/>
              <w:rPr>
                <w:sz w:val="22"/>
                <w:szCs w:val="22"/>
              </w:rPr>
            </w:pPr>
            <w:r w:rsidRPr="004B7DCD">
              <w:rPr>
                <w:sz w:val="22"/>
                <w:szCs w:val="22"/>
              </w:rPr>
              <w:t>Age:</w:t>
            </w:r>
          </w:p>
        </w:tc>
        <w:tc>
          <w:tcPr>
            <w:tcW w:w="6565" w:type="dxa"/>
          </w:tcPr>
          <w:p w:rsidR="00056C80" w:rsidRPr="004B7DCD" w:rsidRDefault="004B7DCD" w:rsidP="00D23435">
            <w:pPr>
              <w:spacing w:line="240" w:lineRule="auto"/>
              <w:ind w:firstLine="0"/>
              <w:rPr>
                <w:sz w:val="22"/>
                <w:szCs w:val="22"/>
              </w:rPr>
            </w:pPr>
            <w:r>
              <w:rPr>
                <w:sz w:val="22"/>
                <w:szCs w:val="22"/>
              </w:rPr>
              <w:t>20</w:t>
            </w:r>
          </w:p>
        </w:tc>
      </w:tr>
      <w:tr w:rsidR="00056C80" w:rsidRPr="004B7DCD" w:rsidTr="00D23435">
        <w:trPr>
          <w:trHeight w:val="432"/>
        </w:trPr>
        <w:tc>
          <w:tcPr>
            <w:tcW w:w="2065" w:type="dxa"/>
          </w:tcPr>
          <w:p w:rsidR="00056C80" w:rsidRPr="004B7DCD" w:rsidRDefault="00056C80" w:rsidP="00D23435">
            <w:pPr>
              <w:spacing w:line="240" w:lineRule="auto"/>
              <w:ind w:firstLine="0"/>
              <w:rPr>
                <w:sz w:val="22"/>
                <w:szCs w:val="22"/>
              </w:rPr>
            </w:pPr>
            <w:r w:rsidRPr="004B7DCD">
              <w:rPr>
                <w:sz w:val="22"/>
                <w:szCs w:val="22"/>
              </w:rPr>
              <w:t>Date of Birth:</w:t>
            </w:r>
          </w:p>
        </w:tc>
        <w:tc>
          <w:tcPr>
            <w:tcW w:w="6565" w:type="dxa"/>
          </w:tcPr>
          <w:p w:rsidR="00056C80" w:rsidRPr="004B7DCD" w:rsidRDefault="004B7DCD" w:rsidP="00D23435">
            <w:pPr>
              <w:spacing w:line="240" w:lineRule="auto"/>
              <w:ind w:firstLine="0"/>
              <w:rPr>
                <w:sz w:val="22"/>
                <w:szCs w:val="22"/>
              </w:rPr>
            </w:pPr>
            <w:r>
              <w:rPr>
                <w:sz w:val="22"/>
                <w:szCs w:val="22"/>
              </w:rPr>
              <w:t>March 6, 1998</w:t>
            </w:r>
          </w:p>
        </w:tc>
      </w:tr>
      <w:tr w:rsidR="00056C80" w:rsidRPr="004B7DCD" w:rsidTr="00D23435">
        <w:trPr>
          <w:trHeight w:val="432"/>
        </w:trPr>
        <w:tc>
          <w:tcPr>
            <w:tcW w:w="2065" w:type="dxa"/>
          </w:tcPr>
          <w:p w:rsidR="00056C80" w:rsidRPr="004B7DCD" w:rsidRDefault="00056C80" w:rsidP="00D23435">
            <w:pPr>
              <w:spacing w:line="240" w:lineRule="auto"/>
              <w:ind w:firstLine="0"/>
              <w:rPr>
                <w:sz w:val="22"/>
                <w:szCs w:val="22"/>
              </w:rPr>
            </w:pPr>
            <w:r w:rsidRPr="004B7DCD">
              <w:rPr>
                <w:sz w:val="22"/>
                <w:szCs w:val="22"/>
              </w:rPr>
              <w:t>Place of Birth</w:t>
            </w:r>
          </w:p>
        </w:tc>
        <w:tc>
          <w:tcPr>
            <w:tcW w:w="6565" w:type="dxa"/>
          </w:tcPr>
          <w:p w:rsidR="00056C80" w:rsidRPr="004B7DCD" w:rsidRDefault="004B7DCD" w:rsidP="00D23435">
            <w:pPr>
              <w:spacing w:line="240" w:lineRule="auto"/>
              <w:ind w:firstLine="0"/>
              <w:rPr>
                <w:sz w:val="22"/>
                <w:szCs w:val="22"/>
              </w:rPr>
            </w:pPr>
            <w:r>
              <w:rPr>
                <w:sz w:val="22"/>
                <w:szCs w:val="22"/>
              </w:rPr>
              <w:t>Cebu City</w:t>
            </w:r>
          </w:p>
        </w:tc>
      </w:tr>
      <w:tr w:rsidR="00056C80" w:rsidRPr="004B7DCD" w:rsidTr="00D23435">
        <w:trPr>
          <w:trHeight w:val="432"/>
        </w:trPr>
        <w:tc>
          <w:tcPr>
            <w:tcW w:w="2065" w:type="dxa"/>
          </w:tcPr>
          <w:p w:rsidR="00056C80" w:rsidRPr="004B7DCD" w:rsidRDefault="00056C80" w:rsidP="00D23435">
            <w:pPr>
              <w:spacing w:line="240" w:lineRule="auto"/>
              <w:ind w:firstLine="0"/>
              <w:rPr>
                <w:sz w:val="22"/>
                <w:szCs w:val="22"/>
              </w:rPr>
            </w:pPr>
            <w:r w:rsidRPr="004B7DCD">
              <w:rPr>
                <w:sz w:val="22"/>
                <w:szCs w:val="22"/>
              </w:rPr>
              <w:t>Nationality:</w:t>
            </w:r>
          </w:p>
        </w:tc>
        <w:tc>
          <w:tcPr>
            <w:tcW w:w="6565" w:type="dxa"/>
          </w:tcPr>
          <w:p w:rsidR="00056C80" w:rsidRPr="004B7DCD" w:rsidRDefault="004B7DCD" w:rsidP="00D23435">
            <w:pPr>
              <w:spacing w:line="240" w:lineRule="auto"/>
              <w:ind w:firstLine="0"/>
              <w:rPr>
                <w:sz w:val="22"/>
                <w:szCs w:val="22"/>
              </w:rPr>
            </w:pPr>
            <w:r>
              <w:rPr>
                <w:sz w:val="22"/>
                <w:szCs w:val="22"/>
              </w:rPr>
              <w:t>Filipino</w:t>
            </w:r>
          </w:p>
        </w:tc>
      </w:tr>
      <w:tr w:rsidR="00056C80" w:rsidRPr="004B7DCD" w:rsidTr="00D23435">
        <w:trPr>
          <w:trHeight w:val="432"/>
        </w:trPr>
        <w:tc>
          <w:tcPr>
            <w:tcW w:w="2065" w:type="dxa"/>
          </w:tcPr>
          <w:p w:rsidR="00056C80" w:rsidRPr="004B7DCD" w:rsidRDefault="00056C80" w:rsidP="00D23435">
            <w:pPr>
              <w:spacing w:line="240" w:lineRule="auto"/>
              <w:ind w:firstLine="0"/>
              <w:rPr>
                <w:sz w:val="22"/>
                <w:szCs w:val="22"/>
              </w:rPr>
            </w:pPr>
            <w:r w:rsidRPr="004B7DCD">
              <w:rPr>
                <w:sz w:val="22"/>
                <w:szCs w:val="22"/>
              </w:rPr>
              <w:t>Gender:</w:t>
            </w:r>
          </w:p>
        </w:tc>
        <w:tc>
          <w:tcPr>
            <w:tcW w:w="6565" w:type="dxa"/>
          </w:tcPr>
          <w:p w:rsidR="00056C80" w:rsidRPr="004B7DCD" w:rsidRDefault="004B7DCD" w:rsidP="00D23435">
            <w:pPr>
              <w:spacing w:line="240" w:lineRule="auto"/>
              <w:ind w:firstLine="0"/>
              <w:rPr>
                <w:sz w:val="22"/>
                <w:szCs w:val="22"/>
              </w:rPr>
            </w:pPr>
            <w:r>
              <w:rPr>
                <w:sz w:val="22"/>
                <w:szCs w:val="22"/>
              </w:rPr>
              <w:t>Male</w:t>
            </w:r>
          </w:p>
        </w:tc>
      </w:tr>
      <w:tr w:rsidR="00056C80" w:rsidRPr="004B7DCD" w:rsidTr="00D23435">
        <w:trPr>
          <w:trHeight w:val="432"/>
        </w:trPr>
        <w:tc>
          <w:tcPr>
            <w:tcW w:w="2065" w:type="dxa"/>
          </w:tcPr>
          <w:p w:rsidR="00056C80" w:rsidRPr="004B7DCD" w:rsidRDefault="00056C80" w:rsidP="00D23435">
            <w:pPr>
              <w:spacing w:line="240" w:lineRule="auto"/>
              <w:ind w:firstLine="0"/>
              <w:rPr>
                <w:sz w:val="22"/>
                <w:szCs w:val="22"/>
              </w:rPr>
            </w:pPr>
            <w:r w:rsidRPr="004B7DCD">
              <w:rPr>
                <w:sz w:val="22"/>
                <w:szCs w:val="22"/>
              </w:rPr>
              <w:t>Weight:</w:t>
            </w:r>
          </w:p>
        </w:tc>
        <w:tc>
          <w:tcPr>
            <w:tcW w:w="6565" w:type="dxa"/>
          </w:tcPr>
          <w:p w:rsidR="00056C80" w:rsidRPr="004B7DCD" w:rsidRDefault="004B7DCD" w:rsidP="00D23435">
            <w:pPr>
              <w:spacing w:line="240" w:lineRule="auto"/>
              <w:ind w:firstLine="0"/>
              <w:rPr>
                <w:sz w:val="22"/>
                <w:szCs w:val="22"/>
              </w:rPr>
            </w:pPr>
            <w:r>
              <w:rPr>
                <w:sz w:val="22"/>
                <w:szCs w:val="22"/>
              </w:rPr>
              <w:t>45 kg</w:t>
            </w:r>
          </w:p>
        </w:tc>
      </w:tr>
      <w:tr w:rsidR="00056C80" w:rsidRPr="004B7DCD" w:rsidTr="00D23435">
        <w:trPr>
          <w:trHeight w:val="432"/>
        </w:trPr>
        <w:tc>
          <w:tcPr>
            <w:tcW w:w="2065" w:type="dxa"/>
          </w:tcPr>
          <w:p w:rsidR="00056C80" w:rsidRPr="004B7DCD" w:rsidRDefault="00056C80" w:rsidP="00D23435">
            <w:pPr>
              <w:spacing w:line="240" w:lineRule="auto"/>
              <w:ind w:firstLine="0"/>
              <w:rPr>
                <w:sz w:val="22"/>
                <w:szCs w:val="22"/>
              </w:rPr>
            </w:pPr>
            <w:r w:rsidRPr="004B7DCD">
              <w:rPr>
                <w:sz w:val="22"/>
                <w:szCs w:val="22"/>
              </w:rPr>
              <w:t>Height:</w:t>
            </w:r>
          </w:p>
        </w:tc>
        <w:tc>
          <w:tcPr>
            <w:tcW w:w="6565" w:type="dxa"/>
          </w:tcPr>
          <w:p w:rsidR="00056C80" w:rsidRPr="004B7DCD" w:rsidRDefault="004B7DCD" w:rsidP="00D23435">
            <w:pPr>
              <w:spacing w:line="240" w:lineRule="auto"/>
              <w:ind w:firstLine="0"/>
              <w:rPr>
                <w:sz w:val="22"/>
                <w:szCs w:val="22"/>
              </w:rPr>
            </w:pPr>
            <w:r>
              <w:rPr>
                <w:sz w:val="22"/>
                <w:szCs w:val="22"/>
              </w:rPr>
              <w:t>165 cm</w:t>
            </w:r>
          </w:p>
        </w:tc>
      </w:tr>
      <w:tr w:rsidR="00056C80" w:rsidRPr="004B7DCD" w:rsidTr="00D23435">
        <w:trPr>
          <w:trHeight w:val="432"/>
        </w:trPr>
        <w:tc>
          <w:tcPr>
            <w:tcW w:w="2065" w:type="dxa"/>
          </w:tcPr>
          <w:p w:rsidR="00056C80" w:rsidRPr="004B7DCD" w:rsidRDefault="00056C80" w:rsidP="00D23435">
            <w:pPr>
              <w:spacing w:line="240" w:lineRule="auto"/>
              <w:ind w:firstLine="0"/>
              <w:rPr>
                <w:sz w:val="22"/>
                <w:szCs w:val="22"/>
              </w:rPr>
            </w:pPr>
            <w:r w:rsidRPr="004B7DCD">
              <w:rPr>
                <w:sz w:val="22"/>
                <w:szCs w:val="22"/>
              </w:rPr>
              <w:t>Civil Status:</w:t>
            </w:r>
          </w:p>
        </w:tc>
        <w:tc>
          <w:tcPr>
            <w:tcW w:w="6565" w:type="dxa"/>
          </w:tcPr>
          <w:p w:rsidR="00056C80" w:rsidRPr="004B7DCD" w:rsidRDefault="004B7DCD" w:rsidP="00D23435">
            <w:pPr>
              <w:spacing w:line="240" w:lineRule="auto"/>
              <w:ind w:firstLine="0"/>
              <w:rPr>
                <w:sz w:val="22"/>
                <w:szCs w:val="22"/>
              </w:rPr>
            </w:pPr>
            <w:r>
              <w:rPr>
                <w:sz w:val="22"/>
                <w:szCs w:val="22"/>
              </w:rPr>
              <w:t>Single</w:t>
            </w:r>
          </w:p>
        </w:tc>
      </w:tr>
    </w:tbl>
    <w:p w:rsidR="00056C80" w:rsidRPr="0099606D" w:rsidRDefault="00056C80" w:rsidP="00056C80">
      <w:pPr>
        <w:spacing w:before="120"/>
        <w:ind w:firstLine="0"/>
        <w:rPr>
          <w:b/>
          <w:sz w:val="22"/>
          <w:szCs w:val="22"/>
        </w:rPr>
      </w:pPr>
      <w:r w:rsidRPr="0099606D">
        <w:rPr>
          <w:noProof/>
          <w:sz w:val="22"/>
          <w:szCs w:val="22"/>
          <w:lang w:eastAsia="en-PH"/>
        </w:rPr>
        <mc:AlternateContent>
          <mc:Choice Requires="wps">
            <w:drawing>
              <wp:anchor distT="0" distB="0" distL="114300" distR="114300" simplePos="0" relativeHeight="251754496" behindDoc="0" locked="0" layoutInCell="1" allowOverlap="1" wp14:anchorId="0D62D422" wp14:editId="2370C3D7">
                <wp:simplePos x="0" y="0"/>
                <wp:positionH relativeFrom="margin">
                  <wp:align>left</wp:align>
                </wp:positionH>
                <wp:positionV relativeFrom="paragraph">
                  <wp:posOffset>9525</wp:posOffset>
                </wp:positionV>
                <wp:extent cx="5866130" cy="11430"/>
                <wp:effectExtent l="0" t="0" r="20320" b="26670"/>
                <wp:wrapNone/>
                <wp:docPr id="57" name="Straight Connector 57"/>
                <wp:cNvGraphicFramePr/>
                <a:graphic xmlns:a="http://schemas.openxmlformats.org/drawingml/2006/main">
                  <a:graphicData uri="http://schemas.microsoft.com/office/word/2010/wordprocessingShape">
                    <wps:wsp>
                      <wps:cNvCnPr/>
                      <wps:spPr>
                        <a:xfrm flipV="1">
                          <a:off x="0" y="0"/>
                          <a:ext cx="5866130" cy="1143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5DE7654" id="Straight Connector 57" o:spid="_x0000_s1026" style="position:absolute;flip:y;z-index:2517544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pt" to="461.9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" strokecolor="black [3200]" strokeweight="1.5pt">
                <v:stroke joinstyle="miter"/>
                <w10:wrap anchorx="margin"/>
              </v:line>
            </w:pict>
          </mc:Fallback>
        </mc:AlternateContent>
      </w:r>
      <w:r w:rsidRPr="0099606D">
        <w:rPr>
          <w:b/>
          <w:sz w:val="22"/>
          <w:szCs w:val="22"/>
        </w:rPr>
        <w:t>TECHNICAL EXPERTI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45"/>
        <w:gridCol w:w="5485"/>
      </w:tblGrid>
      <w:tr w:rsidR="00056C80" w:rsidRPr="00355669" w:rsidTr="00D23435">
        <w:trPr>
          <w:trHeight w:val="720"/>
        </w:trPr>
        <w:tc>
          <w:tcPr>
            <w:tcW w:w="3145" w:type="dxa"/>
          </w:tcPr>
          <w:p w:rsidR="00056C80" w:rsidRPr="00355669" w:rsidRDefault="00056C80" w:rsidP="00D23435">
            <w:pPr>
              <w:spacing w:before="120" w:line="240" w:lineRule="auto"/>
              <w:ind w:firstLine="0"/>
              <w:rPr>
                <w:b/>
                <w:sz w:val="22"/>
                <w:szCs w:val="22"/>
              </w:rPr>
            </w:pPr>
            <w:r w:rsidRPr="00355669">
              <w:rPr>
                <w:b/>
                <w:sz w:val="22"/>
                <w:szCs w:val="22"/>
              </w:rPr>
              <w:t>Languages</w:t>
            </w:r>
          </w:p>
        </w:tc>
        <w:tc>
          <w:tcPr>
            <w:tcW w:w="5485" w:type="dxa"/>
          </w:tcPr>
          <w:p w:rsidR="00056C80" w:rsidRPr="00355669" w:rsidRDefault="00E228CF" w:rsidP="00D23435">
            <w:pPr>
              <w:spacing w:before="120" w:line="240" w:lineRule="auto"/>
              <w:ind w:firstLine="0"/>
              <w:rPr>
                <w:b/>
                <w:sz w:val="22"/>
                <w:szCs w:val="22"/>
              </w:rPr>
            </w:pPr>
            <w:r w:rsidRPr="00E228CF">
              <w:rPr>
                <w:sz w:val="22"/>
                <w:szCs w:val="22"/>
              </w:rPr>
              <w:t>Java, Python, C#, PHP, JavaScript, HTML, CSS, SQL.</w:t>
            </w:r>
          </w:p>
        </w:tc>
      </w:tr>
      <w:tr w:rsidR="00056C80" w:rsidRPr="00355669" w:rsidTr="00D23435">
        <w:trPr>
          <w:trHeight w:val="720"/>
        </w:trPr>
        <w:tc>
          <w:tcPr>
            <w:tcW w:w="3145" w:type="dxa"/>
          </w:tcPr>
          <w:p w:rsidR="00056C80" w:rsidRPr="00355669" w:rsidRDefault="00056C80" w:rsidP="00D23435">
            <w:pPr>
              <w:spacing w:before="120" w:line="240" w:lineRule="auto"/>
              <w:ind w:firstLine="0"/>
              <w:rPr>
                <w:b/>
                <w:sz w:val="22"/>
                <w:szCs w:val="22"/>
              </w:rPr>
            </w:pPr>
            <w:r w:rsidRPr="00355669">
              <w:rPr>
                <w:b/>
                <w:sz w:val="22"/>
                <w:szCs w:val="22"/>
              </w:rPr>
              <w:t>Frameworks and Tools</w:t>
            </w:r>
          </w:p>
        </w:tc>
        <w:tc>
          <w:tcPr>
            <w:tcW w:w="5485" w:type="dxa"/>
          </w:tcPr>
          <w:p w:rsidR="00056C80" w:rsidRPr="00355669" w:rsidRDefault="00E228CF" w:rsidP="00D23435">
            <w:pPr>
              <w:spacing w:before="120" w:line="240" w:lineRule="auto"/>
              <w:ind w:firstLine="0"/>
              <w:rPr>
                <w:b/>
                <w:sz w:val="22"/>
                <w:szCs w:val="22"/>
              </w:rPr>
            </w:pPr>
            <w:r w:rsidRPr="00E228CF">
              <w:rPr>
                <w:sz w:val="22"/>
                <w:szCs w:val="22"/>
              </w:rPr>
              <w:t>Laravel, Android, Twitter Bootstrap, Composer, Semantic UI, jQuery, Less, Sass</w:t>
            </w:r>
          </w:p>
        </w:tc>
      </w:tr>
      <w:tr w:rsidR="00056C80" w:rsidRPr="00355669" w:rsidTr="00D23435">
        <w:trPr>
          <w:trHeight w:val="720"/>
        </w:trPr>
        <w:tc>
          <w:tcPr>
            <w:tcW w:w="3145" w:type="dxa"/>
          </w:tcPr>
          <w:p w:rsidR="00056C80" w:rsidRPr="00355669" w:rsidRDefault="00056C80" w:rsidP="00D23435">
            <w:pPr>
              <w:spacing w:before="120" w:line="240" w:lineRule="auto"/>
              <w:ind w:firstLine="0"/>
              <w:rPr>
                <w:b/>
                <w:sz w:val="22"/>
                <w:szCs w:val="22"/>
              </w:rPr>
            </w:pPr>
            <w:r w:rsidRPr="00355669">
              <w:rPr>
                <w:b/>
                <w:sz w:val="22"/>
                <w:szCs w:val="22"/>
              </w:rPr>
              <w:t>Software</w:t>
            </w:r>
          </w:p>
        </w:tc>
        <w:tc>
          <w:tcPr>
            <w:tcW w:w="5485" w:type="dxa"/>
          </w:tcPr>
          <w:p w:rsidR="00056C80" w:rsidRPr="00355669" w:rsidRDefault="00E228CF" w:rsidP="00D23435">
            <w:pPr>
              <w:spacing w:before="120" w:line="240" w:lineRule="auto"/>
              <w:ind w:firstLine="0"/>
              <w:rPr>
                <w:b/>
                <w:sz w:val="22"/>
                <w:szCs w:val="22"/>
              </w:rPr>
            </w:pPr>
            <w:r w:rsidRPr="00E228CF">
              <w:rPr>
                <w:sz w:val="22"/>
                <w:szCs w:val="22"/>
              </w:rPr>
              <w:t>Netbeans, Android Studio, IntelliJ IDEA, PyCharm, Visual Studio 2015, Visual Studio Code, Sublime Text, WAMP, MySQL Server, Github.</w:t>
            </w:r>
          </w:p>
        </w:tc>
      </w:tr>
    </w:tbl>
    <w:p w:rsidR="00E228CF" w:rsidRDefault="00E228CF" w:rsidP="004C6E42">
      <w:pPr>
        <w:ind w:firstLine="0"/>
        <w:rPr>
          <w:noProof/>
        </w:rPr>
      </w:pPr>
    </w:p>
    <w:p w:rsidR="00056C80" w:rsidRPr="00616EEE" w:rsidRDefault="00056C80" w:rsidP="00056C80">
      <w:pPr>
        <w:spacing w:before="120"/>
        <w:ind w:firstLine="0"/>
        <w:rPr>
          <w:b/>
          <w:sz w:val="22"/>
          <w:szCs w:val="22"/>
        </w:rPr>
      </w:pPr>
      <w:r w:rsidRPr="00616EEE">
        <w:rPr>
          <w:b/>
          <w:noProof/>
          <w:sz w:val="22"/>
          <w:szCs w:val="22"/>
          <w:lang w:eastAsia="en-PH"/>
        </w:rPr>
        <w:lastRenderedPageBreak/>
        <mc:AlternateContent>
          <mc:Choice Requires="wps">
            <w:drawing>
              <wp:anchor distT="0" distB="0" distL="114300" distR="114300" simplePos="0" relativeHeight="251755520" behindDoc="0" locked="0" layoutInCell="1" allowOverlap="1" wp14:anchorId="3815DE61" wp14:editId="3A010FD2">
                <wp:simplePos x="0" y="0"/>
                <wp:positionH relativeFrom="margin">
                  <wp:align>left</wp:align>
                </wp:positionH>
                <wp:positionV relativeFrom="paragraph">
                  <wp:posOffset>9525</wp:posOffset>
                </wp:positionV>
                <wp:extent cx="5866130" cy="11430"/>
                <wp:effectExtent l="0" t="0" r="20320" b="26670"/>
                <wp:wrapNone/>
                <wp:docPr id="58" name="Straight Connector 58"/>
                <wp:cNvGraphicFramePr/>
                <a:graphic xmlns:a="http://schemas.openxmlformats.org/drawingml/2006/main">
                  <a:graphicData uri="http://schemas.microsoft.com/office/word/2010/wordprocessingShape">
                    <wps:wsp>
                      <wps:cNvCnPr/>
                      <wps:spPr>
                        <a:xfrm flipV="1">
                          <a:off x="0" y="0"/>
                          <a:ext cx="5866130" cy="1143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51F26B8" id="Straight Connector 58" o:spid="_x0000_s1026" style="position:absolute;flip:y;z-index:2517555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pt" to="461.9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" strokecolor="black [3200]" strokeweight="1.5pt">
                <v:stroke joinstyle="miter"/>
                <w10:wrap anchorx="margin"/>
              </v:line>
            </w:pict>
          </mc:Fallback>
        </mc:AlternateContent>
      </w:r>
      <w:r w:rsidRPr="00616EEE">
        <w:rPr>
          <w:b/>
          <w:noProof/>
          <w:sz w:val="22"/>
          <w:szCs w:val="22"/>
        </w:rPr>
        <w:t>EDUCATIONAL BACKGROUN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5225"/>
        <w:gridCol w:w="1610"/>
      </w:tblGrid>
      <w:tr w:rsidR="00056C80" w:rsidRPr="00B72AFA" w:rsidTr="00D23435">
        <w:trPr>
          <w:jc w:val="center"/>
        </w:trPr>
        <w:tc>
          <w:tcPr>
            <w:tcW w:w="1795" w:type="dxa"/>
          </w:tcPr>
          <w:p w:rsidR="00056C80" w:rsidRPr="00B72AFA" w:rsidRDefault="00056C80" w:rsidP="00D23435">
            <w:pPr>
              <w:ind w:firstLine="0"/>
            </w:pPr>
            <w:r w:rsidRPr="00B72AFA">
              <w:t>Tertiary:</w:t>
            </w:r>
          </w:p>
        </w:tc>
        <w:tc>
          <w:tcPr>
            <w:tcW w:w="5225" w:type="dxa"/>
          </w:tcPr>
          <w:p w:rsidR="00056C80" w:rsidRPr="00B72AFA" w:rsidRDefault="00056C80" w:rsidP="00D23435">
            <w:pPr>
              <w:pStyle w:val="Default"/>
              <w:jc w:val="center"/>
              <w:rPr>
                <w:rFonts w:ascii="Times New Roman" w:hAnsi="Times New Roman" w:cs="Times New Roman"/>
                <w:b/>
              </w:rPr>
            </w:pPr>
            <w:r w:rsidRPr="00B72AFA">
              <w:rPr>
                <w:rFonts w:ascii="Times New Roman" w:hAnsi="Times New Roman" w:cs="Times New Roman"/>
                <w:b/>
              </w:rPr>
              <w:t xml:space="preserve">Technological University of the Philippines </w:t>
            </w:r>
          </w:p>
          <w:p w:rsidR="00056C80" w:rsidRPr="00B72AFA" w:rsidRDefault="00056C80" w:rsidP="00D23435">
            <w:pPr>
              <w:pStyle w:val="Default"/>
              <w:jc w:val="center"/>
              <w:rPr>
                <w:rFonts w:ascii="Times New Roman" w:hAnsi="Times New Roman" w:cs="Times New Roman"/>
                <w:b/>
              </w:rPr>
            </w:pPr>
            <w:r w:rsidRPr="00B72AFA">
              <w:rPr>
                <w:rFonts w:ascii="Times New Roman" w:hAnsi="Times New Roman" w:cs="Times New Roman"/>
                <w:b/>
              </w:rPr>
              <w:t xml:space="preserve">Bachelor of Science in Computer Science </w:t>
            </w:r>
          </w:p>
          <w:p w:rsidR="00056C80" w:rsidRPr="00B72AFA" w:rsidRDefault="00056C80" w:rsidP="00D23435">
            <w:pPr>
              <w:pStyle w:val="Default"/>
              <w:jc w:val="center"/>
              <w:rPr>
                <w:rFonts w:ascii="Times New Roman" w:hAnsi="Times New Roman" w:cs="Times New Roman"/>
              </w:rPr>
            </w:pPr>
            <w:r w:rsidRPr="00B72AFA">
              <w:rPr>
                <w:rFonts w:ascii="Times New Roman" w:hAnsi="Times New Roman" w:cs="Times New Roman"/>
              </w:rPr>
              <w:t>Ermita, Manila</w:t>
            </w:r>
          </w:p>
          <w:p w:rsidR="00056C80" w:rsidRPr="00B72AFA" w:rsidRDefault="00056C80" w:rsidP="00D23435">
            <w:pPr>
              <w:ind w:firstLine="0"/>
            </w:pPr>
          </w:p>
        </w:tc>
        <w:tc>
          <w:tcPr>
            <w:tcW w:w="1610" w:type="dxa"/>
          </w:tcPr>
          <w:p w:rsidR="00056C80" w:rsidRPr="00B72AFA" w:rsidRDefault="00056C80" w:rsidP="00D23435">
            <w:pPr>
              <w:pStyle w:val="Default"/>
              <w:jc w:val="center"/>
              <w:rPr>
                <w:rFonts w:ascii="Times New Roman" w:hAnsi="Times New Roman" w:cs="Times New Roman"/>
              </w:rPr>
            </w:pPr>
            <w:r w:rsidRPr="00B72AFA">
              <w:rPr>
                <w:rFonts w:ascii="Times New Roman" w:hAnsi="Times New Roman" w:cs="Times New Roman"/>
              </w:rPr>
              <w:t>2014 – 2018</w:t>
            </w:r>
          </w:p>
          <w:p w:rsidR="00056C80" w:rsidRPr="00B72AFA" w:rsidRDefault="00056C80" w:rsidP="00D23435">
            <w:pPr>
              <w:ind w:firstLine="0"/>
            </w:pPr>
          </w:p>
        </w:tc>
      </w:tr>
    </w:tbl>
    <w:p w:rsidR="00056C80" w:rsidRDefault="00056C80" w:rsidP="00056C80">
      <w:pPr>
        <w:spacing w:before="120"/>
        <w:ind w:firstLine="0"/>
        <w:rPr>
          <w:b/>
          <w:noProof/>
          <w:sz w:val="22"/>
          <w:szCs w:val="22"/>
        </w:rPr>
      </w:pPr>
      <w:r w:rsidRPr="0099606D">
        <w:rPr>
          <w:noProof/>
          <w:sz w:val="22"/>
          <w:szCs w:val="22"/>
          <w:lang w:eastAsia="en-PH"/>
        </w:rPr>
        <mc:AlternateContent>
          <mc:Choice Requires="wps">
            <w:drawing>
              <wp:anchor distT="0" distB="0" distL="114300" distR="114300" simplePos="0" relativeHeight="251756544" behindDoc="0" locked="0" layoutInCell="1" allowOverlap="1" wp14:anchorId="55C8CA4C" wp14:editId="1305ABBD">
                <wp:simplePos x="0" y="0"/>
                <wp:positionH relativeFrom="margin">
                  <wp:align>left</wp:align>
                </wp:positionH>
                <wp:positionV relativeFrom="paragraph">
                  <wp:posOffset>9525</wp:posOffset>
                </wp:positionV>
                <wp:extent cx="5866130" cy="11430"/>
                <wp:effectExtent l="0" t="0" r="20320" b="26670"/>
                <wp:wrapNone/>
                <wp:docPr id="59" name="Straight Connector 59"/>
                <wp:cNvGraphicFramePr/>
                <a:graphic xmlns:a="http://schemas.openxmlformats.org/drawingml/2006/main">
                  <a:graphicData uri="http://schemas.microsoft.com/office/word/2010/wordprocessingShape">
                    <wps:wsp>
                      <wps:cNvCnPr/>
                      <wps:spPr>
                        <a:xfrm flipV="1">
                          <a:off x="0" y="0"/>
                          <a:ext cx="5866130" cy="1143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2FE18B9" id="Straight Connector 59" o:spid="_x0000_s1026" style="position:absolute;flip:y;z-index:2517565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pt" to="461.9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" strokecolor="black [3200]" strokeweight="1.5pt">
                <v:stroke joinstyle="miter"/>
                <w10:wrap anchorx="margin"/>
              </v:line>
            </w:pict>
          </mc:Fallback>
        </mc:AlternateContent>
      </w:r>
      <w:r>
        <w:rPr>
          <w:b/>
          <w:noProof/>
          <w:sz w:val="22"/>
          <w:szCs w:val="22"/>
        </w:rPr>
        <w:t>CHARACTER REFERENCES</w:t>
      </w:r>
    </w:p>
    <w:p w:rsidR="00E228CF" w:rsidRPr="00E228CF" w:rsidRDefault="00E228CF" w:rsidP="00056C80">
      <w:pPr>
        <w:spacing w:before="120"/>
        <w:ind w:firstLine="0"/>
        <w:rPr>
          <w:sz w:val="22"/>
          <w:szCs w:val="22"/>
        </w:rPr>
      </w:pPr>
      <w:r>
        <w:rPr>
          <w:noProof/>
          <w:sz w:val="22"/>
          <w:szCs w:val="22"/>
        </w:rPr>
        <w:t>Available upon request</w:t>
      </w:r>
    </w:p>
    <w:p w:rsidR="00EF0CAE" w:rsidRDefault="00EF0CAE" w:rsidP="00056C80"/>
    <w:p w:rsidR="00BC6CB2" w:rsidRDefault="00BC6CB2" w:rsidP="00056C80"/>
    <w:p w:rsidR="006C3C65" w:rsidRDefault="006C3C65" w:rsidP="006C3C65">
      <w:pPr>
        <w:ind w:firstLine="0"/>
      </w:pPr>
      <w:r>
        <w:tab/>
        <w:t>I hereby attest that all information contained here are true and correct</w:t>
      </w:r>
    </w:p>
    <w:p w:rsidR="006C3C65" w:rsidRDefault="00022147" w:rsidP="006C3C65">
      <w:pPr>
        <w:ind w:firstLine="0"/>
      </w:pPr>
      <w:r>
        <w:rPr>
          <w:noProof/>
          <w:lang w:eastAsia="en-PH"/>
        </w:rPr>
        <mc:AlternateContent>
          <mc:Choice Requires="wps">
            <w:drawing>
              <wp:anchor distT="0" distB="0" distL="114300" distR="114300" simplePos="0" relativeHeight="251765760" behindDoc="0" locked="0" layoutInCell="1" allowOverlap="1">
                <wp:simplePos x="0" y="0"/>
                <wp:positionH relativeFrom="column">
                  <wp:posOffset>4029075</wp:posOffset>
                </wp:positionH>
                <wp:positionV relativeFrom="paragraph">
                  <wp:posOffset>365760</wp:posOffset>
                </wp:positionV>
                <wp:extent cx="1752600" cy="0"/>
                <wp:effectExtent l="0" t="0" r="0" b="0"/>
                <wp:wrapNone/>
                <wp:docPr id="67" name="Straight Connector 67"/>
                <wp:cNvGraphicFramePr/>
                <a:graphic xmlns:a="http://schemas.openxmlformats.org/drawingml/2006/main">
                  <a:graphicData uri="http://schemas.microsoft.com/office/word/2010/wordprocessingShape">
                    <wps:wsp>
                      <wps:cNvCnPr/>
                      <wps:spPr>
                        <a:xfrm>
                          <a:off x="0" y="0"/>
                          <a:ext cx="1752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8758975" id="Straight Connector 67" o:spid="_x0000_s1026" style="position:absolute;z-index:251765760;visibility:visible;mso-wrap-style:square;mso-wrap-distance-left:9pt;mso-wrap-distance-top:0;mso-wrap-distance-right:9pt;mso-wrap-distance-bottom:0;mso-position-horizontal:absolute;mso-position-horizontal-relative:text;mso-position-vertical:absolute;mso-position-vertical-relative:text" from="317.25pt,28.8pt" to="455.25pt,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" strokecolor="black [3200]" strokeweight=".5pt">
                <v:stroke joinstyle="miter"/>
              </v:line>
            </w:pict>
          </mc:Fallback>
        </mc:AlternateContent>
      </w:r>
    </w:p>
    <w:p w:rsidR="006C3C65" w:rsidRPr="006C3C65" w:rsidRDefault="006C3C65" w:rsidP="006C3C65">
      <w:pPr>
        <w:ind w:firstLine="0"/>
        <w:jc w:val="right"/>
        <w:rPr>
          <w:b/>
        </w:rPr>
      </w:pPr>
      <w:r>
        <w:tab/>
      </w:r>
      <w:r>
        <w:tab/>
      </w:r>
      <w:r>
        <w:rPr>
          <w:b/>
          <w:noProof/>
          <w:sz w:val="22"/>
          <w:szCs w:val="22"/>
        </w:rPr>
        <w:t>Eric B. Sumalinog</w:t>
      </w:r>
    </w:p>
    <w:sectPr w:rsidR="006C3C65" w:rsidRPr="006C3C65" w:rsidSect="008B7B1F">
      <w:headerReference w:type="default" r:id="rId47"/>
      <w:footerReference w:type="default" r:id="rId48"/>
      <w:headerReference w:type="first" r:id="rId49"/>
      <w:pgSz w:w="12240" w:h="15840"/>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43767" w:rsidRDefault="00943767" w:rsidP="00EC00BD">
      <w:r>
        <w:separator/>
      </w:r>
    </w:p>
    <w:p w:rsidR="00943767" w:rsidRDefault="00943767"/>
    <w:p w:rsidR="00943767" w:rsidRDefault="00943767"/>
    <w:p w:rsidR="00943767" w:rsidRDefault="00943767" w:rsidP="00F70916"/>
  </w:endnote>
  <w:endnote w:type="continuationSeparator" w:id="0">
    <w:p w:rsidR="00943767" w:rsidRDefault="00943767" w:rsidP="00EC00BD">
      <w:r>
        <w:continuationSeparator/>
      </w:r>
    </w:p>
    <w:p w:rsidR="00943767" w:rsidRDefault="00943767"/>
    <w:p w:rsidR="00943767" w:rsidRDefault="00943767"/>
    <w:p w:rsidR="00943767" w:rsidRDefault="00943767" w:rsidP="00F709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Gungsuh">
    <w:altName w:val="Arial Unicode MS"/>
    <w:charset w:val="81"/>
    <w:family w:val="roman"/>
    <w:pitch w:val="variable"/>
    <w:sig w:usb0="00000000"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6EEE" w:rsidRDefault="00C86EEE" w:rsidP="00EC00BD">
    <w:pPr>
      <w:pStyle w:val="Footer"/>
    </w:pPr>
  </w:p>
  <w:p w:rsidR="00C86EEE" w:rsidRDefault="00C86EEE" w:rsidP="00EC00BD">
    <w:pPr>
      <w:pStyle w:val="Footer"/>
    </w:pPr>
  </w:p>
  <w:p w:rsidR="00C86EEE" w:rsidRDefault="00C86EE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43767" w:rsidRDefault="00943767" w:rsidP="00EC00BD">
      <w:r>
        <w:separator/>
      </w:r>
    </w:p>
    <w:p w:rsidR="00943767" w:rsidRDefault="00943767"/>
    <w:p w:rsidR="00943767" w:rsidRDefault="00943767"/>
    <w:p w:rsidR="00943767" w:rsidRDefault="00943767" w:rsidP="00F70916"/>
  </w:footnote>
  <w:footnote w:type="continuationSeparator" w:id="0">
    <w:p w:rsidR="00943767" w:rsidRDefault="00943767" w:rsidP="00EC00BD">
      <w:r>
        <w:continuationSeparator/>
      </w:r>
    </w:p>
    <w:p w:rsidR="00943767" w:rsidRDefault="00943767"/>
    <w:p w:rsidR="00943767" w:rsidRDefault="00943767"/>
    <w:p w:rsidR="00943767" w:rsidRDefault="00943767" w:rsidP="00F7091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11196950"/>
      <w:docPartObj>
        <w:docPartGallery w:val="Page Numbers (Top of Page)"/>
        <w:docPartUnique/>
      </w:docPartObj>
    </w:sdtPr>
    <w:sdtEndPr>
      <w:rPr>
        <w:noProof/>
        <w:sz w:val="32"/>
      </w:rPr>
    </w:sdtEndPr>
    <w:sdtContent>
      <w:p w:rsidR="00C86EEE" w:rsidRPr="00DA6512" w:rsidRDefault="00C86EEE" w:rsidP="00DA6512">
        <w:pPr>
          <w:pStyle w:val="Header"/>
          <w:jc w:val="right"/>
          <w:rPr>
            <w:sz w:val="28"/>
          </w:rPr>
        </w:pPr>
        <w:r w:rsidRPr="00350632">
          <w:rPr>
            <w:noProof/>
            <w:sz w:val="22"/>
            <w:lang w:eastAsia="en-PH"/>
          </w:rPr>
          <mc:AlternateContent>
            <mc:Choice Requires="wps">
              <w:drawing>
                <wp:anchor distT="0" distB="0" distL="114300" distR="114300" simplePos="0" relativeHeight="251663360" behindDoc="1" locked="0" layoutInCell="1" allowOverlap="1" wp14:anchorId="56621CAE" wp14:editId="0CF31CA6">
                  <wp:simplePos x="0" y="0"/>
                  <wp:positionH relativeFrom="page">
                    <wp:posOffset>1552574</wp:posOffset>
                  </wp:positionH>
                  <wp:positionV relativeFrom="paragraph">
                    <wp:posOffset>-219075</wp:posOffset>
                  </wp:positionV>
                  <wp:extent cx="4733925" cy="323850"/>
                  <wp:effectExtent l="0" t="0" r="9525" b="0"/>
                  <wp:wrapNone/>
                  <wp:docPr id="13" name="Text Box 13"/>
                  <wp:cNvGraphicFramePr/>
                  <a:graphic xmlns:a="http://schemas.openxmlformats.org/drawingml/2006/main">
                    <a:graphicData uri="http://schemas.microsoft.com/office/word/2010/wordprocessingShape">
                      <wps:wsp>
                        <wps:cNvSpPr txBox="1"/>
                        <wps:spPr>
                          <a:xfrm>
                            <a:off x="0" y="0"/>
                            <a:ext cx="4733925" cy="323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86EEE" w:rsidRPr="00D1678F" w:rsidRDefault="00C86EEE" w:rsidP="00CD52A1">
                              <w:pPr>
                                <w:pStyle w:val="Header"/>
                                <w:ind w:firstLine="0"/>
                                <w:rPr>
                                  <w:color w:val="808080" w:themeColor="background1" w:themeShade="80"/>
                                </w:rPr>
                              </w:pPr>
                              <w:r w:rsidRPr="00D1678F">
                                <w:rPr>
                                  <w:color w:val="808080" w:themeColor="background1" w:themeShade="80"/>
                                </w:rPr>
                                <w:t>SAMUEL AP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621CAE" id="_x0000_t202" coordsize="21600,21600" o:spt="202" path="m,l,21600r21600,l21600,xe">
                  <v:stroke joinstyle="miter"/>
                  <v:path gradientshapeok="t" o:connecttype="rect"/>
                </v:shapetype>
                <v:shape id="Text Box 13" o:spid="_x0000_s1030" type="#_x0000_t202" style="position:absolute;left:0;text-align:left;margin-left:122.25pt;margin-top:-17.25pt;width:372.75pt;height:25.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" fillcolor="white [3201]" stroked="f" strokeweight=".5pt">
                  <v:textbox>
                    <w:txbxContent>
                      <w:p w:rsidR="00C86EEE" w:rsidRPr="00D1678F" w:rsidRDefault="00C86EEE" w:rsidP="00CD52A1">
                        <w:pPr>
                          <w:pStyle w:val="Header"/>
                          <w:ind w:firstLine="0"/>
                          <w:rPr>
                            <w:color w:val="808080" w:themeColor="background1" w:themeShade="80"/>
                          </w:rPr>
                        </w:pPr>
                        <w:r w:rsidRPr="00D1678F">
                          <w:rPr>
                            <w:color w:val="808080" w:themeColor="background1" w:themeShade="80"/>
                          </w:rPr>
                          <w:t>SAMUEL API</w:t>
                        </w:r>
                      </w:p>
                    </w:txbxContent>
                  </v:textbox>
                  <w10:wrap anchorx="page"/>
                </v:shape>
              </w:pict>
            </mc:Fallback>
          </mc:AlternateContent>
        </w:r>
        <w:r w:rsidRPr="00350632">
          <w:rPr>
            <w:sz w:val="22"/>
          </w:rPr>
          <w:fldChar w:fldCharType="begin"/>
        </w:r>
        <w:r w:rsidRPr="00350632">
          <w:rPr>
            <w:sz w:val="22"/>
          </w:rPr>
          <w:instrText xml:space="preserve"> PAGE   \* MERGEFORMAT </w:instrText>
        </w:r>
        <w:r w:rsidRPr="00350632">
          <w:rPr>
            <w:sz w:val="22"/>
          </w:rPr>
          <w:fldChar w:fldCharType="separate"/>
        </w:r>
        <w:r w:rsidR="00137FE7">
          <w:rPr>
            <w:noProof/>
            <w:sz w:val="22"/>
          </w:rPr>
          <w:t>24</w:t>
        </w:r>
        <w:r w:rsidRPr="00350632">
          <w:rPr>
            <w:noProof/>
            <w:sz w:val="22"/>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5938669"/>
      <w:docPartObj>
        <w:docPartGallery w:val="Page Numbers (Top of Page)"/>
        <w:docPartUnique/>
      </w:docPartObj>
    </w:sdtPr>
    <w:sdtEndPr>
      <w:rPr>
        <w:noProof/>
      </w:rPr>
    </w:sdtEndPr>
    <w:sdtContent>
      <w:p w:rsidR="00C86EEE" w:rsidRDefault="00C86EEE" w:rsidP="007160A3">
        <w:pPr>
          <w:pStyle w:val="Header"/>
          <w:ind w:firstLine="0"/>
        </w:pPr>
        <w:r w:rsidRPr="0097769B">
          <w:rPr>
            <w:noProof/>
            <w:color w:val="767171" w:themeColor="background2" w:themeShade="80"/>
            <w:lang w:eastAsia="en-PH"/>
          </w:rPr>
          <mc:AlternateContent>
            <mc:Choice Requires="wps">
              <w:drawing>
                <wp:anchor distT="0" distB="0" distL="114300" distR="114300" simplePos="0" relativeHeight="251661312" behindDoc="0" locked="0" layoutInCell="1" allowOverlap="1" wp14:anchorId="1D9F1DF2" wp14:editId="7C4C80C3">
                  <wp:simplePos x="0" y="0"/>
                  <wp:positionH relativeFrom="margin">
                    <wp:align>right</wp:align>
                  </wp:positionH>
                  <wp:positionV relativeFrom="paragraph">
                    <wp:posOffset>-152400</wp:posOffset>
                  </wp:positionV>
                  <wp:extent cx="5534025" cy="247650"/>
                  <wp:effectExtent l="0" t="0" r="9525" b="0"/>
                  <wp:wrapNone/>
                  <wp:docPr id="1" name="Text Box 1"/>
                  <wp:cNvGraphicFramePr/>
                  <a:graphic xmlns:a="http://schemas.openxmlformats.org/drawingml/2006/main">
                    <a:graphicData uri="http://schemas.microsoft.com/office/word/2010/wordprocessingShape">
                      <wps:wsp>
                        <wps:cNvSpPr txBox="1"/>
                        <wps:spPr>
                          <a:xfrm>
                            <a:off x="0" y="0"/>
                            <a:ext cx="5534025" cy="2476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C86EEE" w:rsidRPr="00D1678F" w:rsidRDefault="00C86EEE" w:rsidP="00CD52A1">
                              <w:pPr>
                                <w:pStyle w:val="Header"/>
                                <w:ind w:firstLine="0"/>
                                <w:jc w:val="both"/>
                                <w:rPr>
                                  <w:color w:val="808080" w:themeColor="background1" w:themeShade="80"/>
                                </w:rPr>
                              </w:pPr>
                              <w:r w:rsidRPr="00D1678F">
                                <w:rPr>
                                  <w:color w:val="808080" w:themeColor="background1" w:themeShade="80"/>
                                </w:rPr>
                                <w:t>Running head: SAMUEL AP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9F1DF2" id="_x0000_t202" coordsize="21600,21600" o:spt="202" path="m,l,21600r21600,l21600,xe">
                  <v:stroke joinstyle="miter"/>
                  <v:path gradientshapeok="t" o:connecttype="rect"/>
                </v:shapetype>
                <v:shape id="Text Box 1" o:spid="_x0000_s1031" type="#_x0000_t202" style="position:absolute;margin-left:384.55pt;margin-top:-12pt;width:435.75pt;height:19.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" fillcolor="white [3201]" stroked="f" strokeweight=".5pt">
                  <v:textbox>
                    <w:txbxContent>
                      <w:p w:rsidR="00C86EEE" w:rsidRPr="00D1678F" w:rsidRDefault="00C86EEE" w:rsidP="00CD52A1">
                        <w:pPr>
                          <w:pStyle w:val="Header"/>
                          <w:ind w:firstLine="0"/>
                          <w:jc w:val="both"/>
                          <w:rPr>
                            <w:color w:val="808080" w:themeColor="background1" w:themeShade="80"/>
                          </w:rPr>
                        </w:pPr>
                        <w:r w:rsidRPr="00D1678F">
                          <w:rPr>
                            <w:color w:val="808080" w:themeColor="background1" w:themeShade="80"/>
                          </w:rPr>
                          <w:t>Running head: SAMUEL API</w:t>
                        </w:r>
                      </w:p>
                    </w:txbxContent>
                  </v:textbox>
                  <w10:wrap anchorx="margin"/>
                </v:shape>
              </w:pict>
            </mc:Fallback>
          </mc:AlternateContent>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85488"/>
    <w:multiLevelType w:val="hybridMultilevel"/>
    <w:tmpl w:val="FBC2CEA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E34B68"/>
    <w:multiLevelType w:val="hybridMultilevel"/>
    <w:tmpl w:val="4912C05A"/>
    <w:lvl w:ilvl="0" w:tplc="FE7201B8">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 w15:restartNumberingAfterBreak="0">
    <w:nsid w:val="080138EC"/>
    <w:multiLevelType w:val="hybridMultilevel"/>
    <w:tmpl w:val="DB307C0A"/>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144B02"/>
    <w:multiLevelType w:val="hybridMultilevel"/>
    <w:tmpl w:val="C102F92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FE2094F"/>
    <w:multiLevelType w:val="hybridMultilevel"/>
    <w:tmpl w:val="4A982FF2"/>
    <w:lvl w:ilvl="0" w:tplc="671E643C">
      <w:start w:val="1"/>
      <w:numFmt w:val="decimal"/>
      <w:lvlText w:val="%1."/>
      <w:lvlJc w:val="left"/>
      <w:pPr>
        <w:ind w:left="1080" w:hanging="360"/>
      </w:pPr>
      <w:rPr>
        <w:rFonts w:hint="default"/>
      </w:rPr>
    </w:lvl>
    <w:lvl w:ilvl="1" w:tplc="DF8E0F54">
      <w:start w:val="1"/>
      <w:numFmt w:val="lowerLetter"/>
      <w:lvlText w:val="%2."/>
      <w:lvlJc w:val="left"/>
      <w:pPr>
        <w:ind w:left="1800" w:hanging="360"/>
      </w:pPr>
      <w:rPr>
        <w:rFonts w:ascii="Times New Roman" w:eastAsiaTheme="minorHAnsi" w:hAnsi="Times New Roman" w:cs="Times New Roman"/>
      </w:r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 w15:restartNumberingAfterBreak="0">
    <w:nsid w:val="128A77B9"/>
    <w:multiLevelType w:val="hybridMultilevel"/>
    <w:tmpl w:val="6CE87A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592F65"/>
    <w:multiLevelType w:val="hybridMultilevel"/>
    <w:tmpl w:val="C146462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99E061D"/>
    <w:multiLevelType w:val="hybridMultilevel"/>
    <w:tmpl w:val="10665E16"/>
    <w:lvl w:ilvl="0" w:tplc="D1761954">
      <w:start w:val="1"/>
      <w:numFmt w:val="decimal"/>
      <w:lvlText w:val="%1."/>
      <w:lvlJc w:val="left"/>
      <w:pPr>
        <w:ind w:left="720" w:hanging="360"/>
      </w:pPr>
      <w:rPr>
        <w:b w:val="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F135311"/>
    <w:multiLevelType w:val="hybridMultilevel"/>
    <w:tmpl w:val="5C4E9ABC"/>
    <w:lvl w:ilvl="0" w:tplc="C9C4E99A">
      <w:start w:val="1"/>
      <w:numFmt w:val="bullet"/>
      <w:lvlText w:val=""/>
      <w:lvlJc w:val="left"/>
      <w:pPr>
        <w:ind w:left="360" w:hanging="360"/>
      </w:pPr>
      <w:rPr>
        <w:rFonts w:ascii="Symbol" w:hAnsi="Symbol" w:hint="default"/>
        <w:sz w:val="20"/>
        <w:szCs w:val="20"/>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26990196"/>
    <w:multiLevelType w:val="hybridMultilevel"/>
    <w:tmpl w:val="F9140682"/>
    <w:lvl w:ilvl="0" w:tplc="3409000F">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0" w15:restartNumberingAfterBreak="0">
    <w:nsid w:val="32470360"/>
    <w:multiLevelType w:val="hybridMultilevel"/>
    <w:tmpl w:val="8D1CF7EE"/>
    <w:lvl w:ilvl="0" w:tplc="D41A9AFE">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1" w15:restartNumberingAfterBreak="0">
    <w:nsid w:val="33D9428B"/>
    <w:multiLevelType w:val="hybridMultilevel"/>
    <w:tmpl w:val="27CAC7D4"/>
    <w:lvl w:ilvl="0" w:tplc="04090019">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DA52102"/>
    <w:multiLevelType w:val="hybridMultilevel"/>
    <w:tmpl w:val="4BD24D02"/>
    <w:lvl w:ilvl="0" w:tplc="01F43B9C">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3" w15:restartNumberingAfterBreak="0">
    <w:nsid w:val="42B3099B"/>
    <w:multiLevelType w:val="hybridMultilevel"/>
    <w:tmpl w:val="F6968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12F21"/>
    <w:multiLevelType w:val="hybridMultilevel"/>
    <w:tmpl w:val="EF72B006"/>
    <w:lvl w:ilvl="0" w:tplc="0648325A">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5" w15:restartNumberingAfterBreak="0">
    <w:nsid w:val="42C66E40"/>
    <w:multiLevelType w:val="hybridMultilevel"/>
    <w:tmpl w:val="E5E8763C"/>
    <w:lvl w:ilvl="0" w:tplc="34090001">
      <w:start w:val="1"/>
      <w:numFmt w:val="bullet"/>
      <w:lvlText w:val=""/>
      <w:lvlJc w:val="left"/>
      <w:pPr>
        <w:ind w:left="360" w:hanging="360"/>
      </w:pPr>
      <w:rPr>
        <w:rFonts w:ascii="Symbol" w:hAnsi="Symbol" w:hint="default"/>
      </w:rPr>
    </w:lvl>
    <w:lvl w:ilvl="1" w:tplc="34090019">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6" w15:restartNumberingAfterBreak="0">
    <w:nsid w:val="460C0539"/>
    <w:multiLevelType w:val="multilevel"/>
    <w:tmpl w:val="224C0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B30673"/>
    <w:multiLevelType w:val="hybridMultilevel"/>
    <w:tmpl w:val="EF66C4F4"/>
    <w:lvl w:ilvl="0" w:tplc="04090019">
      <w:start w:val="1"/>
      <w:numFmt w:val="lowerLetter"/>
      <w:lvlText w:val="%1."/>
      <w:lvlJc w:val="left"/>
      <w:pPr>
        <w:ind w:left="690" w:hanging="360"/>
      </w:pPr>
      <w:rPr>
        <w:rFonts w:hint="default"/>
      </w:rPr>
    </w:lvl>
    <w:lvl w:ilvl="1" w:tplc="17683FB4">
      <w:start w:val="1"/>
      <w:numFmt w:val="lowerLetter"/>
      <w:lvlText w:val="%2."/>
      <w:lvlJc w:val="left"/>
      <w:pPr>
        <w:ind w:left="1410" w:hanging="360"/>
      </w:pPr>
      <w:rPr>
        <w:rFonts w:ascii="Times New Roman" w:eastAsiaTheme="minorHAnsi" w:hAnsi="Times New Roman" w:cs="Times New Roman"/>
      </w:rPr>
    </w:lvl>
    <w:lvl w:ilvl="2" w:tplc="3409001B" w:tentative="1">
      <w:start w:val="1"/>
      <w:numFmt w:val="lowerRoman"/>
      <w:lvlText w:val="%3."/>
      <w:lvlJc w:val="right"/>
      <w:pPr>
        <w:ind w:left="2130" w:hanging="180"/>
      </w:pPr>
    </w:lvl>
    <w:lvl w:ilvl="3" w:tplc="3409000F" w:tentative="1">
      <w:start w:val="1"/>
      <w:numFmt w:val="decimal"/>
      <w:lvlText w:val="%4."/>
      <w:lvlJc w:val="left"/>
      <w:pPr>
        <w:ind w:left="2850" w:hanging="360"/>
      </w:pPr>
    </w:lvl>
    <w:lvl w:ilvl="4" w:tplc="34090019" w:tentative="1">
      <w:start w:val="1"/>
      <w:numFmt w:val="lowerLetter"/>
      <w:lvlText w:val="%5."/>
      <w:lvlJc w:val="left"/>
      <w:pPr>
        <w:ind w:left="3570" w:hanging="360"/>
      </w:pPr>
    </w:lvl>
    <w:lvl w:ilvl="5" w:tplc="3409001B" w:tentative="1">
      <w:start w:val="1"/>
      <w:numFmt w:val="lowerRoman"/>
      <w:lvlText w:val="%6."/>
      <w:lvlJc w:val="right"/>
      <w:pPr>
        <w:ind w:left="4290" w:hanging="180"/>
      </w:pPr>
    </w:lvl>
    <w:lvl w:ilvl="6" w:tplc="3409000F" w:tentative="1">
      <w:start w:val="1"/>
      <w:numFmt w:val="decimal"/>
      <w:lvlText w:val="%7."/>
      <w:lvlJc w:val="left"/>
      <w:pPr>
        <w:ind w:left="5010" w:hanging="360"/>
      </w:pPr>
    </w:lvl>
    <w:lvl w:ilvl="7" w:tplc="34090019" w:tentative="1">
      <w:start w:val="1"/>
      <w:numFmt w:val="lowerLetter"/>
      <w:lvlText w:val="%8."/>
      <w:lvlJc w:val="left"/>
      <w:pPr>
        <w:ind w:left="5730" w:hanging="360"/>
      </w:pPr>
    </w:lvl>
    <w:lvl w:ilvl="8" w:tplc="3409001B" w:tentative="1">
      <w:start w:val="1"/>
      <w:numFmt w:val="lowerRoman"/>
      <w:lvlText w:val="%9."/>
      <w:lvlJc w:val="right"/>
      <w:pPr>
        <w:ind w:left="6450" w:hanging="180"/>
      </w:pPr>
    </w:lvl>
  </w:abstractNum>
  <w:abstractNum w:abstractNumId="18" w15:restartNumberingAfterBreak="0">
    <w:nsid w:val="52E90791"/>
    <w:multiLevelType w:val="hybridMultilevel"/>
    <w:tmpl w:val="DEE8F01A"/>
    <w:lvl w:ilvl="0" w:tplc="04090001">
      <w:start w:val="1"/>
      <w:numFmt w:val="bullet"/>
      <w:lvlText w:val=""/>
      <w:lvlJc w:val="left"/>
      <w:pPr>
        <w:ind w:left="360" w:hanging="360"/>
      </w:pPr>
      <w:rPr>
        <w:rFonts w:ascii="Symbol" w:hAnsi="Symbol"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9" w15:restartNumberingAfterBreak="0">
    <w:nsid w:val="5A17672F"/>
    <w:multiLevelType w:val="hybridMultilevel"/>
    <w:tmpl w:val="755811E6"/>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0" w15:restartNumberingAfterBreak="0">
    <w:nsid w:val="5A497B4A"/>
    <w:multiLevelType w:val="hybridMultilevel"/>
    <w:tmpl w:val="156E7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C3C3130"/>
    <w:multiLevelType w:val="hybridMultilevel"/>
    <w:tmpl w:val="46FA47F2"/>
    <w:lvl w:ilvl="0" w:tplc="671E643C">
      <w:start w:val="1"/>
      <w:numFmt w:val="decimal"/>
      <w:lvlText w:val="%1."/>
      <w:lvlJc w:val="left"/>
      <w:pPr>
        <w:ind w:left="45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2" w15:restartNumberingAfterBreak="0">
    <w:nsid w:val="5D1775C9"/>
    <w:multiLevelType w:val="hybridMultilevel"/>
    <w:tmpl w:val="F34EAA3C"/>
    <w:lvl w:ilvl="0" w:tplc="04090001">
      <w:start w:val="1"/>
      <w:numFmt w:val="bullet"/>
      <w:lvlText w:val=""/>
      <w:lvlJc w:val="left"/>
      <w:pPr>
        <w:ind w:left="360" w:hanging="360"/>
      </w:pPr>
      <w:rPr>
        <w:rFonts w:ascii="Symbol" w:hAnsi="Symbol" w:hint="default"/>
        <w:b w:val="0"/>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3" w15:restartNumberingAfterBreak="0">
    <w:nsid w:val="60986252"/>
    <w:multiLevelType w:val="multilevel"/>
    <w:tmpl w:val="45041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2260E10"/>
    <w:multiLevelType w:val="hybridMultilevel"/>
    <w:tmpl w:val="68E4864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62FF2CFF"/>
    <w:multiLevelType w:val="hybridMultilevel"/>
    <w:tmpl w:val="BFC2FF76"/>
    <w:lvl w:ilvl="0" w:tplc="04090019">
      <w:start w:val="1"/>
      <w:numFmt w:val="lowerLetter"/>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63B13EDB"/>
    <w:multiLevelType w:val="multilevel"/>
    <w:tmpl w:val="4516A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6A3A05"/>
    <w:multiLevelType w:val="hybridMultilevel"/>
    <w:tmpl w:val="58DA363A"/>
    <w:lvl w:ilvl="0" w:tplc="DCC61EBC">
      <w:start w:val="1"/>
      <w:numFmt w:val="decimal"/>
      <w:lvlText w:val="%1."/>
      <w:lvlJc w:val="left"/>
      <w:pPr>
        <w:ind w:left="360" w:hanging="360"/>
      </w:pPr>
      <w:rPr>
        <w:rFonts w:hint="default"/>
      </w:r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28" w15:restartNumberingAfterBreak="0">
    <w:nsid w:val="6BE44C94"/>
    <w:multiLevelType w:val="hybridMultilevel"/>
    <w:tmpl w:val="3994683C"/>
    <w:lvl w:ilvl="0" w:tplc="04090019">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D5686E"/>
    <w:multiLevelType w:val="hybridMultilevel"/>
    <w:tmpl w:val="8F96DDE2"/>
    <w:lvl w:ilvl="0" w:tplc="04090019">
      <w:start w:val="1"/>
      <w:numFmt w:val="lowerLetter"/>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735F60F9"/>
    <w:multiLevelType w:val="hybridMultilevel"/>
    <w:tmpl w:val="EFA0611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BE37A52"/>
    <w:multiLevelType w:val="hybridMultilevel"/>
    <w:tmpl w:val="C52CB232"/>
    <w:lvl w:ilvl="0" w:tplc="04090019">
      <w:start w:val="1"/>
      <w:numFmt w:val="lowerLetter"/>
      <w:lvlText w:val="%1."/>
      <w:lvlJc w:val="left"/>
      <w:pPr>
        <w:ind w:left="720" w:hanging="360"/>
      </w:pPr>
      <w:rPr>
        <w:rFont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7F4F5153"/>
    <w:multiLevelType w:val="hybridMultilevel"/>
    <w:tmpl w:val="49AC9C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7FA10944"/>
    <w:multiLevelType w:val="hybridMultilevel"/>
    <w:tmpl w:val="084A7880"/>
    <w:lvl w:ilvl="0" w:tplc="995AAC2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
  </w:num>
  <w:num w:numId="2">
    <w:abstractNumId w:val="15"/>
  </w:num>
  <w:num w:numId="3">
    <w:abstractNumId w:val="18"/>
  </w:num>
  <w:num w:numId="4">
    <w:abstractNumId w:val="22"/>
  </w:num>
  <w:num w:numId="5">
    <w:abstractNumId w:val="16"/>
  </w:num>
  <w:num w:numId="6">
    <w:abstractNumId w:val="29"/>
  </w:num>
  <w:num w:numId="7">
    <w:abstractNumId w:val="4"/>
  </w:num>
  <w:num w:numId="8">
    <w:abstractNumId w:val="7"/>
  </w:num>
  <w:num w:numId="9">
    <w:abstractNumId w:val="30"/>
  </w:num>
  <w:num w:numId="10">
    <w:abstractNumId w:val="32"/>
  </w:num>
  <w:num w:numId="11">
    <w:abstractNumId w:val="20"/>
  </w:num>
  <w:num w:numId="12">
    <w:abstractNumId w:val="24"/>
  </w:num>
  <w:num w:numId="13">
    <w:abstractNumId w:val="6"/>
  </w:num>
  <w:num w:numId="14">
    <w:abstractNumId w:val="26"/>
  </w:num>
  <w:num w:numId="15">
    <w:abstractNumId w:val="9"/>
  </w:num>
  <w:num w:numId="16">
    <w:abstractNumId w:val="1"/>
  </w:num>
  <w:num w:numId="17">
    <w:abstractNumId w:val="14"/>
  </w:num>
  <w:num w:numId="18">
    <w:abstractNumId w:val="10"/>
  </w:num>
  <w:num w:numId="19">
    <w:abstractNumId w:val="27"/>
  </w:num>
  <w:num w:numId="20">
    <w:abstractNumId w:val="12"/>
  </w:num>
  <w:num w:numId="21">
    <w:abstractNumId w:val="33"/>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8"/>
  </w:num>
  <w:num w:numId="25">
    <w:abstractNumId w:val="13"/>
  </w:num>
  <w:num w:numId="26">
    <w:abstractNumId w:val="17"/>
  </w:num>
  <w:num w:numId="27">
    <w:abstractNumId w:val="31"/>
  </w:num>
  <w:num w:numId="28">
    <w:abstractNumId w:val="25"/>
  </w:num>
  <w:num w:numId="29">
    <w:abstractNumId w:val="28"/>
  </w:num>
  <w:num w:numId="30">
    <w:abstractNumId w:val="21"/>
  </w:num>
  <w:num w:numId="31">
    <w:abstractNumId w:val="3"/>
  </w:num>
  <w:num w:numId="32">
    <w:abstractNumId w:val="0"/>
  </w:num>
  <w:num w:numId="33">
    <w:abstractNumId w:val="2"/>
  </w:num>
  <w:num w:numId="34">
    <w:abstractNumId w:val="1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sDCzNDG0sLQwNLRQ0lEKTi0uzszPAykwqwUAwuOxaywAAAA="/>
  </w:docVars>
  <w:rsids>
    <w:rsidRoot w:val="00DF5758"/>
    <w:rsid w:val="00007BFE"/>
    <w:rsid w:val="000157E6"/>
    <w:rsid w:val="0002122D"/>
    <w:rsid w:val="000213C7"/>
    <w:rsid w:val="00022147"/>
    <w:rsid w:val="000238A3"/>
    <w:rsid w:val="000249B5"/>
    <w:rsid w:val="000256EE"/>
    <w:rsid w:val="00031080"/>
    <w:rsid w:val="000311C9"/>
    <w:rsid w:val="00041BE8"/>
    <w:rsid w:val="000423B5"/>
    <w:rsid w:val="00046F77"/>
    <w:rsid w:val="000473F1"/>
    <w:rsid w:val="000508B4"/>
    <w:rsid w:val="000523E5"/>
    <w:rsid w:val="00052847"/>
    <w:rsid w:val="0005385C"/>
    <w:rsid w:val="00054A5D"/>
    <w:rsid w:val="000553B0"/>
    <w:rsid w:val="00055563"/>
    <w:rsid w:val="000564C5"/>
    <w:rsid w:val="00056538"/>
    <w:rsid w:val="00056808"/>
    <w:rsid w:val="00056C80"/>
    <w:rsid w:val="00056D54"/>
    <w:rsid w:val="00060498"/>
    <w:rsid w:val="00064C97"/>
    <w:rsid w:val="00073003"/>
    <w:rsid w:val="0008320E"/>
    <w:rsid w:val="00083522"/>
    <w:rsid w:val="00083C34"/>
    <w:rsid w:val="00085B02"/>
    <w:rsid w:val="00086133"/>
    <w:rsid w:val="00087F03"/>
    <w:rsid w:val="000901F3"/>
    <w:rsid w:val="00093F2E"/>
    <w:rsid w:val="00097FAC"/>
    <w:rsid w:val="000A2CCE"/>
    <w:rsid w:val="000A3E59"/>
    <w:rsid w:val="000A646A"/>
    <w:rsid w:val="000A6A2A"/>
    <w:rsid w:val="000A6D50"/>
    <w:rsid w:val="000B226E"/>
    <w:rsid w:val="000B4597"/>
    <w:rsid w:val="000B5EB8"/>
    <w:rsid w:val="000B6F1B"/>
    <w:rsid w:val="000B763A"/>
    <w:rsid w:val="000C002A"/>
    <w:rsid w:val="000C3196"/>
    <w:rsid w:val="000C4A58"/>
    <w:rsid w:val="000D025B"/>
    <w:rsid w:val="000D05EB"/>
    <w:rsid w:val="000D0D77"/>
    <w:rsid w:val="000D16FD"/>
    <w:rsid w:val="000D1909"/>
    <w:rsid w:val="000D432E"/>
    <w:rsid w:val="000D634D"/>
    <w:rsid w:val="000E0E0C"/>
    <w:rsid w:val="000E16AF"/>
    <w:rsid w:val="000E1C25"/>
    <w:rsid w:val="000E2BCA"/>
    <w:rsid w:val="000E4A53"/>
    <w:rsid w:val="000E5EBA"/>
    <w:rsid w:val="000E6858"/>
    <w:rsid w:val="000F02FE"/>
    <w:rsid w:val="000F27D4"/>
    <w:rsid w:val="000F2FB8"/>
    <w:rsid w:val="000F5E30"/>
    <w:rsid w:val="000F7497"/>
    <w:rsid w:val="00100418"/>
    <w:rsid w:val="00101D47"/>
    <w:rsid w:val="00103C8D"/>
    <w:rsid w:val="00107663"/>
    <w:rsid w:val="0011167C"/>
    <w:rsid w:val="0011352D"/>
    <w:rsid w:val="00113D13"/>
    <w:rsid w:val="00114080"/>
    <w:rsid w:val="001149D2"/>
    <w:rsid w:val="00117F1D"/>
    <w:rsid w:val="0012010D"/>
    <w:rsid w:val="0012513A"/>
    <w:rsid w:val="00136333"/>
    <w:rsid w:val="00137FE7"/>
    <w:rsid w:val="001418E7"/>
    <w:rsid w:val="00141C27"/>
    <w:rsid w:val="00142464"/>
    <w:rsid w:val="001437FA"/>
    <w:rsid w:val="001439FB"/>
    <w:rsid w:val="00143DDA"/>
    <w:rsid w:val="00145730"/>
    <w:rsid w:val="00145F78"/>
    <w:rsid w:val="001473E3"/>
    <w:rsid w:val="00150A54"/>
    <w:rsid w:val="00152352"/>
    <w:rsid w:val="00155016"/>
    <w:rsid w:val="001638FD"/>
    <w:rsid w:val="00164CAE"/>
    <w:rsid w:val="0017013F"/>
    <w:rsid w:val="0017016E"/>
    <w:rsid w:val="001701BA"/>
    <w:rsid w:val="00170A39"/>
    <w:rsid w:val="00173F76"/>
    <w:rsid w:val="00174F54"/>
    <w:rsid w:val="0017541D"/>
    <w:rsid w:val="00175C32"/>
    <w:rsid w:val="00177226"/>
    <w:rsid w:val="00181E2C"/>
    <w:rsid w:val="00183E79"/>
    <w:rsid w:val="0018613B"/>
    <w:rsid w:val="00187C26"/>
    <w:rsid w:val="001921CF"/>
    <w:rsid w:val="001A2284"/>
    <w:rsid w:val="001A272D"/>
    <w:rsid w:val="001A5644"/>
    <w:rsid w:val="001B4F90"/>
    <w:rsid w:val="001B4F9F"/>
    <w:rsid w:val="001B645C"/>
    <w:rsid w:val="001B774C"/>
    <w:rsid w:val="001B7A2C"/>
    <w:rsid w:val="001C74B8"/>
    <w:rsid w:val="001D05E1"/>
    <w:rsid w:val="001D0F72"/>
    <w:rsid w:val="001D2B77"/>
    <w:rsid w:val="001D51A2"/>
    <w:rsid w:val="001D668E"/>
    <w:rsid w:val="001D7971"/>
    <w:rsid w:val="001D7EDA"/>
    <w:rsid w:val="001E0A2D"/>
    <w:rsid w:val="001E14CD"/>
    <w:rsid w:val="001E272B"/>
    <w:rsid w:val="001E2EF0"/>
    <w:rsid w:val="001E3F3B"/>
    <w:rsid w:val="001E425D"/>
    <w:rsid w:val="001E5626"/>
    <w:rsid w:val="001E5C25"/>
    <w:rsid w:val="001E60F8"/>
    <w:rsid w:val="001E6ACA"/>
    <w:rsid w:val="001E7D75"/>
    <w:rsid w:val="001F501B"/>
    <w:rsid w:val="001F65B2"/>
    <w:rsid w:val="00202A29"/>
    <w:rsid w:val="0020301A"/>
    <w:rsid w:val="00206B1B"/>
    <w:rsid w:val="00207759"/>
    <w:rsid w:val="00210D3C"/>
    <w:rsid w:val="00212B2E"/>
    <w:rsid w:val="00222407"/>
    <w:rsid w:val="00224860"/>
    <w:rsid w:val="0022514D"/>
    <w:rsid w:val="00225CB2"/>
    <w:rsid w:val="0023058A"/>
    <w:rsid w:val="00230F71"/>
    <w:rsid w:val="00232E2C"/>
    <w:rsid w:val="00235CC5"/>
    <w:rsid w:val="00237D25"/>
    <w:rsid w:val="002425F5"/>
    <w:rsid w:val="00242A58"/>
    <w:rsid w:val="002439D4"/>
    <w:rsid w:val="00244E31"/>
    <w:rsid w:val="00247B9B"/>
    <w:rsid w:val="00247CEC"/>
    <w:rsid w:val="00251FE0"/>
    <w:rsid w:val="00252B77"/>
    <w:rsid w:val="00253F26"/>
    <w:rsid w:val="00256004"/>
    <w:rsid w:val="002601A6"/>
    <w:rsid w:val="00260642"/>
    <w:rsid w:val="00260E9C"/>
    <w:rsid w:val="002713A7"/>
    <w:rsid w:val="00286219"/>
    <w:rsid w:val="0029228D"/>
    <w:rsid w:val="00292E9F"/>
    <w:rsid w:val="002A012E"/>
    <w:rsid w:val="002A0C5B"/>
    <w:rsid w:val="002A20F8"/>
    <w:rsid w:val="002A596D"/>
    <w:rsid w:val="002B277C"/>
    <w:rsid w:val="002B2C24"/>
    <w:rsid w:val="002B41E9"/>
    <w:rsid w:val="002B5896"/>
    <w:rsid w:val="002B5E0C"/>
    <w:rsid w:val="002B7C16"/>
    <w:rsid w:val="002C0326"/>
    <w:rsid w:val="002C1843"/>
    <w:rsid w:val="002C18FF"/>
    <w:rsid w:val="002C2887"/>
    <w:rsid w:val="002C5CF8"/>
    <w:rsid w:val="002C6C2B"/>
    <w:rsid w:val="002D298C"/>
    <w:rsid w:val="002D3282"/>
    <w:rsid w:val="002D3854"/>
    <w:rsid w:val="002E20A0"/>
    <w:rsid w:val="002E5100"/>
    <w:rsid w:val="002F095F"/>
    <w:rsid w:val="002F429F"/>
    <w:rsid w:val="002F58E0"/>
    <w:rsid w:val="002F62A7"/>
    <w:rsid w:val="002F756E"/>
    <w:rsid w:val="002F7E8A"/>
    <w:rsid w:val="003005CB"/>
    <w:rsid w:val="003029FD"/>
    <w:rsid w:val="00303D05"/>
    <w:rsid w:val="003044C1"/>
    <w:rsid w:val="003052A1"/>
    <w:rsid w:val="00305B39"/>
    <w:rsid w:val="00305B70"/>
    <w:rsid w:val="00307ABE"/>
    <w:rsid w:val="0031034F"/>
    <w:rsid w:val="00310980"/>
    <w:rsid w:val="003111D4"/>
    <w:rsid w:val="00315974"/>
    <w:rsid w:val="00317624"/>
    <w:rsid w:val="00317D3B"/>
    <w:rsid w:val="00320061"/>
    <w:rsid w:val="00320912"/>
    <w:rsid w:val="003218AA"/>
    <w:rsid w:val="003228C6"/>
    <w:rsid w:val="00324565"/>
    <w:rsid w:val="00325687"/>
    <w:rsid w:val="00325A50"/>
    <w:rsid w:val="00341842"/>
    <w:rsid w:val="00343C1D"/>
    <w:rsid w:val="00344AE2"/>
    <w:rsid w:val="00346047"/>
    <w:rsid w:val="003460C8"/>
    <w:rsid w:val="003467F3"/>
    <w:rsid w:val="00350509"/>
    <w:rsid w:val="00350632"/>
    <w:rsid w:val="0035154F"/>
    <w:rsid w:val="003536D9"/>
    <w:rsid w:val="00354D31"/>
    <w:rsid w:val="00355669"/>
    <w:rsid w:val="00364BA3"/>
    <w:rsid w:val="00364BB6"/>
    <w:rsid w:val="003652F9"/>
    <w:rsid w:val="00366616"/>
    <w:rsid w:val="00367BE2"/>
    <w:rsid w:val="003706EA"/>
    <w:rsid w:val="00370F4D"/>
    <w:rsid w:val="003714ED"/>
    <w:rsid w:val="0037236D"/>
    <w:rsid w:val="00372A6B"/>
    <w:rsid w:val="003749BF"/>
    <w:rsid w:val="00375249"/>
    <w:rsid w:val="00376443"/>
    <w:rsid w:val="003873F5"/>
    <w:rsid w:val="00390985"/>
    <w:rsid w:val="00394F98"/>
    <w:rsid w:val="003A056C"/>
    <w:rsid w:val="003A3DAC"/>
    <w:rsid w:val="003A3E46"/>
    <w:rsid w:val="003A41BB"/>
    <w:rsid w:val="003A4DF2"/>
    <w:rsid w:val="003B1F37"/>
    <w:rsid w:val="003B3497"/>
    <w:rsid w:val="003B5220"/>
    <w:rsid w:val="003C3BF7"/>
    <w:rsid w:val="003C3E9E"/>
    <w:rsid w:val="003C5AE5"/>
    <w:rsid w:val="003C5C47"/>
    <w:rsid w:val="003C5F34"/>
    <w:rsid w:val="003D171C"/>
    <w:rsid w:val="003D3F2A"/>
    <w:rsid w:val="003D691D"/>
    <w:rsid w:val="003D7375"/>
    <w:rsid w:val="003E1176"/>
    <w:rsid w:val="003E2323"/>
    <w:rsid w:val="003F2DDF"/>
    <w:rsid w:val="003F5F5F"/>
    <w:rsid w:val="003F630B"/>
    <w:rsid w:val="003F6C7A"/>
    <w:rsid w:val="003F7EDA"/>
    <w:rsid w:val="004008E5"/>
    <w:rsid w:val="004033CC"/>
    <w:rsid w:val="00403619"/>
    <w:rsid w:val="00404B02"/>
    <w:rsid w:val="0040578E"/>
    <w:rsid w:val="00405B9E"/>
    <w:rsid w:val="00405E76"/>
    <w:rsid w:val="0041232E"/>
    <w:rsid w:val="00412CEB"/>
    <w:rsid w:val="004152DE"/>
    <w:rsid w:val="00415D10"/>
    <w:rsid w:val="00415F21"/>
    <w:rsid w:val="00416330"/>
    <w:rsid w:val="00417B8B"/>
    <w:rsid w:val="00417F13"/>
    <w:rsid w:val="00422306"/>
    <w:rsid w:val="004306B5"/>
    <w:rsid w:val="0043122C"/>
    <w:rsid w:val="0043210E"/>
    <w:rsid w:val="00434A58"/>
    <w:rsid w:val="004357F5"/>
    <w:rsid w:val="004366DB"/>
    <w:rsid w:val="00437B46"/>
    <w:rsid w:val="00440C8E"/>
    <w:rsid w:val="00445D4A"/>
    <w:rsid w:val="00447A00"/>
    <w:rsid w:val="00452FD9"/>
    <w:rsid w:val="004536A1"/>
    <w:rsid w:val="00453EDE"/>
    <w:rsid w:val="0045673D"/>
    <w:rsid w:val="00456F78"/>
    <w:rsid w:val="00462BCD"/>
    <w:rsid w:val="0046722E"/>
    <w:rsid w:val="004708A2"/>
    <w:rsid w:val="00477980"/>
    <w:rsid w:val="00477F75"/>
    <w:rsid w:val="00480BDB"/>
    <w:rsid w:val="004821BE"/>
    <w:rsid w:val="00482FA6"/>
    <w:rsid w:val="00486794"/>
    <w:rsid w:val="00486799"/>
    <w:rsid w:val="00486BD0"/>
    <w:rsid w:val="0049062C"/>
    <w:rsid w:val="00497099"/>
    <w:rsid w:val="004973BD"/>
    <w:rsid w:val="004978C8"/>
    <w:rsid w:val="004A0B19"/>
    <w:rsid w:val="004A1BD0"/>
    <w:rsid w:val="004A1F57"/>
    <w:rsid w:val="004A20BA"/>
    <w:rsid w:val="004B0527"/>
    <w:rsid w:val="004B2DA0"/>
    <w:rsid w:val="004B2EC6"/>
    <w:rsid w:val="004B5DB6"/>
    <w:rsid w:val="004B6F04"/>
    <w:rsid w:val="004B7DCD"/>
    <w:rsid w:val="004C20D2"/>
    <w:rsid w:val="004C645E"/>
    <w:rsid w:val="004C66EF"/>
    <w:rsid w:val="004C6A1A"/>
    <w:rsid w:val="004C6E42"/>
    <w:rsid w:val="004C70D0"/>
    <w:rsid w:val="004D00F6"/>
    <w:rsid w:val="004D085A"/>
    <w:rsid w:val="004D2217"/>
    <w:rsid w:val="004D22A9"/>
    <w:rsid w:val="004D6468"/>
    <w:rsid w:val="004E128A"/>
    <w:rsid w:val="004E1C40"/>
    <w:rsid w:val="004E1C9E"/>
    <w:rsid w:val="004E305C"/>
    <w:rsid w:val="004E39F1"/>
    <w:rsid w:val="004E4996"/>
    <w:rsid w:val="004E626F"/>
    <w:rsid w:val="004E7837"/>
    <w:rsid w:val="004F09AD"/>
    <w:rsid w:val="004F162D"/>
    <w:rsid w:val="004F172C"/>
    <w:rsid w:val="004F1CE1"/>
    <w:rsid w:val="004F5C33"/>
    <w:rsid w:val="004F629A"/>
    <w:rsid w:val="004F67D0"/>
    <w:rsid w:val="0050046C"/>
    <w:rsid w:val="00512879"/>
    <w:rsid w:val="00513440"/>
    <w:rsid w:val="00515C5D"/>
    <w:rsid w:val="0051746D"/>
    <w:rsid w:val="00520DA7"/>
    <w:rsid w:val="00521345"/>
    <w:rsid w:val="005227FB"/>
    <w:rsid w:val="00530847"/>
    <w:rsid w:val="005314D3"/>
    <w:rsid w:val="00532FD4"/>
    <w:rsid w:val="00534EBA"/>
    <w:rsid w:val="005353B3"/>
    <w:rsid w:val="005355F1"/>
    <w:rsid w:val="00536355"/>
    <w:rsid w:val="00540AE8"/>
    <w:rsid w:val="00542E81"/>
    <w:rsid w:val="00543AAA"/>
    <w:rsid w:val="005444BB"/>
    <w:rsid w:val="00550AB5"/>
    <w:rsid w:val="00551049"/>
    <w:rsid w:val="00552B20"/>
    <w:rsid w:val="00554798"/>
    <w:rsid w:val="005548EB"/>
    <w:rsid w:val="00554BF0"/>
    <w:rsid w:val="005562CA"/>
    <w:rsid w:val="005577CB"/>
    <w:rsid w:val="0056154C"/>
    <w:rsid w:val="00561A2E"/>
    <w:rsid w:val="0056247B"/>
    <w:rsid w:val="005636DF"/>
    <w:rsid w:val="005661E1"/>
    <w:rsid w:val="005728EC"/>
    <w:rsid w:val="005749E4"/>
    <w:rsid w:val="005852AE"/>
    <w:rsid w:val="005859B7"/>
    <w:rsid w:val="005923CB"/>
    <w:rsid w:val="0059320D"/>
    <w:rsid w:val="00593EE8"/>
    <w:rsid w:val="0059423B"/>
    <w:rsid w:val="005966EB"/>
    <w:rsid w:val="005A36B1"/>
    <w:rsid w:val="005A51C8"/>
    <w:rsid w:val="005A5A85"/>
    <w:rsid w:val="005B1AB3"/>
    <w:rsid w:val="005B5A4B"/>
    <w:rsid w:val="005B74F6"/>
    <w:rsid w:val="005C043B"/>
    <w:rsid w:val="005D0047"/>
    <w:rsid w:val="005D0BD0"/>
    <w:rsid w:val="005D0DFF"/>
    <w:rsid w:val="005D59EA"/>
    <w:rsid w:val="005D5BA9"/>
    <w:rsid w:val="005D7377"/>
    <w:rsid w:val="005D7531"/>
    <w:rsid w:val="005E2EFF"/>
    <w:rsid w:val="005E4EEC"/>
    <w:rsid w:val="005E5B77"/>
    <w:rsid w:val="005F0162"/>
    <w:rsid w:val="005F46EE"/>
    <w:rsid w:val="0060225F"/>
    <w:rsid w:val="0060288A"/>
    <w:rsid w:val="00604852"/>
    <w:rsid w:val="00605194"/>
    <w:rsid w:val="00605744"/>
    <w:rsid w:val="0061191F"/>
    <w:rsid w:val="006121D9"/>
    <w:rsid w:val="00614252"/>
    <w:rsid w:val="00616BA7"/>
    <w:rsid w:val="00616EEE"/>
    <w:rsid w:val="00617D93"/>
    <w:rsid w:val="006211A4"/>
    <w:rsid w:val="00624E22"/>
    <w:rsid w:val="00627FB6"/>
    <w:rsid w:val="0063385E"/>
    <w:rsid w:val="00633D89"/>
    <w:rsid w:val="00635197"/>
    <w:rsid w:val="0063592E"/>
    <w:rsid w:val="006410FA"/>
    <w:rsid w:val="0064172F"/>
    <w:rsid w:val="00642759"/>
    <w:rsid w:val="00653A24"/>
    <w:rsid w:val="00657121"/>
    <w:rsid w:val="006579F1"/>
    <w:rsid w:val="00660DEE"/>
    <w:rsid w:val="00660DEF"/>
    <w:rsid w:val="00660E59"/>
    <w:rsid w:val="00663C0A"/>
    <w:rsid w:val="00670B54"/>
    <w:rsid w:val="00673584"/>
    <w:rsid w:val="00673F81"/>
    <w:rsid w:val="00675E63"/>
    <w:rsid w:val="006771C7"/>
    <w:rsid w:val="0068033B"/>
    <w:rsid w:val="00680E93"/>
    <w:rsid w:val="0068199F"/>
    <w:rsid w:val="0068566B"/>
    <w:rsid w:val="00687367"/>
    <w:rsid w:val="006930B0"/>
    <w:rsid w:val="006937F1"/>
    <w:rsid w:val="00695116"/>
    <w:rsid w:val="00695F10"/>
    <w:rsid w:val="006974FD"/>
    <w:rsid w:val="006A07C2"/>
    <w:rsid w:val="006A2C1D"/>
    <w:rsid w:val="006A5FA3"/>
    <w:rsid w:val="006A6CB0"/>
    <w:rsid w:val="006B0E9D"/>
    <w:rsid w:val="006B1653"/>
    <w:rsid w:val="006B3286"/>
    <w:rsid w:val="006B3774"/>
    <w:rsid w:val="006B4ACE"/>
    <w:rsid w:val="006B6EDB"/>
    <w:rsid w:val="006B759B"/>
    <w:rsid w:val="006C1FD9"/>
    <w:rsid w:val="006C2242"/>
    <w:rsid w:val="006C3C65"/>
    <w:rsid w:val="006D2242"/>
    <w:rsid w:val="006D6DE6"/>
    <w:rsid w:val="006E44F8"/>
    <w:rsid w:val="006E4C82"/>
    <w:rsid w:val="006E7888"/>
    <w:rsid w:val="006F7CE3"/>
    <w:rsid w:val="0070420D"/>
    <w:rsid w:val="007053C0"/>
    <w:rsid w:val="00712B7E"/>
    <w:rsid w:val="00712F12"/>
    <w:rsid w:val="00715A5C"/>
    <w:rsid w:val="007160A3"/>
    <w:rsid w:val="00717912"/>
    <w:rsid w:val="00717F3A"/>
    <w:rsid w:val="007217AF"/>
    <w:rsid w:val="00724DDF"/>
    <w:rsid w:val="0072622C"/>
    <w:rsid w:val="00732D5A"/>
    <w:rsid w:val="00737D00"/>
    <w:rsid w:val="0074391A"/>
    <w:rsid w:val="00746C8F"/>
    <w:rsid w:val="00753213"/>
    <w:rsid w:val="0075649D"/>
    <w:rsid w:val="00760296"/>
    <w:rsid w:val="00760ECB"/>
    <w:rsid w:val="00763B47"/>
    <w:rsid w:val="007652B5"/>
    <w:rsid w:val="00765956"/>
    <w:rsid w:val="007659BD"/>
    <w:rsid w:val="00766014"/>
    <w:rsid w:val="00767104"/>
    <w:rsid w:val="007718AC"/>
    <w:rsid w:val="0077348D"/>
    <w:rsid w:val="00775364"/>
    <w:rsid w:val="00775CCD"/>
    <w:rsid w:val="00776916"/>
    <w:rsid w:val="00784FCE"/>
    <w:rsid w:val="007938A7"/>
    <w:rsid w:val="007A2CC3"/>
    <w:rsid w:val="007A3A2F"/>
    <w:rsid w:val="007A4BAB"/>
    <w:rsid w:val="007B1A3E"/>
    <w:rsid w:val="007B6264"/>
    <w:rsid w:val="007C0766"/>
    <w:rsid w:val="007C123C"/>
    <w:rsid w:val="007C2BB3"/>
    <w:rsid w:val="007C3655"/>
    <w:rsid w:val="007C5559"/>
    <w:rsid w:val="007C5EE4"/>
    <w:rsid w:val="007D06DC"/>
    <w:rsid w:val="007D18F3"/>
    <w:rsid w:val="007D1F94"/>
    <w:rsid w:val="007D4FE5"/>
    <w:rsid w:val="007D65CD"/>
    <w:rsid w:val="007D731E"/>
    <w:rsid w:val="007D7B3D"/>
    <w:rsid w:val="007E0231"/>
    <w:rsid w:val="007E1794"/>
    <w:rsid w:val="007E1E0F"/>
    <w:rsid w:val="007E24E2"/>
    <w:rsid w:val="007E2733"/>
    <w:rsid w:val="007E3EB8"/>
    <w:rsid w:val="007E7211"/>
    <w:rsid w:val="007E7985"/>
    <w:rsid w:val="007F006B"/>
    <w:rsid w:val="007F3298"/>
    <w:rsid w:val="007F3E3C"/>
    <w:rsid w:val="007F4AFC"/>
    <w:rsid w:val="007F5F64"/>
    <w:rsid w:val="0080075C"/>
    <w:rsid w:val="008010A3"/>
    <w:rsid w:val="00802534"/>
    <w:rsid w:val="00804B84"/>
    <w:rsid w:val="008059EB"/>
    <w:rsid w:val="00806538"/>
    <w:rsid w:val="00807C9A"/>
    <w:rsid w:val="00811802"/>
    <w:rsid w:val="00812429"/>
    <w:rsid w:val="00812E29"/>
    <w:rsid w:val="00816425"/>
    <w:rsid w:val="008224E3"/>
    <w:rsid w:val="00824337"/>
    <w:rsid w:val="008311EC"/>
    <w:rsid w:val="008321F9"/>
    <w:rsid w:val="00832DB8"/>
    <w:rsid w:val="008377CB"/>
    <w:rsid w:val="00842418"/>
    <w:rsid w:val="00845FA1"/>
    <w:rsid w:val="008536C4"/>
    <w:rsid w:val="008552F9"/>
    <w:rsid w:val="0085656D"/>
    <w:rsid w:val="00860124"/>
    <w:rsid w:val="00863190"/>
    <w:rsid w:val="00863794"/>
    <w:rsid w:val="00863E8A"/>
    <w:rsid w:val="0086701F"/>
    <w:rsid w:val="00867FC4"/>
    <w:rsid w:val="00874224"/>
    <w:rsid w:val="00875238"/>
    <w:rsid w:val="008753C3"/>
    <w:rsid w:val="0087643B"/>
    <w:rsid w:val="00880140"/>
    <w:rsid w:val="0088196B"/>
    <w:rsid w:val="0088201E"/>
    <w:rsid w:val="008837BA"/>
    <w:rsid w:val="00883941"/>
    <w:rsid w:val="0088564D"/>
    <w:rsid w:val="00890DCC"/>
    <w:rsid w:val="008926A6"/>
    <w:rsid w:val="0089347C"/>
    <w:rsid w:val="00893F8A"/>
    <w:rsid w:val="00894320"/>
    <w:rsid w:val="008A28A7"/>
    <w:rsid w:val="008A3521"/>
    <w:rsid w:val="008A47A7"/>
    <w:rsid w:val="008A77AB"/>
    <w:rsid w:val="008B0E7F"/>
    <w:rsid w:val="008B0F9E"/>
    <w:rsid w:val="008B2E54"/>
    <w:rsid w:val="008B4DBE"/>
    <w:rsid w:val="008B5A04"/>
    <w:rsid w:val="008B5E43"/>
    <w:rsid w:val="008B71D0"/>
    <w:rsid w:val="008B7B1F"/>
    <w:rsid w:val="008C2A5D"/>
    <w:rsid w:val="008C77AA"/>
    <w:rsid w:val="008C7E37"/>
    <w:rsid w:val="008D2337"/>
    <w:rsid w:val="008D2E09"/>
    <w:rsid w:val="008D40A0"/>
    <w:rsid w:val="008E3192"/>
    <w:rsid w:val="008E5C91"/>
    <w:rsid w:val="008E7A0F"/>
    <w:rsid w:val="008F079B"/>
    <w:rsid w:val="008F2BCC"/>
    <w:rsid w:val="008F36D3"/>
    <w:rsid w:val="008F643C"/>
    <w:rsid w:val="009008BD"/>
    <w:rsid w:val="00903355"/>
    <w:rsid w:val="00903646"/>
    <w:rsid w:val="009036C0"/>
    <w:rsid w:val="00903FC3"/>
    <w:rsid w:val="009047D1"/>
    <w:rsid w:val="00904E42"/>
    <w:rsid w:val="00907FD0"/>
    <w:rsid w:val="00911439"/>
    <w:rsid w:val="0091239B"/>
    <w:rsid w:val="00913C99"/>
    <w:rsid w:val="00913D7E"/>
    <w:rsid w:val="009251A0"/>
    <w:rsid w:val="00927562"/>
    <w:rsid w:val="00931327"/>
    <w:rsid w:val="00931C2D"/>
    <w:rsid w:val="009345DF"/>
    <w:rsid w:val="00941252"/>
    <w:rsid w:val="00941FB7"/>
    <w:rsid w:val="00943767"/>
    <w:rsid w:val="00952202"/>
    <w:rsid w:val="0095247F"/>
    <w:rsid w:val="009524D5"/>
    <w:rsid w:val="00952DD0"/>
    <w:rsid w:val="00952E0A"/>
    <w:rsid w:val="00954138"/>
    <w:rsid w:val="00955A7C"/>
    <w:rsid w:val="00961E7C"/>
    <w:rsid w:val="00962341"/>
    <w:rsid w:val="00965172"/>
    <w:rsid w:val="0096658D"/>
    <w:rsid w:val="0097034E"/>
    <w:rsid w:val="009718F6"/>
    <w:rsid w:val="00971F1F"/>
    <w:rsid w:val="009734C3"/>
    <w:rsid w:val="009737A4"/>
    <w:rsid w:val="00974DB2"/>
    <w:rsid w:val="0097769B"/>
    <w:rsid w:val="0098184C"/>
    <w:rsid w:val="00985730"/>
    <w:rsid w:val="00985B6E"/>
    <w:rsid w:val="00987D5A"/>
    <w:rsid w:val="00990025"/>
    <w:rsid w:val="0099606D"/>
    <w:rsid w:val="009963D1"/>
    <w:rsid w:val="009A0244"/>
    <w:rsid w:val="009A0E8D"/>
    <w:rsid w:val="009A1FBB"/>
    <w:rsid w:val="009A29F3"/>
    <w:rsid w:val="009A337A"/>
    <w:rsid w:val="009A47BD"/>
    <w:rsid w:val="009A47FF"/>
    <w:rsid w:val="009A62BE"/>
    <w:rsid w:val="009B07F0"/>
    <w:rsid w:val="009B16E9"/>
    <w:rsid w:val="009B20BE"/>
    <w:rsid w:val="009B523C"/>
    <w:rsid w:val="009C0D82"/>
    <w:rsid w:val="009C4C07"/>
    <w:rsid w:val="009C4E78"/>
    <w:rsid w:val="009D147D"/>
    <w:rsid w:val="009D2249"/>
    <w:rsid w:val="009D320B"/>
    <w:rsid w:val="009D4901"/>
    <w:rsid w:val="009D646C"/>
    <w:rsid w:val="009D6DE3"/>
    <w:rsid w:val="009D6EB1"/>
    <w:rsid w:val="009E00FC"/>
    <w:rsid w:val="009E139A"/>
    <w:rsid w:val="009E2091"/>
    <w:rsid w:val="009E2D3F"/>
    <w:rsid w:val="009E2FF4"/>
    <w:rsid w:val="009F073B"/>
    <w:rsid w:val="009F34E4"/>
    <w:rsid w:val="009F5885"/>
    <w:rsid w:val="009F6BFA"/>
    <w:rsid w:val="009F6D41"/>
    <w:rsid w:val="00A03176"/>
    <w:rsid w:val="00A03860"/>
    <w:rsid w:val="00A03BAD"/>
    <w:rsid w:val="00A05E4A"/>
    <w:rsid w:val="00A07956"/>
    <w:rsid w:val="00A07EE1"/>
    <w:rsid w:val="00A1199A"/>
    <w:rsid w:val="00A12A40"/>
    <w:rsid w:val="00A157D8"/>
    <w:rsid w:val="00A2154D"/>
    <w:rsid w:val="00A22BBB"/>
    <w:rsid w:val="00A22FE1"/>
    <w:rsid w:val="00A234A9"/>
    <w:rsid w:val="00A23E55"/>
    <w:rsid w:val="00A24FC6"/>
    <w:rsid w:val="00A25252"/>
    <w:rsid w:val="00A27DAD"/>
    <w:rsid w:val="00A31105"/>
    <w:rsid w:val="00A423BB"/>
    <w:rsid w:val="00A4510F"/>
    <w:rsid w:val="00A53AD6"/>
    <w:rsid w:val="00A54059"/>
    <w:rsid w:val="00A63FB4"/>
    <w:rsid w:val="00A66186"/>
    <w:rsid w:val="00A74C46"/>
    <w:rsid w:val="00A74C9E"/>
    <w:rsid w:val="00A7780B"/>
    <w:rsid w:val="00A77B4C"/>
    <w:rsid w:val="00A857FA"/>
    <w:rsid w:val="00A86A3D"/>
    <w:rsid w:val="00A87AE7"/>
    <w:rsid w:val="00A9149B"/>
    <w:rsid w:val="00A917C5"/>
    <w:rsid w:val="00A92114"/>
    <w:rsid w:val="00A93819"/>
    <w:rsid w:val="00A93B70"/>
    <w:rsid w:val="00A949F5"/>
    <w:rsid w:val="00A94F75"/>
    <w:rsid w:val="00A95C67"/>
    <w:rsid w:val="00A95D22"/>
    <w:rsid w:val="00A9728F"/>
    <w:rsid w:val="00AA3B35"/>
    <w:rsid w:val="00AA3B6A"/>
    <w:rsid w:val="00AA6691"/>
    <w:rsid w:val="00AA6F8B"/>
    <w:rsid w:val="00AB0362"/>
    <w:rsid w:val="00AB4CDC"/>
    <w:rsid w:val="00AB6257"/>
    <w:rsid w:val="00AB6956"/>
    <w:rsid w:val="00AC157D"/>
    <w:rsid w:val="00AC2219"/>
    <w:rsid w:val="00AC3C52"/>
    <w:rsid w:val="00AC42AD"/>
    <w:rsid w:val="00AC62C4"/>
    <w:rsid w:val="00AD1C96"/>
    <w:rsid w:val="00AD21FE"/>
    <w:rsid w:val="00AD52BC"/>
    <w:rsid w:val="00AD6F61"/>
    <w:rsid w:val="00AD71E5"/>
    <w:rsid w:val="00AE3D23"/>
    <w:rsid w:val="00AF0212"/>
    <w:rsid w:val="00AF17BE"/>
    <w:rsid w:val="00AF2500"/>
    <w:rsid w:val="00AF2E2E"/>
    <w:rsid w:val="00AF6660"/>
    <w:rsid w:val="00AF7D6F"/>
    <w:rsid w:val="00B01810"/>
    <w:rsid w:val="00B11685"/>
    <w:rsid w:val="00B116CC"/>
    <w:rsid w:val="00B11E9E"/>
    <w:rsid w:val="00B120A1"/>
    <w:rsid w:val="00B125E1"/>
    <w:rsid w:val="00B136DF"/>
    <w:rsid w:val="00B14640"/>
    <w:rsid w:val="00B14BE9"/>
    <w:rsid w:val="00B14BF7"/>
    <w:rsid w:val="00B17B6B"/>
    <w:rsid w:val="00B21D0E"/>
    <w:rsid w:val="00B231DB"/>
    <w:rsid w:val="00B2344A"/>
    <w:rsid w:val="00B24FF5"/>
    <w:rsid w:val="00B27785"/>
    <w:rsid w:val="00B27EAE"/>
    <w:rsid w:val="00B308EC"/>
    <w:rsid w:val="00B30FAC"/>
    <w:rsid w:val="00B3131A"/>
    <w:rsid w:val="00B35EF2"/>
    <w:rsid w:val="00B401DD"/>
    <w:rsid w:val="00B41D17"/>
    <w:rsid w:val="00B42EA2"/>
    <w:rsid w:val="00B53625"/>
    <w:rsid w:val="00B53EED"/>
    <w:rsid w:val="00B56A05"/>
    <w:rsid w:val="00B601B9"/>
    <w:rsid w:val="00B6170B"/>
    <w:rsid w:val="00B624FC"/>
    <w:rsid w:val="00B71C53"/>
    <w:rsid w:val="00B72AFA"/>
    <w:rsid w:val="00B72C82"/>
    <w:rsid w:val="00B7501B"/>
    <w:rsid w:val="00B7507C"/>
    <w:rsid w:val="00B76F47"/>
    <w:rsid w:val="00B80225"/>
    <w:rsid w:val="00B83AD3"/>
    <w:rsid w:val="00B852F2"/>
    <w:rsid w:val="00B85ADB"/>
    <w:rsid w:val="00B86C9B"/>
    <w:rsid w:val="00B929F8"/>
    <w:rsid w:val="00B92D8B"/>
    <w:rsid w:val="00B937AB"/>
    <w:rsid w:val="00B969F9"/>
    <w:rsid w:val="00B97CD3"/>
    <w:rsid w:val="00BA4685"/>
    <w:rsid w:val="00BA60D7"/>
    <w:rsid w:val="00BB1273"/>
    <w:rsid w:val="00BB3E7A"/>
    <w:rsid w:val="00BB5AD1"/>
    <w:rsid w:val="00BC081B"/>
    <w:rsid w:val="00BC6CB2"/>
    <w:rsid w:val="00BD2AA8"/>
    <w:rsid w:val="00BD349C"/>
    <w:rsid w:val="00BD4A60"/>
    <w:rsid w:val="00BD512D"/>
    <w:rsid w:val="00BD537B"/>
    <w:rsid w:val="00BD6C95"/>
    <w:rsid w:val="00BE212D"/>
    <w:rsid w:val="00BE376F"/>
    <w:rsid w:val="00BE3FF8"/>
    <w:rsid w:val="00BE4130"/>
    <w:rsid w:val="00BE4BCD"/>
    <w:rsid w:val="00BF017C"/>
    <w:rsid w:val="00BF2880"/>
    <w:rsid w:val="00BF398A"/>
    <w:rsid w:val="00BF7B4B"/>
    <w:rsid w:val="00C00EDC"/>
    <w:rsid w:val="00C05D3F"/>
    <w:rsid w:val="00C07470"/>
    <w:rsid w:val="00C1479B"/>
    <w:rsid w:val="00C20AF3"/>
    <w:rsid w:val="00C238A2"/>
    <w:rsid w:val="00C24A3E"/>
    <w:rsid w:val="00C27718"/>
    <w:rsid w:val="00C32C73"/>
    <w:rsid w:val="00C32FF1"/>
    <w:rsid w:val="00C41124"/>
    <w:rsid w:val="00C44A29"/>
    <w:rsid w:val="00C53361"/>
    <w:rsid w:val="00C546E3"/>
    <w:rsid w:val="00C54D34"/>
    <w:rsid w:val="00C61C74"/>
    <w:rsid w:val="00C624C1"/>
    <w:rsid w:val="00C63799"/>
    <w:rsid w:val="00C64EE6"/>
    <w:rsid w:val="00C65185"/>
    <w:rsid w:val="00C65308"/>
    <w:rsid w:val="00C65520"/>
    <w:rsid w:val="00C671EA"/>
    <w:rsid w:val="00C673FF"/>
    <w:rsid w:val="00C675DA"/>
    <w:rsid w:val="00C70DB9"/>
    <w:rsid w:val="00C75BBE"/>
    <w:rsid w:val="00C830A4"/>
    <w:rsid w:val="00C84D30"/>
    <w:rsid w:val="00C8515C"/>
    <w:rsid w:val="00C859AF"/>
    <w:rsid w:val="00C86EEE"/>
    <w:rsid w:val="00C87865"/>
    <w:rsid w:val="00C90390"/>
    <w:rsid w:val="00C90A70"/>
    <w:rsid w:val="00C93F88"/>
    <w:rsid w:val="00C963F5"/>
    <w:rsid w:val="00C969E9"/>
    <w:rsid w:val="00CA0632"/>
    <w:rsid w:val="00CA371A"/>
    <w:rsid w:val="00CA764F"/>
    <w:rsid w:val="00CA7894"/>
    <w:rsid w:val="00CB3190"/>
    <w:rsid w:val="00CB32F4"/>
    <w:rsid w:val="00CB3E1B"/>
    <w:rsid w:val="00CB4B41"/>
    <w:rsid w:val="00CB5A58"/>
    <w:rsid w:val="00CB5E39"/>
    <w:rsid w:val="00CC3FCC"/>
    <w:rsid w:val="00CC6990"/>
    <w:rsid w:val="00CD2C45"/>
    <w:rsid w:val="00CD484D"/>
    <w:rsid w:val="00CD5009"/>
    <w:rsid w:val="00CD52A1"/>
    <w:rsid w:val="00CD6D6A"/>
    <w:rsid w:val="00CE0845"/>
    <w:rsid w:val="00CE2192"/>
    <w:rsid w:val="00CE3825"/>
    <w:rsid w:val="00CE4C8B"/>
    <w:rsid w:val="00CE4E7C"/>
    <w:rsid w:val="00CE61D1"/>
    <w:rsid w:val="00CE6268"/>
    <w:rsid w:val="00CE65BC"/>
    <w:rsid w:val="00CF008B"/>
    <w:rsid w:val="00CF0B75"/>
    <w:rsid w:val="00CF19EB"/>
    <w:rsid w:val="00CF213A"/>
    <w:rsid w:val="00CF4648"/>
    <w:rsid w:val="00CF7A69"/>
    <w:rsid w:val="00D06211"/>
    <w:rsid w:val="00D13B66"/>
    <w:rsid w:val="00D164E8"/>
    <w:rsid w:val="00D1678F"/>
    <w:rsid w:val="00D16872"/>
    <w:rsid w:val="00D177B5"/>
    <w:rsid w:val="00D205E5"/>
    <w:rsid w:val="00D21E9C"/>
    <w:rsid w:val="00D23435"/>
    <w:rsid w:val="00D2381A"/>
    <w:rsid w:val="00D238E2"/>
    <w:rsid w:val="00D25A58"/>
    <w:rsid w:val="00D33A4D"/>
    <w:rsid w:val="00D34718"/>
    <w:rsid w:val="00D357EB"/>
    <w:rsid w:val="00D42540"/>
    <w:rsid w:val="00D44BC0"/>
    <w:rsid w:val="00D457FA"/>
    <w:rsid w:val="00D62C9B"/>
    <w:rsid w:val="00D62F10"/>
    <w:rsid w:val="00D63D87"/>
    <w:rsid w:val="00D673DA"/>
    <w:rsid w:val="00D70D2C"/>
    <w:rsid w:val="00D748C6"/>
    <w:rsid w:val="00D851CA"/>
    <w:rsid w:val="00D87796"/>
    <w:rsid w:val="00D90B1B"/>
    <w:rsid w:val="00D91404"/>
    <w:rsid w:val="00D92DD2"/>
    <w:rsid w:val="00D97EAC"/>
    <w:rsid w:val="00D97FF5"/>
    <w:rsid w:val="00DA1327"/>
    <w:rsid w:val="00DA155C"/>
    <w:rsid w:val="00DA3D25"/>
    <w:rsid w:val="00DA411A"/>
    <w:rsid w:val="00DA4177"/>
    <w:rsid w:val="00DA4CB3"/>
    <w:rsid w:val="00DA5CD2"/>
    <w:rsid w:val="00DA6117"/>
    <w:rsid w:val="00DA6512"/>
    <w:rsid w:val="00DA6EBA"/>
    <w:rsid w:val="00DB099A"/>
    <w:rsid w:val="00DB1860"/>
    <w:rsid w:val="00DB6DEF"/>
    <w:rsid w:val="00DB7A4D"/>
    <w:rsid w:val="00DC330C"/>
    <w:rsid w:val="00DC6869"/>
    <w:rsid w:val="00DD01CE"/>
    <w:rsid w:val="00DD0D43"/>
    <w:rsid w:val="00DD2946"/>
    <w:rsid w:val="00DE42EC"/>
    <w:rsid w:val="00DE5AB7"/>
    <w:rsid w:val="00DE6547"/>
    <w:rsid w:val="00DF0C2C"/>
    <w:rsid w:val="00DF2F78"/>
    <w:rsid w:val="00DF5758"/>
    <w:rsid w:val="00DF6453"/>
    <w:rsid w:val="00DF705C"/>
    <w:rsid w:val="00E00487"/>
    <w:rsid w:val="00E02224"/>
    <w:rsid w:val="00E02505"/>
    <w:rsid w:val="00E02755"/>
    <w:rsid w:val="00E03731"/>
    <w:rsid w:val="00E0443B"/>
    <w:rsid w:val="00E058D7"/>
    <w:rsid w:val="00E05C3D"/>
    <w:rsid w:val="00E06A1E"/>
    <w:rsid w:val="00E0709B"/>
    <w:rsid w:val="00E131CA"/>
    <w:rsid w:val="00E21349"/>
    <w:rsid w:val="00E219FA"/>
    <w:rsid w:val="00E221E4"/>
    <w:rsid w:val="00E228CF"/>
    <w:rsid w:val="00E2402E"/>
    <w:rsid w:val="00E245B3"/>
    <w:rsid w:val="00E33C38"/>
    <w:rsid w:val="00E37E2C"/>
    <w:rsid w:val="00E447FF"/>
    <w:rsid w:val="00E44CF5"/>
    <w:rsid w:val="00E44E49"/>
    <w:rsid w:val="00E46254"/>
    <w:rsid w:val="00E47FBA"/>
    <w:rsid w:val="00E52C1D"/>
    <w:rsid w:val="00E54817"/>
    <w:rsid w:val="00E54AE1"/>
    <w:rsid w:val="00E54B56"/>
    <w:rsid w:val="00E551EF"/>
    <w:rsid w:val="00E57F46"/>
    <w:rsid w:val="00E632C6"/>
    <w:rsid w:val="00E63FE5"/>
    <w:rsid w:val="00E6470D"/>
    <w:rsid w:val="00E66980"/>
    <w:rsid w:val="00E711EB"/>
    <w:rsid w:val="00E81C76"/>
    <w:rsid w:val="00E82693"/>
    <w:rsid w:val="00E82CC2"/>
    <w:rsid w:val="00E86F27"/>
    <w:rsid w:val="00E91D7F"/>
    <w:rsid w:val="00E94892"/>
    <w:rsid w:val="00E95764"/>
    <w:rsid w:val="00E957CD"/>
    <w:rsid w:val="00EA12B5"/>
    <w:rsid w:val="00EB5854"/>
    <w:rsid w:val="00EB6BA2"/>
    <w:rsid w:val="00EC00BD"/>
    <w:rsid w:val="00EC070B"/>
    <w:rsid w:val="00EC0F3D"/>
    <w:rsid w:val="00EC24D6"/>
    <w:rsid w:val="00EC2A8C"/>
    <w:rsid w:val="00EC41EF"/>
    <w:rsid w:val="00ED56DC"/>
    <w:rsid w:val="00EE0550"/>
    <w:rsid w:val="00EE2878"/>
    <w:rsid w:val="00EE2A29"/>
    <w:rsid w:val="00EE353C"/>
    <w:rsid w:val="00EE39F8"/>
    <w:rsid w:val="00EE3C33"/>
    <w:rsid w:val="00EE579E"/>
    <w:rsid w:val="00EE655A"/>
    <w:rsid w:val="00EE6DAB"/>
    <w:rsid w:val="00EF0CAE"/>
    <w:rsid w:val="00EF2DD1"/>
    <w:rsid w:val="00EF501B"/>
    <w:rsid w:val="00EF560C"/>
    <w:rsid w:val="00EF6466"/>
    <w:rsid w:val="00F00F70"/>
    <w:rsid w:val="00F059A4"/>
    <w:rsid w:val="00F162D6"/>
    <w:rsid w:val="00F1656F"/>
    <w:rsid w:val="00F22EDE"/>
    <w:rsid w:val="00F24FD5"/>
    <w:rsid w:val="00F2739E"/>
    <w:rsid w:val="00F35D3F"/>
    <w:rsid w:val="00F36D4A"/>
    <w:rsid w:val="00F41740"/>
    <w:rsid w:val="00F41C72"/>
    <w:rsid w:val="00F45286"/>
    <w:rsid w:val="00F456FD"/>
    <w:rsid w:val="00F50FE6"/>
    <w:rsid w:val="00F525D2"/>
    <w:rsid w:val="00F52B2D"/>
    <w:rsid w:val="00F53CA9"/>
    <w:rsid w:val="00F564D3"/>
    <w:rsid w:val="00F56616"/>
    <w:rsid w:val="00F60EFC"/>
    <w:rsid w:val="00F611F3"/>
    <w:rsid w:val="00F70916"/>
    <w:rsid w:val="00F75041"/>
    <w:rsid w:val="00F77388"/>
    <w:rsid w:val="00F816F9"/>
    <w:rsid w:val="00F85CE0"/>
    <w:rsid w:val="00F86403"/>
    <w:rsid w:val="00F9194E"/>
    <w:rsid w:val="00F96FAA"/>
    <w:rsid w:val="00FA16B9"/>
    <w:rsid w:val="00FA2503"/>
    <w:rsid w:val="00FA4312"/>
    <w:rsid w:val="00FA5134"/>
    <w:rsid w:val="00FA5E28"/>
    <w:rsid w:val="00FA6969"/>
    <w:rsid w:val="00FA7226"/>
    <w:rsid w:val="00FA77DB"/>
    <w:rsid w:val="00FA7C32"/>
    <w:rsid w:val="00FA7C81"/>
    <w:rsid w:val="00FB077D"/>
    <w:rsid w:val="00FB59FE"/>
    <w:rsid w:val="00FB6581"/>
    <w:rsid w:val="00FB677D"/>
    <w:rsid w:val="00FB7349"/>
    <w:rsid w:val="00FB7BE0"/>
    <w:rsid w:val="00FC0EBC"/>
    <w:rsid w:val="00FC1304"/>
    <w:rsid w:val="00FC2B59"/>
    <w:rsid w:val="00FC4167"/>
    <w:rsid w:val="00FC5471"/>
    <w:rsid w:val="00FC564F"/>
    <w:rsid w:val="00FC7D39"/>
    <w:rsid w:val="00FD27E7"/>
    <w:rsid w:val="00FE0C5E"/>
    <w:rsid w:val="00FE0D19"/>
    <w:rsid w:val="00FE4A3E"/>
    <w:rsid w:val="00FF5CF6"/>
    <w:rsid w:val="00FF74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ADFC8F6-FFFF-4551-9541-1C91DFCAC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514D"/>
    <w:pPr>
      <w:spacing w:line="480" w:lineRule="auto"/>
      <w:ind w:firstLine="720"/>
    </w:pPr>
    <w:rPr>
      <w:rFonts w:ascii="Times New Roman" w:hAnsi="Times New Roman" w:cs="Times New Roman"/>
      <w:sz w:val="24"/>
      <w:szCs w:val="24"/>
      <w:lang w:val="en-PH"/>
    </w:rPr>
  </w:style>
  <w:style w:type="paragraph" w:styleId="Heading1">
    <w:name w:val="heading 1"/>
    <w:basedOn w:val="Normal"/>
    <w:next w:val="Normal"/>
    <w:link w:val="Heading1Char"/>
    <w:uiPriority w:val="9"/>
    <w:qFormat/>
    <w:rsid w:val="002A20F8"/>
    <w:pPr>
      <w:keepNext/>
      <w:keepLines/>
      <w:spacing w:before="240" w:after="0" w:line="360" w:lineRule="auto"/>
      <w:ind w:firstLine="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95247F"/>
    <w:pPr>
      <w:keepNext/>
      <w:keepLines/>
      <w:spacing w:before="40" w:after="0"/>
      <w:ind w:firstLine="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2514D"/>
    <w:pPr>
      <w:ind w:firstLine="0"/>
      <w:outlineLvl w:val="2"/>
    </w:pPr>
    <w:rPr>
      <w:b/>
      <w:i/>
    </w:rPr>
  </w:style>
  <w:style w:type="paragraph" w:styleId="Heading4">
    <w:name w:val="heading 4"/>
    <w:basedOn w:val="Normal"/>
    <w:next w:val="Normal"/>
    <w:link w:val="Heading4Char"/>
    <w:uiPriority w:val="9"/>
    <w:unhideWhenUsed/>
    <w:qFormat/>
    <w:rsid w:val="00E63FE5"/>
    <w:pPr>
      <w:jc w:val="center"/>
      <w:outlineLvl w:val="3"/>
    </w:pPr>
    <w:rPr>
      <w:i/>
    </w:rPr>
  </w:style>
  <w:style w:type="paragraph" w:styleId="Heading5">
    <w:name w:val="heading 5"/>
    <w:basedOn w:val="Heading4"/>
    <w:next w:val="Normal"/>
    <w:link w:val="Heading5Char"/>
    <w:uiPriority w:val="9"/>
    <w:unhideWhenUsed/>
    <w:qFormat/>
    <w:rsid w:val="00E63FE5"/>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3B6A"/>
    <w:pPr>
      <w:ind w:left="720"/>
      <w:contextualSpacing/>
    </w:pPr>
    <w:rPr>
      <w:lang w:val="en-US"/>
    </w:rPr>
  </w:style>
  <w:style w:type="paragraph" w:styleId="NormalWeb">
    <w:name w:val="Normal (Web)"/>
    <w:basedOn w:val="Normal"/>
    <w:uiPriority w:val="99"/>
    <w:unhideWhenUsed/>
    <w:rsid w:val="00AA3B6A"/>
    <w:pPr>
      <w:spacing w:before="100" w:beforeAutospacing="1" w:after="100" w:afterAutospacing="1" w:line="240" w:lineRule="auto"/>
    </w:pPr>
    <w:rPr>
      <w:rFonts w:eastAsia="Times New Roman"/>
      <w:lang w:val="en-US"/>
    </w:rPr>
  </w:style>
  <w:style w:type="paragraph" w:styleId="Header">
    <w:name w:val="header"/>
    <w:basedOn w:val="Normal"/>
    <w:link w:val="HeaderChar"/>
    <w:uiPriority w:val="99"/>
    <w:unhideWhenUsed/>
    <w:rsid w:val="00FB67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677D"/>
    <w:rPr>
      <w:lang w:val="en-PH"/>
    </w:rPr>
  </w:style>
  <w:style w:type="paragraph" w:styleId="Footer">
    <w:name w:val="footer"/>
    <w:basedOn w:val="Normal"/>
    <w:link w:val="FooterChar"/>
    <w:uiPriority w:val="99"/>
    <w:unhideWhenUsed/>
    <w:rsid w:val="00FB67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677D"/>
    <w:rPr>
      <w:lang w:val="en-PH"/>
    </w:rPr>
  </w:style>
  <w:style w:type="character" w:customStyle="1" w:styleId="Heading1Char">
    <w:name w:val="Heading 1 Char"/>
    <w:basedOn w:val="DefaultParagraphFont"/>
    <w:link w:val="Heading1"/>
    <w:uiPriority w:val="9"/>
    <w:rsid w:val="002A20F8"/>
    <w:rPr>
      <w:rFonts w:ascii="Times New Roman" w:eastAsiaTheme="majorEastAsia" w:hAnsi="Times New Roman" w:cstheme="majorBidi"/>
      <w:b/>
      <w:sz w:val="24"/>
      <w:szCs w:val="32"/>
      <w:lang w:val="en-PH"/>
    </w:rPr>
  </w:style>
  <w:style w:type="paragraph" w:styleId="TOCHeading">
    <w:name w:val="TOC Heading"/>
    <w:basedOn w:val="Heading1"/>
    <w:next w:val="Normal"/>
    <w:uiPriority w:val="39"/>
    <w:unhideWhenUsed/>
    <w:qFormat/>
    <w:rsid w:val="00C70DB9"/>
    <w:pPr>
      <w:outlineLvl w:val="9"/>
    </w:pPr>
    <w:rPr>
      <w:lang w:val="en-US"/>
    </w:rPr>
  </w:style>
  <w:style w:type="paragraph" w:styleId="BalloonText">
    <w:name w:val="Balloon Text"/>
    <w:basedOn w:val="Normal"/>
    <w:link w:val="BalloonTextChar"/>
    <w:uiPriority w:val="99"/>
    <w:semiHidden/>
    <w:unhideWhenUsed/>
    <w:rsid w:val="005B5A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A4B"/>
    <w:rPr>
      <w:rFonts w:ascii="Segoe UI" w:hAnsi="Segoe UI" w:cs="Segoe UI"/>
      <w:sz w:val="18"/>
      <w:szCs w:val="18"/>
      <w:lang w:val="en-PH"/>
    </w:rPr>
  </w:style>
  <w:style w:type="character" w:customStyle="1" w:styleId="Heading2Char">
    <w:name w:val="Heading 2 Char"/>
    <w:basedOn w:val="DefaultParagraphFont"/>
    <w:link w:val="Heading2"/>
    <w:uiPriority w:val="9"/>
    <w:rsid w:val="0095247F"/>
    <w:rPr>
      <w:rFonts w:ascii="Times New Roman" w:eastAsiaTheme="majorEastAsia" w:hAnsi="Times New Roman" w:cstheme="majorBidi"/>
      <w:b/>
      <w:sz w:val="24"/>
      <w:szCs w:val="26"/>
      <w:lang w:val="en-PH"/>
    </w:rPr>
  </w:style>
  <w:style w:type="paragraph" w:styleId="TOC1">
    <w:name w:val="toc 1"/>
    <w:basedOn w:val="Normal"/>
    <w:next w:val="Normal"/>
    <w:autoRedefine/>
    <w:uiPriority w:val="39"/>
    <w:unhideWhenUsed/>
    <w:rsid w:val="00E447FF"/>
    <w:pPr>
      <w:tabs>
        <w:tab w:val="left" w:pos="8190"/>
        <w:tab w:val="right" w:pos="8280"/>
      </w:tabs>
      <w:spacing w:before="240" w:after="120"/>
      <w:ind w:left="1350" w:hanging="1530"/>
    </w:pPr>
    <w:rPr>
      <w:rFonts w:cstheme="minorHAnsi"/>
      <w:b/>
      <w:bCs/>
      <w:noProof/>
    </w:rPr>
  </w:style>
  <w:style w:type="paragraph" w:styleId="TOC2">
    <w:name w:val="toc 2"/>
    <w:basedOn w:val="Normal"/>
    <w:next w:val="Normal"/>
    <w:autoRedefine/>
    <w:uiPriority w:val="39"/>
    <w:unhideWhenUsed/>
    <w:rsid w:val="00E447FF"/>
    <w:pPr>
      <w:tabs>
        <w:tab w:val="left" w:pos="8190"/>
        <w:tab w:val="left" w:pos="8280"/>
        <w:tab w:val="right" w:pos="8640"/>
      </w:tabs>
      <w:spacing w:before="120" w:after="0"/>
      <w:ind w:firstLine="1310"/>
    </w:pPr>
    <w:rPr>
      <w:rFonts w:cstheme="minorHAnsi"/>
      <w:i/>
      <w:iCs/>
      <w:sz w:val="20"/>
      <w:szCs w:val="20"/>
    </w:rPr>
  </w:style>
  <w:style w:type="character" w:styleId="Hyperlink">
    <w:name w:val="Hyperlink"/>
    <w:basedOn w:val="DefaultParagraphFont"/>
    <w:uiPriority w:val="99"/>
    <w:unhideWhenUsed/>
    <w:rsid w:val="004D00F6"/>
    <w:rPr>
      <w:color w:val="0563C1" w:themeColor="hyperlink"/>
      <w:u w:val="single"/>
    </w:rPr>
  </w:style>
  <w:style w:type="paragraph" w:styleId="TOC3">
    <w:name w:val="toc 3"/>
    <w:basedOn w:val="Normal"/>
    <w:next w:val="Normal"/>
    <w:autoRedefine/>
    <w:uiPriority w:val="39"/>
    <w:unhideWhenUsed/>
    <w:rsid w:val="000D0D77"/>
    <w:pPr>
      <w:spacing w:after="0"/>
      <w:ind w:left="440"/>
    </w:pPr>
    <w:rPr>
      <w:rFonts w:cstheme="minorHAnsi"/>
      <w:sz w:val="20"/>
      <w:szCs w:val="20"/>
    </w:rPr>
  </w:style>
  <w:style w:type="paragraph" w:styleId="TOC4">
    <w:name w:val="toc 4"/>
    <w:basedOn w:val="Normal"/>
    <w:next w:val="Normal"/>
    <w:autoRedefine/>
    <w:uiPriority w:val="39"/>
    <w:unhideWhenUsed/>
    <w:rsid w:val="000D0D77"/>
    <w:pPr>
      <w:spacing w:after="0"/>
      <w:ind w:left="660"/>
    </w:pPr>
    <w:rPr>
      <w:rFonts w:cstheme="minorHAnsi"/>
      <w:sz w:val="20"/>
      <w:szCs w:val="20"/>
    </w:rPr>
  </w:style>
  <w:style w:type="paragraph" w:styleId="TOC5">
    <w:name w:val="toc 5"/>
    <w:basedOn w:val="Normal"/>
    <w:next w:val="Normal"/>
    <w:autoRedefine/>
    <w:uiPriority w:val="39"/>
    <w:unhideWhenUsed/>
    <w:rsid w:val="000D0D77"/>
    <w:pPr>
      <w:spacing w:after="0"/>
      <w:ind w:left="880"/>
    </w:pPr>
    <w:rPr>
      <w:rFonts w:cstheme="minorHAnsi"/>
      <w:sz w:val="20"/>
      <w:szCs w:val="20"/>
    </w:rPr>
  </w:style>
  <w:style w:type="paragraph" w:styleId="TOC6">
    <w:name w:val="toc 6"/>
    <w:basedOn w:val="Normal"/>
    <w:next w:val="Normal"/>
    <w:autoRedefine/>
    <w:uiPriority w:val="39"/>
    <w:unhideWhenUsed/>
    <w:rsid w:val="000D0D77"/>
    <w:pPr>
      <w:spacing w:after="0"/>
      <w:ind w:left="1100"/>
    </w:pPr>
    <w:rPr>
      <w:rFonts w:cstheme="minorHAnsi"/>
      <w:sz w:val="20"/>
      <w:szCs w:val="20"/>
    </w:rPr>
  </w:style>
  <w:style w:type="paragraph" w:styleId="TOC7">
    <w:name w:val="toc 7"/>
    <w:basedOn w:val="Normal"/>
    <w:next w:val="Normal"/>
    <w:autoRedefine/>
    <w:uiPriority w:val="39"/>
    <w:unhideWhenUsed/>
    <w:rsid w:val="000D0D77"/>
    <w:pPr>
      <w:spacing w:after="0"/>
      <w:ind w:left="1320"/>
    </w:pPr>
    <w:rPr>
      <w:rFonts w:cstheme="minorHAnsi"/>
      <w:sz w:val="20"/>
      <w:szCs w:val="20"/>
    </w:rPr>
  </w:style>
  <w:style w:type="paragraph" w:styleId="TOC8">
    <w:name w:val="toc 8"/>
    <w:basedOn w:val="Normal"/>
    <w:next w:val="Normal"/>
    <w:autoRedefine/>
    <w:uiPriority w:val="39"/>
    <w:unhideWhenUsed/>
    <w:rsid w:val="000D0D77"/>
    <w:pPr>
      <w:spacing w:after="0"/>
      <w:ind w:left="1540"/>
    </w:pPr>
    <w:rPr>
      <w:rFonts w:cstheme="minorHAnsi"/>
      <w:sz w:val="20"/>
      <w:szCs w:val="20"/>
    </w:rPr>
  </w:style>
  <w:style w:type="paragraph" w:styleId="TOC9">
    <w:name w:val="toc 9"/>
    <w:basedOn w:val="Normal"/>
    <w:next w:val="Normal"/>
    <w:autoRedefine/>
    <w:uiPriority w:val="39"/>
    <w:unhideWhenUsed/>
    <w:rsid w:val="000D0D77"/>
    <w:pPr>
      <w:spacing w:after="0"/>
      <w:ind w:left="1760"/>
    </w:pPr>
    <w:rPr>
      <w:rFonts w:cstheme="minorHAnsi"/>
      <w:sz w:val="20"/>
      <w:szCs w:val="20"/>
    </w:rPr>
  </w:style>
  <w:style w:type="paragraph" w:styleId="Title">
    <w:name w:val="Title"/>
    <w:basedOn w:val="Normal"/>
    <w:next w:val="Normal"/>
    <w:link w:val="TitleChar"/>
    <w:rsid w:val="00FE0D19"/>
    <w:pPr>
      <w:keepNext/>
      <w:keepLines/>
      <w:pBdr>
        <w:top w:val="nil"/>
        <w:left w:val="nil"/>
        <w:bottom w:val="nil"/>
        <w:right w:val="nil"/>
        <w:between w:val="nil"/>
      </w:pBdr>
      <w:spacing w:before="480" w:after="120"/>
    </w:pPr>
    <w:rPr>
      <w:rFonts w:ascii="Calibri" w:eastAsia="Calibri" w:hAnsi="Calibri" w:cs="Calibri"/>
      <w:b/>
      <w:color w:val="000000"/>
      <w:sz w:val="72"/>
      <w:szCs w:val="72"/>
      <w:lang w:eastAsia="en-PH"/>
    </w:rPr>
  </w:style>
  <w:style w:type="character" w:customStyle="1" w:styleId="TitleChar">
    <w:name w:val="Title Char"/>
    <w:basedOn w:val="DefaultParagraphFont"/>
    <w:link w:val="Title"/>
    <w:rsid w:val="00FE0D19"/>
    <w:rPr>
      <w:rFonts w:ascii="Calibri" w:eastAsia="Calibri" w:hAnsi="Calibri" w:cs="Calibri"/>
      <w:b/>
      <w:color w:val="000000"/>
      <w:sz w:val="72"/>
      <w:szCs w:val="72"/>
      <w:lang w:val="en-PH" w:eastAsia="en-PH"/>
    </w:rPr>
  </w:style>
  <w:style w:type="character" w:customStyle="1" w:styleId="Heading3Char">
    <w:name w:val="Heading 3 Char"/>
    <w:basedOn w:val="DefaultParagraphFont"/>
    <w:link w:val="Heading3"/>
    <w:uiPriority w:val="9"/>
    <w:rsid w:val="0022514D"/>
    <w:rPr>
      <w:rFonts w:ascii="Times New Roman" w:hAnsi="Times New Roman" w:cs="Times New Roman"/>
      <w:b/>
      <w:i/>
      <w:sz w:val="24"/>
      <w:szCs w:val="24"/>
      <w:lang w:val="en-PH"/>
    </w:rPr>
  </w:style>
  <w:style w:type="paragraph" w:styleId="NoSpacing">
    <w:name w:val="No Spacing"/>
    <w:basedOn w:val="Normal"/>
    <w:uiPriority w:val="1"/>
    <w:qFormat/>
    <w:rsid w:val="005B74F6"/>
  </w:style>
  <w:style w:type="table" w:styleId="TableGrid">
    <w:name w:val="Table Grid"/>
    <w:basedOn w:val="TableNormal"/>
    <w:uiPriority w:val="39"/>
    <w:rsid w:val="00C54D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6E44F8"/>
  </w:style>
  <w:style w:type="character" w:customStyle="1" w:styleId="Heading4Char">
    <w:name w:val="Heading 4 Char"/>
    <w:basedOn w:val="DefaultParagraphFont"/>
    <w:link w:val="Heading4"/>
    <w:uiPriority w:val="9"/>
    <w:rsid w:val="00E63FE5"/>
    <w:rPr>
      <w:rFonts w:ascii="Times New Roman" w:hAnsi="Times New Roman" w:cs="Times New Roman"/>
      <w:i/>
      <w:sz w:val="24"/>
      <w:szCs w:val="24"/>
      <w:lang w:val="en-PH"/>
    </w:rPr>
  </w:style>
  <w:style w:type="character" w:customStyle="1" w:styleId="Heading5Char">
    <w:name w:val="Heading 5 Char"/>
    <w:basedOn w:val="DefaultParagraphFont"/>
    <w:link w:val="Heading5"/>
    <w:uiPriority w:val="9"/>
    <w:rsid w:val="00E63FE5"/>
    <w:rPr>
      <w:rFonts w:ascii="Times New Roman" w:hAnsi="Times New Roman" w:cs="Times New Roman"/>
      <w:i/>
      <w:sz w:val="24"/>
      <w:szCs w:val="24"/>
      <w:lang w:val="en-PH"/>
    </w:rPr>
  </w:style>
  <w:style w:type="paragraph" w:styleId="TableofFigures">
    <w:name w:val="table of figures"/>
    <w:basedOn w:val="Normal"/>
    <w:next w:val="Normal"/>
    <w:uiPriority w:val="99"/>
    <w:unhideWhenUsed/>
    <w:rsid w:val="00D13B66"/>
    <w:pPr>
      <w:spacing w:after="0"/>
      <w:ind w:left="480" w:hanging="480"/>
    </w:pPr>
    <w:rPr>
      <w:rFonts w:asciiTheme="minorHAnsi" w:hAnsiTheme="minorHAnsi" w:cstheme="minorHAnsi"/>
      <w:caps/>
      <w:sz w:val="20"/>
      <w:szCs w:val="20"/>
    </w:rPr>
  </w:style>
  <w:style w:type="character" w:customStyle="1" w:styleId="UnresolvedMention1">
    <w:name w:val="Unresolved Mention1"/>
    <w:basedOn w:val="DefaultParagraphFont"/>
    <w:uiPriority w:val="99"/>
    <w:semiHidden/>
    <w:unhideWhenUsed/>
    <w:rsid w:val="008E5C91"/>
    <w:rPr>
      <w:color w:val="808080"/>
      <w:shd w:val="clear" w:color="auto" w:fill="E6E6E6"/>
    </w:rPr>
  </w:style>
  <w:style w:type="paragraph" w:customStyle="1" w:styleId="Default">
    <w:name w:val="Default"/>
    <w:rsid w:val="00616EEE"/>
    <w:pPr>
      <w:autoSpaceDE w:val="0"/>
      <w:autoSpaceDN w:val="0"/>
      <w:adjustRightInd w:val="0"/>
      <w:spacing w:after="0" w:line="240" w:lineRule="auto"/>
    </w:pPr>
    <w:rPr>
      <w:rFonts w:ascii="Calibri" w:hAnsi="Calibri" w:cs="Calibri"/>
      <w:color w:val="000000"/>
      <w:sz w:val="24"/>
      <w:szCs w:val="24"/>
    </w:rPr>
  </w:style>
  <w:style w:type="paragraph" w:styleId="Bibliography">
    <w:name w:val="Bibliography"/>
    <w:basedOn w:val="Normal"/>
    <w:next w:val="Normal"/>
    <w:uiPriority w:val="37"/>
    <w:unhideWhenUsed/>
    <w:rsid w:val="00E05C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00930">
      <w:bodyDiv w:val="1"/>
      <w:marLeft w:val="0"/>
      <w:marRight w:val="0"/>
      <w:marTop w:val="0"/>
      <w:marBottom w:val="0"/>
      <w:divBdr>
        <w:top w:val="none" w:sz="0" w:space="0" w:color="auto"/>
        <w:left w:val="none" w:sz="0" w:space="0" w:color="auto"/>
        <w:bottom w:val="none" w:sz="0" w:space="0" w:color="auto"/>
        <w:right w:val="none" w:sz="0" w:space="0" w:color="auto"/>
      </w:divBdr>
    </w:div>
    <w:div w:id="38869659">
      <w:bodyDiv w:val="1"/>
      <w:marLeft w:val="0"/>
      <w:marRight w:val="0"/>
      <w:marTop w:val="0"/>
      <w:marBottom w:val="0"/>
      <w:divBdr>
        <w:top w:val="none" w:sz="0" w:space="0" w:color="auto"/>
        <w:left w:val="none" w:sz="0" w:space="0" w:color="auto"/>
        <w:bottom w:val="none" w:sz="0" w:space="0" w:color="auto"/>
        <w:right w:val="none" w:sz="0" w:space="0" w:color="auto"/>
      </w:divBdr>
    </w:div>
    <w:div w:id="39139030">
      <w:bodyDiv w:val="1"/>
      <w:marLeft w:val="0"/>
      <w:marRight w:val="0"/>
      <w:marTop w:val="0"/>
      <w:marBottom w:val="0"/>
      <w:divBdr>
        <w:top w:val="none" w:sz="0" w:space="0" w:color="auto"/>
        <w:left w:val="none" w:sz="0" w:space="0" w:color="auto"/>
        <w:bottom w:val="none" w:sz="0" w:space="0" w:color="auto"/>
        <w:right w:val="none" w:sz="0" w:space="0" w:color="auto"/>
      </w:divBdr>
    </w:div>
    <w:div w:id="45296069">
      <w:bodyDiv w:val="1"/>
      <w:marLeft w:val="0"/>
      <w:marRight w:val="0"/>
      <w:marTop w:val="0"/>
      <w:marBottom w:val="0"/>
      <w:divBdr>
        <w:top w:val="none" w:sz="0" w:space="0" w:color="auto"/>
        <w:left w:val="none" w:sz="0" w:space="0" w:color="auto"/>
        <w:bottom w:val="none" w:sz="0" w:space="0" w:color="auto"/>
        <w:right w:val="none" w:sz="0" w:space="0" w:color="auto"/>
      </w:divBdr>
    </w:div>
    <w:div w:id="73474323">
      <w:bodyDiv w:val="1"/>
      <w:marLeft w:val="0"/>
      <w:marRight w:val="0"/>
      <w:marTop w:val="0"/>
      <w:marBottom w:val="0"/>
      <w:divBdr>
        <w:top w:val="none" w:sz="0" w:space="0" w:color="auto"/>
        <w:left w:val="none" w:sz="0" w:space="0" w:color="auto"/>
        <w:bottom w:val="none" w:sz="0" w:space="0" w:color="auto"/>
        <w:right w:val="none" w:sz="0" w:space="0" w:color="auto"/>
      </w:divBdr>
    </w:div>
    <w:div w:id="107895732">
      <w:bodyDiv w:val="1"/>
      <w:marLeft w:val="0"/>
      <w:marRight w:val="0"/>
      <w:marTop w:val="0"/>
      <w:marBottom w:val="0"/>
      <w:divBdr>
        <w:top w:val="none" w:sz="0" w:space="0" w:color="auto"/>
        <w:left w:val="none" w:sz="0" w:space="0" w:color="auto"/>
        <w:bottom w:val="none" w:sz="0" w:space="0" w:color="auto"/>
        <w:right w:val="none" w:sz="0" w:space="0" w:color="auto"/>
      </w:divBdr>
    </w:div>
    <w:div w:id="153113018">
      <w:bodyDiv w:val="1"/>
      <w:marLeft w:val="0"/>
      <w:marRight w:val="0"/>
      <w:marTop w:val="0"/>
      <w:marBottom w:val="0"/>
      <w:divBdr>
        <w:top w:val="none" w:sz="0" w:space="0" w:color="auto"/>
        <w:left w:val="none" w:sz="0" w:space="0" w:color="auto"/>
        <w:bottom w:val="none" w:sz="0" w:space="0" w:color="auto"/>
        <w:right w:val="none" w:sz="0" w:space="0" w:color="auto"/>
      </w:divBdr>
    </w:div>
    <w:div w:id="216401304">
      <w:bodyDiv w:val="1"/>
      <w:marLeft w:val="0"/>
      <w:marRight w:val="0"/>
      <w:marTop w:val="0"/>
      <w:marBottom w:val="0"/>
      <w:divBdr>
        <w:top w:val="none" w:sz="0" w:space="0" w:color="auto"/>
        <w:left w:val="none" w:sz="0" w:space="0" w:color="auto"/>
        <w:bottom w:val="none" w:sz="0" w:space="0" w:color="auto"/>
        <w:right w:val="none" w:sz="0" w:space="0" w:color="auto"/>
      </w:divBdr>
    </w:div>
    <w:div w:id="242225721">
      <w:bodyDiv w:val="1"/>
      <w:marLeft w:val="0"/>
      <w:marRight w:val="0"/>
      <w:marTop w:val="0"/>
      <w:marBottom w:val="0"/>
      <w:divBdr>
        <w:top w:val="none" w:sz="0" w:space="0" w:color="auto"/>
        <w:left w:val="none" w:sz="0" w:space="0" w:color="auto"/>
        <w:bottom w:val="none" w:sz="0" w:space="0" w:color="auto"/>
        <w:right w:val="none" w:sz="0" w:space="0" w:color="auto"/>
      </w:divBdr>
    </w:div>
    <w:div w:id="283122275">
      <w:bodyDiv w:val="1"/>
      <w:marLeft w:val="0"/>
      <w:marRight w:val="0"/>
      <w:marTop w:val="0"/>
      <w:marBottom w:val="0"/>
      <w:divBdr>
        <w:top w:val="none" w:sz="0" w:space="0" w:color="auto"/>
        <w:left w:val="none" w:sz="0" w:space="0" w:color="auto"/>
        <w:bottom w:val="none" w:sz="0" w:space="0" w:color="auto"/>
        <w:right w:val="none" w:sz="0" w:space="0" w:color="auto"/>
      </w:divBdr>
    </w:div>
    <w:div w:id="364720415">
      <w:bodyDiv w:val="1"/>
      <w:marLeft w:val="0"/>
      <w:marRight w:val="0"/>
      <w:marTop w:val="0"/>
      <w:marBottom w:val="0"/>
      <w:divBdr>
        <w:top w:val="none" w:sz="0" w:space="0" w:color="auto"/>
        <w:left w:val="none" w:sz="0" w:space="0" w:color="auto"/>
        <w:bottom w:val="none" w:sz="0" w:space="0" w:color="auto"/>
        <w:right w:val="none" w:sz="0" w:space="0" w:color="auto"/>
      </w:divBdr>
    </w:div>
    <w:div w:id="367268734">
      <w:bodyDiv w:val="1"/>
      <w:marLeft w:val="0"/>
      <w:marRight w:val="0"/>
      <w:marTop w:val="0"/>
      <w:marBottom w:val="0"/>
      <w:divBdr>
        <w:top w:val="none" w:sz="0" w:space="0" w:color="auto"/>
        <w:left w:val="none" w:sz="0" w:space="0" w:color="auto"/>
        <w:bottom w:val="none" w:sz="0" w:space="0" w:color="auto"/>
        <w:right w:val="none" w:sz="0" w:space="0" w:color="auto"/>
      </w:divBdr>
    </w:div>
    <w:div w:id="371543140">
      <w:bodyDiv w:val="1"/>
      <w:marLeft w:val="0"/>
      <w:marRight w:val="0"/>
      <w:marTop w:val="0"/>
      <w:marBottom w:val="0"/>
      <w:divBdr>
        <w:top w:val="none" w:sz="0" w:space="0" w:color="auto"/>
        <w:left w:val="none" w:sz="0" w:space="0" w:color="auto"/>
        <w:bottom w:val="none" w:sz="0" w:space="0" w:color="auto"/>
        <w:right w:val="none" w:sz="0" w:space="0" w:color="auto"/>
      </w:divBdr>
    </w:div>
    <w:div w:id="374890396">
      <w:bodyDiv w:val="1"/>
      <w:marLeft w:val="0"/>
      <w:marRight w:val="0"/>
      <w:marTop w:val="0"/>
      <w:marBottom w:val="0"/>
      <w:divBdr>
        <w:top w:val="none" w:sz="0" w:space="0" w:color="auto"/>
        <w:left w:val="none" w:sz="0" w:space="0" w:color="auto"/>
        <w:bottom w:val="none" w:sz="0" w:space="0" w:color="auto"/>
        <w:right w:val="none" w:sz="0" w:space="0" w:color="auto"/>
      </w:divBdr>
    </w:div>
    <w:div w:id="398594610">
      <w:bodyDiv w:val="1"/>
      <w:marLeft w:val="0"/>
      <w:marRight w:val="0"/>
      <w:marTop w:val="0"/>
      <w:marBottom w:val="0"/>
      <w:divBdr>
        <w:top w:val="none" w:sz="0" w:space="0" w:color="auto"/>
        <w:left w:val="none" w:sz="0" w:space="0" w:color="auto"/>
        <w:bottom w:val="none" w:sz="0" w:space="0" w:color="auto"/>
        <w:right w:val="none" w:sz="0" w:space="0" w:color="auto"/>
      </w:divBdr>
    </w:div>
    <w:div w:id="410350026">
      <w:bodyDiv w:val="1"/>
      <w:marLeft w:val="0"/>
      <w:marRight w:val="0"/>
      <w:marTop w:val="0"/>
      <w:marBottom w:val="0"/>
      <w:divBdr>
        <w:top w:val="none" w:sz="0" w:space="0" w:color="auto"/>
        <w:left w:val="none" w:sz="0" w:space="0" w:color="auto"/>
        <w:bottom w:val="none" w:sz="0" w:space="0" w:color="auto"/>
        <w:right w:val="none" w:sz="0" w:space="0" w:color="auto"/>
      </w:divBdr>
    </w:div>
    <w:div w:id="428309388">
      <w:bodyDiv w:val="1"/>
      <w:marLeft w:val="0"/>
      <w:marRight w:val="0"/>
      <w:marTop w:val="0"/>
      <w:marBottom w:val="0"/>
      <w:divBdr>
        <w:top w:val="none" w:sz="0" w:space="0" w:color="auto"/>
        <w:left w:val="none" w:sz="0" w:space="0" w:color="auto"/>
        <w:bottom w:val="none" w:sz="0" w:space="0" w:color="auto"/>
        <w:right w:val="none" w:sz="0" w:space="0" w:color="auto"/>
      </w:divBdr>
    </w:div>
    <w:div w:id="463431509">
      <w:bodyDiv w:val="1"/>
      <w:marLeft w:val="0"/>
      <w:marRight w:val="0"/>
      <w:marTop w:val="0"/>
      <w:marBottom w:val="0"/>
      <w:divBdr>
        <w:top w:val="none" w:sz="0" w:space="0" w:color="auto"/>
        <w:left w:val="none" w:sz="0" w:space="0" w:color="auto"/>
        <w:bottom w:val="none" w:sz="0" w:space="0" w:color="auto"/>
        <w:right w:val="none" w:sz="0" w:space="0" w:color="auto"/>
      </w:divBdr>
    </w:div>
    <w:div w:id="538863425">
      <w:bodyDiv w:val="1"/>
      <w:marLeft w:val="0"/>
      <w:marRight w:val="0"/>
      <w:marTop w:val="0"/>
      <w:marBottom w:val="0"/>
      <w:divBdr>
        <w:top w:val="none" w:sz="0" w:space="0" w:color="auto"/>
        <w:left w:val="none" w:sz="0" w:space="0" w:color="auto"/>
        <w:bottom w:val="none" w:sz="0" w:space="0" w:color="auto"/>
        <w:right w:val="none" w:sz="0" w:space="0" w:color="auto"/>
      </w:divBdr>
    </w:div>
    <w:div w:id="566888597">
      <w:bodyDiv w:val="1"/>
      <w:marLeft w:val="0"/>
      <w:marRight w:val="0"/>
      <w:marTop w:val="0"/>
      <w:marBottom w:val="0"/>
      <w:divBdr>
        <w:top w:val="none" w:sz="0" w:space="0" w:color="auto"/>
        <w:left w:val="none" w:sz="0" w:space="0" w:color="auto"/>
        <w:bottom w:val="none" w:sz="0" w:space="0" w:color="auto"/>
        <w:right w:val="none" w:sz="0" w:space="0" w:color="auto"/>
      </w:divBdr>
    </w:div>
    <w:div w:id="644240182">
      <w:bodyDiv w:val="1"/>
      <w:marLeft w:val="0"/>
      <w:marRight w:val="0"/>
      <w:marTop w:val="0"/>
      <w:marBottom w:val="0"/>
      <w:divBdr>
        <w:top w:val="none" w:sz="0" w:space="0" w:color="auto"/>
        <w:left w:val="none" w:sz="0" w:space="0" w:color="auto"/>
        <w:bottom w:val="none" w:sz="0" w:space="0" w:color="auto"/>
        <w:right w:val="none" w:sz="0" w:space="0" w:color="auto"/>
      </w:divBdr>
    </w:div>
    <w:div w:id="644705585">
      <w:bodyDiv w:val="1"/>
      <w:marLeft w:val="0"/>
      <w:marRight w:val="0"/>
      <w:marTop w:val="0"/>
      <w:marBottom w:val="0"/>
      <w:divBdr>
        <w:top w:val="none" w:sz="0" w:space="0" w:color="auto"/>
        <w:left w:val="none" w:sz="0" w:space="0" w:color="auto"/>
        <w:bottom w:val="none" w:sz="0" w:space="0" w:color="auto"/>
        <w:right w:val="none" w:sz="0" w:space="0" w:color="auto"/>
      </w:divBdr>
    </w:div>
    <w:div w:id="654645679">
      <w:bodyDiv w:val="1"/>
      <w:marLeft w:val="0"/>
      <w:marRight w:val="0"/>
      <w:marTop w:val="0"/>
      <w:marBottom w:val="0"/>
      <w:divBdr>
        <w:top w:val="none" w:sz="0" w:space="0" w:color="auto"/>
        <w:left w:val="none" w:sz="0" w:space="0" w:color="auto"/>
        <w:bottom w:val="none" w:sz="0" w:space="0" w:color="auto"/>
        <w:right w:val="none" w:sz="0" w:space="0" w:color="auto"/>
      </w:divBdr>
    </w:div>
    <w:div w:id="685517227">
      <w:bodyDiv w:val="1"/>
      <w:marLeft w:val="0"/>
      <w:marRight w:val="0"/>
      <w:marTop w:val="0"/>
      <w:marBottom w:val="0"/>
      <w:divBdr>
        <w:top w:val="none" w:sz="0" w:space="0" w:color="auto"/>
        <w:left w:val="none" w:sz="0" w:space="0" w:color="auto"/>
        <w:bottom w:val="none" w:sz="0" w:space="0" w:color="auto"/>
        <w:right w:val="none" w:sz="0" w:space="0" w:color="auto"/>
      </w:divBdr>
    </w:div>
    <w:div w:id="711156714">
      <w:bodyDiv w:val="1"/>
      <w:marLeft w:val="0"/>
      <w:marRight w:val="0"/>
      <w:marTop w:val="0"/>
      <w:marBottom w:val="0"/>
      <w:divBdr>
        <w:top w:val="none" w:sz="0" w:space="0" w:color="auto"/>
        <w:left w:val="none" w:sz="0" w:space="0" w:color="auto"/>
        <w:bottom w:val="none" w:sz="0" w:space="0" w:color="auto"/>
        <w:right w:val="none" w:sz="0" w:space="0" w:color="auto"/>
      </w:divBdr>
    </w:div>
    <w:div w:id="716782007">
      <w:bodyDiv w:val="1"/>
      <w:marLeft w:val="0"/>
      <w:marRight w:val="0"/>
      <w:marTop w:val="0"/>
      <w:marBottom w:val="0"/>
      <w:divBdr>
        <w:top w:val="none" w:sz="0" w:space="0" w:color="auto"/>
        <w:left w:val="none" w:sz="0" w:space="0" w:color="auto"/>
        <w:bottom w:val="none" w:sz="0" w:space="0" w:color="auto"/>
        <w:right w:val="none" w:sz="0" w:space="0" w:color="auto"/>
      </w:divBdr>
    </w:div>
    <w:div w:id="724062687">
      <w:bodyDiv w:val="1"/>
      <w:marLeft w:val="0"/>
      <w:marRight w:val="0"/>
      <w:marTop w:val="0"/>
      <w:marBottom w:val="0"/>
      <w:divBdr>
        <w:top w:val="none" w:sz="0" w:space="0" w:color="auto"/>
        <w:left w:val="none" w:sz="0" w:space="0" w:color="auto"/>
        <w:bottom w:val="none" w:sz="0" w:space="0" w:color="auto"/>
        <w:right w:val="none" w:sz="0" w:space="0" w:color="auto"/>
      </w:divBdr>
    </w:div>
    <w:div w:id="753939736">
      <w:bodyDiv w:val="1"/>
      <w:marLeft w:val="0"/>
      <w:marRight w:val="0"/>
      <w:marTop w:val="0"/>
      <w:marBottom w:val="0"/>
      <w:divBdr>
        <w:top w:val="none" w:sz="0" w:space="0" w:color="auto"/>
        <w:left w:val="none" w:sz="0" w:space="0" w:color="auto"/>
        <w:bottom w:val="none" w:sz="0" w:space="0" w:color="auto"/>
        <w:right w:val="none" w:sz="0" w:space="0" w:color="auto"/>
      </w:divBdr>
    </w:div>
    <w:div w:id="757673513">
      <w:bodyDiv w:val="1"/>
      <w:marLeft w:val="0"/>
      <w:marRight w:val="0"/>
      <w:marTop w:val="0"/>
      <w:marBottom w:val="0"/>
      <w:divBdr>
        <w:top w:val="none" w:sz="0" w:space="0" w:color="auto"/>
        <w:left w:val="none" w:sz="0" w:space="0" w:color="auto"/>
        <w:bottom w:val="none" w:sz="0" w:space="0" w:color="auto"/>
        <w:right w:val="none" w:sz="0" w:space="0" w:color="auto"/>
      </w:divBdr>
    </w:div>
    <w:div w:id="818309333">
      <w:bodyDiv w:val="1"/>
      <w:marLeft w:val="0"/>
      <w:marRight w:val="0"/>
      <w:marTop w:val="0"/>
      <w:marBottom w:val="0"/>
      <w:divBdr>
        <w:top w:val="none" w:sz="0" w:space="0" w:color="auto"/>
        <w:left w:val="none" w:sz="0" w:space="0" w:color="auto"/>
        <w:bottom w:val="none" w:sz="0" w:space="0" w:color="auto"/>
        <w:right w:val="none" w:sz="0" w:space="0" w:color="auto"/>
      </w:divBdr>
    </w:div>
    <w:div w:id="835267024">
      <w:bodyDiv w:val="1"/>
      <w:marLeft w:val="0"/>
      <w:marRight w:val="0"/>
      <w:marTop w:val="0"/>
      <w:marBottom w:val="0"/>
      <w:divBdr>
        <w:top w:val="none" w:sz="0" w:space="0" w:color="auto"/>
        <w:left w:val="none" w:sz="0" w:space="0" w:color="auto"/>
        <w:bottom w:val="none" w:sz="0" w:space="0" w:color="auto"/>
        <w:right w:val="none" w:sz="0" w:space="0" w:color="auto"/>
      </w:divBdr>
    </w:div>
    <w:div w:id="897788171">
      <w:bodyDiv w:val="1"/>
      <w:marLeft w:val="0"/>
      <w:marRight w:val="0"/>
      <w:marTop w:val="0"/>
      <w:marBottom w:val="0"/>
      <w:divBdr>
        <w:top w:val="none" w:sz="0" w:space="0" w:color="auto"/>
        <w:left w:val="none" w:sz="0" w:space="0" w:color="auto"/>
        <w:bottom w:val="none" w:sz="0" w:space="0" w:color="auto"/>
        <w:right w:val="none" w:sz="0" w:space="0" w:color="auto"/>
      </w:divBdr>
    </w:div>
    <w:div w:id="916281421">
      <w:bodyDiv w:val="1"/>
      <w:marLeft w:val="0"/>
      <w:marRight w:val="0"/>
      <w:marTop w:val="0"/>
      <w:marBottom w:val="0"/>
      <w:divBdr>
        <w:top w:val="none" w:sz="0" w:space="0" w:color="auto"/>
        <w:left w:val="none" w:sz="0" w:space="0" w:color="auto"/>
        <w:bottom w:val="none" w:sz="0" w:space="0" w:color="auto"/>
        <w:right w:val="none" w:sz="0" w:space="0" w:color="auto"/>
      </w:divBdr>
    </w:div>
    <w:div w:id="965813417">
      <w:bodyDiv w:val="1"/>
      <w:marLeft w:val="0"/>
      <w:marRight w:val="0"/>
      <w:marTop w:val="0"/>
      <w:marBottom w:val="0"/>
      <w:divBdr>
        <w:top w:val="none" w:sz="0" w:space="0" w:color="auto"/>
        <w:left w:val="none" w:sz="0" w:space="0" w:color="auto"/>
        <w:bottom w:val="none" w:sz="0" w:space="0" w:color="auto"/>
        <w:right w:val="none" w:sz="0" w:space="0" w:color="auto"/>
      </w:divBdr>
    </w:div>
    <w:div w:id="1020669467">
      <w:bodyDiv w:val="1"/>
      <w:marLeft w:val="0"/>
      <w:marRight w:val="0"/>
      <w:marTop w:val="0"/>
      <w:marBottom w:val="0"/>
      <w:divBdr>
        <w:top w:val="none" w:sz="0" w:space="0" w:color="auto"/>
        <w:left w:val="none" w:sz="0" w:space="0" w:color="auto"/>
        <w:bottom w:val="none" w:sz="0" w:space="0" w:color="auto"/>
        <w:right w:val="none" w:sz="0" w:space="0" w:color="auto"/>
      </w:divBdr>
      <w:divsChild>
        <w:div w:id="997002576">
          <w:marLeft w:val="806"/>
          <w:marRight w:val="0"/>
          <w:marTop w:val="200"/>
          <w:marBottom w:val="0"/>
          <w:divBdr>
            <w:top w:val="none" w:sz="0" w:space="0" w:color="auto"/>
            <w:left w:val="none" w:sz="0" w:space="0" w:color="auto"/>
            <w:bottom w:val="none" w:sz="0" w:space="0" w:color="auto"/>
            <w:right w:val="none" w:sz="0" w:space="0" w:color="auto"/>
          </w:divBdr>
        </w:div>
      </w:divsChild>
    </w:div>
    <w:div w:id="1040783296">
      <w:bodyDiv w:val="1"/>
      <w:marLeft w:val="0"/>
      <w:marRight w:val="0"/>
      <w:marTop w:val="0"/>
      <w:marBottom w:val="0"/>
      <w:divBdr>
        <w:top w:val="none" w:sz="0" w:space="0" w:color="auto"/>
        <w:left w:val="none" w:sz="0" w:space="0" w:color="auto"/>
        <w:bottom w:val="none" w:sz="0" w:space="0" w:color="auto"/>
        <w:right w:val="none" w:sz="0" w:space="0" w:color="auto"/>
      </w:divBdr>
    </w:div>
    <w:div w:id="1080450276">
      <w:bodyDiv w:val="1"/>
      <w:marLeft w:val="0"/>
      <w:marRight w:val="0"/>
      <w:marTop w:val="0"/>
      <w:marBottom w:val="0"/>
      <w:divBdr>
        <w:top w:val="none" w:sz="0" w:space="0" w:color="auto"/>
        <w:left w:val="none" w:sz="0" w:space="0" w:color="auto"/>
        <w:bottom w:val="none" w:sz="0" w:space="0" w:color="auto"/>
        <w:right w:val="none" w:sz="0" w:space="0" w:color="auto"/>
      </w:divBdr>
    </w:div>
    <w:div w:id="1154104387">
      <w:bodyDiv w:val="1"/>
      <w:marLeft w:val="0"/>
      <w:marRight w:val="0"/>
      <w:marTop w:val="0"/>
      <w:marBottom w:val="0"/>
      <w:divBdr>
        <w:top w:val="none" w:sz="0" w:space="0" w:color="auto"/>
        <w:left w:val="none" w:sz="0" w:space="0" w:color="auto"/>
        <w:bottom w:val="none" w:sz="0" w:space="0" w:color="auto"/>
        <w:right w:val="none" w:sz="0" w:space="0" w:color="auto"/>
      </w:divBdr>
    </w:div>
    <w:div w:id="1185637286">
      <w:bodyDiv w:val="1"/>
      <w:marLeft w:val="0"/>
      <w:marRight w:val="0"/>
      <w:marTop w:val="0"/>
      <w:marBottom w:val="0"/>
      <w:divBdr>
        <w:top w:val="none" w:sz="0" w:space="0" w:color="auto"/>
        <w:left w:val="none" w:sz="0" w:space="0" w:color="auto"/>
        <w:bottom w:val="none" w:sz="0" w:space="0" w:color="auto"/>
        <w:right w:val="none" w:sz="0" w:space="0" w:color="auto"/>
      </w:divBdr>
    </w:div>
    <w:div w:id="1187134735">
      <w:bodyDiv w:val="1"/>
      <w:marLeft w:val="0"/>
      <w:marRight w:val="0"/>
      <w:marTop w:val="0"/>
      <w:marBottom w:val="0"/>
      <w:divBdr>
        <w:top w:val="none" w:sz="0" w:space="0" w:color="auto"/>
        <w:left w:val="none" w:sz="0" w:space="0" w:color="auto"/>
        <w:bottom w:val="none" w:sz="0" w:space="0" w:color="auto"/>
        <w:right w:val="none" w:sz="0" w:space="0" w:color="auto"/>
      </w:divBdr>
    </w:div>
    <w:div w:id="1201627095">
      <w:bodyDiv w:val="1"/>
      <w:marLeft w:val="0"/>
      <w:marRight w:val="0"/>
      <w:marTop w:val="0"/>
      <w:marBottom w:val="0"/>
      <w:divBdr>
        <w:top w:val="none" w:sz="0" w:space="0" w:color="auto"/>
        <w:left w:val="none" w:sz="0" w:space="0" w:color="auto"/>
        <w:bottom w:val="none" w:sz="0" w:space="0" w:color="auto"/>
        <w:right w:val="none" w:sz="0" w:space="0" w:color="auto"/>
      </w:divBdr>
    </w:div>
    <w:div w:id="1212812601">
      <w:bodyDiv w:val="1"/>
      <w:marLeft w:val="0"/>
      <w:marRight w:val="0"/>
      <w:marTop w:val="0"/>
      <w:marBottom w:val="0"/>
      <w:divBdr>
        <w:top w:val="none" w:sz="0" w:space="0" w:color="auto"/>
        <w:left w:val="none" w:sz="0" w:space="0" w:color="auto"/>
        <w:bottom w:val="none" w:sz="0" w:space="0" w:color="auto"/>
        <w:right w:val="none" w:sz="0" w:space="0" w:color="auto"/>
      </w:divBdr>
    </w:div>
    <w:div w:id="1267075480">
      <w:bodyDiv w:val="1"/>
      <w:marLeft w:val="0"/>
      <w:marRight w:val="0"/>
      <w:marTop w:val="0"/>
      <w:marBottom w:val="0"/>
      <w:divBdr>
        <w:top w:val="none" w:sz="0" w:space="0" w:color="auto"/>
        <w:left w:val="none" w:sz="0" w:space="0" w:color="auto"/>
        <w:bottom w:val="none" w:sz="0" w:space="0" w:color="auto"/>
        <w:right w:val="none" w:sz="0" w:space="0" w:color="auto"/>
      </w:divBdr>
    </w:div>
    <w:div w:id="1267618375">
      <w:bodyDiv w:val="1"/>
      <w:marLeft w:val="0"/>
      <w:marRight w:val="0"/>
      <w:marTop w:val="0"/>
      <w:marBottom w:val="0"/>
      <w:divBdr>
        <w:top w:val="none" w:sz="0" w:space="0" w:color="auto"/>
        <w:left w:val="none" w:sz="0" w:space="0" w:color="auto"/>
        <w:bottom w:val="none" w:sz="0" w:space="0" w:color="auto"/>
        <w:right w:val="none" w:sz="0" w:space="0" w:color="auto"/>
      </w:divBdr>
    </w:div>
    <w:div w:id="1300377102">
      <w:bodyDiv w:val="1"/>
      <w:marLeft w:val="0"/>
      <w:marRight w:val="0"/>
      <w:marTop w:val="0"/>
      <w:marBottom w:val="0"/>
      <w:divBdr>
        <w:top w:val="none" w:sz="0" w:space="0" w:color="auto"/>
        <w:left w:val="none" w:sz="0" w:space="0" w:color="auto"/>
        <w:bottom w:val="none" w:sz="0" w:space="0" w:color="auto"/>
        <w:right w:val="none" w:sz="0" w:space="0" w:color="auto"/>
      </w:divBdr>
    </w:div>
    <w:div w:id="1306660899">
      <w:bodyDiv w:val="1"/>
      <w:marLeft w:val="0"/>
      <w:marRight w:val="0"/>
      <w:marTop w:val="0"/>
      <w:marBottom w:val="0"/>
      <w:divBdr>
        <w:top w:val="none" w:sz="0" w:space="0" w:color="auto"/>
        <w:left w:val="none" w:sz="0" w:space="0" w:color="auto"/>
        <w:bottom w:val="none" w:sz="0" w:space="0" w:color="auto"/>
        <w:right w:val="none" w:sz="0" w:space="0" w:color="auto"/>
      </w:divBdr>
    </w:div>
    <w:div w:id="1345743850">
      <w:bodyDiv w:val="1"/>
      <w:marLeft w:val="0"/>
      <w:marRight w:val="0"/>
      <w:marTop w:val="0"/>
      <w:marBottom w:val="0"/>
      <w:divBdr>
        <w:top w:val="none" w:sz="0" w:space="0" w:color="auto"/>
        <w:left w:val="none" w:sz="0" w:space="0" w:color="auto"/>
        <w:bottom w:val="none" w:sz="0" w:space="0" w:color="auto"/>
        <w:right w:val="none" w:sz="0" w:space="0" w:color="auto"/>
      </w:divBdr>
      <w:divsChild>
        <w:div w:id="1801990516">
          <w:marLeft w:val="-108"/>
          <w:marRight w:val="0"/>
          <w:marTop w:val="0"/>
          <w:marBottom w:val="0"/>
          <w:divBdr>
            <w:top w:val="none" w:sz="0" w:space="0" w:color="auto"/>
            <w:left w:val="none" w:sz="0" w:space="0" w:color="auto"/>
            <w:bottom w:val="none" w:sz="0" w:space="0" w:color="auto"/>
            <w:right w:val="none" w:sz="0" w:space="0" w:color="auto"/>
          </w:divBdr>
        </w:div>
      </w:divsChild>
    </w:div>
    <w:div w:id="1347487326">
      <w:bodyDiv w:val="1"/>
      <w:marLeft w:val="0"/>
      <w:marRight w:val="0"/>
      <w:marTop w:val="0"/>
      <w:marBottom w:val="0"/>
      <w:divBdr>
        <w:top w:val="none" w:sz="0" w:space="0" w:color="auto"/>
        <w:left w:val="none" w:sz="0" w:space="0" w:color="auto"/>
        <w:bottom w:val="none" w:sz="0" w:space="0" w:color="auto"/>
        <w:right w:val="none" w:sz="0" w:space="0" w:color="auto"/>
      </w:divBdr>
    </w:div>
    <w:div w:id="1356081586">
      <w:bodyDiv w:val="1"/>
      <w:marLeft w:val="0"/>
      <w:marRight w:val="0"/>
      <w:marTop w:val="0"/>
      <w:marBottom w:val="0"/>
      <w:divBdr>
        <w:top w:val="none" w:sz="0" w:space="0" w:color="auto"/>
        <w:left w:val="none" w:sz="0" w:space="0" w:color="auto"/>
        <w:bottom w:val="none" w:sz="0" w:space="0" w:color="auto"/>
        <w:right w:val="none" w:sz="0" w:space="0" w:color="auto"/>
      </w:divBdr>
    </w:div>
    <w:div w:id="1381589074">
      <w:bodyDiv w:val="1"/>
      <w:marLeft w:val="0"/>
      <w:marRight w:val="0"/>
      <w:marTop w:val="0"/>
      <w:marBottom w:val="0"/>
      <w:divBdr>
        <w:top w:val="none" w:sz="0" w:space="0" w:color="auto"/>
        <w:left w:val="none" w:sz="0" w:space="0" w:color="auto"/>
        <w:bottom w:val="none" w:sz="0" w:space="0" w:color="auto"/>
        <w:right w:val="none" w:sz="0" w:space="0" w:color="auto"/>
      </w:divBdr>
    </w:div>
    <w:div w:id="1387338036">
      <w:bodyDiv w:val="1"/>
      <w:marLeft w:val="0"/>
      <w:marRight w:val="0"/>
      <w:marTop w:val="0"/>
      <w:marBottom w:val="0"/>
      <w:divBdr>
        <w:top w:val="none" w:sz="0" w:space="0" w:color="auto"/>
        <w:left w:val="none" w:sz="0" w:space="0" w:color="auto"/>
        <w:bottom w:val="none" w:sz="0" w:space="0" w:color="auto"/>
        <w:right w:val="none" w:sz="0" w:space="0" w:color="auto"/>
      </w:divBdr>
    </w:div>
    <w:div w:id="1392070380">
      <w:bodyDiv w:val="1"/>
      <w:marLeft w:val="0"/>
      <w:marRight w:val="0"/>
      <w:marTop w:val="0"/>
      <w:marBottom w:val="0"/>
      <w:divBdr>
        <w:top w:val="none" w:sz="0" w:space="0" w:color="auto"/>
        <w:left w:val="none" w:sz="0" w:space="0" w:color="auto"/>
        <w:bottom w:val="none" w:sz="0" w:space="0" w:color="auto"/>
        <w:right w:val="none" w:sz="0" w:space="0" w:color="auto"/>
      </w:divBdr>
    </w:div>
    <w:div w:id="1419135454">
      <w:bodyDiv w:val="1"/>
      <w:marLeft w:val="0"/>
      <w:marRight w:val="0"/>
      <w:marTop w:val="0"/>
      <w:marBottom w:val="0"/>
      <w:divBdr>
        <w:top w:val="none" w:sz="0" w:space="0" w:color="auto"/>
        <w:left w:val="none" w:sz="0" w:space="0" w:color="auto"/>
        <w:bottom w:val="none" w:sz="0" w:space="0" w:color="auto"/>
        <w:right w:val="none" w:sz="0" w:space="0" w:color="auto"/>
      </w:divBdr>
    </w:div>
    <w:div w:id="1423574708">
      <w:bodyDiv w:val="1"/>
      <w:marLeft w:val="0"/>
      <w:marRight w:val="0"/>
      <w:marTop w:val="0"/>
      <w:marBottom w:val="0"/>
      <w:divBdr>
        <w:top w:val="none" w:sz="0" w:space="0" w:color="auto"/>
        <w:left w:val="none" w:sz="0" w:space="0" w:color="auto"/>
        <w:bottom w:val="none" w:sz="0" w:space="0" w:color="auto"/>
        <w:right w:val="none" w:sz="0" w:space="0" w:color="auto"/>
      </w:divBdr>
    </w:div>
    <w:div w:id="1442530378">
      <w:bodyDiv w:val="1"/>
      <w:marLeft w:val="0"/>
      <w:marRight w:val="0"/>
      <w:marTop w:val="0"/>
      <w:marBottom w:val="0"/>
      <w:divBdr>
        <w:top w:val="none" w:sz="0" w:space="0" w:color="auto"/>
        <w:left w:val="none" w:sz="0" w:space="0" w:color="auto"/>
        <w:bottom w:val="none" w:sz="0" w:space="0" w:color="auto"/>
        <w:right w:val="none" w:sz="0" w:space="0" w:color="auto"/>
      </w:divBdr>
    </w:div>
    <w:div w:id="1473593763">
      <w:bodyDiv w:val="1"/>
      <w:marLeft w:val="0"/>
      <w:marRight w:val="0"/>
      <w:marTop w:val="0"/>
      <w:marBottom w:val="0"/>
      <w:divBdr>
        <w:top w:val="none" w:sz="0" w:space="0" w:color="auto"/>
        <w:left w:val="none" w:sz="0" w:space="0" w:color="auto"/>
        <w:bottom w:val="none" w:sz="0" w:space="0" w:color="auto"/>
        <w:right w:val="none" w:sz="0" w:space="0" w:color="auto"/>
      </w:divBdr>
    </w:div>
    <w:div w:id="1484422591">
      <w:bodyDiv w:val="1"/>
      <w:marLeft w:val="0"/>
      <w:marRight w:val="0"/>
      <w:marTop w:val="0"/>
      <w:marBottom w:val="0"/>
      <w:divBdr>
        <w:top w:val="none" w:sz="0" w:space="0" w:color="auto"/>
        <w:left w:val="none" w:sz="0" w:space="0" w:color="auto"/>
        <w:bottom w:val="none" w:sz="0" w:space="0" w:color="auto"/>
        <w:right w:val="none" w:sz="0" w:space="0" w:color="auto"/>
      </w:divBdr>
    </w:div>
    <w:div w:id="1495414187">
      <w:bodyDiv w:val="1"/>
      <w:marLeft w:val="0"/>
      <w:marRight w:val="0"/>
      <w:marTop w:val="0"/>
      <w:marBottom w:val="0"/>
      <w:divBdr>
        <w:top w:val="none" w:sz="0" w:space="0" w:color="auto"/>
        <w:left w:val="none" w:sz="0" w:space="0" w:color="auto"/>
        <w:bottom w:val="none" w:sz="0" w:space="0" w:color="auto"/>
        <w:right w:val="none" w:sz="0" w:space="0" w:color="auto"/>
      </w:divBdr>
    </w:div>
    <w:div w:id="1536698931">
      <w:bodyDiv w:val="1"/>
      <w:marLeft w:val="0"/>
      <w:marRight w:val="0"/>
      <w:marTop w:val="0"/>
      <w:marBottom w:val="0"/>
      <w:divBdr>
        <w:top w:val="none" w:sz="0" w:space="0" w:color="auto"/>
        <w:left w:val="none" w:sz="0" w:space="0" w:color="auto"/>
        <w:bottom w:val="none" w:sz="0" w:space="0" w:color="auto"/>
        <w:right w:val="none" w:sz="0" w:space="0" w:color="auto"/>
      </w:divBdr>
      <w:divsChild>
        <w:div w:id="1037856051">
          <w:marLeft w:val="806"/>
          <w:marRight w:val="0"/>
          <w:marTop w:val="200"/>
          <w:marBottom w:val="0"/>
          <w:divBdr>
            <w:top w:val="none" w:sz="0" w:space="0" w:color="auto"/>
            <w:left w:val="none" w:sz="0" w:space="0" w:color="auto"/>
            <w:bottom w:val="none" w:sz="0" w:space="0" w:color="auto"/>
            <w:right w:val="none" w:sz="0" w:space="0" w:color="auto"/>
          </w:divBdr>
        </w:div>
      </w:divsChild>
    </w:div>
    <w:div w:id="1543833170">
      <w:bodyDiv w:val="1"/>
      <w:marLeft w:val="0"/>
      <w:marRight w:val="0"/>
      <w:marTop w:val="0"/>
      <w:marBottom w:val="0"/>
      <w:divBdr>
        <w:top w:val="none" w:sz="0" w:space="0" w:color="auto"/>
        <w:left w:val="none" w:sz="0" w:space="0" w:color="auto"/>
        <w:bottom w:val="none" w:sz="0" w:space="0" w:color="auto"/>
        <w:right w:val="none" w:sz="0" w:space="0" w:color="auto"/>
      </w:divBdr>
    </w:div>
    <w:div w:id="1550872849">
      <w:bodyDiv w:val="1"/>
      <w:marLeft w:val="0"/>
      <w:marRight w:val="0"/>
      <w:marTop w:val="0"/>
      <w:marBottom w:val="0"/>
      <w:divBdr>
        <w:top w:val="none" w:sz="0" w:space="0" w:color="auto"/>
        <w:left w:val="none" w:sz="0" w:space="0" w:color="auto"/>
        <w:bottom w:val="none" w:sz="0" w:space="0" w:color="auto"/>
        <w:right w:val="none" w:sz="0" w:space="0" w:color="auto"/>
      </w:divBdr>
    </w:div>
    <w:div w:id="1560625237">
      <w:bodyDiv w:val="1"/>
      <w:marLeft w:val="0"/>
      <w:marRight w:val="0"/>
      <w:marTop w:val="0"/>
      <w:marBottom w:val="0"/>
      <w:divBdr>
        <w:top w:val="none" w:sz="0" w:space="0" w:color="auto"/>
        <w:left w:val="none" w:sz="0" w:space="0" w:color="auto"/>
        <w:bottom w:val="none" w:sz="0" w:space="0" w:color="auto"/>
        <w:right w:val="none" w:sz="0" w:space="0" w:color="auto"/>
      </w:divBdr>
    </w:div>
    <w:div w:id="1589386608">
      <w:bodyDiv w:val="1"/>
      <w:marLeft w:val="0"/>
      <w:marRight w:val="0"/>
      <w:marTop w:val="0"/>
      <w:marBottom w:val="0"/>
      <w:divBdr>
        <w:top w:val="none" w:sz="0" w:space="0" w:color="auto"/>
        <w:left w:val="none" w:sz="0" w:space="0" w:color="auto"/>
        <w:bottom w:val="none" w:sz="0" w:space="0" w:color="auto"/>
        <w:right w:val="none" w:sz="0" w:space="0" w:color="auto"/>
      </w:divBdr>
    </w:div>
    <w:div w:id="1592012330">
      <w:bodyDiv w:val="1"/>
      <w:marLeft w:val="0"/>
      <w:marRight w:val="0"/>
      <w:marTop w:val="0"/>
      <w:marBottom w:val="0"/>
      <w:divBdr>
        <w:top w:val="none" w:sz="0" w:space="0" w:color="auto"/>
        <w:left w:val="none" w:sz="0" w:space="0" w:color="auto"/>
        <w:bottom w:val="none" w:sz="0" w:space="0" w:color="auto"/>
        <w:right w:val="none" w:sz="0" w:space="0" w:color="auto"/>
      </w:divBdr>
    </w:div>
    <w:div w:id="1648708735">
      <w:bodyDiv w:val="1"/>
      <w:marLeft w:val="0"/>
      <w:marRight w:val="0"/>
      <w:marTop w:val="0"/>
      <w:marBottom w:val="0"/>
      <w:divBdr>
        <w:top w:val="none" w:sz="0" w:space="0" w:color="auto"/>
        <w:left w:val="none" w:sz="0" w:space="0" w:color="auto"/>
        <w:bottom w:val="none" w:sz="0" w:space="0" w:color="auto"/>
        <w:right w:val="none" w:sz="0" w:space="0" w:color="auto"/>
      </w:divBdr>
    </w:div>
    <w:div w:id="1672903831">
      <w:bodyDiv w:val="1"/>
      <w:marLeft w:val="0"/>
      <w:marRight w:val="0"/>
      <w:marTop w:val="0"/>
      <w:marBottom w:val="0"/>
      <w:divBdr>
        <w:top w:val="none" w:sz="0" w:space="0" w:color="auto"/>
        <w:left w:val="none" w:sz="0" w:space="0" w:color="auto"/>
        <w:bottom w:val="none" w:sz="0" w:space="0" w:color="auto"/>
        <w:right w:val="none" w:sz="0" w:space="0" w:color="auto"/>
      </w:divBdr>
    </w:div>
    <w:div w:id="1678269040">
      <w:bodyDiv w:val="1"/>
      <w:marLeft w:val="0"/>
      <w:marRight w:val="0"/>
      <w:marTop w:val="0"/>
      <w:marBottom w:val="0"/>
      <w:divBdr>
        <w:top w:val="none" w:sz="0" w:space="0" w:color="auto"/>
        <w:left w:val="none" w:sz="0" w:space="0" w:color="auto"/>
        <w:bottom w:val="none" w:sz="0" w:space="0" w:color="auto"/>
        <w:right w:val="none" w:sz="0" w:space="0" w:color="auto"/>
      </w:divBdr>
      <w:divsChild>
        <w:div w:id="407652670">
          <w:marLeft w:val="806"/>
          <w:marRight w:val="0"/>
          <w:marTop w:val="200"/>
          <w:marBottom w:val="0"/>
          <w:divBdr>
            <w:top w:val="none" w:sz="0" w:space="0" w:color="auto"/>
            <w:left w:val="none" w:sz="0" w:space="0" w:color="auto"/>
            <w:bottom w:val="none" w:sz="0" w:space="0" w:color="auto"/>
            <w:right w:val="none" w:sz="0" w:space="0" w:color="auto"/>
          </w:divBdr>
        </w:div>
      </w:divsChild>
    </w:div>
    <w:div w:id="1788693851">
      <w:bodyDiv w:val="1"/>
      <w:marLeft w:val="0"/>
      <w:marRight w:val="0"/>
      <w:marTop w:val="0"/>
      <w:marBottom w:val="0"/>
      <w:divBdr>
        <w:top w:val="none" w:sz="0" w:space="0" w:color="auto"/>
        <w:left w:val="none" w:sz="0" w:space="0" w:color="auto"/>
        <w:bottom w:val="none" w:sz="0" w:space="0" w:color="auto"/>
        <w:right w:val="none" w:sz="0" w:space="0" w:color="auto"/>
      </w:divBdr>
    </w:div>
    <w:div w:id="1831167671">
      <w:bodyDiv w:val="1"/>
      <w:marLeft w:val="0"/>
      <w:marRight w:val="0"/>
      <w:marTop w:val="0"/>
      <w:marBottom w:val="0"/>
      <w:divBdr>
        <w:top w:val="none" w:sz="0" w:space="0" w:color="auto"/>
        <w:left w:val="none" w:sz="0" w:space="0" w:color="auto"/>
        <w:bottom w:val="none" w:sz="0" w:space="0" w:color="auto"/>
        <w:right w:val="none" w:sz="0" w:space="0" w:color="auto"/>
      </w:divBdr>
    </w:div>
    <w:div w:id="1832793410">
      <w:bodyDiv w:val="1"/>
      <w:marLeft w:val="0"/>
      <w:marRight w:val="0"/>
      <w:marTop w:val="0"/>
      <w:marBottom w:val="0"/>
      <w:divBdr>
        <w:top w:val="none" w:sz="0" w:space="0" w:color="auto"/>
        <w:left w:val="none" w:sz="0" w:space="0" w:color="auto"/>
        <w:bottom w:val="none" w:sz="0" w:space="0" w:color="auto"/>
        <w:right w:val="none" w:sz="0" w:space="0" w:color="auto"/>
      </w:divBdr>
    </w:div>
    <w:div w:id="1876193327">
      <w:bodyDiv w:val="1"/>
      <w:marLeft w:val="0"/>
      <w:marRight w:val="0"/>
      <w:marTop w:val="0"/>
      <w:marBottom w:val="0"/>
      <w:divBdr>
        <w:top w:val="none" w:sz="0" w:space="0" w:color="auto"/>
        <w:left w:val="none" w:sz="0" w:space="0" w:color="auto"/>
        <w:bottom w:val="none" w:sz="0" w:space="0" w:color="auto"/>
        <w:right w:val="none" w:sz="0" w:space="0" w:color="auto"/>
      </w:divBdr>
    </w:div>
    <w:div w:id="1879779280">
      <w:bodyDiv w:val="1"/>
      <w:marLeft w:val="0"/>
      <w:marRight w:val="0"/>
      <w:marTop w:val="0"/>
      <w:marBottom w:val="0"/>
      <w:divBdr>
        <w:top w:val="none" w:sz="0" w:space="0" w:color="auto"/>
        <w:left w:val="none" w:sz="0" w:space="0" w:color="auto"/>
        <w:bottom w:val="none" w:sz="0" w:space="0" w:color="auto"/>
        <w:right w:val="none" w:sz="0" w:space="0" w:color="auto"/>
      </w:divBdr>
    </w:div>
    <w:div w:id="1882665726">
      <w:bodyDiv w:val="1"/>
      <w:marLeft w:val="0"/>
      <w:marRight w:val="0"/>
      <w:marTop w:val="0"/>
      <w:marBottom w:val="0"/>
      <w:divBdr>
        <w:top w:val="none" w:sz="0" w:space="0" w:color="auto"/>
        <w:left w:val="none" w:sz="0" w:space="0" w:color="auto"/>
        <w:bottom w:val="none" w:sz="0" w:space="0" w:color="auto"/>
        <w:right w:val="none" w:sz="0" w:space="0" w:color="auto"/>
      </w:divBdr>
    </w:div>
    <w:div w:id="1891307229">
      <w:bodyDiv w:val="1"/>
      <w:marLeft w:val="0"/>
      <w:marRight w:val="0"/>
      <w:marTop w:val="0"/>
      <w:marBottom w:val="0"/>
      <w:divBdr>
        <w:top w:val="none" w:sz="0" w:space="0" w:color="auto"/>
        <w:left w:val="none" w:sz="0" w:space="0" w:color="auto"/>
        <w:bottom w:val="none" w:sz="0" w:space="0" w:color="auto"/>
        <w:right w:val="none" w:sz="0" w:space="0" w:color="auto"/>
      </w:divBdr>
    </w:div>
    <w:div w:id="1924029636">
      <w:bodyDiv w:val="1"/>
      <w:marLeft w:val="0"/>
      <w:marRight w:val="0"/>
      <w:marTop w:val="0"/>
      <w:marBottom w:val="0"/>
      <w:divBdr>
        <w:top w:val="none" w:sz="0" w:space="0" w:color="auto"/>
        <w:left w:val="none" w:sz="0" w:space="0" w:color="auto"/>
        <w:bottom w:val="none" w:sz="0" w:space="0" w:color="auto"/>
        <w:right w:val="none" w:sz="0" w:space="0" w:color="auto"/>
      </w:divBdr>
    </w:div>
    <w:div w:id="1948193546">
      <w:bodyDiv w:val="1"/>
      <w:marLeft w:val="0"/>
      <w:marRight w:val="0"/>
      <w:marTop w:val="0"/>
      <w:marBottom w:val="0"/>
      <w:divBdr>
        <w:top w:val="none" w:sz="0" w:space="0" w:color="auto"/>
        <w:left w:val="none" w:sz="0" w:space="0" w:color="auto"/>
        <w:bottom w:val="none" w:sz="0" w:space="0" w:color="auto"/>
        <w:right w:val="none" w:sz="0" w:space="0" w:color="auto"/>
      </w:divBdr>
    </w:div>
    <w:div w:id="1954283617">
      <w:bodyDiv w:val="1"/>
      <w:marLeft w:val="0"/>
      <w:marRight w:val="0"/>
      <w:marTop w:val="0"/>
      <w:marBottom w:val="0"/>
      <w:divBdr>
        <w:top w:val="none" w:sz="0" w:space="0" w:color="auto"/>
        <w:left w:val="none" w:sz="0" w:space="0" w:color="auto"/>
        <w:bottom w:val="none" w:sz="0" w:space="0" w:color="auto"/>
        <w:right w:val="none" w:sz="0" w:space="0" w:color="auto"/>
      </w:divBdr>
    </w:div>
    <w:div w:id="1965890061">
      <w:bodyDiv w:val="1"/>
      <w:marLeft w:val="0"/>
      <w:marRight w:val="0"/>
      <w:marTop w:val="0"/>
      <w:marBottom w:val="0"/>
      <w:divBdr>
        <w:top w:val="none" w:sz="0" w:space="0" w:color="auto"/>
        <w:left w:val="none" w:sz="0" w:space="0" w:color="auto"/>
        <w:bottom w:val="none" w:sz="0" w:space="0" w:color="auto"/>
        <w:right w:val="none" w:sz="0" w:space="0" w:color="auto"/>
      </w:divBdr>
    </w:div>
    <w:div w:id="1990085242">
      <w:bodyDiv w:val="1"/>
      <w:marLeft w:val="0"/>
      <w:marRight w:val="0"/>
      <w:marTop w:val="0"/>
      <w:marBottom w:val="0"/>
      <w:divBdr>
        <w:top w:val="none" w:sz="0" w:space="0" w:color="auto"/>
        <w:left w:val="none" w:sz="0" w:space="0" w:color="auto"/>
        <w:bottom w:val="none" w:sz="0" w:space="0" w:color="auto"/>
        <w:right w:val="none" w:sz="0" w:space="0" w:color="auto"/>
      </w:divBdr>
    </w:div>
    <w:div w:id="2005237189">
      <w:bodyDiv w:val="1"/>
      <w:marLeft w:val="0"/>
      <w:marRight w:val="0"/>
      <w:marTop w:val="0"/>
      <w:marBottom w:val="0"/>
      <w:divBdr>
        <w:top w:val="none" w:sz="0" w:space="0" w:color="auto"/>
        <w:left w:val="none" w:sz="0" w:space="0" w:color="auto"/>
        <w:bottom w:val="none" w:sz="0" w:space="0" w:color="auto"/>
        <w:right w:val="none" w:sz="0" w:space="0" w:color="auto"/>
      </w:divBdr>
      <w:divsChild>
        <w:div w:id="8218992">
          <w:marLeft w:val="-108"/>
          <w:marRight w:val="0"/>
          <w:marTop w:val="0"/>
          <w:marBottom w:val="0"/>
          <w:divBdr>
            <w:top w:val="none" w:sz="0" w:space="0" w:color="auto"/>
            <w:left w:val="none" w:sz="0" w:space="0" w:color="auto"/>
            <w:bottom w:val="none" w:sz="0" w:space="0" w:color="auto"/>
            <w:right w:val="none" w:sz="0" w:space="0" w:color="auto"/>
          </w:divBdr>
        </w:div>
        <w:div w:id="1429421203">
          <w:marLeft w:val="-108"/>
          <w:marRight w:val="0"/>
          <w:marTop w:val="0"/>
          <w:marBottom w:val="0"/>
          <w:divBdr>
            <w:top w:val="none" w:sz="0" w:space="0" w:color="auto"/>
            <w:left w:val="none" w:sz="0" w:space="0" w:color="auto"/>
            <w:bottom w:val="none" w:sz="0" w:space="0" w:color="auto"/>
            <w:right w:val="none" w:sz="0" w:space="0" w:color="auto"/>
          </w:divBdr>
        </w:div>
      </w:divsChild>
    </w:div>
    <w:div w:id="2029598982">
      <w:bodyDiv w:val="1"/>
      <w:marLeft w:val="0"/>
      <w:marRight w:val="0"/>
      <w:marTop w:val="0"/>
      <w:marBottom w:val="0"/>
      <w:divBdr>
        <w:top w:val="none" w:sz="0" w:space="0" w:color="auto"/>
        <w:left w:val="none" w:sz="0" w:space="0" w:color="auto"/>
        <w:bottom w:val="none" w:sz="0" w:space="0" w:color="auto"/>
        <w:right w:val="none" w:sz="0" w:space="0" w:color="auto"/>
      </w:divBdr>
    </w:div>
    <w:div w:id="2107381636">
      <w:bodyDiv w:val="1"/>
      <w:marLeft w:val="0"/>
      <w:marRight w:val="0"/>
      <w:marTop w:val="0"/>
      <w:marBottom w:val="0"/>
      <w:divBdr>
        <w:top w:val="none" w:sz="0" w:space="0" w:color="auto"/>
        <w:left w:val="none" w:sz="0" w:space="0" w:color="auto"/>
        <w:bottom w:val="none" w:sz="0" w:space="0" w:color="auto"/>
        <w:right w:val="none" w:sz="0" w:space="0" w:color="auto"/>
      </w:divBdr>
    </w:div>
    <w:div w:id="2112895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8.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image" Target="media/image37.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mailto:dennis.deleon@tup.edu.ph" TargetMode="External"/><Relationship Id="rId48"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an</b:Tag>
    <b:SourceType>InternetSite</b:SourceType>
    <b:Guid>{62D72559-5507-4A74-BA8C-C183E1082BB2}</b:Guid>
    <b:Title>API -application program interface</b:Title>
    <b:InternetSiteTitle>webopedia.com</b:InternetSiteTitle>
    <b:URL>https://www.webopedia.com/TERM/A/API.html</b:URL>
    <b:Author>
      <b:Author>
        <b:NameList>
          <b:Person>
            <b:Last>Beal</b:Last>
            <b:First>Vangie</b:First>
          </b:Person>
        </b:NameList>
      </b:Author>
    </b:Author>
    <b:RefOrder>1</b:RefOrder>
  </b:Source>
  <b:Source>
    <b:Tag>App</b:Tag>
    <b:SourceType>InternetSite</b:SourceType>
    <b:Guid>{1A531BB8-C323-4298-95D9-A94957F03DCA}</b:Guid>
    <b:Title>Application Program Interface</b:Title>
    <b:InternetSiteTitle>en.wikipedia.org</b:InternetSiteTitle>
    <b:URL>https://en.wikipedia.org/wiki/Application_programming_interface</b:URL>
    <b:RefOrder>2</b:RefOrder>
  </b:Source>
  <b:Source>
    <b:Tag>Jav</b:Tag>
    <b:SourceType>InternetSite</b:SourceType>
    <b:Guid>{BB20BA05-BC12-496B-861C-E9348FFB9C57}</b:Guid>
    <b:Title>JavaScript</b:Title>
    <b:InternetSiteTitle>en.wikipedia.org</b:InternetSiteTitle>
    <b:URL>https://en.wikipedia.org/wiki/JavaScript</b:URL>
    <b:RefOrder>3</b:RefOrder>
  </b:Source>
  <b:Source>
    <b:Tag>Mar</b:Tag>
    <b:SourceType>InternetSite</b:SourceType>
    <b:Guid>{EDEC4D60-B022-4999-AE74-1461DC83DD77}</b:Guid>
    <b:Author>
      <b:Author>
        <b:NameList>
          <b:Person>
            <b:Last>Rouse</b:Last>
            <b:First>Margaret</b:First>
          </b:Person>
        </b:NameList>
      </b:Author>
    </b:Author>
    <b:Title>JavaScript</b:Title>
    <b:InternetSiteTitle>searchmicroservices.techtarget.com/</b:InternetSiteTitle>
    <b:URL>http://searchmicroservices.techtarget.com/definition/JavaScript</b:URL>
    <b:RefOrder>4</b:RefOrder>
  </b:Source>
  <b:Source>
    <b:Tag>MDN</b:Tag>
    <b:SourceType>InternetSite</b:SourceType>
    <b:Guid>{ACE04D0A-EDF7-4667-87C0-B4829FF2106A}</b:Guid>
    <b:Author>
      <b:Author>
        <b:NameList>
          <b:Person>
            <b:Last>MDN</b:Last>
          </b:Person>
        </b:NameList>
      </b:Author>
    </b:Author>
    <b:Title>About JavaScript</b:Title>
    <b:InternetSiteTitle>developer.mozilla.org</b:InternetSiteTitle>
    <b:URL>https://developer.mozilla.org/en-US/docs/Web/JavaScript/About_JavaScript</b:URL>
    <b:RefOrder>5</b:RefOrder>
  </b:Source>
  <b:Source>
    <b:Tag>Mac</b:Tag>
    <b:SourceType>InternetSite</b:SourceType>
    <b:Guid>{48ED0837-2EA5-449D-BBDA-C0BF8D7EF709}</b:Guid>
    <b:Title>Machine Learning</b:Title>
    <b:InternetSiteTitle>en.wikipedia.org</b:InternetSiteTitle>
    <b:URL>https://en.wikipedia.org/wiki/Machine_learning</b:URL>
    <b:RefOrder>6</b:RefOrder>
  </b:Source>
  <b:Source>
    <b:Tag>Mac1</b:Tag>
    <b:SourceType>InternetSite</b:SourceType>
    <b:Guid>{6754D6E5-4CF6-48BE-939D-EE7CA2DA77E2}</b:Guid>
    <b:Title>Machine Learning</b:Title>
    <b:InternetSiteTitle>sas.com</b:InternetSiteTitle>
    <b:URL>https://www.sas.com/en_ph/insights/analytics/machine-learning.html</b:URL>
    <b:RefOrder>7</b:RefOrder>
  </b:Source>
  <b:Source>
    <b:Tag>NLP</b:Tag>
    <b:SourceType>InternetSite</b:SourceType>
    <b:Guid>{086CBF21-8862-4DE9-93AF-7A3DE6DBF96F}</b:Guid>
    <b:Title>NLP</b:Title>
    <b:InternetSiteTitle>webopedia.com</b:InternetSiteTitle>
    <b:URL>https://www.webopedia.com/TERM/N/NLP.html</b:URL>
    <b:RefOrder>8</b:RefOrder>
  </b:Source>
  <b:Source>
    <b:Tag>Abh13</b:Tag>
    <b:SourceType>Book</b:SourceType>
    <b:Guid>{930BB19A-6A56-496D-A28B-F13B95D28810}</b:Guid>
    <b:Title>Natural Language Processing</b:Title>
    <b:Year>2013</b:Year>
    <b:Author>
      <b:Author>
        <b:Corporate>Abhimanyu Chopra, Abhinav Prashar, Chandresh Sain</b:Corporate>
      </b:Author>
    </b:Author>
    <b:RefOrder>9</b:RefOrder>
  </b:Source>
  <b:Source>
    <b:Tag>Eli01</b:Tag>
    <b:SourceType>Book</b:SourceType>
    <b:Guid>{563A37F9-5303-4617-8419-FFBBFB64AF62}</b:Guid>
    <b:Author>
      <b:Author>
        <b:NameList>
          <b:Person>
            <b:Last>Liddy</b:Last>
            <b:First>Elizabeth</b:First>
            <b:Middle>D.</b:Middle>
          </b:Person>
        </b:NameList>
      </b:Author>
    </b:Author>
    <b:Title>Natural Language Processing</b:Title>
    <b:Year>2001</b:Year>
    <b:RefOrder>10</b:RefOrder>
  </b:Source>
  <b:Source>
    <b:Tag>Tex</b:Tag>
    <b:SourceType>InternetSite</b:SourceType>
    <b:Guid>{00F72B06-88C5-4493-A4AC-E63C04CFB5A5}</b:Guid>
    <b:Title>Text Mining</b:Title>
    <b:InternetSiteTitle>en.wikipedia.org</b:InternetSiteTitle>
    <b:URL>https://en.wikipedia.org/wiki/Text_mining</b:URL>
    <b:RefOrder>11</b:RefOrder>
  </b:Source>
  <b:Source>
    <b:Tag>Sen</b:Tag>
    <b:SourceType>InternetSite</b:SourceType>
    <b:Guid>{5A1C877B-9972-420A-89DD-D27B21CBE720}</b:Guid>
    <b:Title>Sentiment Analysis</b:Title>
    <b:InternetSiteTitle>en.wikipedia.org</b:InternetSiteTitle>
    <b:URL>https://en.wikipedia.org/wiki/Sentiment_analysis</b:URL>
    <b:RefOrder>12</b:RefOrder>
  </b:Source>
  <b:Source>
    <b:Tag>Sta14</b:Tag>
    <b:SourceType>InternetSite</b:SourceType>
    <b:Guid>{0B9ACBD5-99C7-49DE-B965-C57CD358D76F}</b:Guid>
    <b:Author>
      <b:Author>
        <b:NameList>
          <b:Person>
            <b:Last>Stanford</b:Last>
          </b:Person>
        </b:NameList>
      </b:Author>
    </b:Author>
    <b:Title>Computational Linguistics</b:Title>
    <b:InternetSiteTitle>plato.stanford.edu</b:InternetSiteTitle>
    <b:Year>2014</b:Year>
    <b:Month>Febuary</b:Month>
    <b:Day>26</b:Day>
    <b:URL>https://plato.stanford.edu/entries/computational-linguistics/</b:URL>
    <b:RefOrder>13</b:RefOrder>
  </b:Source>
  <b:Source>
    <b:Tag>Usz96</b:Tag>
    <b:SourceType>InternetSite</b:SourceType>
    <b:Guid>{02FEC812-75A7-48A7-8003-646FA7163F7D}</b:Guid>
    <b:Author>
      <b:Author>
        <b:NameList>
          <b:Person>
            <b:Last>Uszkoreit</b:Last>
            <b:First>H.</b:First>
          </b:Person>
        </b:NameList>
      </b:Author>
    </b:Author>
    <b:Title>CL Intro</b:Title>
    <b:InternetSiteTitle>coli.uni-saarland.de</b:InternetSiteTitle>
    <b:Year>1996</b:Year>
    <b:URL>http://www.coli.uni-saarland.de/~hansu/what_is_cl.html</b:URL>
    <b:RefOrder>14</b:RefOrder>
  </b:Source>
  <b:Source>
    <b:Tag>Pyt</b:Tag>
    <b:SourceType>InternetSite</b:SourceType>
    <b:Guid>{6C06F5B3-A9B6-4B68-9FB6-E4E7E0CBB01E}</b:Guid>
    <b:Title>Python - Programming Language</b:Title>
    <b:InternetSiteTitle>en.wikipedia.org</b:InternetSiteTitle>
    <b:URL>https://en.wikipedia.org/wiki/Python_(programming_language)</b:URL>
    <b:RefOrder>15</b:RefOrder>
  </b:Source>
  <b:Source>
    <b:Tag>Spr</b:Tag>
    <b:SourceType>InternetSite</b:SourceType>
    <b:Guid>{BC73DC44-7C49-4C1C-9E86-FA8EAA83FA55}</b:Guid>
    <b:Author>
      <b:Author>
        <b:NameList>
          <b:Person>
            <b:Last>Link</b:Last>
            <b:First>Springer</b:First>
          </b:Person>
        </b:NameList>
      </b:Author>
    </b:Author>
    <b:Title>Soft Computing</b:Title>
    <b:InternetSiteTitle>link.springer.com</b:InternetSiteTitle>
    <b:URL>https://link.springer.com/journal/500</b:URL>
    <b:RefOrder>16</b:RefOrder>
  </b:Source>
  <b:Source>
    <b:Tag>Sof</b:Tag>
    <b:SourceType>InternetSite</b:SourceType>
    <b:Guid>{10D069DF-A709-4396-8234-F129BE0782BE}</b:Guid>
    <b:Title>Soft Computing</b:Title>
    <b:InternetSiteTitle>en.wikipedia.org</b:InternetSiteTitle>
    <b:URL>https://en.wikipedia.org/wiki/Soft_computing</b:URL>
    <b:RefOrder>17</b:RefOrder>
  </b:Source>
  <b:Source>
    <b:Tag>JSO</b:Tag>
    <b:SourceType>InternetSite</b:SourceType>
    <b:Guid>{75BF2805-444A-4FB2-BDF9-A9C3B7A18517}</b:Guid>
    <b:Title>JSON</b:Title>
    <b:InternetSiteTitle>en.wikipedia.org</b:InternetSiteTitle>
    <b:URL>https://en.wikipedia.org/wiki/JSON</b:URL>
    <b:RefOrder>18</b:RefOrder>
  </b:Source>
  <b:Source>
    <b:Tag>Fla</b:Tag>
    <b:SourceType>InternetSite</b:SourceType>
    <b:Guid>{56CACB3C-025C-4E8F-91AE-DECD15FDB4C7}</b:Guid>
    <b:Title>Flask - web framework</b:Title>
    <b:InternetSiteTitle>en.wikipedia.org</b:InternetSiteTitle>
    <b:URL>https://en.wikipedia.org/wiki/Flask_(web_framework)</b:URL>
    <b:RefOrder>19</b:RefOrder>
  </b:Source>
  <b:Source>
    <b:Tag>Goo</b:Tag>
    <b:SourceType>InternetSite</b:SourceType>
    <b:Guid>{F836AB38-DBD0-497F-B364-0BFAB04B2F59}</b:Guid>
    <b:Title>Google Translate</b:Title>
    <b:InternetSiteTitle>en.wikipedia.org</b:InternetSiteTitle>
    <b:URL>https://en.wikipedia.org/wiki/Google_Translate</b:URL>
    <b:RefOrder>20</b:RefOrder>
  </b:Source>
  <b:Source>
    <b:Tag>Ste</b:Tag>
    <b:SourceType>InternetSite</b:SourceType>
    <b:Guid>{108DE783-2A11-4788-B3C6-66DCE60DA0FD}</b:Guid>
    <b:Author>
      <b:Author>
        <b:NameList>
          <b:Person>
            <b:Last>Steve</b:Last>
          </b:Person>
        </b:NameList>
      </b:Author>
    </b:Author>
    <b:Title>Google Translate, Multi-Purpose Dictionary</b:Title>
    <b:InternetSiteTitle>blog.thelinguist.com</b:InternetSiteTitle>
    <b:URL>https://blog.thelinguist.com/google-translate-doesnt-work</b:URL>
    <b:RefOrder>21</b:RefOrder>
  </b:Source>
  <b:Source>
    <b:Tag>Lan16</b:Tag>
    <b:SourceType>InternetSite</b:SourceType>
    <b:Guid>{F967A8E1-7585-4EAE-9C7C-4C1B43CCF27F}</b:Guid>
    <b:Author>
      <b:Author>
        <b:NameList>
          <b:Person>
            <b:Last>Greene</b:Last>
            <b:First>Lane</b:First>
          </b:Person>
        </b:NameList>
      </b:Author>
    </b:Author>
    <b:InternetSiteTitle>taus.net</b:InternetSiteTitle>
    <b:Year>2016</b:Year>
    <b:Month>Febuary</b:Month>
    <b:Day>2</b:Day>
    <b:URL>https://www.taus.net/think-tank/articles/everything-you-ever-wanted-to-know-about-google-translate-and-finally-got-the-chance-to-ask</b:URL>
    <b:RefOrder>22</b:RefOrder>
  </b:Source>
  <b:Source>
    <b:Tag>Reg</b:Tag>
    <b:SourceType>InternetSite</b:SourceType>
    <b:Guid>{97AA315F-4884-4F91-8550-73A00503E639}</b:Guid>
    <b:Title>Regular Expression</b:Title>
    <b:InternetSiteTitle>en.wikipedia.org</b:InternetSiteTitle>
    <b:URL>https://en.wikipedia.org/wiki/Regular_expression</b:URL>
    <b:RefOrder>23</b:RefOrder>
  </b:Source>
  <b:Source>
    <b:Tag>MDN1</b:Tag>
    <b:SourceType>InternetSite</b:SourceType>
    <b:Guid>{8523BC07-5EB3-4B87-B10A-8DC1A67A8809}</b:Guid>
    <b:Author>
      <b:Author>
        <b:NameList>
          <b:Person>
            <b:Last>MDN</b:Last>
          </b:Person>
        </b:NameList>
      </b:Author>
    </b:Author>
    <b:Title>Regular Expressions</b:Title>
    <b:InternetSiteTitle>developer.mozilla.org</b:InternetSiteTitle>
    <b:URL>https://developer.mozilla.org/en-US/docs/Web/JavaScript/Guide/Regular_Expressions</b:URL>
    <b:RefOrder>24</b:RefOrder>
  </b:Source>
  <b:Source>
    <b:Tag>Goo1</b:Tag>
    <b:SourceType>InternetSite</b:SourceType>
    <b:Guid>{4EC0B453-CF83-4A0D-885F-1E7B598F738C}</b:Guid>
    <b:Author>
      <b:Author>
        <b:NameList>
          <b:Person>
            <b:Last>Support</b:Last>
            <b:First>Google</b:First>
          </b:Person>
        </b:NameList>
      </b:Author>
    </b:Author>
    <b:Title>About Regular Expressions (regex)</b:Title>
    <b:InternetSiteTitle>support.google.com</b:InternetSiteTitle>
    <b:URL>https://support.google.com/analytics/answer/1034324?hl=en</b:URL>
    <b:RefOrder>25</b:RefOrder>
  </b:Source>
  <b:Source>
    <b:Tag>Cra13</b:Tag>
    <b:SourceType>InternetSite</b:SourceType>
    <b:Guid>{453669D6-9A5D-4987-AF88-C1E12125AADE}</b:Guid>
    <b:Author>
      <b:Author>
        <b:NameList>
          <b:Person>
            <b:Last>Buckler</b:Last>
            <b:First>Craig</b:First>
          </b:Person>
        </b:NameList>
      </b:Author>
    </b:Author>
    <b:Title>RegExper: Regular Expressions Explained</b:Title>
    <b:InternetSiteTitle>sitepoint.com</b:InternetSiteTitle>
    <b:Year>2013</b:Year>
    <b:Month>November</b:Month>
    <b:Day>15</b:Day>
    <b:URL>https://www.sitepoint.com/regexper-regular-expressions-explained</b:URL>
    <b:RefOrder>26</b:RefOrder>
  </b:Source>
  <b:Source>
    <b:Tag>Jan</b:Tag>
    <b:SourceType>InternetSite</b:SourceType>
    <b:Guid>{81CE29CA-71FC-4FB1-943F-546F0C287546}</b:Guid>
    <b:Author>
      <b:Author>
        <b:NameList>
          <b:Person>
            <b:Last>Bordosi</b:Last>
            <b:First>Jan</b:First>
          </b:Person>
        </b:NameList>
      </b:Author>
    </b:Author>
    <b:Title>Regular Expressions Explained</b:Title>
    <b:URL>http://www.proftpd.org/docs/howto/Regex.html</b:URL>
    <b:InternetSiteTitle>proftpd.org</b:InternetSiteTitle>
    <b:Year>2000</b:Year>
    <b:Month>October</b:Month>
    <b:Day>30</b:Day>
    <b:RefOrder>27</b:RefOrder>
  </b:Source>
  <b:Source>
    <b:Tag>Tex17</b:Tag>
    <b:SourceType>InternetSite</b:SourceType>
    <b:Guid>{CB430560-9780-4C12-9D47-C7F103D5DDD1}</b:Guid>
    <b:Title>Text Normalization</b:Title>
    <b:InternetSiteTitle>en.wikipedia.org</b:InternetSiteTitle>
    <b:Year>2017</b:Year>
    <b:Month>September</b:Month>
    <b:Day>21</b:Day>
    <b:URL>https://en.wikipedia.org/wiki/Text_normalization</b:URL>
    <b:RefOrder>28</b:RefOrder>
  </b:Source>
  <b:Source>
    <b:Tag>Ian12</b:Tag>
    <b:SourceType>InternetSite</b:SourceType>
    <b:Guid>{18A53CCC-3837-4AEC-BCE7-A60646A77B5E}</b:Guid>
    <b:Author>
      <b:Author>
        <b:NameList>
          <b:Person>
            <b:Last>Philips</b:Last>
            <b:First>Ian</b:First>
          </b:Person>
        </b:NameList>
      </b:Author>
    </b:Author>
    <b:Title>What is Text Normalization</b:Title>
    <b:InternetSiteTitle>ianp.org</b:InternetSiteTitle>
    <b:Year>2012</b:Year>
    <b:Month>April</b:Month>
    <b:Day>17</b:Day>
    <b:URL>http://ianp.org/2012/04/17/what-is-text-normalization/</b:URL>
    <b:RefOrder>29</b:RefOrder>
  </b:Source>
  <b:Source>
    <b:Tag>Ele11</b:Tag>
    <b:SourceType>InternetSite</b:SourceType>
    <b:Guid>{6DF1B364-3916-498F-95B9-508095551F27}</b:Guid>
    <b:Author>
      <b:Author>
        <b:Corporate>Eleanor Clark, Kenji Araki</b:Corporate>
      </b:Author>
    </b:Author>
    <b:InternetSiteTitle>sciencedirect.com</b:InternetSiteTitle>
    <b:Year>2011</b:Year>
    <b:URL>https://www.sciencedirect.com/science/article/pii/S1877042811024049</b:URL>
    <b:RefOrder>30</b:RefOrder>
  </b:Source>
  <b:Source>
    <b:Tag>Nor</b:Tag>
    <b:SourceType>InternetSite</b:SourceType>
    <b:Guid>{DAA6A4F8-3322-4749-9781-C4FD5DB9E197}</b:Guid>
    <b:Title>Normalizing Text</b:Title>
    <b:InternetSiteTitle>docs.oracle.com</b:InternetSiteTitle>
    <b:URL>https://docs.oracle.com/javase/tutorial/i18n/text/normalizerapi.html</b:URL>
    <b:RefOrder>31</b:RefOrder>
  </b:Source>
  <b:Source>
    <b:Tag>Tyl15</b:Tag>
    <b:SourceType>InternetSite</b:SourceType>
    <b:Guid>{42B23F83-BDA3-4A00-B103-F427D6480335}</b:Guid>
    <b:Author>
      <b:Author>
        <b:Corporate>Tyler Bladwin, Yunyao Li</b:Corporate>
      </b:Author>
    </b:Author>
    <b:Title>An In-depth Analysis of the Effect of Text Normalization in Social Media</b:Title>
    <b:InternetSiteTitle>aclweb.org</b:InternetSiteTitle>
    <b:Year>2015</b:Year>
    <b:URL>http://www.aclweb.org/anthology/N15-1045</b:URL>
    <b:RefOrder>32</b:RefOrder>
  </b:Source>
  <b:Source>
    <b:Tag>Jac16</b:Tag>
    <b:SourceType>InternetSite</b:SourceType>
    <b:Guid>{B31CF82B-F4FC-417F-A1DC-579BD6EA004B}</b:Guid>
    <b:Author>
      <b:Author>
        <b:NameList>
          <b:Person>
            <b:Last>Eisentein</b:Last>
            <b:First>Jacon</b:First>
          </b:Person>
        </b:NameList>
      </b:Author>
    </b:Author>
    <b:Title>Unsupervised Learning for Lexicon-Based Classification</b:Title>
    <b:InternetSiteTitle>arxiv.org</b:InternetSiteTitle>
    <b:Year>2016</b:Year>
    <b:Month>November</b:Month>
    <b:Day>21</b:Day>
    <b:URL>https://arxiv.org/abs/1611.06933</b:URL>
    <b:RefOrder>33</b:RefOrder>
  </b:Source>
  <b:Source>
    <b:Tag>The11</b:Tag>
    <b:SourceType>InternetSite</b:SourceType>
    <b:Guid>{85F0A679-BD10-42F9-A8A4-5776F920D94E}</b:Guid>
    <b:Author>
      <b:Author>
        <b:NameList>
          <b:Person>
            <b:Last>Journals</b:Last>
            <b:First>The</b:First>
            <b:Middle>MIT Press</b:Middle>
          </b:Person>
        </b:NameList>
      </b:Author>
    </b:Author>
    <b:Title>Lexicon-Based Methods for Sentiment Nalysis</b:Title>
    <b:InternetSiteTitle>mitpressjournals.org</b:InternetSiteTitle>
    <b:Year>2011</b:Year>
    <b:Month>May</b:Month>
    <b:Day>26</b:Day>
    <b:URL>https://www.mitpressjournals.org/doi/abs/10.1162/COLI_a_00049</b:URL>
    <b:RefOrder>34</b:RefOrder>
  </b:Source>
  <b:Source>
    <b:Tag>CMu</b:Tag>
    <b:SourceType>InternetSite</b:SourceType>
    <b:Guid>{04DC333C-6A15-4115-9C6A-2828F792C0FA}</b:Guid>
    <b:Author>
      <b:Author>
        <b:Corporate>C. Musto, G. Semeraro, M. Polignano</b:Corporate>
      </b:Author>
    </b:Author>
    <b:Title>A comparison of Lexicon-based approaches for Sentiment Analysis of microblog posts</b:Title>
    <b:InternetSiteTitle>ceur-ws.org/</b:InternetSiteTitle>
    <b:URL>http://ceur-ws.org/Vol-1314/paper-06.pdf</b:URL>
    <b:RefOrder>35</b:RefOrder>
  </b:Source>
  <b:Source>
    <b:Tag>Geb11</b:Tag>
    <b:SourceType>Book</b:SourceType>
    <b:Guid>{48186453-DED5-4855-B2A2-E8F83933BFA9}</b:Guid>
    <b:Title>Sentiment Analysis of Twitter Posts About News</b:Title>
    <b:Year>2011</b:Year>
    <b:Author>
      <b:Author>
        <b:NameList>
          <b:Person>
            <b:Last>Gebremeskel</b:Last>
            <b:First>Gebrekirstos</b:First>
          </b:Person>
        </b:NameList>
      </b:Author>
    </b:Author>
    <b:RefOrder>36</b:RefOrder>
  </b:Source>
  <b:Source>
    <b:Tag>BoP06</b:Tag>
    <b:SourceType>InternetSite</b:SourceType>
    <b:Guid>{A5A50BCA-A925-492E-8E01-ADDFC45A8872}</b:Guid>
    <b:Title>Automatic Analysis of Document Sentiment</b:Title>
    <b:Year>2006</b:Year>
    <b:Author>
      <b:Author>
        <b:NameList>
          <b:Person>
            <b:Last>Pang</b:Last>
            <b:First>Bo</b:First>
          </b:Person>
        </b:NameList>
      </b:Author>
    </b:Author>
    <b:InternetSiteTitle>cs.cornell.edu</b:InternetSiteTitle>
    <b:Month>August</b:Month>
    <b:URL>http://www.cs.cornell.edu/home/llee/extra/pang-thesis.pdf</b:URL>
    <b:RefOrder>37</b:RefOrder>
  </b:Source>
  <b:Source>
    <b:Tag>Jan16</b:Tag>
    <b:SourceType>InternetSite</b:SourceType>
    <b:Guid>{27903C5F-B756-4ECA-B5E4-F89045EA2893}</b:Guid>
    <b:Author>
      <b:Author>
        <b:NameList>
          <b:Person>
            <b:Last>Deriu</b:Last>
            <b:First>Jan</b:First>
          </b:Person>
        </b:NameList>
      </b:Author>
    </b:Author>
    <b:Title>Sentiment Analysis using Deep Convolutional Neural Networks with Distant Supervision</b:Title>
    <b:InternetSiteTitle>e-collection.library.ethz.ch</b:InternetSiteTitle>
    <b:Year>2016</b:Year>
    <b:Month>April</b:Month>
    <b:Day>22</b:Day>
    <b:URL>http://e-collection.library.ethz.ch/eserv/eth:49518/eth-49518-01.pdf</b:URL>
    <b:RefOrder>38</b:RefOrder>
  </b:Source>
  <b:Source>
    <b:Tag>Eri11</b:Tag>
    <b:SourceType>InternetSite</b:SourceType>
    <b:Guid>{0ACD4949-AEF8-4513-8D63-D6FBA1E034BA}</b:Guid>
    <b:Author>
      <b:Author>
        <b:NameList>
          <b:Person>
            <b:Last>Tromp</b:Last>
            <b:First>Erik</b:First>
          </b:Person>
        </b:NameList>
      </b:Author>
    </b:Author>
    <b:Title>Multilingual Sentiment Analysis on Social Media</b:Title>
    <b:InternetSiteTitle>win.tue.nl</b:InternetSiteTitle>
    <b:Year>2011</b:Year>
    <b:Month>July</b:Month>
    <b:URL>http://www.win.tue.nl/~mpechen/projects/pdfs/Tromp2011.pdf</b:URL>
    <b:RefOrder>39</b:RefOrder>
  </b:Source>
  <b:Source>
    <b:Tag>Mej12</b:Tag>
    <b:SourceType>Book</b:SourceType>
    <b:Guid>{82603F69-73BB-453A-A7C3-B360ACA9596E}</b:Guid>
    <b:Author>
      <b:Author>
        <b:NameList>
          <b:Person>
            <b:Last>Mejova</b:Last>
            <b:First>Y.</b:First>
            <b:Middle>A.</b:Middle>
          </b:Person>
        </b:NameList>
      </b:Author>
    </b:Author>
    <b:Title>Sentiment Analysis within and across social media streams</b:Title>
    <b:Year>2012</b:Year>
    <b:Month>May</b:Month>
    <b:RefOrder>40</b:RefOrder>
  </b:Source>
</b:Sources>
</file>

<file path=customXml/itemProps1.xml><?xml version="1.0" encoding="utf-8"?>
<ds:datastoreItem xmlns:ds="http://schemas.openxmlformats.org/officeDocument/2006/customXml" ds:itemID="{841E89E6-E6E5-49F1-89C1-7D85B03D0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3</TotalTime>
  <Pages>92</Pages>
  <Words>14883</Words>
  <Characters>84834</Characters>
  <Application>Microsoft Office Word</Application>
  <DocSecurity>0</DocSecurity>
  <Lines>706</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Patrick Dale Rugayan</cp:lastModifiedBy>
  <cp:revision>1603</cp:revision>
  <cp:lastPrinted>2018-03-13T10:09:00Z</cp:lastPrinted>
  <dcterms:created xsi:type="dcterms:W3CDTF">2017-08-14T12:51:00Z</dcterms:created>
  <dcterms:modified xsi:type="dcterms:W3CDTF">2018-03-20T09:57:00Z</dcterms:modified>
</cp:coreProperties>
</file>